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D8A07F" w14:textId="648C560F" w:rsidR="00E94A54" w:rsidRDefault="00160786" w:rsidP="00160786">
      <w:pPr>
        <w:pStyle w:val="BodyText"/>
        <w:tabs>
          <w:tab w:val="left" w:pos="2385"/>
        </w:tabs>
        <w:ind w:right="371" w:firstLine="142"/>
        <w:rPr>
          <w:rFonts w:ascii="Times New Roman"/>
          <w:sz w:val="20"/>
        </w:rPr>
      </w:pPr>
      <w:r>
        <w:rPr>
          <w:noProof/>
        </w:rPr>
        <mc:AlternateContent>
          <mc:Choice Requires="wpg">
            <w:drawing>
              <wp:anchor distT="0" distB="0" distL="114300" distR="114300" simplePos="0" relativeHeight="251646976" behindDoc="1" locked="0" layoutInCell="1" allowOverlap="1" wp14:anchorId="12ACF65F" wp14:editId="3C779826">
                <wp:simplePos x="0" y="0"/>
                <wp:positionH relativeFrom="page">
                  <wp:align>right</wp:align>
                </wp:positionH>
                <wp:positionV relativeFrom="page">
                  <wp:posOffset>95250</wp:posOffset>
                </wp:positionV>
                <wp:extent cx="7560945" cy="1447800"/>
                <wp:effectExtent l="0" t="0" r="1905" b="0"/>
                <wp:wrapNone/>
                <wp:docPr id="55"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1447800"/>
                          <a:chOff x="0" y="150"/>
                          <a:chExt cx="11907" cy="2187"/>
                        </a:xfrm>
                        <a:noFill/>
                      </wpg:grpSpPr>
                      <wps:wsp>
                        <wps:cNvPr id="56" name="Rectangle 55"/>
                        <wps:cNvSpPr>
                          <a:spLocks noChangeArrowheads="1"/>
                        </wps:cNvSpPr>
                        <wps:spPr bwMode="auto">
                          <a:xfrm>
                            <a:off x="0" y="180"/>
                            <a:ext cx="11907" cy="2127"/>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AutoShape 54"/>
                        <wps:cNvSpPr>
                          <a:spLocks/>
                        </wps:cNvSpPr>
                        <wps:spPr bwMode="auto">
                          <a:xfrm>
                            <a:off x="0" y="150"/>
                            <a:ext cx="11907" cy="2187"/>
                          </a:xfrm>
                          <a:custGeom>
                            <a:avLst/>
                            <a:gdLst>
                              <a:gd name="T0" fmla="*/ 11906 w 11907"/>
                              <a:gd name="T1" fmla="+- 0 2277 150"/>
                              <a:gd name="T2" fmla="*/ 2277 h 2187"/>
                              <a:gd name="T3" fmla="*/ 0 w 11907"/>
                              <a:gd name="T4" fmla="+- 0 2277 150"/>
                              <a:gd name="T5" fmla="*/ 2277 h 2187"/>
                              <a:gd name="T6" fmla="*/ 0 w 11907"/>
                              <a:gd name="T7" fmla="+- 0 2337 150"/>
                              <a:gd name="T8" fmla="*/ 2337 h 2187"/>
                              <a:gd name="T9" fmla="*/ 11906 w 11907"/>
                              <a:gd name="T10" fmla="+- 0 2337 150"/>
                              <a:gd name="T11" fmla="*/ 2337 h 2187"/>
                              <a:gd name="T12" fmla="*/ 11906 w 11907"/>
                              <a:gd name="T13" fmla="+- 0 2277 150"/>
                              <a:gd name="T14" fmla="*/ 2277 h 2187"/>
                              <a:gd name="T15" fmla="*/ 11906 w 11907"/>
                              <a:gd name="T16" fmla="+- 0 150 150"/>
                              <a:gd name="T17" fmla="*/ 150 h 2187"/>
                              <a:gd name="T18" fmla="*/ 0 w 11907"/>
                              <a:gd name="T19" fmla="+- 0 150 150"/>
                              <a:gd name="T20" fmla="*/ 150 h 2187"/>
                              <a:gd name="T21" fmla="*/ 0 w 11907"/>
                              <a:gd name="T22" fmla="+- 0 210 150"/>
                              <a:gd name="T23" fmla="*/ 210 h 2187"/>
                              <a:gd name="T24" fmla="*/ 11906 w 11907"/>
                              <a:gd name="T25" fmla="+- 0 210 150"/>
                              <a:gd name="T26" fmla="*/ 210 h 2187"/>
                              <a:gd name="T27" fmla="*/ 11906 w 11907"/>
                              <a:gd name="T28" fmla="+- 0 150 150"/>
                              <a:gd name="T29" fmla="*/ 150 h 218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1907" h="2187">
                                <a:moveTo>
                                  <a:pt x="11906" y="2127"/>
                                </a:moveTo>
                                <a:lnTo>
                                  <a:pt x="0" y="2127"/>
                                </a:lnTo>
                                <a:lnTo>
                                  <a:pt x="0" y="2187"/>
                                </a:lnTo>
                                <a:lnTo>
                                  <a:pt x="11906" y="2187"/>
                                </a:lnTo>
                                <a:lnTo>
                                  <a:pt x="11906" y="2127"/>
                                </a:lnTo>
                                <a:moveTo>
                                  <a:pt x="11906" y="0"/>
                                </a:moveTo>
                                <a:lnTo>
                                  <a:pt x="0" y="0"/>
                                </a:lnTo>
                                <a:lnTo>
                                  <a:pt x="0" y="60"/>
                                </a:lnTo>
                                <a:lnTo>
                                  <a:pt x="11906" y="60"/>
                                </a:lnTo>
                                <a:lnTo>
                                  <a:pt x="11906" y="0"/>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87" y="2061"/>
                            <a:ext cx="1731" cy="240"/>
                          </a:xfrm>
                          <a:prstGeom prst="rect">
                            <a:avLst/>
                          </a:prstGeom>
                          <a:grpFill/>
                        </pic:spPr>
                      </pic:pic>
                      <wps:wsp>
                        <wps:cNvPr id="60" name="Text Box 51"/>
                        <wps:cNvSpPr txBox="1">
                          <a:spLocks noChangeArrowheads="1"/>
                        </wps:cNvSpPr>
                        <wps:spPr bwMode="auto">
                          <a:xfrm>
                            <a:off x="3091" y="411"/>
                            <a:ext cx="7332" cy="121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4A4592" w14:textId="77777777" w:rsidR="00AB1321" w:rsidRDefault="00AB1321">
                              <w:pPr>
                                <w:spacing w:line="725" w:lineRule="exact"/>
                                <w:rPr>
                                  <w:rFonts w:ascii="Berlin Sans FB"/>
                                  <w:sz w:val="66"/>
                                </w:rPr>
                              </w:pPr>
                              <w:r>
                                <w:rPr>
                                  <w:rFonts w:ascii="Berlin Sans FB"/>
                                  <w:sz w:val="66"/>
                                </w:rPr>
                                <w:t>Excelsior Academic College</w:t>
                              </w:r>
                            </w:p>
                            <w:p w14:paraId="565BE700" w14:textId="1C008A84" w:rsidR="00AB1321" w:rsidRDefault="00AB1321">
                              <w:pPr>
                                <w:ind w:left="1927" w:right="724" w:hanging="656"/>
                                <w:rPr>
                                  <w:sz w:val="20"/>
                                </w:rPr>
                              </w:pPr>
                              <w:r>
                                <w:rPr>
                                  <w:sz w:val="20"/>
                                </w:rPr>
                                <w:t xml:space="preserve">Private Co-educational English medium Cambridge School situated in </w:t>
                              </w:r>
                              <w:r w:rsidR="00371696">
                                <w:rPr>
                                  <w:sz w:val="20"/>
                                </w:rPr>
                                <w:t>Boksburg</w:t>
                              </w:r>
                              <w:r>
                                <w:rPr>
                                  <w:sz w:val="20"/>
                                </w:rPr>
                                <w:t xml:space="preserve"> on the East Rand</w:t>
                              </w:r>
                            </w:p>
                          </w:txbxContent>
                        </wps:txbx>
                        <wps:bodyPr rot="0" vert="horz" wrap="square" lIns="0" tIns="0" rIns="0" bIns="0" anchor="t" anchorCtr="0" upright="1">
                          <a:noAutofit/>
                        </wps:bodyPr>
                      </wps:wsp>
                      <wps:wsp>
                        <wps:cNvPr id="61" name="Text Box 50"/>
                        <wps:cNvSpPr txBox="1">
                          <a:spLocks noChangeArrowheads="1"/>
                        </wps:cNvSpPr>
                        <wps:spPr bwMode="auto">
                          <a:xfrm>
                            <a:off x="343" y="2069"/>
                            <a:ext cx="1437" cy="26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DD79F4" w14:textId="77777777" w:rsidR="00AB1321" w:rsidRDefault="00AB1321">
                              <w:pPr>
                                <w:spacing w:line="262" w:lineRule="exact"/>
                                <w:rPr>
                                  <w:rFonts w:ascii="Monotype Corsiva" w:hAnsi="Monotype Corsiva"/>
                                  <w:i/>
                                  <w:sz w:val="24"/>
                                </w:rPr>
                              </w:pPr>
                            </w:p>
                          </w:txbxContent>
                        </wps:txbx>
                        <wps:bodyPr rot="0" vert="horz" wrap="square" lIns="0" tIns="0" rIns="0" bIns="0" anchor="t" anchorCtr="0" upright="1">
                          <a:noAutofit/>
                        </wps:bodyPr>
                      </wps:wsp>
                      <wps:wsp>
                        <wps:cNvPr id="62" name="Text Box 49"/>
                        <wps:cNvSpPr txBox="1">
                          <a:spLocks noChangeArrowheads="1"/>
                        </wps:cNvSpPr>
                        <wps:spPr bwMode="auto">
                          <a:xfrm>
                            <a:off x="2156" y="1684"/>
                            <a:ext cx="9228" cy="309"/>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5DD3F6" w14:textId="77777777" w:rsidR="00AB1321" w:rsidRPr="00537D5B" w:rsidRDefault="00AB1321" w:rsidP="00537D5B">
                              <w:pPr>
                                <w:jc w:val="center"/>
                                <w:rPr>
                                  <w:rFonts w:ascii="Berlin Sans FB"/>
                                  <w:sz w:val="24"/>
                                  <w:szCs w:val="24"/>
                                </w:rPr>
                              </w:pPr>
                              <w:r w:rsidRPr="00537D5B">
                                <w:rPr>
                                  <w:rFonts w:ascii="Berlin Sans FB"/>
                                  <w:sz w:val="24"/>
                                  <w:szCs w:val="24"/>
                                </w:rPr>
                                <w:t xml:space="preserve">Tell: 081-409-4958 l Email: </w:t>
                              </w:r>
                              <w:hyperlink r:id="rId9">
                                <w:r w:rsidRPr="00537D5B">
                                  <w:rPr>
                                    <w:rFonts w:ascii="Berlin Sans FB"/>
                                    <w:sz w:val="24"/>
                                    <w:szCs w:val="24"/>
                                  </w:rPr>
                                  <w:t>info@excelsiorac.co.za</w:t>
                                </w:r>
                              </w:hyperlink>
                              <w:r w:rsidRPr="00537D5B">
                                <w:rPr>
                                  <w:rFonts w:ascii="Berlin Sans FB"/>
                                  <w:sz w:val="24"/>
                                  <w:szCs w:val="24"/>
                                </w:rPr>
                                <w:t xml:space="preserve"> l Web: </w:t>
                              </w:r>
                              <w:hyperlink r:id="rId10">
                                <w:r w:rsidRPr="00537D5B">
                                  <w:rPr>
                                    <w:rFonts w:ascii="Berlin Sans FB"/>
                                    <w:sz w:val="24"/>
                                    <w:szCs w:val="24"/>
                                  </w:rPr>
                                  <w:t>www.excelsiorac.co.za</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ACF65F" id="Group 48" o:spid="_x0000_s1026" style="position:absolute;left:0;text-align:left;margin-left:544.15pt;margin-top:7.5pt;width:595.35pt;height:114pt;z-index:-251669504;mso-position-horizontal:right;mso-position-horizontal-relative:page;mso-position-vertical-relative:page" coordorigin=",150" coordsize="11907,21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">
                <v:rect id="Rectangle 55" o:spid="_x0000_s1027" style="position:absolute;top:180;width:11907;height:2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" filled="f" stroked="f"/>
                <v:shape id="AutoShape 54" o:spid="_x0000_s1028" style="position:absolute;top:150;width:11907;height:2187;visibility:visible;mso-wrap-style:square;v-text-anchor:top" coordsize="11907,2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" path="m11906,2127l,2127r,60l11906,2187r,-60m11906,l,,,60r11906,l11906,e" filled="f" stroked="f">
                  <v:path arrowok="t" o:connecttype="custom" o:connectlocs="11906,2277;0,2277;0,2337;11906,2337;11906,2277;11906,150;0,150;0,210;11906,210;11906,150"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 o:spid="_x0000_s1029" type="#_x0000_t75" style="position:absolute;left:187;top:2061;width:1731;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">
                  <v:imagedata r:id="rId11" o:title=""/>
                </v:shape>
                <v:shapetype id="_x0000_t202" coordsize="21600,21600" o:spt="202" path="m,l,21600r21600,l21600,xe">
                  <v:stroke joinstyle="miter"/>
                  <v:path gradientshapeok="t" o:connecttype="rect"/>
                </v:shapetype>
                <v:shape id="Text Box 51" o:spid="_x0000_s1030" type="#_x0000_t202" style="position:absolute;left:3091;top:411;width:7332;height:1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624A4592" w14:textId="77777777" w:rsidR="00AB1321" w:rsidRDefault="00AB1321">
                        <w:pPr>
                          <w:spacing w:line="725" w:lineRule="exact"/>
                          <w:rPr>
                            <w:rFonts w:ascii="Berlin Sans FB"/>
                            <w:sz w:val="66"/>
                          </w:rPr>
                        </w:pPr>
                        <w:r>
                          <w:rPr>
                            <w:rFonts w:ascii="Berlin Sans FB"/>
                            <w:sz w:val="66"/>
                          </w:rPr>
                          <w:t>Excelsior Academic College</w:t>
                        </w:r>
                      </w:p>
                      <w:p w14:paraId="565BE700" w14:textId="1C008A84" w:rsidR="00AB1321" w:rsidRDefault="00AB1321">
                        <w:pPr>
                          <w:ind w:left="1927" w:right="724" w:hanging="656"/>
                          <w:rPr>
                            <w:sz w:val="20"/>
                          </w:rPr>
                        </w:pPr>
                        <w:r>
                          <w:rPr>
                            <w:sz w:val="20"/>
                          </w:rPr>
                          <w:t xml:space="preserve">Private Co-educational English medium Cambridge School situated in </w:t>
                        </w:r>
                        <w:r w:rsidR="00371696">
                          <w:rPr>
                            <w:sz w:val="20"/>
                          </w:rPr>
                          <w:t>Boksburg</w:t>
                        </w:r>
                        <w:r>
                          <w:rPr>
                            <w:sz w:val="20"/>
                          </w:rPr>
                          <w:t xml:space="preserve"> on the East Rand</w:t>
                        </w:r>
                      </w:p>
                    </w:txbxContent>
                  </v:textbox>
                </v:shape>
                <v:shape id="Text Box 50" o:spid="_x0000_s1031" type="#_x0000_t202" style="position:absolute;left:343;top:2069;width:143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5ADD79F4" w14:textId="77777777" w:rsidR="00AB1321" w:rsidRDefault="00AB1321">
                        <w:pPr>
                          <w:spacing w:line="262" w:lineRule="exact"/>
                          <w:rPr>
                            <w:rFonts w:ascii="Monotype Corsiva" w:hAnsi="Monotype Corsiva"/>
                            <w:i/>
                            <w:sz w:val="24"/>
                          </w:rPr>
                        </w:pPr>
                      </w:p>
                    </w:txbxContent>
                  </v:textbox>
                </v:shape>
                <v:shape id="Text Box 49" o:spid="_x0000_s1032" type="#_x0000_t202" style="position:absolute;left:2156;top:1684;width:9228;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745DD3F6" w14:textId="77777777" w:rsidR="00AB1321" w:rsidRPr="00537D5B" w:rsidRDefault="00AB1321" w:rsidP="00537D5B">
                        <w:pPr>
                          <w:jc w:val="center"/>
                          <w:rPr>
                            <w:rFonts w:ascii="Berlin Sans FB"/>
                            <w:sz w:val="24"/>
                            <w:szCs w:val="24"/>
                          </w:rPr>
                        </w:pPr>
                        <w:r w:rsidRPr="00537D5B">
                          <w:rPr>
                            <w:rFonts w:ascii="Berlin Sans FB"/>
                            <w:sz w:val="24"/>
                            <w:szCs w:val="24"/>
                          </w:rPr>
                          <w:t xml:space="preserve">Tell: 081-409-4958 l Email: </w:t>
                        </w:r>
                        <w:hyperlink r:id="rId12">
                          <w:r w:rsidRPr="00537D5B">
                            <w:rPr>
                              <w:rFonts w:ascii="Berlin Sans FB"/>
                              <w:sz w:val="24"/>
                              <w:szCs w:val="24"/>
                            </w:rPr>
                            <w:t>info@excelsiorac.co.za</w:t>
                          </w:r>
                        </w:hyperlink>
                        <w:r w:rsidRPr="00537D5B">
                          <w:rPr>
                            <w:rFonts w:ascii="Berlin Sans FB"/>
                            <w:sz w:val="24"/>
                            <w:szCs w:val="24"/>
                          </w:rPr>
                          <w:t xml:space="preserve"> l Web: </w:t>
                        </w:r>
                        <w:hyperlink r:id="rId13">
                          <w:r w:rsidRPr="00537D5B">
                            <w:rPr>
                              <w:rFonts w:ascii="Berlin Sans FB"/>
                              <w:sz w:val="24"/>
                              <w:szCs w:val="24"/>
                            </w:rPr>
                            <w:t>www.excelsiorac.co.za</w:t>
                          </w:r>
                        </w:hyperlink>
                      </w:p>
                    </w:txbxContent>
                  </v:textbox>
                </v:shape>
                <w10:wrap anchorx="page" anchory="page"/>
              </v:group>
            </w:pict>
          </mc:Fallback>
        </mc:AlternateContent>
      </w:r>
    </w:p>
    <w:p w14:paraId="1891E821" w14:textId="5D90401F" w:rsidR="00E94A54" w:rsidRDefault="00537D5B" w:rsidP="008772FA">
      <w:pPr>
        <w:pStyle w:val="BodyText"/>
        <w:ind w:right="371"/>
        <w:rPr>
          <w:rFonts w:ascii="Times New Roman"/>
          <w:sz w:val="20"/>
        </w:rPr>
      </w:pPr>
      <w:r>
        <w:rPr>
          <w:rFonts w:ascii="Times New Roman"/>
          <w:sz w:val="20"/>
        </w:rPr>
        <w:t xml:space="preserve">      </w:t>
      </w:r>
      <w:r>
        <w:rPr>
          <w:noProof/>
        </w:rPr>
        <w:drawing>
          <wp:inline distT="0" distB="0" distL="0" distR="0" wp14:anchorId="38E6EBD6" wp14:editId="18E11274">
            <wp:extent cx="1076325" cy="1344498"/>
            <wp:effectExtent l="0" t="0" r="0" b="8255"/>
            <wp:docPr id="1976504829"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04829" name="Picture 1" descr="A blue and gold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10864" cy="1387643"/>
                    </a:xfrm>
                    <a:prstGeom prst="rect">
                      <a:avLst/>
                    </a:prstGeom>
                  </pic:spPr>
                </pic:pic>
              </a:graphicData>
            </a:graphic>
          </wp:inline>
        </w:drawing>
      </w:r>
    </w:p>
    <w:p w14:paraId="798C5261" w14:textId="77777777" w:rsidR="00537D5B" w:rsidRDefault="00537D5B" w:rsidP="00160786">
      <w:pPr>
        <w:pStyle w:val="Heading1"/>
        <w:spacing w:before="172" w:after="19"/>
        <w:ind w:left="0" w:right="371"/>
        <w:jc w:val="center"/>
      </w:pPr>
      <w:r>
        <w:rPr>
          <w:noProof/>
          <w:position w:val="-1"/>
          <w:sz w:val="8"/>
        </w:rPr>
        <mc:AlternateContent>
          <mc:Choice Requires="wpg">
            <w:drawing>
              <wp:inline distT="0" distB="0" distL="0" distR="0" wp14:anchorId="45E2B243" wp14:editId="30D6D32D">
                <wp:extent cx="6637655" cy="93345"/>
                <wp:effectExtent l="0" t="0" r="29845" b="20955"/>
                <wp:docPr id="50"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7655" cy="93345"/>
                          <a:chOff x="0" y="0"/>
                          <a:chExt cx="10527" cy="89"/>
                        </a:xfrm>
                      </wpg:grpSpPr>
                      <wps:wsp>
                        <wps:cNvPr id="51" name="Line 46"/>
                        <wps:cNvCnPr>
                          <a:cxnSpLocks noChangeShapeType="1"/>
                        </wps:cNvCnPr>
                        <wps:spPr bwMode="auto">
                          <a:xfrm>
                            <a:off x="0" y="82"/>
                            <a:ext cx="10526" cy="0"/>
                          </a:xfrm>
                          <a:prstGeom prst="line">
                            <a:avLst/>
                          </a:prstGeom>
                          <a:noFill/>
                          <a:ln w="9144">
                            <a:solidFill>
                              <a:srgbClr val="D9C78A"/>
                            </a:solidFill>
                            <a:round/>
                            <a:headEnd/>
                            <a:tailEnd/>
                          </a:ln>
                          <a:extLst>
                            <a:ext uri="{909E8E84-426E-40DD-AFC4-6F175D3DCCD1}">
                              <a14:hiddenFill xmlns:a14="http://schemas.microsoft.com/office/drawing/2010/main">
                                <a:noFill/>
                              </a14:hiddenFill>
                            </a:ext>
                          </a:extLst>
                        </wps:spPr>
                        <wps:bodyPr/>
                      </wps:wsp>
                      <wps:wsp>
                        <wps:cNvPr id="52" name="Line 45"/>
                        <wps:cNvCnPr>
                          <a:cxnSpLocks noChangeShapeType="1"/>
                        </wps:cNvCnPr>
                        <wps:spPr bwMode="auto">
                          <a:xfrm>
                            <a:off x="0" y="30"/>
                            <a:ext cx="10526" cy="0"/>
                          </a:xfrm>
                          <a:prstGeom prst="line">
                            <a:avLst/>
                          </a:prstGeom>
                          <a:noFill/>
                          <a:ln w="38100">
                            <a:solidFill>
                              <a:srgbClr val="D9C7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9482CE0" id="Group 44" o:spid="_x0000_s1026" style="width:522.65pt;height:7.35pt;mso-position-horizontal-relative:char;mso-position-vertical-relative:line" coordsize="1052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">
                <v:line id="Line 46" o:spid="_x0000_s1027" style="position:absolute;visibility:visible;mso-wrap-style:square" from="0,82" to="10526,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" strokecolor="#d9c78a" strokeweight=".72pt"/>
                <v:line id="Line 45" o:spid="_x0000_s1028" style="position:absolute;visibility:visible;mso-wrap-style:square" from="0,30" to="1052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" strokecolor="#d9c78a" strokeweight="3pt"/>
                <w10:anchorlock/>
              </v:group>
            </w:pict>
          </mc:Fallback>
        </mc:AlternateContent>
      </w:r>
    </w:p>
    <w:p w14:paraId="469D2BBB" w14:textId="4BAF01AA" w:rsidR="00E94A54" w:rsidRDefault="004D241A" w:rsidP="00160786">
      <w:pPr>
        <w:pStyle w:val="Heading1"/>
        <w:spacing w:before="172" w:after="19"/>
        <w:ind w:left="0" w:right="371"/>
        <w:jc w:val="center"/>
      </w:pPr>
      <w:r>
        <w:rPr>
          <w:noProof/>
        </w:rPr>
        <mc:AlternateContent>
          <mc:Choice Requires="wps">
            <w:drawing>
              <wp:anchor distT="0" distB="0" distL="114300" distR="114300" simplePos="0" relativeHeight="251645952" behindDoc="1" locked="0" layoutInCell="1" allowOverlap="1" wp14:anchorId="5AF75C87" wp14:editId="00D5FFDF">
                <wp:simplePos x="0" y="0"/>
                <wp:positionH relativeFrom="page">
                  <wp:posOffset>457200</wp:posOffset>
                </wp:positionH>
                <wp:positionV relativeFrom="paragraph">
                  <wp:posOffset>-879475</wp:posOffset>
                </wp:positionV>
                <wp:extent cx="123190" cy="304800"/>
                <wp:effectExtent l="0" t="3175" r="635" b="0"/>
                <wp:wrapNone/>
                <wp:docPr id="53"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9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481D6" w14:textId="53DF7DE0" w:rsidR="00AB1321" w:rsidRDefault="00AB1321">
                            <w:pPr>
                              <w:spacing w:line="480" w:lineRule="exact"/>
                              <w:rPr>
                                <w:rFonts w:ascii="Monotype Corsiva"/>
                                <w:i/>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75C87" id="Text Box 47" o:spid="_x0000_s1033" type="#_x0000_t202" style="position:absolute;left:0;text-align:left;margin-left:36pt;margin-top:-69.25pt;width:9.7pt;height:24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" filled="f" stroked="f">
                <v:textbox inset="0,0,0,0">
                  <w:txbxContent>
                    <w:p w14:paraId="36F481D6" w14:textId="53DF7DE0" w:rsidR="00AB1321" w:rsidRDefault="00AB1321">
                      <w:pPr>
                        <w:spacing w:line="480" w:lineRule="exact"/>
                        <w:rPr>
                          <w:rFonts w:ascii="Monotype Corsiva"/>
                          <w:i/>
                          <w:sz w:val="44"/>
                        </w:rPr>
                      </w:pPr>
                    </w:p>
                  </w:txbxContent>
                </v:textbox>
                <w10:wrap anchorx="page"/>
              </v:shape>
            </w:pict>
          </mc:Fallback>
        </mc:AlternateContent>
      </w:r>
      <w:r w:rsidR="002320D0">
        <w:t xml:space="preserve">CIE EXAMINATION REGISTRATION FORM </w:t>
      </w:r>
      <w:r w:rsidR="0095357A">
        <w:t>2025</w:t>
      </w:r>
    </w:p>
    <w:p w14:paraId="16A37542" w14:textId="7530CF99" w:rsidR="00E94A54" w:rsidRDefault="00E94A54" w:rsidP="008772FA">
      <w:pPr>
        <w:pStyle w:val="BodyText"/>
        <w:spacing w:line="89" w:lineRule="exact"/>
        <w:ind w:left="441" w:right="371"/>
        <w:rPr>
          <w:sz w:val="8"/>
        </w:rPr>
      </w:pPr>
    </w:p>
    <w:p w14:paraId="17D63407" w14:textId="77777777" w:rsidR="00E94A54" w:rsidRDefault="002320D0" w:rsidP="00881B02">
      <w:pPr>
        <w:ind w:left="426" w:right="371"/>
        <w:jc w:val="center"/>
        <w:rPr>
          <w:rFonts w:ascii="Berlin Sans FB Demi"/>
          <w:b/>
          <w:sz w:val="27"/>
        </w:rPr>
      </w:pPr>
      <w:r>
        <w:rPr>
          <w:rFonts w:ascii="Berlin Sans FB Demi"/>
          <w:b/>
          <w:color w:val="2D74B5"/>
          <w:sz w:val="27"/>
        </w:rPr>
        <w:t>Specialists in Full time, Distance &amp; Adult Education</w:t>
      </w:r>
    </w:p>
    <w:p w14:paraId="0F96BC39" w14:textId="51865027" w:rsidR="00E94A54" w:rsidRDefault="004D241A" w:rsidP="008772FA">
      <w:pPr>
        <w:pStyle w:val="BodyText"/>
        <w:spacing w:before="10"/>
        <w:ind w:right="371"/>
        <w:rPr>
          <w:rFonts w:ascii="Berlin Sans FB Demi"/>
          <w:b/>
          <w:sz w:val="23"/>
        </w:rPr>
      </w:pPr>
      <w:r>
        <w:rPr>
          <w:noProof/>
        </w:rPr>
        <mc:AlternateContent>
          <mc:Choice Requires="wps">
            <w:drawing>
              <wp:anchor distT="0" distB="0" distL="0" distR="0" simplePos="0" relativeHeight="251652096" behindDoc="1" locked="0" layoutInCell="1" allowOverlap="1" wp14:anchorId="21A53FE2" wp14:editId="69B14A8F">
                <wp:simplePos x="0" y="0"/>
                <wp:positionH relativeFrom="page">
                  <wp:posOffset>385445</wp:posOffset>
                </wp:positionH>
                <wp:positionV relativeFrom="paragraph">
                  <wp:posOffset>199390</wp:posOffset>
                </wp:positionV>
                <wp:extent cx="6791325" cy="215265"/>
                <wp:effectExtent l="13970" t="12700" r="5080" b="10160"/>
                <wp:wrapTopAndBottom/>
                <wp:docPr id="4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21526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0B73A0" w14:textId="77777777" w:rsidR="00AB1321" w:rsidRDefault="00AB1321">
                            <w:pPr>
                              <w:spacing w:before="18"/>
                              <w:ind w:left="108"/>
                              <w:rPr>
                                <w:b/>
                              </w:rPr>
                            </w:pPr>
                            <w:r>
                              <w:rPr>
                                <w:b/>
                              </w:rPr>
                              <w:t>A. APPLICATION 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53FE2" id="Text Box 43" o:spid="_x0000_s1034" type="#_x0000_t202" style="position:absolute;margin-left:30.35pt;margin-top:15.7pt;width:534.75pt;height:16.9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" filled="f" strokeweight=".48pt">
                <v:textbox inset="0,0,0,0">
                  <w:txbxContent>
                    <w:p w14:paraId="0D0B73A0" w14:textId="77777777" w:rsidR="00AB1321" w:rsidRDefault="00AB1321">
                      <w:pPr>
                        <w:spacing w:before="18"/>
                        <w:ind w:left="108"/>
                        <w:rPr>
                          <w:b/>
                        </w:rPr>
                      </w:pPr>
                      <w:r>
                        <w:rPr>
                          <w:b/>
                        </w:rPr>
                        <w:t>A. APPLICATION REQUIREMENTS</w:t>
                      </w:r>
                    </w:p>
                  </w:txbxContent>
                </v:textbox>
                <w10:wrap type="topAndBottom" anchorx="page"/>
              </v:shape>
            </w:pict>
          </mc:Fallback>
        </mc:AlternateContent>
      </w:r>
    </w:p>
    <w:p w14:paraId="24BF9BB8" w14:textId="77777777" w:rsidR="00E94A54" w:rsidRDefault="00E94A54" w:rsidP="008772FA">
      <w:pPr>
        <w:pStyle w:val="BodyText"/>
        <w:spacing w:before="4"/>
        <w:ind w:right="371"/>
        <w:rPr>
          <w:rFonts w:ascii="Berlin Sans FB Demi"/>
          <w:b/>
          <w:sz w:val="6"/>
        </w:rPr>
      </w:pPr>
    </w:p>
    <w:p w14:paraId="65C5A07B" w14:textId="77777777" w:rsidR="00E94A54" w:rsidRDefault="002320D0" w:rsidP="008772FA">
      <w:pPr>
        <w:pStyle w:val="Heading2"/>
        <w:numPr>
          <w:ilvl w:val="0"/>
          <w:numId w:val="4"/>
        </w:numPr>
        <w:tabs>
          <w:tab w:val="left" w:pos="719"/>
        </w:tabs>
        <w:spacing w:before="56"/>
        <w:ind w:right="371" w:hanging="218"/>
      </w:pPr>
      <w:r>
        <w:t>Complete all the required information</w:t>
      </w:r>
      <w:r>
        <w:rPr>
          <w:spacing w:val="-7"/>
        </w:rPr>
        <w:t xml:space="preserve"> </w:t>
      </w:r>
      <w:r>
        <w:t>fields.</w:t>
      </w:r>
    </w:p>
    <w:p w14:paraId="69AA8930" w14:textId="77777777" w:rsidR="00E94A54" w:rsidRDefault="002320D0" w:rsidP="008772FA">
      <w:pPr>
        <w:pStyle w:val="ListParagraph"/>
        <w:numPr>
          <w:ilvl w:val="0"/>
          <w:numId w:val="4"/>
        </w:numPr>
        <w:tabs>
          <w:tab w:val="left" w:pos="719"/>
        </w:tabs>
        <w:spacing w:before="1"/>
        <w:ind w:right="371" w:hanging="218"/>
      </w:pPr>
      <w:r>
        <w:t>Attach the following documentation to this Application Form as</w:t>
      </w:r>
      <w:r>
        <w:rPr>
          <w:spacing w:val="-7"/>
        </w:rPr>
        <w:t xml:space="preserve"> </w:t>
      </w:r>
      <w:r>
        <w:t>stipulated:</w:t>
      </w:r>
    </w:p>
    <w:p w14:paraId="4E5DF5F7" w14:textId="77777777" w:rsidR="00E94A54" w:rsidRDefault="002320D0" w:rsidP="008772FA">
      <w:pPr>
        <w:pStyle w:val="ListParagraph"/>
        <w:numPr>
          <w:ilvl w:val="1"/>
          <w:numId w:val="4"/>
        </w:numPr>
        <w:tabs>
          <w:tab w:val="left" w:pos="1551"/>
        </w:tabs>
        <w:ind w:right="371" w:hanging="330"/>
      </w:pPr>
      <w:r>
        <w:t>A certified copy of applicants Identification Document/ Birth</w:t>
      </w:r>
      <w:r>
        <w:rPr>
          <w:spacing w:val="-9"/>
        </w:rPr>
        <w:t xml:space="preserve"> </w:t>
      </w:r>
      <w:r>
        <w:t>Certificate.</w:t>
      </w:r>
    </w:p>
    <w:p w14:paraId="05B1E46B" w14:textId="1231519C" w:rsidR="00E94A54" w:rsidRDefault="002320D0" w:rsidP="008772FA">
      <w:pPr>
        <w:pStyle w:val="ListParagraph"/>
        <w:numPr>
          <w:ilvl w:val="1"/>
          <w:numId w:val="4"/>
        </w:numPr>
        <w:tabs>
          <w:tab w:val="left" w:pos="1552"/>
        </w:tabs>
        <w:ind w:left="500" w:right="371" w:firstLine="720"/>
        <w:rPr>
          <w:i/>
          <w:sz w:val="20"/>
        </w:rPr>
      </w:pPr>
      <w:r>
        <w:t xml:space="preserve">A non-refundable application fee of R </w:t>
      </w:r>
      <w:r w:rsidR="00E0052E">
        <w:t>2</w:t>
      </w:r>
      <w:r w:rsidR="00801E08">
        <w:t>2</w:t>
      </w:r>
      <w:r w:rsidR="00E0052E">
        <w:t>00.00</w:t>
      </w:r>
      <w:r>
        <w:t xml:space="preserve">. </w:t>
      </w:r>
      <w:r>
        <w:rPr>
          <w:i/>
          <w:sz w:val="20"/>
        </w:rPr>
        <w:t>(Please attach proof of payment to this application form) (Please note that we do not register the examinations with only the application form, the application fee is to get your name loaded on the system, not your exam registration. Examination registration is done after the full amount has been paid for the exams.)</w:t>
      </w:r>
    </w:p>
    <w:p w14:paraId="14948EA0" w14:textId="77777777" w:rsidR="00E94A54" w:rsidRDefault="00E94A54" w:rsidP="008772FA">
      <w:pPr>
        <w:pStyle w:val="BodyText"/>
        <w:spacing w:before="2"/>
        <w:ind w:right="371"/>
        <w:rPr>
          <w:i/>
          <w:sz w:val="16"/>
        </w:rPr>
      </w:pPr>
    </w:p>
    <w:p w14:paraId="22305AFB" w14:textId="56F0D1D2" w:rsidR="00E94A54" w:rsidRDefault="004D241A" w:rsidP="008772FA">
      <w:pPr>
        <w:ind w:left="500" w:right="371"/>
        <w:rPr>
          <w:b/>
          <w:i/>
        </w:rPr>
      </w:pPr>
      <w:r>
        <w:rPr>
          <w:noProof/>
        </w:rPr>
        <mc:AlternateContent>
          <mc:Choice Requires="wps">
            <w:drawing>
              <wp:anchor distT="0" distB="0" distL="0" distR="0" simplePos="0" relativeHeight="251653120" behindDoc="1" locked="0" layoutInCell="1" allowOverlap="1" wp14:anchorId="5B9090D3" wp14:editId="690098BF">
                <wp:simplePos x="0" y="0"/>
                <wp:positionH relativeFrom="page">
                  <wp:posOffset>385445</wp:posOffset>
                </wp:positionH>
                <wp:positionV relativeFrom="paragraph">
                  <wp:posOffset>252095</wp:posOffset>
                </wp:positionV>
                <wp:extent cx="6791325" cy="216535"/>
                <wp:effectExtent l="13970" t="6350" r="5080" b="5715"/>
                <wp:wrapTopAndBottom/>
                <wp:docPr id="4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21653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037562" w14:textId="77777777" w:rsidR="00AB1321" w:rsidRDefault="00AB1321">
                            <w:pPr>
                              <w:spacing w:before="18"/>
                              <w:ind w:left="108"/>
                              <w:rPr>
                                <w:b/>
                              </w:rPr>
                            </w:pPr>
                            <w:r>
                              <w:rPr>
                                <w:b/>
                              </w:rPr>
                              <w:t>B. AGRE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090D3" id="Text Box 42" o:spid="_x0000_s1035" type="#_x0000_t202" style="position:absolute;left:0;text-align:left;margin-left:30.35pt;margin-top:19.85pt;width:534.75pt;height:17.0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" filled="f" strokeweight=".48pt">
                <v:textbox inset="0,0,0,0">
                  <w:txbxContent>
                    <w:p w14:paraId="67037562" w14:textId="77777777" w:rsidR="00AB1321" w:rsidRDefault="00AB1321">
                      <w:pPr>
                        <w:spacing w:before="18"/>
                        <w:ind w:left="108"/>
                        <w:rPr>
                          <w:b/>
                        </w:rPr>
                      </w:pPr>
                      <w:r>
                        <w:rPr>
                          <w:b/>
                        </w:rPr>
                        <w:t>B. AGREEMENT</w:t>
                      </w:r>
                    </w:p>
                  </w:txbxContent>
                </v:textbox>
                <w10:wrap type="topAndBottom" anchorx="page"/>
              </v:shape>
            </w:pict>
          </mc:Fallback>
        </mc:AlternateContent>
      </w:r>
      <w:r w:rsidR="002320D0">
        <w:rPr>
          <w:b/>
          <w:i/>
          <w:color w:val="2D74B5"/>
        </w:rPr>
        <w:t>** No applications will be processed without proof of payment.</w:t>
      </w:r>
    </w:p>
    <w:p w14:paraId="341F1445" w14:textId="77777777" w:rsidR="00E94A54" w:rsidRDefault="00E94A54" w:rsidP="008772FA">
      <w:pPr>
        <w:pStyle w:val="BodyText"/>
        <w:spacing w:before="10"/>
        <w:ind w:right="371"/>
        <w:rPr>
          <w:b/>
          <w:i/>
          <w:sz w:val="5"/>
        </w:rPr>
      </w:pPr>
    </w:p>
    <w:p w14:paraId="275960AD" w14:textId="77777777" w:rsidR="00E94A54" w:rsidRDefault="002320D0" w:rsidP="00AF35B6">
      <w:pPr>
        <w:spacing w:before="59" w:line="336" w:lineRule="auto"/>
        <w:ind w:left="426" w:right="371"/>
        <w:jc w:val="center"/>
        <w:rPr>
          <w:sz w:val="20"/>
        </w:rPr>
      </w:pPr>
      <w:r>
        <w:rPr>
          <w:sz w:val="20"/>
        </w:rPr>
        <w:t>This agreement, including all the Terms and Conditions set out, is ENTERED INTO BETWEEN:</w:t>
      </w:r>
    </w:p>
    <w:p w14:paraId="2ADE9CDF" w14:textId="77777777" w:rsidR="00E94A54" w:rsidRDefault="002320D0" w:rsidP="00AF35B6">
      <w:pPr>
        <w:spacing w:before="145"/>
        <w:ind w:left="426" w:right="371"/>
        <w:jc w:val="center"/>
        <w:rPr>
          <w:b/>
          <w:sz w:val="20"/>
        </w:rPr>
      </w:pPr>
      <w:r>
        <w:rPr>
          <w:b/>
          <w:sz w:val="20"/>
        </w:rPr>
        <w:t>EXCELSIOR ACADEMIC COLLEGE (hereinafter referred to as EAC)</w:t>
      </w:r>
    </w:p>
    <w:p w14:paraId="3934F08D" w14:textId="77777777" w:rsidR="00E94A54" w:rsidRDefault="002320D0" w:rsidP="00AF35B6">
      <w:pPr>
        <w:spacing w:before="1"/>
        <w:ind w:left="426" w:right="371"/>
        <w:jc w:val="center"/>
        <w:rPr>
          <w:i/>
          <w:sz w:val="20"/>
        </w:rPr>
      </w:pPr>
      <w:r>
        <w:rPr>
          <w:i/>
          <w:sz w:val="20"/>
        </w:rPr>
        <w:t>Registration number: 2008/000456/23</w:t>
      </w:r>
    </w:p>
    <w:p w14:paraId="3EFD2D63" w14:textId="77777777" w:rsidR="00E94A54" w:rsidRDefault="002320D0" w:rsidP="00AF35B6">
      <w:pPr>
        <w:spacing w:before="99"/>
        <w:ind w:left="426" w:right="371"/>
        <w:jc w:val="center"/>
        <w:rPr>
          <w:sz w:val="20"/>
        </w:rPr>
      </w:pPr>
      <w:r>
        <w:rPr>
          <w:sz w:val="20"/>
        </w:rPr>
        <w:t>And the following parties</w:t>
      </w:r>
    </w:p>
    <w:p w14:paraId="11C2F27A" w14:textId="77777777" w:rsidR="00E94A54" w:rsidRDefault="00E94A54" w:rsidP="008772FA">
      <w:pPr>
        <w:pStyle w:val="BodyText"/>
        <w:ind w:right="371"/>
        <w:rPr>
          <w:sz w:val="20"/>
        </w:rPr>
      </w:pPr>
    </w:p>
    <w:p w14:paraId="7EDCFF0B" w14:textId="1DC5FC9E" w:rsidR="00E94A54" w:rsidRDefault="004D241A" w:rsidP="008772FA">
      <w:pPr>
        <w:pStyle w:val="BodyText"/>
        <w:spacing w:before="10"/>
        <w:ind w:right="371"/>
        <w:rPr>
          <w:sz w:val="28"/>
        </w:rPr>
      </w:pPr>
      <w:r>
        <w:rPr>
          <w:noProof/>
        </w:rPr>
        <mc:AlternateContent>
          <mc:Choice Requires="wpg">
            <w:drawing>
              <wp:anchor distT="0" distB="0" distL="0" distR="0" simplePos="0" relativeHeight="251654144" behindDoc="1" locked="0" layoutInCell="1" allowOverlap="1" wp14:anchorId="5410D2AE" wp14:editId="5067160E">
                <wp:simplePos x="0" y="0"/>
                <wp:positionH relativeFrom="page">
                  <wp:posOffset>457200</wp:posOffset>
                </wp:positionH>
                <wp:positionV relativeFrom="paragraph">
                  <wp:posOffset>248920</wp:posOffset>
                </wp:positionV>
                <wp:extent cx="3226435" cy="8255"/>
                <wp:effectExtent l="9525" t="6350" r="12065" b="4445"/>
                <wp:wrapTopAndBottom/>
                <wp:docPr id="45"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6435" cy="8255"/>
                          <a:chOff x="720" y="392"/>
                          <a:chExt cx="5081" cy="13"/>
                        </a:xfrm>
                      </wpg:grpSpPr>
                      <wps:wsp>
                        <wps:cNvPr id="46" name="Line 41"/>
                        <wps:cNvCnPr>
                          <a:cxnSpLocks noChangeShapeType="1"/>
                        </wps:cNvCnPr>
                        <wps:spPr bwMode="auto">
                          <a:xfrm>
                            <a:off x="720" y="399"/>
                            <a:ext cx="4775"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47" name="Line 40"/>
                        <wps:cNvCnPr>
                          <a:cxnSpLocks noChangeShapeType="1"/>
                        </wps:cNvCnPr>
                        <wps:spPr bwMode="auto">
                          <a:xfrm>
                            <a:off x="5502" y="399"/>
                            <a:ext cx="298"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5138259" id="Group 39" o:spid="_x0000_s1026" style="position:absolute;margin-left:36pt;margin-top:19.6pt;width:254.05pt;height:.65pt;z-index:-251662336;mso-wrap-distance-left:0;mso-wrap-distance-right:0;mso-position-horizontal-relative:page" coordorigin="720,392" coordsize="508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">
                <v:line id="Line 41" o:spid="_x0000_s1027" style="position:absolute;visibility:visible;mso-wrap-style:square" from="720,399" to="5495,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" strokeweight=".22817mm"/>
                <v:line id="Line 40" o:spid="_x0000_s1028" style="position:absolute;visibility:visible;mso-wrap-style:square" from="5502,399" to="5800,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" strokeweight=".22817mm"/>
                <w10:wrap type="topAndBottom" anchorx="page"/>
              </v:group>
            </w:pict>
          </mc:Fallback>
        </mc:AlternateContent>
      </w:r>
      <w:r>
        <w:rPr>
          <w:noProof/>
        </w:rPr>
        <mc:AlternateContent>
          <mc:Choice Requires="wpg">
            <w:drawing>
              <wp:anchor distT="0" distB="0" distL="0" distR="0" simplePos="0" relativeHeight="251655168" behindDoc="1" locked="0" layoutInCell="1" allowOverlap="1" wp14:anchorId="246F49DC" wp14:editId="6630ADEA">
                <wp:simplePos x="0" y="0"/>
                <wp:positionH relativeFrom="page">
                  <wp:posOffset>4572635</wp:posOffset>
                </wp:positionH>
                <wp:positionV relativeFrom="paragraph">
                  <wp:posOffset>248920</wp:posOffset>
                </wp:positionV>
                <wp:extent cx="2339975" cy="8255"/>
                <wp:effectExtent l="10160" t="6350" r="12065" b="4445"/>
                <wp:wrapTopAndBottom/>
                <wp:docPr id="42"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9975" cy="8255"/>
                          <a:chOff x="7201" y="392"/>
                          <a:chExt cx="3685" cy="13"/>
                        </a:xfrm>
                      </wpg:grpSpPr>
                      <wps:wsp>
                        <wps:cNvPr id="43" name="Line 38"/>
                        <wps:cNvCnPr>
                          <a:cxnSpLocks noChangeShapeType="1"/>
                        </wps:cNvCnPr>
                        <wps:spPr bwMode="auto">
                          <a:xfrm>
                            <a:off x="7201" y="399"/>
                            <a:ext cx="2586"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44" name="Line 37"/>
                        <wps:cNvCnPr>
                          <a:cxnSpLocks noChangeShapeType="1"/>
                        </wps:cNvCnPr>
                        <wps:spPr bwMode="auto">
                          <a:xfrm>
                            <a:off x="9792" y="399"/>
                            <a:ext cx="1094"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142514C" id="Group 36" o:spid="_x0000_s1026" style="position:absolute;margin-left:360.05pt;margin-top:19.6pt;width:184.25pt;height:.65pt;z-index:-251661312;mso-wrap-distance-left:0;mso-wrap-distance-right:0;mso-position-horizontal-relative:page" coordorigin="7201,392" coordsize="368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">
                <v:line id="Line 38" o:spid="_x0000_s1027" style="position:absolute;visibility:visible;mso-wrap-style:square" from="7201,399" to="9787,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" strokeweight=".22817mm"/>
                <v:line id="Line 37" o:spid="_x0000_s1028" style="position:absolute;visibility:visible;mso-wrap-style:square" from="9792,399" to="10886,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" strokeweight=".22817mm"/>
                <w10:wrap type="topAndBottom" anchorx="page"/>
              </v:group>
            </w:pict>
          </mc:Fallback>
        </mc:AlternateContent>
      </w:r>
    </w:p>
    <w:p w14:paraId="7F314932" w14:textId="77777777" w:rsidR="00E94A54" w:rsidRDefault="002320D0" w:rsidP="008772FA">
      <w:pPr>
        <w:tabs>
          <w:tab w:val="left" w:pos="6981"/>
        </w:tabs>
        <w:spacing w:line="231" w:lineRule="exact"/>
        <w:ind w:left="500" w:right="371"/>
        <w:rPr>
          <w:sz w:val="20"/>
        </w:rPr>
      </w:pPr>
      <w:r>
        <w:rPr>
          <w:sz w:val="20"/>
        </w:rPr>
        <w:t>Print Full Name &amp; Surname</w:t>
      </w:r>
      <w:r>
        <w:rPr>
          <w:spacing w:val="-13"/>
          <w:sz w:val="20"/>
        </w:rPr>
        <w:t xml:space="preserve"> </w:t>
      </w:r>
      <w:r>
        <w:rPr>
          <w:sz w:val="20"/>
        </w:rPr>
        <w:t>of</w:t>
      </w:r>
      <w:r>
        <w:rPr>
          <w:spacing w:val="1"/>
          <w:sz w:val="20"/>
        </w:rPr>
        <w:t xml:space="preserve"> </w:t>
      </w:r>
      <w:r>
        <w:rPr>
          <w:sz w:val="20"/>
        </w:rPr>
        <w:t>candidate/Student:</w:t>
      </w:r>
      <w:r>
        <w:rPr>
          <w:sz w:val="20"/>
        </w:rPr>
        <w:tab/>
        <w:t>Identification</w:t>
      </w:r>
      <w:r>
        <w:rPr>
          <w:spacing w:val="2"/>
          <w:sz w:val="20"/>
        </w:rPr>
        <w:t xml:space="preserve"> </w:t>
      </w:r>
      <w:r>
        <w:rPr>
          <w:sz w:val="20"/>
        </w:rPr>
        <w:t>Number:</w:t>
      </w:r>
    </w:p>
    <w:p w14:paraId="20D1FB47" w14:textId="77777777" w:rsidR="00E94A54" w:rsidRDefault="002320D0" w:rsidP="008772FA">
      <w:pPr>
        <w:ind w:left="500" w:right="371"/>
        <w:rPr>
          <w:i/>
          <w:sz w:val="20"/>
        </w:rPr>
      </w:pPr>
      <w:r>
        <w:rPr>
          <w:i/>
          <w:sz w:val="20"/>
        </w:rPr>
        <w:t>(Hereinafter referred to as “candidate”)</w:t>
      </w:r>
    </w:p>
    <w:p w14:paraId="32A18CDD" w14:textId="77777777" w:rsidR="00E94A54" w:rsidRDefault="00E94A54" w:rsidP="008772FA">
      <w:pPr>
        <w:pStyle w:val="BodyText"/>
        <w:ind w:right="371"/>
        <w:rPr>
          <w:i/>
          <w:sz w:val="20"/>
        </w:rPr>
      </w:pPr>
    </w:p>
    <w:p w14:paraId="7AA5CB5B" w14:textId="4D63966A" w:rsidR="00E94A54" w:rsidRDefault="004D241A" w:rsidP="008772FA">
      <w:pPr>
        <w:pStyle w:val="BodyText"/>
        <w:spacing w:before="4"/>
        <w:ind w:right="371"/>
        <w:rPr>
          <w:i/>
          <w:sz w:val="14"/>
        </w:rPr>
      </w:pPr>
      <w:r>
        <w:rPr>
          <w:noProof/>
        </w:rPr>
        <mc:AlternateContent>
          <mc:Choice Requires="wpg">
            <w:drawing>
              <wp:anchor distT="0" distB="0" distL="0" distR="0" simplePos="0" relativeHeight="251656192" behindDoc="1" locked="0" layoutInCell="1" allowOverlap="1" wp14:anchorId="5C713EEF" wp14:editId="46FC0549">
                <wp:simplePos x="0" y="0"/>
                <wp:positionH relativeFrom="page">
                  <wp:posOffset>457200</wp:posOffset>
                </wp:positionH>
                <wp:positionV relativeFrom="paragraph">
                  <wp:posOffset>136525</wp:posOffset>
                </wp:positionV>
                <wp:extent cx="3226435" cy="8255"/>
                <wp:effectExtent l="9525" t="2540" r="12065" b="8255"/>
                <wp:wrapTopAndBottom/>
                <wp:docPr id="39"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6435" cy="8255"/>
                          <a:chOff x="720" y="215"/>
                          <a:chExt cx="5081" cy="13"/>
                        </a:xfrm>
                      </wpg:grpSpPr>
                      <wps:wsp>
                        <wps:cNvPr id="40" name="Line 35"/>
                        <wps:cNvCnPr>
                          <a:cxnSpLocks noChangeShapeType="1"/>
                        </wps:cNvCnPr>
                        <wps:spPr bwMode="auto">
                          <a:xfrm>
                            <a:off x="720" y="221"/>
                            <a:ext cx="4775"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41" name="Line 34"/>
                        <wps:cNvCnPr>
                          <a:cxnSpLocks noChangeShapeType="1"/>
                        </wps:cNvCnPr>
                        <wps:spPr bwMode="auto">
                          <a:xfrm>
                            <a:off x="5502" y="221"/>
                            <a:ext cx="298"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FE7C726" id="Group 33" o:spid="_x0000_s1026" style="position:absolute;margin-left:36pt;margin-top:10.75pt;width:254.05pt;height:.65pt;z-index:-251660288;mso-wrap-distance-left:0;mso-wrap-distance-right:0;mso-position-horizontal-relative:page" coordorigin="720,215" coordsize="508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">
                <v:line id="Line 35" o:spid="_x0000_s1027" style="position:absolute;visibility:visible;mso-wrap-style:square" from="720,221" to="5495,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" strokeweight=".22817mm"/>
                <v:line id="Line 34" o:spid="_x0000_s1028" style="position:absolute;visibility:visible;mso-wrap-style:square" from="5502,221" to="5800,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" strokeweight=".22817mm"/>
                <w10:wrap type="topAndBottom" anchorx="page"/>
              </v:group>
            </w:pict>
          </mc:Fallback>
        </mc:AlternateContent>
      </w:r>
      <w:r>
        <w:rPr>
          <w:noProof/>
        </w:rPr>
        <mc:AlternateContent>
          <mc:Choice Requires="wpg">
            <w:drawing>
              <wp:anchor distT="0" distB="0" distL="0" distR="0" simplePos="0" relativeHeight="251657216" behindDoc="1" locked="0" layoutInCell="1" allowOverlap="1" wp14:anchorId="7F8831A2" wp14:editId="2DBC0021">
                <wp:simplePos x="0" y="0"/>
                <wp:positionH relativeFrom="page">
                  <wp:posOffset>4572635</wp:posOffset>
                </wp:positionH>
                <wp:positionV relativeFrom="paragraph">
                  <wp:posOffset>136525</wp:posOffset>
                </wp:positionV>
                <wp:extent cx="2339975" cy="8255"/>
                <wp:effectExtent l="10160" t="2540" r="12065" b="8255"/>
                <wp:wrapTopAndBottom/>
                <wp:docPr id="3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9975" cy="8255"/>
                          <a:chOff x="7201" y="215"/>
                          <a:chExt cx="3685" cy="13"/>
                        </a:xfrm>
                      </wpg:grpSpPr>
                      <wps:wsp>
                        <wps:cNvPr id="37" name="Line 32"/>
                        <wps:cNvCnPr>
                          <a:cxnSpLocks noChangeShapeType="1"/>
                        </wps:cNvCnPr>
                        <wps:spPr bwMode="auto">
                          <a:xfrm>
                            <a:off x="7201" y="221"/>
                            <a:ext cx="2586"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38" name="Line 31"/>
                        <wps:cNvCnPr>
                          <a:cxnSpLocks noChangeShapeType="1"/>
                        </wps:cNvCnPr>
                        <wps:spPr bwMode="auto">
                          <a:xfrm>
                            <a:off x="9792" y="221"/>
                            <a:ext cx="1094"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8DBB487" id="Group 30" o:spid="_x0000_s1026" style="position:absolute;margin-left:360.05pt;margin-top:10.75pt;width:184.25pt;height:.65pt;z-index:-251659264;mso-wrap-distance-left:0;mso-wrap-distance-right:0;mso-position-horizontal-relative:page" coordorigin="7201,215" coordsize="368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">
                <v:line id="Line 32" o:spid="_x0000_s1027" style="position:absolute;visibility:visible;mso-wrap-style:square" from="7201,221" to="9787,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" strokeweight=".22817mm"/>
                <v:line id="Line 31" o:spid="_x0000_s1028" style="position:absolute;visibility:visible;mso-wrap-style:square" from="9792,221" to="10886,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" strokeweight=".22817mm"/>
                <w10:wrap type="topAndBottom" anchorx="page"/>
              </v:group>
            </w:pict>
          </mc:Fallback>
        </mc:AlternateContent>
      </w:r>
    </w:p>
    <w:p w14:paraId="4577506E" w14:textId="77777777" w:rsidR="00E94A54" w:rsidRDefault="002320D0" w:rsidP="008772FA">
      <w:pPr>
        <w:tabs>
          <w:tab w:val="left" w:pos="6981"/>
        </w:tabs>
        <w:spacing w:line="231" w:lineRule="exact"/>
        <w:ind w:left="500" w:right="371"/>
        <w:rPr>
          <w:sz w:val="20"/>
        </w:rPr>
      </w:pPr>
      <w:r>
        <w:rPr>
          <w:sz w:val="20"/>
        </w:rPr>
        <w:t>Print Full Name &amp; Surname of Parent and/or</w:t>
      </w:r>
      <w:r>
        <w:rPr>
          <w:spacing w:val="-11"/>
          <w:sz w:val="20"/>
        </w:rPr>
        <w:t xml:space="preserve"> </w:t>
      </w:r>
      <w:r>
        <w:rPr>
          <w:sz w:val="20"/>
        </w:rPr>
        <w:t>Legal</w:t>
      </w:r>
      <w:r>
        <w:rPr>
          <w:spacing w:val="-1"/>
          <w:sz w:val="20"/>
        </w:rPr>
        <w:t xml:space="preserve"> </w:t>
      </w:r>
      <w:r>
        <w:rPr>
          <w:sz w:val="20"/>
        </w:rPr>
        <w:t>Guardian:</w:t>
      </w:r>
      <w:r>
        <w:rPr>
          <w:sz w:val="20"/>
        </w:rPr>
        <w:tab/>
        <w:t>Identification Number:</w:t>
      </w:r>
    </w:p>
    <w:p w14:paraId="0D5554DF" w14:textId="77777777" w:rsidR="00E94A54" w:rsidRDefault="00E94A54" w:rsidP="008772FA">
      <w:pPr>
        <w:pStyle w:val="BodyText"/>
        <w:spacing w:before="1"/>
        <w:ind w:right="371"/>
        <w:rPr>
          <w:sz w:val="20"/>
        </w:rPr>
      </w:pPr>
    </w:p>
    <w:p w14:paraId="1DA59860" w14:textId="77777777" w:rsidR="00E94A54" w:rsidRDefault="002320D0" w:rsidP="008772FA">
      <w:pPr>
        <w:ind w:left="3074" w:right="371"/>
        <w:jc w:val="center"/>
        <w:rPr>
          <w:b/>
          <w:sz w:val="20"/>
        </w:rPr>
      </w:pPr>
      <w:r>
        <w:rPr>
          <w:b/>
          <w:sz w:val="20"/>
        </w:rPr>
        <w:t>Residing at the following physical address:</w:t>
      </w:r>
    </w:p>
    <w:p w14:paraId="74D3588A" w14:textId="77777777" w:rsidR="00E94A54" w:rsidRDefault="00E94A54" w:rsidP="008772FA">
      <w:pPr>
        <w:pStyle w:val="BodyText"/>
        <w:spacing w:before="11"/>
        <w:ind w:right="371"/>
        <w:rPr>
          <w:b/>
          <w:sz w:val="19"/>
        </w:rPr>
      </w:pPr>
    </w:p>
    <w:p w14:paraId="6AF892C7" w14:textId="77777777" w:rsidR="00E94A54" w:rsidRDefault="002320D0" w:rsidP="008772FA">
      <w:pPr>
        <w:tabs>
          <w:tab w:val="left" w:pos="2660"/>
          <w:tab w:val="left" w:pos="10171"/>
        </w:tabs>
        <w:ind w:left="500" w:right="371"/>
        <w:rPr>
          <w:sz w:val="20"/>
        </w:rPr>
      </w:pPr>
      <w:r>
        <w:rPr>
          <w:sz w:val="20"/>
        </w:rPr>
        <w:t>Street</w:t>
      </w:r>
      <w:r>
        <w:rPr>
          <w:spacing w:val="-11"/>
          <w:sz w:val="20"/>
        </w:rPr>
        <w:t xml:space="preserve"> </w:t>
      </w:r>
      <w:r>
        <w:rPr>
          <w:sz w:val="20"/>
        </w:rPr>
        <w:t>Address:</w:t>
      </w:r>
      <w:r>
        <w:rPr>
          <w:sz w:val="20"/>
        </w:rPr>
        <w:tab/>
      </w:r>
      <w:r>
        <w:rPr>
          <w:w w:val="99"/>
          <w:sz w:val="20"/>
          <w:u w:val="single"/>
        </w:rPr>
        <w:t xml:space="preserve"> </w:t>
      </w:r>
      <w:r>
        <w:rPr>
          <w:sz w:val="20"/>
          <w:u w:val="single"/>
        </w:rPr>
        <w:tab/>
      </w:r>
    </w:p>
    <w:p w14:paraId="5D23C4D1" w14:textId="77777777" w:rsidR="00E94A54" w:rsidRDefault="00E94A54" w:rsidP="008772FA">
      <w:pPr>
        <w:pStyle w:val="BodyText"/>
        <w:spacing w:before="2"/>
        <w:ind w:right="371"/>
        <w:rPr>
          <w:sz w:val="11"/>
        </w:rPr>
      </w:pPr>
    </w:p>
    <w:p w14:paraId="40426EC0" w14:textId="77777777" w:rsidR="00E94A54" w:rsidRDefault="002320D0" w:rsidP="008772FA">
      <w:pPr>
        <w:tabs>
          <w:tab w:val="left" w:pos="2660"/>
          <w:tab w:val="left" w:pos="10168"/>
        </w:tabs>
        <w:spacing w:before="59"/>
        <w:ind w:left="500" w:right="371"/>
        <w:rPr>
          <w:sz w:val="20"/>
        </w:rPr>
      </w:pPr>
      <w:r>
        <w:rPr>
          <w:sz w:val="20"/>
        </w:rPr>
        <w:t>Area:</w:t>
      </w:r>
      <w:r>
        <w:rPr>
          <w:sz w:val="20"/>
        </w:rPr>
        <w:tab/>
      </w:r>
      <w:r>
        <w:rPr>
          <w:w w:val="99"/>
          <w:sz w:val="20"/>
          <w:u w:val="single"/>
        </w:rPr>
        <w:t xml:space="preserve"> </w:t>
      </w:r>
      <w:r>
        <w:rPr>
          <w:sz w:val="20"/>
          <w:u w:val="single"/>
        </w:rPr>
        <w:tab/>
      </w:r>
    </w:p>
    <w:p w14:paraId="4F9F9A02" w14:textId="77777777" w:rsidR="00E94A54" w:rsidRDefault="00E94A54" w:rsidP="008772FA">
      <w:pPr>
        <w:pStyle w:val="BodyText"/>
        <w:spacing w:before="2"/>
        <w:ind w:right="371"/>
        <w:rPr>
          <w:sz w:val="11"/>
        </w:rPr>
      </w:pPr>
    </w:p>
    <w:p w14:paraId="38E42BE6" w14:textId="77777777" w:rsidR="00E94A54" w:rsidRDefault="002320D0" w:rsidP="008772FA">
      <w:pPr>
        <w:tabs>
          <w:tab w:val="left" w:pos="2660"/>
          <w:tab w:val="left" w:pos="6386"/>
        </w:tabs>
        <w:spacing w:before="59"/>
        <w:ind w:left="500" w:right="371"/>
        <w:rPr>
          <w:sz w:val="20"/>
        </w:rPr>
      </w:pPr>
      <w:r>
        <w:rPr>
          <w:sz w:val="20"/>
        </w:rPr>
        <w:t>Suburb:</w:t>
      </w:r>
      <w:r>
        <w:rPr>
          <w:sz w:val="20"/>
        </w:rPr>
        <w:tab/>
      </w:r>
      <w:r>
        <w:rPr>
          <w:w w:val="99"/>
          <w:sz w:val="20"/>
          <w:u w:val="single"/>
        </w:rPr>
        <w:t xml:space="preserve"> </w:t>
      </w:r>
      <w:r>
        <w:rPr>
          <w:sz w:val="20"/>
          <w:u w:val="single"/>
        </w:rPr>
        <w:tab/>
      </w:r>
    </w:p>
    <w:p w14:paraId="2474E2FC" w14:textId="77777777" w:rsidR="00E94A54" w:rsidRDefault="00E94A54" w:rsidP="008772FA">
      <w:pPr>
        <w:pStyle w:val="BodyText"/>
        <w:spacing w:before="4"/>
        <w:ind w:right="371"/>
        <w:rPr>
          <w:sz w:val="11"/>
        </w:rPr>
      </w:pPr>
    </w:p>
    <w:p w14:paraId="33349B84" w14:textId="77777777" w:rsidR="00E94A54" w:rsidRDefault="002320D0" w:rsidP="008772FA">
      <w:pPr>
        <w:tabs>
          <w:tab w:val="left" w:pos="2660"/>
          <w:tab w:val="left" w:pos="3694"/>
        </w:tabs>
        <w:spacing w:before="59"/>
        <w:ind w:left="500" w:right="371"/>
        <w:rPr>
          <w:sz w:val="20"/>
        </w:rPr>
      </w:pPr>
      <w:r>
        <w:rPr>
          <w:sz w:val="20"/>
        </w:rPr>
        <w:t>Area</w:t>
      </w:r>
      <w:r>
        <w:rPr>
          <w:spacing w:val="-5"/>
          <w:sz w:val="20"/>
        </w:rPr>
        <w:t xml:space="preserve"> </w:t>
      </w:r>
      <w:r>
        <w:rPr>
          <w:sz w:val="20"/>
        </w:rPr>
        <w:t>code:</w:t>
      </w:r>
      <w:r>
        <w:rPr>
          <w:sz w:val="20"/>
        </w:rPr>
        <w:tab/>
      </w:r>
      <w:r>
        <w:rPr>
          <w:w w:val="99"/>
          <w:sz w:val="20"/>
          <w:u w:val="single"/>
        </w:rPr>
        <w:t xml:space="preserve"> </w:t>
      </w:r>
      <w:r>
        <w:rPr>
          <w:sz w:val="20"/>
          <w:u w:val="single"/>
        </w:rPr>
        <w:tab/>
      </w:r>
    </w:p>
    <w:p w14:paraId="043ED2C0" w14:textId="77777777" w:rsidR="00E94A54" w:rsidRDefault="00E94A54" w:rsidP="008772FA">
      <w:pPr>
        <w:pStyle w:val="BodyText"/>
        <w:spacing w:before="6"/>
        <w:ind w:right="371"/>
        <w:rPr>
          <w:sz w:val="28"/>
        </w:rPr>
      </w:pPr>
    </w:p>
    <w:tbl>
      <w:tblPr>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42"/>
        <w:gridCol w:w="973"/>
        <w:gridCol w:w="3602"/>
        <w:gridCol w:w="3381"/>
      </w:tblGrid>
      <w:tr w:rsidR="00E94A54" w14:paraId="684DE641" w14:textId="77777777" w:rsidTr="00E33A42">
        <w:trPr>
          <w:trHeight w:val="701"/>
        </w:trPr>
        <w:tc>
          <w:tcPr>
            <w:tcW w:w="2742" w:type="dxa"/>
            <w:tcBorders>
              <w:bottom w:val="single" w:sz="6" w:space="0" w:color="000000"/>
              <w:right w:val="nil"/>
            </w:tcBorders>
          </w:tcPr>
          <w:p w14:paraId="7927C146" w14:textId="77777777" w:rsidR="00E94A54" w:rsidRDefault="002320D0" w:rsidP="008772FA">
            <w:pPr>
              <w:pStyle w:val="TableParagraph"/>
              <w:spacing w:before="18"/>
              <w:ind w:left="112" w:right="371"/>
              <w:rPr>
                <w:b/>
                <w:i/>
              </w:rPr>
            </w:pPr>
            <w:r>
              <w:rPr>
                <w:b/>
                <w:i/>
              </w:rPr>
              <w:t>FOR OFFICE USE ONLY:</w:t>
            </w:r>
          </w:p>
        </w:tc>
        <w:tc>
          <w:tcPr>
            <w:tcW w:w="7956" w:type="dxa"/>
            <w:gridSpan w:val="3"/>
            <w:tcBorders>
              <w:left w:val="nil"/>
              <w:bottom w:val="single" w:sz="4" w:space="0" w:color="auto"/>
            </w:tcBorders>
          </w:tcPr>
          <w:p w14:paraId="052E9D1C" w14:textId="77777777" w:rsidR="00E94A54" w:rsidRDefault="00E94A54" w:rsidP="008772FA">
            <w:pPr>
              <w:pStyle w:val="TableParagraph"/>
              <w:ind w:right="371"/>
              <w:rPr>
                <w:rFonts w:ascii="Times New Roman"/>
                <w:sz w:val="20"/>
              </w:rPr>
            </w:pPr>
          </w:p>
        </w:tc>
      </w:tr>
      <w:tr w:rsidR="00E94A54" w14:paraId="56DA8729" w14:textId="77777777" w:rsidTr="00E33A42">
        <w:trPr>
          <w:trHeight w:val="788"/>
        </w:trPr>
        <w:tc>
          <w:tcPr>
            <w:tcW w:w="2742" w:type="dxa"/>
            <w:tcBorders>
              <w:top w:val="single" w:sz="6" w:space="0" w:color="000000"/>
              <w:bottom w:val="single" w:sz="6" w:space="0" w:color="000000"/>
              <w:right w:val="nil"/>
            </w:tcBorders>
          </w:tcPr>
          <w:p w14:paraId="0F873677" w14:textId="77777777" w:rsidR="00E94A54" w:rsidRDefault="002320D0" w:rsidP="008772FA">
            <w:pPr>
              <w:pStyle w:val="TableParagraph"/>
              <w:spacing w:before="19"/>
              <w:ind w:left="112" w:right="371"/>
            </w:pPr>
            <w:r>
              <w:t>Date booking received:</w:t>
            </w:r>
          </w:p>
        </w:tc>
        <w:tc>
          <w:tcPr>
            <w:tcW w:w="973" w:type="dxa"/>
            <w:tcBorders>
              <w:top w:val="single" w:sz="4" w:space="0" w:color="auto"/>
              <w:left w:val="nil"/>
              <w:bottom w:val="nil"/>
              <w:right w:val="nil"/>
            </w:tcBorders>
          </w:tcPr>
          <w:p w14:paraId="51412774" w14:textId="77777777" w:rsidR="00E94A54" w:rsidRDefault="00E94A54" w:rsidP="008772FA">
            <w:pPr>
              <w:pStyle w:val="TableParagraph"/>
              <w:ind w:right="371"/>
              <w:rPr>
                <w:rFonts w:ascii="Times New Roman"/>
                <w:sz w:val="20"/>
              </w:rPr>
            </w:pPr>
          </w:p>
        </w:tc>
        <w:tc>
          <w:tcPr>
            <w:tcW w:w="3602" w:type="dxa"/>
            <w:tcBorders>
              <w:top w:val="single" w:sz="4" w:space="0" w:color="auto"/>
              <w:left w:val="nil"/>
              <w:bottom w:val="single" w:sz="6" w:space="0" w:color="000000"/>
              <w:right w:val="nil"/>
            </w:tcBorders>
          </w:tcPr>
          <w:p w14:paraId="4B937E22" w14:textId="77777777" w:rsidR="00E94A54" w:rsidRDefault="002320D0" w:rsidP="008772FA">
            <w:pPr>
              <w:pStyle w:val="TableParagraph"/>
              <w:spacing w:before="19"/>
              <w:ind w:left="3" w:right="371"/>
            </w:pPr>
            <w:r>
              <w:t>Date application payment received:</w:t>
            </w:r>
          </w:p>
        </w:tc>
        <w:tc>
          <w:tcPr>
            <w:tcW w:w="3381" w:type="dxa"/>
            <w:tcBorders>
              <w:top w:val="single" w:sz="4" w:space="0" w:color="auto"/>
              <w:left w:val="nil"/>
              <w:bottom w:val="single" w:sz="6" w:space="0" w:color="000000"/>
            </w:tcBorders>
          </w:tcPr>
          <w:p w14:paraId="745AB4E4" w14:textId="77777777" w:rsidR="00E94A54" w:rsidRDefault="002320D0" w:rsidP="008772FA">
            <w:pPr>
              <w:pStyle w:val="TableParagraph"/>
              <w:spacing w:before="19"/>
              <w:ind w:left="2" w:right="371"/>
            </w:pPr>
            <w:r>
              <w:t>Date registration payment received:</w:t>
            </w:r>
          </w:p>
        </w:tc>
      </w:tr>
      <w:tr w:rsidR="00E94A54" w14:paraId="64BFD450" w14:textId="77777777">
        <w:trPr>
          <w:trHeight w:val="310"/>
        </w:trPr>
        <w:tc>
          <w:tcPr>
            <w:tcW w:w="2742" w:type="dxa"/>
            <w:tcBorders>
              <w:top w:val="single" w:sz="6" w:space="0" w:color="000000"/>
              <w:right w:val="nil"/>
            </w:tcBorders>
          </w:tcPr>
          <w:p w14:paraId="1880254F" w14:textId="77777777" w:rsidR="00E94A54" w:rsidRDefault="002320D0" w:rsidP="008772FA">
            <w:pPr>
              <w:pStyle w:val="TableParagraph"/>
              <w:spacing w:before="19"/>
              <w:ind w:left="112" w:right="371"/>
            </w:pPr>
            <w:r>
              <w:t>Date of registration done:</w:t>
            </w:r>
          </w:p>
        </w:tc>
        <w:tc>
          <w:tcPr>
            <w:tcW w:w="973" w:type="dxa"/>
            <w:tcBorders>
              <w:top w:val="nil"/>
              <w:left w:val="nil"/>
              <w:right w:val="nil"/>
            </w:tcBorders>
          </w:tcPr>
          <w:p w14:paraId="07241361" w14:textId="77777777" w:rsidR="00E94A54" w:rsidRDefault="00E94A54" w:rsidP="008772FA">
            <w:pPr>
              <w:pStyle w:val="TableParagraph"/>
              <w:ind w:right="371"/>
              <w:rPr>
                <w:rFonts w:ascii="Times New Roman"/>
                <w:sz w:val="20"/>
              </w:rPr>
            </w:pPr>
          </w:p>
          <w:p w14:paraId="0E083540" w14:textId="77777777" w:rsidR="00AC077A" w:rsidRPr="00AC077A" w:rsidRDefault="00AC077A" w:rsidP="008772FA">
            <w:pPr>
              <w:ind w:right="371"/>
            </w:pPr>
          </w:p>
          <w:p w14:paraId="6BEF96E3" w14:textId="77777777" w:rsidR="00AC077A" w:rsidRPr="00AC077A" w:rsidRDefault="00AC077A" w:rsidP="008772FA">
            <w:pPr>
              <w:tabs>
                <w:tab w:val="left" w:pos="810"/>
              </w:tabs>
              <w:ind w:right="371"/>
            </w:pPr>
            <w:r>
              <w:tab/>
            </w:r>
          </w:p>
        </w:tc>
        <w:tc>
          <w:tcPr>
            <w:tcW w:w="3602" w:type="dxa"/>
            <w:tcBorders>
              <w:top w:val="single" w:sz="6" w:space="0" w:color="000000"/>
              <w:left w:val="nil"/>
              <w:right w:val="nil"/>
            </w:tcBorders>
          </w:tcPr>
          <w:p w14:paraId="617C7CF9" w14:textId="77777777" w:rsidR="00E94A54" w:rsidRDefault="002320D0" w:rsidP="008772FA">
            <w:pPr>
              <w:pStyle w:val="TableParagraph"/>
              <w:spacing w:before="19"/>
              <w:ind w:left="3" w:right="371"/>
            </w:pPr>
            <w:r>
              <w:t>Date checked &amp; signed:</w:t>
            </w:r>
          </w:p>
        </w:tc>
        <w:tc>
          <w:tcPr>
            <w:tcW w:w="3381" w:type="dxa"/>
            <w:tcBorders>
              <w:top w:val="single" w:sz="6" w:space="0" w:color="000000"/>
              <w:left w:val="nil"/>
            </w:tcBorders>
          </w:tcPr>
          <w:p w14:paraId="7FD335B1" w14:textId="77777777" w:rsidR="00E94A54" w:rsidRDefault="002320D0" w:rsidP="008772FA">
            <w:pPr>
              <w:pStyle w:val="TableParagraph"/>
              <w:spacing w:before="19"/>
              <w:ind w:left="2" w:right="371"/>
            </w:pPr>
            <w:r>
              <w:t>Complete &amp; Sent:</w:t>
            </w:r>
          </w:p>
        </w:tc>
      </w:tr>
    </w:tbl>
    <w:p w14:paraId="2E40FB92" w14:textId="77777777" w:rsidR="00E94A54" w:rsidRDefault="00E94A54" w:rsidP="008772FA">
      <w:pPr>
        <w:ind w:right="371"/>
        <w:sectPr w:rsidR="00E94A54" w:rsidSect="002F1020">
          <w:footerReference w:type="default" r:id="rId15"/>
          <w:type w:val="continuous"/>
          <w:pgSz w:w="11910" w:h="16840"/>
          <w:pgMar w:top="140" w:right="120" w:bottom="1360" w:left="220" w:header="720" w:footer="1160" w:gutter="0"/>
          <w:pgNumType w:start="1"/>
          <w:cols w:space="720"/>
        </w:sectPr>
      </w:pPr>
    </w:p>
    <w:p w14:paraId="0DFFE935" w14:textId="07DB6470" w:rsidR="00E94A54" w:rsidRDefault="004D241A" w:rsidP="008772FA">
      <w:pPr>
        <w:pStyle w:val="BodyText"/>
        <w:ind w:left="382" w:right="371"/>
        <w:rPr>
          <w:sz w:val="20"/>
        </w:rPr>
      </w:pPr>
      <w:r>
        <w:rPr>
          <w:noProof/>
          <w:sz w:val="20"/>
        </w:rPr>
        <w:lastRenderedPageBreak/>
        <mc:AlternateContent>
          <mc:Choice Requires="wps">
            <w:drawing>
              <wp:inline distT="0" distB="0" distL="0" distR="0" wp14:anchorId="26E519C0" wp14:editId="068A6F45">
                <wp:extent cx="6791325" cy="215265"/>
                <wp:effectExtent l="12065" t="6350" r="6985" b="6985"/>
                <wp:docPr id="35"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21526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F05028" w14:textId="77777777" w:rsidR="00AB1321" w:rsidRDefault="00AB1321">
                            <w:pPr>
                              <w:spacing w:before="18"/>
                              <w:ind w:left="108"/>
                              <w:rPr>
                                <w:b/>
                              </w:rPr>
                            </w:pPr>
                            <w:r>
                              <w:rPr>
                                <w:b/>
                              </w:rPr>
                              <w:t>DETAILS OF CANDIDATE</w:t>
                            </w:r>
                          </w:p>
                        </w:txbxContent>
                      </wps:txbx>
                      <wps:bodyPr rot="0" vert="horz" wrap="square" lIns="0" tIns="0" rIns="0" bIns="0" anchor="t" anchorCtr="0" upright="1">
                        <a:noAutofit/>
                      </wps:bodyPr>
                    </wps:wsp>
                  </a:graphicData>
                </a:graphic>
              </wp:inline>
            </w:drawing>
          </mc:Choice>
          <mc:Fallback>
            <w:pict>
              <v:shape w14:anchorId="26E519C0" id="Text Box 71" o:spid="_x0000_s1036" type="#_x0000_t202" style="width:534.75pt;height:1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" filled="f" strokeweight=".48pt">
                <v:textbox inset="0,0,0,0">
                  <w:txbxContent>
                    <w:p w14:paraId="48F05028" w14:textId="77777777" w:rsidR="00AB1321" w:rsidRDefault="00AB1321">
                      <w:pPr>
                        <w:spacing w:before="18"/>
                        <w:ind w:left="108"/>
                        <w:rPr>
                          <w:b/>
                        </w:rPr>
                      </w:pPr>
                      <w:r>
                        <w:rPr>
                          <w:b/>
                        </w:rPr>
                        <w:t>DETAILS OF CANDIDATE</w:t>
                      </w:r>
                    </w:p>
                  </w:txbxContent>
                </v:textbox>
                <w10:anchorlock/>
              </v:shape>
            </w:pict>
          </mc:Fallback>
        </mc:AlternateContent>
      </w:r>
    </w:p>
    <w:p w14:paraId="2DA24F93" w14:textId="77777777" w:rsidR="00E94A54" w:rsidRDefault="00E94A54" w:rsidP="008772FA">
      <w:pPr>
        <w:pStyle w:val="BodyText"/>
        <w:spacing w:before="8"/>
        <w:ind w:right="371"/>
        <w:rPr>
          <w:sz w:val="24"/>
        </w:rPr>
      </w:pPr>
    </w:p>
    <w:p w14:paraId="46D39285" w14:textId="77777777" w:rsidR="00E94A54" w:rsidRDefault="002320D0" w:rsidP="008772FA">
      <w:pPr>
        <w:tabs>
          <w:tab w:val="left" w:pos="1940"/>
          <w:tab w:val="left" w:pos="8448"/>
          <w:tab w:val="left" w:pos="9141"/>
          <w:tab w:val="left" w:pos="11000"/>
        </w:tabs>
        <w:spacing w:before="59"/>
        <w:ind w:left="500" w:right="371"/>
        <w:rPr>
          <w:sz w:val="20"/>
        </w:rPr>
      </w:pPr>
      <w:r>
        <w:rPr>
          <w:sz w:val="20"/>
        </w:rPr>
        <w:t>SURNAME:</w:t>
      </w:r>
      <w:r>
        <w:rPr>
          <w:sz w:val="20"/>
        </w:rPr>
        <w:tab/>
      </w:r>
      <w:r>
        <w:rPr>
          <w:sz w:val="20"/>
          <w:u w:val="single"/>
        </w:rPr>
        <w:t xml:space="preserve"> </w:t>
      </w:r>
      <w:r>
        <w:rPr>
          <w:sz w:val="20"/>
          <w:u w:val="single"/>
        </w:rPr>
        <w:tab/>
      </w:r>
      <w:r>
        <w:rPr>
          <w:sz w:val="20"/>
        </w:rPr>
        <w:tab/>
        <w:t xml:space="preserve">GENDER: </w:t>
      </w:r>
      <w:r>
        <w:rPr>
          <w:spacing w:val="-1"/>
          <w:sz w:val="20"/>
        </w:rPr>
        <w:t xml:space="preserve"> </w:t>
      </w:r>
      <w:r>
        <w:rPr>
          <w:w w:val="99"/>
          <w:sz w:val="20"/>
          <w:u w:val="single"/>
        </w:rPr>
        <w:t xml:space="preserve"> </w:t>
      </w:r>
      <w:r>
        <w:rPr>
          <w:sz w:val="20"/>
          <w:u w:val="single"/>
        </w:rPr>
        <w:tab/>
      </w:r>
    </w:p>
    <w:p w14:paraId="3DA8C32C" w14:textId="77777777" w:rsidR="00E94A54" w:rsidRDefault="00E94A54" w:rsidP="008772FA">
      <w:pPr>
        <w:pStyle w:val="BodyText"/>
        <w:spacing w:before="1"/>
        <w:ind w:right="371"/>
        <w:rPr>
          <w:sz w:val="15"/>
        </w:rPr>
      </w:pPr>
    </w:p>
    <w:p w14:paraId="0E543412" w14:textId="77777777" w:rsidR="00E94A54" w:rsidRDefault="002320D0" w:rsidP="008772FA">
      <w:pPr>
        <w:tabs>
          <w:tab w:val="left" w:pos="1940"/>
          <w:tab w:val="left" w:pos="8448"/>
          <w:tab w:val="left" w:pos="9141"/>
          <w:tab w:val="left" w:pos="9862"/>
          <w:tab w:val="left" w:pos="10997"/>
        </w:tabs>
        <w:spacing w:before="59"/>
        <w:ind w:left="500" w:right="371"/>
        <w:rPr>
          <w:sz w:val="20"/>
        </w:rPr>
      </w:pPr>
      <w:r>
        <w:rPr>
          <w:sz w:val="20"/>
        </w:rPr>
        <w:t>FIRST</w:t>
      </w:r>
      <w:r>
        <w:rPr>
          <w:spacing w:val="-4"/>
          <w:sz w:val="20"/>
        </w:rPr>
        <w:t xml:space="preserve"> </w:t>
      </w:r>
      <w:r>
        <w:rPr>
          <w:sz w:val="20"/>
        </w:rPr>
        <w:t>NAMES:</w:t>
      </w:r>
      <w:r>
        <w:rPr>
          <w:sz w:val="20"/>
        </w:rPr>
        <w:tab/>
      </w:r>
      <w:r>
        <w:rPr>
          <w:sz w:val="20"/>
          <w:u w:val="single"/>
        </w:rPr>
        <w:t xml:space="preserve"> </w:t>
      </w:r>
      <w:r>
        <w:rPr>
          <w:sz w:val="20"/>
          <w:u w:val="single"/>
        </w:rPr>
        <w:tab/>
      </w:r>
      <w:r>
        <w:rPr>
          <w:sz w:val="20"/>
        </w:rPr>
        <w:tab/>
        <w:t>AGE:</w:t>
      </w:r>
      <w:r>
        <w:rPr>
          <w:sz w:val="20"/>
        </w:rPr>
        <w:tab/>
      </w:r>
      <w:r>
        <w:rPr>
          <w:w w:val="99"/>
          <w:sz w:val="20"/>
          <w:u w:val="single"/>
        </w:rPr>
        <w:t xml:space="preserve"> </w:t>
      </w:r>
      <w:r>
        <w:rPr>
          <w:sz w:val="20"/>
          <w:u w:val="single"/>
        </w:rPr>
        <w:tab/>
      </w:r>
    </w:p>
    <w:p w14:paraId="4F5E5C26" w14:textId="77777777" w:rsidR="00E94A54" w:rsidRDefault="00E94A54" w:rsidP="008772FA">
      <w:pPr>
        <w:pStyle w:val="BodyText"/>
        <w:spacing w:before="1"/>
        <w:ind w:right="371"/>
        <w:rPr>
          <w:sz w:val="15"/>
        </w:rPr>
      </w:pPr>
    </w:p>
    <w:p w14:paraId="7201EDD3" w14:textId="77777777" w:rsidR="00E94A54" w:rsidRDefault="002320D0" w:rsidP="008772FA">
      <w:pPr>
        <w:tabs>
          <w:tab w:val="left" w:pos="1940"/>
          <w:tab w:val="left" w:pos="8448"/>
        </w:tabs>
        <w:spacing w:before="59"/>
        <w:ind w:left="500" w:right="371"/>
        <w:rPr>
          <w:sz w:val="20"/>
        </w:rPr>
      </w:pPr>
      <w:r>
        <w:rPr>
          <w:sz w:val="20"/>
        </w:rPr>
        <w:t>ID</w:t>
      </w:r>
      <w:r>
        <w:rPr>
          <w:spacing w:val="-5"/>
          <w:sz w:val="20"/>
        </w:rPr>
        <w:t xml:space="preserve"> </w:t>
      </w:r>
      <w:r>
        <w:rPr>
          <w:sz w:val="20"/>
        </w:rPr>
        <w:t>NUMBER:</w:t>
      </w:r>
      <w:r>
        <w:rPr>
          <w:sz w:val="20"/>
        </w:rPr>
        <w:tab/>
      </w:r>
      <w:r>
        <w:rPr>
          <w:w w:val="99"/>
          <w:sz w:val="20"/>
          <w:u w:val="single"/>
        </w:rPr>
        <w:t xml:space="preserve"> </w:t>
      </w:r>
      <w:r>
        <w:rPr>
          <w:sz w:val="20"/>
          <w:u w:val="single"/>
        </w:rPr>
        <w:tab/>
      </w:r>
    </w:p>
    <w:p w14:paraId="4F0DB78E" w14:textId="77777777" w:rsidR="00E94A54" w:rsidRDefault="00E94A54" w:rsidP="008772FA">
      <w:pPr>
        <w:pStyle w:val="BodyText"/>
        <w:spacing w:before="3"/>
        <w:ind w:right="371"/>
        <w:rPr>
          <w:sz w:val="15"/>
        </w:rPr>
      </w:pPr>
    </w:p>
    <w:p w14:paraId="5C479ED2" w14:textId="77777777" w:rsidR="00E94A54" w:rsidRDefault="00E94A54" w:rsidP="008772FA">
      <w:pPr>
        <w:ind w:right="371"/>
        <w:rPr>
          <w:sz w:val="15"/>
        </w:rPr>
        <w:sectPr w:rsidR="00E94A54" w:rsidSect="002F1020">
          <w:pgSz w:w="11910" w:h="16840"/>
          <w:pgMar w:top="560" w:right="120" w:bottom="1360" w:left="220" w:header="0" w:footer="1160" w:gutter="0"/>
          <w:cols w:space="720"/>
        </w:sectPr>
      </w:pPr>
    </w:p>
    <w:p w14:paraId="42A4CF22" w14:textId="523A6543" w:rsidR="00E94A54" w:rsidRDefault="002320D0" w:rsidP="001867DF">
      <w:pPr>
        <w:tabs>
          <w:tab w:val="left" w:pos="2660"/>
          <w:tab w:val="left" w:pos="5188"/>
        </w:tabs>
        <w:spacing w:before="60" w:line="243" w:lineRule="exact"/>
        <w:ind w:left="500" w:right="371"/>
        <w:rPr>
          <w:sz w:val="20"/>
        </w:rPr>
      </w:pPr>
      <w:r>
        <w:rPr>
          <w:sz w:val="20"/>
        </w:rPr>
        <w:t>CELL</w:t>
      </w:r>
      <w:r>
        <w:rPr>
          <w:spacing w:val="-7"/>
          <w:sz w:val="20"/>
        </w:rPr>
        <w:t xml:space="preserve"> </w:t>
      </w:r>
      <w:r>
        <w:rPr>
          <w:sz w:val="20"/>
        </w:rPr>
        <w:t>NUMBE</w:t>
      </w:r>
      <w:r w:rsidR="001867DF">
        <w:rPr>
          <w:sz w:val="20"/>
        </w:rPr>
        <w:t>R: _________________</w:t>
      </w:r>
      <w:r>
        <w:rPr>
          <w:w w:val="99"/>
          <w:sz w:val="20"/>
          <w:u w:val="single"/>
        </w:rPr>
        <w:t xml:space="preserve"> </w:t>
      </w:r>
      <w:r>
        <w:rPr>
          <w:sz w:val="20"/>
          <w:u w:val="single"/>
        </w:rPr>
        <w:tab/>
      </w:r>
    </w:p>
    <w:p w14:paraId="47AB13F5" w14:textId="71CF5D44" w:rsidR="00E94A54" w:rsidRDefault="002320D0" w:rsidP="001867DF">
      <w:pPr>
        <w:spacing w:line="219" w:lineRule="exact"/>
        <w:ind w:left="500" w:right="371"/>
        <w:rPr>
          <w:i/>
          <w:sz w:val="18"/>
        </w:rPr>
      </w:pPr>
      <w:r>
        <w:rPr>
          <w:i/>
          <w:sz w:val="18"/>
        </w:rPr>
        <w:t>(Students Cell number, not a parent)</w:t>
      </w:r>
    </w:p>
    <w:p w14:paraId="5E8611B7" w14:textId="77777777" w:rsidR="001867DF" w:rsidRDefault="001867DF" w:rsidP="001867DF">
      <w:pPr>
        <w:spacing w:line="219" w:lineRule="exact"/>
        <w:ind w:left="500" w:right="371"/>
        <w:rPr>
          <w:i/>
          <w:sz w:val="18"/>
        </w:rPr>
      </w:pPr>
    </w:p>
    <w:p w14:paraId="46992068" w14:textId="58627E1C" w:rsidR="00703C51" w:rsidRDefault="00703C51" w:rsidP="001867DF">
      <w:pPr>
        <w:spacing w:line="219" w:lineRule="exact"/>
        <w:ind w:left="500" w:right="-56"/>
        <w:rPr>
          <w:iCs/>
          <w:sz w:val="20"/>
          <w:szCs w:val="24"/>
        </w:rPr>
      </w:pPr>
      <w:r>
        <w:rPr>
          <w:iCs/>
          <w:sz w:val="20"/>
          <w:szCs w:val="24"/>
        </w:rPr>
        <w:t>NAME OF SCHOOL/CENTRE:</w:t>
      </w:r>
      <w:r w:rsidR="001867DF">
        <w:rPr>
          <w:iCs/>
          <w:sz w:val="20"/>
          <w:szCs w:val="24"/>
        </w:rPr>
        <w:t xml:space="preserve"> </w:t>
      </w:r>
      <w:r>
        <w:rPr>
          <w:iCs/>
          <w:sz w:val="20"/>
          <w:szCs w:val="24"/>
        </w:rPr>
        <w:t>________________________</w:t>
      </w:r>
    </w:p>
    <w:p w14:paraId="072C1FAE" w14:textId="77777777" w:rsidR="00703C51" w:rsidRDefault="00703C51" w:rsidP="001867DF">
      <w:pPr>
        <w:spacing w:line="219" w:lineRule="exact"/>
        <w:ind w:left="500" w:right="371"/>
        <w:rPr>
          <w:iCs/>
          <w:sz w:val="20"/>
          <w:szCs w:val="24"/>
        </w:rPr>
      </w:pPr>
    </w:p>
    <w:p w14:paraId="09297839" w14:textId="0FA69BDA" w:rsidR="00E94A54" w:rsidRDefault="00703C51" w:rsidP="009C257D">
      <w:pPr>
        <w:spacing w:line="219" w:lineRule="exact"/>
        <w:ind w:left="500" w:right="-56"/>
        <w:rPr>
          <w:sz w:val="20"/>
          <w:u w:val="single"/>
        </w:rPr>
      </w:pPr>
      <w:r>
        <w:rPr>
          <w:iCs/>
          <w:sz w:val="20"/>
          <w:szCs w:val="24"/>
        </w:rPr>
        <w:t>CENTRE NUMBER: _______________</w:t>
      </w:r>
      <w:r w:rsidR="001867DF">
        <w:rPr>
          <w:iCs/>
          <w:sz w:val="20"/>
          <w:szCs w:val="24"/>
        </w:rPr>
        <w:t>_</w:t>
      </w:r>
      <w:r>
        <w:rPr>
          <w:iCs/>
          <w:sz w:val="20"/>
          <w:szCs w:val="24"/>
        </w:rPr>
        <w:t>_____________</w:t>
      </w:r>
      <w:r w:rsidR="001867DF">
        <w:rPr>
          <w:iCs/>
          <w:sz w:val="20"/>
          <w:szCs w:val="24"/>
        </w:rPr>
        <w:t>___</w:t>
      </w:r>
      <w:r w:rsidR="00CE1BBB">
        <w:rPr>
          <w:iCs/>
          <w:sz w:val="20"/>
          <w:szCs w:val="24"/>
        </w:rPr>
        <w:t xml:space="preserve">        </w:t>
      </w:r>
      <w:r w:rsidR="002320D0">
        <w:br w:type="column"/>
      </w:r>
      <w:r w:rsidR="002320D0">
        <w:rPr>
          <w:sz w:val="20"/>
        </w:rPr>
        <w:t>EMAIL</w:t>
      </w:r>
      <w:r w:rsidR="002320D0">
        <w:rPr>
          <w:spacing w:val="-6"/>
          <w:sz w:val="20"/>
        </w:rPr>
        <w:t xml:space="preserve"> </w:t>
      </w:r>
      <w:r w:rsidR="002320D0">
        <w:rPr>
          <w:sz w:val="20"/>
        </w:rPr>
        <w:t xml:space="preserve">ADDRESS: </w:t>
      </w:r>
      <w:r w:rsidR="002320D0">
        <w:rPr>
          <w:spacing w:val="-19"/>
          <w:sz w:val="20"/>
        </w:rPr>
        <w:t xml:space="preserve"> </w:t>
      </w:r>
      <w:r w:rsidR="002320D0">
        <w:rPr>
          <w:w w:val="99"/>
          <w:sz w:val="20"/>
          <w:u w:val="single"/>
        </w:rPr>
        <w:t xml:space="preserve"> </w:t>
      </w:r>
      <w:r w:rsidR="002320D0">
        <w:rPr>
          <w:sz w:val="20"/>
          <w:u w:val="single"/>
        </w:rPr>
        <w:tab/>
      </w:r>
      <w:r>
        <w:rPr>
          <w:sz w:val="20"/>
          <w:u w:val="single"/>
        </w:rPr>
        <w:t>_______________</w:t>
      </w:r>
      <w:r w:rsidR="001867DF">
        <w:rPr>
          <w:sz w:val="20"/>
          <w:u w:val="single"/>
        </w:rPr>
        <w:t>_</w:t>
      </w:r>
      <w:r>
        <w:rPr>
          <w:sz w:val="20"/>
          <w:u w:val="single"/>
        </w:rPr>
        <w:t>______________________</w:t>
      </w:r>
    </w:p>
    <w:p w14:paraId="0D685172" w14:textId="77777777" w:rsidR="00703C51" w:rsidRPr="00703C51" w:rsidRDefault="00703C51" w:rsidP="009C257D">
      <w:pPr>
        <w:tabs>
          <w:tab w:val="left" w:pos="5776"/>
        </w:tabs>
        <w:spacing w:before="60"/>
        <w:ind w:left="500" w:right="371"/>
        <w:rPr>
          <w:sz w:val="15"/>
          <w:szCs w:val="15"/>
        </w:rPr>
      </w:pPr>
    </w:p>
    <w:p w14:paraId="09AD1A12" w14:textId="77777777" w:rsidR="00971A8A" w:rsidRDefault="00971A8A" w:rsidP="009C257D">
      <w:pPr>
        <w:tabs>
          <w:tab w:val="left" w:pos="5776"/>
        </w:tabs>
        <w:ind w:left="500" w:right="371"/>
        <w:rPr>
          <w:sz w:val="20"/>
        </w:rPr>
      </w:pPr>
    </w:p>
    <w:p w14:paraId="23E35D20" w14:textId="625C4AC4" w:rsidR="00703C51" w:rsidRDefault="00703C51" w:rsidP="009C257D">
      <w:pPr>
        <w:tabs>
          <w:tab w:val="left" w:pos="5776"/>
        </w:tabs>
        <w:spacing w:before="60"/>
        <w:ind w:left="500" w:right="371"/>
        <w:rPr>
          <w:sz w:val="20"/>
        </w:rPr>
      </w:pPr>
      <w:r>
        <w:rPr>
          <w:sz w:val="20"/>
        </w:rPr>
        <w:t>CONTACT NUMBER OF SCHOOL:</w:t>
      </w:r>
      <w:r w:rsidR="001867DF">
        <w:rPr>
          <w:sz w:val="20"/>
        </w:rPr>
        <w:t xml:space="preserve"> __</w:t>
      </w:r>
      <w:r>
        <w:rPr>
          <w:sz w:val="20"/>
        </w:rPr>
        <w:t>_____</w:t>
      </w:r>
      <w:r w:rsidR="00074A11">
        <w:rPr>
          <w:sz w:val="20"/>
        </w:rPr>
        <w:t>_______________</w:t>
      </w:r>
      <w:r>
        <w:rPr>
          <w:sz w:val="20"/>
        </w:rPr>
        <w:t>_____</w:t>
      </w:r>
    </w:p>
    <w:p w14:paraId="4F6C9519" w14:textId="77777777" w:rsidR="00CE1BBB" w:rsidRPr="00CE1BBB" w:rsidRDefault="00CE1BBB" w:rsidP="009C257D">
      <w:pPr>
        <w:tabs>
          <w:tab w:val="left" w:pos="5776"/>
        </w:tabs>
        <w:spacing w:before="60"/>
        <w:ind w:left="500" w:right="371"/>
        <w:rPr>
          <w:sz w:val="6"/>
          <w:szCs w:val="8"/>
        </w:rPr>
      </w:pPr>
    </w:p>
    <w:p w14:paraId="7EBE619B" w14:textId="1110AAAC" w:rsidR="00CE1BBB" w:rsidRDefault="00CE1BBB" w:rsidP="009C257D">
      <w:pPr>
        <w:tabs>
          <w:tab w:val="left" w:pos="5776"/>
        </w:tabs>
        <w:spacing w:before="60"/>
        <w:ind w:left="500" w:right="371"/>
        <w:rPr>
          <w:sz w:val="20"/>
        </w:rPr>
      </w:pPr>
      <w:r>
        <w:rPr>
          <w:sz w:val="20"/>
        </w:rPr>
        <w:t>PREVIOUS EXAM NUMBER</w:t>
      </w:r>
      <w:r w:rsidR="00971A8A">
        <w:rPr>
          <w:sz w:val="20"/>
        </w:rPr>
        <w:t xml:space="preserve">: </w:t>
      </w:r>
      <w:r w:rsidR="009C257D">
        <w:rPr>
          <w:sz w:val="20"/>
        </w:rPr>
        <w:t>_</w:t>
      </w:r>
      <w:r>
        <w:rPr>
          <w:sz w:val="20"/>
        </w:rPr>
        <w:t>_________</w:t>
      </w:r>
      <w:r w:rsidR="00074A11">
        <w:rPr>
          <w:sz w:val="20"/>
        </w:rPr>
        <w:t>____</w:t>
      </w:r>
      <w:r>
        <w:rPr>
          <w:sz w:val="20"/>
        </w:rPr>
        <w:t>_________________</w:t>
      </w:r>
    </w:p>
    <w:p w14:paraId="73835F8C" w14:textId="77777777" w:rsidR="00E94A54" w:rsidRDefault="00E94A54" w:rsidP="008772FA">
      <w:pPr>
        <w:ind w:right="371"/>
        <w:rPr>
          <w:sz w:val="20"/>
        </w:rPr>
      </w:pPr>
    </w:p>
    <w:p w14:paraId="16F5CA7F" w14:textId="14D607CC" w:rsidR="00703C51" w:rsidRDefault="00703C51" w:rsidP="008772FA">
      <w:pPr>
        <w:ind w:right="371"/>
        <w:jc w:val="both"/>
        <w:rPr>
          <w:sz w:val="20"/>
        </w:rPr>
        <w:sectPr w:rsidR="00703C51" w:rsidSect="002F1020">
          <w:type w:val="continuous"/>
          <w:pgSz w:w="11910" w:h="16840"/>
          <w:pgMar w:top="140" w:right="120" w:bottom="1360" w:left="220" w:header="720" w:footer="720" w:gutter="0"/>
          <w:cols w:num="2" w:space="720" w:equalWidth="0">
            <w:col w:w="5189" w:space="40"/>
            <w:col w:w="6341"/>
          </w:cols>
        </w:sectPr>
      </w:pPr>
    </w:p>
    <w:p w14:paraId="6E662EEB" w14:textId="77777777" w:rsidR="00E94A54" w:rsidRPr="00703C51" w:rsidRDefault="00E94A54" w:rsidP="008772FA">
      <w:pPr>
        <w:pStyle w:val="BodyText"/>
        <w:spacing w:before="2"/>
        <w:ind w:right="371"/>
        <w:rPr>
          <w:sz w:val="14"/>
          <w:szCs w:val="12"/>
        </w:rPr>
      </w:pPr>
    </w:p>
    <w:p w14:paraId="6122E3D5" w14:textId="1DE8E686" w:rsidR="00E94A54" w:rsidRDefault="004D241A" w:rsidP="008772FA">
      <w:pPr>
        <w:pStyle w:val="BodyText"/>
        <w:ind w:left="382" w:right="371"/>
        <w:rPr>
          <w:sz w:val="20"/>
        </w:rPr>
      </w:pPr>
      <w:r>
        <w:rPr>
          <w:noProof/>
          <w:sz w:val="20"/>
        </w:rPr>
        <mc:AlternateContent>
          <mc:Choice Requires="wps">
            <w:drawing>
              <wp:inline distT="0" distB="0" distL="0" distR="0" wp14:anchorId="78DBF16D" wp14:editId="6133DE6D">
                <wp:extent cx="6791325" cy="216535"/>
                <wp:effectExtent l="12065" t="12065" r="6985" b="9525"/>
                <wp:docPr id="34"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21653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AE3717" w14:textId="77777777" w:rsidR="00AB1321" w:rsidRDefault="00AB1321">
                            <w:pPr>
                              <w:spacing w:before="18"/>
                              <w:ind w:left="108"/>
                              <w:rPr>
                                <w:b/>
                              </w:rPr>
                            </w:pPr>
                            <w:r>
                              <w:rPr>
                                <w:b/>
                              </w:rPr>
                              <w:t>DETAILS OF PARENT / LEGAL GUARDIAN RESPONSIBLE FOR PAYING FEES</w:t>
                            </w:r>
                          </w:p>
                        </w:txbxContent>
                      </wps:txbx>
                      <wps:bodyPr rot="0" vert="horz" wrap="square" lIns="0" tIns="0" rIns="0" bIns="0" anchor="t" anchorCtr="0" upright="1">
                        <a:noAutofit/>
                      </wps:bodyPr>
                    </wps:wsp>
                  </a:graphicData>
                </a:graphic>
              </wp:inline>
            </w:drawing>
          </mc:Choice>
          <mc:Fallback>
            <w:pict>
              <v:shape w14:anchorId="78DBF16D" id="Text Box 70" o:spid="_x0000_s1037" type="#_x0000_t202" style="width:534.75pt;height:1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" filled="f" strokeweight=".48pt">
                <v:textbox inset="0,0,0,0">
                  <w:txbxContent>
                    <w:p w14:paraId="1CAE3717" w14:textId="77777777" w:rsidR="00AB1321" w:rsidRDefault="00AB1321">
                      <w:pPr>
                        <w:spacing w:before="18"/>
                        <w:ind w:left="108"/>
                        <w:rPr>
                          <w:b/>
                        </w:rPr>
                      </w:pPr>
                      <w:r>
                        <w:rPr>
                          <w:b/>
                        </w:rPr>
                        <w:t>DETAILS OF PARENT / LEGAL GUARDIAN RESPONSIBLE FOR PAYING FEES</w:t>
                      </w:r>
                    </w:p>
                  </w:txbxContent>
                </v:textbox>
                <w10:anchorlock/>
              </v:shape>
            </w:pict>
          </mc:Fallback>
        </mc:AlternateContent>
      </w:r>
    </w:p>
    <w:p w14:paraId="128B42F7" w14:textId="77777777" w:rsidR="00E94A54" w:rsidRDefault="00E94A54" w:rsidP="008772FA">
      <w:pPr>
        <w:pStyle w:val="BodyText"/>
        <w:spacing w:before="3"/>
        <w:ind w:right="371"/>
        <w:rPr>
          <w:sz w:val="25"/>
        </w:rPr>
      </w:pPr>
    </w:p>
    <w:p w14:paraId="0394B661" w14:textId="77777777" w:rsidR="00E94A54" w:rsidRDefault="002320D0" w:rsidP="008772FA">
      <w:pPr>
        <w:spacing w:before="59"/>
        <w:ind w:left="500" w:right="371"/>
        <w:rPr>
          <w:sz w:val="20"/>
        </w:rPr>
      </w:pPr>
      <w:r>
        <w:rPr>
          <w:sz w:val="20"/>
        </w:rPr>
        <w:t>RELATIONSHIP TO APPLICANT</w:t>
      </w:r>
    </w:p>
    <w:p w14:paraId="7B256700" w14:textId="77777777" w:rsidR="00E94A54" w:rsidRDefault="00E94A54" w:rsidP="008772FA">
      <w:pPr>
        <w:pStyle w:val="BodyText"/>
        <w:spacing w:before="11"/>
        <w:ind w:right="371"/>
        <w:rPr>
          <w:sz w:val="21"/>
        </w:rPr>
      </w:pPr>
    </w:p>
    <w:p w14:paraId="64ED5AF1" w14:textId="1BC38998" w:rsidR="00E94A54" w:rsidRDefault="004D241A" w:rsidP="008772FA">
      <w:pPr>
        <w:tabs>
          <w:tab w:val="left" w:pos="4820"/>
          <w:tab w:val="left" w:pos="6981"/>
        </w:tabs>
        <w:ind w:left="1220" w:right="371"/>
      </w:pPr>
      <w:r>
        <w:rPr>
          <w:noProof/>
        </w:rPr>
        <mc:AlternateContent>
          <mc:Choice Requires="wps">
            <w:drawing>
              <wp:anchor distT="0" distB="0" distL="114300" distR="114300" simplePos="0" relativeHeight="251639808" behindDoc="0" locked="0" layoutInCell="1" allowOverlap="1" wp14:anchorId="60379072" wp14:editId="39520CD8">
                <wp:simplePos x="0" y="0"/>
                <wp:positionH relativeFrom="page">
                  <wp:posOffset>478790</wp:posOffset>
                </wp:positionH>
                <wp:positionV relativeFrom="paragraph">
                  <wp:posOffset>-32385</wp:posOffset>
                </wp:positionV>
                <wp:extent cx="382905" cy="234315"/>
                <wp:effectExtent l="12065" t="12700" r="5080" b="10160"/>
                <wp:wrapNone/>
                <wp:docPr id="3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905" cy="2343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482CAF" id="Rectangle 27" o:spid="_x0000_s1026" style="position:absolute;margin-left:37.7pt;margin-top:-2.55pt;width:30.15pt;height:18.4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" filled="f">
                <w10:wrap anchorx="page"/>
              </v:rect>
            </w:pict>
          </mc:Fallback>
        </mc:AlternateContent>
      </w:r>
      <w:r>
        <w:rPr>
          <w:noProof/>
        </w:rPr>
        <mc:AlternateContent>
          <mc:Choice Requires="wps">
            <w:drawing>
              <wp:anchor distT="0" distB="0" distL="114300" distR="114300" simplePos="0" relativeHeight="251648000" behindDoc="1" locked="0" layoutInCell="1" allowOverlap="1" wp14:anchorId="4EAD6218" wp14:editId="10D5DF7D">
                <wp:simplePos x="0" y="0"/>
                <wp:positionH relativeFrom="page">
                  <wp:posOffset>2757170</wp:posOffset>
                </wp:positionH>
                <wp:positionV relativeFrom="paragraph">
                  <wp:posOffset>-32385</wp:posOffset>
                </wp:positionV>
                <wp:extent cx="382905" cy="234315"/>
                <wp:effectExtent l="13970" t="12700" r="12700" b="10160"/>
                <wp:wrapNone/>
                <wp:docPr id="3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905" cy="2343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2AB3EE" id="Rectangle 26" o:spid="_x0000_s1026" style="position:absolute;margin-left:217.1pt;margin-top:-2.55pt;width:30.15pt;height:18.4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" filled="f">
                <w10:wrap anchorx="page"/>
              </v:rect>
            </w:pict>
          </mc:Fallback>
        </mc:AlternateContent>
      </w:r>
      <w:r>
        <w:rPr>
          <w:noProof/>
        </w:rPr>
        <mc:AlternateContent>
          <mc:Choice Requires="wps">
            <w:drawing>
              <wp:anchor distT="0" distB="0" distL="114300" distR="114300" simplePos="0" relativeHeight="251649024" behindDoc="1" locked="0" layoutInCell="1" allowOverlap="1" wp14:anchorId="6C991625" wp14:editId="58969442">
                <wp:simplePos x="0" y="0"/>
                <wp:positionH relativeFrom="page">
                  <wp:posOffset>4140200</wp:posOffset>
                </wp:positionH>
                <wp:positionV relativeFrom="paragraph">
                  <wp:posOffset>-32385</wp:posOffset>
                </wp:positionV>
                <wp:extent cx="382905" cy="234315"/>
                <wp:effectExtent l="6350" t="12700" r="10795" b="10160"/>
                <wp:wrapNone/>
                <wp:docPr id="3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905" cy="2343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283E19" id="Rectangle 25" o:spid="_x0000_s1026" style="position:absolute;margin-left:326pt;margin-top:-2.55pt;width:30.15pt;height:18.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" filled="f">
                <w10:wrap anchorx="page"/>
              </v:rect>
            </w:pict>
          </mc:Fallback>
        </mc:AlternateContent>
      </w:r>
      <w:r w:rsidR="002320D0">
        <w:t>FATHER</w:t>
      </w:r>
      <w:r w:rsidR="002320D0">
        <w:tab/>
        <w:t>MOTHER</w:t>
      </w:r>
      <w:r w:rsidR="002320D0">
        <w:tab/>
        <w:t>LEGAL</w:t>
      </w:r>
      <w:r w:rsidR="002320D0">
        <w:rPr>
          <w:spacing w:val="-3"/>
        </w:rPr>
        <w:t xml:space="preserve"> </w:t>
      </w:r>
      <w:r w:rsidR="002320D0">
        <w:t>GUARDIAN</w:t>
      </w:r>
    </w:p>
    <w:p w14:paraId="00C6B7C8" w14:textId="77777777" w:rsidR="00E94A54" w:rsidRDefault="00E94A54" w:rsidP="008772FA">
      <w:pPr>
        <w:pStyle w:val="BodyText"/>
        <w:spacing w:before="1"/>
        <w:ind w:right="371"/>
        <w:rPr>
          <w:sz w:val="22"/>
        </w:rPr>
      </w:pPr>
    </w:p>
    <w:p w14:paraId="62851A2B" w14:textId="77777777" w:rsidR="00E94A54" w:rsidRDefault="002320D0" w:rsidP="008772FA">
      <w:pPr>
        <w:ind w:left="500" w:right="371"/>
        <w:rPr>
          <w:sz w:val="20"/>
        </w:rPr>
      </w:pPr>
      <w:r>
        <w:rPr>
          <w:sz w:val="20"/>
        </w:rPr>
        <w:t>TITLE:</w:t>
      </w:r>
    </w:p>
    <w:p w14:paraId="2749CB66" w14:textId="77777777" w:rsidR="00E94A54" w:rsidRDefault="00E94A54" w:rsidP="008772FA">
      <w:pPr>
        <w:pStyle w:val="BodyText"/>
        <w:spacing w:before="11"/>
        <w:ind w:right="371"/>
        <w:rPr>
          <w:sz w:val="21"/>
        </w:rPr>
      </w:pPr>
    </w:p>
    <w:p w14:paraId="550CDCF3" w14:textId="2D23F299" w:rsidR="00E94A54" w:rsidRDefault="004D241A" w:rsidP="008772FA">
      <w:pPr>
        <w:tabs>
          <w:tab w:val="left" w:pos="4820"/>
          <w:tab w:val="left" w:pos="6981"/>
          <w:tab w:val="left" w:pos="9285"/>
        </w:tabs>
        <w:ind w:left="1220" w:right="371"/>
      </w:pPr>
      <w:r>
        <w:rPr>
          <w:noProof/>
        </w:rPr>
        <mc:AlternateContent>
          <mc:Choice Requires="wps">
            <w:drawing>
              <wp:anchor distT="0" distB="0" distL="114300" distR="114300" simplePos="0" relativeHeight="251640832" behindDoc="0" locked="0" layoutInCell="1" allowOverlap="1" wp14:anchorId="47F38B11" wp14:editId="1361E1E6">
                <wp:simplePos x="0" y="0"/>
                <wp:positionH relativeFrom="page">
                  <wp:posOffset>478790</wp:posOffset>
                </wp:positionH>
                <wp:positionV relativeFrom="paragraph">
                  <wp:posOffset>-31750</wp:posOffset>
                </wp:positionV>
                <wp:extent cx="382905" cy="234315"/>
                <wp:effectExtent l="12065" t="12700" r="5080" b="10160"/>
                <wp:wrapNone/>
                <wp:docPr id="30"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905" cy="2343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208CAA" id="Rectangle 24" o:spid="_x0000_s1026" style="position:absolute;margin-left:37.7pt;margin-top:-2.5pt;width:30.15pt;height:18.4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" filled="f">
                <w10:wrap anchorx="page"/>
              </v:rect>
            </w:pict>
          </mc:Fallback>
        </mc:AlternateContent>
      </w:r>
      <w:r>
        <w:rPr>
          <w:noProof/>
        </w:rPr>
        <mc:AlternateContent>
          <mc:Choice Requires="wps">
            <w:drawing>
              <wp:anchor distT="0" distB="0" distL="114300" distR="114300" simplePos="0" relativeHeight="251650048" behindDoc="1" locked="0" layoutInCell="1" allowOverlap="1" wp14:anchorId="652AEE4E" wp14:editId="0639CCA7">
                <wp:simplePos x="0" y="0"/>
                <wp:positionH relativeFrom="page">
                  <wp:posOffset>2757170</wp:posOffset>
                </wp:positionH>
                <wp:positionV relativeFrom="paragraph">
                  <wp:posOffset>-31750</wp:posOffset>
                </wp:positionV>
                <wp:extent cx="382905" cy="234315"/>
                <wp:effectExtent l="13970" t="12700" r="12700" b="10160"/>
                <wp:wrapNone/>
                <wp:docPr id="29"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905" cy="2343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E51F6" id="Rectangle 23" o:spid="_x0000_s1026" style="position:absolute;margin-left:217.1pt;margin-top:-2.5pt;width:30.15pt;height:18.4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" filled="f">
                <w10:wrap anchorx="page"/>
              </v:rect>
            </w:pict>
          </mc:Fallback>
        </mc:AlternateContent>
      </w:r>
      <w:r>
        <w:rPr>
          <w:noProof/>
        </w:rPr>
        <mc:AlternateContent>
          <mc:Choice Requires="wps">
            <w:drawing>
              <wp:anchor distT="0" distB="0" distL="114300" distR="114300" simplePos="0" relativeHeight="251651072" behindDoc="1" locked="0" layoutInCell="1" allowOverlap="1" wp14:anchorId="3B050C17" wp14:editId="223380C6">
                <wp:simplePos x="0" y="0"/>
                <wp:positionH relativeFrom="page">
                  <wp:posOffset>4140200</wp:posOffset>
                </wp:positionH>
                <wp:positionV relativeFrom="paragraph">
                  <wp:posOffset>-31750</wp:posOffset>
                </wp:positionV>
                <wp:extent cx="382905" cy="234315"/>
                <wp:effectExtent l="6350" t="12700" r="10795" b="10160"/>
                <wp:wrapNone/>
                <wp:docPr id="2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905" cy="2343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A51778" id="Rectangle 22" o:spid="_x0000_s1026" style="position:absolute;margin-left:326pt;margin-top:-2.5pt;width:30.15pt;height:18.4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" filled="f">
                <w10:wrap anchorx="page"/>
              </v:rect>
            </w:pict>
          </mc:Fallback>
        </mc:AlternateContent>
      </w:r>
      <w:r w:rsidR="002320D0">
        <w:t>MR</w:t>
      </w:r>
      <w:r w:rsidR="002320D0">
        <w:tab/>
        <w:t>MRS</w:t>
      </w:r>
      <w:r w:rsidR="002320D0">
        <w:tab/>
        <w:t>OTHER:</w:t>
      </w:r>
      <w:r w:rsidR="002320D0">
        <w:rPr>
          <w:spacing w:val="-2"/>
        </w:rPr>
        <w:t xml:space="preserve"> </w:t>
      </w:r>
      <w:r w:rsidR="002320D0">
        <w:rPr>
          <w:u w:val="single"/>
        </w:rPr>
        <w:t xml:space="preserve"> </w:t>
      </w:r>
      <w:r w:rsidR="002320D0">
        <w:rPr>
          <w:u w:val="single"/>
        </w:rPr>
        <w:tab/>
      </w:r>
    </w:p>
    <w:p w14:paraId="69852866" w14:textId="77777777" w:rsidR="00E94A54" w:rsidRDefault="00E94A54" w:rsidP="008772FA">
      <w:pPr>
        <w:pStyle w:val="BodyText"/>
        <w:ind w:right="371"/>
        <w:rPr>
          <w:sz w:val="20"/>
        </w:rPr>
      </w:pPr>
    </w:p>
    <w:p w14:paraId="346BADE4" w14:textId="77777777" w:rsidR="00E94A54" w:rsidRDefault="00E94A54" w:rsidP="008772FA">
      <w:pPr>
        <w:pStyle w:val="BodyText"/>
        <w:spacing w:before="5"/>
        <w:ind w:right="371"/>
        <w:rPr>
          <w:sz w:val="19"/>
        </w:rPr>
      </w:pPr>
    </w:p>
    <w:p w14:paraId="21FADFB1" w14:textId="77777777" w:rsidR="00E94A54" w:rsidRDefault="002320D0" w:rsidP="008772FA">
      <w:pPr>
        <w:tabs>
          <w:tab w:val="left" w:pos="1940"/>
          <w:tab w:val="left" w:pos="8448"/>
          <w:tab w:val="left" w:pos="9141"/>
          <w:tab w:val="left" w:pos="10997"/>
        </w:tabs>
        <w:spacing w:before="59"/>
        <w:ind w:left="500" w:right="371"/>
        <w:rPr>
          <w:sz w:val="20"/>
        </w:rPr>
      </w:pPr>
      <w:r>
        <w:rPr>
          <w:sz w:val="20"/>
        </w:rPr>
        <w:t>SURNAME:</w:t>
      </w:r>
      <w:r>
        <w:rPr>
          <w:sz w:val="20"/>
        </w:rPr>
        <w:tab/>
      </w:r>
      <w:r>
        <w:rPr>
          <w:sz w:val="20"/>
          <w:u w:val="single"/>
        </w:rPr>
        <w:t xml:space="preserve"> </w:t>
      </w:r>
      <w:r>
        <w:rPr>
          <w:sz w:val="20"/>
          <w:u w:val="single"/>
        </w:rPr>
        <w:tab/>
      </w:r>
      <w:r>
        <w:rPr>
          <w:sz w:val="20"/>
        </w:rPr>
        <w:tab/>
        <w:t xml:space="preserve">INITIAL: </w:t>
      </w:r>
      <w:r>
        <w:rPr>
          <w:spacing w:val="1"/>
          <w:sz w:val="20"/>
        </w:rPr>
        <w:t xml:space="preserve"> </w:t>
      </w:r>
      <w:r>
        <w:rPr>
          <w:w w:val="99"/>
          <w:sz w:val="20"/>
          <w:u w:val="single"/>
        </w:rPr>
        <w:t xml:space="preserve"> </w:t>
      </w:r>
      <w:r>
        <w:rPr>
          <w:sz w:val="20"/>
          <w:u w:val="single"/>
        </w:rPr>
        <w:tab/>
      </w:r>
    </w:p>
    <w:p w14:paraId="3064574D" w14:textId="77777777" w:rsidR="00E94A54" w:rsidRDefault="00E94A54" w:rsidP="008772FA">
      <w:pPr>
        <w:pStyle w:val="BodyText"/>
        <w:spacing w:before="1"/>
        <w:ind w:right="371"/>
        <w:rPr>
          <w:sz w:val="15"/>
        </w:rPr>
      </w:pPr>
    </w:p>
    <w:p w14:paraId="14760230" w14:textId="77777777" w:rsidR="00E94A54" w:rsidRDefault="002320D0" w:rsidP="008772FA">
      <w:pPr>
        <w:tabs>
          <w:tab w:val="left" w:pos="1940"/>
          <w:tab w:val="left" w:pos="8448"/>
          <w:tab w:val="left" w:pos="9141"/>
          <w:tab w:val="left" w:pos="9862"/>
          <w:tab w:val="left" w:pos="10997"/>
        </w:tabs>
        <w:spacing w:before="59"/>
        <w:ind w:left="500" w:right="371"/>
        <w:rPr>
          <w:sz w:val="20"/>
        </w:rPr>
      </w:pPr>
      <w:r>
        <w:rPr>
          <w:sz w:val="20"/>
        </w:rPr>
        <w:t>FIRST</w:t>
      </w:r>
      <w:r>
        <w:rPr>
          <w:spacing w:val="-4"/>
          <w:sz w:val="20"/>
        </w:rPr>
        <w:t xml:space="preserve"> </w:t>
      </w:r>
      <w:r>
        <w:rPr>
          <w:sz w:val="20"/>
        </w:rPr>
        <w:t>NAMES:</w:t>
      </w:r>
      <w:r>
        <w:rPr>
          <w:sz w:val="20"/>
        </w:rPr>
        <w:tab/>
      </w:r>
      <w:r>
        <w:rPr>
          <w:sz w:val="20"/>
          <w:u w:val="single"/>
        </w:rPr>
        <w:t xml:space="preserve"> </w:t>
      </w:r>
      <w:r>
        <w:rPr>
          <w:sz w:val="20"/>
          <w:u w:val="single"/>
        </w:rPr>
        <w:tab/>
      </w:r>
      <w:r>
        <w:rPr>
          <w:sz w:val="20"/>
        </w:rPr>
        <w:tab/>
        <w:t>TITLE:</w:t>
      </w:r>
      <w:r>
        <w:rPr>
          <w:sz w:val="20"/>
        </w:rPr>
        <w:tab/>
      </w:r>
      <w:r>
        <w:rPr>
          <w:w w:val="99"/>
          <w:sz w:val="20"/>
          <w:u w:val="single"/>
        </w:rPr>
        <w:t xml:space="preserve"> </w:t>
      </w:r>
      <w:r>
        <w:rPr>
          <w:sz w:val="20"/>
          <w:u w:val="single"/>
        </w:rPr>
        <w:tab/>
      </w:r>
    </w:p>
    <w:p w14:paraId="0E3E9D6B" w14:textId="77777777" w:rsidR="00E94A54" w:rsidRDefault="00E94A54" w:rsidP="008772FA">
      <w:pPr>
        <w:pStyle w:val="BodyText"/>
        <w:spacing w:before="3"/>
        <w:ind w:right="371"/>
        <w:rPr>
          <w:sz w:val="15"/>
        </w:rPr>
      </w:pPr>
    </w:p>
    <w:p w14:paraId="1329CB45" w14:textId="77777777" w:rsidR="00E94A54" w:rsidRDefault="002320D0" w:rsidP="008772FA">
      <w:pPr>
        <w:tabs>
          <w:tab w:val="left" w:pos="9791"/>
        </w:tabs>
        <w:spacing w:before="59"/>
        <w:ind w:left="500" w:right="371"/>
        <w:rPr>
          <w:sz w:val="20"/>
        </w:rPr>
      </w:pPr>
      <w:r>
        <w:rPr>
          <w:sz w:val="20"/>
        </w:rPr>
        <w:t>RELATIONSHIP WITH</w:t>
      </w:r>
      <w:r>
        <w:rPr>
          <w:spacing w:val="-17"/>
          <w:sz w:val="20"/>
        </w:rPr>
        <w:t xml:space="preserve"> </w:t>
      </w:r>
      <w:r>
        <w:rPr>
          <w:sz w:val="20"/>
        </w:rPr>
        <w:t xml:space="preserve">APPLICANT:   </w:t>
      </w:r>
      <w:r>
        <w:rPr>
          <w:spacing w:val="18"/>
          <w:sz w:val="20"/>
        </w:rPr>
        <w:t xml:space="preserve"> </w:t>
      </w:r>
      <w:r>
        <w:rPr>
          <w:w w:val="99"/>
          <w:sz w:val="20"/>
          <w:u w:val="single"/>
        </w:rPr>
        <w:t xml:space="preserve"> </w:t>
      </w:r>
      <w:r>
        <w:rPr>
          <w:sz w:val="20"/>
          <w:u w:val="single"/>
        </w:rPr>
        <w:tab/>
      </w:r>
    </w:p>
    <w:p w14:paraId="4567CECA" w14:textId="77777777" w:rsidR="00E94A54" w:rsidRDefault="00E94A54" w:rsidP="008772FA">
      <w:pPr>
        <w:pStyle w:val="BodyText"/>
        <w:spacing w:before="1"/>
        <w:ind w:right="371"/>
        <w:rPr>
          <w:sz w:val="15"/>
        </w:rPr>
      </w:pPr>
    </w:p>
    <w:p w14:paraId="3A74E21E" w14:textId="77777777" w:rsidR="00E94A54" w:rsidRDefault="002320D0" w:rsidP="008772FA">
      <w:pPr>
        <w:tabs>
          <w:tab w:val="left" w:pos="3380"/>
          <w:tab w:val="left" w:pos="9888"/>
        </w:tabs>
        <w:spacing w:before="59"/>
        <w:ind w:left="500" w:right="371"/>
        <w:rPr>
          <w:sz w:val="20"/>
        </w:rPr>
      </w:pPr>
      <w:r>
        <w:rPr>
          <w:sz w:val="20"/>
        </w:rPr>
        <w:t>ID</w:t>
      </w:r>
      <w:r>
        <w:rPr>
          <w:spacing w:val="-5"/>
          <w:sz w:val="20"/>
        </w:rPr>
        <w:t xml:space="preserve"> </w:t>
      </w:r>
      <w:r>
        <w:rPr>
          <w:sz w:val="20"/>
        </w:rPr>
        <w:t>NUMBER:</w:t>
      </w:r>
      <w:r>
        <w:rPr>
          <w:sz w:val="20"/>
        </w:rPr>
        <w:tab/>
      </w:r>
      <w:r>
        <w:rPr>
          <w:w w:val="99"/>
          <w:sz w:val="20"/>
          <w:u w:val="single"/>
        </w:rPr>
        <w:t xml:space="preserve"> </w:t>
      </w:r>
      <w:r>
        <w:rPr>
          <w:sz w:val="20"/>
          <w:u w:val="single"/>
        </w:rPr>
        <w:tab/>
      </w:r>
    </w:p>
    <w:p w14:paraId="31135E5C" w14:textId="77777777" w:rsidR="00E94A54" w:rsidRDefault="00E94A54" w:rsidP="008772FA">
      <w:pPr>
        <w:pStyle w:val="BodyText"/>
        <w:spacing w:before="3"/>
        <w:ind w:right="371"/>
        <w:rPr>
          <w:sz w:val="15"/>
        </w:rPr>
      </w:pPr>
    </w:p>
    <w:p w14:paraId="4F17B182" w14:textId="77777777" w:rsidR="00E94A54" w:rsidRDefault="002320D0" w:rsidP="008772FA">
      <w:pPr>
        <w:tabs>
          <w:tab w:val="left" w:pos="2660"/>
          <w:tab w:val="left" w:pos="5188"/>
          <w:tab w:val="left" w:pos="5541"/>
          <w:tab w:val="left" w:pos="11000"/>
        </w:tabs>
        <w:spacing w:before="59"/>
        <w:ind w:left="500" w:right="371"/>
        <w:rPr>
          <w:sz w:val="20"/>
        </w:rPr>
      </w:pPr>
      <w:r>
        <w:rPr>
          <w:sz w:val="20"/>
        </w:rPr>
        <w:t>CELL</w:t>
      </w:r>
      <w:r>
        <w:rPr>
          <w:spacing w:val="-2"/>
          <w:sz w:val="20"/>
        </w:rPr>
        <w:t xml:space="preserve"> </w:t>
      </w:r>
      <w:r>
        <w:rPr>
          <w:sz w:val="20"/>
        </w:rPr>
        <w:t>NUMBER:</w:t>
      </w:r>
      <w:r>
        <w:rPr>
          <w:sz w:val="20"/>
        </w:rPr>
        <w:tab/>
      </w:r>
      <w:r>
        <w:rPr>
          <w:sz w:val="20"/>
          <w:u w:val="single"/>
        </w:rPr>
        <w:t xml:space="preserve"> </w:t>
      </w:r>
      <w:r>
        <w:rPr>
          <w:sz w:val="20"/>
          <w:u w:val="single"/>
        </w:rPr>
        <w:tab/>
      </w:r>
      <w:r>
        <w:rPr>
          <w:sz w:val="20"/>
        </w:rPr>
        <w:tab/>
        <w:t>EMAIL</w:t>
      </w:r>
      <w:r>
        <w:rPr>
          <w:spacing w:val="-6"/>
          <w:sz w:val="20"/>
        </w:rPr>
        <w:t xml:space="preserve"> </w:t>
      </w:r>
      <w:r>
        <w:rPr>
          <w:sz w:val="20"/>
        </w:rPr>
        <w:t xml:space="preserve">ADDRESS: </w:t>
      </w:r>
      <w:r>
        <w:rPr>
          <w:spacing w:val="-19"/>
          <w:sz w:val="20"/>
        </w:rPr>
        <w:t xml:space="preserve"> </w:t>
      </w:r>
      <w:r>
        <w:rPr>
          <w:w w:val="99"/>
          <w:sz w:val="20"/>
          <w:u w:val="single"/>
        </w:rPr>
        <w:t xml:space="preserve"> </w:t>
      </w:r>
      <w:r>
        <w:rPr>
          <w:sz w:val="20"/>
          <w:u w:val="single"/>
        </w:rPr>
        <w:tab/>
      </w:r>
    </w:p>
    <w:p w14:paraId="5B01AA02" w14:textId="77777777" w:rsidR="00E94A54" w:rsidRDefault="00E94A54" w:rsidP="008772FA">
      <w:pPr>
        <w:pStyle w:val="BodyText"/>
        <w:spacing w:before="2"/>
        <w:ind w:right="371"/>
        <w:rPr>
          <w:sz w:val="15"/>
        </w:rPr>
      </w:pPr>
    </w:p>
    <w:p w14:paraId="69E3EA23" w14:textId="77777777" w:rsidR="00E94A54" w:rsidRDefault="002320D0" w:rsidP="008772FA">
      <w:pPr>
        <w:tabs>
          <w:tab w:val="left" w:pos="2660"/>
          <w:tab w:val="left" w:pos="5286"/>
          <w:tab w:val="left" w:pos="5541"/>
          <w:tab w:val="left" w:pos="7701"/>
          <w:tab w:val="left" w:pos="10925"/>
        </w:tabs>
        <w:spacing w:before="59"/>
        <w:ind w:left="500" w:right="371"/>
        <w:rPr>
          <w:sz w:val="20"/>
        </w:rPr>
      </w:pPr>
      <w:r>
        <w:rPr>
          <w:sz w:val="20"/>
        </w:rPr>
        <w:t>HOME</w:t>
      </w:r>
      <w:r>
        <w:rPr>
          <w:spacing w:val="-2"/>
          <w:sz w:val="20"/>
        </w:rPr>
        <w:t xml:space="preserve"> </w:t>
      </w:r>
      <w:r>
        <w:rPr>
          <w:sz w:val="20"/>
        </w:rPr>
        <w:t>NUMBER:</w:t>
      </w:r>
      <w:r>
        <w:rPr>
          <w:sz w:val="20"/>
        </w:rPr>
        <w:tab/>
      </w:r>
      <w:r>
        <w:rPr>
          <w:sz w:val="20"/>
          <w:u w:val="single"/>
        </w:rPr>
        <w:t xml:space="preserve"> </w:t>
      </w:r>
      <w:r>
        <w:rPr>
          <w:sz w:val="20"/>
          <w:u w:val="single"/>
        </w:rPr>
        <w:tab/>
      </w:r>
      <w:r>
        <w:rPr>
          <w:sz w:val="20"/>
        </w:rPr>
        <w:tab/>
        <w:t>WORK TELL</w:t>
      </w:r>
      <w:r>
        <w:rPr>
          <w:spacing w:val="-8"/>
          <w:sz w:val="20"/>
        </w:rPr>
        <w:t xml:space="preserve"> </w:t>
      </w:r>
      <w:r>
        <w:rPr>
          <w:sz w:val="20"/>
        </w:rPr>
        <w:t>NUMBER:</w:t>
      </w:r>
      <w:r>
        <w:rPr>
          <w:sz w:val="20"/>
        </w:rPr>
        <w:tab/>
      </w:r>
      <w:r>
        <w:rPr>
          <w:w w:val="99"/>
          <w:sz w:val="20"/>
          <w:u w:val="single"/>
        </w:rPr>
        <w:t xml:space="preserve"> </w:t>
      </w:r>
      <w:r>
        <w:rPr>
          <w:sz w:val="20"/>
          <w:u w:val="single"/>
        </w:rPr>
        <w:tab/>
      </w:r>
    </w:p>
    <w:p w14:paraId="679A31A1" w14:textId="77777777" w:rsidR="00E94A54" w:rsidRDefault="00E94A54" w:rsidP="008772FA">
      <w:pPr>
        <w:pStyle w:val="BodyText"/>
        <w:spacing w:before="1"/>
        <w:ind w:right="371"/>
        <w:rPr>
          <w:sz w:val="15"/>
        </w:rPr>
      </w:pPr>
    </w:p>
    <w:p w14:paraId="216EE36D" w14:textId="77777777" w:rsidR="00E94A54" w:rsidRDefault="002320D0" w:rsidP="008772FA">
      <w:pPr>
        <w:tabs>
          <w:tab w:val="left" w:pos="2660"/>
          <w:tab w:val="left" w:pos="10959"/>
        </w:tabs>
        <w:spacing w:before="59"/>
        <w:ind w:left="500" w:right="371"/>
        <w:rPr>
          <w:sz w:val="20"/>
        </w:rPr>
      </w:pPr>
      <w:r>
        <w:rPr>
          <w:sz w:val="20"/>
        </w:rPr>
        <w:t>EMPLOYER:</w:t>
      </w:r>
      <w:r>
        <w:rPr>
          <w:sz w:val="20"/>
        </w:rPr>
        <w:tab/>
      </w:r>
      <w:r>
        <w:rPr>
          <w:w w:val="99"/>
          <w:sz w:val="20"/>
          <w:u w:val="single"/>
        </w:rPr>
        <w:t xml:space="preserve"> </w:t>
      </w:r>
      <w:r>
        <w:rPr>
          <w:sz w:val="20"/>
          <w:u w:val="single"/>
        </w:rPr>
        <w:tab/>
      </w:r>
    </w:p>
    <w:p w14:paraId="3617A2B1" w14:textId="77777777" w:rsidR="00E94A54" w:rsidRDefault="002320D0" w:rsidP="008772FA">
      <w:pPr>
        <w:ind w:left="500" w:right="371"/>
        <w:rPr>
          <w:i/>
          <w:sz w:val="20"/>
        </w:rPr>
      </w:pPr>
      <w:r>
        <w:rPr>
          <w:i/>
          <w:sz w:val="20"/>
        </w:rPr>
        <w:t>(If self-employed – please specify details of what you do)</w:t>
      </w:r>
    </w:p>
    <w:p w14:paraId="43C92ED3" w14:textId="77777777" w:rsidR="00E94A54" w:rsidRDefault="00E94A54" w:rsidP="008772FA">
      <w:pPr>
        <w:pStyle w:val="BodyText"/>
        <w:spacing w:before="1"/>
        <w:ind w:right="371"/>
        <w:rPr>
          <w:i/>
          <w:sz w:val="20"/>
        </w:rPr>
      </w:pPr>
    </w:p>
    <w:p w14:paraId="18163C48" w14:textId="77777777" w:rsidR="00E94A54" w:rsidRDefault="002320D0" w:rsidP="008772FA">
      <w:pPr>
        <w:tabs>
          <w:tab w:val="left" w:pos="2660"/>
          <w:tab w:val="left" w:pos="10964"/>
        </w:tabs>
        <w:spacing w:before="1"/>
        <w:ind w:left="500" w:right="371"/>
        <w:rPr>
          <w:sz w:val="20"/>
        </w:rPr>
      </w:pPr>
      <w:r>
        <w:rPr>
          <w:sz w:val="20"/>
        </w:rPr>
        <w:t>ADDRESS:</w:t>
      </w:r>
      <w:r>
        <w:rPr>
          <w:sz w:val="20"/>
        </w:rPr>
        <w:tab/>
      </w:r>
      <w:r>
        <w:rPr>
          <w:w w:val="99"/>
          <w:sz w:val="20"/>
          <w:u w:val="single"/>
        </w:rPr>
        <w:t xml:space="preserve"> </w:t>
      </w:r>
      <w:r>
        <w:rPr>
          <w:sz w:val="20"/>
          <w:u w:val="single"/>
        </w:rPr>
        <w:tab/>
      </w:r>
    </w:p>
    <w:p w14:paraId="281351A7" w14:textId="77777777" w:rsidR="00E94A54" w:rsidRDefault="00E94A54" w:rsidP="008772FA">
      <w:pPr>
        <w:pStyle w:val="BodyText"/>
        <w:ind w:right="371"/>
        <w:rPr>
          <w:sz w:val="15"/>
        </w:rPr>
      </w:pPr>
    </w:p>
    <w:p w14:paraId="08302FB0" w14:textId="77777777" w:rsidR="00E94A54" w:rsidRDefault="002320D0" w:rsidP="008772FA">
      <w:pPr>
        <w:tabs>
          <w:tab w:val="left" w:pos="7576"/>
          <w:tab w:val="left" w:pos="9141"/>
          <w:tab w:val="left" w:pos="10972"/>
        </w:tabs>
        <w:spacing w:before="60"/>
        <w:ind w:left="2660" w:right="371"/>
        <w:rPr>
          <w:sz w:val="20"/>
        </w:rPr>
      </w:pPr>
      <w:r>
        <w:rPr>
          <w:w w:val="99"/>
          <w:sz w:val="20"/>
          <w:u w:val="single"/>
        </w:rPr>
        <w:t xml:space="preserve"> </w:t>
      </w:r>
      <w:r>
        <w:rPr>
          <w:sz w:val="20"/>
          <w:u w:val="single"/>
        </w:rPr>
        <w:tab/>
      </w:r>
      <w:r>
        <w:rPr>
          <w:sz w:val="20"/>
        </w:rPr>
        <w:t xml:space="preserve">  </w:t>
      </w:r>
      <w:r>
        <w:rPr>
          <w:spacing w:val="-10"/>
          <w:sz w:val="20"/>
        </w:rPr>
        <w:t xml:space="preserve"> </w:t>
      </w:r>
      <w:r>
        <w:rPr>
          <w:sz w:val="20"/>
        </w:rPr>
        <w:t>POSTAL</w:t>
      </w:r>
      <w:r>
        <w:rPr>
          <w:spacing w:val="-7"/>
          <w:sz w:val="20"/>
        </w:rPr>
        <w:t xml:space="preserve"> </w:t>
      </w:r>
      <w:r>
        <w:rPr>
          <w:sz w:val="20"/>
        </w:rPr>
        <w:t>CODE:</w:t>
      </w:r>
      <w:r>
        <w:rPr>
          <w:sz w:val="20"/>
        </w:rPr>
        <w:tab/>
      </w:r>
      <w:r>
        <w:rPr>
          <w:w w:val="99"/>
          <w:sz w:val="20"/>
          <w:u w:val="single"/>
        </w:rPr>
        <w:t xml:space="preserve"> </w:t>
      </w:r>
      <w:r>
        <w:rPr>
          <w:sz w:val="20"/>
          <w:u w:val="single"/>
        </w:rPr>
        <w:tab/>
      </w:r>
    </w:p>
    <w:p w14:paraId="3BA2395F" w14:textId="77777777" w:rsidR="00E94A54" w:rsidRDefault="00E94A54" w:rsidP="008772FA">
      <w:pPr>
        <w:pStyle w:val="BodyText"/>
        <w:spacing w:before="3"/>
        <w:ind w:right="371"/>
        <w:rPr>
          <w:sz w:val="15"/>
        </w:rPr>
      </w:pPr>
    </w:p>
    <w:p w14:paraId="597FC175" w14:textId="77777777" w:rsidR="00E94A54" w:rsidRDefault="00E94A54" w:rsidP="008772FA">
      <w:pPr>
        <w:ind w:right="371"/>
        <w:rPr>
          <w:sz w:val="15"/>
        </w:rPr>
        <w:sectPr w:rsidR="00E94A54" w:rsidSect="002F1020">
          <w:type w:val="continuous"/>
          <w:pgSz w:w="11910" w:h="16840"/>
          <w:pgMar w:top="140" w:right="120" w:bottom="1360" w:left="220" w:header="720" w:footer="720" w:gutter="0"/>
          <w:cols w:space="720"/>
        </w:sectPr>
      </w:pPr>
    </w:p>
    <w:p w14:paraId="152D9E71" w14:textId="77777777" w:rsidR="00E94A54" w:rsidRDefault="002320D0" w:rsidP="008772FA">
      <w:pPr>
        <w:spacing w:before="59" w:line="243" w:lineRule="exact"/>
        <w:ind w:left="500" w:right="371"/>
        <w:rPr>
          <w:sz w:val="20"/>
        </w:rPr>
      </w:pPr>
      <w:r>
        <w:rPr>
          <w:sz w:val="20"/>
        </w:rPr>
        <w:t>POSITION HELD/</w:t>
      </w:r>
    </w:p>
    <w:p w14:paraId="12240EF9" w14:textId="77777777" w:rsidR="00E94A54" w:rsidRDefault="002320D0" w:rsidP="008772FA">
      <w:pPr>
        <w:tabs>
          <w:tab w:val="left" w:pos="2660"/>
          <w:tab w:val="left" w:pos="6581"/>
        </w:tabs>
        <w:spacing w:line="243" w:lineRule="exact"/>
        <w:ind w:left="500" w:right="371"/>
        <w:rPr>
          <w:sz w:val="20"/>
        </w:rPr>
      </w:pPr>
      <w:r>
        <w:rPr>
          <w:sz w:val="20"/>
        </w:rPr>
        <w:t>OCCUPATION:</w:t>
      </w:r>
      <w:r>
        <w:rPr>
          <w:sz w:val="20"/>
        </w:rPr>
        <w:tab/>
      </w:r>
      <w:r>
        <w:rPr>
          <w:w w:val="99"/>
          <w:sz w:val="20"/>
          <w:u w:val="single"/>
        </w:rPr>
        <w:t xml:space="preserve"> </w:t>
      </w:r>
      <w:r>
        <w:rPr>
          <w:sz w:val="20"/>
          <w:u w:val="single"/>
        </w:rPr>
        <w:tab/>
      </w:r>
    </w:p>
    <w:p w14:paraId="0C5F2999" w14:textId="77777777" w:rsidR="00E94A54" w:rsidRDefault="002320D0" w:rsidP="008772FA">
      <w:pPr>
        <w:pStyle w:val="BodyText"/>
        <w:spacing w:before="8"/>
        <w:ind w:right="371"/>
        <w:rPr>
          <w:sz w:val="24"/>
        </w:rPr>
      </w:pPr>
      <w:r>
        <w:br w:type="column"/>
      </w:r>
    </w:p>
    <w:p w14:paraId="39CB7C78" w14:textId="77777777" w:rsidR="00E94A54" w:rsidRDefault="002320D0" w:rsidP="008772FA">
      <w:pPr>
        <w:tabs>
          <w:tab w:val="left" w:pos="1800"/>
          <w:tab w:val="left" w:pos="4328"/>
        </w:tabs>
        <w:ind w:left="360" w:right="371"/>
        <w:rPr>
          <w:sz w:val="20"/>
        </w:rPr>
      </w:pPr>
      <w:r>
        <w:rPr>
          <w:sz w:val="20"/>
        </w:rPr>
        <w:t>TELL</w:t>
      </w:r>
      <w:r>
        <w:rPr>
          <w:spacing w:val="-8"/>
          <w:sz w:val="20"/>
        </w:rPr>
        <w:t xml:space="preserve"> </w:t>
      </w:r>
      <w:r>
        <w:rPr>
          <w:sz w:val="20"/>
        </w:rPr>
        <w:t>NUMBER:</w:t>
      </w:r>
      <w:r>
        <w:rPr>
          <w:sz w:val="20"/>
        </w:rPr>
        <w:tab/>
      </w:r>
      <w:r>
        <w:rPr>
          <w:w w:val="99"/>
          <w:sz w:val="20"/>
          <w:u w:val="single"/>
        </w:rPr>
        <w:t xml:space="preserve"> </w:t>
      </w:r>
      <w:r>
        <w:rPr>
          <w:sz w:val="20"/>
          <w:u w:val="single"/>
        </w:rPr>
        <w:tab/>
      </w:r>
    </w:p>
    <w:p w14:paraId="4E72CFAD" w14:textId="77777777" w:rsidR="00E94A54" w:rsidRDefault="00E94A54" w:rsidP="008772FA">
      <w:pPr>
        <w:ind w:right="371"/>
        <w:rPr>
          <w:sz w:val="20"/>
        </w:rPr>
        <w:sectPr w:rsidR="00E94A54" w:rsidSect="002F1020">
          <w:type w:val="continuous"/>
          <w:pgSz w:w="11910" w:h="16840"/>
          <w:pgMar w:top="140" w:right="120" w:bottom="1360" w:left="220" w:header="720" w:footer="720" w:gutter="0"/>
          <w:cols w:num="2" w:space="720" w:equalWidth="0">
            <w:col w:w="6582" w:space="40"/>
            <w:col w:w="4948"/>
          </w:cols>
        </w:sectPr>
      </w:pPr>
    </w:p>
    <w:p w14:paraId="2595EFA6" w14:textId="77777777" w:rsidR="00E94A54" w:rsidRDefault="00E94A54" w:rsidP="008772FA">
      <w:pPr>
        <w:pStyle w:val="BodyText"/>
        <w:spacing w:before="3"/>
        <w:ind w:right="371"/>
        <w:rPr>
          <w:sz w:val="15"/>
        </w:rPr>
      </w:pPr>
    </w:p>
    <w:p w14:paraId="041777F1" w14:textId="77777777" w:rsidR="00E94A54" w:rsidRDefault="002320D0" w:rsidP="008772FA">
      <w:pPr>
        <w:tabs>
          <w:tab w:val="left" w:pos="2660"/>
          <w:tab w:val="left" w:pos="6878"/>
          <w:tab w:val="left" w:pos="10921"/>
        </w:tabs>
        <w:spacing w:before="59"/>
        <w:ind w:left="500" w:right="371"/>
        <w:rPr>
          <w:sz w:val="20"/>
          <w:u w:val="single"/>
        </w:rPr>
      </w:pPr>
      <w:r>
        <w:rPr>
          <w:sz w:val="20"/>
        </w:rPr>
        <w:t>EMAIL</w:t>
      </w:r>
      <w:r>
        <w:rPr>
          <w:spacing w:val="-2"/>
          <w:sz w:val="20"/>
        </w:rPr>
        <w:t xml:space="preserve"> </w:t>
      </w:r>
      <w:r>
        <w:rPr>
          <w:sz w:val="20"/>
        </w:rPr>
        <w:t>ADDRESS:</w:t>
      </w:r>
      <w:r>
        <w:rPr>
          <w:sz w:val="20"/>
        </w:rPr>
        <w:tab/>
      </w:r>
      <w:r>
        <w:rPr>
          <w:sz w:val="20"/>
          <w:u w:val="single"/>
        </w:rPr>
        <w:t xml:space="preserve"> </w:t>
      </w:r>
      <w:r>
        <w:rPr>
          <w:sz w:val="20"/>
          <w:u w:val="single"/>
        </w:rPr>
        <w:tab/>
      </w:r>
      <w:r>
        <w:rPr>
          <w:sz w:val="20"/>
        </w:rPr>
        <w:t>ALTERNATIVE CONTACT</w:t>
      </w:r>
      <w:r>
        <w:rPr>
          <w:spacing w:val="-12"/>
          <w:sz w:val="20"/>
        </w:rPr>
        <w:t xml:space="preserve"> </w:t>
      </w:r>
      <w:r>
        <w:rPr>
          <w:sz w:val="20"/>
        </w:rPr>
        <w:t xml:space="preserve">NR:  </w:t>
      </w:r>
      <w:r>
        <w:rPr>
          <w:spacing w:val="-1"/>
          <w:sz w:val="20"/>
        </w:rPr>
        <w:t xml:space="preserve"> </w:t>
      </w:r>
      <w:r>
        <w:rPr>
          <w:w w:val="99"/>
          <w:sz w:val="20"/>
          <w:u w:val="single"/>
        </w:rPr>
        <w:t xml:space="preserve"> </w:t>
      </w:r>
      <w:r>
        <w:rPr>
          <w:sz w:val="20"/>
          <w:u w:val="single"/>
        </w:rPr>
        <w:tab/>
      </w:r>
    </w:p>
    <w:p w14:paraId="10A053AF" w14:textId="77777777" w:rsidR="008E2326" w:rsidRDefault="008E2326" w:rsidP="008772FA">
      <w:pPr>
        <w:tabs>
          <w:tab w:val="left" w:pos="2660"/>
          <w:tab w:val="left" w:pos="6878"/>
          <w:tab w:val="left" w:pos="10921"/>
        </w:tabs>
        <w:spacing w:before="59"/>
        <w:ind w:left="500" w:right="371"/>
        <w:rPr>
          <w:sz w:val="20"/>
          <w:u w:val="single"/>
        </w:rPr>
      </w:pPr>
    </w:p>
    <w:p w14:paraId="19F5EC76" w14:textId="77777777" w:rsidR="008E2326" w:rsidRDefault="008E2326" w:rsidP="008772FA">
      <w:pPr>
        <w:tabs>
          <w:tab w:val="left" w:pos="2660"/>
          <w:tab w:val="left" w:pos="6878"/>
          <w:tab w:val="left" w:pos="10921"/>
        </w:tabs>
        <w:spacing w:before="59"/>
        <w:ind w:left="500" w:right="371"/>
        <w:rPr>
          <w:sz w:val="20"/>
          <w:u w:val="single"/>
        </w:rPr>
      </w:pPr>
    </w:p>
    <w:p w14:paraId="018B3366" w14:textId="620980B3" w:rsidR="008E2326" w:rsidRPr="008E2326" w:rsidRDefault="008E2326" w:rsidP="008772FA">
      <w:pPr>
        <w:tabs>
          <w:tab w:val="left" w:pos="2660"/>
          <w:tab w:val="left" w:pos="6878"/>
          <w:tab w:val="left" w:pos="10921"/>
        </w:tabs>
        <w:spacing w:before="59"/>
        <w:ind w:left="500" w:right="371"/>
        <w:rPr>
          <w:b/>
          <w:bCs/>
          <w:sz w:val="28"/>
          <w:szCs w:val="28"/>
        </w:rPr>
      </w:pPr>
      <w:r w:rsidRPr="008E2326">
        <w:rPr>
          <w:b/>
          <w:bCs/>
          <w:color w:val="FF0000"/>
          <w:sz w:val="28"/>
          <w:szCs w:val="28"/>
          <w:u w:val="single"/>
        </w:rPr>
        <w:t xml:space="preserve">Closing date for exam registration, </w:t>
      </w:r>
      <w:r w:rsidR="0095357A">
        <w:rPr>
          <w:b/>
          <w:bCs/>
          <w:color w:val="FF0000"/>
          <w:sz w:val="28"/>
          <w:szCs w:val="28"/>
          <w:u w:val="single"/>
        </w:rPr>
        <w:t>7 February</w:t>
      </w:r>
      <w:r w:rsidRPr="008E2326">
        <w:rPr>
          <w:b/>
          <w:bCs/>
          <w:color w:val="FF0000"/>
          <w:sz w:val="28"/>
          <w:szCs w:val="28"/>
          <w:u w:val="single"/>
        </w:rPr>
        <w:t xml:space="preserve"> </w:t>
      </w:r>
      <w:r w:rsidR="0095357A">
        <w:rPr>
          <w:b/>
          <w:bCs/>
          <w:color w:val="FF0000"/>
          <w:sz w:val="28"/>
          <w:szCs w:val="28"/>
          <w:u w:val="single"/>
        </w:rPr>
        <w:t>2025</w:t>
      </w:r>
    </w:p>
    <w:p w14:paraId="13611AB7" w14:textId="77777777" w:rsidR="00E94A54" w:rsidRDefault="00E94A54" w:rsidP="008772FA">
      <w:pPr>
        <w:pStyle w:val="BodyText"/>
        <w:ind w:right="371"/>
        <w:rPr>
          <w:sz w:val="20"/>
        </w:rPr>
      </w:pPr>
    </w:p>
    <w:p w14:paraId="0F4AA0DF" w14:textId="77777777" w:rsidR="00E94A54" w:rsidRDefault="00E94A54" w:rsidP="008772FA">
      <w:pPr>
        <w:pStyle w:val="BodyText"/>
        <w:ind w:right="371"/>
        <w:rPr>
          <w:sz w:val="20"/>
        </w:rPr>
      </w:pPr>
    </w:p>
    <w:p w14:paraId="7E1CB7FB" w14:textId="662B97E5" w:rsidR="00703C51" w:rsidRPr="00160786" w:rsidRDefault="00816301" w:rsidP="008E2326">
      <w:pPr>
        <w:spacing w:before="57"/>
        <w:ind w:right="371"/>
        <w:jc w:val="right"/>
        <w:rPr>
          <w:b/>
        </w:rPr>
        <w:sectPr w:rsidR="00703C51" w:rsidRPr="00160786" w:rsidSect="002F1020">
          <w:type w:val="continuous"/>
          <w:pgSz w:w="11910" w:h="16840"/>
          <w:pgMar w:top="140" w:right="120" w:bottom="1360" w:left="220" w:header="720" w:footer="720" w:gutter="0"/>
          <w:cols w:space="720"/>
        </w:sectPr>
      </w:pPr>
      <w:r>
        <w:rPr>
          <w:b/>
        </w:rPr>
        <w:t xml:space="preserve">          </w:t>
      </w:r>
      <w:r w:rsidR="008E2326">
        <w:rPr>
          <w:b/>
        </w:rPr>
        <w:t>Initial:_____</w:t>
      </w:r>
    </w:p>
    <w:p w14:paraId="23E83B70" w14:textId="77777777" w:rsidR="00594038" w:rsidRDefault="00594038" w:rsidP="008772FA">
      <w:pPr>
        <w:spacing w:line="259" w:lineRule="exact"/>
        <w:ind w:left="500" w:right="371"/>
      </w:pPr>
    </w:p>
    <w:p w14:paraId="1F3D0E28" w14:textId="77777777" w:rsidR="00594038" w:rsidRDefault="00594038" w:rsidP="00AF6006">
      <w:pPr>
        <w:spacing w:after="438"/>
        <w:ind w:left="142" w:right="371"/>
      </w:pPr>
      <w:r>
        <w:t xml:space="preserve">    </w:t>
      </w:r>
      <w:r>
        <w:rPr>
          <w:noProof/>
        </w:rPr>
        <mc:AlternateContent>
          <mc:Choice Requires="wpg">
            <w:drawing>
              <wp:inline distT="0" distB="0" distL="0" distR="0" wp14:anchorId="31D07D7A" wp14:editId="266A7429">
                <wp:extent cx="4292600" cy="147741"/>
                <wp:effectExtent l="0" t="0" r="0" b="0"/>
                <wp:docPr id="396979047" name="Group 396979047"/>
                <wp:cNvGraphicFramePr/>
                <a:graphic xmlns:a="http://schemas.openxmlformats.org/drawingml/2006/main">
                  <a:graphicData uri="http://schemas.microsoft.com/office/word/2010/wordprocessingGroup">
                    <wpg:wgp>
                      <wpg:cNvGrpSpPr/>
                      <wpg:grpSpPr>
                        <a:xfrm>
                          <a:off x="0" y="0"/>
                          <a:ext cx="4292600" cy="147741"/>
                          <a:chOff x="0" y="0"/>
                          <a:chExt cx="4292600" cy="147741"/>
                        </a:xfrm>
                      </wpg:grpSpPr>
                      <wps:wsp>
                        <wps:cNvPr id="602454914" name="Shape 42"/>
                        <wps:cNvSpPr/>
                        <wps:spPr>
                          <a:xfrm>
                            <a:off x="18612" y="5119"/>
                            <a:ext cx="35579" cy="118541"/>
                          </a:xfrm>
                          <a:custGeom>
                            <a:avLst/>
                            <a:gdLst/>
                            <a:ahLst/>
                            <a:cxnLst/>
                            <a:rect l="0" t="0" r="0" b="0"/>
                            <a:pathLst>
                              <a:path w="35579" h="118541">
                                <a:moveTo>
                                  <a:pt x="0" y="0"/>
                                </a:moveTo>
                                <a:lnTo>
                                  <a:pt x="23965" y="0"/>
                                </a:lnTo>
                                <a:lnTo>
                                  <a:pt x="35579" y="618"/>
                                </a:lnTo>
                                <a:lnTo>
                                  <a:pt x="35579" y="23056"/>
                                </a:lnTo>
                                <a:lnTo>
                                  <a:pt x="28865" y="21958"/>
                                </a:lnTo>
                                <a:lnTo>
                                  <a:pt x="22454" y="21958"/>
                                </a:lnTo>
                                <a:lnTo>
                                  <a:pt x="22454" y="46393"/>
                                </a:lnTo>
                                <a:lnTo>
                                  <a:pt x="29689" y="46393"/>
                                </a:lnTo>
                                <a:lnTo>
                                  <a:pt x="35579" y="45791"/>
                                </a:lnTo>
                                <a:lnTo>
                                  <a:pt x="35579" y="67939"/>
                                </a:lnTo>
                                <a:lnTo>
                                  <a:pt x="22454" y="68350"/>
                                </a:lnTo>
                                <a:lnTo>
                                  <a:pt x="22454" y="118541"/>
                                </a:lnTo>
                                <a:lnTo>
                                  <a:pt x="0" y="118541"/>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610473431" name="Shape 43"/>
                        <wps:cNvSpPr/>
                        <wps:spPr>
                          <a:xfrm>
                            <a:off x="54191" y="5737"/>
                            <a:ext cx="34916" cy="67321"/>
                          </a:xfrm>
                          <a:custGeom>
                            <a:avLst/>
                            <a:gdLst/>
                            <a:ahLst/>
                            <a:cxnLst/>
                            <a:rect l="0" t="0" r="0" b="0"/>
                            <a:pathLst>
                              <a:path w="34916" h="67321">
                                <a:moveTo>
                                  <a:pt x="0" y="0"/>
                                </a:moveTo>
                                <a:lnTo>
                                  <a:pt x="5106" y="272"/>
                                </a:lnTo>
                                <a:cubicBezTo>
                                  <a:pt x="9773" y="866"/>
                                  <a:pt x="13536" y="1760"/>
                                  <a:pt x="16398" y="2957"/>
                                </a:cubicBezTo>
                                <a:cubicBezTo>
                                  <a:pt x="22122" y="5351"/>
                                  <a:pt x="26661" y="9232"/>
                                  <a:pt x="29966" y="14570"/>
                                </a:cubicBezTo>
                                <a:cubicBezTo>
                                  <a:pt x="33268" y="19909"/>
                                  <a:pt x="34916" y="26321"/>
                                  <a:pt x="34916" y="33805"/>
                                </a:cubicBezTo>
                                <a:cubicBezTo>
                                  <a:pt x="34916" y="42089"/>
                                  <a:pt x="32746" y="48966"/>
                                  <a:pt x="28397" y="54441"/>
                                </a:cubicBezTo>
                                <a:cubicBezTo>
                                  <a:pt x="24077" y="59921"/>
                                  <a:pt x="18186" y="63743"/>
                                  <a:pt x="10732" y="65888"/>
                                </a:cubicBezTo>
                                <a:cubicBezTo>
                                  <a:pt x="8543" y="66507"/>
                                  <a:pt x="5460" y="66968"/>
                                  <a:pt x="1484" y="67274"/>
                                </a:cubicBezTo>
                                <a:lnTo>
                                  <a:pt x="0" y="67321"/>
                                </a:lnTo>
                                <a:lnTo>
                                  <a:pt x="0" y="45173"/>
                                </a:lnTo>
                                <a:lnTo>
                                  <a:pt x="5969" y="44562"/>
                                </a:lnTo>
                                <a:cubicBezTo>
                                  <a:pt x="8200" y="43738"/>
                                  <a:pt x="9933" y="42417"/>
                                  <a:pt x="11224" y="40545"/>
                                </a:cubicBezTo>
                                <a:cubicBezTo>
                                  <a:pt x="12492" y="38676"/>
                                  <a:pt x="13125" y="36419"/>
                                  <a:pt x="13125" y="33751"/>
                                </a:cubicBezTo>
                                <a:cubicBezTo>
                                  <a:pt x="13125" y="29155"/>
                                  <a:pt x="11336" y="25800"/>
                                  <a:pt x="7758" y="23708"/>
                                </a:cubicBezTo>
                                <a:lnTo>
                                  <a:pt x="0" y="22438"/>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677748245" name="Shape 44"/>
                        <wps:cNvSpPr/>
                        <wps:spPr>
                          <a:xfrm>
                            <a:off x="103637" y="33848"/>
                            <a:ext cx="47052" cy="89812"/>
                          </a:xfrm>
                          <a:custGeom>
                            <a:avLst/>
                            <a:gdLst/>
                            <a:ahLst/>
                            <a:cxnLst/>
                            <a:rect l="0" t="0" r="0" b="0"/>
                            <a:pathLst>
                              <a:path w="47052" h="89812">
                                <a:moveTo>
                                  <a:pt x="38138" y="0"/>
                                </a:moveTo>
                                <a:cubicBezTo>
                                  <a:pt x="40972" y="0"/>
                                  <a:pt x="43945" y="741"/>
                                  <a:pt x="47052" y="2253"/>
                                </a:cubicBezTo>
                                <a:lnTo>
                                  <a:pt x="40230" y="21239"/>
                                </a:lnTo>
                                <a:cubicBezTo>
                                  <a:pt x="37669" y="19946"/>
                                  <a:pt x="35550" y="19313"/>
                                  <a:pt x="33901" y="19313"/>
                                </a:cubicBezTo>
                                <a:cubicBezTo>
                                  <a:pt x="30542" y="19313"/>
                                  <a:pt x="27680" y="21404"/>
                                  <a:pt x="25368" y="25588"/>
                                </a:cubicBezTo>
                                <a:cubicBezTo>
                                  <a:pt x="23033" y="29771"/>
                                  <a:pt x="21877" y="37971"/>
                                  <a:pt x="21877" y="50186"/>
                                </a:cubicBezTo>
                                <a:lnTo>
                                  <a:pt x="21960" y="54452"/>
                                </a:lnTo>
                                <a:lnTo>
                                  <a:pt x="21960" y="89812"/>
                                </a:lnTo>
                                <a:lnTo>
                                  <a:pt x="0" y="89812"/>
                                </a:lnTo>
                                <a:lnTo>
                                  <a:pt x="0" y="2145"/>
                                </a:lnTo>
                                <a:lnTo>
                                  <a:pt x="18986" y="2145"/>
                                </a:lnTo>
                                <a:lnTo>
                                  <a:pt x="18986" y="13287"/>
                                </a:lnTo>
                                <a:cubicBezTo>
                                  <a:pt x="21024" y="8942"/>
                                  <a:pt x="23720" y="5640"/>
                                  <a:pt x="27075" y="3383"/>
                                </a:cubicBezTo>
                                <a:cubicBezTo>
                                  <a:pt x="30460" y="1126"/>
                                  <a:pt x="34149" y="0"/>
                                  <a:pt x="38138"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624068040" name="Shape 5401"/>
                        <wps:cNvSpPr/>
                        <wps:spPr>
                          <a:xfrm>
                            <a:off x="159249" y="35993"/>
                            <a:ext cx="21957" cy="87667"/>
                          </a:xfrm>
                          <a:custGeom>
                            <a:avLst/>
                            <a:gdLst/>
                            <a:ahLst/>
                            <a:cxnLst/>
                            <a:rect l="0" t="0" r="0" b="0"/>
                            <a:pathLst>
                              <a:path w="21957" h="87667">
                                <a:moveTo>
                                  <a:pt x="0" y="0"/>
                                </a:moveTo>
                                <a:lnTo>
                                  <a:pt x="21957" y="0"/>
                                </a:lnTo>
                                <a:lnTo>
                                  <a:pt x="21957" y="87667"/>
                                </a:lnTo>
                                <a:lnTo>
                                  <a:pt x="0" y="87667"/>
                                </a:lnTo>
                                <a:lnTo>
                                  <a:pt x="0" y="0"/>
                                </a:lnTo>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167957479" name="Shape 46"/>
                        <wps:cNvSpPr/>
                        <wps:spPr>
                          <a:xfrm>
                            <a:off x="156276" y="0"/>
                            <a:ext cx="28069" cy="28397"/>
                          </a:xfrm>
                          <a:custGeom>
                            <a:avLst/>
                            <a:gdLst/>
                            <a:ahLst/>
                            <a:cxnLst/>
                            <a:rect l="0" t="0" r="0" b="0"/>
                            <a:pathLst>
                              <a:path w="28069" h="28397">
                                <a:moveTo>
                                  <a:pt x="14008" y="0"/>
                                </a:moveTo>
                                <a:cubicBezTo>
                                  <a:pt x="17860" y="0"/>
                                  <a:pt x="21161" y="1405"/>
                                  <a:pt x="23912" y="4183"/>
                                </a:cubicBezTo>
                                <a:cubicBezTo>
                                  <a:pt x="26690" y="6962"/>
                                  <a:pt x="28069" y="10317"/>
                                  <a:pt x="28069" y="14281"/>
                                </a:cubicBezTo>
                                <a:cubicBezTo>
                                  <a:pt x="28069" y="18187"/>
                                  <a:pt x="26690" y="21517"/>
                                  <a:pt x="23969" y="24271"/>
                                </a:cubicBezTo>
                                <a:cubicBezTo>
                                  <a:pt x="21243" y="27022"/>
                                  <a:pt x="17968" y="28397"/>
                                  <a:pt x="14144" y="28397"/>
                                </a:cubicBezTo>
                                <a:cubicBezTo>
                                  <a:pt x="10239" y="28397"/>
                                  <a:pt x="6909" y="26992"/>
                                  <a:pt x="4154" y="24188"/>
                                </a:cubicBezTo>
                                <a:cubicBezTo>
                                  <a:pt x="1375" y="21380"/>
                                  <a:pt x="0" y="17968"/>
                                  <a:pt x="0" y="13950"/>
                                </a:cubicBezTo>
                                <a:cubicBezTo>
                                  <a:pt x="0" y="10098"/>
                                  <a:pt x="1375" y="6826"/>
                                  <a:pt x="4101" y="4101"/>
                                </a:cubicBezTo>
                                <a:cubicBezTo>
                                  <a:pt x="6825" y="1375"/>
                                  <a:pt x="10127" y="0"/>
                                  <a:pt x="14008"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232834782" name="Shape 47"/>
                        <wps:cNvSpPr/>
                        <wps:spPr>
                          <a:xfrm>
                            <a:off x="191801" y="35993"/>
                            <a:ext cx="89150" cy="87667"/>
                          </a:xfrm>
                          <a:custGeom>
                            <a:avLst/>
                            <a:gdLst/>
                            <a:ahLst/>
                            <a:cxnLst/>
                            <a:rect l="0" t="0" r="0" b="0"/>
                            <a:pathLst>
                              <a:path w="89150" h="87667">
                                <a:moveTo>
                                  <a:pt x="0" y="0"/>
                                </a:moveTo>
                                <a:lnTo>
                                  <a:pt x="22507" y="0"/>
                                </a:lnTo>
                                <a:lnTo>
                                  <a:pt x="44576" y="51732"/>
                                </a:lnTo>
                                <a:lnTo>
                                  <a:pt x="66838" y="0"/>
                                </a:lnTo>
                                <a:lnTo>
                                  <a:pt x="89150" y="0"/>
                                </a:lnTo>
                                <a:lnTo>
                                  <a:pt x="51426" y="87667"/>
                                </a:lnTo>
                                <a:lnTo>
                                  <a:pt x="37394" y="87667"/>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685668877" name="Shape 48"/>
                        <wps:cNvSpPr/>
                        <wps:spPr>
                          <a:xfrm>
                            <a:off x="289620" y="33848"/>
                            <a:ext cx="45898" cy="91958"/>
                          </a:xfrm>
                          <a:custGeom>
                            <a:avLst/>
                            <a:gdLst/>
                            <a:ahLst/>
                            <a:cxnLst/>
                            <a:rect l="0" t="0" r="0" b="0"/>
                            <a:pathLst>
                              <a:path w="45898" h="91958">
                                <a:moveTo>
                                  <a:pt x="41191" y="0"/>
                                </a:moveTo>
                                <a:lnTo>
                                  <a:pt x="45898" y="933"/>
                                </a:lnTo>
                                <a:lnTo>
                                  <a:pt x="45898" y="20219"/>
                                </a:lnTo>
                                <a:lnTo>
                                  <a:pt x="45706" y="20141"/>
                                </a:lnTo>
                                <a:cubicBezTo>
                                  <a:pt x="38880" y="20141"/>
                                  <a:pt x="33214" y="22534"/>
                                  <a:pt x="28729" y="27348"/>
                                </a:cubicBezTo>
                                <a:cubicBezTo>
                                  <a:pt x="24214" y="32136"/>
                                  <a:pt x="21961" y="38299"/>
                                  <a:pt x="21961" y="45813"/>
                                </a:cubicBezTo>
                                <a:cubicBezTo>
                                  <a:pt x="21961" y="53380"/>
                                  <a:pt x="24243" y="59597"/>
                                  <a:pt x="28837" y="64497"/>
                                </a:cubicBezTo>
                                <a:cubicBezTo>
                                  <a:pt x="33434" y="69367"/>
                                  <a:pt x="39074" y="71816"/>
                                  <a:pt x="45789" y="71816"/>
                                </a:cubicBezTo>
                                <a:lnTo>
                                  <a:pt x="45898" y="71770"/>
                                </a:lnTo>
                                <a:lnTo>
                                  <a:pt x="45898" y="91183"/>
                                </a:lnTo>
                                <a:lnTo>
                                  <a:pt x="41854" y="91958"/>
                                </a:lnTo>
                                <a:cubicBezTo>
                                  <a:pt x="30489" y="91958"/>
                                  <a:pt x="20693" y="87584"/>
                                  <a:pt x="12409" y="78807"/>
                                </a:cubicBezTo>
                                <a:cubicBezTo>
                                  <a:pt x="4130" y="70055"/>
                                  <a:pt x="0" y="59158"/>
                                  <a:pt x="0" y="46144"/>
                                </a:cubicBezTo>
                                <a:cubicBezTo>
                                  <a:pt x="0" y="32634"/>
                                  <a:pt x="4018" y="21571"/>
                                  <a:pt x="12024" y="12931"/>
                                </a:cubicBezTo>
                                <a:cubicBezTo>
                                  <a:pt x="20030" y="4319"/>
                                  <a:pt x="29747" y="0"/>
                                  <a:pt x="41191"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620151129" name="Shape 49"/>
                        <wps:cNvSpPr/>
                        <wps:spPr>
                          <a:xfrm>
                            <a:off x="335518" y="34781"/>
                            <a:ext cx="44908" cy="90250"/>
                          </a:xfrm>
                          <a:custGeom>
                            <a:avLst/>
                            <a:gdLst/>
                            <a:ahLst/>
                            <a:cxnLst/>
                            <a:rect l="0" t="0" r="0" b="0"/>
                            <a:pathLst>
                              <a:path w="44908" h="90250">
                                <a:moveTo>
                                  <a:pt x="0" y="0"/>
                                </a:moveTo>
                                <a:lnTo>
                                  <a:pt x="10125" y="2007"/>
                                </a:lnTo>
                                <a:cubicBezTo>
                                  <a:pt x="14748" y="3963"/>
                                  <a:pt x="19014" y="6936"/>
                                  <a:pt x="22948" y="10842"/>
                                </a:cubicBezTo>
                                <a:lnTo>
                                  <a:pt x="22948" y="1212"/>
                                </a:lnTo>
                                <a:lnTo>
                                  <a:pt x="44908" y="1212"/>
                                </a:lnTo>
                                <a:lnTo>
                                  <a:pt x="44908" y="88879"/>
                                </a:lnTo>
                                <a:lnTo>
                                  <a:pt x="22948" y="88879"/>
                                </a:lnTo>
                                <a:lnTo>
                                  <a:pt x="22948" y="79552"/>
                                </a:lnTo>
                                <a:cubicBezTo>
                                  <a:pt x="18657" y="83623"/>
                                  <a:pt x="14336" y="86539"/>
                                  <a:pt x="10017" y="88329"/>
                                </a:cubicBezTo>
                                <a:lnTo>
                                  <a:pt x="0" y="90250"/>
                                </a:lnTo>
                                <a:lnTo>
                                  <a:pt x="0" y="70837"/>
                                </a:lnTo>
                                <a:lnTo>
                                  <a:pt x="17087" y="63676"/>
                                </a:lnTo>
                                <a:cubicBezTo>
                                  <a:pt x="21655" y="58888"/>
                                  <a:pt x="23938" y="52583"/>
                                  <a:pt x="23938" y="44797"/>
                                </a:cubicBezTo>
                                <a:cubicBezTo>
                                  <a:pt x="23938" y="37176"/>
                                  <a:pt x="21655" y="31013"/>
                                  <a:pt x="17087" y="26280"/>
                                </a:cubicBezTo>
                                <a:lnTo>
                                  <a:pt x="0" y="19287"/>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963000832" name="Shape 50"/>
                        <wps:cNvSpPr/>
                        <wps:spPr>
                          <a:xfrm>
                            <a:off x="393991" y="3632"/>
                            <a:ext cx="46228" cy="120028"/>
                          </a:xfrm>
                          <a:custGeom>
                            <a:avLst/>
                            <a:gdLst/>
                            <a:ahLst/>
                            <a:cxnLst/>
                            <a:rect l="0" t="0" r="0" b="0"/>
                            <a:pathLst>
                              <a:path w="46228" h="120028">
                                <a:moveTo>
                                  <a:pt x="11225" y="0"/>
                                </a:moveTo>
                                <a:lnTo>
                                  <a:pt x="33185" y="0"/>
                                </a:lnTo>
                                <a:lnTo>
                                  <a:pt x="33185" y="32361"/>
                                </a:lnTo>
                                <a:lnTo>
                                  <a:pt x="46228" y="32361"/>
                                </a:lnTo>
                                <a:lnTo>
                                  <a:pt x="46228" y="51347"/>
                                </a:lnTo>
                                <a:lnTo>
                                  <a:pt x="33185" y="51347"/>
                                </a:lnTo>
                                <a:lnTo>
                                  <a:pt x="33185" y="120028"/>
                                </a:lnTo>
                                <a:lnTo>
                                  <a:pt x="11225" y="120028"/>
                                </a:lnTo>
                                <a:lnTo>
                                  <a:pt x="11225" y="51347"/>
                                </a:lnTo>
                                <a:lnTo>
                                  <a:pt x="0" y="51347"/>
                                </a:lnTo>
                                <a:lnTo>
                                  <a:pt x="0" y="32361"/>
                                </a:lnTo>
                                <a:lnTo>
                                  <a:pt x="11225" y="32361"/>
                                </a:lnTo>
                                <a:lnTo>
                                  <a:pt x="11225"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859574164" name="Shape 51"/>
                        <wps:cNvSpPr/>
                        <wps:spPr>
                          <a:xfrm>
                            <a:off x="447952" y="33848"/>
                            <a:ext cx="46144" cy="91910"/>
                          </a:xfrm>
                          <a:custGeom>
                            <a:avLst/>
                            <a:gdLst/>
                            <a:ahLst/>
                            <a:cxnLst/>
                            <a:rect l="0" t="0" r="0" b="0"/>
                            <a:pathLst>
                              <a:path w="46144" h="91910">
                                <a:moveTo>
                                  <a:pt x="45349" y="0"/>
                                </a:moveTo>
                                <a:lnTo>
                                  <a:pt x="46144" y="140"/>
                                </a:lnTo>
                                <a:lnTo>
                                  <a:pt x="46144" y="18933"/>
                                </a:lnTo>
                                <a:lnTo>
                                  <a:pt x="30352" y="23882"/>
                                </a:lnTo>
                                <a:cubicBezTo>
                                  <a:pt x="27460" y="25974"/>
                                  <a:pt x="24764" y="29688"/>
                                  <a:pt x="22287" y="34999"/>
                                </a:cubicBezTo>
                                <a:lnTo>
                                  <a:pt x="46144" y="34999"/>
                                </a:lnTo>
                                <a:lnTo>
                                  <a:pt x="46144" y="52170"/>
                                </a:lnTo>
                                <a:lnTo>
                                  <a:pt x="21298" y="52170"/>
                                </a:lnTo>
                                <a:cubicBezTo>
                                  <a:pt x="22316" y="58416"/>
                                  <a:pt x="25042" y="63395"/>
                                  <a:pt x="29444" y="67111"/>
                                </a:cubicBezTo>
                                <a:lnTo>
                                  <a:pt x="46144" y="72585"/>
                                </a:lnTo>
                                <a:lnTo>
                                  <a:pt x="46144" y="91910"/>
                                </a:lnTo>
                                <a:lnTo>
                                  <a:pt x="27768" y="88714"/>
                                </a:lnTo>
                                <a:cubicBezTo>
                                  <a:pt x="22186" y="86550"/>
                                  <a:pt x="17240" y="83303"/>
                                  <a:pt x="12935" y="78968"/>
                                </a:cubicBezTo>
                                <a:cubicBezTo>
                                  <a:pt x="4319" y="70328"/>
                                  <a:pt x="0" y="59489"/>
                                  <a:pt x="0" y="46472"/>
                                </a:cubicBezTo>
                                <a:cubicBezTo>
                                  <a:pt x="0" y="33127"/>
                                  <a:pt x="4319" y="22038"/>
                                  <a:pt x="12935" y="13233"/>
                                </a:cubicBezTo>
                                <a:cubicBezTo>
                                  <a:pt x="21546" y="4401"/>
                                  <a:pt x="32332" y="0"/>
                                  <a:pt x="4534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044493330" name="Shape 52"/>
                        <wps:cNvSpPr/>
                        <wps:spPr>
                          <a:xfrm>
                            <a:off x="494096" y="97823"/>
                            <a:ext cx="39708" cy="27984"/>
                          </a:xfrm>
                          <a:custGeom>
                            <a:avLst/>
                            <a:gdLst/>
                            <a:ahLst/>
                            <a:cxnLst/>
                            <a:rect l="0" t="0" r="0" b="0"/>
                            <a:pathLst>
                              <a:path w="39708" h="27984">
                                <a:moveTo>
                                  <a:pt x="21273" y="0"/>
                                </a:moveTo>
                                <a:lnTo>
                                  <a:pt x="39708" y="8723"/>
                                </a:lnTo>
                                <a:cubicBezTo>
                                  <a:pt x="35112" y="15272"/>
                                  <a:pt x="29582" y="20114"/>
                                  <a:pt x="23170" y="23278"/>
                                </a:cubicBezTo>
                                <a:cubicBezTo>
                                  <a:pt x="16734" y="26418"/>
                                  <a:pt x="9108" y="27984"/>
                                  <a:pt x="277" y="27984"/>
                                </a:cubicBezTo>
                                <a:lnTo>
                                  <a:pt x="0" y="27935"/>
                                </a:lnTo>
                                <a:lnTo>
                                  <a:pt x="0" y="8611"/>
                                </a:lnTo>
                                <a:lnTo>
                                  <a:pt x="166" y="8665"/>
                                </a:lnTo>
                                <a:cubicBezTo>
                                  <a:pt x="8367" y="8665"/>
                                  <a:pt x="15384" y="5779"/>
                                  <a:pt x="21273"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590260821" name="Shape 53"/>
                        <wps:cNvSpPr/>
                        <wps:spPr>
                          <a:xfrm>
                            <a:off x="494096" y="33988"/>
                            <a:ext cx="45818" cy="52030"/>
                          </a:xfrm>
                          <a:custGeom>
                            <a:avLst/>
                            <a:gdLst/>
                            <a:ahLst/>
                            <a:cxnLst/>
                            <a:rect l="0" t="0" r="0" b="0"/>
                            <a:pathLst>
                              <a:path w="45818" h="52030">
                                <a:moveTo>
                                  <a:pt x="0" y="0"/>
                                </a:moveTo>
                                <a:lnTo>
                                  <a:pt x="17961" y="3158"/>
                                </a:lnTo>
                                <a:cubicBezTo>
                                  <a:pt x="23571" y="5355"/>
                                  <a:pt x="28538" y="8650"/>
                                  <a:pt x="32857" y="13038"/>
                                </a:cubicBezTo>
                                <a:cubicBezTo>
                                  <a:pt x="41497" y="21845"/>
                                  <a:pt x="45818" y="33429"/>
                                  <a:pt x="45818" y="47876"/>
                                </a:cubicBezTo>
                                <a:lnTo>
                                  <a:pt x="45735" y="52030"/>
                                </a:lnTo>
                                <a:lnTo>
                                  <a:pt x="0" y="52030"/>
                                </a:lnTo>
                                <a:lnTo>
                                  <a:pt x="0" y="34859"/>
                                </a:lnTo>
                                <a:lnTo>
                                  <a:pt x="23857" y="34859"/>
                                </a:lnTo>
                                <a:cubicBezTo>
                                  <a:pt x="22399" y="30071"/>
                                  <a:pt x="19538" y="26164"/>
                                  <a:pt x="15272" y="23166"/>
                                </a:cubicBezTo>
                                <a:cubicBezTo>
                                  <a:pt x="10980" y="20167"/>
                                  <a:pt x="6026" y="18680"/>
                                  <a:pt x="361" y="18680"/>
                                </a:cubicBezTo>
                                <a:lnTo>
                                  <a:pt x="0" y="18793"/>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828350400" name="Shape 54"/>
                        <wps:cNvSpPr/>
                        <wps:spPr>
                          <a:xfrm>
                            <a:off x="600534" y="2146"/>
                            <a:ext cx="114908" cy="124484"/>
                          </a:xfrm>
                          <a:custGeom>
                            <a:avLst/>
                            <a:gdLst/>
                            <a:ahLst/>
                            <a:cxnLst/>
                            <a:rect l="0" t="0" r="0" b="0"/>
                            <a:pathLst>
                              <a:path w="114908" h="124484">
                                <a:moveTo>
                                  <a:pt x="63231" y="0"/>
                                </a:moveTo>
                                <a:cubicBezTo>
                                  <a:pt x="73001" y="0"/>
                                  <a:pt x="82412" y="2067"/>
                                  <a:pt x="91491" y="6191"/>
                                </a:cubicBezTo>
                                <a:cubicBezTo>
                                  <a:pt x="100545" y="10321"/>
                                  <a:pt x="108360" y="16181"/>
                                  <a:pt x="114908" y="23775"/>
                                </a:cubicBezTo>
                                <a:lnTo>
                                  <a:pt x="99087" y="38800"/>
                                </a:lnTo>
                                <a:cubicBezTo>
                                  <a:pt x="88326" y="27463"/>
                                  <a:pt x="76248" y="21794"/>
                                  <a:pt x="62791" y="21794"/>
                                </a:cubicBezTo>
                                <a:cubicBezTo>
                                  <a:pt x="51455" y="21794"/>
                                  <a:pt x="41880" y="25674"/>
                                  <a:pt x="34121" y="33407"/>
                                </a:cubicBezTo>
                                <a:cubicBezTo>
                                  <a:pt x="26331" y="41136"/>
                                  <a:pt x="22454" y="50659"/>
                                  <a:pt x="22454" y="61995"/>
                                </a:cubicBezTo>
                                <a:cubicBezTo>
                                  <a:pt x="22454" y="69893"/>
                                  <a:pt x="24186" y="76910"/>
                                  <a:pt x="27626" y="83018"/>
                                </a:cubicBezTo>
                                <a:cubicBezTo>
                                  <a:pt x="31066" y="89154"/>
                                  <a:pt x="35936" y="93969"/>
                                  <a:pt x="42211" y="97466"/>
                                </a:cubicBezTo>
                                <a:cubicBezTo>
                                  <a:pt x="48510" y="100957"/>
                                  <a:pt x="55502" y="102693"/>
                                  <a:pt x="63205" y="102693"/>
                                </a:cubicBezTo>
                                <a:cubicBezTo>
                                  <a:pt x="69753" y="102693"/>
                                  <a:pt x="75752" y="101483"/>
                                  <a:pt x="81173" y="99032"/>
                                </a:cubicBezTo>
                                <a:cubicBezTo>
                                  <a:pt x="86620" y="96583"/>
                                  <a:pt x="92592" y="92127"/>
                                  <a:pt x="99087" y="85687"/>
                                </a:cubicBezTo>
                                <a:lnTo>
                                  <a:pt x="114412" y="101703"/>
                                </a:lnTo>
                                <a:cubicBezTo>
                                  <a:pt x="105664" y="110260"/>
                                  <a:pt x="97381" y="116204"/>
                                  <a:pt x="89593" y="119506"/>
                                </a:cubicBezTo>
                                <a:cubicBezTo>
                                  <a:pt x="81807" y="122836"/>
                                  <a:pt x="72889" y="124484"/>
                                  <a:pt x="62903" y="124484"/>
                                </a:cubicBezTo>
                                <a:cubicBezTo>
                                  <a:pt x="44468" y="124484"/>
                                  <a:pt x="29359" y="118652"/>
                                  <a:pt x="17609" y="106959"/>
                                </a:cubicBezTo>
                                <a:cubicBezTo>
                                  <a:pt x="5861" y="95292"/>
                                  <a:pt x="0" y="80294"/>
                                  <a:pt x="0" y="62050"/>
                                </a:cubicBezTo>
                                <a:cubicBezTo>
                                  <a:pt x="0" y="50219"/>
                                  <a:pt x="2668" y="39737"/>
                                  <a:pt x="8035" y="30546"/>
                                </a:cubicBezTo>
                                <a:cubicBezTo>
                                  <a:pt x="13371" y="21355"/>
                                  <a:pt x="21021" y="13979"/>
                                  <a:pt x="31011" y="8395"/>
                                </a:cubicBezTo>
                                <a:cubicBezTo>
                                  <a:pt x="40972" y="2808"/>
                                  <a:pt x="51704" y="0"/>
                                  <a:pt x="63231"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583622781" name="Shape 55"/>
                        <wps:cNvSpPr/>
                        <wps:spPr>
                          <a:xfrm>
                            <a:off x="728787" y="33848"/>
                            <a:ext cx="45899" cy="91958"/>
                          </a:xfrm>
                          <a:custGeom>
                            <a:avLst/>
                            <a:gdLst/>
                            <a:ahLst/>
                            <a:cxnLst/>
                            <a:rect l="0" t="0" r="0" b="0"/>
                            <a:pathLst>
                              <a:path w="45899" h="91958">
                                <a:moveTo>
                                  <a:pt x="41191" y="0"/>
                                </a:moveTo>
                                <a:lnTo>
                                  <a:pt x="45899" y="933"/>
                                </a:lnTo>
                                <a:lnTo>
                                  <a:pt x="45899" y="20220"/>
                                </a:lnTo>
                                <a:lnTo>
                                  <a:pt x="45706" y="20141"/>
                                </a:lnTo>
                                <a:cubicBezTo>
                                  <a:pt x="38881" y="20141"/>
                                  <a:pt x="33214" y="22534"/>
                                  <a:pt x="28729" y="27348"/>
                                </a:cubicBezTo>
                                <a:cubicBezTo>
                                  <a:pt x="24214" y="32136"/>
                                  <a:pt x="21961" y="38299"/>
                                  <a:pt x="21961" y="45813"/>
                                </a:cubicBezTo>
                                <a:cubicBezTo>
                                  <a:pt x="21961" y="53380"/>
                                  <a:pt x="24243" y="59597"/>
                                  <a:pt x="28837" y="64497"/>
                                </a:cubicBezTo>
                                <a:cubicBezTo>
                                  <a:pt x="33434" y="69367"/>
                                  <a:pt x="39076" y="71816"/>
                                  <a:pt x="45789" y="71816"/>
                                </a:cubicBezTo>
                                <a:lnTo>
                                  <a:pt x="45899" y="71769"/>
                                </a:lnTo>
                                <a:lnTo>
                                  <a:pt x="45899" y="91182"/>
                                </a:lnTo>
                                <a:lnTo>
                                  <a:pt x="41854" y="91958"/>
                                </a:lnTo>
                                <a:cubicBezTo>
                                  <a:pt x="30489" y="91958"/>
                                  <a:pt x="20693" y="87584"/>
                                  <a:pt x="12409" y="78807"/>
                                </a:cubicBezTo>
                                <a:cubicBezTo>
                                  <a:pt x="4130" y="70055"/>
                                  <a:pt x="0" y="59158"/>
                                  <a:pt x="0" y="46144"/>
                                </a:cubicBezTo>
                                <a:cubicBezTo>
                                  <a:pt x="0" y="32634"/>
                                  <a:pt x="4018" y="21571"/>
                                  <a:pt x="12024" y="12931"/>
                                </a:cubicBezTo>
                                <a:cubicBezTo>
                                  <a:pt x="20031" y="4319"/>
                                  <a:pt x="29747" y="0"/>
                                  <a:pt x="41191"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292706426" name="Shape 56"/>
                        <wps:cNvSpPr/>
                        <wps:spPr>
                          <a:xfrm>
                            <a:off x="774686" y="34781"/>
                            <a:ext cx="44909" cy="90249"/>
                          </a:xfrm>
                          <a:custGeom>
                            <a:avLst/>
                            <a:gdLst/>
                            <a:ahLst/>
                            <a:cxnLst/>
                            <a:rect l="0" t="0" r="0" b="0"/>
                            <a:pathLst>
                              <a:path w="44909" h="90249">
                                <a:moveTo>
                                  <a:pt x="0" y="0"/>
                                </a:moveTo>
                                <a:lnTo>
                                  <a:pt x="10125" y="2006"/>
                                </a:lnTo>
                                <a:cubicBezTo>
                                  <a:pt x="14747" y="3963"/>
                                  <a:pt x="19013" y="6936"/>
                                  <a:pt x="22948" y="10842"/>
                                </a:cubicBezTo>
                                <a:lnTo>
                                  <a:pt x="22948" y="1212"/>
                                </a:lnTo>
                                <a:lnTo>
                                  <a:pt x="44909" y="1212"/>
                                </a:lnTo>
                                <a:lnTo>
                                  <a:pt x="44909" y="88879"/>
                                </a:lnTo>
                                <a:lnTo>
                                  <a:pt x="22948" y="88879"/>
                                </a:lnTo>
                                <a:lnTo>
                                  <a:pt x="22948" y="79552"/>
                                </a:lnTo>
                                <a:cubicBezTo>
                                  <a:pt x="18656" y="83623"/>
                                  <a:pt x="14337" y="86539"/>
                                  <a:pt x="10016" y="88329"/>
                                </a:cubicBezTo>
                                <a:lnTo>
                                  <a:pt x="0" y="90249"/>
                                </a:lnTo>
                                <a:lnTo>
                                  <a:pt x="0" y="70836"/>
                                </a:lnTo>
                                <a:lnTo>
                                  <a:pt x="17087" y="63675"/>
                                </a:lnTo>
                                <a:cubicBezTo>
                                  <a:pt x="21656" y="58887"/>
                                  <a:pt x="23938" y="52583"/>
                                  <a:pt x="23938" y="44797"/>
                                </a:cubicBezTo>
                                <a:cubicBezTo>
                                  <a:pt x="23938" y="37176"/>
                                  <a:pt x="21656" y="31012"/>
                                  <a:pt x="17087" y="26279"/>
                                </a:cubicBezTo>
                                <a:lnTo>
                                  <a:pt x="0" y="19287"/>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2100500824" name="Shape 57"/>
                        <wps:cNvSpPr/>
                        <wps:spPr>
                          <a:xfrm>
                            <a:off x="841745" y="33848"/>
                            <a:ext cx="77760" cy="89812"/>
                          </a:xfrm>
                          <a:custGeom>
                            <a:avLst/>
                            <a:gdLst/>
                            <a:ahLst/>
                            <a:cxnLst/>
                            <a:rect l="0" t="0" r="0" b="0"/>
                            <a:pathLst>
                              <a:path w="77760" h="89812">
                                <a:moveTo>
                                  <a:pt x="47959" y="0"/>
                                </a:moveTo>
                                <a:cubicBezTo>
                                  <a:pt x="56657" y="0"/>
                                  <a:pt x="64059" y="3024"/>
                                  <a:pt x="70110" y="9079"/>
                                </a:cubicBezTo>
                                <a:cubicBezTo>
                                  <a:pt x="75201" y="14252"/>
                                  <a:pt x="77760" y="21873"/>
                                  <a:pt x="77760" y="31945"/>
                                </a:cubicBezTo>
                                <a:lnTo>
                                  <a:pt x="77760" y="89812"/>
                                </a:lnTo>
                                <a:lnTo>
                                  <a:pt x="55969" y="89812"/>
                                </a:lnTo>
                                <a:lnTo>
                                  <a:pt x="55969" y="51483"/>
                                </a:lnTo>
                                <a:cubicBezTo>
                                  <a:pt x="55969" y="41025"/>
                                  <a:pt x="55501" y="34092"/>
                                  <a:pt x="54565" y="30678"/>
                                </a:cubicBezTo>
                                <a:cubicBezTo>
                                  <a:pt x="53629" y="27240"/>
                                  <a:pt x="51977" y="24626"/>
                                  <a:pt x="49666" y="22838"/>
                                </a:cubicBezTo>
                                <a:cubicBezTo>
                                  <a:pt x="47329" y="21048"/>
                                  <a:pt x="44439" y="20141"/>
                                  <a:pt x="41026" y="20141"/>
                                </a:cubicBezTo>
                                <a:cubicBezTo>
                                  <a:pt x="36569" y="20141"/>
                                  <a:pt x="32742" y="21624"/>
                                  <a:pt x="29553" y="24598"/>
                                </a:cubicBezTo>
                                <a:cubicBezTo>
                                  <a:pt x="26359" y="27567"/>
                                  <a:pt x="24159" y="31697"/>
                                  <a:pt x="22921" y="36925"/>
                                </a:cubicBezTo>
                                <a:cubicBezTo>
                                  <a:pt x="22287" y="39678"/>
                                  <a:pt x="21957" y="45593"/>
                                  <a:pt x="21957" y="54701"/>
                                </a:cubicBezTo>
                                <a:lnTo>
                                  <a:pt x="21957" y="89812"/>
                                </a:lnTo>
                                <a:lnTo>
                                  <a:pt x="0" y="89812"/>
                                </a:lnTo>
                                <a:lnTo>
                                  <a:pt x="0" y="2145"/>
                                </a:lnTo>
                                <a:lnTo>
                                  <a:pt x="21957" y="2145"/>
                                </a:lnTo>
                                <a:lnTo>
                                  <a:pt x="21957" y="11169"/>
                                </a:lnTo>
                                <a:cubicBezTo>
                                  <a:pt x="26939" y="6987"/>
                                  <a:pt x="31478" y="4095"/>
                                  <a:pt x="35522" y="2447"/>
                                </a:cubicBezTo>
                                <a:cubicBezTo>
                                  <a:pt x="39568" y="824"/>
                                  <a:pt x="43722" y="0"/>
                                  <a:pt x="4795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2094028130" name="Shape 58"/>
                        <wps:cNvSpPr/>
                        <wps:spPr>
                          <a:xfrm>
                            <a:off x="936868" y="33848"/>
                            <a:ext cx="45898" cy="91958"/>
                          </a:xfrm>
                          <a:custGeom>
                            <a:avLst/>
                            <a:gdLst/>
                            <a:ahLst/>
                            <a:cxnLst/>
                            <a:rect l="0" t="0" r="0" b="0"/>
                            <a:pathLst>
                              <a:path w="45898" h="91958">
                                <a:moveTo>
                                  <a:pt x="41191" y="0"/>
                                </a:moveTo>
                                <a:lnTo>
                                  <a:pt x="45898" y="933"/>
                                </a:lnTo>
                                <a:lnTo>
                                  <a:pt x="45898" y="20219"/>
                                </a:lnTo>
                                <a:lnTo>
                                  <a:pt x="45706" y="20141"/>
                                </a:lnTo>
                                <a:cubicBezTo>
                                  <a:pt x="38880" y="20141"/>
                                  <a:pt x="33213" y="22534"/>
                                  <a:pt x="28727" y="27348"/>
                                </a:cubicBezTo>
                                <a:cubicBezTo>
                                  <a:pt x="24214" y="32136"/>
                                  <a:pt x="21960" y="38299"/>
                                  <a:pt x="21960" y="45813"/>
                                </a:cubicBezTo>
                                <a:cubicBezTo>
                                  <a:pt x="21960" y="53380"/>
                                  <a:pt x="24242" y="59597"/>
                                  <a:pt x="28835" y="64497"/>
                                </a:cubicBezTo>
                                <a:cubicBezTo>
                                  <a:pt x="33433" y="69367"/>
                                  <a:pt x="39074" y="71816"/>
                                  <a:pt x="45789" y="71816"/>
                                </a:cubicBezTo>
                                <a:lnTo>
                                  <a:pt x="45898" y="71770"/>
                                </a:lnTo>
                                <a:lnTo>
                                  <a:pt x="45898" y="91183"/>
                                </a:lnTo>
                                <a:lnTo>
                                  <a:pt x="41854" y="91958"/>
                                </a:lnTo>
                                <a:cubicBezTo>
                                  <a:pt x="30489" y="91958"/>
                                  <a:pt x="20693" y="87584"/>
                                  <a:pt x="12409" y="78807"/>
                                </a:cubicBezTo>
                                <a:cubicBezTo>
                                  <a:pt x="4129" y="70055"/>
                                  <a:pt x="0" y="59158"/>
                                  <a:pt x="0" y="46144"/>
                                </a:cubicBezTo>
                                <a:cubicBezTo>
                                  <a:pt x="0" y="32634"/>
                                  <a:pt x="4017" y="21571"/>
                                  <a:pt x="12024" y="12931"/>
                                </a:cubicBezTo>
                                <a:cubicBezTo>
                                  <a:pt x="20030" y="4319"/>
                                  <a:pt x="29747" y="0"/>
                                  <a:pt x="41191"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365543410" name="Shape 59"/>
                        <wps:cNvSpPr/>
                        <wps:spPr>
                          <a:xfrm>
                            <a:off x="982765" y="2146"/>
                            <a:ext cx="44908" cy="122885"/>
                          </a:xfrm>
                          <a:custGeom>
                            <a:avLst/>
                            <a:gdLst/>
                            <a:ahLst/>
                            <a:cxnLst/>
                            <a:rect l="0" t="0" r="0" b="0"/>
                            <a:pathLst>
                              <a:path w="44908" h="122885">
                                <a:moveTo>
                                  <a:pt x="22949" y="0"/>
                                </a:moveTo>
                                <a:lnTo>
                                  <a:pt x="44908" y="0"/>
                                </a:lnTo>
                                <a:lnTo>
                                  <a:pt x="44908" y="121514"/>
                                </a:lnTo>
                                <a:lnTo>
                                  <a:pt x="22949" y="121514"/>
                                </a:lnTo>
                                <a:lnTo>
                                  <a:pt x="22949" y="112187"/>
                                </a:lnTo>
                                <a:cubicBezTo>
                                  <a:pt x="18658" y="116258"/>
                                  <a:pt x="14337" y="119174"/>
                                  <a:pt x="10018" y="120964"/>
                                </a:cubicBezTo>
                                <a:lnTo>
                                  <a:pt x="0" y="122885"/>
                                </a:lnTo>
                                <a:lnTo>
                                  <a:pt x="0" y="103472"/>
                                </a:lnTo>
                                <a:lnTo>
                                  <a:pt x="17088" y="96310"/>
                                </a:lnTo>
                                <a:cubicBezTo>
                                  <a:pt x="21656" y="91522"/>
                                  <a:pt x="23938" y="85218"/>
                                  <a:pt x="23938" y="77432"/>
                                </a:cubicBezTo>
                                <a:cubicBezTo>
                                  <a:pt x="23938" y="69810"/>
                                  <a:pt x="21656" y="63647"/>
                                  <a:pt x="17088" y="58914"/>
                                </a:cubicBezTo>
                                <a:lnTo>
                                  <a:pt x="0" y="51921"/>
                                </a:lnTo>
                                <a:lnTo>
                                  <a:pt x="0" y="32635"/>
                                </a:lnTo>
                                <a:lnTo>
                                  <a:pt x="10126" y="34641"/>
                                </a:lnTo>
                                <a:cubicBezTo>
                                  <a:pt x="14747" y="36626"/>
                                  <a:pt x="19013" y="39596"/>
                                  <a:pt x="22949" y="43531"/>
                                </a:cubicBezTo>
                                <a:lnTo>
                                  <a:pt x="22949"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941384263" name="Shape 5402"/>
                        <wps:cNvSpPr/>
                        <wps:spPr>
                          <a:xfrm>
                            <a:off x="1047514" y="35993"/>
                            <a:ext cx="21956" cy="87667"/>
                          </a:xfrm>
                          <a:custGeom>
                            <a:avLst/>
                            <a:gdLst/>
                            <a:ahLst/>
                            <a:cxnLst/>
                            <a:rect l="0" t="0" r="0" b="0"/>
                            <a:pathLst>
                              <a:path w="21956" h="87667">
                                <a:moveTo>
                                  <a:pt x="0" y="0"/>
                                </a:moveTo>
                                <a:lnTo>
                                  <a:pt x="21956" y="0"/>
                                </a:lnTo>
                                <a:lnTo>
                                  <a:pt x="21956" y="87667"/>
                                </a:lnTo>
                                <a:lnTo>
                                  <a:pt x="0" y="87667"/>
                                </a:lnTo>
                                <a:lnTo>
                                  <a:pt x="0" y="0"/>
                                </a:lnTo>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243703617" name="Shape 61"/>
                        <wps:cNvSpPr/>
                        <wps:spPr>
                          <a:xfrm>
                            <a:off x="1044539" y="0"/>
                            <a:ext cx="28070" cy="28397"/>
                          </a:xfrm>
                          <a:custGeom>
                            <a:avLst/>
                            <a:gdLst/>
                            <a:ahLst/>
                            <a:cxnLst/>
                            <a:rect l="0" t="0" r="0" b="0"/>
                            <a:pathLst>
                              <a:path w="28070" h="28397">
                                <a:moveTo>
                                  <a:pt x="14008" y="0"/>
                                </a:moveTo>
                                <a:cubicBezTo>
                                  <a:pt x="17860" y="0"/>
                                  <a:pt x="21161" y="1405"/>
                                  <a:pt x="23912" y="4183"/>
                                </a:cubicBezTo>
                                <a:cubicBezTo>
                                  <a:pt x="26690" y="6962"/>
                                  <a:pt x="28070" y="10317"/>
                                  <a:pt x="28070" y="14281"/>
                                </a:cubicBezTo>
                                <a:cubicBezTo>
                                  <a:pt x="28070" y="18187"/>
                                  <a:pt x="26690" y="21517"/>
                                  <a:pt x="23969" y="24271"/>
                                </a:cubicBezTo>
                                <a:cubicBezTo>
                                  <a:pt x="21245" y="27022"/>
                                  <a:pt x="17968" y="28397"/>
                                  <a:pt x="14145" y="28397"/>
                                </a:cubicBezTo>
                                <a:cubicBezTo>
                                  <a:pt x="10239" y="28397"/>
                                  <a:pt x="6909" y="26992"/>
                                  <a:pt x="4156" y="24188"/>
                                </a:cubicBezTo>
                                <a:cubicBezTo>
                                  <a:pt x="1375" y="21380"/>
                                  <a:pt x="0" y="17968"/>
                                  <a:pt x="0" y="13950"/>
                                </a:cubicBezTo>
                                <a:cubicBezTo>
                                  <a:pt x="0" y="10098"/>
                                  <a:pt x="1375" y="6826"/>
                                  <a:pt x="4101" y="4101"/>
                                </a:cubicBezTo>
                                <a:cubicBezTo>
                                  <a:pt x="6826" y="1375"/>
                                  <a:pt x="10127" y="0"/>
                                  <a:pt x="14008"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161370028" name="Shape 62"/>
                        <wps:cNvSpPr/>
                        <wps:spPr>
                          <a:xfrm>
                            <a:off x="1085428" y="33848"/>
                            <a:ext cx="45899" cy="91958"/>
                          </a:xfrm>
                          <a:custGeom>
                            <a:avLst/>
                            <a:gdLst/>
                            <a:ahLst/>
                            <a:cxnLst/>
                            <a:rect l="0" t="0" r="0" b="0"/>
                            <a:pathLst>
                              <a:path w="45899" h="91958">
                                <a:moveTo>
                                  <a:pt x="41191" y="0"/>
                                </a:moveTo>
                                <a:lnTo>
                                  <a:pt x="45899" y="933"/>
                                </a:lnTo>
                                <a:lnTo>
                                  <a:pt x="45899" y="20220"/>
                                </a:lnTo>
                                <a:lnTo>
                                  <a:pt x="45706" y="20141"/>
                                </a:lnTo>
                                <a:cubicBezTo>
                                  <a:pt x="38880" y="20141"/>
                                  <a:pt x="33214" y="22534"/>
                                  <a:pt x="28729" y="27348"/>
                                </a:cubicBezTo>
                                <a:cubicBezTo>
                                  <a:pt x="24214" y="32136"/>
                                  <a:pt x="21961" y="38299"/>
                                  <a:pt x="21961" y="45813"/>
                                </a:cubicBezTo>
                                <a:cubicBezTo>
                                  <a:pt x="21961" y="53380"/>
                                  <a:pt x="24243" y="59597"/>
                                  <a:pt x="28837" y="64497"/>
                                </a:cubicBezTo>
                                <a:cubicBezTo>
                                  <a:pt x="33434" y="69367"/>
                                  <a:pt x="39076" y="71816"/>
                                  <a:pt x="45789" y="71816"/>
                                </a:cubicBezTo>
                                <a:lnTo>
                                  <a:pt x="45899" y="71769"/>
                                </a:lnTo>
                                <a:lnTo>
                                  <a:pt x="45899" y="91182"/>
                                </a:lnTo>
                                <a:lnTo>
                                  <a:pt x="41854" y="91958"/>
                                </a:lnTo>
                                <a:cubicBezTo>
                                  <a:pt x="30489" y="91958"/>
                                  <a:pt x="20693" y="87584"/>
                                  <a:pt x="12409" y="78807"/>
                                </a:cubicBezTo>
                                <a:cubicBezTo>
                                  <a:pt x="4130" y="70055"/>
                                  <a:pt x="0" y="59158"/>
                                  <a:pt x="0" y="46144"/>
                                </a:cubicBezTo>
                                <a:cubicBezTo>
                                  <a:pt x="0" y="32634"/>
                                  <a:pt x="4018" y="21571"/>
                                  <a:pt x="12024" y="12931"/>
                                </a:cubicBezTo>
                                <a:cubicBezTo>
                                  <a:pt x="20031" y="4319"/>
                                  <a:pt x="29747" y="0"/>
                                  <a:pt x="41191"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416907177" name="Shape 63"/>
                        <wps:cNvSpPr/>
                        <wps:spPr>
                          <a:xfrm>
                            <a:off x="1131328" y="2146"/>
                            <a:ext cx="44907" cy="122884"/>
                          </a:xfrm>
                          <a:custGeom>
                            <a:avLst/>
                            <a:gdLst/>
                            <a:ahLst/>
                            <a:cxnLst/>
                            <a:rect l="0" t="0" r="0" b="0"/>
                            <a:pathLst>
                              <a:path w="44907" h="122884">
                                <a:moveTo>
                                  <a:pt x="22947" y="0"/>
                                </a:moveTo>
                                <a:lnTo>
                                  <a:pt x="44907" y="0"/>
                                </a:lnTo>
                                <a:lnTo>
                                  <a:pt x="44907" y="121514"/>
                                </a:lnTo>
                                <a:lnTo>
                                  <a:pt x="22947" y="121514"/>
                                </a:lnTo>
                                <a:lnTo>
                                  <a:pt x="22947" y="112187"/>
                                </a:lnTo>
                                <a:cubicBezTo>
                                  <a:pt x="18656" y="116258"/>
                                  <a:pt x="14337" y="119174"/>
                                  <a:pt x="10016" y="120964"/>
                                </a:cubicBezTo>
                                <a:lnTo>
                                  <a:pt x="0" y="122884"/>
                                </a:lnTo>
                                <a:lnTo>
                                  <a:pt x="0" y="103471"/>
                                </a:lnTo>
                                <a:lnTo>
                                  <a:pt x="17087" y="96310"/>
                                </a:lnTo>
                                <a:cubicBezTo>
                                  <a:pt x="21655" y="91522"/>
                                  <a:pt x="23938" y="85218"/>
                                  <a:pt x="23938" y="77432"/>
                                </a:cubicBezTo>
                                <a:cubicBezTo>
                                  <a:pt x="23938" y="69810"/>
                                  <a:pt x="21655" y="63647"/>
                                  <a:pt x="17087" y="58914"/>
                                </a:cubicBezTo>
                                <a:lnTo>
                                  <a:pt x="0" y="51922"/>
                                </a:lnTo>
                                <a:lnTo>
                                  <a:pt x="0" y="32635"/>
                                </a:lnTo>
                                <a:lnTo>
                                  <a:pt x="10125" y="34641"/>
                                </a:lnTo>
                                <a:cubicBezTo>
                                  <a:pt x="14747" y="36626"/>
                                  <a:pt x="19013" y="39596"/>
                                  <a:pt x="22947" y="43531"/>
                                </a:cubicBezTo>
                                <a:lnTo>
                                  <a:pt x="22947"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772168202" name="Shape 64"/>
                        <wps:cNvSpPr/>
                        <wps:spPr>
                          <a:xfrm>
                            <a:off x="1194423" y="33848"/>
                            <a:ext cx="45898" cy="91958"/>
                          </a:xfrm>
                          <a:custGeom>
                            <a:avLst/>
                            <a:gdLst/>
                            <a:ahLst/>
                            <a:cxnLst/>
                            <a:rect l="0" t="0" r="0" b="0"/>
                            <a:pathLst>
                              <a:path w="45898" h="91958">
                                <a:moveTo>
                                  <a:pt x="41191" y="0"/>
                                </a:moveTo>
                                <a:lnTo>
                                  <a:pt x="45898" y="933"/>
                                </a:lnTo>
                                <a:lnTo>
                                  <a:pt x="45898" y="20219"/>
                                </a:lnTo>
                                <a:lnTo>
                                  <a:pt x="45706" y="20141"/>
                                </a:lnTo>
                                <a:cubicBezTo>
                                  <a:pt x="38880" y="20141"/>
                                  <a:pt x="33213" y="22534"/>
                                  <a:pt x="28727" y="27348"/>
                                </a:cubicBezTo>
                                <a:cubicBezTo>
                                  <a:pt x="24214" y="32136"/>
                                  <a:pt x="21960" y="38299"/>
                                  <a:pt x="21960" y="45813"/>
                                </a:cubicBezTo>
                                <a:cubicBezTo>
                                  <a:pt x="21960" y="53380"/>
                                  <a:pt x="24243" y="59597"/>
                                  <a:pt x="28837" y="64497"/>
                                </a:cubicBezTo>
                                <a:cubicBezTo>
                                  <a:pt x="33432" y="69367"/>
                                  <a:pt x="39074" y="71816"/>
                                  <a:pt x="45788" y="71816"/>
                                </a:cubicBezTo>
                                <a:lnTo>
                                  <a:pt x="45898" y="71770"/>
                                </a:lnTo>
                                <a:lnTo>
                                  <a:pt x="45898" y="91183"/>
                                </a:lnTo>
                                <a:lnTo>
                                  <a:pt x="41854" y="91958"/>
                                </a:lnTo>
                                <a:cubicBezTo>
                                  <a:pt x="30489" y="91958"/>
                                  <a:pt x="20693" y="87584"/>
                                  <a:pt x="12409" y="78807"/>
                                </a:cubicBezTo>
                                <a:cubicBezTo>
                                  <a:pt x="4129" y="70055"/>
                                  <a:pt x="0" y="59158"/>
                                  <a:pt x="0" y="46144"/>
                                </a:cubicBezTo>
                                <a:cubicBezTo>
                                  <a:pt x="0" y="32634"/>
                                  <a:pt x="4017" y="21571"/>
                                  <a:pt x="12024" y="12931"/>
                                </a:cubicBezTo>
                                <a:cubicBezTo>
                                  <a:pt x="20030" y="4319"/>
                                  <a:pt x="29747" y="0"/>
                                  <a:pt x="41191"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4204713" name="Shape 65"/>
                        <wps:cNvSpPr/>
                        <wps:spPr>
                          <a:xfrm>
                            <a:off x="1240320" y="34781"/>
                            <a:ext cx="44908" cy="90250"/>
                          </a:xfrm>
                          <a:custGeom>
                            <a:avLst/>
                            <a:gdLst/>
                            <a:ahLst/>
                            <a:cxnLst/>
                            <a:rect l="0" t="0" r="0" b="0"/>
                            <a:pathLst>
                              <a:path w="44908" h="90250">
                                <a:moveTo>
                                  <a:pt x="0" y="0"/>
                                </a:moveTo>
                                <a:lnTo>
                                  <a:pt x="10126" y="2007"/>
                                </a:lnTo>
                                <a:cubicBezTo>
                                  <a:pt x="14747" y="3963"/>
                                  <a:pt x="19014" y="6936"/>
                                  <a:pt x="22949" y="10842"/>
                                </a:cubicBezTo>
                                <a:lnTo>
                                  <a:pt x="22949" y="1212"/>
                                </a:lnTo>
                                <a:lnTo>
                                  <a:pt x="44908" y="1212"/>
                                </a:lnTo>
                                <a:lnTo>
                                  <a:pt x="44908" y="88879"/>
                                </a:lnTo>
                                <a:lnTo>
                                  <a:pt x="22949" y="88879"/>
                                </a:lnTo>
                                <a:lnTo>
                                  <a:pt x="22949" y="79552"/>
                                </a:lnTo>
                                <a:cubicBezTo>
                                  <a:pt x="18658" y="83623"/>
                                  <a:pt x="14337" y="86539"/>
                                  <a:pt x="10018" y="88329"/>
                                </a:cubicBezTo>
                                <a:lnTo>
                                  <a:pt x="0" y="90250"/>
                                </a:lnTo>
                                <a:lnTo>
                                  <a:pt x="0" y="70837"/>
                                </a:lnTo>
                                <a:lnTo>
                                  <a:pt x="17088" y="63676"/>
                                </a:lnTo>
                                <a:cubicBezTo>
                                  <a:pt x="21656" y="58888"/>
                                  <a:pt x="23938" y="52583"/>
                                  <a:pt x="23938" y="44797"/>
                                </a:cubicBezTo>
                                <a:cubicBezTo>
                                  <a:pt x="23938" y="37176"/>
                                  <a:pt x="21656" y="31013"/>
                                  <a:pt x="17088" y="26280"/>
                                </a:cubicBezTo>
                                <a:lnTo>
                                  <a:pt x="0" y="19286"/>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659642320" name="Shape 66"/>
                        <wps:cNvSpPr/>
                        <wps:spPr>
                          <a:xfrm>
                            <a:off x="1298794" y="3632"/>
                            <a:ext cx="46228" cy="120028"/>
                          </a:xfrm>
                          <a:custGeom>
                            <a:avLst/>
                            <a:gdLst/>
                            <a:ahLst/>
                            <a:cxnLst/>
                            <a:rect l="0" t="0" r="0" b="0"/>
                            <a:pathLst>
                              <a:path w="46228" h="120028">
                                <a:moveTo>
                                  <a:pt x="11224" y="0"/>
                                </a:moveTo>
                                <a:lnTo>
                                  <a:pt x="33185" y="0"/>
                                </a:lnTo>
                                <a:lnTo>
                                  <a:pt x="33185" y="32361"/>
                                </a:lnTo>
                                <a:lnTo>
                                  <a:pt x="46228" y="32361"/>
                                </a:lnTo>
                                <a:lnTo>
                                  <a:pt x="46228" y="51347"/>
                                </a:lnTo>
                                <a:lnTo>
                                  <a:pt x="33185" y="51347"/>
                                </a:lnTo>
                                <a:lnTo>
                                  <a:pt x="33185" y="120028"/>
                                </a:lnTo>
                                <a:lnTo>
                                  <a:pt x="11224" y="120028"/>
                                </a:lnTo>
                                <a:lnTo>
                                  <a:pt x="11224" y="51347"/>
                                </a:lnTo>
                                <a:lnTo>
                                  <a:pt x="0" y="51347"/>
                                </a:lnTo>
                                <a:lnTo>
                                  <a:pt x="0" y="32361"/>
                                </a:lnTo>
                                <a:lnTo>
                                  <a:pt x="11224" y="32361"/>
                                </a:lnTo>
                                <a:lnTo>
                                  <a:pt x="11224"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459088252" name="Shape 67"/>
                        <wps:cNvSpPr/>
                        <wps:spPr>
                          <a:xfrm>
                            <a:off x="1352755" y="33848"/>
                            <a:ext cx="46144" cy="91910"/>
                          </a:xfrm>
                          <a:custGeom>
                            <a:avLst/>
                            <a:gdLst/>
                            <a:ahLst/>
                            <a:cxnLst/>
                            <a:rect l="0" t="0" r="0" b="0"/>
                            <a:pathLst>
                              <a:path w="46144" h="91910">
                                <a:moveTo>
                                  <a:pt x="45349" y="0"/>
                                </a:moveTo>
                                <a:lnTo>
                                  <a:pt x="46144" y="140"/>
                                </a:lnTo>
                                <a:lnTo>
                                  <a:pt x="46144" y="18933"/>
                                </a:lnTo>
                                <a:lnTo>
                                  <a:pt x="30350" y="23882"/>
                                </a:lnTo>
                                <a:cubicBezTo>
                                  <a:pt x="27460" y="25974"/>
                                  <a:pt x="24764" y="29688"/>
                                  <a:pt x="22287" y="34999"/>
                                </a:cubicBezTo>
                                <a:lnTo>
                                  <a:pt x="46144" y="34999"/>
                                </a:lnTo>
                                <a:lnTo>
                                  <a:pt x="46144" y="52170"/>
                                </a:lnTo>
                                <a:lnTo>
                                  <a:pt x="21296" y="52170"/>
                                </a:lnTo>
                                <a:cubicBezTo>
                                  <a:pt x="22316" y="58416"/>
                                  <a:pt x="25040" y="63395"/>
                                  <a:pt x="29444" y="67111"/>
                                </a:cubicBezTo>
                                <a:lnTo>
                                  <a:pt x="46144" y="72586"/>
                                </a:lnTo>
                                <a:lnTo>
                                  <a:pt x="46144" y="91910"/>
                                </a:lnTo>
                                <a:lnTo>
                                  <a:pt x="27767" y="88714"/>
                                </a:lnTo>
                                <a:cubicBezTo>
                                  <a:pt x="22185" y="86550"/>
                                  <a:pt x="17240" y="83303"/>
                                  <a:pt x="12934" y="78968"/>
                                </a:cubicBezTo>
                                <a:cubicBezTo>
                                  <a:pt x="4319" y="70328"/>
                                  <a:pt x="0" y="59489"/>
                                  <a:pt x="0" y="46472"/>
                                </a:cubicBezTo>
                                <a:cubicBezTo>
                                  <a:pt x="0" y="33127"/>
                                  <a:pt x="4319" y="22038"/>
                                  <a:pt x="12934" y="13233"/>
                                </a:cubicBezTo>
                                <a:cubicBezTo>
                                  <a:pt x="21546" y="4401"/>
                                  <a:pt x="32331" y="0"/>
                                  <a:pt x="4534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996869602" name="Shape 68"/>
                        <wps:cNvSpPr/>
                        <wps:spPr>
                          <a:xfrm>
                            <a:off x="1398899" y="97823"/>
                            <a:ext cx="39708" cy="27984"/>
                          </a:xfrm>
                          <a:custGeom>
                            <a:avLst/>
                            <a:gdLst/>
                            <a:ahLst/>
                            <a:cxnLst/>
                            <a:rect l="0" t="0" r="0" b="0"/>
                            <a:pathLst>
                              <a:path w="39708" h="27984">
                                <a:moveTo>
                                  <a:pt x="21272" y="0"/>
                                </a:moveTo>
                                <a:lnTo>
                                  <a:pt x="39708" y="8723"/>
                                </a:lnTo>
                                <a:cubicBezTo>
                                  <a:pt x="35110" y="15272"/>
                                  <a:pt x="29581" y="20114"/>
                                  <a:pt x="23170" y="23278"/>
                                </a:cubicBezTo>
                                <a:cubicBezTo>
                                  <a:pt x="16732" y="26418"/>
                                  <a:pt x="9108" y="27984"/>
                                  <a:pt x="277" y="27984"/>
                                </a:cubicBezTo>
                                <a:lnTo>
                                  <a:pt x="0" y="27935"/>
                                </a:lnTo>
                                <a:lnTo>
                                  <a:pt x="0" y="8611"/>
                                </a:lnTo>
                                <a:lnTo>
                                  <a:pt x="165" y="8665"/>
                                </a:lnTo>
                                <a:cubicBezTo>
                                  <a:pt x="8367" y="8665"/>
                                  <a:pt x="15384" y="5779"/>
                                  <a:pt x="21272"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362776640" name="Shape 69"/>
                        <wps:cNvSpPr/>
                        <wps:spPr>
                          <a:xfrm>
                            <a:off x="1398899" y="33988"/>
                            <a:ext cx="45818" cy="52030"/>
                          </a:xfrm>
                          <a:custGeom>
                            <a:avLst/>
                            <a:gdLst/>
                            <a:ahLst/>
                            <a:cxnLst/>
                            <a:rect l="0" t="0" r="0" b="0"/>
                            <a:pathLst>
                              <a:path w="45818" h="52030">
                                <a:moveTo>
                                  <a:pt x="0" y="0"/>
                                </a:moveTo>
                                <a:lnTo>
                                  <a:pt x="17960" y="3158"/>
                                </a:lnTo>
                                <a:cubicBezTo>
                                  <a:pt x="23570" y="5355"/>
                                  <a:pt x="28537" y="8650"/>
                                  <a:pt x="32857" y="13038"/>
                                </a:cubicBezTo>
                                <a:cubicBezTo>
                                  <a:pt x="41497" y="21845"/>
                                  <a:pt x="45818" y="33429"/>
                                  <a:pt x="45818" y="47876"/>
                                </a:cubicBezTo>
                                <a:lnTo>
                                  <a:pt x="45734" y="52030"/>
                                </a:lnTo>
                                <a:lnTo>
                                  <a:pt x="0" y="52030"/>
                                </a:lnTo>
                                <a:lnTo>
                                  <a:pt x="0" y="34859"/>
                                </a:lnTo>
                                <a:lnTo>
                                  <a:pt x="23857" y="34859"/>
                                </a:lnTo>
                                <a:cubicBezTo>
                                  <a:pt x="22399" y="30071"/>
                                  <a:pt x="19538" y="26164"/>
                                  <a:pt x="15272" y="23166"/>
                                </a:cubicBezTo>
                                <a:cubicBezTo>
                                  <a:pt x="10980" y="20167"/>
                                  <a:pt x="6026" y="18680"/>
                                  <a:pt x="360" y="18680"/>
                                </a:cubicBezTo>
                                <a:lnTo>
                                  <a:pt x="0" y="18793"/>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799086366" name="Shape 70"/>
                        <wps:cNvSpPr/>
                        <wps:spPr>
                          <a:xfrm>
                            <a:off x="1511442" y="5119"/>
                            <a:ext cx="64720" cy="118541"/>
                          </a:xfrm>
                          <a:custGeom>
                            <a:avLst/>
                            <a:gdLst/>
                            <a:ahLst/>
                            <a:cxnLst/>
                            <a:rect l="0" t="0" r="0" b="0"/>
                            <a:pathLst>
                              <a:path w="64720" h="118541">
                                <a:moveTo>
                                  <a:pt x="0" y="0"/>
                                </a:moveTo>
                                <a:lnTo>
                                  <a:pt x="64720" y="0"/>
                                </a:lnTo>
                                <a:lnTo>
                                  <a:pt x="64720" y="22123"/>
                                </a:lnTo>
                                <a:lnTo>
                                  <a:pt x="22456" y="22123"/>
                                </a:lnTo>
                                <a:lnTo>
                                  <a:pt x="22456" y="43421"/>
                                </a:lnTo>
                                <a:lnTo>
                                  <a:pt x="64720" y="43421"/>
                                </a:lnTo>
                                <a:lnTo>
                                  <a:pt x="64720" y="65215"/>
                                </a:lnTo>
                                <a:lnTo>
                                  <a:pt x="22456" y="65215"/>
                                </a:lnTo>
                                <a:lnTo>
                                  <a:pt x="22456" y="96419"/>
                                </a:lnTo>
                                <a:lnTo>
                                  <a:pt x="64720" y="96419"/>
                                </a:lnTo>
                                <a:lnTo>
                                  <a:pt x="64720" y="118541"/>
                                </a:lnTo>
                                <a:lnTo>
                                  <a:pt x="0" y="118541"/>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825023708" name="Shape 71"/>
                        <wps:cNvSpPr/>
                        <wps:spPr>
                          <a:xfrm>
                            <a:off x="1583594" y="35993"/>
                            <a:ext cx="92289" cy="87667"/>
                          </a:xfrm>
                          <a:custGeom>
                            <a:avLst/>
                            <a:gdLst/>
                            <a:ahLst/>
                            <a:cxnLst/>
                            <a:rect l="0" t="0" r="0" b="0"/>
                            <a:pathLst>
                              <a:path w="92289" h="87667">
                                <a:moveTo>
                                  <a:pt x="3135" y="0"/>
                                </a:moveTo>
                                <a:lnTo>
                                  <a:pt x="28699" y="0"/>
                                </a:lnTo>
                                <a:lnTo>
                                  <a:pt x="46036" y="23882"/>
                                </a:lnTo>
                                <a:lnTo>
                                  <a:pt x="63288" y="0"/>
                                </a:lnTo>
                                <a:lnTo>
                                  <a:pt x="88491" y="0"/>
                                </a:lnTo>
                                <a:lnTo>
                                  <a:pt x="58665" y="41303"/>
                                </a:lnTo>
                                <a:lnTo>
                                  <a:pt x="92289" y="87667"/>
                                </a:lnTo>
                                <a:lnTo>
                                  <a:pt x="66726" y="87667"/>
                                </a:lnTo>
                                <a:lnTo>
                                  <a:pt x="45924" y="58968"/>
                                </a:lnTo>
                                <a:lnTo>
                                  <a:pt x="25203" y="87667"/>
                                </a:lnTo>
                                <a:lnTo>
                                  <a:pt x="0" y="87667"/>
                                </a:lnTo>
                                <a:lnTo>
                                  <a:pt x="33267" y="41548"/>
                                </a:lnTo>
                                <a:lnTo>
                                  <a:pt x="3135"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097710160" name="Shape 72"/>
                        <wps:cNvSpPr/>
                        <wps:spPr>
                          <a:xfrm>
                            <a:off x="1683148" y="33848"/>
                            <a:ext cx="45898" cy="91958"/>
                          </a:xfrm>
                          <a:custGeom>
                            <a:avLst/>
                            <a:gdLst/>
                            <a:ahLst/>
                            <a:cxnLst/>
                            <a:rect l="0" t="0" r="0" b="0"/>
                            <a:pathLst>
                              <a:path w="45898" h="91958">
                                <a:moveTo>
                                  <a:pt x="41191" y="0"/>
                                </a:moveTo>
                                <a:lnTo>
                                  <a:pt x="45898" y="933"/>
                                </a:lnTo>
                                <a:lnTo>
                                  <a:pt x="45898" y="20219"/>
                                </a:lnTo>
                                <a:lnTo>
                                  <a:pt x="45706" y="20141"/>
                                </a:lnTo>
                                <a:cubicBezTo>
                                  <a:pt x="38880" y="20141"/>
                                  <a:pt x="33213" y="22534"/>
                                  <a:pt x="28727" y="27348"/>
                                </a:cubicBezTo>
                                <a:cubicBezTo>
                                  <a:pt x="24214" y="32136"/>
                                  <a:pt x="21960" y="38299"/>
                                  <a:pt x="21960" y="45813"/>
                                </a:cubicBezTo>
                                <a:cubicBezTo>
                                  <a:pt x="21960" y="53380"/>
                                  <a:pt x="24243" y="59597"/>
                                  <a:pt x="28837" y="64497"/>
                                </a:cubicBezTo>
                                <a:cubicBezTo>
                                  <a:pt x="33432" y="69367"/>
                                  <a:pt x="39074" y="71816"/>
                                  <a:pt x="45788" y="71816"/>
                                </a:cubicBezTo>
                                <a:lnTo>
                                  <a:pt x="45898" y="71770"/>
                                </a:lnTo>
                                <a:lnTo>
                                  <a:pt x="45898" y="91183"/>
                                </a:lnTo>
                                <a:lnTo>
                                  <a:pt x="41854" y="91958"/>
                                </a:lnTo>
                                <a:cubicBezTo>
                                  <a:pt x="30489" y="91958"/>
                                  <a:pt x="20693" y="87584"/>
                                  <a:pt x="12409" y="78807"/>
                                </a:cubicBezTo>
                                <a:cubicBezTo>
                                  <a:pt x="4129" y="70055"/>
                                  <a:pt x="0" y="59158"/>
                                  <a:pt x="0" y="46144"/>
                                </a:cubicBezTo>
                                <a:cubicBezTo>
                                  <a:pt x="0" y="32634"/>
                                  <a:pt x="4017" y="21571"/>
                                  <a:pt x="12024" y="12931"/>
                                </a:cubicBezTo>
                                <a:cubicBezTo>
                                  <a:pt x="20030" y="4319"/>
                                  <a:pt x="29747" y="0"/>
                                  <a:pt x="41191"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786659048" name="Shape 73"/>
                        <wps:cNvSpPr/>
                        <wps:spPr>
                          <a:xfrm>
                            <a:off x="1729045" y="34781"/>
                            <a:ext cx="44908" cy="90250"/>
                          </a:xfrm>
                          <a:custGeom>
                            <a:avLst/>
                            <a:gdLst/>
                            <a:ahLst/>
                            <a:cxnLst/>
                            <a:rect l="0" t="0" r="0" b="0"/>
                            <a:pathLst>
                              <a:path w="44908" h="90250">
                                <a:moveTo>
                                  <a:pt x="0" y="0"/>
                                </a:moveTo>
                                <a:lnTo>
                                  <a:pt x="10126" y="2007"/>
                                </a:lnTo>
                                <a:cubicBezTo>
                                  <a:pt x="14747" y="3963"/>
                                  <a:pt x="19014" y="6936"/>
                                  <a:pt x="22949" y="10842"/>
                                </a:cubicBezTo>
                                <a:lnTo>
                                  <a:pt x="22949" y="1212"/>
                                </a:lnTo>
                                <a:lnTo>
                                  <a:pt x="44908" y="1212"/>
                                </a:lnTo>
                                <a:lnTo>
                                  <a:pt x="44908" y="88879"/>
                                </a:lnTo>
                                <a:lnTo>
                                  <a:pt x="22949" y="88879"/>
                                </a:lnTo>
                                <a:lnTo>
                                  <a:pt x="22949" y="79552"/>
                                </a:lnTo>
                                <a:cubicBezTo>
                                  <a:pt x="18658" y="83623"/>
                                  <a:pt x="14337" y="86539"/>
                                  <a:pt x="10018" y="88329"/>
                                </a:cubicBezTo>
                                <a:lnTo>
                                  <a:pt x="0" y="90250"/>
                                </a:lnTo>
                                <a:lnTo>
                                  <a:pt x="0" y="70837"/>
                                </a:lnTo>
                                <a:lnTo>
                                  <a:pt x="17088" y="63676"/>
                                </a:lnTo>
                                <a:cubicBezTo>
                                  <a:pt x="21656" y="58888"/>
                                  <a:pt x="23938" y="52583"/>
                                  <a:pt x="23938" y="44797"/>
                                </a:cubicBezTo>
                                <a:cubicBezTo>
                                  <a:pt x="23938" y="37176"/>
                                  <a:pt x="21656" y="31013"/>
                                  <a:pt x="17088" y="26280"/>
                                </a:cubicBezTo>
                                <a:lnTo>
                                  <a:pt x="0" y="19286"/>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662355979" name="Shape 74"/>
                        <wps:cNvSpPr/>
                        <wps:spPr>
                          <a:xfrm>
                            <a:off x="1795939" y="33848"/>
                            <a:ext cx="134558" cy="89812"/>
                          </a:xfrm>
                          <a:custGeom>
                            <a:avLst/>
                            <a:gdLst/>
                            <a:ahLst/>
                            <a:cxnLst/>
                            <a:rect l="0" t="0" r="0" b="0"/>
                            <a:pathLst>
                              <a:path w="134558" h="89812">
                                <a:moveTo>
                                  <a:pt x="49612" y="0"/>
                                </a:moveTo>
                                <a:cubicBezTo>
                                  <a:pt x="55087" y="0"/>
                                  <a:pt x="60070" y="1346"/>
                                  <a:pt x="64473" y="4042"/>
                                </a:cubicBezTo>
                                <a:cubicBezTo>
                                  <a:pt x="68901" y="6738"/>
                                  <a:pt x="72451" y="10702"/>
                                  <a:pt x="75147" y="15875"/>
                                </a:cubicBezTo>
                                <a:cubicBezTo>
                                  <a:pt x="78642" y="10702"/>
                                  <a:pt x="82933" y="6738"/>
                                  <a:pt x="88024" y="4042"/>
                                </a:cubicBezTo>
                                <a:cubicBezTo>
                                  <a:pt x="93114" y="1346"/>
                                  <a:pt x="98702" y="0"/>
                                  <a:pt x="104728" y="0"/>
                                </a:cubicBezTo>
                                <a:cubicBezTo>
                                  <a:pt x="110974" y="0"/>
                                  <a:pt x="116478" y="1457"/>
                                  <a:pt x="121209" y="4345"/>
                                </a:cubicBezTo>
                                <a:cubicBezTo>
                                  <a:pt x="125971" y="7235"/>
                                  <a:pt x="129356" y="11033"/>
                                  <a:pt x="131447" y="15680"/>
                                </a:cubicBezTo>
                                <a:cubicBezTo>
                                  <a:pt x="133510" y="20360"/>
                                  <a:pt x="134558" y="27953"/>
                                  <a:pt x="134558" y="38465"/>
                                </a:cubicBezTo>
                                <a:lnTo>
                                  <a:pt x="134558" y="89812"/>
                                </a:lnTo>
                                <a:lnTo>
                                  <a:pt x="112598" y="89812"/>
                                </a:lnTo>
                                <a:lnTo>
                                  <a:pt x="112598" y="45510"/>
                                </a:lnTo>
                                <a:cubicBezTo>
                                  <a:pt x="112598" y="35602"/>
                                  <a:pt x="111359" y="28890"/>
                                  <a:pt x="108857" y="25397"/>
                                </a:cubicBezTo>
                                <a:cubicBezTo>
                                  <a:pt x="106351" y="21902"/>
                                  <a:pt x="102583" y="20141"/>
                                  <a:pt x="97599" y="20141"/>
                                </a:cubicBezTo>
                                <a:cubicBezTo>
                                  <a:pt x="93777" y="20141"/>
                                  <a:pt x="90364" y="21213"/>
                                  <a:pt x="87364" y="23360"/>
                                </a:cubicBezTo>
                                <a:cubicBezTo>
                                  <a:pt x="84338" y="25476"/>
                                  <a:pt x="82080" y="28450"/>
                                  <a:pt x="80622" y="32220"/>
                                </a:cubicBezTo>
                                <a:cubicBezTo>
                                  <a:pt x="79164" y="35989"/>
                                  <a:pt x="78422" y="42043"/>
                                  <a:pt x="78422" y="50410"/>
                                </a:cubicBezTo>
                                <a:lnTo>
                                  <a:pt x="78422" y="89812"/>
                                </a:lnTo>
                                <a:lnTo>
                                  <a:pt x="56463" y="89812"/>
                                </a:lnTo>
                                <a:lnTo>
                                  <a:pt x="56463" y="47520"/>
                                </a:lnTo>
                                <a:cubicBezTo>
                                  <a:pt x="56463" y="39704"/>
                                  <a:pt x="55886" y="34037"/>
                                  <a:pt x="54702" y="30542"/>
                                </a:cubicBezTo>
                                <a:cubicBezTo>
                                  <a:pt x="53547" y="27020"/>
                                  <a:pt x="51787" y="24432"/>
                                  <a:pt x="49475" y="22701"/>
                                </a:cubicBezTo>
                                <a:cubicBezTo>
                                  <a:pt x="47135" y="20994"/>
                                  <a:pt x="44301" y="20141"/>
                                  <a:pt x="41001" y="20141"/>
                                </a:cubicBezTo>
                                <a:cubicBezTo>
                                  <a:pt x="37311" y="20141"/>
                                  <a:pt x="33956" y="21213"/>
                                  <a:pt x="30956" y="23388"/>
                                </a:cubicBezTo>
                                <a:cubicBezTo>
                                  <a:pt x="27929" y="25560"/>
                                  <a:pt x="25701" y="28586"/>
                                  <a:pt x="24185" y="32496"/>
                                </a:cubicBezTo>
                                <a:cubicBezTo>
                                  <a:pt x="22702" y="36403"/>
                                  <a:pt x="21957" y="42565"/>
                                  <a:pt x="21957" y="50957"/>
                                </a:cubicBezTo>
                                <a:lnTo>
                                  <a:pt x="21957" y="89812"/>
                                </a:lnTo>
                                <a:lnTo>
                                  <a:pt x="0" y="89812"/>
                                </a:lnTo>
                                <a:lnTo>
                                  <a:pt x="0" y="2145"/>
                                </a:lnTo>
                                <a:lnTo>
                                  <a:pt x="21957" y="2145"/>
                                </a:lnTo>
                                <a:lnTo>
                                  <a:pt x="21957" y="12380"/>
                                </a:lnTo>
                                <a:cubicBezTo>
                                  <a:pt x="25726" y="8225"/>
                                  <a:pt x="29910" y="5115"/>
                                  <a:pt x="34531" y="3080"/>
                                </a:cubicBezTo>
                                <a:cubicBezTo>
                                  <a:pt x="39129" y="1015"/>
                                  <a:pt x="44166" y="0"/>
                                  <a:pt x="49612"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326658741" name="Shape 5403"/>
                        <wps:cNvSpPr/>
                        <wps:spPr>
                          <a:xfrm>
                            <a:off x="1948987" y="35993"/>
                            <a:ext cx="21956" cy="87667"/>
                          </a:xfrm>
                          <a:custGeom>
                            <a:avLst/>
                            <a:gdLst/>
                            <a:ahLst/>
                            <a:cxnLst/>
                            <a:rect l="0" t="0" r="0" b="0"/>
                            <a:pathLst>
                              <a:path w="21956" h="87667">
                                <a:moveTo>
                                  <a:pt x="0" y="0"/>
                                </a:moveTo>
                                <a:lnTo>
                                  <a:pt x="21956" y="0"/>
                                </a:lnTo>
                                <a:lnTo>
                                  <a:pt x="21956" y="87667"/>
                                </a:lnTo>
                                <a:lnTo>
                                  <a:pt x="0" y="87667"/>
                                </a:lnTo>
                                <a:lnTo>
                                  <a:pt x="0" y="0"/>
                                </a:lnTo>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759097667" name="Shape 76"/>
                        <wps:cNvSpPr/>
                        <wps:spPr>
                          <a:xfrm>
                            <a:off x="1946012" y="0"/>
                            <a:ext cx="28070" cy="28397"/>
                          </a:xfrm>
                          <a:custGeom>
                            <a:avLst/>
                            <a:gdLst/>
                            <a:ahLst/>
                            <a:cxnLst/>
                            <a:rect l="0" t="0" r="0" b="0"/>
                            <a:pathLst>
                              <a:path w="28070" h="28397">
                                <a:moveTo>
                                  <a:pt x="14008" y="0"/>
                                </a:moveTo>
                                <a:cubicBezTo>
                                  <a:pt x="17860" y="0"/>
                                  <a:pt x="21161" y="1405"/>
                                  <a:pt x="23911" y="4183"/>
                                </a:cubicBezTo>
                                <a:cubicBezTo>
                                  <a:pt x="26690" y="6962"/>
                                  <a:pt x="28070" y="10317"/>
                                  <a:pt x="28070" y="14281"/>
                                </a:cubicBezTo>
                                <a:cubicBezTo>
                                  <a:pt x="28070" y="18187"/>
                                  <a:pt x="26690" y="21517"/>
                                  <a:pt x="23969" y="24271"/>
                                </a:cubicBezTo>
                                <a:cubicBezTo>
                                  <a:pt x="21243" y="27022"/>
                                  <a:pt x="17968" y="28397"/>
                                  <a:pt x="14144" y="28397"/>
                                </a:cubicBezTo>
                                <a:cubicBezTo>
                                  <a:pt x="10239" y="28397"/>
                                  <a:pt x="6909" y="26992"/>
                                  <a:pt x="4154" y="24188"/>
                                </a:cubicBezTo>
                                <a:cubicBezTo>
                                  <a:pt x="1375" y="21380"/>
                                  <a:pt x="0" y="17968"/>
                                  <a:pt x="0" y="13950"/>
                                </a:cubicBezTo>
                                <a:cubicBezTo>
                                  <a:pt x="0" y="10098"/>
                                  <a:pt x="1375" y="6826"/>
                                  <a:pt x="4101" y="4101"/>
                                </a:cubicBezTo>
                                <a:cubicBezTo>
                                  <a:pt x="6826" y="1375"/>
                                  <a:pt x="10127" y="0"/>
                                  <a:pt x="14008"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90761218" name="Shape 77"/>
                        <wps:cNvSpPr/>
                        <wps:spPr>
                          <a:xfrm>
                            <a:off x="1990865" y="33848"/>
                            <a:ext cx="77760" cy="89812"/>
                          </a:xfrm>
                          <a:custGeom>
                            <a:avLst/>
                            <a:gdLst/>
                            <a:ahLst/>
                            <a:cxnLst/>
                            <a:rect l="0" t="0" r="0" b="0"/>
                            <a:pathLst>
                              <a:path w="77760" h="89812">
                                <a:moveTo>
                                  <a:pt x="47959" y="0"/>
                                </a:moveTo>
                                <a:cubicBezTo>
                                  <a:pt x="56657" y="0"/>
                                  <a:pt x="64059" y="3024"/>
                                  <a:pt x="70110" y="9079"/>
                                </a:cubicBezTo>
                                <a:cubicBezTo>
                                  <a:pt x="75201" y="14252"/>
                                  <a:pt x="77760" y="21873"/>
                                  <a:pt x="77760" y="31945"/>
                                </a:cubicBezTo>
                                <a:lnTo>
                                  <a:pt x="77760" y="89812"/>
                                </a:lnTo>
                                <a:lnTo>
                                  <a:pt x="55969" y="89812"/>
                                </a:lnTo>
                                <a:lnTo>
                                  <a:pt x="55969" y="51483"/>
                                </a:lnTo>
                                <a:cubicBezTo>
                                  <a:pt x="55969" y="41025"/>
                                  <a:pt x="55502" y="34092"/>
                                  <a:pt x="54566" y="30678"/>
                                </a:cubicBezTo>
                                <a:cubicBezTo>
                                  <a:pt x="53630" y="27240"/>
                                  <a:pt x="51977" y="24626"/>
                                  <a:pt x="49666" y="22838"/>
                                </a:cubicBezTo>
                                <a:cubicBezTo>
                                  <a:pt x="47329" y="21048"/>
                                  <a:pt x="44439" y="20141"/>
                                  <a:pt x="41026" y="20141"/>
                                </a:cubicBezTo>
                                <a:cubicBezTo>
                                  <a:pt x="36569" y="20141"/>
                                  <a:pt x="32742" y="21624"/>
                                  <a:pt x="29553" y="24598"/>
                                </a:cubicBezTo>
                                <a:cubicBezTo>
                                  <a:pt x="26359" y="27567"/>
                                  <a:pt x="24159" y="31697"/>
                                  <a:pt x="22921" y="36925"/>
                                </a:cubicBezTo>
                                <a:cubicBezTo>
                                  <a:pt x="22287" y="39678"/>
                                  <a:pt x="21957" y="45593"/>
                                  <a:pt x="21957" y="54701"/>
                                </a:cubicBezTo>
                                <a:lnTo>
                                  <a:pt x="21957" y="89812"/>
                                </a:lnTo>
                                <a:lnTo>
                                  <a:pt x="0" y="89812"/>
                                </a:lnTo>
                                <a:lnTo>
                                  <a:pt x="0" y="2145"/>
                                </a:lnTo>
                                <a:lnTo>
                                  <a:pt x="21957" y="2145"/>
                                </a:lnTo>
                                <a:lnTo>
                                  <a:pt x="21957" y="11169"/>
                                </a:lnTo>
                                <a:cubicBezTo>
                                  <a:pt x="26939" y="6987"/>
                                  <a:pt x="31478" y="4095"/>
                                  <a:pt x="35521" y="2447"/>
                                </a:cubicBezTo>
                                <a:cubicBezTo>
                                  <a:pt x="39568" y="824"/>
                                  <a:pt x="43723" y="0"/>
                                  <a:pt x="4795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396354937" name="Shape 78"/>
                        <wps:cNvSpPr/>
                        <wps:spPr>
                          <a:xfrm>
                            <a:off x="2085988" y="33848"/>
                            <a:ext cx="45898" cy="91958"/>
                          </a:xfrm>
                          <a:custGeom>
                            <a:avLst/>
                            <a:gdLst/>
                            <a:ahLst/>
                            <a:cxnLst/>
                            <a:rect l="0" t="0" r="0" b="0"/>
                            <a:pathLst>
                              <a:path w="45898" h="91958">
                                <a:moveTo>
                                  <a:pt x="41191" y="0"/>
                                </a:moveTo>
                                <a:lnTo>
                                  <a:pt x="45898" y="933"/>
                                </a:lnTo>
                                <a:lnTo>
                                  <a:pt x="45898" y="20219"/>
                                </a:lnTo>
                                <a:lnTo>
                                  <a:pt x="45706" y="20141"/>
                                </a:lnTo>
                                <a:cubicBezTo>
                                  <a:pt x="38880" y="20141"/>
                                  <a:pt x="33213" y="22534"/>
                                  <a:pt x="28727" y="27348"/>
                                </a:cubicBezTo>
                                <a:cubicBezTo>
                                  <a:pt x="24214" y="32136"/>
                                  <a:pt x="21960" y="38299"/>
                                  <a:pt x="21960" y="45813"/>
                                </a:cubicBezTo>
                                <a:cubicBezTo>
                                  <a:pt x="21960" y="53380"/>
                                  <a:pt x="24242" y="59597"/>
                                  <a:pt x="28835" y="64497"/>
                                </a:cubicBezTo>
                                <a:cubicBezTo>
                                  <a:pt x="33433" y="69367"/>
                                  <a:pt x="39074" y="71816"/>
                                  <a:pt x="45789" y="71816"/>
                                </a:cubicBezTo>
                                <a:lnTo>
                                  <a:pt x="45898" y="71770"/>
                                </a:lnTo>
                                <a:lnTo>
                                  <a:pt x="45898" y="91183"/>
                                </a:lnTo>
                                <a:lnTo>
                                  <a:pt x="41853" y="91958"/>
                                </a:lnTo>
                                <a:cubicBezTo>
                                  <a:pt x="30488" y="91958"/>
                                  <a:pt x="20692" y="87584"/>
                                  <a:pt x="12409" y="78807"/>
                                </a:cubicBezTo>
                                <a:cubicBezTo>
                                  <a:pt x="4129" y="70055"/>
                                  <a:pt x="0" y="59158"/>
                                  <a:pt x="0" y="46144"/>
                                </a:cubicBezTo>
                                <a:cubicBezTo>
                                  <a:pt x="0" y="32634"/>
                                  <a:pt x="4017" y="21571"/>
                                  <a:pt x="12024" y="12931"/>
                                </a:cubicBezTo>
                                <a:cubicBezTo>
                                  <a:pt x="20030" y="4319"/>
                                  <a:pt x="29747" y="0"/>
                                  <a:pt x="41191"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885964651" name="Shape 79"/>
                        <wps:cNvSpPr/>
                        <wps:spPr>
                          <a:xfrm>
                            <a:off x="2131886" y="34781"/>
                            <a:ext cx="44908" cy="90250"/>
                          </a:xfrm>
                          <a:custGeom>
                            <a:avLst/>
                            <a:gdLst/>
                            <a:ahLst/>
                            <a:cxnLst/>
                            <a:rect l="0" t="0" r="0" b="0"/>
                            <a:pathLst>
                              <a:path w="44908" h="90250">
                                <a:moveTo>
                                  <a:pt x="0" y="0"/>
                                </a:moveTo>
                                <a:lnTo>
                                  <a:pt x="10126" y="2007"/>
                                </a:lnTo>
                                <a:cubicBezTo>
                                  <a:pt x="14747" y="3963"/>
                                  <a:pt x="19013" y="6936"/>
                                  <a:pt x="22949" y="10843"/>
                                </a:cubicBezTo>
                                <a:lnTo>
                                  <a:pt x="22949" y="1212"/>
                                </a:lnTo>
                                <a:lnTo>
                                  <a:pt x="44908" y="1212"/>
                                </a:lnTo>
                                <a:lnTo>
                                  <a:pt x="44908" y="88879"/>
                                </a:lnTo>
                                <a:lnTo>
                                  <a:pt x="22949" y="88879"/>
                                </a:lnTo>
                                <a:lnTo>
                                  <a:pt x="22949" y="79552"/>
                                </a:lnTo>
                                <a:cubicBezTo>
                                  <a:pt x="18658" y="83623"/>
                                  <a:pt x="14337" y="86539"/>
                                  <a:pt x="10018" y="88329"/>
                                </a:cubicBezTo>
                                <a:lnTo>
                                  <a:pt x="0" y="90250"/>
                                </a:lnTo>
                                <a:lnTo>
                                  <a:pt x="0" y="70837"/>
                                </a:lnTo>
                                <a:lnTo>
                                  <a:pt x="17088" y="63676"/>
                                </a:lnTo>
                                <a:cubicBezTo>
                                  <a:pt x="21656" y="58888"/>
                                  <a:pt x="23938" y="52583"/>
                                  <a:pt x="23938" y="44797"/>
                                </a:cubicBezTo>
                                <a:cubicBezTo>
                                  <a:pt x="23938" y="37176"/>
                                  <a:pt x="21656" y="31013"/>
                                  <a:pt x="17088" y="26280"/>
                                </a:cubicBezTo>
                                <a:lnTo>
                                  <a:pt x="0" y="19286"/>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988538185" name="Shape 80"/>
                        <wps:cNvSpPr/>
                        <wps:spPr>
                          <a:xfrm>
                            <a:off x="2190359" y="3632"/>
                            <a:ext cx="46228" cy="120028"/>
                          </a:xfrm>
                          <a:custGeom>
                            <a:avLst/>
                            <a:gdLst/>
                            <a:ahLst/>
                            <a:cxnLst/>
                            <a:rect l="0" t="0" r="0" b="0"/>
                            <a:pathLst>
                              <a:path w="46228" h="120028">
                                <a:moveTo>
                                  <a:pt x="11224" y="0"/>
                                </a:moveTo>
                                <a:lnTo>
                                  <a:pt x="33185" y="0"/>
                                </a:lnTo>
                                <a:lnTo>
                                  <a:pt x="33185" y="32361"/>
                                </a:lnTo>
                                <a:lnTo>
                                  <a:pt x="46228" y="32361"/>
                                </a:lnTo>
                                <a:lnTo>
                                  <a:pt x="46228" y="51347"/>
                                </a:lnTo>
                                <a:lnTo>
                                  <a:pt x="33185" y="51347"/>
                                </a:lnTo>
                                <a:lnTo>
                                  <a:pt x="33185" y="120028"/>
                                </a:lnTo>
                                <a:lnTo>
                                  <a:pt x="11224" y="120028"/>
                                </a:lnTo>
                                <a:lnTo>
                                  <a:pt x="11224" y="51347"/>
                                </a:lnTo>
                                <a:lnTo>
                                  <a:pt x="0" y="51347"/>
                                </a:lnTo>
                                <a:lnTo>
                                  <a:pt x="0" y="32361"/>
                                </a:lnTo>
                                <a:lnTo>
                                  <a:pt x="11224" y="32361"/>
                                </a:lnTo>
                                <a:lnTo>
                                  <a:pt x="11224"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530584666" name="Shape 5404"/>
                        <wps:cNvSpPr/>
                        <wps:spPr>
                          <a:xfrm>
                            <a:off x="2246137" y="35993"/>
                            <a:ext cx="21956" cy="87667"/>
                          </a:xfrm>
                          <a:custGeom>
                            <a:avLst/>
                            <a:gdLst/>
                            <a:ahLst/>
                            <a:cxnLst/>
                            <a:rect l="0" t="0" r="0" b="0"/>
                            <a:pathLst>
                              <a:path w="21956" h="87667">
                                <a:moveTo>
                                  <a:pt x="0" y="0"/>
                                </a:moveTo>
                                <a:lnTo>
                                  <a:pt x="21956" y="0"/>
                                </a:lnTo>
                                <a:lnTo>
                                  <a:pt x="21956" y="87667"/>
                                </a:lnTo>
                                <a:lnTo>
                                  <a:pt x="0" y="87667"/>
                                </a:lnTo>
                                <a:lnTo>
                                  <a:pt x="0" y="0"/>
                                </a:lnTo>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2048573902" name="Shape 82"/>
                        <wps:cNvSpPr/>
                        <wps:spPr>
                          <a:xfrm>
                            <a:off x="2243163" y="0"/>
                            <a:ext cx="28069" cy="28397"/>
                          </a:xfrm>
                          <a:custGeom>
                            <a:avLst/>
                            <a:gdLst/>
                            <a:ahLst/>
                            <a:cxnLst/>
                            <a:rect l="0" t="0" r="0" b="0"/>
                            <a:pathLst>
                              <a:path w="28069" h="28397">
                                <a:moveTo>
                                  <a:pt x="14008" y="0"/>
                                </a:moveTo>
                                <a:cubicBezTo>
                                  <a:pt x="17860" y="0"/>
                                  <a:pt x="21162" y="1405"/>
                                  <a:pt x="23911" y="4183"/>
                                </a:cubicBezTo>
                                <a:cubicBezTo>
                                  <a:pt x="26691" y="6962"/>
                                  <a:pt x="28069" y="10317"/>
                                  <a:pt x="28069" y="14281"/>
                                </a:cubicBezTo>
                                <a:cubicBezTo>
                                  <a:pt x="28069" y="18187"/>
                                  <a:pt x="26691" y="21517"/>
                                  <a:pt x="23970" y="24271"/>
                                </a:cubicBezTo>
                                <a:cubicBezTo>
                                  <a:pt x="21244" y="27022"/>
                                  <a:pt x="17968" y="28397"/>
                                  <a:pt x="14145" y="28397"/>
                                </a:cubicBezTo>
                                <a:cubicBezTo>
                                  <a:pt x="10239" y="28397"/>
                                  <a:pt x="6908" y="26992"/>
                                  <a:pt x="4155" y="24188"/>
                                </a:cubicBezTo>
                                <a:cubicBezTo>
                                  <a:pt x="1375" y="21380"/>
                                  <a:pt x="0" y="17968"/>
                                  <a:pt x="0" y="13950"/>
                                </a:cubicBezTo>
                                <a:cubicBezTo>
                                  <a:pt x="0" y="10098"/>
                                  <a:pt x="1375" y="6826"/>
                                  <a:pt x="4101" y="4101"/>
                                </a:cubicBezTo>
                                <a:cubicBezTo>
                                  <a:pt x="6826" y="1375"/>
                                  <a:pt x="10127" y="0"/>
                                  <a:pt x="14008"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60030728" name="Shape 83"/>
                        <wps:cNvSpPr/>
                        <wps:spPr>
                          <a:xfrm>
                            <a:off x="2283722" y="33848"/>
                            <a:ext cx="45900" cy="91958"/>
                          </a:xfrm>
                          <a:custGeom>
                            <a:avLst/>
                            <a:gdLst/>
                            <a:ahLst/>
                            <a:cxnLst/>
                            <a:rect l="0" t="0" r="0" b="0"/>
                            <a:pathLst>
                              <a:path w="45900" h="91958">
                                <a:moveTo>
                                  <a:pt x="45540" y="0"/>
                                </a:moveTo>
                                <a:lnTo>
                                  <a:pt x="45900" y="95"/>
                                </a:lnTo>
                                <a:lnTo>
                                  <a:pt x="45900" y="20646"/>
                                </a:lnTo>
                                <a:lnTo>
                                  <a:pt x="45871" y="20634"/>
                                </a:lnTo>
                                <a:cubicBezTo>
                                  <a:pt x="39020" y="20634"/>
                                  <a:pt x="33325" y="23003"/>
                                  <a:pt x="28782" y="27734"/>
                                </a:cubicBezTo>
                                <a:cubicBezTo>
                                  <a:pt x="24242" y="32496"/>
                                  <a:pt x="21960" y="38548"/>
                                  <a:pt x="21960" y="45950"/>
                                </a:cubicBezTo>
                                <a:cubicBezTo>
                                  <a:pt x="21960" y="53546"/>
                                  <a:pt x="24216" y="59709"/>
                                  <a:pt x="28698" y="64414"/>
                                </a:cubicBezTo>
                                <a:cubicBezTo>
                                  <a:pt x="33184" y="69119"/>
                                  <a:pt x="38884" y="71484"/>
                                  <a:pt x="45788" y="71484"/>
                                </a:cubicBezTo>
                                <a:lnTo>
                                  <a:pt x="45900" y="71437"/>
                                </a:lnTo>
                                <a:lnTo>
                                  <a:pt x="45900" y="91886"/>
                                </a:lnTo>
                                <a:lnTo>
                                  <a:pt x="45622" y="91958"/>
                                </a:lnTo>
                                <a:cubicBezTo>
                                  <a:pt x="33023" y="91958"/>
                                  <a:pt x="22262" y="87500"/>
                                  <a:pt x="13373" y="78584"/>
                                </a:cubicBezTo>
                                <a:cubicBezTo>
                                  <a:pt x="4461" y="69641"/>
                                  <a:pt x="0" y="58802"/>
                                  <a:pt x="0" y="46062"/>
                                </a:cubicBezTo>
                                <a:cubicBezTo>
                                  <a:pt x="0" y="32385"/>
                                  <a:pt x="5036" y="20994"/>
                                  <a:pt x="15110" y="11887"/>
                                </a:cubicBezTo>
                                <a:cubicBezTo>
                                  <a:pt x="23940" y="3959"/>
                                  <a:pt x="34067" y="0"/>
                                  <a:pt x="45540"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319495452" name="Shape 84"/>
                        <wps:cNvSpPr/>
                        <wps:spPr>
                          <a:xfrm>
                            <a:off x="2329621" y="33944"/>
                            <a:ext cx="46227" cy="91791"/>
                          </a:xfrm>
                          <a:custGeom>
                            <a:avLst/>
                            <a:gdLst/>
                            <a:ahLst/>
                            <a:cxnLst/>
                            <a:rect l="0" t="0" r="0" b="0"/>
                            <a:pathLst>
                              <a:path w="46227" h="91791">
                                <a:moveTo>
                                  <a:pt x="0" y="0"/>
                                </a:moveTo>
                                <a:lnTo>
                                  <a:pt x="23004" y="6092"/>
                                </a:lnTo>
                                <a:cubicBezTo>
                                  <a:pt x="30323" y="10222"/>
                                  <a:pt x="35989" y="15808"/>
                                  <a:pt x="40089" y="22878"/>
                                </a:cubicBezTo>
                                <a:cubicBezTo>
                                  <a:pt x="44190" y="29978"/>
                                  <a:pt x="46227" y="37599"/>
                                  <a:pt x="46227" y="45800"/>
                                </a:cubicBezTo>
                                <a:cubicBezTo>
                                  <a:pt x="46227" y="54055"/>
                                  <a:pt x="44161" y="61758"/>
                                  <a:pt x="40064" y="68942"/>
                                </a:cubicBezTo>
                                <a:cubicBezTo>
                                  <a:pt x="35935" y="76123"/>
                                  <a:pt x="30323" y="81735"/>
                                  <a:pt x="23224" y="85782"/>
                                </a:cubicBezTo>
                                <a:lnTo>
                                  <a:pt x="0" y="91791"/>
                                </a:lnTo>
                                <a:lnTo>
                                  <a:pt x="0" y="71342"/>
                                </a:lnTo>
                                <a:lnTo>
                                  <a:pt x="17086" y="64236"/>
                                </a:lnTo>
                                <a:cubicBezTo>
                                  <a:pt x="21654" y="59476"/>
                                  <a:pt x="23940" y="53339"/>
                                  <a:pt x="23940" y="45855"/>
                                </a:cubicBezTo>
                                <a:cubicBezTo>
                                  <a:pt x="23940" y="38345"/>
                                  <a:pt x="21682" y="32260"/>
                                  <a:pt x="17196" y="27555"/>
                                </a:cubicBezTo>
                                <a:lnTo>
                                  <a:pt x="0" y="20551"/>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104106169" name="Shape 85"/>
                        <wps:cNvSpPr/>
                        <wps:spPr>
                          <a:xfrm>
                            <a:off x="2393709" y="33848"/>
                            <a:ext cx="77760" cy="89812"/>
                          </a:xfrm>
                          <a:custGeom>
                            <a:avLst/>
                            <a:gdLst/>
                            <a:ahLst/>
                            <a:cxnLst/>
                            <a:rect l="0" t="0" r="0" b="0"/>
                            <a:pathLst>
                              <a:path w="77760" h="89812">
                                <a:moveTo>
                                  <a:pt x="47959" y="0"/>
                                </a:moveTo>
                                <a:cubicBezTo>
                                  <a:pt x="56656" y="0"/>
                                  <a:pt x="64058" y="3024"/>
                                  <a:pt x="70109" y="9079"/>
                                </a:cubicBezTo>
                                <a:cubicBezTo>
                                  <a:pt x="75201" y="14252"/>
                                  <a:pt x="77760" y="21873"/>
                                  <a:pt x="77760" y="31945"/>
                                </a:cubicBezTo>
                                <a:lnTo>
                                  <a:pt x="77760" y="89812"/>
                                </a:lnTo>
                                <a:lnTo>
                                  <a:pt x="55969" y="89812"/>
                                </a:lnTo>
                                <a:lnTo>
                                  <a:pt x="55969" y="51483"/>
                                </a:lnTo>
                                <a:cubicBezTo>
                                  <a:pt x="55969" y="41025"/>
                                  <a:pt x="55500" y="34092"/>
                                  <a:pt x="54565" y="30678"/>
                                </a:cubicBezTo>
                                <a:cubicBezTo>
                                  <a:pt x="53629" y="27240"/>
                                  <a:pt x="51976" y="24626"/>
                                  <a:pt x="49665" y="22838"/>
                                </a:cubicBezTo>
                                <a:cubicBezTo>
                                  <a:pt x="47329" y="21048"/>
                                  <a:pt x="44439" y="20141"/>
                                  <a:pt x="41025" y="20141"/>
                                </a:cubicBezTo>
                                <a:cubicBezTo>
                                  <a:pt x="36569" y="20141"/>
                                  <a:pt x="32742" y="21624"/>
                                  <a:pt x="29552" y="24598"/>
                                </a:cubicBezTo>
                                <a:cubicBezTo>
                                  <a:pt x="26359" y="27567"/>
                                  <a:pt x="24159" y="31697"/>
                                  <a:pt x="22921" y="36925"/>
                                </a:cubicBezTo>
                                <a:cubicBezTo>
                                  <a:pt x="22287" y="39678"/>
                                  <a:pt x="21956" y="45593"/>
                                  <a:pt x="21956" y="54701"/>
                                </a:cubicBezTo>
                                <a:lnTo>
                                  <a:pt x="21956" y="89812"/>
                                </a:lnTo>
                                <a:lnTo>
                                  <a:pt x="0" y="89812"/>
                                </a:lnTo>
                                <a:lnTo>
                                  <a:pt x="0" y="2145"/>
                                </a:lnTo>
                                <a:lnTo>
                                  <a:pt x="21956" y="2145"/>
                                </a:lnTo>
                                <a:lnTo>
                                  <a:pt x="21956" y="11169"/>
                                </a:lnTo>
                                <a:cubicBezTo>
                                  <a:pt x="26938" y="6987"/>
                                  <a:pt x="31478" y="4095"/>
                                  <a:pt x="35521" y="2447"/>
                                </a:cubicBezTo>
                                <a:cubicBezTo>
                                  <a:pt x="39567" y="824"/>
                                  <a:pt x="43721" y="0"/>
                                  <a:pt x="4795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732815442" name="Shape 86"/>
                        <wps:cNvSpPr/>
                        <wps:spPr>
                          <a:xfrm>
                            <a:off x="2540178" y="5119"/>
                            <a:ext cx="58777" cy="118541"/>
                          </a:xfrm>
                          <a:custGeom>
                            <a:avLst/>
                            <a:gdLst/>
                            <a:ahLst/>
                            <a:cxnLst/>
                            <a:rect l="0" t="0" r="0" b="0"/>
                            <a:pathLst>
                              <a:path w="58777" h="118541">
                                <a:moveTo>
                                  <a:pt x="0" y="0"/>
                                </a:moveTo>
                                <a:lnTo>
                                  <a:pt x="58777" y="0"/>
                                </a:lnTo>
                                <a:lnTo>
                                  <a:pt x="58777" y="21791"/>
                                </a:lnTo>
                                <a:lnTo>
                                  <a:pt x="22454" y="21791"/>
                                </a:lnTo>
                                <a:lnTo>
                                  <a:pt x="22454" y="43421"/>
                                </a:lnTo>
                                <a:lnTo>
                                  <a:pt x="58777" y="43421"/>
                                </a:lnTo>
                                <a:lnTo>
                                  <a:pt x="58777" y="65215"/>
                                </a:lnTo>
                                <a:lnTo>
                                  <a:pt x="22454" y="65215"/>
                                </a:lnTo>
                                <a:lnTo>
                                  <a:pt x="22454" y="118541"/>
                                </a:lnTo>
                                <a:lnTo>
                                  <a:pt x="0" y="118541"/>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169390974" name="Shape 87"/>
                        <wps:cNvSpPr/>
                        <wps:spPr>
                          <a:xfrm>
                            <a:off x="2612492" y="33848"/>
                            <a:ext cx="46144" cy="91910"/>
                          </a:xfrm>
                          <a:custGeom>
                            <a:avLst/>
                            <a:gdLst/>
                            <a:ahLst/>
                            <a:cxnLst/>
                            <a:rect l="0" t="0" r="0" b="0"/>
                            <a:pathLst>
                              <a:path w="46144" h="91910">
                                <a:moveTo>
                                  <a:pt x="45349" y="0"/>
                                </a:moveTo>
                                <a:lnTo>
                                  <a:pt x="46144" y="140"/>
                                </a:lnTo>
                                <a:lnTo>
                                  <a:pt x="46144" y="18933"/>
                                </a:lnTo>
                                <a:lnTo>
                                  <a:pt x="30352" y="23882"/>
                                </a:lnTo>
                                <a:cubicBezTo>
                                  <a:pt x="27460" y="25974"/>
                                  <a:pt x="24764" y="29688"/>
                                  <a:pt x="22287" y="34999"/>
                                </a:cubicBezTo>
                                <a:lnTo>
                                  <a:pt x="46144" y="34999"/>
                                </a:lnTo>
                                <a:lnTo>
                                  <a:pt x="46144" y="52170"/>
                                </a:lnTo>
                                <a:lnTo>
                                  <a:pt x="21296" y="52170"/>
                                </a:lnTo>
                                <a:cubicBezTo>
                                  <a:pt x="22316" y="58416"/>
                                  <a:pt x="25040" y="63395"/>
                                  <a:pt x="29444" y="67111"/>
                                </a:cubicBezTo>
                                <a:lnTo>
                                  <a:pt x="46144" y="72585"/>
                                </a:lnTo>
                                <a:lnTo>
                                  <a:pt x="46144" y="91910"/>
                                </a:lnTo>
                                <a:lnTo>
                                  <a:pt x="27768" y="88714"/>
                                </a:lnTo>
                                <a:cubicBezTo>
                                  <a:pt x="22185" y="86550"/>
                                  <a:pt x="17240" y="83303"/>
                                  <a:pt x="12935" y="78968"/>
                                </a:cubicBezTo>
                                <a:cubicBezTo>
                                  <a:pt x="4319" y="70328"/>
                                  <a:pt x="0" y="59489"/>
                                  <a:pt x="0" y="46472"/>
                                </a:cubicBezTo>
                                <a:cubicBezTo>
                                  <a:pt x="0" y="33127"/>
                                  <a:pt x="4319" y="22038"/>
                                  <a:pt x="12935" y="13233"/>
                                </a:cubicBezTo>
                                <a:cubicBezTo>
                                  <a:pt x="21546" y="4401"/>
                                  <a:pt x="32332" y="0"/>
                                  <a:pt x="4534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2034840434" name="Shape 88"/>
                        <wps:cNvSpPr/>
                        <wps:spPr>
                          <a:xfrm>
                            <a:off x="2658636" y="97823"/>
                            <a:ext cx="39708" cy="27984"/>
                          </a:xfrm>
                          <a:custGeom>
                            <a:avLst/>
                            <a:gdLst/>
                            <a:ahLst/>
                            <a:cxnLst/>
                            <a:rect l="0" t="0" r="0" b="0"/>
                            <a:pathLst>
                              <a:path w="39708" h="27984">
                                <a:moveTo>
                                  <a:pt x="21272" y="0"/>
                                </a:moveTo>
                                <a:lnTo>
                                  <a:pt x="39708" y="8723"/>
                                </a:lnTo>
                                <a:cubicBezTo>
                                  <a:pt x="35110" y="15272"/>
                                  <a:pt x="29581" y="20114"/>
                                  <a:pt x="23170" y="23278"/>
                                </a:cubicBezTo>
                                <a:cubicBezTo>
                                  <a:pt x="16733" y="26418"/>
                                  <a:pt x="9108" y="27984"/>
                                  <a:pt x="277" y="27984"/>
                                </a:cubicBezTo>
                                <a:lnTo>
                                  <a:pt x="0" y="27935"/>
                                </a:lnTo>
                                <a:lnTo>
                                  <a:pt x="0" y="8611"/>
                                </a:lnTo>
                                <a:lnTo>
                                  <a:pt x="166" y="8665"/>
                                </a:lnTo>
                                <a:cubicBezTo>
                                  <a:pt x="8367" y="8665"/>
                                  <a:pt x="15384" y="5779"/>
                                  <a:pt x="21272"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906513475" name="Shape 89"/>
                        <wps:cNvSpPr/>
                        <wps:spPr>
                          <a:xfrm>
                            <a:off x="2658636" y="33988"/>
                            <a:ext cx="45818" cy="52030"/>
                          </a:xfrm>
                          <a:custGeom>
                            <a:avLst/>
                            <a:gdLst/>
                            <a:ahLst/>
                            <a:cxnLst/>
                            <a:rect l="0" t="0" r="0" b="0"/>
                            <a:pathLst>
                              <a:path w="45818" h="52030">
                                <a:moveTo>
                                  <a:pt x="0" y="0"/>
                                </a:moveTo>
                                <a:lnTo>
                                  <a:pt x="17961" y="3158"/>
                                </a:lnTo>
                                <a:cubicBezTo>
                                  <a:pt x="23571" y="5355"/>
                                  <a:pt x="28537" y="8650"/>
                                  <a:pt x="32857" y="13038"/>
                                </a:cubicBezTo>
                                <a:cubicBezTo>
                                  <a:pt x="41497" y="21845"/>
                                  <a:pt x="45818" y="33429"/>
                                  <a:pt x="45818" y="47876"/>
                                </a:cubicBezTo>
                                <a:lnTo>
                                  <a:pt x="45734" y="52030"/>
                                </a:lnTo>
                                <a:lnTo>
                                  <a:pt x="0" y="52030"/>
                                </a:lnTo>
                                <a:lnTo>
                                  <a:pt x="0" y="34859"/>
                                </a:lnTo>
                                <a:lnTo>
                                  <a:pt x="23857" y="34859"/>
                                </a:lnTo>
                                <a:cubicBezTo>
                                  <a:pt x="22399" y="30071"/>
                                  <a:pt x="19538" y="26164"/>
                                  <a:pt x="15272" y="23166"/>
                                </a:cubicBezTo>
                                <a:cubicBezTo>
                                  <a:pt x="10980" y="20167"/>
                                  <a:pt x="6026" y="18680"/>
                                  <a:pt x="361" y="18680"/>
                                </a:cubicBezTo>
                                <a:lnTo>
                                  <a:pt x="0" y="18793"/>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909273908" name="Shape 90"/>
                        <wps:cNvSpPr/>
                        <wps:spPr>
                          <a:xfrm>
                            <a:off x="2718184" y="33848"/>
                            <a:ext cx="46145" cy="91910"/>
                          </a:xfrm>
                          <a:custGeom>
                            <a:avLst/>
                            <a:gdLst/>
                            <a:ahLst/>
                            <a:cxnLst/>
                            <a:rect l="0" t="0" r="0" b="0"/>
                            <a:pathLst>
                              <a:path w="46145" h="91910">
                                <a:moveTo>
                                  <a:pt x="45349" y="0"/>
                                </a:moveTo>
                                <a:lnTo>
                                  <a:pt x="46145" y="140"/>
                                </a:lnTo>
                                <a:lnTo>
                                  <a:pt x="46145" y="18933"/>
                                </a:lnTo>
                                <a:lnTo>
                                  <a:pt x="30352" y="23882"/>
                                </a:lnTo>
                                <a:cubicBezTo>
                                  <a:pt x="27461" y="25974"/>
                                  <a:pt x="24765" y="29688"/>
                                  <a:pt x="22287" y="34999"/>
                                </a:cubicBezTo>
                                <a:lnTo>
                                  <a:pt x="46145" y="34999"/>
                                </a:lnTo>
                                <a:lnTo>
                                  <a:pt x="46145" y="52170"/>
                                </a:lnTo>
                                <a:lnTo>
                                  <a:pt x="21298" y="52170"/>
                                </a:lnTo>
                                <a:cubicBezTo>
                                  <a:pt x="22316" y="58416"/>
                                  <a:pt x="25042" y="63395"/>
                                  <a:pt x="29445" y="67111"/>
                                </a:cubicBezTo>
                                <a:lnTo>
                                  <a:pt x="46145" y="72585"/>
                                </a:lnTo>
                                <a:lnTo>
                                  <a:pt x="46145" y="91910"/>
                                </a:lnTo>
                                <a:lnTo>
                                  <a:pt x="27768" y="88714"/>
                                </a:lnTo>
                                <a:cubicBezTo>
                                  <a:pt x="22186" y="86550"/>
                                  <a:pt x="17240" y="83303"/>
                                  <a:pt x="12935" y="78968"/>
                                </a:cubicBezTo>
                                <a:cubicBezTo>
                                  <a:pt x="4321" y="70328"/>
                                  <a:pt x="0" y="59489"/>
                                  <a:pt x="0" y="46472"/>
                                </a:cubicBezTo>
                                <a:cubicBezTo>
                                  <a:pt x="0" y="33127"/>
                                  <a:pt x="4321" y="22038"/>
                                  <a:pt x="12935" y="13233"/>
                                </a:cubicBezTo>
                                <a:cubicBezTo>
                                  <a:pt x="21546" y="4401"/>
                                  <a:pt x="32332" y="0"/>
                                  <a:pt x="4534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465886433" name="Shape 91"/>
                        <wps:cNvSpPr/>
                        <wps:spPr>
                          <a:xfrm>
                            <a:off x="2764329" y="97823"/>
                            <a:ext cx="39708" cy="27984"/>
                          </a:xfrm>
                          <a:custGeom>
                            <a:avLst/>
                            <a:gdLst/>
                            <a:ahLst/>
                            <a:cxnLst/>
                            <a:rect l="0" t="0" r="0" b="0"/>
                            <a:pathLst>
                              <a:path w="39708" h="27984">
                                <a:moveTo>
                                  <a:pt x="21272" y="0"/>
                                </a:moveTo>
                                <a:lnTo>
                                  <a:pt x="39708" y="8723"/>
                                </a:lnTo>
                                <a:cubicBezTo>
                                  <a:pt x="35111" y="15272"/>
                                  <a:pt x="29582" y="20114"/>
                                  <a:pt x="23169" y="23278"/>
                                </a:cubicBezTo>
                                <a:cubicBezTo>
                                  <a:pt x="16733" y="26418"/>
                                  <a:pt x="9108" y="27984"/>
                                  <a:pt x="278" y="27984"/>
                                </a:cubicBezTo>
                                <a:lnTo>
                                  <a:pt x="0" y="27935"/>
                                </a:lnTo>
                                <a:lnTo>
                                  <a:pt x="0" y="8611"/>
                                </a:lnTo>
                                <a:lnTo>
                                  <a:pt x="165" y="8665"/>
                                </a:lnTo>
                                <a:cubicBezTo>
                                  <a:pt x="8366" y="8665"/>
                                  <a:pt x="15383" y="5779"/>
                                  <a:pt x="21272"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650866612" name="Shape 92"/>
                        <wps:cNvSpPr/>
                        <wps:spPr>
                          <a:xfrm>
                            <a:off x="2764329" y="33988"/>
                            <a:ext cx="45817" cy="52030"/>
                          </a:xfrm>
                          <a:custGeom>
                            <a:avLst/>
                            <a:gdLst/>
                            <a:ahLst/>
                            <a:cxnLst/>
                            <a:rect l="0" t="0" r="0" b="0"/>
                            <a:pathLst>
                              <a:path w="45817" h="52030">
                                <a:moveTo>
                                  <a:pt x="0" y="0"/>
                                </a:moveTo>
                                <a:lnTo>
                                  <a:pt x="17960" y="3158"/>
                                </a:lnTo>
                                <a:cubicBezTo>
                                  <a:pt x="23570" y="5355"/>
                                  <a:pt x="28537" y="8650"/>
                                  <a:pt x="32857" y="13038"/>
                                </a:cubicBezTo>
                                <a:cubicBezTo>
                                  <a:pt x="41497" y="21845"/>
                                  <a:pt x="45817" y="33429"/>
                                  <a:pt x="45817" y="47876"/>
                                </a:cubicBezTo>
                                <a:lnTo>
                                  <a:pt x="45734" y="52030"/>
                                </a:lnTo>
                                <a:lnTo>
                                  <a:pt x="0" y="52030"/>
                                </a:lnTo>
                                <a:lnTo>
                                  <a:pt x="0" y="34859"/>
                                </a:lnTo>
                                <a:lnTo>
                                  <a:pt x="23857" y="34859"/>
                                </a:lnTo>
                                <a:cubicBezTo>
                                  <a:pt x="22399" y="30071"/>
                                  <a:pt x="19537" y="26164"/>
                                  <a:pt x="15271" y="23166"/>
                                </a:cubicBezTo>
                                <a:cubicBezTo>
                                  <a:pt x="10980" y="20167"/>
                                  <a:pt x="6027" y="18680"/>
                                  <a:pt x="360" y="18680"/>
                                </a:cubicBezTo>
                                <a:lnTo>
                                  <a:pt x="0" y="18793"/>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598704631" name="Shape 93"/>
                        <wps:cNvSpPr/>
                        <wps:spPr>
                          <a:xfrm>
                            <a:off x="2821072" y="33848"/>
                            <a:ext cx="62240" cy="91958"/>
                          </a:xfrm>
                          <a:custGeom>
                            <a:avLst/>
                            <a:gdLst/>
                            <a:ahLst/>
                            <a:cxnLst/>
                            <a:rect l="0" t="0" r="0" b="0"/>
                            <a:pathLst>
                              <a:path w="62240" h="91958">
                                <a:moveTo>
                                  <a:pt x="31780" y="0"/>
                                </a:moveTo>
                                <a:cubicBezTo>
                                  <a:pt x="37476" y="0"/>
                                  <a:pt x="42815" y="1263"/>
                                  <a:pt x="47851" y="3768"/>
                                </a:cubicBezTo>
                                <a:cubicBezTo>
                                  <a:pt x="52858" y="6271"/>
                                  <a:pt x="57097" y="9878"/>
                                  <a:pt x="60592" y="14554"/>
                                </a:cubicBezTo>
                                <a:lnTo>
                                  <a:pt x="46998" y="28231"/>
                                </a:lnTo>
                                <a:cubicBezTo>
                                  <a:pt x="41493" y="22727"/>
                                  <a:pt x="36486" y="19976"/>
                                  <a:pt x="31972" y="19976"/>
                                </a:cubicBezTo>
                                <a:cubicBezTo>
                                  <a:pt x="29523" y="19976"/>
                                  <a:pt x="27598" y="20497"/>
                                  <a:pt x="26194" y="21541"/>
                                </a:cubicBezTo>
                                <a:cubicBezTo>
                                  <a:pt x="24790" y="22589"/>
                                  <a:pt x="24102" y="23882"/>
                                  <a:pt x="24102" y="25422"/>
                                </a:cubicBezTo>
                                <a:cubicBezTo>
                                  <a:pt x="24102" y="26606"/>
                                  <a:pt x="24545" y="27679"/>
                                  <a:pt x="25423" y="28670"/>
                                </a:cubicBezTo>
                                <a:cubicBezTo>
                                  <a:pt x="26305" y="29659"/>
                                  <a:pt x="28505" y="31009"/>
                                  <a:pt x="32000" y="32741"/>
                                </a:cubicBezTo>
                                <a:lnTo>
                                  <a:pt x="40035" y="36758"/>
                                </a:lnTo>
                                <a:cubicBezTo>
                                  <a:pt x="48510" y="40917"/>
                                  <a:pt x="54342" y="45179"/>
                                  <a:pt x="57507" y="49499"/>
                                </a:cubicBezTo>
                                <a:cubicBezTo>
                                  <a:pt x="60670" y="53848"/>
                                  <a:pt x="62240" y="58910"/>
                                  <a:pt x="62240" y="64746"/>
                                </a:cubicBezTo>
                                <a:cubicBezTo>
                                  <a:pt x="62240" y="72503"/>
                                  <a:pt x="59379" y="78998"/>
                                  <a:pt x="53655" y="84170"/>
                                </a:cubicBezTo>
                                <a:cubicBezTo>
                                  <a:pt x="47934" y="89372"/>
                                  <a:pt x="40255" y="91958"/>
                                  <a:pt x="30624" y="91958"/>
                                </a:cubicBezTo>
                                <a:cubicBezTo>
                                  <a:pt x="17856" y="91958"/>
                                  <a:pt x="7621" y="86978"/>
                                  <a:pt x="0" y="76988"/>
                                </a:cubicBezTo>
                                <a:lnTo>
                                  <a:pt x="13565" y="62240"/>
                                </a:lnTo>
                                <a:cubicBezTo>
                                  <a:pt x="16149" y="65239"/>
                                  <a:pt x="19177" y="67690"/>
                                  <a:pt x="22673" y="69534"/>
                                </a:cubicBezTo>
                                <a:cubicBezTo>
                                  <a:pt x="26140" y="71376"/>
                                  <a:pt x="29221" y="72312"/>
                                  <a:pt x="31917" y="72312"/>
                                </a:cubicBezTo>
                                <a:cubicBezTo>
                                  <a:pt x="34808" y="72312"/>
                                  <a:pt x="37174" y="71625"/>
                                  <a:pt x="38934" y="70221"/>
                                </a:cubicBezTo>
                                <a:cubicBezTo>
                                  <a:pt x="40723" y="68818"/>
                                  <a:pt x="41601" y="67222"/>
                                  <a:pt x="41601" y="65404"/>
                                </a:cubicBezTo>
                                <a:cubicBezTo>
                                  <a:pt x="41601" y="62020"/>
                                  <a:pt x="38412" y="58718"/>
                                  <a:pt x="32000" y="55525"/>
                                </a:cubicBezTo>
                                <a:lnTo>
                                  <a:pt x="24598" y="51811"/>
                                </a:lnTo>
                                <a:cubicBezTo>
                                  <a:pt x="10400" y="44686"/>
                                  <a:pt x="3302" y="35769"/>
                                  <a:pt x="3302" y="25066"/>
                                </a:cubicBezTo>
                                <a:cubicBezTo>
                                  <a:pt x="3302" y="18158"/>
                                  <a:pt x="5969" y="12243"/>
                                  <a:pt x="11308" y="7343"/>
                                </a:cubicBezTo>
                                <a:cubicBezTo>
                                  <a:pt x="16647" y="2447"/>
                                  <a:pt x="23468" y="0"/>
                                  <a:pt x="31780"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851320519" name="Shape 94"/>
                        <wps:cNvSpPr/>
                        <wps:spPr>
                          <a:xfrm>
                            <a:off x="2936474" y="0"/>
                            <a:ext cx="44413" cy="123660"/>
                          </a:xfrm>
                          <a:custGeom>
                            <a:avLst/>
                            <a:gdLst/>
                            <a:ahLst/>
                            <a:cxnLst/>
                            <a:rect l="0" t="0" r="0" b="0"/>
                            <a:pathLst>
                              <a:path w="44413" h="123660">
                                <a:moveTo>
                                  <a:pt x="29004" y="0"/>
                                </a:moveTo>
                                <a:cubicBezTo>
                                  <a:pt x="33572" y="0"/>
                                  <a:pt x="38689" y="1048"/>
                                  <a:pt x="44413" y="3135"/>
                                </a:cubicBezTo>
                                <a:lnTo>
                                  <a:pt x="44413" y="19869"/>
                                </a:lnTo>
                                <a:cubicBezTo>
                                  <a:pt x="41248" y="18957"/>
                                  <a:pt x="38664" y="18493"/>
                                  <a:pt x="36625" y="18493"/>
                                </a:cubicBezTo>
                                <a:cubicBezTo>
                                  <a:pt x="34067" y="18493"/>
                                  <a:pt x="32195" y="19016"/>
                                  <a:pt x="31013" y="20089"/>
                                </a:cubicBezTo>
                                <a:cubicBezTo>
                                  <a:pt x="30160" y="20888"/>
                                  <a:pt x="29718" y="22565"/>
                                  <a:pt x="29718" y="25067"/>
                                </a:cubicBezTo>
                                <a:lnTo>
                                  <a:pt x="29634" y="35993"/>
                                </a:lnTo>
                                <a:lnTo>
                                  <a:pt x="43588" y="35993"/>
                                </a:lnTo>
                                <a:lnTo>
                                  <a:pt x="43588" y="54648"/>
                                </a:lnTo>
                                <a:lnTo>
                                  <a:pt x="29718" y="54648"/>
                                </a:lnTo>
                                <a:lnTo>
                                  <a:pt x="29718" y="123660"/>
                                </a:lnTo>
                                <a:lnTo>
                                  <a:pt x="7761" y="123660"/>
                                </a:lnTo>
                                <a:lnTo>
                                  <a:pt x="7761" y="54648"/>
                                </a:lnTo>
                                <a:lnTo>
                                  <a:pt x="0" y="54648"/>
                                </a:lnTo>
                                <a:lnTo>
                                  <a:pt x="0" y="35993"/>
                                </a:lnTo>
                                <a:lnTo>
                                  <a:pt x="7761" y="35993"/>
                                </a:lnTo>
                                <a:cubicBezTo>
                                  <a:pt x="7815" y="24516"/>
                                  <a:pt x="8010" y="17749"/>
                                  <a:pt x="8312" y="15656"/>
                                </a:cubicBezTo>
                                <a:cubicBezTo>
                                  <a:pt x="8917" y="10844"/>
                                  <a:pt x="10926" y="7017"/>
                                  <a:pt x="14363" y="4213"/>
                                </a:cubicBezTo>
                                <a:cubicBezTo>
                                  <a:pt x="17831" y="1405"/>
                                  <a:pt x="22701" y="0"/>
                                  <a:pt x="29004"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552106094" name="Shape 95"/>
                        <wps:cNvSpPr/>
                        <wps:spPr>
                          <a:xfrm>
                            <a:off x="2988781" y="33848"/>
                            <a:ext cx="45900" cy="91958"/>
                          </a:xfrm>
                          <a:custGeom>
                            <a:avLst/>
                            <a:gdLst/>
                            <a:ahLst/>
                            <a:cxnLst/>
                            <a:rect l="0" t="0" r="0" b="0"/>
                            <a:pathLst>
                              <a:path w="45900" h="91958">
                                <a:moveTo>
                                  <a:pt x="45540" y="0"/>
                                </a:moveTo>
                                <a:lnTo>
                                  <a:pt x="45900" y="95"/>
                                </a:lnTo>
                                <a:lnTo>
                                  <a:pt x="45900" y="20646"/>
                                </a:lnTo>
                                <a:lnTo>
                                  <a:pt x="45871" y="20634"/>
                                </a:lnTo>
                                <a:cubicBezTo>
                                  <a:pt x="39021" y="20634"/>
                                  <a:pt x="33325" y="23003"/>
                                  <a:pt x="28782" y="27734"/>
                                </a:cubicBezTo>
                                <a:cubicBezTo>
                                  <a:pt x="24242" y="32496"/>
                                  <a:pt x="21960" y="38548"/>
                                  <a:pt x="21960" y="45950"/>
                                </a:cubicBezTo>
                                <a:cubicBezTo>
                                  <a:pt x="21960" y="53546"/>
                                  <a:pt x="24218" y="59709"/>
                                  <a:pt x="28699" y="64414"/>
                                </a:cubicBezTo>
                                <a:cubicBezTo>
                                  <a:pt x="33185" y="69119"/>
                                  <a:pt x="38884" y="71484"/>
                                  <a:pt x="45789" y="71484"/>
                                </a:cubicBezTo>
                                <a:lnTo>
                                  <a:pt x="45900" y="71438"/>
                                </a:lnTo>
                                <a:lnTo>
                                  <a:pt x="45900" y="91886"/>
                                </a:lnTo>
                                <a:lnTo>
                                  <a:pt x="45622" y="91958"/>
                                </a:lnTo>
                                <a:cubicBezTo>
                                  <a:pt x="33023" y="91958"/>
                                  <a:pt x="22262" y="87500"/>
                                  <a:pt x="13374" y="78584"/>
                                </a:cubicBezTo>
                                <a:cubicBezTo>
                                  <a:pt x="4460" y="69641"/>
                                  <a:pt x="0" y="58802"/>
                                  <a:pt x="0" y="46062"/>
                                </a:cubicBezTo>
                                <a:cubicBezTo>
                                  <a:pt x="0" y="32385"/>
                                  <a:pt x="5037" y="20994"/>
                                  <a:pt x="15109" y="11887"/>
                                </a:cubicBezTo>
                                <a:cubicBezTo>
                                  <a:pt x="23940" y="3959"/>
                                  <a:pt x="34067" y="0"/>
                                  <a:pt x="45540"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941150430" name="Shape 96"/>
                        <wps:cNvSpPr/>
                        <wps:spPr>
                          <a:xfrm>
                            <a:off x="3034681" y="33944"/>
                            <a:ext cx="46227" cy="91791"/>
                          </a:xfrm>
                          <a:custGeom>
                            <a:avLst/>
                            <a:gdLst/>
                            <a:ahLst/>
                            <a:cxnLst/>
                            <a:rect l="0" t="0" r="0" b="0"/>
                            <a:pathLst>
                              <a:path w="46227" h="91791">
                                <a:moveTo>
                                  <a:pt x="0" y="0"/>
                                </a:moveTo>
                                <a:lnTo>
                                  <a:pt x="23004" y="6092"/>
                                </a:lnTo>
                                <a:cubicBezTo>
                                  <a:pt x="30323" y="10222"/>
                                  <a:pt x="35990" y="15808"/>
                                  <a:pt x="40089" y="22878"/>
                                </a:cubicBezTo>
                                <a:cubicBezTo>
                                  <a:pt x="44190" y="29978"/>
                                  <a:pt x="46227" y="37599"/>
                                  <a:pt x="46227" y="45800"/>
                                </a:cubicBezTo>
                                <a:cubicBezTo>
                                  <a:pt x="46227" y="54055"/>
                                  <a:pt x="44161" y="61758"/>
                                  <a:pt x="40064" y="68942"/>
                                </a:cubicBezTo>
                                <a:cubicBezTo>
                                  <a:pt x="35935" y="76123"/>
                                  <a:pt x="30323" y="81735"/>
                                  <a:pt x="23224" y="85782"/>
                                </a:cubicBezTo>
                                <a:lnTo>
                                  <a:pt x="0" y="91791"/>
                                </a:lnTo>
                                <a:lnTo>
                                  <a:pt x="0" y="71342"/>
                                </a:lnTo>
                                <a:lnTo>
                                  <a:pt x="17086" y="64236"/>
                                </a:lnTo>
                                <a:cubicBezTo>
                                  <a:pt x="21654" y="59476"/>
                                  <a:pt x="23940" y="53339"/>
                                  <a:pt x="23940" y="45855"/>
                                </a:cubicBezTo>
                                <a:cubicBezTo>
                                  <a:pt x="23940" y="38345"/>
                                  <a:pt x="21683" y="32260"/>
                                  <a:pt x="17198" y="27555"/>
                                </a:cubicBezTo>
                                <a:lnTo>
                                  <a:pt x="0" y="20551"/>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462286071" name="Shape 97"/>
                        <wps:cNvSpPr/>
                        <wps:spPr>
                          <a:xfrm>
                            <a:off x="3093649" y="33848"/>
                            <a:ext cx="47052" cy="89812"/>
                          </a:xfrm>
                          <a:custGeom>
                            <a:avLst/>
                            <a:gdLst/>
                            <a:ahLst/>
                            <a:cxnLst/>
                            <a:rect l="0" t="0" r="0" b="0"/>
                            <a:pathLst>
                              <a:path w="47052" h="89812">
                                <a:moveTo>
                                  <a:pt x="38138" y="0"/>
                                </a:moveTo>
                                <a:cubicBezTo>
                                  <a:pt x="40971" y="0"/>
                                  <a:pt x="43946" y="741"/>
                                  <a:pt x="47052" y="2253"/>
                                </a:cubicBezTo>
                                <a:lnTo>
                                  <a:pt x="40230" y="21239"/>
                                </a:lnTo>
                                <a:cubicBezTo>
                                  <a:pt x="37671" y="19946"/>
                                  <a:pt x="35550" y="19313"/>
                                  <a:pt x="33901" y="19313"/>
                                </a:cubicBezTo>
                                <a:cubicBezTo>
                                  <a:pt x="30542" y="19313"/>
                                  <a:pt x="27681" y="21404"/>
                                  <a:pt x="25369" y="25588"/>
                                </a:cubicBezTo>
                                <a:cubicBezTo>
                                  <a:pt x="23033" y="29771"/>
                                  <a:pt x="21877" y="37971"/>
                                  <a:pt x="21877" y="50186"/>
                                </a:cubicBezTo>
                                <a:lnTo>
                                  <a:pt x="21961" y="54452"/>
                                </a:lnTo>
                                <a:lnTo>
                                  <a:pt x="21961" y="89812"/>
                                </a:lnTo>
                                <a:lnTo>
                                  <a:pt x="0" y="89812"/>
                                </a:lnTo>
                                <a:lnTo>
                                  <a:pt x="0" y="2145"/>
                                </a:lnTo>
                                <a:lnTo>
                                  <a:pt x="18986" y="2145"/>
                                </a:lnTo>
                                <a:lnTo>
                                  <a:pt x="18986" y="13287"/>
                                </a:lnTo>
                                <a:cubicBezTo>
                                  <a:pt x="21025" y="8942"/>
                                  <a:pt x="23721" y="5640"/>
                                  <a:pt x="27076" y="3383"/>
                                </a:cubicBezTo>
                                <a:cubicBezTo>
                                  <a:pt x="30459" y="1126"/>
                                  <a:pt x="34150" y="0"/>
                                  <a:pt x="38138"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508986396" name="Shape 98"/>
                        <wps:cNvSpPr/>
                        <wps:spPr>
                          <a:xfrm>
                            <a:off x="3194335" y="2214"/>
                            <a:ext cx="61579" cy="124339"/>
                          </a:xfrm>
                          <a:custGeom>
                            <a:avLst/>
                            <a:gdLst/>
                            <a:ahLst/>
                            <a:cxnLst/>
                            <a:rect l="0" t="0" r="0" b="0"/>
                            <a:pathLst>
                              <a:path w="61579" h="124339">
                                <a:moveTo>
                                  <a:pt x="61579" y="0"/>
                                </a:moveTo>
                                <a:lnTo>
                                  <a:pt x="61579" y="22073"/>
                                </a:lnTo>
                                <a:lnTo>
                                  <a:pt x="61499" y="22057"/>
                                </a:lnTo>
                                <a:cubicBezTo>
                                  <a:pt x="50573" y="22057"/>
                                  <a:pt x="41382" y="25881"/>
                                  <a:pt x="33955" y="33503"/>
                                </a:cubicBezTo>
                                <a:cubicBezTo>
                                  <a:pt x="26496" y="41128"/>
                                  <a:pt x="22780" y="50811"/>
                                  <a:pt x="22780" y="62591"/>
                                </a:cubicBezTo>
                                <a:cubicBezTo>
                                  <a:pt x="22780" y="75687"/>
                                  <a:pt x="27460" y="86059"/>
                                  <a:pt x="36842" y="93684"/>
                                </a:cubicBezTo>
                                <a:lnTo>
                                  <a:pt x="61579" y="102508"/>
                                </a:lnTo>
                                <a:lnTo>
                                  <a:pt x="61579" y="124339"/>
                                </a:lnTo>
                                <a:lnTo>
                                  <a:pt x="37559" y="119798"/>
                                </a:lnTo>
                                <a:cubicBezTo>
                                  <a:pt x="30171" y="116720"/>
                                  <a:pt x="23539" y="112104"/>
                                  <a:pt x="17664" y="105956"/>
                                </a:cubicBezTo>
                                <a:cubicBezTo>
                                  <a:pt x="5885" y="93655"/>
                                  <a:pt x="0" y="79042"/>
                                  <a:pt x="0" y="62122"/>
                                </a:cubicBezTo>
                                <a:cubicBezTo>
                                  <a:pt x="0" y="50811"/>
                                  <a:pt x="2750" y="40382"/>
                                  <a:pt x="8226" y="30863"/>
                                </a:cubicBezTo>
                                <a:cubicBezTo>
                                  <a:pt x="13701" y="21370"/>
                                  <a:pt x="21239" y="13828"/>
                                  <a:pt x="30816" y="8270"/>
                                </a:cubicBezTo>
                                <a:lnTo>
                                  <a:pt x="61579"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294997992" name="Shape 99"/>
                        <wps:cNvSpPr/>
                        <wps:spPr>
                          <a:xfrm>
                            <a:off x="3255914" y="2146"/>
                            <a:ext cx="61583" cy="124484"/>
                          </a:xfrm>
                          <a:custGeom>
                            <a:avLst/>
                            <a:gdLst/>
                            <a:ahLst/>
                            <a:cxnLst/>
                            <a:rect l="0" t="0" r="0" b="0"/>
                            <a:pathLst>
                              <a:path w="61583" h="124484">
                                <a:moveTo>
                                  <a:pt x="251" y="0"/>
                                </a:moveTo>
                                <a:cubicBezTo>
                                  <a:pt x="17005" y="0"/>
                                  <a:pt x="31427" y="6083"/>
                                  <a:pt x="43475" y="18215"/>
                                </a:cubicBezTo>
                                <a:cubicBezTo>
                                  <a:pt x="55557" y="30352"/>
                                  <a:pt x="61583" y="45155"/>
                                  <a:pt x="61583" y="62599"/>
                                </a:cubicBezTo>
                                <a:cubicBezTo>
                                  <a:pt x="61583" y="79908"/>
                                  <a:pt x="55639" y="94546"/>
                                  <a:pt x="43724" y="106516"/>
                                </a:cubicBezTo>
                                <a:cubicBezTo>
                                  <a:pt x="31837" y="118486"/>
                                  <a:pt x="17390" y="124484"/>
                                  <a:pt x="412" y="124484"/>
                                </a:cubicBezTo>
                                <a:lnTo>
                                  <a:pt x="0" y="124406"/>
                                </a:lnTo>
                                <a:lnTo>
                                  <a:pt x="0" y="102575"/>
                                </a:lnTo>
                                <a:lnTo>
                                  <a:pt x="329" y="102693"/>
                                </a:lnTo>
                                <a:cubicBezTo>
                                  <a:pt x="10982" y="102693"/>
                                  <a:pt x="20062" y="98813"/>
                                  <a:pt x="27546" y="91079"/>
                                </a:cubicBezTo>
                                <a:cubicBezTo>
                                  <a:pt x="35059" y="83346"/>
                                  <a:pt x="38799" y="73829"/>
                                  <a:pt x="38799" y="62492"/>
                                </a:cubicBezTo>
                                <a:cubicBezTo>
                                  <a:pt x="38799" y="51210"/>
                                  <a:pt x="35030" y="41663"/>
                                  <a:pt x="27463" y="33847"/>
                                </a:cubicBezTo>
                                <a:cubicBezTo>
                                  <a:pt x="23694" y="29939"/>
                                  <a:pt x="19511" y="27008"/>
                                  <a:pt x="14920" y="25055"/>
                                </a:cubicBezTo>
                                <a:lnTo>
                                  <a:pt x="0" y="22140"/>
                                </a:lnTo>
                                <a:lnTo>
                                  <a:pt x="0" y="67"/>
                                </a:lnTo>
                                <a:lnTo>
                                  <a:pt x="251"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450314574" name="Shape 100"/>
                        <wps:cNvSpPr/>
                        <wps:spPr>
                          <a:xfrm>
                            <a:off x="3332164" y="33848"/>
                            <a:ext cx="90143" cy="91958"/>
                          </a:xfrm>
                          <a:custGeom>
                            <a:avLst/>
                            <a:gdLst/>
                            <a:ahLst/>
                            <a:cxnLst/>
                            <a:rect l="0" t="0" r="0" b="0"/>
                            <a:pathLst>
                              <a:path w="90143" h="91958">
                                <a:moveTo>
                                  <a:pt x="49668" y="0"/>
                                </a:moveTo>
                                <a:cubicBezTo>
                                  <a:pt x="58392" y="0"/>
                                  <a:pt x="66208" y="1731"/>
                                  <a:pt x="73141" y="5198"/>
                                </a:cubicBezTo>
                                <a:cubicBezTo>
                                  <a:pt x="80075" y="8665"/>
                                  <a:pt x="85741" y="13592"/>
                                  <a:pt x="90143" y="19976"/>
                                </a:cubicBezTo>
                                <a:lnTo>
                                  <a:pt x="71845" y="30045"/>
                                </a:lnTo>
                                <a:cubicBezTo>
                                  <a:pt x="68407" y="26441"/>
                                  <a:pt x="65022" y="23964"/>
                                  <a:pt x="61663" y="22560"/>
                                </a:cubicBezTo>
                                <a:cubicBezTo>
                                  <a:pt x="58309" y="21157"/>
                                  <a:pt x="54373" y="20469"/>
                                  <a:pt x="49860" y="20469"/>
                                </a:cubicBezTo>
                                <a:cubicBezTo>
                                  <a:pt x="41633" y="20469"/>
                                  <a:pt x="34973" y="22920"/>
                                  <a:pt x="29912" y="27791"/>
                                </a:cubicBezTo>
                                <a:cubicBezTo>
                                  <a:pt x="24822" y="32687"/>
                                  <a:pt x="22291" y="38933"/>
                                  <a:pt x="22291" y="46583"/>
                                </a:cubicBezTo>
                                <a:cubicBezTo>
                                  <a:pt x="22291" y="54014"/>
                                  <a:pt x="24738" y="60065"/>
                                  <a:pt x="29610" y="64771"/>
                                </a:cubicBezTo>
                                <a:cubicBezTo>
                                  <a:pt x="34506" y="69475"/>
                                  <a:pt x="40916" y="71816"/>
                                  <a:pt x="48869" y="71816"/>
                                </a:cubicBezTo>
                                <a:cubicBezTo>
                                  <a:pt x="58694" y="71816"/>
                                  <a:pt x="66343" y="68460"/>
                                  <a:pt x="71845" y="61746"/>
                                </a:cubicBezTo>
                                <a:lnTo>
                                  <a:pt x="89154" y="73633"/>
                                </a:lnTo>
                                <a:cubicBezTo>
                                  <a:pt x="79743" y="85847"/>
                                  <a:pt x="66480" y="91958"/>
                                  <a:pt x="49338" y="91958"/>
                                </a:cubicBezTo>
                                <a:cubicBezTo>
                                  <a:pt x="33901" y="91958"/>
                                  <a:pt x="21822" y="87390"/>
                                  <a:pt x="13100" y="78281"/>
                                </a:cubicBezTo>
                                <a:cubicBezTo>
                                  <a:pt x="4378" y="69173"/>
                                  <a:pt x="0" y="58524"/>
                                  <a:pt x="0" y="46309"/>
                                </a:cubicBezTo>
                                <a:cubicBezTo>
                                  <a:pt x="0" y="37832"/>
                                  <a:pt x="2120" y="30045"/>
                                  <a:pt x="6357" y="22920"/>
                                </a:cubicBezTo>
                                <a:cubicBezTo>
                                  <a:pt x="10623" y="15792"/>
                                  <a:pt x="16538" y="10180"/>
                                  <a:pt x="24159" y="6104"/>
                                </a:cubicBezTo>
                                <a:cubicBezTo>
                                  <a:pt x="31755" y="2033"/>
                                  <a:pt x="40259" y="0"/>
                                  <a:pt x="49668"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336114897" name="Shape 101"/>
                        <wps:cNvSpPr/>
                        <wps:spPr>
                          <a:xfrm>
                            <a:off x="3433565" y="3632"/>
                            <a:ext cx="46228" cy="120028"/>
                          </a:xfrm>
                          <a:custGeom>
                            <a:avLst/>
                            <a:gdLst/>
                            <a:ahLst/>
                            <a:cxnLst/>
                            <a:rect l="0" t="0" r="0" b="0"/>
                            <a:pathLst>
                              <a:path w="46228" h="120028">
                                <a:moveTo>
                                  <a:pt x="11226" y="0"/>
                                </a:moveTo>
                                <a:lnTo>
                                  <a:pt x="33185" y="0"/>
                                </a:lnTo>
                                <a:lnTo>
                                  <a:pt x="33185" y="32361"/>
                                </a:lnTo>
                                <a:lnTo>
                                  <a:pt x="46228" y="32361"/>
                                </a:lnTo>
                                <a:lnTo>
                                  <a:pt x="46228" y="51347"/>
                                </a:lnTo>
                                <a:lnTo>
                                  <a:pt x="33185" y="51347"/>
                                </a:lnTo>
                                <a:lnTo>
                                  <a:pt x="33185" y="120028"/>
                                </a:lnTo>
                                <a:lnTo>
                                  <a:pt x="11226" y="120028"/>
                                </a:lnTo>
                                <a:lnTo>
                                  <a:pt x="11226" y="51347"/>
                                </a:lnTo>
                                <a:lnTo>
                                  <a:pt x="0" y="51347"/>
                                </a:lnTo>
                                <a:lnTo>
                                  <a:pt x="0" y="32361"/>
                                </a:lnTo>
                                <a:lnTo>
                                  <a:pt x="11226" y="32361"/>
                                </a:lnTo>
                                <a:lnTo>
                                  <a:pt x="11226"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250221429" name="Shape 102"/>
                        <wps:cNvSpPr/>
                        <wps:spPr>
                          <a:xfrm>
                            <a:off x="3484058" y="1652"/>
                            <a:ext cx="68930" cy="143141"/>
                          </a:xfrm>
                          <a:custGeom>
                            <a:avLst/>
                            <a:gdLst/>
                            <a:ahLst/>
                            <a:cxnLst/>
                            <a:rect l="0" t="0" r="0" b="0"/>
                            <a:pathLst>
                              <a:path w="68930" h="143141">
                                <a:moveTo>
                                  <a:pt x="53273" y="0"/>
                                </a:moveTo>
                                <a:lnTo>
                                  <a:pt x="68930" y="0"/>
                                </a:lnTo>
                                <a:lnTo>
                                  <a:pt x="15657" y="143141"/>
                                </a:lnTo>
                                <a:lnTo>
                                  <a:pt x="0" y="143141"/>
                                </a:lnTo>
                                <a:lnTo>
                                  <a:pt x="53273"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095260547" name="Shape 103"/>
                        <wps:cNvSpPr/>
                        <wps:spPr>
                          <a:xfrm>
                            <a:off x="3570240" y="5119"/>
                            <a:ext cx="94935" cy="118541"/>
                          </a:xfrm>
                          <a:custGeom>
                            <a:avLst/>
                            <a:gdLst/>
                            <a:ahLst/>
                            <a:cxnLst/>
                            <a:rect l="0" t="0" r="0" b="0"/>
                            <a:pathLst>
                              <a:path w="94935" h="118541">
                                <a:moveTo>
                                  <a:pt x="0" y="0"/>
                                </a:moveTo>
                                <a:lnTo>
                                  <a:pt x="21408" y="0"/>
                                </a:lnTo>
                                <a:lnTo>
                                  <a:pt x="72479" y="78008"/>
                                </a:lnTo>
                                <a:lnTo>
                                  <a:pt x="72479" y="0"/>
                                </a:lnTo>
                                <a:lnTo>
                                  <a:pt x="94935" y="0"/>
                                </a:lnTo>
                                <a:lnTo>
                                  <a:pt x="94935" y="118541"/>
                                </a:lnTo>
                                <a:lnTo>
                                  <a:pt x="73360" y="118541"/>
                                </a:lnTo>
                                <a:lnTo>
                                  <a:pt x="22456" y="40777"/>
                                </a:lnTo>
                                <a:lnTo>
                                  <a:pt x="22456" y="118541"/>
                                </a:lnTo>
                                <a:lnTo>
                                  <a:pt x="0" y="118541"/>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160736134" name="Shape 104"/>
                        <wps:cNvSpPr/>
                        <wps:spPr>
                          <a:xfrm>
                            <a:off x="3685425" y="33848"/>
                            <a:ext cx="45900" cy="91958"/>
                          </a:xfrm>
                          <a:custGeom>
                            <a:avLst/>
                            <a:gdLst/>
                            <a:ahLst/>
                            <a:cxnLst/>
                            <a:rect l="0" t="0" r="0" b="0"/>
                            <a:pathLst>
                              <a:path w="45900" h="91958">
                                <a:moveTo>
                                  <a:pt x="45539" y="0"/>
                                </a:moveTo>
                                <a:lnTo>
                                  <a:pt x="45900" y="95"/>
                                </a:lnTo>
                                <a:lnTo>
                                  <a:pt x="45900" y="20646"/>
                                </a:lnTo>
                                <a:lnTo>
                                  <a:pt x="45871" y="20634"/>
                                </a:lnTo>
                                <a:cubicBezTo>
                                  <a:pt x="39020" y="20634"/>
                                  <a:pt x="33325" y="23003"/>
                                  <a:pt x="28782" y="27734"/>
                                </a:cubicBezTo>
                                <a:cubicBezTo>
                                  <a:pt x="24242" y="32496"/>
                                  <a:pt x="21960" y="38548"/>
                                  <a:pt x="21960" y="45950"/>
                                </a:cubicBezTo>
                                <a:cubicBezTo>
                                  <a:pt x="21960" y="53546"/>
                                  <a:pt x="24218" y="59709"/>
                                  <a:pt x="28699" y="64414"/>
                                </a:cubicBezTo>
                                <a:cubicBezTo>
                                  <a:pt x="33185" y="69119"/>
                                  <a:pt x="38883" y="71484"/>
                                  <a:pt x="45788" y="71484"/>
                                </a:cubicBezTo>
                                <a:lnTo>
                                  <a:pt x="45900" y="71438"/>
                                </a:lnTo>
                                <a:lnTo>
                                  <a:pt x="45900" y="91886"/>
                                </a:lnTo>
                                <a:lnTo>
                                  <a:pt x="45622" y="91958"/>
                                </a:lnTo>
                                <a:cubicBezTo>
                                  <a:pt x="33022" y="91958"/>
                                  <a:pt x="22262" y="87500"/>
                                  <a:pt x="13374" y="78584"/>
                                </a:cubicBezTo>
                                <a:cubicBezTo>
                                  <a:pt x="4460" y="69641"/>
                                  <a:pt x="0" y="58802"/>
                                  <a:pt x="0" y="46062"/>
                                </a:cubicBezTo>
                                <a:cubicBezTo>
                                  <a:pt x="0" y="32385"/>
                                  <a:pt x="5037" y="20994"/>
                                  <a:pt x="15109" y="11887"/>
                                </a:cubicBezTo>
                                <a:cubicBezTo>
                                  <a:pt x="23939" y="3959"/>
                                  <a:pt x="34067" y="0"/>
                                  <a:pt x="4553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598307282" name="Shape 105"/>
                        <wps:cNvSpPr/>
                        <wps:spPr>
                          <a:xfrm>
                            <a:off x="3731324" y="33944"/>
                            <a:ext cx="46227" cy="91791"/>
                          </a:xfrm>
                          <a:custGeom>
                            <a:avLst/>
                            <a:gdLst/>
                            <a:ahLst/>
                            <a:cxnLst/>
                            <a:rect l="0" t="0" r="0" b="0"/>
                            <a:pathLst>
                              <a:path w="46227" h="91791">
                                <a:moveTo>
                                  <a:pt x="0" y="0"/>
                                </a:moveTo>
                                <a:lnTo>
                                  <a:pt x="23004" y="6092"/>
                                </a:lnTo>
                                <a:cubicBezTo>
                                  <a:pt x="30323" y="10222"/>
                                  <a:pt x="35990" y="15808"/>
                                  <a:pt x="40089" y="22878"/>
                                </a:cubicBezTo>
                                <a:cubicBezTo>
                                  <a:pt x="44190" y="29978"/>
                                  <a:pt x="46227" y="37599"/>
                                  <a:pt x="46227" y="45800"/>
                                </a:cubicBezTo>
                                <a:cubicBezTo>
                                  <a:pt x="46227" y="54055"/>
                                  <a:pt x="44161" y="61758"/>
                                  <a:pt x="40064" y="68942"/>
                                </a:cubicBezTo>
                                <a:cubicBezTo>
                                  <a:pt x="35935" y="76123"/>
                                  <a:pt x="30323" y="81735"/>
                                  <a:pt x="23224" y="85782"/>
                                </a:cubicBezTo>
                                <a:lnTo>
                                  <a:pt x="0" y="91791"/>
                                </a:lnTo>
                                <a:lnTo>
                                  <a:pt x="0" y="71342"/>
                                </a:lnTo>
                                <a:lnTo>
                                  <a:pt x="17086" y="64236"/>
                                </a:lnTo>
                                <a:cubicBezTo>
                                  <a:pt x="21654" y="59476"/>
                                  <a:pt x="23940" y="53339"/>
                                  <a:pt x="23940" y="45855"/>
                                </a:cubicBezTo>
                                <a:cubicBezTo>
                                  <a:pt x="23940" y="38345"/>
                                  <a:pt x="21684" y="32260"/>
                                  <a:pt x="17198" y="27555"/>
                                </a:cubicBezTo>
                                <a:lnTo>
                                  <a:pt x="0" y="20551"/>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537982514" name="Shape 106"/>
                        <wps:cNvSpPr/>
                        <wps:spPr>
                          <a:xfrm>
                            <a:off x="3786084" y="35993"/>
                            <a:ext cx="89151" cy="87667"/>
                          </a:xfrm>
                          <a:custGeom>
                            <a:avLst/>
                            <a:gdLst/>
                            <a:ahLst/>
                            <a:cxnLst/>
                            <a:rect l="0" t="0" r="0" b="0"/>
                            <a:pathLst>
                              <a:path w="89151" h="87667">
                                <a:moveTo>
                                  <a:pt x="0" y="0"/>
                                </a:moveTo>
                                <a:lnTo>
                                  <a:pt x="22508" y="0"/>
                                </a:lnTo>
                                <a:lnTo>
                                  <a:pt x="44576" y="51732"/>
                                </a:lnTo>
                                <a:lnTo>
                                  <a:pt x="66837" y="0"/>
                                </a:lnTo>
                                <a:lnTo>
                                  <a:pt x="89151" y="0"/>
                                </a:lnTo>
                                <a:lnTo>
                                  <a:pt x="51426" y="87667"/>
                                </a:lnTo>
                                <a:lnTo>
                                  <a:pt x="37394" y="87667"/>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552421099" name="Shape 107"/>
                        <wps:cNvSpPr/>
                        <wps:spPr>
                          <a:xfrm>
                            <a:off x="3926498" y="2146"/>
                            <a:ext cx="82220" cy="121514"/>
                          </a:xfrm>
                          <a:custGeom>
                            <a:avLst/>
                            <a:gdLst/>
                            <a:ahLst/>
                            <a:cxnLst/>
                            <a:rect l="0" t="0" r="0" b="0"/>
                            <a:pathLst>
                              <a:path w="82220" h="121514">
                                <a:moveTo>
                                  <a:pt x="43999" y="0"/>
                                </a:moveTo>
                                <a:cubicBezTo>
                                  <a:pt x="51210" y="0"/>
                                  <a:pt x="57564" y="1515"/>
                                  <a:pt x="63068" y="4568"/>
                                </a:cubicBezTo>
                                <a:cubicBezTo>
                                  <a:pt x="68573" y="7596"/>
                                  <a:pt x="72976" y="11970"/>
                                  <a:pt x="76276" y="17693"/>
                                </a:cubicBezTo>
                                <a:cubicBezTo>
                                  <a:pt x="79578" y="23417"/>
                                  <a:pt x="81231" y="29249"/>
                                  <a:pt x="81231" y="35168"/>
                                </a:cubicBezTo>
                                <a:cubicBezTo>
                                  <a:pt x="81231" y="42210"/>
                                  <a:pt x="79222" y="49776"/>
                                  <a:pt x="75230" y="57894"/>
                                </a:cubicBezTo>
                                <a:cubicBezTo>
                                  <a:pt x="71212" y="66013"/>
                                  <a:pt x="63867" y="75617"/>
                                  <a:pt x="53220" y="86676"/>
                                </a:cubicBezTo>
                                <a:lnTo>
                                  <a:pt x="39928" y="100713"/>
                                </a:lnTo>
                                <a:lnTo>
                                  <a:pt x="82220" y="100713"/>
                                </a:lnTo>
                                <a:lnTo>
                                  <a:pt x="82220" y="121514"/>
                                </a:lnTo>
                                <a:lnTo>
                                  <a:pt x="0" y="121514"/>
                                </a:lnTo>
                                <a:lnTo>
                                  <a:pt x="0" y="110729"/>
                                </a:lnTo>
                                <a:lnTo>
                                  <a:pt x="36680" y="73331"/>
                                </a:lnTo>
                                <a:cubicBezTo>
                                  <a:pt x="45540" y="64360"/>
                                  <a:pt x="51455" y="57154"/>
                                  <a:pt x="54374" y="51703"/>
                                </a:cubicBezTo>
                                <a:cubicBezTo>
                                  <a:pt x="57315" y="46256"/>
                                  <a:pt x="58777" y="41331"/>
                                  <a:pt x="58777" y="36928"/>
                                </a:cubicBezTo>
                                <a:cubicBezTo>
                                  <a:pt x="58777" y="32359"/>
                                  <a:pt x="57262" y="28590"/>
                                  <a:pt x="54234" y="25591"/>
                                </a:cubicBezTo>
                                <a:cubicBezTo>
                                  <a:pt x="51181" y="22619"/>
                                  <a:pt x="47276" y="21135"/>
                                  <a:pt x="42512" y="21135"/>
                                </a:cubicBezTo>
                                <a:cubicBezTo>
                                  <a:pt x="37671" y="21135"/>
                                  <a:pt x="33653" y="22950"/>
                                  <a:pt x="30405" y="26553"/>
                                </a:cubicBezTo>
                                <a:cubicBezTo>
                                  <a:pt x="27187" y="30160"/>
                                  <a:pt x="25481" y="35085"/>
                                  <a:pt x="25262" y="41277"/>
                                </a:cubicBezTo>
                                <a:lnTo>
                                  <a:pt x="3301" y="41277"/>
                                </a:lnTo>
                                <a:cubicBezTo>
                                  <a:pt x="3907" y="28454"/>
                                  <a:pt x="7898" y="18380"/>
                                  <a:pt x="15354" y="11033"/>
                                </a:cubicBezTo>
                                <a:cubicBezTo>
                                  <a:pt x="22784" y="3689"/>
                                  <a:pt x="32332" y="0"/>
                                  <a:pt x="4399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239427271" name="Shape 108"/>
                        <wps:cNvSpPr/>
                        <wps:spPr>
                          <a:xfrm>
                            <a:off x="4020109" y="2146"/>
                            <a:ext cx="41771" cy="124453"/>
                          </a:xfrm>
                          <a:custGeom>
                            <a:avLst/>
                            <a:gdLst/>
                            <a:ahLst/>
                            <a:cxnLst/>
                            <a:rect l="0" t="0" r="0" b="0"/>
                            <a:pathLst>
                              <a:path w="41771" h="124453">
                                <a:moveTo>
                                  <a:pt x="41250" y="0"/>
                                </a:moveTo>
                                <a:lnTo>
                                  <a:pt x="41771" y="148"/>
                                </a:lnTo>
                                <a:lnTo>
                                  <a:pt x="41771" y="21523"/>
                                </a:lnTo>
                                <a:lnTo>
                                  <a:pt x="31839" y="25124"/>
                                </a:lnTo>
                                <a:cubicBezTo>
                                  <a:pt x="28894" y="27543"/>
                                  <a:pt x="26665" y="31755"/>
                                  <a:pt x="25097" y="37698"/>
                                </a:cubicBezTo>
                                <a:cubicBezTo>
                                  <a:pt x="23555" y="43642"/>
                                  <a:pt x="22785" y="52336"/>
                                  <a:pt x="22785" y="63814"/>
                                </a:cubicBezTo>
                                <a:cubicBezTo>
                                  <a:pt x="22785" y="78753"/>
                                  <a:pt x="24574" y="89099"/>
                                  <a:pt x="28124" y="94795"/>
                                </a:cubicBezTo>
                                <a:lnTo>
                                  <a:pt x="41771" y="103250"/>
                                </a:lnTo>
                                <a:lnTo>
                                  <a:pt x="41771" y="124453"/>
                                </a:lnTo>
                                <a:lnTo>
                                  <a:pt x="19426" y="118295"/>
                                </a:lnTo>
                                <a:cubicBezTo>
                                  <a:pt x="13345" y="114141"/>
                                  <a:pt x="8587" y="107866"/>
                                  <a:pt x="5145" y="99416"/>
                                </a:cubicBezTo>
                                <a:cubicBezTo>
                                  <a:pt x="1707" y="90997"/>
                                  <a:pt x="0" y="79001"/>
                                  <a:pt x="0" y="63399"/>
                                </a:cubicBezTo>
                                <a:cubicBezTo>
                                  <a:pt x="0" y="41663"/>
                                  <a:pt x="3359" y="25894"/>
                                  <a:pt x="10074" y="16124"/>
                                </a:cubicBezTo>
                                <a:cubicBezTo>
                                  <a:pt x="17528" y="5367"/>
                                  <a:pt x="27929" y="0"/>
                                  <a:pt x="41250"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542556384" name="Shape 109"/>
                        <wps:cNvSpPr/>
                        <wps:spPr>
                          <a:xfrm>
                            <a:off x="4061880" y="2295"/>
                            <a:ext cx="41439" cy="124335"/>
                          </a:xfrm>
                          <a:custGeom>
                            <a:avLst/>
                            <a:gdLst/>
                            <a:ahLst/>
                            <a:cxnLst/>
                            <a:rect l="0" t="0" r="0" b="0"/>
                            <a:pathLst>
                              <a:path w="41439" h="124335">
                                <a:moveTo>
                                  <a:pt x="0" y="0"/>
                                </a:moveTo>
                                <a:lnTo>
                                  <a:pt x="21819" y="6209"/>
                                </a:lnTo>
                                <a:cubicBezTo>
                                  <a:pt x="28094" y="10475"/>
                                  <a:pt x="32911" y="16940"/>
                                  <a:pt x="36319" y="25663"/>
                                </a:cubicBezTo>
                                <a:cubicBezTo>
                                  <a:pt x="39733" y="34415"/>
                                  <a:pt x="41439" y="46547"/>
                                  <a:pt x="41439" y="62123"/>
                                </a:cubicBezTo>
                                <a:cubicBezTo>
                                  <a:pt x="41439" y="77862"/>
                                  <a:pt x="39708" y="90107"/>
                                  <a:pt x="36237" y="98884"/>
                                </a:cubicBezTo>
                                <a:cubicBezTo>
                                  <a:pt x="32770" y="107635"/>
                                  <a:pt x="28123" y="114072"/>
                                  <a:pt x="22262" y="118172"/>
                                </a:cubicBezTo>
                                <a:cubicBezTo>
                                  <a:pt x="16426" y="122273"/>
                                  <a:pt x="9025" y="124335"/>
                                  <a:pt x="112" y="124335"/>
                                </a:cubicBezTo>
                                <a:lnTo>
                                  <a:pt x="0" y="124305"/>
                                </a:lnTo>
                                <a:lnTo>
                                  <a:pt x="0" y="103102"/>
                                </a:lnTo>
                                <a:lnTo>
                                  <a:pt x="165" y="103204"/>
                                </a:lnTo>
                                <a:cubicBezTo>
                                  <a:pt x="5612" y="103204"/>
                                  <a:pt x="9932" y="100507"/>
                                  <a:pt x="13126" y="95085"/>
                                </a:cubicBezTo>
                                <a:cubicBezTo>
                                  <a:pt x="17031" y="88537"/>
                                  <a:pt x="18986" y="77615"/>
                                  <a:pt x="18986" y="62286"/>
                                </a:cubicBezTo>
                                <a:cubicBezTo>
                                  <a:pt x="18986" y="46767"/>
                                  <a:pt x="17225" y="36038"/>
                                  <a:pt x="13730" y="30148"/>
                                </a:cubicBezTo>
                                <a:cubicBezTo>
                                  <a:pt x="10235" y="24259"/>
                                  <a:pt x="5724" y="21315"/>
                                  <a:pt x="165" y="21315"/>
                                </a:cubicBezTo>
                                <a:lnTo>
                                  <a:pt x="0" y="21374"/>
                                </a:lnTo>
                                <a:lnTo>
                                  <a:pt x="0"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1791536147" name="Shape 110"/>
                        <wps:cNvSpPr/>
                        <wps:spPr>
                          <a:xfrm>
                            <a:off x="4111409" y="2146"/>
                            <a:ext cx="82220" cy="121514"/>
                          </a:xfrm>
                          <a:custGeom>
                            <a:avLst/>
                            <a:gdLst/>
                            <a:ahLst/>
                            <a:cxnLst/>
                            <a:rect l="0" t="0" r="0" b="0"/>
                            <a:pathLst>
                              <a:path w="82220" h="121514">
                                <a:moveTo>
                                  <a:pt x="43999" y="0"/>
                                </a:moveTo>
                                <a:cubicBezTo>
                                  <a:pt x="51210" y="0"/>
                                  <a:pt x="57564" y="1515"/>
                                  <a:pt x="63068" y="4568"/>
                                </a:cubicBezTo>
                                <a:cubicBezTo>
                                  <a:pt x="68573" y="7596"/>
                                  <a:pt x="72975" y="11970"/>
                                  <a:pt x="76276" y="17693"/>
                                </a:cubicBezTo>
                                <a:cubicBezTo>
                                  <a:pt x="79578" y="23417"/>
                                  <a:pt x="81231" y="29249"/>
                                  <a:pt x="81231" y="35168"/>
                                </a:cubicBezTo>
                                <a:cubicBezTo>
                                  <a:pt x="81231" y="42210"/>
                                  <a:pt x="79222" y="49776"/>
                                  <a:pt x="75228" y="57894"/>
                                </a:cubicBezTo>
                                <a:cubicBezTo>
                                  <a:pt x="71212" y="66013"/>
                                  <a:pt x="63867" y="75617"/>
                                  <a:pt x="53218" y="86676"/>
                                </a:cubicBezTo>
                                <a:lnTo>
                                  <a:pt x="39928" y="100713"/>
                                </a:lnTo>
                                <a:lnTo>
                                  <a:pt x="82220" y="100713"/>
                                </a:lnTo>
                                <a:lnTo>
                                  <a:pt x="82220" y="121514"/>
                                </a:lnTo>
                                <a:lnTo>
                                  <a:pt x="0" y="121514"/>
                                </a:lnTo>
                                <a:lnTo>
                                  <a:pt x="0" y="110729"/>
                                </a:lnTo>
                                <a:lnTo>
                                  <a:pt x="36680" y="73331"/>
                                </a:lnTo>
                                <a:cubicBezTo>
                                  <a:pt x="45540" y="64360"/>
                                  <a:pt x="51454" y="57154"/>
                                  <a:pt x="54374" y="51703"/>
                                </a:cubicBezTo>
                                <a:cubicBezTo>
                                  <a:pt x="57315" y="46256"/>
                                  <a:pt x="58777" y="41331"/>
                                  <a:pt x="58777" y="36928"/>
                                </a:cubicBezTo>
                                <a:cubicBezTo>
                                  <a:pt x="58777" y="32359"/>
                                  <a:pt x="57262" y="28590"/>
                                  <a:pt x="54234" y="25591"/>
                                </a:cubicBezTo>
                                <a:cubicBezTo>
                                  <a:pt x="51181" y="22619"/>
                                  <a:pt x="47275" y="21135"/>
                                  <a:pt x="42512" y="21135"/>
                                </a:cubicBezTo>
                                <a:cubicBezTo>
                                  <a:pt x="37669" y="21135"/>
                                  <a:pt x="33653" y="22950"/>
                                  <a:pt x="30405" y="26553"/>
                                </a:cubicBezTo>
                                <a:cubicBezTo>
                                  <a:pt x="27187" y="30160"/>
                                  <a:pt x="25480" y="35085"/>
                                  <a:pt x="25260" y="41277"/>
                                </a:cubicBezTo>
                                <a:lnTo>
                                  <a:pt x="3301" y="41277"/>
                                </a:lnTo>
                                <a:cubicBezTo>
                                  <a:pt x="3905" y="28454"/>
                                  <a:pt x="7898" y="18380"/>
                                  <a:pt x="15353" y="11033"/>
                                </a:cubicBezTo>
                                <a:cubicBezTo>
                                  <a:pt x="22784" y="3689"/>
                                  <a:pt x="32332" y="0"/>
                                  <a:pt x="43999" y="0"/>
                                </a:cubicBez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320002779" name="Shape 111"/>
                        <wps:cNvSpPr/>
                        <wps:spPr>
                          <a:xfrm>
                            <a:off x="4203699" y="21860"/>
                            <a:ext cx="38277" cy="77528"/>
                          </a:xfrm>
                          <a:custGeom>
                            <a:avLst/>
                            <a:gdLst/>
                            <a:ahLst/>
                            <a:cxnLst/>
                            <a:rect l="0" t="0" r="0" b="0"/>
                            <a:pathLst>
                              <a:path w="38277" h="77528">
                                <a:moveTo>
                                  <a:pt x="38277" y="0"/>
                                </a:moveTo>
                                <a:lnTo>
                                  <a:pt x="38277" y="36832"/>
                                </a:lnTo>
                                <a:lnTo>
                                  <a:pt x="24711" y="56729"/>
                                </a:lnTo>
                                <a:lnTo>
                                  <a:pt x="38277" y="56729"/>
                                </a:lnTo>
                                <a:lnTo>
                                  <a:pt x="38277" y="77528"/>
                                </a:lnTo>
                                <a:lnTo>
                                  <a:pt x="0" y="77528"/>
                                </a:lnTo>
                                <a:lnTo>
                                  <a:pt x="0" y="56782"/>
                                </a:lnTo>
                                <a:lnTo>
                                  <a:pt x="38277"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280219761" name="Shape 112"/>
                        <wps:cNvSpPr/>
                        <wps:spPr>
                          <a:xfrm>
                            <a:off x="4241976" y="2146"/>
                            <a:ext cx="46255" cy="121514"/>
                          </a:xfrm>
                          <a:custGeom>
                            <a:avLst/>
                            <a:gdLst/>
                            <a:ahLst/>
                            <a:cxnLst/>
                            <a:rect l="0" t="0" r="0" b="0"/>
                            <a:pathLst>
                              <a:path w="46255" h="121514">
                                <a:moveTo>
                                  <a:pt x="13289" y="0"/>
                                </a:moveTo>
                                <a:lnTo>
                                  <a:pt x="35688" y="0"/>
                                </a:lnTo>
                                <a:lnTo>
                                  <a:pt x="35688" y="76443"/>
                                </a:lnTo>
                                <a:lnTo>
                                  <a:pt x="46255" y="76443"/>
                                </a:lnTo>
                                <a:lnTo>
                                  <a:pt x="46255" y="97242"/>
                                </a:lnTo>
                                <a:lnTo>
                                  <a:pt x="35688" y="97242"/>
                                </a:lnTo>
                                <a:lnTo>
                                  <a:pt x="35688" y="121514"/>
                                </a:lnTo>
                                <a:lnTo>
                                  <a:pt x="13566" y="121514"/>
                                </a:lnTo>
                                <a:lnTo>
                                  <a:pt x="13566" y="97242"/>
                                </a:lnTo>
                                <a:lnTo>
                                  <a:pt x="0" y="97242"/>
                                </a:lnTo>
                                <a:lnTo>
                                  <a:pt x="0" y="76443"/>
                                </a:lnTo>
                                <a:lnTo>
                                  <a:pt x="13566" y="76443"/>
                                </a:lnTo>
                                <a:lnTo>
                                  <a:pt x="13566" y="36650"/>
                                </a:lnTo>
                                <a:lnTo>
                                  <a:pt x="0" y="56546"/>
                                </a:lnTo>
                                <a:lnTo>
                                  <a:pt x="0" y="19714"/>
                                </a:lnTo>
                                <a:lnTo>
                                  <a:pt x="13289" y="0"/>
                                </a:lnTo>
                                <a:close/>
                              </a:path>
                            </a:pathLst>
                          </a:custGeom>
                          <a:ln w="0" cap="flat">
                            <a:miter lim="127000"/>
                          </a:ln>
                        </wps:spPr>
                        <wps:style>
                          <a:lnRef idx="0">
                            <a:srgbClr val="000000">
                              <a:alpha val="0"/>
                            </a:srgbClr>
                          </a:lnRef>
                          <a:fillRef idx="1">
                            <a:srgbClr val="1A1915"/>
                          </a:fillRef>
                          <a:effectRef idx="0">
                            <a:scrgbClr r="0" g="0" b="0"/>
                          </a:effectRef>
                          <a:fontRef idx="none"/>
                        </wps:style>
                        <wps:bodyPr/>
                      </wps:wsp>
                      <wps:wsp>
                        <wps:cNvPr id="2051378441" name="Shape 1102"/>
                        <wps:cNvSpPr/>
                        <wps:spPr>
                          <a:xfrm>
                            <a:off x="0" y="147741"/>
                            <a:ext cx="4292600" cy="0"/>
                          </a:xfrm>
                          <a:custGeom>
                            <a:avLst/>
                            <a:gdLst/>
                            <a:ahLst/>
                            <a:cxnLst/>
                            <a:rect l="0" t="0" r="0" b="0"/>
                            <a:pathLst>
                              <a:path w="4292600">
                                <a:moveTo>
                                  <a:pt x="0" y="0"/>
                                </a:moveTo>
                                <a:lnTo>
                                  <a:pt x="4292600" y="0"/>
                                </a:lnTo>
                              </a:path>
                            </a:pathLst>
                          </a:custGeom>
                          <a:ln w="12701" cap="flat">
                            <a:miter lim="127000"/>
                          </a:ln>
                        </wps:spPr>
                        <wps:style>
                          <a:lnRef idx="1">
                            <a:srgbClr val="1A1915"/>
                          </a:lnRef>
                          <a:fillRef idx="0">
                            <a:srgbClr val="000000">
                              <a:alpha val="0"/>
                            </a:srgbClr>
                          </a:fillRef>
                          <a:effectRef idx="0">
                            <a:scrgbClr r="0" g="0" b="0"/>
                          </a:effectRef>
                          <a:fontRef idx="none"/>
                        </wps:style>
                        <wps:bodyPr/>
                      </wps:wsp>
                    </wpg:wgp>
                  </a:graphicData>
                </a:graphic>
              </wp:inline>
            </w:drawing>
          </mc:Choice>
          <mc:Fallback>
            <w:pict>
              <v:group w14:anchorId="21808EB9" id="Group 396979047" o:spid="_x0000_s1026" style="width:338pt;height:11.65pt;mso-position-horizontal-relative:char;mso-position-vertical-relative:line" coordsize="42926,1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">
                <v:shape id="Shape 42" o:spid="_x0000_s1027" style="position:absolute;left:186;top:51;width:355;height:1185;visibility:visible;mso-wrap-style:square;v-text-anchor:top" coordsize="35579,118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" path="m,l23965,,35579,618r,22438l28865,21958r-6411,l22454,46393r7235,l35579,45791r,22148l22454,68350r,50191l,118541,,xe" fillcolor="#1a1915" stroked="f" strokeweight="0">
                  <v:stroke miterlimit="83231f" joinstyle="miter"/>
                  <v:path arrowok="t" textboxrect="0,0,35579,118541"/>
                </v:shape>
                <v:shape id="Shape 43" o:spid="_x0000_s1028" style="position:absolute;left:541;top:57;width:350;height:673;visibility:visible;mso-wrap-style:square;v-text-anchor:top" coordsize="34916,6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" path="m,l5106,272v4667,594,8430,1488,11292,2685c22122,5351,26661,9232,29966,14570v3302,5339,4950,11751,4950,19235c34916,42089,32746,48966,28397,54441,24077,59921,18186,63743,10732,65888v-2189,619,-5272,1080,-9248,1386l,67321,,45173r5969,-611c8200,43738,9933,42417,11224,40545v1268,-1869,1901,-4126,1901,-6794c13125,29155,11336,25800,7758,23708l,22438,,xe" fillcolor="#1a1915" stroked="f" strokeweight="0">
                  <v:stroke miterlimit="83231f" joinstyle="miter"/>
                  <v:path arrowok="t" textboxrect="0,0,34916,67321"/>
                </v:shape>
                <v:shape id="Shape 44" o:spid="_x0000_s1029" style="position:absolute;left:1036;top:338;width:470;height:898;visibility:visible;mso-wrap-style:square;v-text-anchor:top" coordsize="47052,89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" path="m38138,v2834,,5807,741,8914,2253l40230,21239c37669,19946,35550,19313,33901,19313v-3359,,-6221,2091,-8533,6275c23033,29771,21877,37971,21877,50186r83,4266l21960,89812,,89812,,2145r18986,l18986,13287c21024,8942,23720,5640,27075,3383,30460,1126,34149,,38138,xe" fillcolor="#1a1915" stroked="f" strokeweight="0">
                  <v:stroke miterlimit="83231f" joinstyle="miter"/>
                  <v:path arrowok="t" textboxrect="0,0,47052,89812"/>
                </v:shape>
                <v:shape id="Shape 5401" o:spid="_x0000_s1030" style="position:absolute;left:1592;top:359;width:220;height:877;visibility:visible;mso-wrap-style:square;v-text-anchor:top" coordsize="21957,87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" path="m,l21957,r,87667l,87667,,e" fillcolor="#1a1915" stroked="f" strokeweight="0">
                  <v:stroke miterlimit="83231f" joinstyle="miter"/>
                  <v:path arrowok="t" textboxrect="0,0,21957,87667"/>
                </v:shape>
                <v:shape id="Shape 46" o:spid="_x0000_s1031" style="position:absolute;left:1562;width:281;height:283;visibility:visible;mso-wrap-style:square;v-text-anchor:top" coordsize="28069,2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" path="m14008,v3852,,7153,1405,9904,4183c26690,6962,28069,10317,28069,14281v,3906,-1379,7236,-4100,9990c21243,27022,17968,28397,14144,28397v-3905,,-7235,-1405,-9990,-4209c1375,21380,,17968,,13950,,10098,1375,6826,4101,4101,6825,1375,10127,,14008,xe" fillcolor="#1a1915" stroked="f" strokeweight="0">
                  <v:stroke miterlimit="83231f" joinstyle="miter"/>
                  <v:path arrowok="t" textboxrect="0,0,28069,28397"/>
                </v:shape>
                <v:shape id="Shape 47" o:spid="_x0000_s1032" style="position:absolute;left:1918;top:359;width:891;height:877;visibility:visible;mso-wrap-style:square;v-text-anchor:top" coordsize="89150,87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" path="m,l22507,,44576,51732,66838,,89150,,51426,87667r-14032,l,xe" fillcolor="#1a1915" stroked="f" strokeweight="0">
                  <v:stroke miterlimit="83231f" joinstyle="miter"/>
                  <v:path arrowok="t" textboxrect="0,0,89150,87667"/>
                </v:shape>
                <v:shape id="Shape 48" o:spid="_x0000_s1033" style="position:absolute;left:2896;top:338;width:459;height:920;visibility:visible;mso-wrap-style:square;v-text-anchor:top" coordsize="45898,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" path="m41191,r4707,933l45898,20219r-192,-78c38880,20141,33214,22534,28729,27348v-4515,4788,-6768,10951,-6768,18465c21961,53380,24243,59597,28837,64497v4597,4870,10237,7319,16952,7319l45898,71770r,19413l41854,91958v-11365,,-21161,-4374,-29445,-13151c4130,70055,,59158,,46144,,32634,4018,21571,12024,12931,20030,4319,29747,,41191,xe" fillcolor="#1a1915" stroked="f" strokeweight="0">
                  <v:stroke miterlimit="83231f" joinstyle="miter"/>
                  <v:path arrowok="t" textboxrect="0,0,45898,91958"/>
                </v:shape>
                <v:shape id="Shape 49" o:spid="_x0000_s1034" style="position:absolute;left:3355;top:347;width:449;height:903;visibility:visible;mso-wrap-style:square;v-text-anchor:top" coordsize="44908,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" path="m,l10125,2007v4623,1956,8889,4929,12823,8835l22948,1212r21960,l44908,88879r-21960,l22948,79552v-4291,4071,-8612,6987,-12931,8777l,90250,,70837,17087,63676v4568,-4788,6851,-11093,6851,-18879c23938,37176,21655,31013,17087,26280l,19287,,xe" fillcolor="#1a1915" stroked="f" strokeweight="0">
                  <v:stroke miterlimit="83231f" joinstyle="miter"/>
                  <v:path arrowok="t" textboxrect="0,0,44908,90250"/>
                </v:shape>
                <v:shape id="Shape 50" o:spid="_x0000_s1035" style="position:absolute;left:3939;top:36;width:463;height:1200;visibility:visible;mso-wrap-style:square;v-text-anchor:top" coordsize="46228,12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" path="m11225,l33185,r,32361l46228,32361r,18986l33185,51347r,68681l11225,120028r,-68681l,51347,,32361r11225,l11225,xe" fillcolor="#1a1915" stroked="f" strokeweight="0">
                  <v:stroke miterlimit="83231f" joinstyle="miter"/>
                  <v:path arrowok="t" textboxrect="0,0,46228,120028"/>
                </v:shape>
                <v:shape id="Shape 51" o:spid="_x0000_s1036" style="position:absolute;left:4479;top:338;width:461;height:919;visibility:visible;mso-wrap-style:square;v-text-anchor:top" coordsize="46144,9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" path="m45349,r795,140l46144,18933,30352,23882v-2892,2092,-5588,5806,-8065,11117l46144,34999r,17171l21298,52170v1018,6246,3744,11225,8146,14941l46144,72585r,19325l27768,88714c22186,86550,17240,83303,12935,78968,4319,70328,,59489,,46472,,33127,4319,22038,12935,13233,21546,4401,32332,,45349,xe" fillcolor="#1a1915" stroked="f" strokeweight="0">
                  <v:stroke miterlimit="83231f" joinstyle="miter"/>
                  <v:path arrowok="t" textboxrect="0,0,46144,91910"/>
                </v:shape>
                <v:shape id="Shape 52" o:spid="_x0000_s1037" style="position:absolute;left:4940;top:978;width:398;height:280;visibility:visible;mso-wrap-style:square;v-text-anchor:top" coordsize="39708,27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" path="m21273,l39708,8723c35112,15272,29582,20114,23170,23278,16734,26418,9108,27984,277,27984l,27935,,8611r166,54c8367,8665,15384,5779,21273,xe" fillcolor="#1a1915" stroked="f" strokeweight="0">
                  <v:stroke miterlimit="83231f" joinstyle="miter"/>
                  <v:path arrowok="t" textboxrect="0,0,39708,27984"/>
                </v:shape>
                <v:shape id="Shape 53" o:spid="_x0000_s1038" style="position:absolute;left:4940;top:339;width:459;height:521;visibility:visible;mso-wrap-style:square;v-text-anchor:top" coordsize="45818,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" path="m,l17961,3158v5610,2197,10577,5492,14896,9880c41497,21845,45818,33429,45818,47876r-83,4154l,52030,,34859r23857,c22399,30071,19538,26164,15272,23166,10980,20167,6026,18680,361,18680l,18793,,xe" fillcolor="#1a1915" stroked="f" strokeweight="0">
                  <v:stroke miterlimit="83231f" joinstyle="miter"/>
                  <v:path arrowok="t" textboxrect="0,0,45818,52030"/>
                </v:shape>
                <v:shape id="Shape 54" o:spid="_x0000_s1039" style="position:absolute;left:6005;top:21;width:1149;height:1245;visibility:visible;mso-wrap-style:square;v-text-anchor:top" coordsize="114908,124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" path="m63231,v9770,,19181,2067,28260,6191c100545,10321,108360,16181,114908,23775l99087,38800c88326,27463,76248,21794,62791,21794v-11336,,-20911,3880,-28670,11613c26331,41136,22454,50659,22454,61995v,7898,1732,14915,5172,21023c31066,89154,35936,93969,42211,97466v6299,3491,13291,5227,20994,5227c69753,102693,75752,101483,81173,99032,86620,96583,92592,92127,99087,85687r15325,16016c105664,110260,97381,116204,89593,119506v-7786,3330,-16704,4978,-26690,4978c44468,124484,29359,118652,17609,106959,5861,95292,,80294,,62050,,50219,2668,39737,8035,30546,13371,21355,21021,13979,31011,8395,40972,2808,51704,,63231,xe" fillcolor="#1a1915" stroked="f" strokeweight="0">
                  <v:stroke miterlimit="83231f" joinstyle="miter"/>
                  <v:path arrowok="t" textboxrect="0,0,114908,124484"/>
                </v:shape>
                <v:shape id="Shape 55" o:spid="_x0000_s1040" style="position:absolute;left:7287;top:338;width:459;height:920;visibility:visible;mso-wrap-style:square;v-text-anchor:top" coordsize="45899,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" path="m41191,r4708,933l45899,20220r-193,-79c38881,20141,33214,22534,28729,27348v-4515,4788,-6768,10951,-6768,18465c21961,53380,24243,59597,28837,64497v4597,4870,10239,7319,16952,7319l45899,71769r,19413l41854,91958v-11365,,-21161,-4374,-29445,-13151c4130,70055,,59158,,46144,,32634,4018,21571,12024,12931,20031,4319,29747,,41191,xe" fillcolor="#1a1915" stroked="f" strokeweight="0">
                  <v:stroke miterlimit="83231f" joinstyle="miter"/>
                  <v:path arrowok="t" textboxrect="0,0,45899,91958"/>
                </v:shape>
                <v:shape id="Shape 56" o:spid="_x0000_s1041" style="position:absolute;left:7746;top:347;width:449;height:903;visibility:visible;mso-wrap-style:square;v-text-anchor:top" coordsize="44909,90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" path="m,l10125,2006v4622,1957,8888,4930,12823,8836l22948,1212r21961,l44909,88879r-21961,l22948,79552v-4292,4071,-8611,6987,-12932,8777l,90249,,70836,17087,63675v4569,-4788,6851,-11092,6851,-18878c23938,37176,21656,31012,17087,26279l,19287,,xe" fillcolor="#1a1915" stroked="f" strokeweight="0">
                  <v:stroke miterlimit="83231f" joinstyle="miter"/>
                  <v:path arrowok="t" textboxrect="0,0,44909,90249"/>
                </v:shape>
                <v:shape id="Shape 57" o:spid="_x0000_s1042" style="position:absolute;left:8417;top:338;width:778;height:898;visibility:visible;mso-wrap-style:square;v-text-anchor:top" coordsize="77760,89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" path="m47959,v8698,,16100,3024,22151,9079c75201,14252,77760,21873,77760,31945r,57867l55969,89812r,-38329c55969,41025,55501,34092,54565,30678v-936,-3438,-2588,-6052,-4899,-7840c47329,21048,44439,20141,41026,20141v-4457,,-8284,1483,-11473,4457c26359,27567,24159,31697,22921,36925v-634,2753,-964,8668,-964,17776l21957,89812,,89812,,2145r21957,l21957,11169c26939,6987,31478,4095,35522,2447,39568,824,43722,,47959,xe" fillcolor="#1a1915" stroked="f" strokeweight="0">
                  <v:stroke miterlimit="83231f" joinstyle="miter"/>
                  <v:path arrowok="t" textboxrect="0,0,77760,89812"/>
                </v:shape>
                <v:shape id="Shape 58" o:spid="_x0000_s1043" style="position:absolute;left:9368;top:338;width:459;height:920;visibility:visible;mso-wrap-style:square;v-text-anchor:top" coordsize="45898,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" path="m41191,r4707,933l45898,20219r-192,-78c38880,20141,33213,22534,28727,27348v-4513,4788,-6767,10951,-6767,18465c21960,53380,24242,59597,28835,64497v4598,4870,10239,7319,16954,7319l45898,71770r,19413l41854,91958v-11365,,-21161,-4374,-29445,-13151c4129,70055,,59158,,46144,,32634,4017,21571,12024,12931,20030,4319,29747,,41191,xe" fillcolor="#1a1915" stroked="f" strokeweight="0">
                  <v:stroke miterlimit="83231f" joinstyle="miter"/>
                  <v:path arrowok="t" textboxrect="0,0,45898,91958"/>
                </v:shape>
                <v:shape id="Shape 59" o:spid="_x0000_s1044" style="position:absolute;left:9827;top:21;width:449;height:1229;visibility:visible;mso-wrap-style:square;v-text-anchor:top" coordsize="44908,1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" path="m22949,l44908,r,121514l22949,121514r,-9327c18658,116258,14337,119174,10018,120964l,122885,,103472,17088,96310v4568,-4788,6850,-11092,6850,-18878c23938,69810,21656,63647,17088,58914l,51921,,32635r10126,2006c14747,36626,19013,39596,22949,43531l22949,xe" fillcolor="#1a1915" stroked="f" strokeweight="0">
                  <v:stroke miterlimit="83231f" joinstyle="miter"/>
                  <v:path arrowok="t" textboxrect="0,0,44908,122885"/>
                </v:shape>
                <v:shape id="Shape 5402" o:spid="_x0000_s1045" style="position:absolute;left:10475;top:359;width:219;height:877;visibility:visible;mso-wrap-style:square;v-text-anchor:top" coordsize="21956,87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" path="m,l21956,r,87667l,87667,,e" fillcolor="#1a1915" stroked="f" strokeweight="0">
                  <v:stroke miterlimit="83231f" joinstyle="miter"/>
                  <v:path arrowok="t" textboxrect="0,0,21956,87667"/>
                </v:shape>
                <v:shape id="Shape 61" o:spid="_x0000_s1046" style="position:absolute;left:10445;width:281;height:283;visibility:visible;mso-wrap-style:square;v-text-anchor:top" coordsize="28070,2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" path="m14008,v3852,,7153,1405,9904,4183c26690,6962,28070,10317,28070,14281v,3906,-1380,7236,-4101,9990c21245,27022,17968,28397,14145,28397v-3906,,-7236,-1405,-9989,-4209c1375,21380,,17968,,13950,,10098,1375,6826,4101,4101,6826,1375,10127,,14008,xe" fillcolor="#1a1915" stroked="f" strokeweight="0">
                  <v:stroke miterlimit="83231f" joinstyle="miter"/>
                  <v:path arrowok="t" textboxrect="0,0,28070,28397"/>
                </v:shape>
                <v:shape id="Shape 62" o:spid="_x0000_s1047" style="position:absolute;left:10854;top:338;width:459;height:920;visibility:visible;mso-wrap-style:square;v-text-anchor:top" coordsize="45899,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" path="m41191,r4708,933l45899,20220r-193,-79c38880,20141,33214,22534,28729,27348v-4515,4788,-6768,10951,-6768,18465c21961,53380,24243,59597,28837,64497v4597,4870,10239,7319,16952,7319l45899,71769r,19413l41854,91958v-11365,,-21161,-4374,-29445,-13151c4130,70055,,59158,,46144,,32634,4018,21571,12024,12931,20031,4319,29747,,41191,xe" fillcolor="#1a1915" stroked="f" strokeweight="0">
                  <v:stroke miterlimit="83231f" joinstyle="miter"/>
                  <v:path arrowok="t" textboxrect="0,0,45899,91958"/>
                </v:shape>
                <v:shape id="Shape 63" o:spid="_x0000_s1048" style="position:absolute;left:11313;top:21;width:449;height:1229;visibility:visible;mso-wrap-style:square;v-text-anchor:top" coordsize="44907,122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" path="m22947,l44907,r,121514l22947,121514r,-9327c18656,116258,14337,119174,10016,120964l,122884,,103471,17087,96310v4568,-4788,6851,-11092,6851,-18878c23938,69810,21655,63647,17087,58914l,51922,,32635r10125,2006c14747,36626,19013,39596,22947,43531l22947,xe" fillcolor="#1a1915" stroked="f" strokeweight="0">
                  <v:stroke miterlimit="83231f" joinstyle="miter"/>
                  <v:path arrowok="t" textboxrect="0,0,44907,122884"/>
                </v:shape>
                <v:shape id="Shape 64" o:spid="_x0000_s1049" style="position:absolute;left:11944;top:338;width:459;height:920;visibility:visible;mso-wrap-style:square;v-text-anchor:top" coordsize="45898,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" path="m41191,r4707,933l45898,20219r-192,-78c38880,20141,33213,22534,28727,27348v-4513,4788,-6767,10951,-6767,18465c21960,53380,24243,59597,28837,64497v4595,4870,10237,7319,16951,7319l45898,71770r,19413l41854,91958v-11365,,-21161,-4374,-29445,-13151c4129,70055,,59158,,46144,,32634,4017,21571,12024,12931,20030,4319,29747,,41191,xe" fillcolor="#1a1915" stroked="f" strokeweight="0">
                  <v:stroke miterlimit="83231f" joinstyle="miter"/>
                  <v:path arrowok="t" textboxrect="0,0,45898,91958"/>
                </v:shape>
                <v:shape id="Shape 65" o:spid="_x0000_s1050" style="position:absolute;left:12403;top:347;width:449;height:903;visibility:visible;mso-wrap-style:square;v-text-anchor:top" coordsize="44908,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" path="m,l10126,2007v4621,1956,8888,4929,12823,8835l22949,1212r21959,l44908,88879r-21959,l22949,79552v-4291,4071,-8612,6987,-12931,8777l,90250,,70837,17088,63676v4568,-4788,6850,-11093,6850,-18879c23938,37176,21656,31013,17088,26280l,19286,,xe" fillcolor="#1a1915" stroked="f" strokeweight="0">
                  <v:stroke miterlimit="83231f" joinstyle="miter"/>
                  <v:path arrowok="t" textboxrect="0,0,44908,90250"/>
                </v:shape>
                <v:shape id="Shape 66" o:spid="_x0000_s1051" style="position:absolute;left:12987;top:36;width:463;height:1200;visibility:visible;mso-wrap-style:square;v-text-anchor:top" coordsize="46228,12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" path="m11224,l33185,r,32361l46228,32361r,18986l33185,51347r,68681l11224,120028r,-68681l,51347,,32361r11224,l11224,xe" fillcolor="#1a1915" stroked="f" strokeweight="0">
                  <v:stroke miterlimit="83231f" joinstyle="miter"/>
                  <v:path arrowok="t" textboxrect="0,0,46228,120028"/>
                </v:shape>
                <v:shape id="Shape 67" o:spid="_x0000_s1052" style="position:absolute;left:13527;top:338;width:461;height:919;visibility:visible;mso-wrap-style:square;v-text-anchor:top" coordsize="46144,9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" path="m45349,r795,140l46144,18933,30350,23882v-2890,2092,-5586,5806,-8063,11117l46144,34999r,17171l21296,52170v1020,6246,3744,11225,8148,14941l46144,72586r,19324l27767,88714c22185,86550,17240,83303,12934,78968,4319,70328,,59489,,46472,,33127,4319,22038,12934,13233,21546,4401,32331,,45349,xe" fillcolor="#1a1915" stroked="f" strokeweight="0">
                  <v:stroke miterlimit="83231f" joinstyle="miter"/>
                  <v:path arrowok="t" textboxrect="0,0,46144,91910"/>
                </v:shape>
                <v:shape id="Shape 68" o:spid="_x0000_s1053" style="position:absolute;left:13988;top:978;width:398;height:280;visibility:visible;mso-wrap-style:square;v-text-anchor:top" coordsize="39708,27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" path="m21272,l39708,8723c35110,15272,29581,20114,23170,23278,16732,26418,9108,27984,277,27984l,27935,,8611r165,54c8367,8665,15384,5779,21272,xe" fillcolor="#1a1915" stroked="f" strokeweight="0">
                  <v:stroke miterlimit="83231f" joinstyle="miter"/>
                  <v:path arrowok="t" textboxrect="0,0,39708,27984"/>
                </v:shape>
                <v:shape id="Shape 69" o:spid="_x0000_s1054" style="position:absolute;left:13988;top:339;width:459;height:521;visibility:visible;mso-wrap-style:square;v-text-anchor:top" coordsize="45818,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" path="m,l17960,3158v5610,2197,10577,5492,14897,9880c41497,21845,45818,33429,45818,47876r-84,4154l,52030,,34859r23857,c22399,30071,19538,26164,15272,23166,10980,20167,6026,18680,360,18680l,18793,,xe" fillcolor="#1a1915" stroked="f" strokeweight="0">
                  <v:stroke miterlimit="83231f" joinstyle="miter"/>
                  <v:path arrowok="t" textboxrect="0,0,45818,52030"/>
                </v:shape>
                <v:shape id="Shape 70" o:spid="_x0000_s1055" style="position:absolute;left:15114;top:51;width:647;height:1185;visibility:visible;mso-wrap-style:square;v-text-anchor:top" coordsize="64720,118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" path="m,l64720,r,22123l22456,22123r,21298l64720,43421r,21794l22456,65215r,31204l64720,96419r,22122l,118541,,xe" fillcolor="#1a1915" stroked="f" strokeweight="0">
                  <v:stroke miterlimit="83231f" joinstyle="miter"/>
                  <v:path arrowok="t" textboxrect="0,0,64720,118541"/>
                </v:shape>
                <v:shape id="Shape 71" o:spid="_x0000_s1056" style="position:absolute;left:15835;top:359;width:923;height:877;visibility:visible;mso-wrap-style:square;v-text-anchor:top" coordsize="92289,87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" path="m3135,l28699,,46036,23882,63288,,88491,,58665,41303,92289,87667r-25563,l45924,58968,25203,87667,,87667,33267,41548,3135,xe" fillcolor="#1a1915" stroked="f" strokeweight="0">
                  <v:stroke miterlimit="83231f" joinstyle="miter"/>
                  <v:path arrowok="t" textboxrect="0,0,92289,87667"/>
                </v:shape>
                <v:shape id="Shape 72" o:spid="_x0000_s1057" style="position:absolute;left:16831;top:338;width:459;height:920;visibility:visible;mso-wrap-style:square;v-text-anchor:top" coordsize="45898,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" path="m41191,r4707,933l45898,20219r-192,-78c38880,20141,33213,22534,28727,27348v-4513,4788,-6767,10951,-6767,18465c21960,53380,24243,59597,28837,64497v4595,4870,10237,7319,16951,7319l45898,71770r,19413l41854,91958v-11365,,-21161,-4374,-29445,-13151c4129,70055,,59158,,46144,,32634,4017,21571,12024,12931,20030,4319,29747,,41191,xe" fillcolor="#1a1915" stroked="f" strokeweight="0">
                  <v:stroke miterlimit="83231f" joinstyle="miter"/>
                  <v:path arrowok="t" textboxrect="0,0,45898,91958"/>
                </v:shape>
                <v:shape id="Shape 73" o:spid="_x0000_s1058" style="position:absolute;left:17290;top:347;width:449;height:903;visibility:visible;mso-wrap-style:square;v-text-anchor:top" coordsize="44908,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" path="m,l10126,2007v4621,1956,8888,4929,12823,8835l22949,1212r21959,l44908,88879r-21959,l22949,79552v-4291,4071,-8612,6987,-12931,8777l,90250,,70837,17088,63676v4568,-4788,6850,-11093,6850,-18879c23938,37176,21656,31013,17088,26280l,19286,,xe" fillcolor="#1a1915" stroked="f" strokeweight="0">
                  <v:stroke miterlimit="83231f" joinstyle="miter"/>
                  <v:path arrowok="t" textboxrect="0,0,44908,90250"/>
                </v:shape>
                <v:shape id="Shape 74" o:spid="_x0000_s1059" style="position:absolute;left:17959;top:338;width:1345;height:898;visibility:visible;mso-wrap-style:square;v-text-anchor:top" coordsize="134558,89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" path="m49612,v5475,,10458,1346,14861,4042c68901,6738,72451,10702,75147,15875,78642,10702,82933,6738,88024,4042,93114,1346,98702,,104728,v6246,,11750,1457,16481,4345c125971,7235,129356,11033,131447,15680v2063,4680,3111,12273,3111,22785l134558,89812r-21960,l112598,45510v,-9908,-1239,-16620,-3741,-20113c106351,21902,102583,20141,97599,20141v-3822,,-7235,1072,-10235,3219c84338,25476,82080,28450,80622,32220v-1458,3769,-2200,9823,-2200,18190l78422,89812r-21959,l56463,47520v,-7816,-577,-13483,-1761,-16978c53547,27020,51787,24432,49475,22701,47135,20994,44301,20141,41001,20141v-3690,,-7045,1072,-10045,3247c27929,25560,25701,28586,24185,32496v-1483,3907,-2228,10069,-2228,18461l21957,89812,,89812,,2145r21957,l21957,12380c25726,8225,29910,5115,34531,3080,39129,1015,44166,,49612,xe" fillcolor="#1a1915" stroked="f" strokeweight="0">
                  <v:stroke miterlimit="83231f" joinstyle="miter"/>
                  <v:path arrowok="t" textboxrect="0,0,134558,89812"/>
                </v:shape>
                <v:shape id="Shape 5403" o:spid="_x0000_s1060" style="position:absolute;left:19489;top:359;width:220;height:877;visibility:visible;mso-wrap-style:square;v-text-anchor:top" coordsize="21956,87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" path="m,l21956,r,87667l,87667,,e" fillcolor="#1a1915" stroked="f" strokeweight="0">
                  <v:stroke miterlimit="83231f" joinstyle="miter"/>
                  <v:path arrowok="t" textboxrect="0,0,21956,87667"/>
                </v:shape>
                <v:shape id="Shape 76" o:spid="_x0000_s1061" style="position:absolute;left:19460;width:280;height:283;visibility:visible;mso-wrap-style:square;v-text-anchor:top" coordsize="28070,2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" path="m14008,v3852,,7153,1405,9903,4183c26690,6962,28070,10317,28070,14281v,3906,-1380,7236,-4101,9990c21243,27022,17968,28397,14144,28397v-3905,,-7235,-1405,-9990,-4209c1375,21380,,17968,,13950,,10098,1375,6826,4101,4101,6826,1375,10127,,14008,xe" fillcolor="#1a1915" stroked="f" strokeweight="0">
                  <v:stroke miterlimit="83231f" joinstyle="miter"/>
                  <v:path arrowok="t" textboxrect="0,0,28070,28397"/>
                </v:shape>
                <v:shape id="Shape 77" o:spid="_x0000_s1062" style="position:absolute;left:19908;top:338;width:778;height:898;visibility:visible;mso-wrap-style:square;v-text-anchor:top" coordsize="77760,89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" path="m47959,v8698,,16100,3024,22151,9079c75201,14252,77760,21873,77760,31945r,57867l55969,89812r,-38329c55969,41025,55502,34092,54566,30678v-936,-3438,-2589,-6052,-4900,-7840c47329,21048,44439,20141,41026,20141v-4457,,-8284,1483,-11473,4457c26359,27567,24159,31697,22921,36925v-634,2753,-964,8668,-964,17776l21957,89812,,89812,,2145r21957,l21957,11169c26939,6987,31478,4095,35521,2447,39568,824,43723,,47959,xe" fillcolor="#1a1915" stroked="f" strokeweight="0">
                  <v:stroke miterlimit="83231f" joinstyle="miter"/>
                  <v:path arrowok="t" textboxrect="0,0,77760,89812"/>
                </v:shape>
                <v:shape id="Shape 78" o:spid="_x0000_s1063" style="position:absolute;left:20859;top:338;width:459;height:920;visibility:visible;mso-wrap-style:square;v-text-anchor:top" coordsize="45898,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" path="m41191,r4707,933l45898,20219r-192,-78c38880,20141,33213,22534,28727,27348v-4513,4788,-6767,10951,-6767,18465c21960,53380,24242,59597,28835,64497v4598,4870,10239,7319,16954,7319l45898,71770r,19413l41853,91958v-11365,,-21161,-4374,-29444,-13151c4129,70055,,59158,,46144,,32634,4017,21571,12024,12931,20030,4319,29747,,41191,xe" fillcolor="#1a1915" stroked="f" strokeweight="0">
                  <v:stroke miterlimit="83231f" joinstyle="miter"/>
                  <v:path arrowok="t" textboxrect="0,0,45898,91958"/>
                </v:shape>
                <v:shape id="Shape 79" o:spid="_x0000_s1064" style="position:absolute;left:21318;top:347;width:449;height:903;visibility:visible;mso-wrap-style:square;v-text-anchor:top" coordsize="44908,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" path="m,l10126,2007v4621,1956,8887,4929,12823,8836l22949,1212r21959,l44908,88879r-21959,l22949,79552v-4291,4071,-8612,6987,-12931,8777l,90250,,70837,17088,63676v4568,-4788,6850,-11093,6850,-18879c23938,37176,21656,31013,17088,26280l,19286,,xe" fillcolor="#1a1915" stroked="f" strokeweight="0">
                  <v:stroke miterlimit="83231f" joinstyle="miter"/>
                  <v:path arrowok="t" textboxrect="0,0,44908,90250"/>
                </v:shape>
                <v:shape id="Shape 80" o:spid="_x0000_s1065" style="position:absolute;left:21903;top:36;width:462;height:1200;visibility:visible;mso-wrap-style:square;v-text-anchor:top" coordsize="46228,12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" path="m11224,l33185,r,32361l46228,32361r,18986l33185,51347r,68681l11224,120028r,-68681l,51347,,32361r11224,l11224,xe" fillcolor="#1a1915" stroked="f" strokeweight="0">
                  <v:stroke miterlimit="83231f" joinstyle="miter"/>
                  <v:path arrowok="t" textboxrect="0,0,46228,120028"/>
                </v:shape>
                <v:shape id="Shape 5404" o:spid="_x0000_s1066" style="position:absolute;left:22461;top:359;width:219;height:877;visibility:visible;mso-wrap-style:square;v-text-anchor:top" coordsize="21956,87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" path="m,l21956,r,87667l,87667,,e" fillcolor="#1a1915" stroked="f" strokeweight="0">
                  <v:stroke miterlimit="83231f" joinstyle="miter"/>
                  <v:path arrowok="t" textboxrect="0,0,21956,87667"/>
                </v:shape>
                <v:shape id="Shape 82" o:spid="_x0000_s1067" style="position:absolute;left:22431;width:281;height:283;visibility:visible;mso-wrap-style:square;v-text-anchor:top" coordsize="28069,2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" path="m14008,v3852,,7154,1405,9903,4183c26691,6962,28069,10317,28069,14281v,3906,-1378,7236,-4099,9990c21244,27022,17968,28397,14145,28397v-3906,,-7237,-1405,-9990,-4209c1375,21380,,17968,,13950,,10098,1375,6826,4101,4101,6826,1375,10127,,14008,xe" fillcolor="#1a1915" stroked="f" strokeweight="0">
                  <v:stroke miterlimit="83231f" joinstyle="miter"/>
                  <v:path arrowok="t" textboxrect="0,0,28069,28397"/>
                </v:shape>
                <v:shape id="Shape 83" o:spid="_x0000_s1068" style="position:absolute;left:22837;top:338;width:459;height:920;visibility:visible;mso-wrap-style:square;v-text-anchor:top" coordsize="45900,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" path="m45540,r360,95l45900,20646r-29,-12c39020,20634,33325,23003,28782,27734v-4540,4762,-6822,10814,-6822,18216c21960,53546,24216,59709,28698,64414v4486,4705,10186,7070,17090,7070l45900,71437r,20449l45622,91958v-12599,,-23360,-4458,-32249,-13374c4461,69641,,58802,,46062,,32385,5036,20994,15110,11887,23940,3959,34067,,45540,xe" fillcolor="#1a1915" stroked="f" strokeweight="0">
                  <v:stroke miterlimit="83231f" joinstyle="miter"/>
                  <v:path arrowok="t" textboxrect="0,0,45900,91958"/>
                </v:shape>
                <v:shape id="Shape 84" o:spid="_x0000_s1069" style="position:absolute;left:23296;top:339;width:462;height:918;visibility:visible;mso-wrap-style:square;v-text-anchor:top" coordsize="46227,91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" path="m,l23004,6092v7319,4130,12985,9716,17085,16786c44190,29978,46227,37599,46227,45800v,8255,-2066,15958,-6163,23142c35935,76123,30323,81735,23224,85782l,91791,,71342,17086,64236v4568,-4760,6854,-10897,6854,-18381c23940,38345,21682,32260,17196,27555l,20551,,xe" fillcolor="#1a1915" stroked="f" strokeweight="0">
                  <v:stroke miterlimit="83231f" joinstyle="miter"/>
                  <v:path arrowok="t" textboxrect="0,0,46227,91791"/>
                </v:shape>
                <v:shape id="Shape 85" o:spid="_x0000_s1070" style="position:absolute;left:23937;top:338;width:777;height:898;visibility:visible;mso-wrap-style:square;v-text-anchor:top" coordsize="77760,89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" path="m47959,v8697,,16099,3024,22150,9079c75201,14252,77760,21873,77760,31945r,57867l55969,89812r,-38329c55969,41025,55500,34092,54565,30678v-936,-3438,-2589,-6052,-4900,-7840c47329,21048,44439,20141,41025,20141v-4456,,-8283,1483,-11473,4457c26359,27567,24159,31697,22921,36925v-634,2753,-965,8668,-965,17776l21956,89812,,89812,,2145r21956,l21956,11169c26938,6987,31478,4095,35521,2447,39567,824,43721,,47959,xe" fillcolor="#1a1915" stroked="f" strokeweight="0">
                  <v:stroke miterlimit="83231f" joinstyle="miter"/>
                  <v:path arrowok="t" textboxrect="0,0,77760,89812"/>
                </v:shape>
                <v:shape id="Shape 86" o:spid="_x0000_s1071" style="position:absolute;left:25401;top:51;width:588;height:1185;visibility:visible;mso-wrap-style:square;v-text-anchor:top" coordsize="58777,118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" path="m,l58777,r,21791l22454,21791r,21630l58777,43421r,21794l22454,65215r,53326l,118541,,xe" fillcolor="#1a1915" stroked="f" strokeweight="0">
                  <v:stroke miterlimit="83231f" joinstyle="miter"/>
                  <v:path arrowok="t" textboxrect="0,0,58777,118541"/>
                </v:shape>
                <v:shape id="Shape 87" o:spid="_x0000_s1072" style="position:absolute;left:26124;top:338;width:462;height:919;visibility:visible;mso-wrap-style:square;v-text-anchor:top" coordsize="46144,9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" path="m45349,r795,140l46144,18933,30352,23882v-2892,2092,-5588,5806,-8065,11117l46144,34999r,17171l21296,52170v1020,6246,3744,11225,8148,14941l46144,72585r,19325l27768,88714c22185,86550,17240,83303,12935,78968,4319,70328,,59489,,46472,,33127,4319,22038,12935,13233,21546,4401,32332,,45349,xe" fillcolor="#1a1915" stroked="f" strokeweight="0">
                  <v:stroke miterlimit="83231f" joinstyle="miter"/>
                  <v:path arrowok="t" textboxrect="0,0,46144,91910"/>
                </v:shape>
                <v:shape id="Shape 88" o:spid="_x0000_s1073" style="position:absolute;left:26586;top:978;width:397;height:280;visibility:visible;mso-wrap-style:square;v-text-anchor:top" coordsize="39708,27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" path="m21272,l39708,8723c35110,15272,29581,20114,23170,23278,16733,26418,9108,27984,277,27984l,27935,,8611r166,54c8367,8665,15384,5779,21272,xe" fillcolor="#1a1915" stroked="f" strokeweight="0">
                  <v:stroke miterlimit="83231f" joinstyle="miter"/>
                  <v:path arrowok="t" textboxrect="0,0,39708,27984"/>
                </v:shape>
                <v:shape id="Shape 89" o:spid="_x0000_s1074" style="position:absolute;left:26586;top:339;width:458;height:521;visibility:visible;mso-wrap-style:square;v-text-anchor:top" coordsize="45818,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" path="m,l17961,3158v5610,2197,10576,5492,14896,9880c41497,21845,45818,33429,45818,47876r-84,4154l,52030,,34859r23857,c22399,30071,19538,26164,15272,23166,10980,20167,6026,18680,361,18680l,18793,,xe" fillcolor="#1a1915" stroked="f" strokeweight="0">
                  <v:stroke miterlimit="83231f" joinstyle="miter"/>
                  <v:path arrowok="t" textboxrect="0,0,45818,52030"/>
                </v:shape>
                <v:shape id="Shape 90" o:spid="_x0000_s1075" style="position:absolute;left:27181;top:338;width:462;height:919;visibility:visible;mso-wrap-style:square;v-text-anchor:top" coordsize="46145,9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" path="m45349,r796,140l46145,18933,30352,23882v-2891,2092,-5587,5806,-8065,11117l46145,34999r,17171l21298,52170v1018,6246,3744,11225,8147,14941l46145,72585r,19325l27768,88714c22186,86550,17240,83303,12935,78968,4321,70328,,59489,,46472,,33127,4321,22038,12935,13233,21546,4401,32332,,45349,xe" fillcolor="#1a1915" stroked="f" strokeweight="0">
                  <v:stroke miterlimit="83231f" joinstyle="miter"/>
                  <v:path arrowok="t" textboxrect="0,0,46145,91910"/>
                </v:shape>
                <v:shape id="Shape 91" o:spid="_x0000_s1076" style="position:absolute;left:27643;top:978;width:397;height:280;visibility:visible;mso-wrap-style:square;v-text-anchor:top" coordsize="39708,27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" path="m21272,l39708,8723c35111,15272,29582,20114,23169,23278,16733,26418,9108,27984,278,27984l,27935,,8611r165,54c8366,8665,15383,5779,21272,xe" fillcolor="#1a1915" stroked="f" strokeweight="0">
                  <v:stroke miterlimit="83231f" joinstyle="miter"/>
                  <v:path arrowok="t" textboxrect="0,0,39708,27984"/>
                </v:shape>
                <v:shape id="Shape 92" o:spid="_x0000_s1077" style="position:absolute;left:27643;top:339;width:458;height:521;visibility:visible;mso-wrap-style:square;v-text-anchor:top" coordsize="45817,5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" path="m,l17960,3158v5610,2197,10577,5492,14897,9880c41497,21845,45817,33429,45817,47876r-83,4154l,52030,,34859r23857,c22399,30071,19537,26164,15271,23166,10980,20167,6027,18680,360,18680l,18793,,xe" fillcolor="#1a1915" stroked="f" strokeweight="0">
                  <v:stroke miterlimit="83231f" joinstyle="miter"/>
                  <v:path arrowok="t" textboxrect="0,0,45817,52030"/>
                </v:shape>
                <v:shape id="Shape 93" o:spid="_x0000_s1078" style="position:absolute;left:28210;top:338;width:623;height:920;visibility:visible;mso-wrap-style:square;v-text-anchor:top" coordsize="62240,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" path="m31780,v5696,,11035,1263,16071,3768c52858,6271,57097,9878,60592,14554l46998,28231c41493,22727,36486,19976,31972,19976v-2449,,-4374,521,-5778,1565c24790,22589,24102,23882,24102,25422v,1184,443,2257,1321,3248c26305,29659,28505,31009,32000,32741r8035,4017c48510,40917,54342,45179,57507,49499v3163,4349,4733,9411,4733,15247c62240,72503,59379,78998,53655,84170v-5721,5202,-13400,7788,-23031,7788c17856,91958,7621,86978,,76988l13565,62240v2584,2999,5612,5450,9108,7294c26140,71376,29221,72312,31917,72312v2891,,5257,-687,7017,-2091c40723,68818,41601,67222,41601,65404v,-3384,-3189,-6686,-9601,-9879l24598,51811c10400,44686,3302,35769,3302,25066v,-6908,2667,-12823,8006,-17723c16647,2447,23468,,31780,xe" fillcolor="#1a1915" stroked="f" strokeweight="0">
                  <v:stroke miterlimit="83231f" joinstyle="miter"/>
                  <v:path arrowok="t" textboxrect="0,0,62240,91958"/>
                </v:shape>
                <v:shape id="Shape 94" o:spid="_x0000_s1079" style="position:absolute;left:29364;width:444;height:1236;visibility:visible;mso-wrap-style:square;v-text-anchor:top" coordsize="44413,12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" path="m29004,v4568,,9685,1048,15409,3135l44413,19869v-3165,-912,-5749,-1376,-7788,-1376c34067,18493,32195,19016,31013,20089v-853,799,-1295,2476,-1295,4978l29634,35993r13954,l43588,54648r-13870,l29718,123660r-21957,l7761,54648,,54648,,35993r7761,c7815,24516,8010,17749,8312,15656,8917,10844,10926,7017,14363,4213,17831,1405,22701,,29004,xe" fillcolor="#1a1915" stroked="f" strokeweight="0">
                  <v:stroke miterlimit="83231f" joinstyle="miter"/>
                  <v:path arrowok="t" textboxrect="0,0,44413,123660"/>
                </v:shape>
                <v:shape id="Shape 95" o:spid="_x0000_s1080" style="position:absolute;left:29887;top:338;width:459;height:920;visibility:visible;mso-wrap-style:square;v-text-anchor:top" coordsize="45900,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" path="m45540,r360,95l45900,20646r-29,-12c39021,20634,33325,23003,28782,27734v-4540,4762,-6822,10814,-6822,18216c21960,53546,24218,59709,28699,64414v4486,4705,10185,7070,17090,7070l45900,71438r,20448l45622,91958v-12599,,-23360,-4458,-32248,-13374c4460,69641,,58802,,46062,,32385,5037,20994,15109,11887,23940,3959,34067,,45540,xe" fillcolor="#1a1915" stroked="f" strokeweight="0">
                  <v:stroke miterlimit="83231f" joinstyle="miter"/>
                  <v:path arrowok="t" textboxrect="0,0,45900,91958"/>
                </v:shape>
                <v:shape id="Shape 96" o:spid="_x0000_s1081" style="position:absolute;left:30346;top:339;width:463;height:918;visibility:visible;mso-wrap-style:square;v-text-anchor:top" coordsize="46227,91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" path="m,l23004,6092v7319,4130,12986,9716,17085,16786c44190,29978,46227,37599,46227,45800v,8255,-2066,15958,-6163,23142c35935,76123,30323,81735,23224,85782l,91791,,71342,17086,64236v4568,-4760,6854,-10897,6854,-18381c23940,38345,21683,32260,17198,27555l,20551,,xe" fillcolor="#1a1915" stroked="f" strokeweight="0">
                  <v:stroke miterlimit="83231f" joinstyle="miter"/>
                  <v:path arrowok="t" textboxrect="0,0,46227,91791"/>
                </v:shape>
                <v:shape id="Shape 97" o:spid="_x0000_s1082" style="position:absolute;left:30936;top:338;width:471;height:898;visibility:visible;mso-wrap-style:square;v-text-anchor:top" coordsize="47052,89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" path="m38138,v2833,,5808,741,8914,2253l40230,21239c37671,19946,35550,19313,33901,19313v-3359,,-6220,2091,-8532,6275c23033,29771,21877,37971,21877,50186r84,4266l21961,89812,,89812,,2145r18986,l18986,13287c21025,8942,23721,5640,27076,3383,30459,1126,34150,,38138,xe" fillcolor="#1a1915" stroked="f" strokeweight="0">
                  <v:stroke miterlimit="83231f" joinstyle="miter"/>
                  <v:path arrowok="t" textboxrect="0,0,47052,89812"/>
                </v:shape>
                <v:shape id="Shape 98" o:spid="_x0000_s1083" style="position:absolute;left:31943;top:22;width:616;height:1243;visibility:visible;mso-wrap-style:square;v-text-anchor:top" coordsize="61579,124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" path="m61579,r,22073l61499,22057v-10926,,-20117,3824,-27544,11446c26496,41128,22780,50811,22780,62591v,13096,4680,23468,14062,31093l61579,102508r,21831l37559,119798c30171,116720,23539,112104,17664,105956,5885,93655,,79042,,62122,,50811,2750,40382,8226,30863,13701,21370,21239,13828,30816,8270l61579,xe" fillcolor="#1a1915" stroked="f" strokeweight="0">
                  <v:stroke miterlimit="83231f" joinstyle="miter"/>
                  <v:path arrowok="t" textboxrect="0,0,61579,124339"/>
                </v:shape>
                <v:shape id="Shape 99" o:spid="_x0000_s1084" style="position:absolute;left:32559;top:21;width:615;height:1245;visibility:visible;mso-wrap-style:square;v-text-anchor:top" coordsize="61583,124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" path="m251,c17005,,31427,6083,43475,18215,55557,30352,61583,45155,61583,62599v,17309,-5944,31947,-17859,43917c31837,118486,17390,124484,412,124484l,124406,,102575r329,118c10982,102693,20062,98813,27546,91079,35059,83346,38799,73829,38799,62492v,-11282,-3769,-20829,-11336,-28645c23694,29939,19511,27008,14920,25055l,22140,,67,251,xe" fillcolor="#1a1915" stroked="f" strokeweight="0">
                  <v:stroke miterlimit="83231f" joinstyle="miter"/>
                  <v:path arrowok="t" textboxrect="0,0,61583,124484"/>
                </v:shape>
                <v:shape id="Shape 100" o:spid="_x0000_s1085" style="position:absolute;left:33321;top:338;width:902;height:920;visibility:visible;mso-wrap-style:square;v-text-anchor:top" coordsize="90143,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" path="m49668,v8724,,16540,1731,23473,5198c80075,8665,85741,13592,90143,19976l71845,30045c68407,26441,65022,23964,61663,22560,58309,21157,54373,20469,49860,20469v-8227,,-14887,2451,-19948,7322c24822,32687,22291,38933,22291,46583v,7431,2447,13482,7319,18188c34506,69475,40916,71816,48869,71816v9825,,17474,-3356,22976,-10070l89154,73633c79743,85847,66480,91958,49338,91958v-15437,,-27516,-4568,-36238,-13677c4378,69173,,58524,,46309,,37832,2120,30045,6357,22920,10623,15792,16538,10180,24159,6104,31755,2033,40259,,49668,xe" fillcolor="#1a1915" stroked="f" strokeweight="0">
                  <v:stroke miterlimit="83231f" joinstyle="miter"/>
                  <v:path arrowok="t" textboxrect="0,0,90143,91958"/>
                </v:shape>
                <v:shape id="Shape 101" o:spid="_x0000_s1086" style="position:absolute;left:34335;top:36;width:462;height:1200;visibility:visible;mso-wrap-style:square;v-text-anchor:top" coordsize="46228,12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" path="m11226,l33185,r,32361l46228,32361r,18986l33185,51347r,68681l11226,120028r,-68681l,51347,,32361r11226,l11226,xe" fillcolor="#1a1915" stroked="f" strokeweight="0">
                  <v:stroke miterlimit="83231f" joinstyle="miter"/>
                  <v:path arrowok="t" textboxrect="0,0,46228,120028"/>
                </v:shape>
                <v:shape id="Shape 102" o:spid="_x0000_s1087" style="position:absolute;left:34840;top:16;width:689;height:1431;visibility:visible;mso-wrap-style:square;v-text-anchor:top" coordsize="68930,14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" path="m53273,l68930,,15657,143141,,143141,53273,xe" fillcolor="#1a1915" stroked="f" strokeweight="0">
                  <v:stroke miterlimit="83231f" joinstyle="miter"/>
                  <v:path arrowok="t" textboxrect="0,0,68930,143141"/>
                </v:shape>
                <v:shape id="Shape 103" o:spid="_x0000_s1088" style="position:absolute;left:35702;top:51;width:949;height:1185;visibility:visible;mso-wrap-style:square;v-text-anchor:top" coordsize="94935,118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" path="m,l21408,,72479,78008,72479,,94935,r,118541l73360,118541,22456,40777r,77764l,118541,,xe" fillcolor="#1a1915" stroked="f" strokeweight="0">
                  <v:stroke miterlimit="83231f" joinstyle="miter"/>
                  <v:path arrowok="t" textboxrect="0,0,94935,118541"/>
                </v:shape>
                <v:shape id="Shape 104" o:spid="_x0000_s1089" style="position:absolute;left:36854;top:338;width:459;height:920;visibility:visible;mso-wrap-style:square;v-text-anchor:top" coordsize="45900,9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" path="m45539,r361,95l45900,20646r-29,-12c39020,20634,33325,23003,28782,27734v-4540,4762,-6822,10814,-6822,18216c21960,53546,24218,59709,28699,64414v4486,4705,10184,7070,17089,7070l45900,71438r,20448l45622,91958v-12600,,-23360,-4458,-32248,-13374c4460,69641,,58802,,46062,,32385,5037,20994,15109,11887,23939,3959,34067,,45539,xe" fillcolor="#1a1915" stroked="f" strokeweight="0">
                  <v:stroke miterlimit="83231f" joinstyle="miter"/>
                  <v:path arrowok="t" textboxrect="0,0,45900,91958"/>
                </v:shape>
                <v:shape id="Shape 105" o:spid="_x0000_s1090" style="position:absolute;left:37313;top:339;width:462;height:918;visibility:visible;mso-wrap-style:square;v-text-anchor:top" coordsize="46227,91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" path="m,l23004,6092v7319,4130,12986,9716,17085,16786c44190,29978,46227,37599,46227,45800v,8255,-2066,15958,-6163,23142c35935,76123,30323,81735,23224,85782l,91791,,71342,17086,64236v4568,-4760,6854,-10897,6854,-18381c23940,38345,21684,32260,17198,27555l,20551,,xe" fillcolor="#1a1915" stroked="f" strokeweight="0">
                  <v:stroke miterlimit="83231f" joinstyle="miter"/>
                  <v:path arrowok="t" textboxrect="0,0,46227,91791"/>
                </v:shape>
                <v:shape id="Shape 106" o:spid="_x0000_s1091" style="position:absolute;left:37860;top:359;width:892;height:877;visibility:visible;mso-wrap-style:square;v-text-anchor:top" coordsize="89151,87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" path="m,l22508,,44576,51732,66837,,89151,,51426,87667r-14032,l,xe" fillcolor="#1a1915" stroked="f" strokeweight="0">
                  <v:stroke miterlimit="83231f" joinstyle="miter"/>
                  <v:path arrowok="t" textboxrect="0,0,89151,87667"/>
                </v:shape>
                <v:shape id="Shape 107" o:spid="_x0000_s1092" style="position:absolute;left:39264;top:21;width:823;height:1215;visibility:visible;mso-wrap-style:square;v-text-anchor:top" coordsize="82220,121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" path="m43999,v7211,,13565,1515,19069,4568c68573,7596,72976,11970,76276,17693v3302,5724,4955,11556,4955,17475c81231,42210,79222,49776,75230,57894,71212,66013,63867,75617,53220,86676l39928,100713r42292,l82220,121514,,121514,,110729,36680,73331c45540,64360,51455,57154,54374,51703v2941,-5447,4403,-10372,4403,-14775c58777,32359,57262,28590,54234,25591,51181,22619,47276,21135,42512,21135v-4841,,-8859,1815,-12107,5418c27187,30160,25481,35085,25262,41277r-21961,c3907,28454,7898,18380,15354,11033,22784,3689,32332,,43999,xe" fillcolor="#1a1915" stroked="f" strokeweight="0">
                  <v:stroke miterlimit="83231f" joinstyle="miter"/>
                  <v:path arrowok="t" textboxrect="0,0,82220,121514"/>
                </v:shape>
                <v:shape id="Shape 108" o:spid="_x0000_s1093" style="position:absolute;left:40201;top:21;width:417;height:1244;visibility:visible;mso-wrap-style:square;v-text-anchor:top" coordsize="41771,124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" path="m41250,r521,148l41771,21523r-9932,3601c28894,27543,26665,31755,25097,37698v-1542,5944,-2312,14638,-2312,26116c22785,78753,24574,89099,28124,94795r13647,8455l41771,124453,19426,118295c13345,114141,8587,107866,5145,99416,1707,90997,,79001,,63399,,41663,3359,25894,10074,16124,17528,5367,27929,,41250,xe" fillcolor="#1a1915" stroked="f" strokeweight="0">
                  <v:stroke miterlimit="83231f" joinstyle="miter"/>
                  <v:path arrowok="t" textboxrect="0,0,41771,124453"/>
                </v:shape>
                <v:shape id="Shape 109" o:spid="_x0000_s1094" style="position:absolute;left:40618;top:22;width:415;height:1244;visibility:visible;mso-wrap-style:square;v-text-anchor:top" coordsize="41439,124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" path="m,l21819,6209v6275,4266,11092,10731,14500,19454c39733,34415,41439,46547,41439,62123v,15739,-1731,27984,-5202,36761c32770,107635,28123,114072,22262,118172v-5836,4101,-13237,6163,-22150,6163l,124305,,103102r165,102c5612,103204,9932,100507,13126,95085v3905,-6548,5860,-17470,5860,-32799c18986,46767,17225,36038,13730,30148,10235,24259,5724,21315,165,21315l,21374,,xe" fillcolor="#1a1915" stroked="f" strokeweight="0">
                  <v:stroke miterlimit="83231f" joinstyle="miter"/>
                  <v:path arrowok="t" textboxrect="0,0,41439,124335"/>
                </v:shape>
                <v:shape id="Shape 110" o:spid="_x0000_s1095" style="position:absolute;left:41114;top:21;width:822;height:1215;visibility:visible;mso-wrap-style:square;v-text-anchor:top" coordsize="82220,121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" path="m43999,v7211,,13565,1515,19069,4568c68573,7596,72975,11970,76276,17693v3302,5724,4955,11556,4955,17475c81231,42210,79222,49776,75228,57894,71212,66013,63867,75617,53218,86676l39928,100713r42292,l82220,121514,,121514,,110729,36680,73331c45540,64360,51454,57154,54374,51703v2941,-5447,4403,-10372,4403,-14775c58777,32359,57262,28590,54234,25591,51181,22619,47275,21135,42512,21135v-4843,,-8859,1815,-12107,5418c27187,30160,25480,35085,25260,41277r-21959,c3905,28454,7898,18380,15353,11033,22784,3689,32332,,43999,xe" fillcolor="#1a1915" stroked="f" strokeweight="0">
                  <v:stroke miterlimit="83231f" joinstyle="miter"/>
                  <v:path arrowok="t" textboxrect="0,0,82220,121514"/>
                </v:shape>
                <v:shape id="Shape 111" o:spid="_x0000_s1096" style="position:absolute;left:42036;top:218;width:383;height:775;visibility:visible;mso-wrap-style:square;v-text-anchor:top" coordsize="38277,77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" path="m38277,r,36832l24711,56729r13566,l38277,77528,,77528,,56782,38277,xe" fillcolor="#1a1915" stroked="f" strokeweight="0">
                  <v:stroke miterlimit="83231f" joinstyle="miter"/>
                  <v:path arrowok="t" textboxrect="0,0,38277,77528"/>
                </v:shape>
                <v:shape id="Shape 112" o:spid="_x0000_s1097" style="position:absolute;left:42419;top:21;width:463;height:1215;visibility:visible;mso-wrap-style:square;v-text-anchor:top" coordsize="46255,121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" path="m13289,l35688,r,76443l46255,76443r,20799l35688,97242r,24272l13566,121514r,-24272l,97242,,76443r13566,l13566,36650,,56546,,19714,13289,xe" fillcolor="#1a1915" stroked="f" strokeweight="0">
                  <v:stroke miterlimit="83231f" joinstyle="miter"/>
                  <v:path arrowok="t" textboxrect="0,0,46255,121514"/>
                </v:shape>
                <v:shape id="Shape 1102" o:spid="_x0000_s1098" style="position:absolute;top:1477;width:42926;height:0;visibility:visible;mso-wrap-style:square;v-text-anchor:top" coordsize="4292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" path="m,l4292600,e" filled="f" strokecolor="#191814" strokeweight=".35281mm">
                  <v:stroke miterlimit="83231f" joinstyle="miter"/>
                  <v:path arrowok="t" textboxrect="0,0,4292600,0"/>
                </v:shape>
                <w10:anchorlock/>
              </v:group>
            </w:pict>
          </mc:Fallback>
        </mc:AlternateContent>
      </w:r>
    </w:p>
    <w:tbl>
      <w:tblPr>
        <w:tblStyle w:val="TableGrid"/>
        <w:tblW w:w="10777" w:type="dxa"/>
        <w:tblInd w:w="416" w:type="dxa"/>
        <w:tblCellMar>
          <w:top w:w="398" w:type="dxa"/>
          <w:left w:w="110" w:type="dxa"/>
          <w:bottom w:w="170" w:type="dxa"/>
          <w:right w:w="115" w:type="dxa"/>
        </w:tblCellMar>
        <w:tblLook w:val="04A0" w:firstRow="1" w:lastRow="0" w:firstColumn="1" w:lastColumn="0" w:noHBand="0" w:noVBand="1"/>
      </w:tblPr>
      <w:tblGrid>
        <w:gridCol w:w="5050"/>
        <w:gridCol w:w="1836"/>
        <w:gridCol w:w="1924"/>
        <w:gridCol w:w="1967"/>
      </w:tblGrid>
      <w:tr w:rsidR="008772FA" w14:paraId="188C9033" w14:textId="77777777" w:rsidTr="00AF6006">
        <w:trPr>
          <w:trHeight w:val="480"/>
        </w:trPr>
        <w:tc>
          <w:tcPr>
            <w:tcW w:w="5050" w:type="dxa"/>
            <w:tcBorders>
              <w:top w:val="single" w:sz="8" w:space="0" w:color="98A1C9"/>
              <w:left w:val="single" w:sz="8" w:space="0" w:color="98A1C9"/>
              <w:bottom w:val="single" w:sz="8" w:space="0" w:color="98A1C9"/>
              <w:right w:val="single" w:sz="8" w:space="0" w:color="98A1C9"/>
            </w:tcBorders>
            <w:shd w:val="clear" w:color="auto" w:fill="54639E"/>
            <w:vAlign w:val="bottom"/>
          </w:tcPr>
          <w:p w14:paraId="0454DF8A" w14:textId="77777777" w:rsidR="00594038" w:rsidRDefault="00594038" w:rsidP="008772FA">
            <w:pPr>
              <w:ind w:left="1842" w:right="371"/>
            </w:pPr>
            <w:r>
              <w:rPr>
                <w:noProof/>
              </w:rPr>
              <mc:AlternateContent>
                <mc:Choice Requires="wpg">
                  <w:drawing>
                    <wp:inline distT="0" distB="0" distL="0" distR="0" wp14:anchorId="5CF6FD45" wp14:editId="0A5F18A3">
                      <wp:extent cx="582065" cy="95806"/>
                      <wp:effectExtent l="0" t="0" r="0" b="0"/>
                      <wp:docPr id="5107" name="Group 5107"/>
                      <wp:cNvGraphicFramePr/>
                      <a:graphic xmlns:a="http://schemas.openxmlformats.org/drawingml/2006/main">
                        <a:graphicData uri="http://schemas.microsoft.com/office/word/2010/wordprocessingGroup">
                          <wpg:wgp>
                            <wpg:cNvGrpSpPr/>
                            <wpg:grpSpPr>
                              <a:xfrm>
                                <a:off x="0" y="0"/>
                                <a:ext cx="582065" cy="95806"/>
                                <a:chOff x="0" y="0"/>
                                <a:chExt cx="582065" cy="95806"/>
                              </a:xfrm>
                            </wpg:grpSpPr>
                            <wps:wsp>
                              <wps:cNvPr id="113" name="Shape 113"/>
                              <wps:cNvSpPr/>
                              <wps:spPr>
                                <a:xfrm>
                                  <a:off x="0" y="3149"/>
                                  <a:ext cx="28805" cy="72946"/>
                                </a:xfrm>
                                <a:custGeom>
                                  <a:avLst/>
                                  <a:gdLst/>
                                  <a:ahLst/>
                                  <a:cxnLst/>
                                  <a:rect l="0" t="0" r="0" b="0"/>
                                  <a:pathLst>
                                    <a:path w="28805" h="72946">
                                      <a:moveTo>
                                        <a:pt x="0" y="0"/>
                                      </a:moveTo>
                                      <a:lnTo>
                                        <a:pt x="16444" y="0"/>
                                      </a:lnTo>
                                      <a:lnTo>
                                        <a:pt x="28805" y="2063"/>
                                      </a:lnTo>
                                      <a:lnTo>
                                        <a:pt x="28805" y="16561"/>
                                      </a:lnTo>
                                      <a:lnTo>
                                        <a:pt x="18526" y="13410"/>
                                      </a:lnTo>
                                      <a:lnTo>
                                        <a:pt x="13820" y="13410"/>
                                      </a:lnTo>
                                      <a:lnTo>
                                        <a:pt x="13820" y="59432"/>
                                      </a:lnTo>
                                      <a:lnTo>
                                        <a:pt x="20253" y="59432"/>
                                      </a:lnTo>
                                      <a:lnTo>
                                        <a:pt x="28805" y="58080"/>
                                      </a:lnTo>
                                      <a:lnTo>
                                        <a:pt x="28805" y="71865"/>
                                      </a:lnTo>
                                      <a:lnTo>
                                        <a:pt x="16697" y="72946"/>
                                      </a:lnTo>
                                      <a:lnTo>
                                        <a:pt x="0" y="7294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4" name="Shape 114"/>
                              <wps:cNvSpPr/>
                              <wps:spPr>
                                <a:xfrm>
                                  <a:off x="28805" y="5213"/>
                                  <a:ext cx="29007" cy="69802"/>
                                </a:xfrm>
                                <a:custGeom>
                                  <a:avLst/>
                                  <a:gdLst/>
                                  <a:ahLst/>
                                  <a:cxnLst/>
                                  <a:rect l="0" t="0" r="0" b="0"/>
                                  <a:pathLst>
                                    <a:path w="29007" h="69802">
                                      <a:moveTo>
                                        <a:pt x="0" y="0"/>
                                      </a:moveTo>
                                      <a:lnTo>
                                        <a:pt x="11276" y="1882"/>
                                      </a:lnTo>
                                      <a:cubicBezTo>
                                        <a:pt x="16425" y="4506"/>
                                        <a:pt x="20677" y="8773"/>
                                        <a:pt x="24011" y="14698"/>
                                      </a:cubicBezTo>
                                      <a:cubicBezTo>
                                        <a:pt x="27347" y="20610"/>
                                        <a:pt x="29007" y="27517"/>
                                        <a:pt x="29007" y="35427"/>
                                      </a:cubicBezTo>
                                      <a:cubicBezTo>
                                        <a:pt x="29007" y="41047"/>
                                        <a:pt x="28075" y="46213"/>
                                        <a:pt x="26213" y="50917"/>
                                      </a:cubicBezTo>
                                      <a:cubicBezTo>
                                        <a:pt x="24349" y="55626"/>
                                        <a:pt x="21760" y="59539"/>
                                        <a:pt x="18474" y="62653"/>
                                      </a:cubicBezTo>
                                      <a:cubicBezTo>
                                        <a:pt x="15191" y="65754"/>
                                        <a:pt x="11633" y="67902"/>
                                        <a:pt x="7807" y="69105"/>
                                      </a:cubicBezTo>
                                      <a:lnTo>
                                        <a:pt x="0" y="69802"/>
                                      </a:lnTo>
                                      <a:lnTo>
                                        <a:pt x="0" y="56016"/>
                                      </a:lnTo>
                                      <a:lnTo>
                                        <a:pt x="5247" y="55187"/>
                                      </a:lnTo>
                                      <a:cubicBezTo>
                                        <a:pt x="8109" y="53729"/>
                                        <a:pt x="10450" y="51274"/>
                                        <a:pt x="12259" y="47836"/>
                                      </a:cubicBezTo>
                                      <a:cubicBezTo>
                                        <a:pt x="14070" y="44398"/>
                                        <a:pt x="14985" y="40168"/>
                                        <a:pt x="14985" y="35121"/>
                                      </a:cubicBezTo>
                                      <a:cubicBezTo>
                                        <a:pt x="14985" y="27381"/>
                                        <a:pt x="12818" y="21369"/>
                                        <a:pt x="8501" y="17103"/>
                                      </a:cubicBezTo>
                                      <a:lnTo>
                                        <a:pt x="0" y="14497"/>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5" name="Shape 115"/>
                              <wps:cNvSpPr/>
                              <wps:spPr>
                                <a:xfrm>
                                  <a:off x="66970" y="20825"/>
                                  <a:ext cx="28397" cy="56527"/>
                                </a:xfrm>
                                <a:custGeom>
                                  <a:avLst/>
                                  <a:gdLst/>
                                  <a:ahLst/>
                                  <a:cxnLst/>
                                  <a:rect l="0" t="0" r="0" b="0"/>
                                  <a:pathLst>
                                    <a:path w="28397" h="56527">
                                      <a:moveTo>
                                        <a:pt x="27908" y="0"/>
                                      </a:moveTo>
                                      <a:lnTo>
                                        <a:pt x="28397" y="191"/>
                                      </a:lnTo>
                                      <a:lnTo>
                                        <a:pt x="28397" y="11655"/>
                                      </a:lnTo>
                                      <a:lnTo>
                                        <a:pt x="18678" y="14699"/>
                                      </a:lnTo>
                                      <a:cubicBezTo>
                                        <a:pt x="16902" y="15984"/>
                                        <a:pt x="15243" y="18270"/>
                                        <a:pt x="13716" y="21539"/>
                                      </a:cubicBezTo>
                                      <a:lnTo>
                                        <a:pt x="28397" y="21539"/>
                                      </a:lnTo>
                                      <a:lnTo>
                                        <a:pt x="28397" y="32104"/>
                                      </a:lnTo>
                                      <a:lnTo>
                                        <a:pt x="13108" y="32104"/>
                                      </a:lnTo>
                                      <a:cubicBezTo>
                                        <a:pt x="13735" y="35950"/>
                                        <a:pt x="15413" y="39013"/>
                                        <a:pt x="18119" y="41299"/>
                                      </a:cubicBezTo>
                                      <a:lnTo>
                                        <a:pt x="28397" y="44671"/>
                                      </a:lnTo>
                                      <a:lnTo>
                                        <a:pt x="28397" y="56527"/>
                                      </a:lnTo>
                                      <a:lnTo>
                                        <a:pt x="7960" y="48600"/>
                                      </a:lnTo>
                                      <a:cubicBezTo>
                                        <a:pt x="2661" y="43283"/>
                                        <a:pt x="0" y="36612"/>
                                        <a:pt x="0" y="28601"/>
                                      </a:cubicBezTo>
                                      <a:cubicBezTo>
                                        <a:pt x="0" y="20387"/>
                                        <a:pt x="2661" y="13565"/>
                                        <a:pt x="7960" y="8147"/>
                                      </a:cubicBezTo>
                                      <a:cubicBezTo>
                                        <a:pt x="13259" y="2711"/>
                                        <a:pt x="19898" y="0"/>
                                        <a:pt x="27908"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6" name="Shape 116"/>
                              <wps:cNvSpPr/>
                              <wps:spPr>
                                <a:xfrm>
                                  <a:off x="95367" y="60195"/>
                                  <a:ext cx="24437" cy="17223"/>
                                </a:xfrm>
                                <a:custGeom>
                                  <a:avLst/>
                                  <a:gdLst/>
                                  <a:ahLst/>
                                  <a:cxnLst/>
                                  <a:rect l="0" t="0" r="0" b="0"/>
                                  <a:pathLst>
                                    <a:path w="24437" h="17223">
                                      <a:moveTo>
                                        <a:pt x="13090" y="0"/>
                                      </a:moveTo>
                                      <a:lnTo>
                                        <a:pt x="24437" y="5367"/>
                                      </a:lnTo>
                                      <a:cubicBezTo>
                                        <a:pt x="21608" y="9399"/>
                                        <a:pt x="18206" y="12381"/>
                                        <a:pt x="14260" y="14329"/>
                                      </a:cubicBezTo>
                                      <a:cubicBezTo>
                                        <a:pt x="10296" y="16258"/>
                                        <a:pt x="5606" y="17223"/>
                                        <a:pt x="169" y="17223"/>
                                      </a:cubicBezTo>
                                      <a:lnTo>
                                        <a:pt x="0" y="17157"/>
                                      </a:lnTo>
                                      <a:lnTo>
                                        <a:pt x="0" y="5301"/>
                                      </a:lnTo>
                                      <a:lnTo>
                                        <a:pt x="104" y="5335"/>
                                      </a:lnTo>
                                      <a:cubicBezTo>
                                        <a:pt x="5149" y="5335"/>
                                        <a:pt x="9468" y="3556"/>
                                        <a:pt x="1309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7" name="Shape 117"/>
                              <wps:cNvSpPr/>
                              <wps:spPr>
                                <a:xfrm>
                                  <a:off x="95367" y="21017"/>
                                  <a:ext cx="28195" cy="31913"/>
                                </a:xfrm>
                                <a:custGeom>
                                  <a:avLst/>
                                  <a:gdLst/>
                                  <a:ahLst/>
                                  <a:cxnLst/>
                                  <a:rect l="0" t="0" r="0" b="0"/>
                                  <a:pathLst>
                                    <a:path w="28195" h="31913">
                                      <a:moveTo>
                                        <a:pt x="0" y="0"/>
                                      </a:moveTo>
                                      <a:lnTo>
                                        <a:pt x="20221" y="7920"/>
                                      </a:lnTo>
                                      <a:cubicBezTo>
                                        <a:pt x="25539" y="13338"/>
                                        <a:pt x="28195" y="20469"/>
                                        <a:pt x="28195" y="29358"/>
                                      </a:cubicBezTo>
                                      <a:lnTo>
                                        <a:pt x="28145" y="31913"/>
                                      </a:lnTo>
                                      <a:lnTo>
                                        <a:pt x="0" y="31913"/>
                                      </a:lnTo>
                                      <a:lnTo>
                                        <a:pt x="0" y="21348"/>
                                      </a:lnTo>
                                      <a:lnTo>
                                        <a:pt x="14681" y="21348"/>
                                      </a:lnTo>
                                      <a:cubicBezTo>
                                        <a:pt x="13785" y="18403"/>
                                        <a:pt x="12024" y="15997"/>
                                        <a:pt x="9399" y="14150"/>
                                      </a:cubicBezTo>
                                      <a:cubicBezTo>
                                        <a:pt x="6758" y="12308"/>
                                        <a:pt x="3708" y="11393"/>
                                        <a:pt x="223" y="11393"/>
                                      </a:cubicBezTo>
                                      <a:lnTo>
                                        <a:pt x="0" y="1146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8" name="Shape 118"/>
                              <wps:cNvSpPr/>
                              <wps:spPr>
                                <a:xfrm>
                                  <a:off x="130287" y="20825"/>
                                  <a:ext cx="38300" cy="56593"/>
                                </a:xfrm>
                                <a:custGeom>
                                  <a:avLst/>
                                  <a:gdLst/>
                                  <a:ahLst/>
                                  <a:cxnLst/>
                                  <a:rect l="0" t="0" r="0" b="0"/>
                                  <a:pathLst>
                                    <a:path w="38300" h="56593">
                                      <a:moveTo>
                                        <a:pt x="19555" y="0"/>
                                      </a:moveTo>
                                      <a:cubicBezTo>
                                        <a:pt x="23062" y="0"/>
                                        <a:pt x="26345" y="781"/>
                                        <a:pt x="29445" y="2322"/>
                                      </a:cubicBezTo>
                                      <a:cubicBezTo>
                                        <a:pt x="32526" y="3863"/>
                                        <a:pt x="35136" y="6081"/>
                                        <a:pt x="37286" y="8958"/>
                                      </a:cubicBezTo>
                                      <a:lnTo>
                                        <a:pt x="28919" y="17373"/>
                                      </a:lnTo>
                                      <a:cubicBezTo>
                                        <a:pt x="25534" y="13987"/>
                                        <a:pt x="22453" y="12294"/>
                                        <a:pt x="19675" y="12294"/>
                                      </a:cubicBezTo>
                                      <a:cubicBezTo>
                                        <a:pt x="18170" y="12294"/>
                                        <a:pt x="16981" y="12615"/>
                                        <a:pt x="16117" y="13259"/>
                                      </a:cubicBezTo>
                                      <a:cubicBezTo>
                                        <a:pt x="15256" y="13903"/>
                                        <a:pt x="14832" y="14699"/>
                                        <a:pt x="14832" y="15645"/>
                                      </a:cubicBezTo>
                                      <a:cubicBezTo>
                                        <a:pt x="14832" y="16377"/>
                                        <a:pt x="15103" y="17036"/>
                                        <a:pt x="15646" y="17644"/>
                                      </a:cubicBezTo>
                                      <a:cubicBezTo>
                                        <a:pt x="16186" y="18256"/>
                                        <a:pt x="17542" y="19084"/>
                                        <a:pt x="19693" y="20152"/>
                                      </a:cubicBezTo>
                                      <a:lnTo>
                                        <a:pt x="24635" y="22623"/>
                                      </a:lnTo>
                                      <a:cubicBezTo>
                                        <a:pt x="29851" y="25181"/>
                                        <a:pt x="33440" y="27807"/>
                                        <a:pt x="35389" y="30463"/>
                                      </a:cubicBezTo>
                                      <a:cubicBezTo>
                                        <a:pt x="37335" y="33138"/>
                                        <a:pt x="38300" y="36256"/>
                                        <a:pt x="38300" y="39845"/>
                                      </a:cubicBezTo>
                                      <a:cubicBezTo>
                                        <a:pt x="38300" y="44619"/>
                                        <a:pt x="36540" y="48614"/>
                                        <a:pt x="33020" y="51801"/>
                                      </a:cubicBezTo>
                                      <a:cubicBezTo>
                                        <a:pt x="29494" y="55001"/>
                                        <a:pt x="24771" y="56593"/>
                                        <a:pt x="18847" y="56593"/>
                                      </a:cubicBezTo>
                                      <a:cubicBezTo>
                                        <a:pt x="10988" y="56593"/>
                                        <a:pt x="4687" y="53528"/>
                                        <a:pt x="0" y="47380"/>
                                      </a:cubicBezTo>
                                      <a:lnTo>
                                        <a:pt x="8345" y="38305"/>
                                      </a:lnTo>
                                      <a:cubicBezTo>
                                        <a:pt x="9940" y="40151"/>
                                        <a:pt x="11801" y="41656"/>
                                        <a:pt x="13950" y="42790"/>
                                      </a:cubicBezTo>
                                      <a:cubicBezTo>
                                        <a:pt x="16084" y="43927"/>
                                        <a:pt x="17982" y="44500"/>
                                        <a:pt x="19642" y="44500"/>
                                      </a:cubicBezTo>
                                      <a:cubicBezTo>
                                        <a:pt x="21420" y="44500"/>
                                        <a:pt x="22875" y="44078"/>
                                        <a:pt x="23958" y="43214"/>
                                      </a:cubicBezTo>
                                      <a:cubicBezTo>
                                        <a:pt x="25059" y="42351"/>
                                        <a:pt x="25599" y="41368"/>
                                        <a:pt x="25599" y="40251"/>
                                      </a:cubicBezTo>
                                      <a:cubicBezTo>
                                        <a:pt x="25599" y="38167"/>
                                        <a:pt x="23637" y="36137"/>
                                        <a:pt x="19693" y="34172"/>
                                      </a:cubicBezTo>
                                      <a:lnTo>
                                        <a:pt x="15138" y="31886"/>
                                      </a:lnTo>
                                      <a:cubicBezTo>
                                        <a:pt x="6401" y="27501"/>
                                        <a:pt x="2030" y="22014"/>
                                        <a:pt x="2030" y="15427"/>
                                      </a:cubicBezTo>
                                      <a:cubicBezTo>
                                        <a:pt x="2030" y="11178"/>
                                        <a:pt x="3673" y="7535"/>
                                        <a:pt x="6959" y="4521"/>
                                      </a:cubicBezTo>
                                      <a:cubicBezTo>
                                        <a:pt x="10242" y="1508"/>
                                        <a:pt x="14444" y="0"/>
                                        <a:pt x="19555"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9" name="Shape 119"/>
                              <wps:cNvSpPr/>
                              <wps:spPr>
                                <a:xfrm>
                                  <a:off x="176615" y="20825"/>
                                  <a:ext cx="55472" cy="56593"/>
                                </a:xfrm>
                                <a:custGeom>
                                  <a:avLst/>
                                  <a:gdLst/>
                                  <a:ahLst/>
                                  <a:cxnLst/>
                                  <a:rect l="0" t="0" r="0" b="0"/>
                                  <a:pathLst>
                                    <a:path w="55472" h="56593">
                                      <a:moveTo>
                                        <a:pt x="30564" y="0"/>
                                      </a:moveTo>
                                      <a:cubicBezTo>
                                        <a:pt x="35932" y="0"/>
                                        <a:pt x="40742" y="1070"/>
                                        <a:pt x="45007" y="3201"/>
                                      </a:cubicBezTo>
                                      <a:cubicBezTo>
                                        <a:pt x="49277" y="5335"/>
                                        <a:pt x="52766" y="8367"/>
                                        <a:pt x="55472" y="12294"/>
                                      </a:cubicBezTo>
                                      <a:lnTo>
                                        <a:pt x="44212" y="18493"/>
                                      </a:lnTo>
                                      <a:cubicBezTo>
                                        <a:pt x="42095" y="16273"/>
                                        <a:pt x="40014" y="14749"/>
                                        <a:pt x="37948" y="13885"/>
                                      </a:cubicBezTo>
                                      <a:cubicBezTo>
                                        <a:pt x="35881" y="13022"/>
                                        <a:pt x="33462" y="12600"/>
                                        <a:pt x="30683" y="12600"/>
                                      </a:cubicBezTo>
                                      <a:cubicBezTo>
                                        <a:pt x="25621" y="12600"/>
                                        <a:pt x="21522" y="14105"/>
                                        <a:pt x="18407" y="17103"/>
                                      </a:cubicBezTo>
                                      <a:cubicBezTo>
                                        <a:pt x="15275" y="20117"/>
                                        <a:pt x="13716" y="23961"/>
                                        <a:pt x="13716" y="28670"/>
                                      </a:cubicBezTo>
                                      <a:cubicBezTo>
                                        <a:pt x="13716" y="33242"/>
                                        <a:pt x="15225" y="36964"/>
                                        <a:pt x="18219" y="39863"/>
                                      </a:cubicBezTo>
                                      <a:cubicBezTo>
                                        <a:pt x="21237" y="42757"/>
                                        <a:pt x="25179" y="44197"/>
                                        <a:pt x="30075" y="44197"/>
                                      </a:cubicBezTo>
                                      <a:cubicBezTo>
                                        <a:pt x="36119" y="44197"/>
                                        <a:pt x="40828" y="42131"/>
                                        <a:pt x="44212" y="37998"/>
                                      </a:cubicBezTo>
                                      <a:lnTo>
                                        <a:pt x="54864" y="45314"/>
                                      </a:lnTo>
                                      <a:cubicBezTo>
                                        <a:pt x="49071" y="52833"/>
                                        <a:pt x="40911" y="56593"/>
                                        <a:pt x="30363" y="56593"/>
                                      </a:cubicBezTo>
                                      <a:cubicBezTo>
                                        <a:pt x="20862" y="56593"/>
                                        <a:pt x="13428" y="53780"/>
                                        <a:pt x="8061" y="48175"/>
                                      </a:cubicBezTo>
                                      <a:cubicBezTo>
                                        <a:pt x="2694" y="42570"/>
                                        <a:pt x="0" y="36019"/>
                                        <a:pt x="0" y="28501"/>
                                      </a:cubicBezTo>
                                      <a:cubicBezTo>
                                        <a:pt x="0" y="23285"/>
                                        <a:pt x="1303" y="18493"/>
                                        <a:pt x="3914" y="14105"/>
                                      </a:cubicBezTo>
                                      <a:cubicBezTo>
                                        <a:pt x="6538" y="9720"/>
                                        <a:pt x="10178" y="6268"/>
                                        <a:pt x="14868" y="3758"/>
                                      </a:cubicBezTo>
                                      <a:cubicBezTo>
                                        <a:pt x="19541" y="1253"/>
                                        <a:pt x="24775" y="0"/>
                                        <a:pt x="30564"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0" name="Shape 120"/>
                              <wps:cNvSpPr/>
                              <wps:spPr>
                                <a:xfrm>
                                  <a:off x="241149" y="20825"/>
                                  <a:ext cx="28955" cy="55270"/>
                                </a:xfrm>
                                <a:custGeom>
                                  <a:avLst/>
                                  <a:gdLst/>
                                  <a:ahLst/>
                                  <a:cxnLst/>
                                  <a:rect l="0" t="0" r="0" b="0"/>
                                  <a:pathLst>
                                    <a:path w="28955" h="55270">
                                      <a:moveTo>
                                        <a:pt x="23468" y="0"/>
                                      </a:moveTo>
                                      <a:cubicBezTo>
                                        <a:pt x="25215" y="0"/>
                                        <a:pt x="27043" y="457"/>
                                        <a:pt x="28955" y="1389"/>
                                      </a:cubicBezTo>
                                      <a:lnTo>
                                        <a:pt x="24757" y="13072"/>
                                      </a:lnTo>
                                      <a:cubicBezTo>
                                        <a:pt x="23180" y="12276"/>
                                        <a:pt x="21877" y="11887"/>
                                        <a:pt x="20862" y="11887"/>
                                      </a:cubicBezTo>
                                      <a:cubicBezTo>
                                        <a:pt x="18796" y="11887"/>
                                        <a:pt x="17036" y="13176"/>
                                        <a:pt x="15613" y="15750"/>
                                      </a:cubicBezTo>
                                      <a:cubicBezTo>
                                        <a:pt x="14173" y="18324"/>
                                        <a:pt x="13461" y="23368"/>
                                        <a:pt x="13461" y="30888"/>
                                      </a:cubicBezTo>
                                      <a:lnTo>
                                        <a:pt x="13514" y="33513"/>
                                      </a:lnTo>
                                      <a:lnTo>
                                        <a:pt x="13514" y="55270"/>
                                      </a:lnTo>
                                      <a:lnTo>
                                        <a:pt x="0" y="55270"/>
                                      </a:lnTo>
                                      <a:lnTo>
                                        <a:pt x="0" y="1321"/>
                                      </a:lnTo>
                                      <a:lnTo>
                                        <a:pt x="11685" y="1321"/>
                                      </a:lnTo>
                                      <a:lnTo>
                                        <a:pt x="11685" y="8179"/>
                                      </a:lnTo>
                                      <a:cubicBezTo>
                                        <a:pt x="12939" y="5504"/>
                                        <a:pt x="14599" y="3471"/>
                                        <a:pt x="16661" y="2084"/>
                                      </a:cubicBezTo>
                                      <a:cubicBezTo>
                                        <a:pt x="18745" y="695"/>
                                        <a:pt x="21013" y="0"/>
                                        <a:pt x="23468"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409" name="Shape 5409"/>
                              <wps:cNvSpPr/>
                              <wps:spPr>
                                <a:xfrm>
                                  <a:off x="275370" y="22146"/>
                                  <a:ext cx="13512" cy="53949"/>
                                </a:xfrm>
                                <a:custGeom>
                                  <a:avLst/>
                                  <a:gdLst/>
                                  <a:ahLst/>
                                  <a:cxnLst/>
                                  <a:rect l="0" t="0" r="0" b="0"/>
                                  <a:pathLst>
                                    <a:path w="13512" h="53949">
                                      <a:moveTo>
                                        <a:pt x="0" y="0"/>
                                      </a:moveTo>
                                      <a:lnTo>
                                        <a:pt x="13512" y="0"/>
                                      </a:lnTo>
                                      <a:lnTo>
                                        <a:pt x="13512" y="53949"/>
                                      </a:lnTo>
                                      <a:lnTo>
                                        <a:pt x="0" y="53949"/>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2" name="Shape 122"/>
                              <wps:cNvSpPr/>
                              <wps:spPr>
                                <a:xfrm>
                                  <a:off x="273541" y="0"/>
                                  <a:ext cx="17273" cy="17473"/>
                                </a:xfrm>
                                <a:custGeom>
                                  <a:avLst/>
                                  <a:gdLst/>
                                  <a:ahLst/>
                                  <a:cxnLst/>
                                  <a:rect l="0" t="0" r="0" b="0"/>
                                  <a:pathLst>
                                    <a:path w="17273" h="17473">
                                      <a:moveTo>
                                        <a:pt x="8618" y="0"/>
                                      </a:moveTo>
                                      <a:cubicBezTo>
                                        <a:pt x="10988" y="0"/>
                                        <a:pt x="13021" y="864"/>
                                        <a:pt x="14713" y="2573"/>
                                      </a:cubicBezTo>
                                      <a:cubicBezTo>
                                        <a:pt x="16424" y="4283"/>
                                        <a:pt x="17273" y="6350"/>
                                        <a:pt x="17273" y="8787"/>
                                      </a:cubicBezTo>
                                      <a:cubicBezTo>
                                        <a:pt x="17273" y="11192"/>
                                        <a:pt x="16424" y="13240"/>
                                        <a:pt x="14750" y="14932"/>
                                      </a:cubicBezTo>
                                      <a:cubicBezTo>
                                        <a:pt x="13072" y="16628"/>
                                        <a:pt x="11056" y="17473"/>
                                        <a:pt x="8702" y="17473"/>
                                      </a:cubicBezTo>
                                      <a:cubicBezTo>
                                        <a:pt x="6301" y="17473"/>
                                        <a:pt x="4248" y="16610"/>
                                        <a:pt x="2557" y="14881"/>
                                      </a:cubicBezTo>
                                      <a:cubicBezTo>
                                        <a:pt x="846" y="13153"/>
                                        <a:pt x="0" y="11055"/>
                                        <a:pt x="0" y="8581"/>
                                      </a:cubicBezTo>
                                      <a:cubicBezTo>
                                        <a:pt x="0" y="6213"/>
                                        <a:pt x="846" y="4197"/>
                                        <a:pt x="2523" y="2523"/>
                                      </a:cubicBezTo>
                                      <a:cubicBezTo>
                                        <a:pt x="4197" y="846"/>
                                        <a:pt x="6232" y="0"/>
                                        <a:pt x="8618"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3" name="Shape 123"/>
                              <wps:cNvSpPr/>
                              <wps:spPr>
                                <a:xfrm>
                                  <a:off x="301142" y="21408"/>
                                  <a:ext cx="27635" cy="74398"/>
                                </a:xfrm>
                                <a:custGeom>
                                  <a:avLst/>
                                  <a:gdLst/>
                                  <a:ahLst/>
                                  <a:cxnLst/>
                                  <a:rect l="0" t="0" r="0" b="0"/>
                                  <a:pathLst>
                                    <a:path w="27635" h="74398">
                                      <a:moveTo>
                                        <a:pt x="27635" y="0"/>
                                      </a:moveTo>
                                      <a:lnTo>
                                        <a:pt x="27635" y="11841"/>
                                      </a:lnTo>
                                      <a:lnTo>
                                        <a:pt x="17118" y="16165"/>
                                      </a:lnTo>
                                      <a:cubicBezTo>
                                        <a:pt x="14306" y="19077"/>
                                        <a:pt x="12903" y="22872"/>
                                        <a:pt x="12903" y="27562"/>
                                      </a:cubicBezTo>
                                      <a:cubicBezTo>
                                        <a:pt x="12903" y="32353"/>
                                        <a:pt x="14306" y="36231"/>
                                        <a:pt x="17118" y="39176"/>
                                      </a:cubicBezTo>
                                      <a:lnTo>
                                        <a:pt x="27635" y="43586"/>
                                      </a:lnTo>
                                      <a:lnTo>
                                        <a:pt x="27635" y="55527"/>
                                      </a:lnTo>
                                      <a:lnTo>
                                        <a:pt x="21488" y="54350"/>
                                      </a:lnTo>
                                      <a:cubicBezTo>
                                        <a:pt x="18814" y="53249"/>
                                        <a:pt x="16154" y="51438"/>
                                        <a:pt x="13512" y="48914"/>
                                      </a:cubicBezTo>
                                      <a:lnTo>
                                        <a:pt x="13512" y="74398"/>
                                      </a:lnTo>
                                      <a:lnTo>
                                        <a:pt x="0" y="74398"/>
                                      </a:lnTo>
                                      <a:lnTo>
                                        <a:pt x="0" y="738"/>
                                      </a:lnTo>
                                      <a:lnTo>
                                        <a:pt x="13512" y="738"/>
                                      </a:lnTo>
                                      <a:lnTo>
                                        <a:pt x="13512" y="6664"/>
                                      </a:lnTo>
                                      <a:cubicBezTo>
                                        <a:pt x="15953" y="4260"/>
                                        <a:pt x="18594" y="2431"/>
                                        <a:pt x="21439" y="1232"/>
                                      </a:cubicBezTo>
                                      <a:lnTo>
                                        <a:pt x="276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4" name="Shape 124"/>
                              <wps:cNvSpPr/>
                              <wps:spPr>
                                <a:xfrm>
                                  <a:off x="328777" y="20825"/>
                                  <a:ext cx="28245" cy="56593"/>
                                </a:xfrm>
                                <a:custGeom>
                                  <a:avLst/>
                                  <a:gdLst/>
                                  <a:ahLst/>
                                  <a:cxnLst/>
                                  <a:rect l="0" t="0" r="0" b="0"/>
                                  <a:pathLst>
                                    <a:path w="28245" h="56593">
                                      <a:moveTo>
                                        <a:pt x="2931" y="0"/>
                                      </a:moveTo>
                                      <a:cubicBezTo>
                                        <a:pt x="9957" y="0"/>
                                        <a:pt x="15933" y="2660"/>
                                        <a:pt x="20862" y="7959"/>
                                      </a:cubicBezTo>
                                      <a:cubicBezTo>
                                        <a:pt x="25790" y="13277"/>
                                        <a:pt x="28245" y="20085"/>
                                        <a:pt x="28245" y="28397"/>
                                      </a:cubicBezTo>
                                      <a:cubicBezTo>
                                        <a:pt x="28245" y="36407"/>
                                        <a:pt x="25704" y="43114"/>
                                        <a:pt x="20610" y="48499"/>
                                      </a:cubicBezTo>
                                      <a:cubicBezTo>
                                        <a:pt x="15530" y="53899"/>
                                        <a:pt x="9500" y="56593"/>
                                        <a:pt x="2523" y="56593"/>
                                      </a:cubicBezTo>
                                      <a:lnTo>
                                        <a:pt x="0" y="56110"/>
                                      </a:lnTo>
                                      <a:lnTo>
                                        <a:pt x="0" y="44169"/>
                                      </a:lnTo>
                                      <a:lnTo>
                                        <a:pt x="68" y="44197"/>
                                      </a:lnTo>
                                      <a:cubicBezTo>
                                        <a:pt x="4201" y="44197"/>
                                        <a:pt x="7671" y="42689"/>
                                        <a:pt x="10501" y="39694"/>
                                      </a:cubicBezTo>
                                      <a:cubicBezTo>
                                        <a:pt x="13327" y="36676"/>
                                        <a:pt x="14731" y="32850"/>
                                        <a:pt x="14731" y="28195"/>
                                      </a:cubicBezTo>
                                      <a:cubicBezTo>
                                        <a:pt x="14731" y="23572"/>
                                        <a:pt x="13345" y="19779"/>
                                        <a:pt x="10566" y="16834"/>
                                      </a:cubicBezTo>
                                      <a:cubicBezTo>
                                        <a:pt x="7809" y="13871"/>
                                        <a:pt x="4302" y="12395"/>
                                        <a:pt x="68" y="12395"/>
                                      </a:cubicBezTo>
                                      <a:lnTo>
                                        <a:pt x="0" y="12423"/>
                                      </a:lnTo>
                                      <a:lnTo>
                                        <a:pt x="0" y="583"/>
                                      </a:lnTo>
                                      <a:lnTo>
                                        <a:pt x="293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5" name="Shape 125"/>
                              <wps:cNvSpPr/>
                              <wps:spPr>
                                <a:xfrm>
                                  <a:off x="362929" y="2235"/>
                                  <a:ext cx="28448" cy="73861"/>
                                </a:xfrm>
                                <a:custGeom>
                                  <a:avLst/>
                                  <a:gdLst/>
                                  <a:ahLst/>
                                  <a:cxnLst/>
                                  <a:rect l="0" t="0" r="0" b="0"/>
                                  <a:pathLst>
                                    <a:path w="28448" h="73861">
                                      <a:moveTo>
                                        <a:pt x="6908" y="0"/>
                                      </a:moveTo>
                                      <a:lnTo>
                                        <a:pt x="20423" y="0"/>
                                      </a:lnTo>
                                      <a:lnTo>
                                        <a:pt x="20423" y="19911"/>
                                      </a:lnTo>
                                      <a:lnTo>
                                        <a:pt x="28448" y="19911"/>
                                      </a:lnTo>
                                      <a:lnTo>
                                        <a:pt x="28448" y="31598"/>
                                      </a:lnTo>
                                      <a:lnTo>
                                        <a:pt x="20423" y="31598"/>
                                      </a:lnTo>
                                      <a:lnTo>
                                        <a:pt x="20423" y="73861"/>
                                      </a:lnTo>
                                      <a:lnTo>
                                        <a:pt x="6908" y="73861"/>
                                      </a:lnTo>
                                      <a:lnTo>
                                        <a:pt x="6908" y="31598"/>
                                      </a:lnTo>
                                      <a:lnTo>
                                        <a:pt x="0" y="31598"/>
                                      </a:lnTo>
                                      <a:lnTo>
                                        <a:pt x="0" y="19911"/>
                                      </a:lnTo>
                                      <a:lnTo>
                                        <a:pt x="6908" y="19911"/>
                                      </a:lnTo>
                                      <a:lnTo>
                                        <a:pt x="690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410" name="Shape 5410"/>
                              <wps:cNvSpPr/>
                              <wps:spPr>
                                <a:xfrm>
                                  <a:off x="397256" y="22146"/>
                                  <a:ext cx="13510" cy="53949"/>
                                </a:xfrm>
                                <a:custGeom>
                                  <a:avLst/>
                                  <a:gdLst/>
                                  <a:ahLst/>
                                  <a:cxnLst/>
                                  <a:rect l="0" t="0" r="0" b="0"/>
                                  <a:pathLst>
                                    <a:path w="13510" h="53949">
                                      <a:moveTo>
                                        <a:pt x="0" y="0"/>
                                      </a:moveTo>
                                      <a:lnTo>
                                        <a:pt x="13510" y="0"/>
                                      </a:lnTo>
                                      <a:lnTo>
                                        <a:pt x="13510" y="53949"/>
                                      </a:lnTo>
                                      <a:lnTo>
                                        <a:pt x="0" y="53949"/>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7" name="Shape 127"/>
                              <wps:cNvSpPr/>
                              <wps:spPr>
                                <a:xfrm>
                                  <a:off x="395427" y="0"/>
                                  <a:ext cx="17272" cy="17473"/>
                                </a:xfrm>
                                <a:custGeom>
                                  <a:avLst/>
                                  <a:gdLst/>
                                  <a:ahLst/>
                                  <a:cxnLst/>
                                  <a:rect l="0" t="0" r="0" b="0"/>
                                  <a:pathLst>
                                    <a:path w="17272" h="17473">
                                      <a:moveTo>
                                        <a:pt x="8618" y="0"/>
                                      </a:moveTo>
                                      <a:cubicBezTo>
                                        <a:pt x="10987" y="0"/>
                                        <a:pt x="13021" y="864"/>
                                        <a:pt x="14713" y="2573"/>
                                      </a:cubicBezTo>
                                      <a:cubicBezTo>
                                        <a:pt x="16422" y="4283"/>
                                        <a:pt x="17272" y="6350"/>
                                        <a:pt x="17272" y="8787"/>
                                      </a:cubicBezTo>
                                      <a:cubicBezTo>
                                        <a:pt x="17272" y="11192"/>
                                        <a:pt x="16422" y="13240"/>
                                        <a:pt x="14748" y="14932"/>
                                      </a:cubicBezTo>
                                      <a:cubicBezTo>
                                        <a:pt x="13071" y="16628"/>
                                        <a:pt x="11055" y="17473"/>
                                        <a:pt x="8701" y="17473"/>
                                      </a:cubicBezTo>
                                      <a:cubicBezTo>
                                        <a:pt x="6299" y="17473"/>
                                        <a:pt x="4248" y="16610"/>
                                        <a:pt x="2555" y="14881"/>
                                      </a:cubicBezTo>
                                      <a:cubicBezTo>
                                        <a:pt x="846" y="13153"/>
                                        <a:pt x="0" y="11055"/>
                                        <a:pt x="0" y="8581"/>
                                      </a:cubicBezTo>
                                      <a:cubicBezTo>
                                        <a:pt x="0" y="6213"/>
                                        <a:pt x="846" y="4197"/>
                                        <a:pt x="2523" y="2523"/>
                                      </a:cubicBezTo>
                                      <a:cubicBezTo>
                                        <a:pt x="4197" y="846"/>
                                        <a:pt x="6232" y="0"/>
                                        <a:pt x="8618"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8" name="Shape 128"/>
                              <wps:cNvSpPr/>
                              <wps:spPr>
                                <a:xfrm>
                                  <a:off x="420385" y="20825"/>
                                  <a:ext cx="28246" cy="56593"/>
                                </a:xfrm>
                                <a:custGeom>
                                  <a:avLst/>
                                  <a:gdLst/>
                                  <a:ahLst/>
                                  <a:cxnLst/>
                                  <a:rect l="0" t="0" r="0" b="0"/>
                                  <a:pathLst>
                                    <a:path w="28246" h="56593">
                                      <a:moveTo>
                                        <a:pt x="28027" y="0"/>
                                      </a:moveTo>
                                      <a:lnTo>
                                        <a:pt x="28246" y="58"/>
                                      </a:lnTo>
                                      <a:lnTo>
                                        <a:pt x="28246" y="12709"/>
                                      </a:lnTo>
                                      <a:lnTo>
                                        <a:pt x="28229" y="12702"/>
                                      </a:lnTo>
                                      <a:cubicBezTo>
                                        <a:pt x="24013" y="12702"/>
                                        <a:pt x="20507" y="14156"/>
                                        <a:pt x="17713" y="17071"/>
                                      </a:cubicBezTo>
                                      <a:cubicBezTo>
                                        <a:pt x="14919" y="19999"/>
                                        <a:pt x="13515" y="23723"/>
                                        <a:pt x="13515" y="28278"/>
                                      </a:cubicBezTo>
                                      <a:cubicBezTo>
                                        <a:pt x="13515" y="32954"/>
                                        <a:pt x="14901" y="36745"/>
                                        <a:pt x="17662" y="39643"/>
                                      </a:cubicBezTo>
                                      <a:cubicBezTo>
                                        <a:pt x="20423" y="42538"/>
                                        <a:pt x="23926" y="43992"/>
                                        <a:pt x="28178" y="43992"/>
                                      </a:cubicBezTo>
                                      <a:lnTo>
                                        <a:pt x="28246" y="43963"/>
                                      </a:lnTo>
                                      <a:lnTo>
                                        <a:pt x="28246" y="56549"/>
                                      </a:lnTo>
                                      <a:lnTo>
                                        <a:pt x="28077" y="56593"/>
                                      </a:lnTo>
                                      <a:cubicBezTo>
                                        <a:pt x="20323" y="56593"/>
                                        <a:pt x="13698" y="53849"/>
                                        <a:pt x="8230" y="48363"/>
                                      </a:cubicBezTo>
                                      <a:cubicBezTo>
                                        <a:pt x="2743" y="42859"/>
                                        <a:pt x="0" y="36188"/>
                                        <a:pt x="0" y="28346"/>
                                      </a:cubicBezTo>
                                      <a:cubicBezTo>
                                        <a:pt x="0" y="19930"/>
                                        <a:pt x="3100" y="12921"/>
                                        <a:pt x="9295" y="7315"/>
                                      </a:cubicBezTo>
                                      <a:cubicBezTo>
                                        <a:pt x="14732" y="2441"/>
                                        <a:pt x="20964" y="0"/>
                                        <a:pt x="2802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9" name="Shape 129"/>
                              <wps:cNvSpPr/>
                              <wps:spPr>
                                <a:xfrm>
                                  <a:off x="448631" y="20883"/>
                                  <a:ext cx="28447" cy="56491"/>
                                </a:xfrm>
                                <a:custGeom>
                                  <a:avLst/>
                                  <a:gdLst/>
                                  <a:ahLst/>
                                  <a:cxnLst/>
                                  <a:rect l="0" t="0" r="0" b="0"/>
                                  <a:pathLst>
                                    <a:path w="28447" h="56491">
                                      <a:moveTo>
                                        <a:pt x="0" y="0"/>
                                      </a:moveTo>
                                      <a:lnTo>
                                        <a:pt x="14156" y="3754"/>
                                      </a:lnTo>
                                      <a:cubicBezTo>
                                        <a:pt x="18659" y="6292"/>
                                        <a:pt x="22148" y="9730"/>
                                        <a:pt x="24671" y="14084"/>
                                      </a:cubicBezTo>
                                      <a:cubicBezTo>
                                        <a:pt x="27195" y="18449"/>
                                        <a:pt x="28447" y="23141"/>
                                        <a:pt x="28447" y="28188"/>
                                      </a:cubicBezTo>
                                      <a:cubicBezTo>
                                        <a:pt x="28447" y="33267"/>
                                        <a:pt x="27177" y="38009"/>
                                        <a:pt x="24653" y="42430"/>
                                      </a:cubicBezTo>
                                      <a:cubicBezTo>
                                        <a:pt x="22115" y="46847"/>
                                        <a:pt x="18659" y="50302"/>
                                        <a:pt x="14293" y="52791"/>
                                      </a:cubicBezTo>
                                      <a:lnTo>
                                        <a:pt x="0" y="56491"/>
                                      </a:lnTo>
                                      <a:lnTo>
                                        <a:pt x="0" y="43905"/>
                                      </a:lnTo>
                                      <a:lnTo>
                                        <a:pt x="10516" y="39532"/>
                                      </a:lnTo>
                                      <a:cubicBezTo>
                                        <a:pt x="13327" y="36604"/>
                                        <a:pt x="14731" y="32828"/>
                                        <a:pt x="14731" y="28220"/>
                                      </a:cubicBezTo>
                                      <a:cubicBezTo>
                                        <a:pt x="14731" y="23598"/>
                                        <a:pt x="13341" y="19857"/>
                                        <a:pt x="10584" y="16959"/>
                                      </a:cubicBezTo>
                                      <a:lnTo>
                                        <a:pt x="0" y="1265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0" name="Shape 130"/>
                              <wps:cNvSpPr/>
                              <wps:spPr>
                                <a:xfrm>
                                  <a:off x="488070" y="20825"/>
                                  <a:ext cx="47851" cy="55270"/>
                                </a:xfrm>
                                <a:custGeom>
                                  <a:avLst/>
                                  <a:gdLst/>
                                  <a:ahLst/>
                                  <a:cxnLst/>
                                  <a:rect l="0" t="0" r="0" b="0"/>
                                  <a:pathLst>
                                    <a:path w="47851" h="55270">
                                      <a:moveTo>
                                        <a:pt x="29513" y="0"/>
                                      </a:moveTo>
                                      <a:cubicBezTo>
                                        <a:pt x="34865" y="0"/>
                                        <a:pt x="39420" y="1864"/>
                                        <a:pt x="43146" y="5586"/>
                                      </a:cubicBezTo>
                                      <a:cubicBezTo>
                                        <a:pt x="46278" y="8773"/>
                                        <a:pt x="47851" y="13464"/>
                                        <a:pt x="47851" y="19659"/>
                                      </a:cubicBezTo>
                                      <a:lnTo>
                                        <a:pt x="47851" y="55270"/>
                                      </a:lnTo>
                                      <a:lnTo>
                                        <a:pt x="34441" y="55270"/>
                                      </a:lnTo>
                                      <a:lnTo>
                                        <a:pt x="34441" y="31684"/>
                                      </a:lnTo>
                                      <a:cubicBezTo>
                                        <a:pt x="34441" y="25247"/>
                                        <a:pt x="34153" y="20980"/>
                                        <a:pt x="33576" y="18883"/>
                                      </a:cubicBezTo>
                                      <a:cubicBezTo>
                                        <a:pt x="33001" y="16766"/>
                                        <a:pt x="31985" y="15156"/>
                                        <a:pt x="30564" y="14055"/>
                                      </a:cubicBezTo>
                                      <a:cubicBezTo>
                                        <a:pt x="29124" y="12957"/>
                                        <a:pt x="27346" y="12395"/>
                                        <a:pt x="25247" y="12395"/>
                                      </a:cubicBezTo>
                                      <a:cubicBezTo>
                                        <a:pt x="22503" y="12395"/>
                                        <a:pt x="20149" y="13309"/>
                                        <a:pt x="18186" y="15139"/>
                                      </a:cubicBezTo>
                                      <a:cubicBezTo>
                                        <a:pt x="16222" y="16967"/>
                                        <a:pt x="14868" y="19508"/>
                                        <a:pt x="14105" y="22727"/>
                                      </a:cubicBezTo>
                                      <a:cubicBezTo>
                                        <a:pt x="13716" y="24419"/>
                                        <a:pt x="13510" y="28058"/>
                                        <a:pt x="13510" y="33664"/>
                                      </a:cubicBezTo>
                                      <a:lnTo>
                                        <a:pt x="13510" y="55270"/>
                                      </a:lnTo>
                                      <a:lnTo>
                                        <a:pt x="0" y="55270"/>
                                      </a:lnTo>
                                      <a:lnTo>
                                        <a:pt x="0" y="1321"/>
                                      </a:lnTo>
                                      <a:lnTo>
                                        <a:pt x="13510" y="1321"/>
                                      </a:lnTo>
                                      <a:lnTo>
                                        <a:pt x="13510" y="6876"/>
                                      </a:lnTo>
                                      <a:cubicBezTo>
                                        <a:pt x="16577" y="4301"/>
                                        <a:pt x="19371" y="2524"/>
                                        <a:pt x="21860" y="1508"/>
                                      </a:cubicBezTo>
                                      <a:cubicBezTo>
                                        <a:pt x="24350" y="508"/>
                                        <a:pt x="26906" y="0"/>
                                        <a:pt x="2951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1" name="Shape 131"/>
                              <wps:cNvSpPr/>
                              <wps:spPr>
                                <a:xfrm>
                                  <a:off x="543765" y="20825"/>
                                  <a:ext cx="38301" cy="56593"/>
                                </a:xfrm>
                                <a:custGeom>
                                  <a:avLst/>
                                  <a:gdLst/>
                                  <a:ahLst/>
                                  <a:cxnLst/>
                                  <a:rect l="0" t="0" r="0" b="0"/>
                                  <a:pathLst>
                                    <a:path w="38301" h="56593">
                                      <a:moveTo>
                                        <a:pt x="19555" y="0"/>
                                      </a:moveTo>
                                      <a:cubicBezTo>
                                        <a:pt x="23062" y="0"/>
                                        <a:pt x="26345" y="781"/>
                                        <a:pt x="29445" y="2322"/>
                                      </a:cubicBezTo>
                                      <a:cubicBezTo>
                                        <a:pt x="32526" y="3863"/>
                                        <a:pt x="35137" y="6081"/>
                                        <a:pt x="37286" y="8958"/>
                                      </a:cubicBezTo>
                                      <a:lnTo>
                                        <a:pt x="28919" y="17373"/>
                                      </a:lnTo>
                                      <a:cubicBezTo>
                                        <a:pt x="25536" y="13987"/>
                                        <a:pt x="22454" y="12294"/>
                                        <a:pt x="19675" y="12294"/>
                                      </a:cubicBezTo>
                                      <a:cubicBezTo>
                                        <a:pt x="18170" y="12294"/>
                                        <a:pt x="16981" y="12615"/>
                                        <a:pt x="16118" y="13259"/>
                                      </a:cubicBezTo>
                                      <a:cubicBezTo>
                                        <a:pt x="15258" y="13903"/>
                                        <a:pt x="14832" y="14699"/>
                                        <a:pt x="14832" y="15645"/>
                                      </a:cubicBezTo>
                                      <a:cubicBezTo>
                                        <a:pt x="14832" y="16377"/>
                                        <a:pt x="15103" y="17036"/>
                                        <a:pt x="15646" y="17644"/>
                                      </a:cubicBezTo>
                                      <a:cubicBezTo>
                                        <a:pt x="16186" y="18256"/>
                                        <a:pt x="17544" y="19084"/>
                                        <a:pt x="19693" y="20152"/>
                                      </a:cubicBezTo>
                                      <a:lnTo>
                                        <a:pt x="24636" y="22623"/>
                                      </a:lnTo>
                                      <a:cubicBezTo>
                                        <a:pt x="29851" y="25181"/>
                                        <a:pt x="33441" y="27807"/>
                                        <a:pt x="35389" y="30463"/>
                                      </a:cubicBezTo>
                                      <a:cubicBezTo>
                                        <a:pt x="37337" y="33138"/>
                                        <a:pt x="38301" y="36256"/>
                                        <a:pt x="38301" y="39845"/>
                                      </a:cubicBezTo>
                                      <a:cubicBezTo>
                                        <a:pt x="38301" y="44619"/>
                                        <a:pt x="36540" y="48614"/>
                                        <a:pt x="33020" y="51801"/>
                                      </a:cubicBezTo>
                                      <a:cubicBezTo>
                                        <a:pt x="29496" y="55001"/>
                                        <a:pt x="24773" y="56593"/>
                                        <a:pt x="18847" y="56593"/>
                                      </a:cubicBezTo>
                                      <a:cubicBezTo>
                                        <a:pt x="10988" y="56593"/>
                                        <a:pt x="4688" y="53528"/>
                                        <a:pt x="0" y="47380"/>
                                      </a:cubicBezTo>
                                      <a:lnTo>
                                        <a:pt x="8345" y="38305"/>
                                      </a:lnTo>
                                      <a:cubicBezTo>
                                        <a:pt x="9940" y="40151"/>
                                        <a:pt x="11801" y="41656"/>
                                        <a:pt x="13951" y="42790"/>
                                      </a:cubicBezTo>
                                      <a:cubicBezTo>
                                        <a:pt x="16086" y="43927"/>
                                        <a:pt x="17982" y="44500"/>
                                        <a:pt x="19642" y="44500"/>
                                      </a:cubicBezTo>
                                      <a:cubicBezTo>
                                        <a:pt x="21421" y="44500"/>
                                        <a:pt x="22875" y="44078"/>
                                        <a:pt x="23959" y="43214"/>
                                      </a:cubicBezTo>
                                      <a:cubicBezTo>
                                        <a:pt x="25060" y="42351"/>
                                        <a:pt x="25601" y="41368"/>
                                        <a:pt x="25601" y="40251"/>
                                      </a:cubicBezTo>
                                      <a:cubicBezTo>
                                        <a:pt x="25601" y="38167"/>
                                        <a:pt x="23638" y="36137"/>
                                        <a:pt x="19693" y="34172"/>
                                      </a:cubicBezTo>
                                      <a:lnTo>
                                        <a:pt x="15139" y="31886"/>
                                      </a:lnTo>
                                      <a:cubicBezTo>
                                        <a:pt x="6401" y="27501"/>
                                        <a:pt x="2031" y="22014"/>
                                        <a:pt x="2031" y="15427"/>
                                      </a:cubicBezTo>
                                      <a:cubicBezTo>
                                        <a:pt x="2031" y="11178"/>
                                        <a:pt x="3673" y="7535"/>
                                        <a:pt x="6960" y="4521"/>
                                      </a:cubicBezTo>
                                      <a:cubicBezTo>
                                        <a:pt x="10243" y="1508"/>
                                        <a:pt x="14444" y="0"/>
                                        <a:pt x="19555"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65F7423A" id="Group 5107" o:spid="_x0000_s1026" style="width:45.85pt;height:7.55pt;mso-position-horizontal-relative:char;mso-position-vertical-relative:line" coordsize="5820,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">
                      <v:shape id="Shape 113" o:spid="_x0000_s1027" style="position:absolute;top:31;width:288;height:729;visibility:visible;mso-wrap-style:square;v-text-anchor:top" coordsize="28805,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" path="m,l16444,,28805,2063r,14498l18526,13410r-4706,l13820,59432r6433,l28805,58080r,13785l16697,72946,,72946,,xe" fillcolor="#fffefd" stroked="f" strokeweight="0">
                        <v:stroke miterlimit="83231f" joinstyle="miter"/>
                        <v:path arrowok="t" textboxrect="0,0,28805,72946"/>
                      </v:shape>
                      <v:shape id="Shape 114" o:spid="_x0000_s1028" style="position:absolute;left:288;top:52;width:290;height:698;visibility:visible;mso-wrap-style:square;v-text-anchor:top" coordsize="29007,69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" path="m,l11276,1882v5149,2624,9401,6891,12735,12816c27347,20610,29007,27517,29007,35427v,5620,-932,10786,-2794,15490c24349,55626,21760,59539,18474,62653v-3283,3101,-6841,5249,-10667,6452l,69802,,56016r5247,-829c8109,53729,10450,51274,12259,47836v1811,-3438,2726,-7668,2726,-12715c14985,27381,12818,21369,8501,17103l,14497,,xe" fillcolor="#fffefd" stroked="f" strokeweight="0">
                        <v:stroke miterlimit="83231f" joinstyle="miter"/>
                        <v:path arrowok="t" textboxrect="0,0,29007,69802"/>
                      </v:shape>
                      <v:shape id="Shape 115" o:spid="_x0000_s1029" style="position:absolute;left:669;top:208;width:284;height:565;visibility:visible;mso-wrap-style:square;v-text-anchor:top" coordsize="28397,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" path="m27908,r489,191l28397,11655r-9719,3044c16902,15984,15243,18270,13716,21539r14681,l28397,32104r-15289,c13735,35950,15413,39013,18119,41299r10278,3372l28397,56527,7960,48600c2661,43283,,36612,,28601,,20387,2661,13565,7960,8147,13259,2711,19898,,27908,xe" fillcolor="#fffefd" stroked="f" strokeweight="0">
                        <v:stroke miterlimit="83231f" joinstyle="miter"/>
                        <v:path arrowok="t" textboxrect="0,0,28397,56527"/>
                      </v:shape>
                      <v:shape id="Shape 116" o:spid="_x0000_s1030" style="position:absolute;left:953;top:601;width:245;height:173;visibility:visible;mso-wrap-style:square;v-text-anchor:top" coordsize="24437,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" path="m13090,l24437,5367v-2829,4032,-6231,7014,-10177,8962c10296,16258,5606,17223,169,17223l,17157,,5301r104,34c5149,5335,9468,3556,13090,xe" fillcolor="#fffefd" stroked="f" strokeweight="0">
                        <v:stroke miterlimit="83231f" joinstyle="miter"/>
                        <v:path arrowok="t" textboxrect="0,0,24437,17223"/>
                      </v:shape>
                      <v:shape id="Shape 117" o:spid="_x0000_s1031" style="position:absolute;left:953;top:210;width:282;height:319;visibility:visible;mso-wrap-style:square;v-text-anchor:top" coordsize="28195,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" path="m,l20221,7920v5318,5418,7974,12549,7974,21438l28145,31913,,31913,,21348r14681,c13785,18403,12024,15997,9399,14150,6758,12308,3708,11393,223,11393l,11463,,xe" fillcolor="#fffefd" stroked="f" strokeweight="0">
                        <v:stroke miterlimit="83231f" joinstyle="miter"/>
                        <v:path arrowok="t" textboxrect="0,0,28195,31913"/>
                      </v:shape>
                      <v:shape id="Shape 118" o:spid="_x0000_s1032" style="position:absolute;left:1302;top:208;width:383;height:566;visibility:visible;mso-wrap-style:square;v-text-anchor:top" coordsize="38300,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" path="m19555,v3507,,6790,781,9890,2322c32526,3863,35136,6081,37286,8958r-8367,8415c25534,13987,22453,12294,19675,12294v-1505,,-2694,321,-3558,965c15256,13903,14832,14699,14832,15645v,732,271,1391,814,1999c16186,18256,17542,19084,19693,20152r4942,2471c29851,25181,33440,27807,35389,30463v1946,2675,2911,5793,2911,9382c38300,44619,36540,48614,33020,51801v-3526,3200,-8249,4792,-14173,4792c10988,56593,4687,53528,,47380l8345,38305v1595,1846,3456,3351,5605,4485c16084,43927,17982,44500,19642,44500v1778,,3233,-422,4316,-1286c25059,42351,25599,41368,25599,40251v,-2084,-1962,-4114,-5906,-6079l15138,31886c6401,27501,2030,22014,2030,15427v,-4249,1643,-7892,4929,-10906c10242,1508,14444,,19555,xe" fillcolor="#fffefd" stroked="f" strokeweight="0">
                        <v:stroke miterlimit="83231f" joinstyle="miter"/>
                        <v:path arrowok="t" textboxrect="0,0,38300,56593"/>
                      </v:shape>
                      <v:shape id="Shape 119" o:spid="_x0000_s1033" style="position:absolute;left:1766;top:208;width:554;height:566;visibility:visible;mso-wrap-style:square;v-text-anchor:top" coordsize="55472,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" path="m30564,v5368,,10178,1070,14443,3201c49277,5335,52766,8367,55472,12294l44212,18493c42095,16273,40014,14749,37948,13885v-2067,-863,-4486,-1285,-7265,-1285c25621,12600,21522,14105,18407,17103v-3132,3014,-4691,6858,-4691,11567c13716,33242,15225,36964,18219,39863v3018,2894,6960,4334,11856,4334c36119,44197,40828,42131,44212,37998r10652,7316c49071,52833,40911,56593,30363,56593v-9501,,-16935,-2813,-22302,-8418c2694,42570,,36019,,28501,,23285,1303,18493,3914,14105,6538,9720,10178,6268,14868,3758,19541,1253,24775,,30564,xe" fillcolor="#fffefd" stroked="f" strokeweight="0">
                        <v:stroke miterlimit="83231f" joinstyle="miter"/>
                        <v:path arrowok="t" textboxrect="0,0,55472,56593"/>
                      </v:shape>
                      <v:shape id="Shape 120" o:spid="_x0000_s1034" style="position:absolute;left:2411;top:208;width:290;height:552;visibility:visible;mso-wrap-style:square;v-text-anchor:top" coordsize="28955,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" path="m23468,v1747,,3575,457,5487,1389l24757,13072v-1577,-796,-2880,-1185,-3895,-1185c18796,11887,17036,13176,15613,15750v-1440,2574,-2152,7618,-2152,15138l13514,33513r,21757l,55270,,1321r11685,l11685,8179c12939,5504,14599,3471,16661,2084,18745,695,21013,,23468,xe" fillcolor="#fffefd" stroked="f" strokeweight="0">
                        <v:stroke miterlimit="83231f" joinstyle="miter"/>
                        <v:path arrowok="t" textboxrect="0,0,28955,55270"/>
                      </v:shape>
                      <v:shape id="Shape 5409" o:spid="_x0000_s1035" style="position:absolute;left:2753;top:221;width:135;height:539;visibility:visible;mso-wrap-style:square;v-text-anchor:top" coordsize="13512,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" path="m,l13512,r,53949l,53949,,e" fillcolor="#fffefd" stroked="f" strokeweight="0">
                        <v:stroke miterlimit="83231f" joinstyle="miter"/>
                        <v:path arrowok="t" textboxrect="0,0,13512,53949"/>
                      </v:shape>
                      <v:shape id="Shape 122" o:spid="_x0000_s1036" style="position:absolute;left:2735;width:173;height:174;visibility:visible;mso-wrap-style:square;v-text-anchor:top" coordsize="17273,17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" path="m8618,v2370,,4403,864,6095,2573c16424,4283,17273,6350,17273,8787v,2405,-849,4453,-2523,6145c13072,16628,11056,17473,8702,17473v-2401,,-4454,-863,-6145,-2592c846,13153,,11055,,8581,,6213,846,4197,2523,2523,4197,846,6232,,8618,xe" fillcolor="#fffefd" stroked="f" strokeweight="0">
                        <v:stroke miterlimit="83231f" joinstyle="miter"/>
                        <v:path arrowok="t" textboxrect="0,0,17273,17473"/>
                      </v:shape>
                      <v:shape id="Shape 123" o:spid="_x0000_s1037" style="position:absolute;left:3011;top:214;width:276;height:744;visibility:visible;mso-wrap-style:square;v-text-anchor:top" coordsize="27635,74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" path="m27635,r,11841l17118,16165v-2812,2912,-4215,6707,-4215,11397c12903,32353,14306,36231,17118,39176r10517,4410l27635,55527,21488,54350c18814,53249,16154,51438,13512,48914r,25484l,74398,,738r13512,l13512,6664c15953,4260,18594,2431,21439,1232l27635,xe" fillcolor="#fffefd" stroked="f" strokeweight="0">
                        <v:stroke miterlimit="83231f" joinstyle="miter"/>
                        <v:path arrowok="t" textboxrect="0,0,27635,74398"/>
                      </v:shape>
                      <v:shape id="Shape 124" o:spid="_x0000_s1038" style="position:absolute;left:3287;top:208;width:283;height:566;visibility:visible;mso-wrap-style:square;v-text-anchor:top" coordsize="28245,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" path="m2931,c9957,,15933,2660,20862,7959v4928,5318,7383,12126,7383,20438c28245,36407,25704,43114,20610,48499,15530,53899,9500,56593,2523,56593l,56110,,44169r68,28c4201,44197,7671,42689,10501,39694v2826,-3018,4230,-6844,4230,-11499c14731,23572,13345,19779,10566,16834,7809,13871,4302,12395,68,12395l,12423,,583,2931,xe" fillcolor="#fffefd" stroked="f" strokeweight="0">
                        <v:stroke miterlimit="83231f" joinstyle="miter"/>
                        <v:path arrowok="t" textboxrect="0,0,28245,56593"/>
                      </v:shape>
                      <v:shape id="Shape 125" o:spid="_x0000_s1039" style="position:absolute;left:3629;top:22;width:284;height:738;visibility:visible;mso-wrap-style:square;v-text-anchor:top" coordsize="28448,7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" path="m6908,l20423,r,19911l28448,19911r,11687l20423,31598r,42263l6908,73861r,-42263l,31598,,19911r6908,l6908,xe" fillcolor="#fffefd" stroked="f" strokeweight="0">
                        <v:stroke miterlimit="83231f" joinstyle="miter"/>
                        <v:path arrowok="t" textboxrect="0,0,28448,73861"/>
                      </v:shape>
                      <v:shape id="Shape 5410" o:spid="_x0000_s1040" style="position:absolute;left:3972;top:221;width:135;height:539;visibility:visible;mso-wrap-style:square;v-text-anchor:top" coordsize="13510,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" path="m,l13510,r,53949l,53949,,e" fillcolor="#fffefd" stroked="f" strokeweight="0">
                        <v:stroke miterlimit="83231f" joinstyle="miter"/>
                        <v:path arrowok="t" textboxrect="0,0,13510,53949"/>
                      </v:shape>
                      <v:shape id="Shape 127" o:spid="_x0000_s1041" style="position:absolute;left:3954;width:172;height:174;visibility:visible;mso-wrap-style:square;v-text-anchor:top" coordsize="17272,17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" path="m8618,v2369,,4403,864,6095,2573c16422,4283,17272,6350,17272,8787v,2405,-850,4453,-2524,6145c13071,16628,11055,17473,8701,17473v-2402,,-4453,-863,-6146,-2592c846,13153,,11055,,8581,,6213,846,4197,2523,2523,4197,846,6232,,8618,xe" fillcolor="#fffefd" stroked="f" strokeweight="0">
                        <v:stroke miterlimit="83231f" joinstyle="miter"/>
                        <v:path arrowok="t" textboxrect="0,0,17272,17473"/>
                      </v:shape>
                      <v:shape id="Shape 128" o:spid="_x0000_s1042" style="position:absolute;left:4203;top:208;width:283;height:566;visibility:visible;mso-wrap-style:square;v-text-anchor:top" coordsize="28246,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" path="m28027,r219,58l28246,12709r-17,-7c24013,12702,20507,14156,17713,17071v-2794,2928,-4198,6652,-4198,11207c13515,32954,14901,36745,17662,39643v2761,2895,6264,4349,10516,4349l28246,43963r,12586l28077,56593v-7754,,-14379,-2744,-19847,-8230c2743,42859,,36188,,28346,,19930,3100,12921,9295,7315,14732,2441,20964,,28027,xe" fillcolor="#fffefd" stroked="f" strokeweight="0">
                        <v:stroke miterlimit="83231f" joinstyle="miter"/>
                        <v:path arrowok="t" textboxrect="0,0,28246,56593"/>
                      </v:shape>
                      <v:shape id="Shape 129" o:spid="_x0000_s1043" style="position:absolute;left:4486;top:208;width:284;height:565;visibility:visible;mso-wrap-style:square;v-text-anchor:top" coordsize="28447,56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" path="m,l14156,3754v4503,2538,7992,5976,10515,10330c27195,18449,28447,23141,28447,28188v,5079,-1270,9821,-3794,14242c22115,46847,18659,50302,14293,52791l,56491,,43905,10516,39532v2811,-2928,4215,-6704,4215,-11312c14731,23598,13341,19857,10584,16959l,12651,,xe" fillcolor="#fffefd" stroked="f" strokeweight="0">
                        <v:stroke miterlimit="83231f" joinstyle="miter"/>
                        <v:path arrowok="t" textboxrect="0,0,28447,56491"/>
                      </v:shape>
                      <v:shape id="Shape 130" o:spid="_x0000_s1044" style="position:absolute;left:4880;top:208;width:479;height:552;visibility:visible;mso-wrap-style:square;v-text-anchor:top" coordsize="47851,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" path="m29513,v5352,,9907,1864,13633,5586c46278,8773,47851,13464,47851,19659r,35611l34441,55270r,-23586c34441,25247,34153,20980,33576,18883v-575,-2117,-1591,-3727,-3012,-4828c29124,12957,27346,12395,25247,12395v-2744,,-5098,914,-7061,2744c16222,16967,14868,19508,14105,22727v-389,1692,-595,5331,-595,10937l13510,55270,,55270,,1321r13510,l13510,6876c16577,4301,19371,2524,21860,1508,24350,508,26906,,29513,xe" fillcolor="#fffefd" stroked="f" strokeweight="0">
                        <v:stroke miterlimit="83231f" joinstyle="miter"/>
                        <v:path arrowok="t" textboxrect="0,0,47851,55270"/>
                      </v:shape>
                      <v:shape id="Shape 131" o:spid="_x0000_s1045" style="position:absolute;left:5437;top:208;width:383;height:566;visibility:visible;mso-wrap-style:square;v-text-anchor:top" coordsize="38301,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" path="m19555,v3507,,6790,781,9890,2322c32526,3863,35137,6081,37286,8958r-8367,8415c25536,13987,22454,12294,19675,12294v-1505,,-2694,321,-3557,965c15258,13903,14832,14699,14832,15645v,732,271,1391,814,1999c16186,18256,17544,19084,19693,20152r4943,2471c29851,25181,33441,27807,35389,30463v1948,2675,2912,5793,2912,9382c38301,44619,36540,48614,33020,51801v-3524,3200,-8247,4792,-14173,4792c10988,56593,4688,53528,,47380l8345,38305v1595,1846,3456,3351,5606,4485c16086,43927,17982,44500,19642,44500v1779,,3233,-422,4317,-1286c25060,42351,25601,41368,25601,40251v,-2084,-1963,-4114,-5908,-6079l15139,31886c6401,27501,2031,22014,2031,15427v,-4249,1642,-7892,4929,-10906c10243,1508,14444,,19555,xe" fillcolor="#fffefd" stroked="f" strokeweight="0">
                        <v:stroke miterlimit="83231f" joinstyle="miter"/>
                        <v:path arrowok="t" textboxrect="0,0,38301,56593"/>
                      </v:shape>
                      <w10:anchorlock/>
                    </v:group>
                  </w:pict>
                </mc:Fallback>
              </mc:AlternateContent>
            </w:r>
          </w:p>
        </w:tc>
        <w:tc>
          <w:tcPr>
            <w:tcW w:w="1836" w:type="dxa"/>
            <w:tcBorders>
              <w:top w:val="single" w:sz="8" w:space="0" w:color="98A1C9"/>
              <w:left w:val="single" w:sz="8" w:space="0" w:color="98A1C9"/>
              <w:bottom w:val="single" w:sz="8" w:space="0" w:color="98A1C9"/>
              <w:right w:val="single" w:sz="8" w:space="0" w:color="98A1C9"/>
            </w:tcBorders>
            <w:shd w:val="clear" w:color="auto" w:fill="54639E"/>
            <w:vAlign w:val="bottom"/>
          </w:tcPr>
          <w:p w14:paraId="47105DCA" w14:textId="77777777" w:rsidR="00594038" w:rsidRDefault="00594038" w:rsidP="008772FA">
            <w:pPr>
              <w:ind w:left="403" w:right="371"/>
            </w:pPr>
            <w:r>
              <w:rPr>
                <w:noProof/>
              </w:rPr>
              <mc:AlternateContent>
                <mc:Choice Requires="wpg">
                  <w:drawing>
                    <wp:inline distT="0" distB="0" distL="0" distR="0" wp14:anchorId="7D40CD26" wp14:editId="3A0B23E4">
                      <wp:extent cx="531518" cy="76098"/>
                      <wp:effectExtent l="0" t="0" r="0" b="0"/>
                      <wp:docPr id="5111" name="Group 5111"/>
                      <wp:cNvGraphicFramePr/>
                      <a:graphic xmlns:a="http://schemas.openxmlformats.org/drawingml/2006/main">
                        <a:graphicData uri="http://schemas.microsoft.com/office/word/2010/wordprocessingGroup">
                          <wpg:wgp>
                            <wpg:cNvGrpSpPr/>
                            <wpg:grpSpPr>
                              <a:xfrm>
                                <a:off x="0" y="0"/>
                                <a:ext cx="531518" cy="76098"/>
                                <a:chOff x="0" y="0"/>
                                <a:chExt cx="531518" cy="76098"/>
                              </a:xfrm>
                            </wpg:grpSpPr>
                            <wps:wsp>
                              <wps:cNvPr id="132" name="Shape 132"/>
                              <wps:cNvSpPr/>
                              <wps:spPr>
                                <a:xfrm>
                                  <a:off x="0" y="1829"/>
                                  <a:ext cx="36168" cy="72946"/>
                                </a:xfrm>
                                <a:custGeom>
                                  <a:avLst/>
                                  <a:gdLst/>
                                  <a:ahLst/>
                                  <a:cxnLst/>
                                  <a:rect l="0" t="0" r="0" b="0"/>
                                  <a:pathLst>
                                    <a:path w="36168" h="72946">
                                      <a:moveTo>
                                        <a:pt x="0" y="0"/>
                                      </a:moveTo>
                                      <a:lnTo>
                                        <a:pt x="36168" y="0"/>
                                      </a:lnTo>
                                      <a:lnTo>
                                        <a:pt x="36168" y="13410"/>
                                      </a:lnTo>
                                      <a:lnTo>
                                        <a:pt x="13816" y="13410"/>
                                      </a:lnTo>
                                      <a:lnTo>
                                        <a:pt x="13816" y="26719"/>
                                      </a:lnTo>
                                      <a:lnTo>
                                        <a:pt x="36168" y="26719"/>
                                      </a:lnTo>
                                      <a:lnTo>
                                        <a:pt x="36168" y="40129"/>
                                      </a:lnTo>
                                      <a:lnTo>
                                        <a:pt x="13816" y="40129"/>
                                      </a:lnTo>
                                      <a:lnTo>
                                        <a:pt x="13816" y="72946"/>
                                      </a:lnTo>
                                      <a:lnTo>
                                        <a:pt x="0" y="7294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3" name="Shape 133"/>
                              <wps:cNvSpPr/>
                              <wps:spPr>
                                <a:xfrm>
                                  <a:off x="47041" y="20826"/>
                                  <a:ext cx="47448" cy="55272"/>
                                </a:xfrm>
                                <a:custGeom>
                                  <a:avLst/>
                                  <a:gdLst/>
                                  <a:ahLst/>
                                  <a:cxnLst/>
                                  <a:rect l="0" t="0" r="0" b="0"/>
                                  <a:pathLst>
                                    <a:path w="47448" h="55272">
                                      <a:moveTo>
                                        <a:pt x="0" y="0"/>
                                      </a:moveTo>
                                      <a:lnTo>
                                        <a:pt x="13716" y="0"/>
                                      </a:lnTo>
                                      <a:lnTo>
                                        <a:pt x="13716" y="25943"/>
                                      </a:lnTo>
                                      <a:cubicBezTo>
                                        <a:pt x="13716" y="30990"/>
                                        <a:pt x="14073" y="34492"/>
                                        <a:pt x="14763" y="36457"/>
                                      </a:cubicBezTo>
                                      <a:cubicBezTo>
                                        <a:pt x="15458" y="38424"/>
                                        <a:pt x="16578" y="39946"/>
                                        <a:pt x="18119" y="41048"/>
                                      </a:cubicBezTo>
                                      <a:cubicBezTo>
                                        <a:pt x="19659" y="42131"/>
                                        <a:pt x="21571" y="42671"/>
                                        <a:pt x="23825" y="42671"/>
                                      </a:cubicBezTo>
                                      <a:cubicBezTo>
                                        <a:pt x="26078" y="42671"/>
                                        <a:pt x="28008" y="42131"/>
                                        <a:pt x="29581" y="41066"/>
                                      </a:cubicBezTo>
                                      <a:cubicBezTo>
                                        <a:pt x="31158" y="39996"/>
                                        <a:pt x="32324" y="38424"/>
                                        <a:pt x="33087" y="36338"/>
                                      </a:cubicBezTo>
                                      <a:cubicBezTo>
                                        <a:pt x="33646" y="34780"/>
                                        <a:pt x="33933" y="31464"/>
                                        <a:pt x="33933" y="26381"/>
                                      </a:cubicBezTo>
                                      <a:lnTo>
                                        <a:pt x="33933" y="0"/>
                                      </a:lnTo>
                                      <a:lnTo>
                                        <a:pt x="47448" y="0"/>
                                      </a:lnTo>
                                      <a:lnTo>
                                        <a:pt x="47448" y="22828"/>
                                      </a:lnTo>
                                      <a:cubicBezTo>
                                        <a:pt x="47448" y="32241"/>
                                        <a:pt x="46703" y="38675"/>
                                        <a:pt x="45212" y="42149"/>
                                      </a:cubicBezTo>
                                      <a:cubicBezTo>
                                        <a:pt x="43398" y="46379"/>
                                        <a:pt x="40704" y="49615"/>
                                        <a:pt x="37166" y="51883"/>
                                      </a:cubicBezTo>
                                      <a:cubicBezTo>
                                        <a:pt x="33628" y="54138"/>
                                        <a:pt x="29123" y="55272"/>
                                        <a:pt x="23674" y="55272"/>
                                      </a:cubicBezTo>
                                      <a:cubicBezTo>
                                        <a:pt x="17744" y="55272"/>
                                        <a:pt x="12971" y="53949"/>
                                        <a:pt x="9313" y="51308"/>
                                      </a:cubicBezTo>
                                      <a:cubicBezTo>
                                        <a:pt x="5655" y="48665"/>
                                        <a:pt x="3082" y="44993"/>
                                        <a:pt x="1591" y="40267"/>
                                      </a:cubicBezTo>
                                      <a:cubicBezTo>
                                        <a:pt x="526" y="37002"/>
                                        <a:pt x="0" y="31058"/>
                                        <a:pt x="0" y="22436"/>
                                      </a:cubicBez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413" name="Shape 5413"/>
                              <wps:cNvSpPr/>
                              <wps:spPr>
                                <a:xfrm>
                                  <a:off x="106596" y="0"/>
                                  <a:ext cx="13510" cy="74775"/>
                                </a:xfrm>
                                <a:custGeom>
                                  <a:avLst/>
                                  <a:gdLst/>
                                  <a:ahLst/>
                                  <a:cxnLst/>
                                  <a:rect l="0" t="0" r="0" b="0"/>
                                  <a:pathLst>
                                    <a:path w="13510" h="74775">
                                      <a:moveTo>
                                        <a:pt x="0" y="0"/>
                                      </a:moveTo>
                                      <a:lnTo>
                                        <a:pt x="13510" y="0"/>
                                      </a:lnTo>
                                      <a:lnTo>
                                        <a:pt x="13510" y="74775"/>
                                      </a:lnTo>
                                      <a:lnTo>
                                        <a:pt x="0" y="74775"/>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414" name="Shape 5414"/>
                              <wps:cNvSpPr/>
                              <wps:spPr>
                                <a:xfrm>
                                  <a:off x="130946" y="0"/>
                                  <a:ext cx="13512" cy="74775"/>
                                </a:xfrm>
                                <a:custGeom>
                                  <a:avLst/>
                                  <a:gdLst/>
                                  <a:ahLst/>
                                  <a:cxnLst/>
                                  <a:rect l="0" t="0" r="0" b="0"/>
                                  <a:pathLst>
                                    <a:path w="13512" h="74775">
                                      <a:moveTo>
                                        <a:pt x="0" y="0"/>
                                      </a:moveTo>
                                      <a:lnTo>
                                        <a:pt x="13512" y="0"/>
                                      </a:lnTo>
                                      <a:lnTo>
                                        <a:pt x="13512" y="74775"/>
                                      </a:lnTo>
                                      <a:lnTo>
                                        <a:pt x="0" y="74775"/>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6" name="Shape 136"/>
                              <wps:cNvSpPr/>
                              <wps:spPr>
                                <a:xfrm>
                                  <a:off x="180745" y="1829"/>
                                  <a:ext cx="35230" cy="72946"/>
                                </a:xfrm>
                                <a:custGeom>
                                  <a:avLst/>
                                  <a:gdLst/>
                                  <a:ahLst/>
                                  <a:cxnLst/>
                                  <a:rect l="0" t="0" r="0" b="0"/>
                                  <a:pathLst>
                                    <a:path w="35230" h="72946">
                                      <a:moveTo>
                                        <a:pt x="28245" y="0"/>
                                      </a:moveTo>
                                      <a:lnTo>
                                        <a:pt x="35230" y="0"/>
                                      </a:lnTo>
                                      <a:lnTo>
                                        <a:pt x="35230" y="19451"/>
                                      </a:lnTo>
                                      <a:lnTo>
                                        <a:pt x="25366" y="44500"/>
                                      </a:lnTo>
                                      <a:lnTo>
                                        <a:pt x="35230" y="44500"/>
                                      </a:lnTo>
                                      <a:lnTo>
                                        <a:pt x="35230" y="57910"/>
                                      </a:lnTo>
                                      <a:lnTo>
                                        <a:pt x="20272" y="57910"/>
                                      </a:lnTo>
                                      <a:lnTo>
                                        <a:pt x="14443" y="72946"/>
                                      </a:lnTo>
                                      <a:lnTo>
                                        <a:pt x="0" y="72946"/>
                                      </a:lnTo>
                                      <a:lnTo>
                                        <a:pt x="2824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7" name="Shape 137"/>
                              <wps:cNvSpPr/>
                              <wps:spPr>
                                <a:xfrm>
                                  <a:off x="215975" y="1829"/>
                                  <a:ext cx="35077" cy="72946"/>
                                </a:xfrm>
                                <a:custGeom>
                                  <a:avLst/>
                                  <a:gdLst/>
                                  <a:ahLst/>
                                  <a:cxnLst/>
                                  <a:rect l="0" t="0" r="0" b="0"/>
                                  <a:pathLst>
                                    <a:path w="35077" h="72946">
                                      <a:moveTo>
                                        <a:pt x="0" y="0"/>
                                      </a:moveTo>
                                      <a:lnTo>
                                        <a:pt x="7002" y="0"/>
                                      </a:lnTo>
                                      <a:lnTo>
                                        <a:pt x="35077" y="72946"/>
                                      </a:lnTo>
                                      <a:lnTo>
                                        <a:pt x="20635" y="72946"/>
                                      </a:lnTo>
                                      <a:lnTo>
                                        <a:pt x="14943" y="57910"/>
                                      </a:lnTo>
                                      <a:lnTo>
                                        <a:pt x="0" y="57910"/>
                                      </a:lnTo>
                                      <a:lnTo>
                                        <a:pt x="0" y="44500"/>
                                      </a:lnTo>
                                      <a:lnTo>
                                        <a:pt x="9864" y="44500"/>
                                      </a:lnTo>
                                      <a:lnTo>
                                        <a:pt x="26" y="19386"/>
                                      </a:lnTo>
                                      <a:lnTo>
                                        <a:pt x="0" y="1945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8" name="Shape 138"/>
                              <wps:cNvSpPr/>
                              <wps:spPr>
                                <a:xfrm>
                                  <a:off x="290185" y="1829"/>
                                  <a:ext cx="34239" cy="72946"/>
                                </a:xfrm>
                                <a:custGeom>
                                  <a:avLst/>
                                  <a:gdLst/>
                                  <a:ahLst/>
                                  <a:cxnLst/>
                                  <a:rect l="0" t="0" r="0" b="0"/>
                                  <a:pathLst>
                                    <a:path w="34239" h="72946">
                                      <a:moveTo>
                                        <a:pt x="0" y="0"/>
                                      </a:moveTo>
                                      <a:lnTo>
                                        <a:pt x="13816" y="0"/>
                                      </a:lnTo>
                                      <a:lnTo>
                                        <a:pt x="13816" y="59738"/>
                                      </a:lnTo>
                                      <a:lnTo>
                                        <a:pt x="34239" y="59738"/>
                                      </a:lnTo>
                                      <a:lnTo>
                                        <a:pt x="34239" y="72946"/>
                                      </a:lnTo>
                                      <a:lnTo>
                                        <a:pt x="0" y="7294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9" name="Shape 139"/>
                              <wps:cNvSpPr/>
                              <wps:spPr>
                                <a:xfrm>
                                  <a:off x="330926" y="19505"/>
                                  <a:ext cx="28397" cy="56527"/>
                                </a:xfrm>
                                <a:custGeom>
                                  <a:avLst/>
                                  <a:gdLst/>
                                  <a:ahLst/>
                                  <a:cxnLst/>
                                  <a:rect l="0" t="0" r="0" b="0"/>
                                  <a:pathLst>
                                    <a:path w="28397" h="56527">
                                      <a:moveTo>
                                        <a:pt x="27907" y="0"/>
                                      </a:moveTo>
                                      <a:lnTo>
                                        <a:pt x="28397" y="192"/>
                                      </a:lnTo>
                                      <a:lnTo>
                                        <a:pt x="28397" y="11654"/>
                                      </a:lnTo>
                                      <a:lnTo>
                                        <a:pt x="18677" y="14699"/>
                                      </a:lnTo>
                                      <a:cubicBezTo>
                                        <a:pt x="16901" y="15984"/>
                                        <a:pt x="15242" y="18270"/>
                                        <a:pt x="13716" y="21539"/>
                                      </a:cubicBezTo>
                                      <a:lnTo>
                                        <a:pt x="28397" y="21539"/>
                                      </a:lnTo>
                                      <a:lnTo>
                                        <a:pt x="28397" y="32104"/>
                                      </a:lnTo>
                                      <a:lnTo>
                                        <a:pt x="13108" y="32104"/>
                                      </a:lnTo>
                                      <a:cubicBezTo>
                                        <a:pt x="13734" y="35950"/>
                                        <a:pt x="15411" y="39013"/>
                                        <a:pt x="18119" y="41299"/>
                                      </a:cubicBezTo>
                                      <a:lnTo>
                                        <a:pt x="28397" y="44671"/>
                                      </a:lnTo>
                                      <a:lnTo>
                                        <a:pt x="28397" y="56527"/>
                                      </a:lnTo>
                                      <a:lnTo>
                                        <a:pt x="7959" y="48600"/>
                                      </a:lnTo>
                                      <a:cubicBezTo>
                                        <a:pt x="2661" y="43283"/>
                                        <a:pt x="0" y="36612"/>
                                        <a:pt x="0" y="28601"/>
                                      </a:cubicBezTo>
                                      <a:cubicBezTo>
                                        <a:pt x="0" y="20387"/>
                                        <a:pt x="2661" y="13565"/>
                                        <a:pt x="7959" y="8147"/>
                                      </a:cubicBezTo>
                                      <a:cubicBezTo>
                                        <a:pt x="13259" y="2711"/>
                                        <a:pt x="19897" y="0"/>
                                        <a:pt x="2790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0" name="Shape 140"/>
                              <wps:cNvSpPr/>
                              <wps:spPr>
                                <a:xfrm>
                                  <a:off x="359323" y="58875"/>
                                  <a:ext cx="24436" cy="17223"/>
                                </a:xfrm>
                                <a:custGeom>
                                  <a:avLst/>
                                  <a:gdLst/>
                                  <a:ahLst/>
                                  <a:cxnLst/>
                                  <a:rect l="0" t="0" r="0" b="0"/>
                                  <a:pathLst>
                                    <a:path w="24436" h="17223">
                                      <a:moveTo>
                                        <a:pt x="13089" y="0"/>
                                      </a:moveTo>
                                      <a:lnTo>
                                        <a:pt x="24436" y="5367"/>
                                      </a:lnTo>
                                      <a:cubicBezTo>
                                        <a:pt x="21607" y="9399"/>
                                        <a:pt x="18205" y="12381"/>
                                        <a:pt x="14259" y="14329"/>
                                      </a:cubicBezTo>
                                      <a:cubicBezTo>
                                        <a:pt x="10297" y="16258"/>
                                        <a:pt x="5605" y="17223"/>
                                        <a:pt x="169" y="17223"/>
                                      </a:cubicBezTo>
                                      <a:lnTo>
                                        <a:pt x="0" y="17157"/>
                                      </a:lnTo>
                                      <a:lnTo>
                                        <a:pt x="0" y="5301"/>
                                      </a:lnTo>
                                      <a:lnTo>
                                        <a:pt x="105" y="5335"/>
                                      </a:lnTo>
                                      <a:cubicBezTo>
                                        <a:pt x="5148" y="5335"/>
                                        <a:pt x="9468" y="3556"/>
                                        <a:pt x="1308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1" name="Shape 141"/>
                              <wps:cNvSpPr/>
                              <wps:spPr>
                                <a:xfrm>
                                  <a:off x="359323" y="19697"/>
                                  <a:ext cx="28194" cy="31913"/>
                                </a:xfrm>
                                <a:custGeom>
                                  <a:avLst/>
                                  <a:gdLst/>
                                  <a:ahLst/>
                                  <a:cxnLst/>
                                  <a:rect l="0" t="0" r="0" b="0"/>
                                  <a:pathLst>
                                    <a:path w="28194" h="31913">
                                      <a:moveTo>
                                        <a:pt x="0" y="0"/>
                                      </a:moveTo>
                                      <a:lnTo>
                                        <a:pt x="20222" y="7919"/>
                                      </a:lnTo>
                                      <a:cubicBezTo>
                                        <a:pt x="25538" y="13338"/>
                                        <a:pt x="28194" y="20468"/>
                                        <a:pt x="28194" y="29358"/>
                                      </a:cubicBezTo>
                                      <a:lnTo>
                                        <a:pt x="28145" y="31913"/>
                                      </a:lnTo>
                                      <a:lnTo>
                                        <a:pt x="0" y="31913"/>
                                      </a:lnTo>
                                      <a:lnTo>
                                        <a:pt x="0" y="21347"/>
                                      </a:lnTo>
                                      <a:lnTo>
                                        <a:pt x="14680" y="21347"/>
                                      </a:lnTo>
                                      <a:cubicBezTo>
                                        <a:pt x="13784" y="18403"/>
                                        <a:pt x="12024" y="15997"/>
                                        <a:pt x="9400" y="14150"/>
                                      </a:cubicBezTo>
                                      <a:cubicBezTo>
                                        <a:pt x="6757" y="12308"/>
                                        <a:pt x="3708" y="11393"/>
                                        <a:pt x="223" y="11393"/>
                                      </a:cubicBezTo>
                                      <a:lnTo>
                                        <a:pt x="0" y="1146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2" name="Shape 142"/>
                              <wps:cNvSpPr/>
                              <wps:spPr>
                                <a:xfrm>
                                  <a:off x="392766" y="20826"/>
                                  <a:ext cx="54864" cy="53949"/>
                                </a:xfrm>
                                <a:custGeom>
                                  <a:avLst/>
                                  <a:gdLst/>
                                  <a:ahLst/>
                                  <a:cxnLst/>
                                  <a:rect l="0" t="0" r="0" b="0"/>
                                  <a:pathLst>
                                    <a:path w="54864" h="53949">
                                      <a:moveTo>
                                        <a:pt x="0" y="0"/>
                                      </a:moveTo>
                                      <a:lnTo>
                                        <a:pt x="13853" y="0"/>
                                      </a:lnTo>
                                      <a:lnTo>
                                        <a:pt x="27432" y="31835"/>
                                      </a:lnTo>
                                      <a:lnTo>
                                        <a:pt x="41134" y="0"/>
                                      </a:lnTo>
                                      <a:lnTo>
                                        <a:pt x="54864" y="0"/>
                                      </a:lnTo>
                                      <a:lnTo>
                                        <a:pt x="31648" y="53949"/>
                                      </a:lnTo>
                                      <a:lnTo>
                                        <a:pt x="23015" y="5394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3" name="Shape 143"/>
                              <wps:cNvSpPr/>
                              <wps:spPr>
                                <a:xfrm>
                                  <a:off x="451847" y="19505"/>
                                  <a:ext cx="28397" cy="56527"/>
                                </a:xfrm>
                                <a:custGeom>
                                  <a:avLst/>
                                  <a:gdLst/>
                                  <a:ahLst/>
                                  <a:cxnLst/>
                                  <a:rect l="0" t="0" r="0" b="0"/>
                                  <a:pathLst>
                                    <a:path w="28397" h="56527">
                                      <a:moveTo>
                                        <a:pt x="27907" y="0"/>
                                      </a:moveTo>
                                      <a:lnTo>
                                        <a:pt x="28397" y="192"/>
                                      </a:lnTo>
                                      <a:lnTo>
                                        <a:pt x="28397" y="11654"/>
                                      </a:lnTo>
                                      <a:lnTo>
                                        <a:pt x="18677" y="14699"/>
                                      </a:lnTo>
                                      <a:cubicBezTo>
                                        <a:pt x="16901" y="15984"/>
                                        <a:pt x="15242" y="18270"/>
                                        <a:pt x="13716" y="21539"/>
                                      </a:cubicBezTo>
                                      <a:lnTo>
                                        <a:pt x="28397" y="21539"/>
                                      </a:lnTo>
                                      <a:lnTo>
                                        <a:pt x="28397" y="32104"/>
                                      </a:lnTo>
                                      <a:lnTo>
                                        <a:pt x="13108" y="32104"/>
                                      </a:lnTo>
                                      <a:cubicBezTo>
                                        <a:pt x="13734" y="35950"/>
                                        <a:pt x="15411" y="39013"/>
                                        <a:pt x="18118" y="41299"/>
                                      </a:cubicBezTo>
                                      <a:lnTo>
                                        <a:pt x="28397" y="44671"/>
                                      </a:lnTo>
                                      <a:lnTo>
                                        <a:pt x="28397" y="56527"/>
                                      </a:lnTo>
                                      <a:lnTo>
                                        <a:pt x="7959" y="48600"/>
                                      </a:lnTo>
                                      <a:cubicBezTo>
                                        <a:pt x="2660" y="43283"/>
                                        <a:pt x="0" y="36612"/>
                                        <a:pt x="0" y="28601"/>
                                      </a:cubicBezTo>
                                      <a:cubicBezTo>
                                        <a:pt x="0" y="20387"/>
                                        <a:pt x="2660" y="13565"/>
                                        <a:pt x="7959" y="8147"/>
                                      </a:cubicBezTo>
                                      <a:cubicBezTo>
                                        <a:pt x="13259" y="2711"/>
                                        <a:pt x="19897" y="0"/>
                                        <a:pt x="2790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4" name="Shape 144"/>
                              <wps:cNvSpPr/>
                              <wps:spPr>
                                <a:xfrm>
                                  <a:off x="480244" y="58875"/>
                                  <a:ext cx="24436" cy="17223"/>
                                </a:xfrm>
                                <a:custGeom>
                                  <a:avLst/>
                                  <a:gdLst/>
                                  <a:ahLst/>
                                  <a:cxnLst/>
                                  <a:rect l="0" t="0" r="0" b="0"/>
                                  <a:pathLst>
                                    <a:path w="24436" h="17223">
                                      <a:moveTo>
                                        <a:pt x="13089" y="0"/>
                                      </a:moveTo>
                                      <a:lnTo>
                                        <a:pt x="24436" y="5367"/>
                                      </a:lnTo>
                                      <a:cubicBezTo>
                                        <a:pt x="21607" y="9399"/>
                                        <a:pt x="18205" y="12381"/>
                                        <a:pt x="14259" y="14329"/>
                                      </a:cubicBezTo>
                                      <a:cubicBezTo>
                                        <a:pt x="10295" y="16258"/>
                                        <a:pt x="5605" y="17223"/>
                                        <a:pt x="169" y="17223"/>
                                      </a:cubicBezTo>
                                      <a:lnTo>
                                        <a:pt x="0" y="17157"/>
                                      </a:lnTo>
                                      <a:lnTo>
                                        <a:pt x="0" y="5301"/>
                                      </a:lnTo>
                                      <a:lnTo>
                                        <a:pt x="105" y="5335"/>
                                      </a:lnTo>
                                      <a:cubicBezTo>
                                        <a:pt x="5148" y="5335"/>
                                        <a:pt x="9467" y="3556"/>
                                        <a:pt x="1308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5" name="Shape 145"/>
                              <wps:cNvSpPr/>
                              <wps:spPr>
                                <a:xfrm>
                                  <a:off x="480244" y="19697"/>
                                  <a:ext cx="28194" cy="31913"/>
                                </a:xfrm>
                                <a:custGeom>
                                  <a:avLst/>
                                  <a:gdLst/>
                                  <a:ahLst/>
                                  <a:cxnLst/>
                                  <a:rect l="0" t="0" r="0" b="0"/>
                                  <a:pathLst>
                                    <a:path w="28194" h="31913">
                                      <a:moveTo>
                                        <a:pt x="0" y="0"/>
                                      </a:moveTo>
                                      <a:lnTo>
                                        <a:pt x="20222" y="7919"/>
                                      </a:lnTo>
                                      <a:cubicBezTo>
                                        <a:pt x="25538" y="13338"/>
                                        <a:pt x="28194" y="20468"/>
                                        <a:pt x="28194" y="29358"/>
                                      </a:cubicBezTo>
                                      <a:lnTo>
                                        <a:pt x="28145" y="31913"/>
                                      </a:lnTo>
                                      <a:lnTo>
                                        <a:pt x="0" y="31913"/>
                                      </a:lnTo>
                                      <a:lnTo>
                                        <a:pt x="0" y="21347"/>
                                      </a:lnTo>
                                      <a:lnTo>
                                        <a:pt x="14680" y="21347"/>
                                      </a:lnTo>
                                      <a:cubicBezTo>
                                        <a:pt x="13784" y="18403"/>
                                        <a:pt x="12024" y="15997"/>
                                        <a:pt x="9400" y="14150"/>
                                      </a:cubicBezTo>
                                      <a:cubicBezTo>
                                        <a:pt x="6757" y="12308"/>
                                        <a:pt x="3708" y="11393"/>
                                        <a:pt x="223" y="11393"/>
                                      </a:cubicBezTo>
                                      <a:lnTo>
                                        <a:pt x="0" y="1146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415" name="Shape 5415"/>
                              <wps:cNvSpPr/>
                              <wps:spPr>
                                <a:xfrm>
                                  <a:off x="518008" y="0"/>
                                  <a:ext cx="13510" cy="74775"/>
                                </a:xfrm>
                                <a:custGeom>
                                  <a:avLst/>
                                  <a:gdLst/>
                                  <a:ahLst/>
                                  <a:cxnLst/>
                                  <a:rect l="0" t="0" r="0" b="0"/>
                                  <a:pathLst>
                                    <a:path w="13510" h="74775">
                                      <a:moveTo>
                                        <a:pt x="0" y="0"/>
                                      </a:moveTo>
                                      <a:lnTo>
                                        <a:pt x="13510" y="0"/>
                                      </a:lnTo>
                                      <a:lnTo>
                                        <a:pt x="13510" y="74775"/>
                                      </a:lnTo>
                                      <a:lnTo>
                                        <a:pt x="0" y="74775"/>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32374872" id="Group 5111" o:spid="_x0000_s1026" style="width:41.85pt;height:6pt;mso-position-horizontal-relative:char;mso-position-vertical-relative:line" coordsize="531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">
                      <v:shape id="Shape 132" o:spid="_x0000_s1027" style="position:absolute;top:18;width:361;height:729;visibility:visible;mso-wrap-style:square;v-text-anchor:top" coordsize="36168,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" path="m,l36168,r,13410l13816,13410r,13309l36168,26719r,13410l13816,40129r,32817l,72946,,xe" fillcolor="#fffefd" stroked="f" strokeweight="0">
                        <v:stroke miterlimit="83231f" joinstyle="miter"/>
                        <v:path arrowok="t" textboxrect="0,0,36168,72946"/>
                      </v:shape>
                      <v:shape id="Shape 133" o:spid="_x0000_s1028" style="position:absolute;left:470;top:208;width:474;height:552;visibility:visible;mso-wrap-style:square;v-text-anchor:top" coordsize="47448,5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" path="m,l13716,r,25943c13716,30990,14073,34492,14763,36457v695,1967,1815,3489,3356,4591c19659,42131,21571,42671,23825,42671v2253,,4183,-540,5756,-1605c31158,39996,32324,38424,33087,36338v559,-1558,846,-4874,846,-9957l33933,,47448,r,22828c47448,32241,46703,38675,45212,42149v-1814,4230,-4508,7466,-8046,9734c33628,54138,29123,55272,23674,55272v-5930,,-10703,-1323,-14361,-3964c5655,48665,3082,44993,1591,40267,526,37002,,31058,,22436l,xe" fillcolor="#fffefd" stroked="f" strokeweight="0">
                        <v:stroke miterlimit="83231f" joinstyle="miter"/>
                        <v:path arrowok="t" textboxrect="0,0,47448,55272"/>
                      </v:shape>
                      <v:shape id="Shape 5413" o:spid="_x0000_s1029" style="position:absolute;left:1065;width:136;height:747;visibility:visible;mso-wrap-style:square;v-text-anchor:top" coordsize="13510,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" path="m,l13510,r,74775l,74775,,e" fillcolor="#fffefd" stroked="f" strokeweight="0">
                        <v:stroke miterlimit="83231f" joinstyle="miter"/>
                        <v:path arrowok="t" textboxrect="0,0,13510,74775"/>
                      </v:shape>
                      <v:shape id="Shape 5414" o:spid="_x0000_s1030" style="position:absolute;left:1309;width:135;height:747;visibility:visible;mso-wrap-style:square;v-text-anchor:top" coordsize="13512,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" path="m,l13512,r,74775l,74775,,e" fillcolor="#fffefd" stroked="f" strokeweight="0">
                        <v:stroke miterlimit="83231f" joinstyle="miter"/>
                        <v:path arrowok="t" textboxrect="0,0,13512,74775"/>
                      </v:shape>
                      <v:shape id="Shape 136" o:spid="_x0000_s1031" style="position:absolute;left:1807;top:18;width:352;height:729;visibility:visible;mso-wrap-style:square;v-text-anchor:top" coordsize="35230,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" path="m28245,r6985,l35230,19451,25366,44500r9864,l35230,57910r-14958,l14443,72946,,72946,28245,xe" fillcolor="#fffefd" stroked="f" strokeweight="0">
                        <v:stroke miterlimit="83231f" joinstyle="miter"/>
                        <v:path arrowok="t" textboxrect="0,0,35230,72946"/>
                      </v:shape>
                      <v:shape id="Shape 137" o:spid="_x0000_s1032" style="position:absolute;left:2159;top:18;width:351;height:729;visibility:visible;mso-wrap-style:square;v-text-anchor:top" coordsize="35077,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" path="m,l7002,,35077,72946r-14442,l14943,57910,,57910,,44500r9864,l26,19386,,19451,,xe" fillcolor="#fffefd" stroked="f" strokeweight="0">
                        <v:stroke miterlimit="83231f" joinstyle="miter"/>
                        <v:path arrowok="t" textboxrect="0,0,35077,72946"/>
                      </v:shape>
                      <v:shape id="Shape 138" o:spid="_x0000_s1033" style="position:absolute;left:2901;top:18;width:343;height:729;visibility:visible;mso-wrap-style:square;v-text-anchor:top" coordsize="34239,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" path="m,l13816,r,59738l34239,59738r,13208l,72946,,xe" fillcolor="#fffefd" stroked="f" strokeweight="0">
                        <v:stroke miterlimit="83231f" joinstyle="miter"/>
                        <v:path arrowok="t" textboxrect="0,0,34239,72946"/>
                      </v:shape>
                      <v:shape id="Shape 139" o:spid="_x0000_s1034" style="position:absolute;left:3309;top:195;width:284;height:565;visibility:visible;mso-wrap-style:square;v-text-anchor:top" coordsize="28397,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" path="m27907,r490,192l28397,11654r-9720,3045c16901,15984,15242,18270,13716,21539r14681,l28397,32104r-15289,c13734,35950,15411,39013,18119,41299r10278,3372l28397,56527,7959,48600c2661,43283,,36612,,28601,,20387,2661,13565,7959,8147,13259,2711,19897,,27907,xe" fillcolor="#fffefd" stroked="f" strokeweight="0">
                        <v:stroke miterlimit="83231f" joinstyle="miter"/>
                        <v:path arrowok="t" textboxrect="0,0,28397,56527"/>
                      </v:shape>
                      <v:shape id="Shape 140" o:spid="_x0000_s1035" style="position:absolute;left:3593;top:588;width:244;height:172;visibility:visible;mso-wrap-style:square;v-text-anchor:top" coordsize="24436,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" path="m13089,l24436,5367v-2829,4032,-6231,7014,-10177,8962c10297,16258,5605,17223,169,17223l,17157,,5301r105,34c5148,5335,9468,3556,13089,xe" fillcolor="#fffefd" stroked="f" strokeweight="0">
                        <v:stroke miterlimit="83231f" joinstyle="miter"/>
                        <v:path arrowok="t" textboxrect="0,0,24436,17223"/>
                      </v:shape>
                      <v:shape id="Shape 141" o:spid="_x0000_s1036" style="position:absolute;left:3593;top:196;width:282;height:320;visibility:visible;mso-wrap-style:square;v-text-anchor:top" coordsize="28194,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" path="m,l20222,7919v5316,5419,7972,12549,7972,21439l28145,31913,,31913,,21347r14680,c13784,18403,12024,15997,9400,14150,6757,12308,3708,11393,223,11393l,11463,,xe" fillcolor="#fffefd" stroked="f" strokeweight="0">
                        <v:stroke miterlimit="83231f" joinstyle="miter"/>
                        <v:path arrowok="t" textboxrect="0,0,28194,31913"/>
                      </v:shape>
                      <v:shape id="Shape 142" o:spid="_x0000_s1037" style="position:absolute;left:3927;top:208;width:549;height:539;visibility:visible;mso-wrap-style:square;v-text-anchor:top" coordsize="54864,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" path="m,l13853,,27432,31835,41134,,54864,,31648,53949r-8633,l,xe" fillcolor="#fffefd" stroked="f" strokeweight="0">
                        <v:stroke miterlimit="83231f" joinstyle="miter"/>
                        <v:path arrowok="t" textboxrect="0,0,54864,53949"/>
                      </v:shape>
                      <v:shape id="Shape 143" o:spid="_x0000_s1038" style="position:absolute;left:4518;top:195;width:284;height:565;visibility:visible;mso-wrap-style:square;v-text-anchor:top" coordsize="28397,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" path="m27907,r490,192l28397,11654r-9720,3045c16901,15984,15242,18270,13716,21539r14681,l28397,32104r-15289,c13734,35950,15411,39013,18118,41299r10279,3372l28397,56527,7959,48600c2660,43283,,36612,,28601,,20387,2660,13565,7959,8147,13259,2711,19897,,27907,xe" fillcolor="#fffefd" stroked="f" strokeweight="0">
                        <v:stroke miterlimit="83231f" joinstyle="miter"/>
                        <v:path arrowok="t" textboxrect="0,0,28397,56527"/>
                      </v:shape>
                      <v:shape id="Shape 144" o:spid="_x0000_s1039" style="position:absolute;left:4802;top:588;width:244;height:172;visibility:visible;mso-wrap-style:square;v-text-anchor:top" coordsize="24436,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" path="m13089,l24436,5367v-2829,4032,-6231,7014,-10177,8962c10295,16258,5605,17223,169,17223l,17157,,5301r105,34c5148,5335,9467,3556,13089,xe" fillcolor="#fffefd" stroked="f" strokeweight="0">
                        <v:stroke miterlimit="83231f" joinstyle="miter"/>
                        <v:path arrowok="t" textboxrect="0,0,24436,17223"/>
                      </v:shape>
                      <v:shape id="Shape 145" o:spid="_x0000_s1040" style="position:absolute;left:4802;top:196;width:282;height:320;visibility:visible;mso-wrap-style:square;v-text-anchor:top" coordsize="28194,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" path="m,l20222,7919v5316,5419,7972,12549,7972,21439l28145,31913,,31913,,21347r14680,c13784,18403,12024,15997,9400,14150,6757,12308,3708,11393,223,11393l,11463,,xe" fillcolor="#fffefd" stroked="f" strokeweight="0">
                        <v:stroke miterlimit="83231f" joinstyle="miter"/>
                        <v:path arrowok="t" textboxrect="0,0,28194,31913"/>
                      </v:shape>
                      <v:shape id="Shape 5415" o:spid="_x0000_s1041" style="position:absolute;left:5180;width:135;height:747;visibility:visible;mso-wrap-style:square;v-text-anchor:top" coordsize="13510,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" path="m,l13510,r,74775l,74775,,e" fillcolor="#fffefd" stroked="f" strokeweight="0">
                        <v:stroke miterlimit="83231f" joinstyle="miter"/>
                        <v:path arrowok="t" textboxrect="0,0,13510,74775"/>
                      </v:shape>
                      <w10:anchorlock/>
                    </v:group>
                  </w:pict>
                </mc:Fallback>
              </mc:AlternateContent>
            </w:r>
          </w:p>
        </w:tc>
        <w:tc>
          <w:tcPr>
            <w:tcW w:w="1924" w:type="dxa"/>
            <w:tcBorders>
              <w:top w:val="single" w:sz="8" w:space="0" w:color="98A1C9"/>
              <w:left w:val="single" w:sz="8" w:space="0" w:color="98A1C9"/>
              <w:bottom w:val="single" w:sz="8" w:space="0" w:color="98A1C9"/>
              <w:right w:val="single" w:sz="8" w:space="0" w:color="98A1C9"/>
            </w:tcBorders>
            <w:shd w:val="clear" w:color="auto" w:fill="54639E"/>
            <w:vAlign w:val="bottom"/>
          </w:tcPr>
          <w:p w14:paraId="59EAF21C" w14:textId="77777777" w:rsidR="00594038" w:rsidRDefault="00594038" w:rsidP="008772FA">
            <w:pPr>
              <w:ind w:left="411" w:right="371"/>
            </w:pPr>
            <w:r>
              <w:rPr>
                <w:noProof/>
              </w:rPr>
              <mc:AlternateContent>
                <mc:Choice Requires="wpg">
                  <w:drawing>
                    <wp:inline distT="0" distB="0" distL="0" distR="0" wp14:anchorId="586CA9AF" wp14:editId="5BB67FD4">
                      <wp:extent cx="582384" cy="88085"/>
                      <wp:effectExtent l="0" t="0" r="0" b="0"/>
                      <wp:docPr id="5115" name="Group 5115"/>
                      <wp:cNvGraphicFramePr/>
                      <a:graphic xmlns:a="http://schemas.openxmlformats.org/drawingml/2006/main">
                        <a:graphicData uri="http://schemas.microsoft.com/office/word/2010/wordprocessingGroup">
                          <wpg:wgp>
                            <wpg:cNvGrpSpPr/>
                            <wpg:grpSpPr>
                              <a:xfrm>
                                <a:off x="0" y="0"/>
                                <a:ext cx="582384" cy="88085"/>
                                <a:chOff x="0" y="0"/>
                                <a:chExt cx="582384" cy="88085"/>
                              </a:xfrm>
                            </wpg:grpSpPr>
                            <wps:wsp>
                              <wps:cNvPr id="147" name="Shape 147"/>
                              <wps:cNvSpPr/>
                              <wps:spPr>
                                <a:xfrm>
                                  <a:off x="0" y="2135"/>
                                  <a:ext cx="35230" cy="72946"/>
                                </a:xfrm>
                                <a:custGeom>
                                  <a:avLst/>
                                  <a:gdLst/>
                                  <a:ahLst/>
                                  <a:cxnLst/>
                                  <a:rect l="0" t="0" r="0" b="0"/>
                                  <a:pathLst>
                                    <a:path w="35230" h="72946">
                                      <a:moveTo>
                                        <a:pt x="28246" y="0"/>
                                      </a:moveTo>
                                      <a:lnTo>
                                        <a:pt x="35230" y="0"/>
                                      </a:lnTo>
                                      <a:lnTo>
                                        <a:pt x="35230" y="19450"/>
                                      </a:lnTo>
                                      <a:lnTo>
                                        <a:pt x="25366" y="44500"/>
                                      </a:lnTo>
                                      <a:lnTo>
                                        <a:pt x="35230" y="44500"/>
                                      </a:lnTo>
                                      <a:lnTo>
                                        <a:pt x="35230" y="57910"/>
                                      </a:lnTo>
                                      <a:lnTo>
                                        <a:pt x="20272" y="57910"/>
                                      </a:lnTo>
                                      <a:lnTo>
                                        <a:pt x="14444" y="72946"/>
                                      </a:lnTo>
                                      <a:lnTo>
                                        <a:pt x="0" y="72946"/>
                                      </a:lnTo>
                                      <a:lnTo>
                                        <a:pt x="2824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8" name="Shape 148"/>
                              <wps:cNvSpPr/>
                              <wps:spPr>
                                <a:xfrm>
                                  <a:off x="35230" y="2135"/>
                                  <a:ext cx="35078" cy="72946"/>
                                </a:xfrm>
                                <a:custGeom>
                                  <a:avLst/>
                                  <a:gdLst/>
                                  <a:ahLst/>
                                  <a:cxnLst/>
                                  <a:rect l="0" t="0" r="0" b="0"/>
                                  <a:pathLst>
                                    <a:path w="35078" h="72946">
                                      <a:moveTo>
                                        <a:pt x="0" y="0"/>
                                      </a:moveTo>
                                      <a:lnTo>
                                        <a:pt x="7003" y="0"/>
                                      </a:lnTo>
                                      <a:lnTo>
                                        <a:pt x="35078" y="72946"/>
                                      </a:lnTo>
                                      <a:lnTo>
                                        <a:pt x="20635" y="72946"/>
                                      </a:lnTo>
                                      <a:lnTo>
                                        <a:pt x="14944" y="57910"/>
                                      </a:lnTo>
                                      <a:lnTo>
                                        <a:pt x="0" y="57910"/>
                                      </a:lnTo>
                                      <a:lnTo>
                                        <a:pt x="0" y="44500"/>
                                      </a:lnTo>
                                      <a:lnTo>
                                        <a:pt x="9864" y="44500"/>
                                      </a:lnTo>
                                      <a:lnTo>
                                        <a:pt x="25" y="19386"/>
                                      </a:lnTo>
                                      <a:lnTo>
                                        <a:pt x="0" y="19450"/>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9" name="Shape 149"/>
                              <wps:cNvSpPr/>
                              <wps:spPr>
                                <a:xfrm>
                                  <a:off x="74794" y="305"/>
                                  <a:ext cx="45926" cy="76604"/>
                                </a:xfrm>
                                <a:custGeom>
                                  <a:avLst/>
                                  <a:gdLst/>
                                  <a:ahLst/>
                                  <a:cxnLst/>
                                  <a:rect l="0" t="0" r="0" b="0"/>
                                  <a:pathLst>
                                    <a:path w="45926" h="76604">
                                      <a:moveTo>
                                        <a:pt x="23504" y="0"/>
                                      </a:moveTo>
                                      <a:cubicBezTo>
                                        <a:pt x="27144" y="0"/>
                                        <a:pt x="30618" y="846"/>
                                        <a:pt x="33901" y="2520"/>
                                      </a:cubicBezTo>
                                      <a:cubicBezTo>
                                        <a:pt x="37202" y="4215"/>
                                        <a:pt x="40760" y="7280"/>
                                        <a:pt x="44604" y="11750"/>
                                      </a:cubicBezTo>
                                      <a:lnTo>
                                        <a:pt x="34308" y="20826"/>
                                      </a:lnTo>
                                      <a:cubicBezTo>
                                        <a:pt x="30701" y="15815"/>
                                        <a:pt x="27025" y="13310"/>
                                        <a:pt x="23285" y="13310"/>
                                      </a:cubicBezTo>
                                      <a:cubicBezTo>
                                        <a:pt x="21457" y="13310"/>
                                        <a:pt x="19966" y="13799"/>
                                        <a:pt x="18814" y="14764"/>
                                      </a:cubicBezTo>
                                      <a:cubicBezTo>
                                        <a:pt x="17647" y="15747"/>
                                        <a:pt x="17071" y="16848"/>
                                        <a:pt x="17071" y="18065"/>
                                      </a:cubicBezTo>
                                      <a:cubicBezTo>
                                        <a:pt x="17071" y="19286"/>
                                        <a:pt x="17478" y="20455"/>
                                        <a:pt x="18306" y="21540"/>
                                      </a:cubicBezTo>
                                      <a:cubicBezTo>
                                        <a:pt x="19440" y="22994"/>
                                        <a:pt x="22846" y="26112"/>
                                        <a:pt x="28515" y="30904"/>
                                      </a:cubicBezTo>
                                      <a:cubicBezTo>
                                        <a:pt x="33819" y="35338"/>
                                        <a:pt x="37033" y="38132"/>
                                        <a:pt x="38171" y="39284"/>
                                      </a:cubicBezTo>
                                      <a:cubicBezTo>
                                        <a:pt x="40979" y="42128"/>
                                        <a:pt x="42977" y="44838"/>
                                        <a:pt x="44164" y="47430"/>
                                      </a:cubicBezTo>
                                      <a:cubicBezTo>
                                        <a:pt x="45331" y="50037"/>
                                        <a:pt x="45926" y="52863"/>
                                        <a:pt x="45926" y="55930"/>
                                      </a:cubicBezTo>
                                      <a:cubicBezTo>
                                        <a:pt x="45926" y="61924"/>
                                        <a:pt x="43859" y="66852"/>
                                        <a:pt x="39712" y="70762"/>
                                      </a:cubicBezTo>
                                      <a:cubicBezTo>
                                        <a:pt x="35579" y="74657"/>
                                        <a:pt x="30175" y="76604"/>
                                        <a:pt x="23504" y="76604"/>
                                      </a:cubicBezTo>
                                      <a:cubicBezTo>
                                        <a:pt x="18306" y="76604"/>
                                        <a:pt x="13784" y="75334"/>
                                        <a:pt x="9925" y="72796"/>
                                      </a:cubicBezTo>
                                      <a:cubicBezTo>
                                        <a:pt x="6063" y="70237"/>
                                        <a:pt x="2743" y="66239"/>
                                        <a:pt x="0" y="60790"/>
                                      </a:cubicBezTo>
                                      <a:lnTo>
                                        <a:pt x="11703" y="53744"/>
                                      </a:lnTo>
                                      <a:cubicBezTo>
                                        <a:pt x="15225" y="60178"/>
                                        <a:pt x="19271" y="63396"/>
                                        <a:pt x="23843" y="63396"/>
                                      </a:cubicBezTo>
                                      <a:cubicBezTo>
                                        <a:pt x="26229" y="63396"/>
                                        <a:pt x="28246" y="62702"/>
                                        <a:pt x="29873" y="61316"/>
                                      </a:cubicBezTo>
                                      <a:cubicBezTo>
                                        <a:pt x="31496" y="59925"/>
                                        <a:pt x="32310" y="58317"/>
                                        <a:pt x="32310" y="56507"/>
                                      </a:cubicBezTo>
                                      <a:cubicBezTo>
                                        <a:pt x="32310" y="54860"/>
                                        <a:pt x="31702" y="53205"/>
                                        <a:pt x="30464" y="51545"/>
                                      </a:cubicBezTo>
                                      <a:cubicBezTo>
                                        <a:pt x="29247" y="49900"/>
                                        <a:pt x="26536" y="47362"/>
                                        <a:pt x="22352" y="43956"/>
                                      </a:cubicBezTo>
                                      <a:cubicBezTo>
                                        <a:pt x="14397" y="37491"/>
                                        <a:pt x="9263" y="32493"/>
                                        <a:pt x="6945" y="28973"/>
                                      </a:cubicBezTo>
                                      <a:cubicBezTo>
                                        <a:pt x="4626" y="25449"/>
                                        <a:pt x="3456" y="21946"/>
                                        <a:pt x="3456" y="18439"/>
                                      </a:cubicBezTo>
                                      <a:cubicBezTo>
                                        <a:pt x="3456" y="13378"/>
                                        <a:pt x="5386" y="9041"/>
                                        <a:pt x="9230" y="5432"/>
                                      </a:cubicBezTo>
                                      <a:cubicBezTo>
                                        <a:pt x="13090" y="1812"/>
                                        <a:pt x="17849" y="0"/>
                                        <a:pt x="23504"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0" name="Shape 150"/>
                              <wps:cNvSpPr/>
                              <wps:spPr>
                                <a:xfrm>
                                  <a:off x="156175" y="0"/>
                                  <a:ext cx="42416" cy="88085"/>
                                </a:xfrm>
                                <a:custGeom>
                                  <a:avLst/>
                                  <a:gdLst/>
                                  <a:ahLst/>
                                  <a:cxnLst/>
                                  <a:rect l="0" t="0" r="0" b="0"/>
                                  <a:pathLst>
                                    <a:path w="42416" h="88085">
                                      <a:moveTo>
                                        <a:pt x="32781" y="0"/>
                                      </a:moveTo>
                                      <a:lnTo>
                                        <a:pt x="42416" y="0"/>
                                      </a:lnTo>
                                      <a:lnTo>
                                        <a:pt x="9634" y="88085"/>
                                      </a:lnTo>
                                      <a:lnTo>
                                        <a:pt x="0" y="88085"/>
                                      </a:lnTo>
                                      <a:lnTo>
                                        <a:pt x="3278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1" name="Shape 151"/>
                              <wps:cNvSpPr/>
                              <wps:spPr>
                                <a:xfrm>
                                  <a:off x="231610" y="2135"/>
                                  <a:ext cx="35230" cy="72946"/>
                                </a:xfrm>
                                <a:custGeom>
                                  <a:avLst/>
                                  <a:gdLst/>
                                  <a:ahLst/>
                                  <a:cxnLst/>
                                  <a:rect l="0" t="0" r="0" b="0"/>
                                  <a:pathLst>
                                    <a:path w="35230" h="72946">
                                      <a:moveTo>
                                        <a:pt x="28246" y="0"/>
                                      </a:moveTo>
                                      <a:lnTo>
                                        <a:pt x="35230" y="0"/>
                                      </a:lnTo>
                                      <a:lnTo>
                                        <a:pt x="35230" y="19451"/>
                                      </a:lnTo>
                                      <a:lnTo>
                                        <a:pt x="25366" y="44500"/>
                                      </a:lnTo>
                                      <a:lnTo>
                                        <a:pt x="35230" y="44500"/>
                                      </a:lnTo>
                                      <a:lnTo>
                                        <a:pt x="35230" y="57910"/>
                                      </a:lnTo>
                                      <a:lnTo>
                                        <a:pt x="20272" y="57910"/>
                                      </a:lnTo>
                                      <a:lnTo>
                                        <a:pt x="14444" y="72946"/>
                                      </a:lnTo>
                                      <a:lnTo>
                                        <a:pt x="0" y="72946"/>
                                      </a:lnTo>
                                      <a:lnTo>
                                        <a:pt x="2824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2" name="Shape 152"/>
                              <wps:cNvSpPr/>
                              <wps:spPr>
                                <a:xfrm>
                                  <a:off x="266840" y="2135"/>
                                  <a:ext cx="35078" cy="72946"/>
                                </a:xfrm>
                                <a:custGeom>
                                  <a:avLst/>
                                  <a:gdLst/>
                                  <a:ahLst/>
                                  <a:cxnLst/>
                                  <a:rect l="0" t="0" r="0" b="0"/>
                                  <a:pathLst>
                                    <a:path w="35078" h="72946">
                                      <a:moveTo>
                                        <a:pt x="0" y="0"/>
                                      </a:moveTo>
                                      <a:lnTo>
                                        <a:pt x="7002" y="0"/>
                                      </a:lnTo>
                                      <a:lnTo>
                                        <a:pt x="35078" y="72946"/>
                                      </a:lnTo>
                                      <a:lnTo>
                                        <a:pt x="20635" y="72946"/>
                                      </a:lnTo>
                                      <a:lnTo>
                                        <a:pt x="14944" y="57910"/>
                                      </a:lnTo>
                                      <a:lnTo>
                                        <a:pt x="0" y="57910"/>
                                      </a:lnTo>
                                      <a:lnTo>
                                        <a:pt x="0" y="44500"/>
                                      </a:lnTo>
                                      <a:lnTo>
                                        <a:pt x="9864" y="44500"/>
                                      </a:lnTo>
                                      <a:lnTo>
                                        <a:pt x="26" y="19386"/>
                                      </a:lnTo>
                                      <a:lnTo>
                                        <a:pt x="0" y="1945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3" name="Shape 153"/>
                              <wps:cNvSpPr/>
                              <wps:spPr>
                                <a:xfrm>
                                  <a:off x="341049" y="2135"/>
                                  <a:ext cx="34241" cy="72946"/>
                                </a:xfrm>
                                <a:custGeom>
                                  <a:avLst/>
                                  <a:gdLst/>
                                  <a:ahLst/>
                                  <a:cxnLst/>
                                  <a:rect l="0" t="0" r="0" b="0"/>
                                  <a:pathLst>
                                    <a:path w="34241" h="72946">
                                      <a:moveTo>
                                        <a:pt x="0" y="0"/>
                                      </a:moveTo>
                                      <a:lnTo>
                                        <a:pt x="13818" y="0"/>
                                      </a:lnTo>
                                      <a:lnTo>
                                        <a:pt x="13818" y="59738"/>
                                      </a:lnTo>
                                      <a:lnTo>
                                        <a:pt x="34241" y="59738"/>
                                      </a:lnTo>
                                      <a:lnTo>
                                        <a:pt x="34241" y="72946"/>
                                      </a:lnTo>
                                      <a:lnTo>
                                        <a:pt x="0" y="7294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4" name="Shape 154"/>
                              <wps:cNvSpPr/>
                              <wps:spPr>
                                <a:xfrm>
                                  <a:off x="381791" y="19810"/>
                                  <a:ext cx="28396" cy="56527"/>
                                </a:xfrm>
                                <a:custGeom>
                                  <a:avLst/>
                                  <a:gdLst/>
                                  <a:ahLst/>
                                  <a:cxnLst/>
                                  <a:rect l="0" t="0" r="0" b="0"/>
                                  <a:pathLst>
                                    <a:path w="28396" h="56527">
                                      <a:moveTo>
                                        <a:pt x="27907" y="0"/>
                                      </a:moveTo>
                                      <a:lnTo>
                                        <a:pt x="28396" y="192"/>
                                      </a:lnTo>
                                      <a:lnTo>
                                        <a:pt x="28396" y="11655"/>
                                      </a:lnTo>
                                      <a:lnTo>
                                        <a:pt x="18677" y="14699"/>
                                      </a:lnTo>
                                      <a:cubicBezTo>
                                        <a:pt x="16902" y="15984"/>
                                        <a:pt x="15242" y="18270"/>
                                        <a:pt x="13716" y="21539"/>
                                      </a:cubicBezTo>
                                      <a:lnTo>
                                        <a:pt x="28396" y="21539"/>
                                      </a:lnTo>
                                      <a:lnTo>
                                        <a:pt x="28396" y="32104"/>
                                      </a:lnTo>
                                      <a:lnTo>
                                        <a:pt x="13108" y="32104"/>
                                      </a:lnTo>
                                      <a:cubicBezTo>
                                        <a:pt x="13734" y="35950"/>
                                        <a:pt x="15411" y="39013"/>
                                        <a:pt x="18119" y="41299"/>
                                      </a:cubicBezTo>
                                      <a:lnTo>
                                        <a:pt x="28396" y="44671"/>
                                      </a:lnTo>
                                      <a:lnTo>
                                        <a:pt x="28396" y="56527"/>
                                      </a:lnTo>
                                      <a:lnTo>
                                        <a:pt x="7960" y="48600"/>
                                      </a:lnTo>
                                      <a:cubicBezTo>
                                        <a:pt x="2661" y="43283"/>
                                        <a:pt x="0" y="36612"/>
                                        <a:pt x="0" y="28601"/>
                                      </a:cubicBezTo>
                                      <a:cubicBezTo>
                                        <a:pt x="0" y="20387"/>
                                        <a:pt x="2661" y="13565"/>
                                        <a:pt x="7960" y="8147"/>
                                      </a:cubicBezTo>
                                      <a:cubicBezTo>
                                        <a:pt x="13259" y="2711"/>
                                        <a:pt x="19897" y="0"/>
                                        <a:pt x="2790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5" name="Shape 155"/>
                              <wps:cNvSpPr/>
                              <wps:spPr>
                                <a:xfrm>
                                  <a:off x="410187" y="59180"/>
                                  <a:ext cx="24437" cy="17223"/>
                                </a:xfrm>
                                <a:custGeom>
                                  <a:avLst/>
                                  <a:gdLst/>
                                  <a:ahLst/>
                                  <a:cxnLst/>
                                  <a:rect l="0" t="0" r="0" b="0"/>
                                  <a:pathLst>
                                    <a:path w="24437" h="17223">
                                      <a:moveTo>
                                        <a:pt x="13091" y="0"/>
                                      </a:moveTo>
                                      <a:lnTo>
                                        <a:pt x="24437" y="5367"/>
                                      </a:lnTo>
                                      <a:cubicBezTo>
                                        <a:pt x="21607" y="9399"/>
                                        <a:pt x="18206" y="12381"/>
                                        <a:pt x="14260" y="14329"/>
                                      </a:cubicBezTo>
                                      <a:cubicBezTo>
                                        <a:pt x="10297" y="16258"/>
                                        <a:pt x="5605" y="17223"/>
                                        <a:pt x="170" y="17223"/>
                                      </a:cubicBezTo>
                                      <a:lnTo>
                                        <a:pt x="0" y="17157"/>
                                      </a:lnTo>
                                      <a:lnTo>
                                        <a:pt x="0" y="5301"/>
                                      </a:lnTo>
                                      <a:lnTo>
                                        <a:pt x="105" y="5335"/>
                                      </a:lnTo>
                                      <a:cubicBezTo>
                                        <a:pt x="5148" y="5335"/>
                                        <a:pt x="9469" y="3556"/>
                                        <a:pt x="1309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6" name="Shape 156"/>
                              <wps:cNvSpPr/>
                              <wps:spPr>
                                <a:xfrm>
                                  <a:off x="410187" y="20002"/>
                                  <a:ext cx="28196" cy="31913"/>
                                </a:xfrm>
                                <a:custGeom>
                                  <a:avLst/>
                                  <a:gdLst/>
                                  <a:ahLst/>
                                  <a:cxnLst/>
                                  <a:rect l="0" t="0" r="0" b="0"/>
                                  <a:pathLst>
                                    <a:path w="28196" h="31913">
                                      <a:moveTo>
                                        <a:pt x="0" y="0"/>
                                      </a:moveTo>
                                      <a:lnTo>
                                        <a:pt x="20222" y="7919"/>
                                      </a:lnTo>
                                      <a:cubicBezTo>
                                        <a:pt x="25539" y="13338"/>
                                        <a:pt x="28196" y="20468"/>
                                        <a:pt x="28196" y="29358"/>
                                      </a:cubicBezTo>
                                      <a:lnTo>
                                        <a:pt x="28145" y="31913"/>
                                      </a:lnTo>
                                      <a:lnTo>
                                        <a:pt x="0" y="31913"/>
                                      </a:lnTo>
                                      <a:lnTo>
                                        <a:pt x="0" y="21347"/>
                                      </a:lnTo>
                                      <a:lnTo>
                                        <a:pt x="14681" y="21347"/>
                                      </a:lnTo>
                                      <a:cubicBezTo>
                                        <a:pt x="13786" y="18403"/>
                                        <a:pt x="12025" y="15997"/>
                                        <a:pt x="9400" y="14150"/>
                                      </a:cubicBezTo>
                                      <a:cubicBezTo>
                                        <a:pt x="6757" y="12308"/>
                                        <a:pt x="3708" y="11393"/>
                                        <a:pt x="224" y="11393"/>
                                      </a:cubicBezTo>
                                      <a:lnTo>
                                        <a:pt x="0" y="1146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157"/>
                              <wps:cNvSpPr/>
                              <wps:spPr>
                                <a:xfrm>
                                  <a:off x="442616" y="21131"/>
                                  <a:ext cx="54864" cy="53949"/>
                                </a:xfrm>
                                <a:custGeom>
                                  <a:avLst/>
                                  <a:gdLst/>
                                  <a:ahLst/>
                                  <a:cxnLst/>
                                  <a:rect l="0" t="0" r="0" b="0"/>
                                  <a:pathLst>
                                    <a:path w="54864" h="53949">
                                      <a:moveTo>
                                        <a:pt x="0" y="0"/>
                                      </a:moveTo>
                                      <a:lnTo>
                                        <a:pt x="13853" y="0"/>
                                      </a:lnTo>
                                      <a:lnTo>
                                        <a:pt x="27432" y="31835"/>
                                      </a:lnTo>
                                      <a:lnTo>
                                        <a:pt x="41134" y="0"/>
                                      </a:lnTo>
                                      <a:lnTo>
                                        <a:pt x="54864" y="0"/>
                                      </a:lnTo>
                                      <a:lnTo>
                                        <a:pt x="31648" y="53949"/>
                                      </a:lnTo>
                                      <a:lnTo>
                                        <a:pt x="23015" y="5394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8" name="Shape 158"/>
                              <wps:cNvSpPr/>
                              <wps:spPr>
                                <a:xfrm>
                                  <a:off x="502712" y="19810"/>
                                  <a:ext cx="28396" cy="56527"/>
                                </a:xfrm>
                                <a:custGeom>
                                  <a:avLst/>
                                  <a:gdLst/>
                                  <a:ahLst/>
                                  <a:cxnLst/>
                                  <a:rect l="0" t="0" r="0" b="0"/>
                                  <a:pathLst>
                                    <a:path w="28396" h="56527">
                                      <a:moveTo>
                                        <a:pt x="27907" y="0"/>
                                      </a:moveTo>
                                      <a:lnTo>
                                        <a:pt x="28396" y="192"/>
                                      </a:lnTo>
                                      <a:lnTo>
                                        <a:pt x="28396" y="11655"/>
                                      </a:lnTo>
                                      <a:lnTo>
                                        <a:pt x="18677" y="14699"/>
                                      </a:lnTo>
                                      <a:cubicBezTo>
                                        <a:pt x="16902" y="15984"/>
                                        <a:pt x="15242" y="18270"/>
                                        <a:pt x="13716" y="21539"/>
                                      </a:cubicBezTo>
                                      <a:lnTo>
                                        <a:pt x="28396" y="21539"/>
                                      </a:lnTo>
                                      <a:lnTo>
                                        <a:pt x="28396" y="32104"/>
                                      </a:lnTo>
                                      <a:lnTo>
                                        <a:pt x="13108" y="32104"/>
                                      </a:lnTo>
                                      <a:cubicBezTo>
                                        <a:pt x="13734" y="35950"/>
                                        <a:pt x="15411" y="39013"/>
                                        <a:pt x="18119" y="41299"/>
                                      </a:cubicBezTo>
                                      <a:lnTo>
                                        <a:pt x="28396" y="44671"/>
                                      </a:lnTo>
                                      <a:lnTo>
                                        <a:pt x="28396" y="56527"/>
                                      </a:lnTo>
                                      <a:lnTo>
                                        <a:pt x="7959" y="48600"/>
                                      </a:lnTo>
                                      <a:cubicBezTo>
                                        <a:pt x="2661" y="43283"/>
                                        <a:pt x="0" y="36612"/>
                                        <a:pt x="0" y="28601"/>
                                      </a:cubicBezTo>
                                      <a:cubicBezTo>
                                        <a:pt x="0" y="20387"/>
                                        <a:pt x="2661" y="13565"/>
                                        <a:pt x="7959" y="8147"/>
                                      </a:cubicBezTo>
                                      <a:cubicBezTo>
                                        <a:pt x="13259" y="2711"/>
                                        <a:pt x="19897" y="0"/>
                                        <a:pt x="2790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9" name="Shape 159"/>
                              <wps:cNvSpPr/>
                              <wps:spPr>
                                <a:xfrm>
                                  <a:off x="531108" y="59180"/>
                                  <a:ext cx="24437" cy="17223"/>
                                </a:xfrm>
                                <a:custGeom>
                                  <a:avLst/>
                                  <a:gdLst/>
                                  <a:ahLst/>
                                  <a:cxnLst/>
                                  <a:rect l="0" t="0" r="0" b="0"/>
                                  <a:pathLst>
                                    <a:path w="24437" h="17223">
                                      <a:moveTo>
                                        <a:pt x="13090" y="0"/>
                                      </a:moveTo>
                                      <a:lnTo>
                                        <a:pt x="24437" y="5367"/>
                                      </a:lnTo>
                                      <a:cubicBezTo>
                                        <a:pt x="21607" y="9399"/>
                                        <a:pt x="18206" y="12381"/>
                                        <a:pt x="14260" y="14329"/>
                                      </a:cubicBezTo>
                                      <a:cubicBezTo>
                                        <a:pt x="10297" y="16258"/>
                                        <a:pt x="5605" y="17223"/>
                                        <a:pt x="170" y="17223"/>
                                      </a:cubicBezTo>
                                      <a:lnTo>
                                        <a:pt x="0" y="17157"/>
                                      </a:lnTo>
                                      <a:lnTo>
                                        <a:pt x="0" y="5301"/>
                                      </a:lnTo>
                                      <a:lnTo>
                                        <a:pt x="105" y="5335"/>
                                      </a:lnTo>
                                      <a:cubicBezTo>
                                        <a:pt x="5148" y="5335"/>
                                        <a:pt x="9469" y="3556"/>
                                        <a:pt x="1309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0" name="Shape 160"/>
                              <wps:cNvSpPr/>
                              <wps:spPr>
                                <a:xfrm>
                                  <a:off x="531108" y="20002"/>
                                  <a:ext cx="28196" cy="31913"/>
                                </a:xfrm>
                                <a:custGeom>
                                  <a:avLst/>
                                  <a:gdLst/>
                                  <a:ahLst/>
                                  <a:cxnLst/>
                                  <a:rect l="0" t="0" r="0" b="0"/>
                                  <a:pathLst>
                                    <a:path w="28196" h="31913">
                                      <a:moveTo>
                                        <a:pt x="0" y="0"/>
                                      </a:moveTo>
                                      <a:lnTo>
                                        <a:pt x="20222" y="7919"/>
                                      </a:lnTo>
                                      <a:cubicBezTo>
                                        <a:pt x="25539" y="13338"/>
                                        <a:pt x="28196" y="20468"/>
                                        <a:pt x="28196" y="29358"/>
                                      </a:cubicBezTo>
                                      <a:lnTo>
                                        <a:pt x="28145" y="31913"/>
                                      </a:lnTo>
                                      <a:lnTo>
                                        <a:pt x="0" y="31913"/>
                                      </a:lnTo>
                                      <a:lnTo>
                                        <a:pt x="0" y="21347"/>
                                      </a:lnTo>
                                      <a:lnTo>
                                        <a:pt x="14681" y="21347"/>
                                      </a:lnTo>
                                      <a:cubicBezTo>
                                        <a:pt x="13786" y="18403"/>
                                        <a:pt x="12024" y="15997"/>
                                        <a:pt x="9400" y="14150"/>
                                      </a:cubicBezTo>
                                      <a:cubicBezTo>
                                        <a:pt x="6757" y="12308"/>
                                        <a:pt x="3708" y="11393"/>
                                        <a:pt x="223" y="11393"/>
                                      </a:cubicBezTo>
                                      <a:lnTo>
                                        <a:pt x="0" y="1146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419" name="Shape 5419"/>
                              <wps:cNvSpPr/>
                              <wps:spPr>
                                <a:xfrm>
                                  <a:off x="568872" y="305"/>
                                  <a:ext cx="13512" cy="74775"/>
                                </a:xfrm>
                                <a:custGeom>
                                  <a:avLst/>
                                  <a:gdLst/>
                                  <a:ahLst/>
                                  <a:cxnLst/>
                                  <a:rect l="0" t="0" r="0" b="0"/>
                                  <a:pathLst>
                                    <a:path w="13512" h="74775">
                                      <a:moveTo>
                                        <a:pt x="0" y="0"/>
                                      </a:moveTo>
                                      <a:lnTo>
                                        <a:pt x="13512" y="0"/>
                                      </a:lnTo>
                                      <a:lnTo>
                                        <a:pt x="13512" y="74775"/>
                                      </a:lnTo>
                                      <a:lnTo>
                                        <a:pt x="0" y="74775"/>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4D3C7984" id="Group 5115" o:spid="_x0000_s1026" style="width:45.85pt;height:6.95pt;mso-position-horizontal-relative:char;mso-position-vertical-relative:line" coordsize="5823,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">
                      <v:shape id="Shape 147" o:spid="_x0000_s1027" style="position:absolute;top:21;width:352;height:729;visibility:visible;mso-wrap-style:square;v-text-anchor:top" coordsize="35230,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" path="m28246,r6984,l35230,19450,25366,44500r9864,l35230,57910r-14958,l14444,72946,,72946,28246,xe" fillcolor="#fffefd" stroked="f" strokeweight="0">
                        <v:stroke miterlimit="83231f" joinstyle="miter"/>
                        <v:path arrowok="t" textboxrect="0,0,35230,72946"/>
                      </v:shape>
                      <v:shape id="Shape 148" o:spid="_x0000_s1028" style="position:absolute;left:352;top:21;width:351;height:729;visibility:visible;mso-wrap-style:square;v-text-anchor:top" coordsize="35078,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" path="m,l7003,,35078,72946r-14443,l14944,57910,,57910,,44500r9864,l25,19386,,19450,,xe" fillcolor="#fffefd" stroked="f" strokeweight="0">
                        <v:stroke miterlimit="83231f" joinstyle="miter"/>
                        <v:path arrowok="t" textboxrect="0,0,35078,72946"/>
                      </v:shape>
                      <v:shape id="Shape 149" o:spid="_x0000_s1029" style="position:absolute;left:747;top:3;width:460;height:766;visibility:visible;mso-wrap-style:square;v-text-anchor:top" coordsize="45926,7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" path="m23504,v3640,,7114,846,10397,2520c37202,4215,40760,7280,44604,11750l34308,20826c30701,15815,27025,13310,23285,13310v-1828,,-3319,489,-4471,1454c17647,15747,17071,16848,17071,18065v,1221,407,2390,1235,3475c19440,22994,22846,26112,28515,30904v5304,4434,8518,7228,9656,8380c40979,42128,42977,44838,44164,47430v1167,2607,1762,5433,1762,8500c45926,61924,43859,66852,39712,70762v-4133,3895,-9537,5842,-16208,5842c18306,76604,13784,75334,9925,72796,6063,70237,2743,66239,,60790l11703,53744v3522,6434,7568,9652,12140,9652c26229,63396,28246,62702,29873,61316v1623,-1391,2437,-2999,2437,-4809c32310,54860,31702,53205,30464,51545,29247,49900,26536,47362,22352,43956,14397,37491,9263,32493,6945,28973,4626,25449,3456,21946,3456,18439v,-5061,1930,-9398,5774,-13007c13090,1812,17849,,23504,xe" fillcolor="#fffefd" stroked="f" strokeweight="0">
                        <v:stroke miterlimit="83231f" joinstyle="miter"/>
                        <v:path arrowok="t" textboxrect="0,0,45926,76604"/>
                      </v:shape>
                      <v:shape id="Shape 150" o:spid="_x0000_s1030" style="position:absolute;left:1561;width:424;height:880;visibility:visible;mso-wrap-style:square;v-text-anchor:top" coordsize="42416,8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" path="m32781,r9635,l9634,88085,,88085,32781,xe" fillcolor="#fffefd" stroked="f" strokeweight="0">
                        <v:stroke miterlimit="83231f" joinstyle="miter"/>
                        <v:path arrowok="t" textboxrect="0,0,42416,88085"/>
                      </v:shape>
                      <v:shape id="Shape 151" o:spid="_x0000_s1031" style="position:absolute;left:2316;top:21;width:352;height:729;visibility:visible;mso-wrap-style:square;v-text-anchor:top" coordsize="35230,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" path="m28246,r6984,l35230,19451,25366,44500r9864,l35230,57910r-14958,l14444,72946,,72946,28246,xe" fillcolor="#fffefd" stroked="f" strokeweight="0">
                        <v:stroke miterlimit="83231f" joinstyle="miter"/>
                        <v:path arrowok="t" textboxrect="0,0,35230,72946"/>
                      </v:shape>
                      <v:shape id="Shape 152" o:spid="_x0000_s1032" style="position:absolute;left:2668;top:21;width:351;height:729;visibility:visible;mso-wrap-style:square;v-text-anchor:top" coordsize="35078,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" path="m,l7002,,35078,72946r-14443,l14944,57910,,57910,,44500r9864,l26,19386,,19451,,xe" fillcolor="#fffefd" stroked="f" strokeweight="0">
                        <v:stroke miterlimit="83231f" joinstyle="miter"/>
                        <v:path arrowok="t" textboxrect="0,0,35078,72946"/>
                      </v:shape>
                      <v:shape id="Shape 153" o:spid="_x0000_s1033" style="position:absolute;left:3410;top:21;width:342;height:729;visibility:visible;mso-wrap-style:square;v-text-anchor:top" coordsize="34241,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" path="m,l13818,r,59738l34241,59738r,13208l,72946,,xe" fillcolor="#fffefd" stroked="f" strokeweight="0">
                        <v:stroke miterlimit="83231f" joinstyle="miter"/>
                        <v:path arrowok="t" textboxrect="0,0,34241,72946"/>
                      </v:shape>
                      <v:shape id="Shape 154" o:spid="_x0000_s1034" style="position:absolute;left:3817;top:198;width:284;height:565;visibility:visible;mso-wrap-style:square;v-text-anchor:top" coordsize="28396,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" path="m27907,r489,192l28396,11655r-9719,3044c16902,15984,15242,18270,13716,21539r14680,l28396,32104r-15288,c13734,35950,15411,39013,18119,41299r10277,3372l28396,56527,7960,48600c2661,43283,,36612,,28601,,20387,2661,13565,7960,8147,13259,2711,19897,,27907,xe" fillcolor="#fffefd" stroked="f" strokeweight="0">
                        <v:stroke miterlimit="83231f" joinstyle="miter"/>
                        <v:path arrowok="t" textboxrect="0,0,28396,56527"/>
                      </v:shape>
                      <v:shape id="Shape 155" o:spid="_x0000_s1035" style="position:absolute;left:4101;top:591;width:245;height:173;visibility:visible;mso-wrap-style:square;v-text-anchor:top" coordsize="24437,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" path="m13091,l24437,5367v-2830,4032,-6231,7014,-10177,8962c10297,16258,5605,17223,170,17223l,17157,,5301r105,34c5148,5335,9469,3556,13091,xe" fillcolor="#fffefd" stroked="f" strokeweight="0">
                        <v:stroke miterlimit="83231f" joinstyle="miter"/>
                        <v:path arrowok="t" textboxrect="0,0,24437,17223"/>
                      </v:shape>
                      <v:shape id="Shape 156" o:spid="_x0000_s1036" style="position:absolute;left:4101;top:200;width:282;height:319;visibility:visible;mso-wrap-style:square;v-text-anchor:top" coordsize="28196,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" path="m,l20222,7919v5317,5419,7974,12549,7974,21439l28145,31913,,31913,,21347r14681,c13786,18403,12025,15997,9400,14150,6757,12308,3708,11393,224,11393l,11463,,xe" fillcolor="#fffefd" stroked="f" strokeweight="0">
                        <v:stroke miterlimit="83231f" joinstyle="miter"/>
                        <v:path arrowok="t" textboxrect="0,0,28196,31913"/>
                      </v:shape>
                      <v:shape id="Shape 157" o:spid="_x0000_s1037" style="position:absolute;left:4426;top:211;width:548;height:539;visibility:visible;mso-wrap-style:square;v-text-anchor:top" coordsize="54864,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" path="m,l13853,,27432,31835,41134,,54864,,31648,53949r-8633,l,xe" fillcolor="#fffefd" stroked="f" strokeweight="0">
                        <v:stroke miterlimit="83231f" joinstyle="miter"/>
                        <v:path arrowok="t" textboxrect="0,0,54864,53949"/>
                      </v:shape>
                      <v:shape id="Shape 158" o:spid="_x0000_s1038" style="position:absolute;left:5027;top:198;width:284;height:565;visibility:visible;mso-wrap-style:square;v-text-anchor:top" coordsize="28396,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" path="m27907,r489,192l28396,11655r-9719,3044c16902,15984,15242,18270,13716,21539r14680,l28396,32104r-15288,c13734,35950,15411,39013,18119,41299r10277,3372l28396,56527,7959,48600c2661,43283,,36612,,28601,,20387,2661,13565,7959,8147,13259,2711,19897,,27907,xe" fillcolor="#fffefd" stroked="f" strokeweight="0">
                        <v:stroke miterlimit="83231f" joinstyle="miter"/>
                        <v:path arrowok="t" textboxrect="0,0,28396,56527"/>
                      </v:shape>
                      <v:shape id="Shape 159" o:spid="_x0000_s1039" style="position:absolute;left:5311;top:591;width:244;height:173;visibility:visible;mso-wrap-style:square;v-text-anchor:top" coordsize="24437,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" path="m13090,l24437,5367v-2830,4032,-6231,7014,-10177,8962c10297,16258,5605,17223,170,17223l,17157,,5301r105,34c5148,5335,9469,3556,13090,xe" fillcolor="#fffefd" stroked="f" strokeweight="0">
                        <v:stroke miterlimit="83231f" joinstyle="miter"/>
                        <v:path arrowok="t" textboxrect="0,0,24437,17223"/>
                      </v:shape>
                      <v:shape id="Shape 160" o:spid="_x0000_s1040" style="position:absolute;left:5311;top:200;width:282;height:319;visibility:visible;mso-wrap-style:square;v-text-anchor:top" coordsize="28196,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" path="m,l20222,7919v5317,5419,7974,12549,7974,21439l28145,31913,,31913,,21347r14681,c13786,18403,12024,15997,9400,14150,6757,12308,3708,11393,223,11393l,11463,,xe" fillcolor="#fffefd" stroked="f" strokeweight="0">
                        <v:stroke miterlimit="83231f" joinstyle="miter"/>
                        <v:path arrowok="t" textboxrect="0,0,28196,31913"/>
                      </v:shape>
                      <v:shape id="Shape 5419" o:spid="_x0000_s1041" style="position:absolute;left:5688;top:3;width:135;height:747;visibility:visible;mso-wrap-style:square;v-text-anchor:top" coordsize="13512,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" path="m,l13512,r,74775l,74775,,e" fillcolor="#fffefd" stroked="f" strokeweight="0">
                        <v:stroke miterlimit="83231f" joinstyle="miter"/>
                        <v:path arrowok="t" textboxrect="0,0,13512,74775"/>
                      </v:shape>
                      <w10:anchorlock/>
                    </v:group>
                  </w:pict>
                </mc:Fallback>
              </mc:AlternateContent>
            </w:r>
          </w:p>
        </w:tc>
        <w:tc>
          <w:tcPr>
            <w:tcW w:w="1967" w:type="dxa"/>
            <w:tcBorders>
              <w:top w:val="single" w:sz="8" w:space="0" w:color="98A1C9"/>
              <w:left w:val="single" w:sz="8" w:space="0" w:color="98A1C9"/>
              <w:bottom w:val="single" w:sz="8" w:space="0" w:color="98A1C9"/>
              <w:right w:val="single" w:sz="8" w:space="0" w:color="98A1C9"/>
            </w:tcBorders>
            <w:shd w:val="clear" w:color="auto" w:fill="54639E"/>
            <w:vAlign w:val="bottom"/>
          </w:tcPr>
          <w:p w14:paraId="2557134F" w14:textId="77777777" w:rsidR="00594038" w:rsidRDefault="00594038" w:rsidP="008772FA">
            <w:pPr>
              <w:ind w:left="176" w:right="371"/>
            </w:pPr>
            <w:r>
              <w:rPr>
                <w:noProof/>
              </w:rPr>
              <mc:AlternateContent>
                <mc:Choice Requires="wpg">
                  <w:drawing>
                    <wp:inline distT="0" distB="0" distL="0" distR="0" wp14:anchorId="0352DF61" wp14:editId="1D504D47">
                      <wp:extent cx="758296" cy="88085"/>
                      <wp:effectExtent l="0" t="0" r="0" b="0"/>
                      <wp:docPr id="5119" name="Group 5119"/>
                      <wp:cNvGraphicFramePr/>
                      <a:graphic xmlns:a="http://schemas.openxmlformats.org/drawingml/2006/main">
                        <a:graphicData uri="http://schemas.microsoft.com/office/word/2010/wordprocessingGroup">
                          <wpg:wgp>
                            <wpg:cNvGrpSpPr/>
                            <wpg:grpSpPr>
                              <a:xfrm>
                                <a:off x="0" y="0"/>
                                <a:ext cx="758296" cy="88085"/>
                                <a:chOff x="0" y="0"/>
                                <a:chExt cx="758296" cy="88085"/>
                              </a:xfrm>
                            </wpg:grpSpPr>
                            <wps:wsp>
                              <wps:cNvPr id="5421" name="Shape 5421"/>
                              <wps:cNvSpPr/>
                              <wps:spPr>
                                <a:xfrm>
                                  <a:off x="0" y="2135"/>
                                  <a:ext cx="13816" cy="72946"/>
                                </a:xfrm>
                                <a:custGeom>
                                  <a:avLst/>
                                  <a:gdLst/>
                                  <a:ahLst/>
                                  <a:cxnLst/>
                                  <a:rect l="0" t="0" r="0" b="0"/>
                                  <a:pathLst>
                                    <a:path w="13816" h="72946">
                                      <a:moveTo>
                                        <a:pt x="0" y="0"/>
                                      </a:moveTo>
                                      <a:lnTo>
                                        <a:pt x="13816" y="0"/>
                                      </a:lnTo>
                                      <a:lnTo>
                                        <a:pt x="13816" y="72946"/>
                                      </a:lnTo>
                                      <a:lnTo>
                                        <a:pt x="0" y="72946"/>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3" name="Shape 163"/>
                              <wps:cNvSpPr/>
                              <wps:spPr>
                                <a:xfrm>
                                  <a:off x="26194" y="305"/>
                                  <a:ext cx="75895" cy="76604"/>
                                </a:xfrm>
                                <a:custGeom>
                                  <a:avLst/>
                                  <a:gdLst/>
                                  <a:ahLst/>
                                  <a:cxnLst/>
                                  <a:rect l="0" t="0" r="0" b="0"/>
                                  <a:pathLst>
                                    <a:path w="75895" h="76604">
                                      <a:moveTo>
                                        <a:pt x="39168" y="0"/>
                                      </a:moveTo>
                                      <a:cubicBezTo>
                                        <a:pt x="45518" y="0"/>
                                        <a:pt x="51461" y="1167"/>
                                        <a:pt x="56999" y="3521"/>
                                      </a:cubicBezTo>
                                      <a:cubicBezTo>
                                        <a:pt x="61654" y="5500"/>
                                        <a:pt x="66225" y="8921"/>
                                        <a:pt x="70696" y="13748"/>
                                      </a:cubicBezTo>
                                      <a:lnTo>
                                        <a:pt x="60926" y="23418"/>
                                      </a:lnTo>
                                      <a:cubicBezTo>
                                        <a:pt x="54745" y="16881"/>
                                        <a:pt x="47530" y="13612"/>
                                        <a:pt x="39300" y="13612"/>
                                      </a:cubicBezTo>
                                      <a:cubicBezTo>
                                        <a:pt x="32140" y="13612"/>
                                        <a:pt x="26128" y="15984"/>
                                        <a:pt x="21286" y="20743"/>
                                      </a:cubicBezTo>
                                      <a:cubicBezTo>
                                        <a:pt x="16440" y="25499"/>
                                        <a:pt x="14022" y="31274"/>
                                        <a:pt x="14022" y="38081"/>
                                      </a:cubicBezTo>
                                      <a:cubicBezTo>
                                        <a:pt x="14022" y="45108"/>
                                        <a:pt x="16526" y="51070"/>
                                        <a:pt x="21555" y="55963"/>
                                      </a:cubicBezTo>
                                      <a:cubicBezTo>
                                        <a:pt x="26584" y="60859"/>
                                        <a:pt x="32781" y="63296"/>
                                        <a:pt x="40147" y="63296"/>
                                      </a:cubicBezTo>
                                      <a:cubicBezTo>
                                        <a:pt x="44941" y="63296"/>
                                        <a:pt x="48988" y="62280"/>
                                        <a:pt x="52272" y="60265"/>
                                      </a:cubicBezTo>
                                      <a:cubicBezTo>
                                        <a:pt x="55559" y="58249"/>
                                        <a:pt x="58215" y="55098"/>
                                        <a:pt x="60231" y="50800"/>
                                      </a:cubicBezTo>
                                      <a:lnTo>
                                        <a:pt x="39117" y="50800"/>
                                      </a:lnTo>
                                      <a:lnTo>
                                        <a:pt x="39117" y="37793"/>
                                      </a:lnTo>
                                      <a:lnTo>
                                        <a:pt x="75793" y="37793"/>
                                      </a:lnTo>
                                      <a:lnTo>
                                        <a:pt x="75895" y="40860"/>
                                      </a:lnTo>
                                      <a:cubicBezTo>
                                        <a:pt x="75895" y="47243"/>
                                        <a:pt x="74235" y="53287"/>
                                        <a:pt x="70933" y="59011"/>
                                      </a:cubicBezTo>
                                      <a:cubicBezTo>
                                        <a:pt x="67614" y="64717"/>
                                        <a:pt x="63331" y="69088"/>
                                        <a:pt x="58082" y="72101"/>
                                      </a:cubicBezTo>
                                      <a:cubicBezTo>
                                        <a:pt x="52815" y="75097"/>
                                        <a:pt x="46634" y="76604"/>
                                        <a:pt x="39557" y="76604"/>
                                      </a:cubicBezTo>
                                      <a:cubicBezTo>
                                        <a:pt x="31985" y="76604"/>
                                        <a:pt x="25233" y="74964"/>
                                        <a:pt x="19289" y="71676"/>
                                      </a:cubicBezTo>
                                      <a:cubicBezTo>
                                        <a:pt x="13345" y="68375"/>
                                        <a:pt x="8654" y="63702"/>
                                        <a:pt x="5180" y="57621"/>
                                      </a:cubicBezTo>
                                      <a:cubicBezTo>
                                        <a:pt x="1727" y="51527"/>
                                        <a:pt x="0" y="44975"/>
                                        <a:pt x="0" y="37930"/>
                                      </a:cubicBezTo>
                                      <a:cubicBezTo>
                                        <a:pt x="0" y="28278"/>
                                        <a:pt x="3201" y="19879"/>
                                        <a:pt x="9582" y="12747"/>
                                      </a:cubicBezTo>
                                      <a:cubicBezTo>
                                        <a:pt x="17154" y="4249"/>
                                        <a:pt x="27024" y="0"/>
                                        <a:pt x="39168"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4" name="Shape 164"/>
                              <wps:cNvSpPr/>
                              <wps:spPr>
                                <a:xfrm>
                                  <a:off x="111113" y="305"/>
                                  <a:ext cx="70715" cy="76604"/>
                                </a:xfrm>
                                <a:custGeom>
                                  <a:avLst/>
                                  <a:gdLst/>
                                  <a:ahLst/>
                                  <a:cxnLst/>
                                  <a:rect l="0" t="0" r="0" b="0"/>
                                  <a:pathLst>
                                    <a:path w="70715" h="76604">
                                      <a:moveTo>
                                        <a:pt x="38913" y="0"/>
                                      </a:moveTo>
                                      <a:cubicBezTo>
                                        <a:pt x="44925" y="0"/>
                                        <a:pt x="50718" y="1268"/>
                                        <a:pt x="56304" y="3809"/>
                                      </a:cubicBezTo>
                                      <a:cubicBezTo>
                                        <a:pt x="61873" y="6347"/>
                                        <a:pt x="66683" y="9954"/>
                                        <a:pt x="70715" y="14631"/>
                                      </a:cubicBezTo>
                                      <a:lnTo>
                                        <a:pt x="60977" y="23875"/>
                                      </a:lnTo>
                                      <a:cubicBezTo>
                                        <a:pt x="54356" y="16899"/>
                                        <a:pt x="46923" y="13410"/>
                                        <a:pt x="38643" y="13410"/>
                                      </a:cubicBezTo>
                                      <a:cubicBezTo>
                                        <a:pt x="31666" y="13410"/>
                                        <a:pt x="25772" y="15797"/>
                                        <a:pt x="20999" y="20557"/>
                                      </a:cubicBezTo>
                                      <a:cubicBezTo>
                                        <a:pt x="16208" y="25316"/>
                                        <a:pt x="13816" y="31173"/>
                                        <a:pt x="13816" y="38150"/>
                                      </a:cubicBezTo>
                                      <a:cubicBezTo>
                                        <a:pt x="13816" y="43009"/>
                                        <a:pt x="14886" y="47326"/>
                                        <a:pt x="17003" y="51088"/>
                                      </a:cubicBezTo>
                                      <a:cubicBezTo>
                                        <a:pt x="19120" y="54860"/>
                                        <a:pt x="22114" y="57827"/>
                                        <a:pt x="25978" y="59976"/>
                                      </a:cubicBezTo>
                                      <a:cubicBezTo>
                                        <a:pt x="29856" y="62125"/>
                                        <a:pt x="34157" y="63195"/>
                                        <a:pt x="38898" y="63195"/>
                                      </a:cubicBezTo>
                                      <a:cubicBezTo>
                                        <a:pt x="42926" y="63195"/>
                                        <a:pt x="46617" y="62450"/>
                                        <a:pt x="49954" y="60941"/>
                                      </a:cubicBezTo>
                                      <a:cubicBezTo>
                                        <a:pt x="53306" y="59433"/>
                                        <a:pt x="56981" y="56690"/>
                                        <a:pt x="60977" y="52729"/>
                                      </a:cubicBezTo>
                                      <a:lnTo>
                                        <a:pt x="70409" y="62582"/>
                                      </a:lnTo>
                                      <a:cubicBezTo>
                                        <a:pt x="65022" y="67850"/>
                                        <a:pt x="59927" y="71508"/>
                                        <a:pt x="55135" y="73541"/>
                                      </a:cubicBezTo>
                                      <a:cubicBezTo>
                                        <a:pt x="50343" y="75589"/>
                                        <a:pt x="44856" y="76604"/>
                                        <a:pt x="38711" y="76604"/>
                                      </a:cubicBezTo>
                                      <a:cubicBezTo>
                                        <a:pt x="27363" y="76604"/>
                                        <a:pt x="18069" y="73015"/>
                                        <a:pt x="10840" y="65819"/>
                                      </a:cubicBezTo>
                                      <a:cubicBezTo>
                                        <a:pt x="3607" y="58638"/>
                                        <a:pt x="0" y="49409"/>
                                        <a:pt x="0" y="38181"/>
                                      </a:cubicBezTo>
                                      <a:cubicBezTo>
                                        <a:pt x="0" y="30904"/>
                                        <a:pt x="1642" y="24452"/>
                                        <a:pt x="4947" y="18797"/>
                                      </a:cubicBezTo>
                                      <a:cubicBezTo>
                                        <a:pt x="8230" y="13140"/>
                                        <a:pt x="12939" y="8601"/>
                                        <a:pt x="19083" y="5163"/>
                                      </a:cubicBezTo>
                                      <a:cubicBezTo>
                                        <a:pt x="25215" y="1725"/>
                                        <a:pt x="31817" y="0"/>
                                        <a:pt x="3891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5" name="Shape 165"/>
                              <wps:cNvSpPr/>
                              <wps:spPr>
                                <a:xfrm>
                                  <a:off x="187699" y="305"/>
                                  <a:ext cx="45926" cy="76604"/>
                                </a:xfrm>
                                <a:custGeom>
                                  <a:avLst/>
                                  <a:gdLst/>
                                  <a:ahLst/>
                                  <a:cxnLst/>
                                  <a:rect l="0" t="0" r="0" b="0"/>
                                  <a:pathLst>
                                    <a:path w="45926" h="76604">
                                      <a:moveTo>
                                        <a:pt x="23506" y="0"/>
                                      </a:moveTo>
                                      <a:cubicBezTo>
                                        <a:pt x="27145" y="0"/>
                                        <a:pt x="30618" y="846"/>
                                        <a:pt x="33902" y="2520"/>
                                      </a:cubicBezTo>
                                      <a:cubicBezTo>
                                        <a:pt x="37203" y="4215"/>
                                        <a:pt x="40760" y="7280"/>
                                        <a:pt x="44605" y="11750"/>
                                      </a:cubicBezTo>
                                      <a:lnTo>
                                        <a:pt x="34308" y="20826"/>
                                      </a:lnTo>
                                      <a:cubicBezTo>
                                        <a:pt x="30701" y="15815"/>
                                        <a:pt x="27025" y="13310"/>
                                        <a:pt x="23285" y="13310"/>
                                      </a:cubicBezTo>
                                      <a:cubicBezTo>
                                        <a:pt x="21457" y="13310"/>
                                        <a:pt x="19965" y="13799"/>
                                        <a:pt x="18814" y="14764"/>
                                      </a:cubicBezTo>
                                      <a:cubicBezTo>
                                        <a:pt x="17648" y="15747"/>
                                        <a:pt x="17071" y="16848"/>
                                        <a:pt x="17071" y="18065"/>
                                      </a:cubicBezTo>
                                      <a:cubicBezTo>
                                        <a:pt x="17071" y="19286"/>
                                        <a:pt x="17478" y="20455"/>
                                        <a:pt x="18306" y="21540"/>
                                      </a:cubicBezTo>
                                      <a:cubicBezTo>
                                        <a:pt x="19440" y="22994"/>
                                        <a:pt x="22846" y="26112"/>
                                        <a:pt x="28517" y="30904"/>
                                      </a:cubicBezTo>
                                      <a:cubicBezTo>
                                        <a:pt x="33819" y="35338"/>
                                        <a:pt x="37033" y="38132"/>
                                        <a:pt x="38171" y="39284"/>
                                      </a:cubicBezTo>
                                      <a:cubicBezTo>
                                        <a:pt x="40979" y="42128"/>
                                        <a:pt x="42977" y="44838"/>
                                        <a:pt x="44166" y="47430"/>
                                      </a:cubicBezTo>
                                      <a:cubicBezTo>
                                        <a:pt x="45331" y="50037"/>
                                        <a:pt x="45926" y="52863"/>
                                        <a:pt x="45926" y="55930"/>
                                      </a:cubicBezTo>
                                      <a:cubicBezTo>
                                        <a:pt x="45926" y="61924"/>
                                        <a:pt x="43859" y="66852"/>
                                        <a:pt x="39712" y="70762"/>
                                      </a:cubicBezTo>
                                      <a:cubicBezTo>
                                        <a:pt x="35579" y="74657"/>
                                        <a:pt x="30175" y="76604"/>
                                        <a:pt x="23506" y="76604"/>
                                      </a:cubicBezTo>
                                      <a:cubicBezTo>
                                        <a:pt x="18306" y="76604"/>
                                        <a:pt x="13784" y="75334"/>
                                        <a:pt x="9925" y="72796"/>
                                      </a:cubicBezTo>
                                      <a:cubicBezTo>
                                        <a:pt x="6063" y="70237"/>
                                        <a:pt x="2743" y="66239"/>
                                        <a:pt x="0" y="60790"/>
                                      </a:cubicBezTo>
                                      <a:lnTo>
                                        <a:pt x="11705" y="53744"/>
                                      </a:lnTo>
                                      <a:cubicBezTo>
                                        <a:pt x="15225" y="60178"/>
                                        <a:pt x="19271" y="63396"/>
                                        <a:pt x="23843" y="63396"/>
                                      </a:cubicBezTo>
                                      <a:cubicBezTo>
                                        <a:pt x="26231" y="63396"/>
                                        <a:pt x="28246" y="62702"/>
                                        <a:pt x="29873" y="61316"/>
                                      </a:cubicBezTo>
                                      <a:cubicBezTo>
                                        <a:pt x="31497" y="59925"/>
                                        <a:pt x="32310" y="58317"/>
                                        <a:pt x="32310" y="56507"/>
                                      </a:cubicBezTo>
                                      <a:cubicBezTo>
                                        <a:pt x="32310" y="54860"/>
                                        <a:pt x="31702" y="53205"/>
                                        <a:pt x="30463" y="51545"/>
                                      </a:cubicBezTo>
                                      <a:cubicBezTo>
                                        <a:pt x="29247" y="49900"/>
                                        <a:pt x="26536" y="47362"/>
                                        <a:pt x="22354" y="43956"/>
                                      </a:cubicBezTo>
                                      <a:cubicBezTo>
                                        <a:pt x="14397" y="37491"/>
                                        <a:pt x="9264" y="32493"/>
                                        <a:pt x="6945" y="28973"/>
                                      </a:cubicBezTo>
                                      <a:cubicBezTo>
                                        <a:pt x="4627" y="25449"/>
                                        <a:pt x="3457" y="21946"/>
                                        <a:pt x="3457" y="18439"/>
                                      </a:cubicBezTo>
                                      <a:cubicBezTo>
                                        <a:pt x="3457" y="13378"/>
                                        <a:pt x="5386" y="9041"/>
                                        <a:pt x="9230" y="5432"/>
                                      </a:cubicBezTo>
                                      <a:cubicBezTo>
                                        <a:pt x="13090" y="1812"/>
                                        <a:pt x="17849" y="0"/>
                                        <a:pt x="2350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6" name="Shape 166"/>
                              <wps:cNvSpPr/>
                              <wps:spPr>
                                <a:xfrm>
                                  <a:off x="246931" y="2135"/>
                                  <a:ext cx="39826" cy="72946"/>
                                </a:xfrm>
                                <a:custGeom>
                                  <a:avLst/>
                                  <a:gdLst/>
                                  <a:ahLst/>
                                  <a:cxnLst/>
                                  <a:rect l="0" t="0" r="0" b="0"/>
                                  <a:pathLst>
                                    <a:path w="39826" h="72946">
                                      <a:moveTo>
                                        <a:pt x="0" y="0"/>
                                      </a:moveTo>
                                      <a:lnTo>
                                        <a:pt x="39826" y="0"/>
                                      </a:lnTo>
                                      <a:lnTo>
                                        <a:pt x="39826" y="13612"/>
                                      </a:lnTo>
                                      <a:lnTo>
                                        <a:pt x="13821" y="13612"/>
                                      </a:lnTo>
                                      <a:lnTo>
                                        <a:pt x="13821" y="26719"/>
                                      </a:lnTo>
                                      <a:lnTo>
                                        <a:pt x="39826" y="26719"/>
                                      </a:lnTo>
                                      <a:lnTo>
                                        <a:pt x="39826" y="40129"/>
                                      </a:lnTo>
                                      <a:lnTo>
                                        <a:pt x="13821" y="40129"/>
                                      </a:lnTo>
                                      <a:lnTo>
                                        <a:pt x="13821" y="59332"/>
                                      </a:lnTo>
                                      <a:lnTo>
                                        <a:pt x="39826" y="59332"/>
                                      </a:lnTo>
                                      <a:lnTo>
                                        <a:pt x="39826" y="72946"/>
                                      </a:lnTo>
                                      <a:lnTo>
                                        <a:pt x="0" y="7294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7" name="Shape 167"/>
                              <wps:cNvSpPr/>
                              <wps:spPr>
                                <a:xfrm>
                                  <a:off x="321912" y="0"/>
                                  <a:ext cx="42414" cy="88085"/>
                                </a:xfrm>
                                <a:custGeom>
                                  <a:avLst/>
                                  <a:gdLst/>
                                  <a:ahLst/>
                                  <a:cxnLst/>
                                  <a:rect l="0" t="0" r="0" b="0"/>
                                  <a:pathLst>
                                    <a:path w="42414" h="88085">
                                      <a:moveTo>
                                        <a:pt x="32781" y="0"/>
                                      </a:moveTo>
                                      <a:lnTo>
                                        <a:pt x="42414" y="0"/>
                                      </a:lnTo>
                                      <a:lnTo>
                                        <a:pt x="9633" y="88085"/>
                                      </a:lnTo>
                                      <a:lnTo>
                                        <a:pt x="0" y="88085"/>
                                      </a:lnTo>
                                      <a:lnTo>
                                        <a:pt x="3278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8" name="Shape 168"/>
                              <wps:cNvSpPr/>
                              <wps:spPr>
                                <a:xfrm>
                                  <a:off x="399632" y="346"/>
                                  <a:ext cx="37898" cy="76515"/>
                                </a:xfrm>
                                <a:custGeom>
                                  <a:avLst/>
                                  <a:gdLst/>
                                  <a:ahLst/>
                                  <a:cxnLst/>
                                  <a:rect l="0" t="0" r="0" b="0"/>
                                  <a:pathLst>
                                    <a:path w="37898" h="76515">
                                      <a:moveTo>
                                        <a:pt x="37898" y="0"/>
                                      </a:moveTo>
                                      <a:lnTo>
                                        <a:pt x="37898" y="13594"/>
                                      </a:lnTo>
                                      <a:lnTo>
                                        <a:pt x="37846" y="13572"/>
                                      </a:lnTo>
                                      <a:cubicBezTo>
                                        <a:pt x="31125" y="13572"/>
                                        <a:pt x="25470" y="15926"/>
                                        <a:pt x="20898" y="20616"/>
                                      </a:cubicBezTo>
                                      <a:cubicBezTo>
                                        <a:pt x="16308" y="25308"/>
                                        <a:pt x="14022" y="31269"/>
                                        <a:pt x="14022" y="38516"/>
                                      </a:cubicBezTo>
                                      <a:cubicBezTo>
                                        <a:pt x="14022" y="46577"/>
                                        <a:pt x="16899" y="52959"/>
                                        <a:pt x="22672" y="57650"/>
                                      </a:cubicBezTo>
                                      <a:lnTo>
                                        <a:pt x="37898" y="63082"/>
                                      </a:lnTo>
                                      <a:lnTo>
                                        <a:pt x="37898" y="76515"/>
                                      </a:lnTo>
                                      <a:lnTo>
                                        <a:pt x="23113" y="73721"/>
                                      </a:lnTo>
                                      <a:cubicBezTo>
                                        <a:pt x="18566" y="71827"/>
                                        <a:pt x="14486" y="68986"/>
                                        <a:pt x="10871" y="65202"/>
                                      </a:cubicBezTo>
                                      <a:cubicBezTo>
                                        <a:pt x="3625" y="57632"/>
                                        <a:pt x="0" y="48643"/>
                                        <a:pt x="0" y="38228"/>
                                      </a:cubicBezTo>
                                      <a:cubicBezTo>
                                        <a:pt x="0" y="31269"/>
                                        <a:pt x="1695" y="24850"/>
                                        <a:pt x="5065" y="18993"/>
                                      </a:cubicBezTo>
                                      <a:cubicBezTo>
                                        <a:pt x="8434" y="13150"/>
                                        <a:pt x="13071" y="8509"/>
                                        <a:pt x="18965" y="5089"/>
                                      </a:cubicBezTo>
                                      <a:lnTo>
                                        <a:pt x="378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9" name="Shape 169"/>
                              <wps:cNvSpPr/>
                              <wps:spPr>
                                <a:xfrm>
                                  <a:off x="437530" y="305"/>
                                  <a:ext cx="37896" cy="76604"/>
                                </a:xfrm>
                                <a:custGeom>
                                  <a:avLst/>
                                  <a:gdLst/>
                                  <a:ahLst/>
                                  <a:cxnLst/>
                                  <a:rect l="0" t="0" r="0" b="0"/>
                                  <a:pathLst>
                                    <a:path w="37896" h="76604">
                                      <a:moveTo>
                                        <a:pt x="150" y="0"/>
                                      </a:moveTo>
                                      <a:cubicBezTo>
                                        <a:pt x="10464" y="0"/>
                                        <a:pt x="19338" y="3741"/>
                                        <a:pt x="26754" y="11207"/>
                                      </a:cubicBezTo>
                                      <a:cubicBezTo>
                                        <a:pt x="34189" y="18677"/>
                                        <a:pt x="37896" y="27785"/>
                                        <a:pt x="37896" y="38521"/>
                                      </a:cubicBezTo>
                                      <a:cubicBezTo>
                                        <a:pt x="37896" y="49172"/>
                                        <a:pt x="34238" y="58180"/>
                                        <a:pt x="26905" y="65549"/>
                                      </a:cubicBezTo>
                                      <a:cubicBezTo>
                                        <a:pt x="19590" y="72915"/>
                                        <a:pt x="10702" y="76604"/>
                                        <a:pt x="254" y="76604"/>
                                      </a:cubicBezTo>
                                      <a:lnTo>
                                        <a:pt x="0" y="76556"/>
                                      </a:lnTo>
                                      <a:lnTo>
                                        <a:pt x="0" y="63123"/>
                                      </a:lnTo>
                                      <a:lnTo>
                                        <a:pt x="201" y="63195"/>
                                      </a:lnTo>
                                      <a:cubicBezTo>
                                        <a:pt x="6757" y="63195"/>
                                        <a:pt x="12343" y="60804"/>
                                        <a:pt x="16949" y="56049"/>
                                      </a:cubicBezTo>
                                      <a:cubicBezTo>
                                        <a:pt x="21570" y="51289"/>
                                        <a:pt x="23875" y="45432"/>
                                        <a:pt x="23875" y="38456"/>
                                      </a:cubicBezTo>
                                      <a:cubicBezTo>
                                        <a:pt x="23875" y="31511"/>
                                        <a:pt x="21556" y="25636"/>
                                        <a:pt x="16897" y="20826"/>
                                      </a:cubicBezTo>
                                      <a:lnTo>
                                        <a:pt x="0" y="13634"/>
                                      </a:lnTo>
                                      <a:lnTo>
                                        <a:pt x="0" y="41"/>
                                      </a:lnTo>
                                      <a:lnTo>
                                        <a:pt x="15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0" name="Shape 170"/>
                              <wps:cNvSpPr/>
                              <wps:spPr>
                                <a:xfrm>
                                  <a:off x="515948" y="2135"/>
                                  <a:ext cx="34241" cy="72946"/>
                                </a:xfrm>
                                <a:custGeom>
                                  <a:avLst/>
                                  <a:gdLst/>
                                  <a:ahLst/>
                                  <a:cxnLst/>
                                  <a:rect l="0" t="0" r="0" b="0"/>
                                  <a:pathLst>
                                    <a:path w="34241" h="72946">
                                      <a:moveTo>
                                        <a:pt x="0" y="0"/>
                                      </a:moveTo>
                                      <a:lnTo>
                                        <a:pt x="13818" y="0"/>
                                      </a:lnTo>
                                      <a:lnTo>
                                        <a:pt x="13818" y="59738"/>
                                      </a:lnTo>
                                      <a:lnTo>
                                        <a:pt x="34241" y="59738"/>
                                      </a:lnTo>
                                      <a:lnTo>
                                        <a:pt x="34241" y="72946"/>
                                      </a:lnTo>
                                      <a:lnTo>
                                        <a:pt x="0" y="7294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1" name="Shape 171"/>
                              <wps:cNvSpPr/>
                              <wps:spPr>
                                <a:xfrm>
                                  <a:off x="556689" y="19810"/>
                                  <a:ext cx="28397" cy="56527"/>
                                </a:xfrm>
                                <a:custGeom>
                                  <a:avLst/>
                                  <a:gdLst/>
                                  <a:ahLst/>
                                  <a:cxnLst/>
                                  <a:rect l="0" t="0" r="0" b="0"/>
                                  <a:pathLst>
                                    <a:path w="28397" h="56527">
                                      <a:moveTo>
                                        <a:pt x="27907" y="0"/>
                                      </a:moveTo>
                                      <a:lnTo>
                                        <a:pt x="28397" y="192"/>
                                      </a:lnTo>
                                      <a:lnTo>
                                        <a:pt x="28397" y="11654"/>
                                      </a:lnTo>
                                      <a:lnTo>
                                        <a:pt x="18676" y="14699"/>
                                      </a:lnTo>
                                      <a:cubicBezTo>
                                        <a:pt x="16902" y="15984"/>
                                        <a:pt x="15242" y="18270"/>
                                        <a:pt x="13716" y="21539"/>
                                      </a:cubicBezTo>
                                      <a:lnTo>
                                        <a:pt x="28397" y="21539"/>
                                      </a:lnTo>
                                      <a:lnTo>
                                        <a:pt x="28397" y="32104"/>
                                      </a:lnTo>
                                      <a:lnTo>
                                        <a:pt x="13108" y="32104"/>
                                      </a:lnTo>
                                      <a:cubicBezTo>
                                        <a:pt x="13734" y="35950"/>
                                        <a:pt x="15411" y="39013"/>
                                        <a:pt x="18119" y="41299"/>
                                      </a:cubicBezTo>
                                      <a:lnTo>
                                        <a:pt x="28397" y="44671"/>
                                      </a:lnTo>
                                      <a:lnTo>
                                        <a:pt x="28397" y="56527"/>
                                      </a:lnTo>
                                      <a:lnTo>
                                        <a:pt x="7959" y="48600"/>
                                      </a:lnTo>
                                      <a:cubicBezTo>
                                        <a:pt x="2660" y="43283"/>
                                        <a:pt x="0" y="36612"/>
                                        <a:pt x="0" y="28601"/>
                                      </a:cubicBezTo>
                                      <a:cubicBezTo>
                                        <a:pt x="0" y="20387"/>
                                        <a:pt x="2660" y="13565"/>
                                        <a:pt x="7959" y="8147"/>
                                      </a:cubicBezTo>
                                      <a:cubicBezTo>
                                        <a:pt x="13259" y="2711"/>
                                        <a:pt x="19897" y="0"/>
                                        <a:pt x="2790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2" name="Shape 172"/>
                              <wps:cNvSpPr/>
                              <wps:spPr>
                                <a:xfrm>
                                  <a:off x="585086" y="59180"/>
                                  <a:ext cx="24436" cy="17223"/>
                                </a:xfrm>
                                <a:custGeom>
                                  <a:avLst/>
                                  <a:gdLst/>
                                  <a:ahLst/>
                                  <a:cxnLst/>
                                  <a:rect l="0" t="0" r="0" b="0"/>
                                  <a:pathLst>
                                    <a:path w="24436" h="17223">
                                      <a:moveTo>
                                        <a:pt x="13089" y="0"/>
                                      </a:moveTo>
                                      <a:lnTo>
                                        <a:pt x="24436" y="5367"/>
                                      </a:lnTo>
                                      <a:cubicBezTo>
                                        <a:pt x="21607" y="9399"/>
                                        <a:pt x="18204" y="12381"/>
                                        <a:pt x="14260" y="14329"/>
                                      </a:cubicBezTo>
                                      <a:cubicBezTo>
                                        <a:pt x="10296" y="16258"/>
                                        <a:pt x="5605" y="17223"/>
                                        <a:pt x="170" y="17223"/>
                                      </a:cubicBezTo>
                                      <a:lnTo>
                                        <a:pt x="0" y="17157"/>
                                      </a:lnTo>
                                      <a:lnTo>
                                        <a:pt x="0" y="5301"/>
                                      </a:lnTo>
                                      <a:lnTo>
                                        <a:pt x="105" y="5335"/>
                                      </a:lnTo>
                                      <a:cubicBezTo>
                                        <a:pt x="5148" y="5335"/>
                                        <a:pt x="9468" y="3556"/>
                                        <a:pt x="1308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3" name="Shape 173"/>
                              <wps:cNvSpPr/>
                              <wps:spPr>
                                <a:xfrm>
                                  <a:off x="585086" y="20002"/>
                                  <a:ext cx="28196" cy="31912"/>
                                </a:xfrm>
                                <a:custGeom>
                                  <a:avLst/>
                                  <a:gdLst/>
                                  <a:ahLst/>
                                  <a:cxnLst/>
                                  <a:rect l="0" t="0" r="0" b="0"/>
                                  <a:pathLst>
                                    <a:path w="28196" h="31912">
                                      <a:moveTo>
                                        <a:pt x="0" y="0"/>
                                      </a:moveTo>
                                      <a:lnTo>
                                        <a:pt x="20221" y="7919"/>
                                      </a:lnTo>
                                      <a:cubicBezTo>
                                        <a:pt x="25539" y="13338"/>
                                        <a:pt x="28196" y="20468"/>
                                        <a:pt x="28196" y="29358"/>
                                      </a:cubicBezTo>
                                      <a:lnTo>
                                        <a:pt x="28145" y="31912"/>
                                      </a:lnTo>
                                      <a:lnTo>
                                        <a:pt x="0" y="31912"/>
                                      </a:lnTo>
                                      <a:lnTo>
                                        <a:pt x="0" y="21347"/>
                                      </a:lnTo>
                                      <a:lnTo>
                                        <a:pt x="14680" y="21347"/>
                                      </a:lnTo>
                                      <a:cubicBezTo>
                                        <a:pt x="13784" y="18402"/>
                                        <a:pt x="12023" y="15997"/>
                                        <a:pt x="9399" y="14150"/>
                                      </a:cubicBezTo>
                                      <a:cubicBezTo>
                                        <a:pt x="6757" y="12307"/>
                                        <a:pt x="3708" y="11393"/>
                                        <a:pt x="222" y="11393"/>
                                      </a:cubicBezTo>
                                      <a:lnTo>
                                        <a:pt x="0" y="1146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4" name="Shape 174"/>
                              <wps:cNvSpPr/>
                              <wps:spPr>
                                <a:xfrm>
                                  <a:off x="618530" y="21131"/>
                                  <a:ext cx="54863" cy="53949"/>
                                </a:xfrm>
                                <a:custGeom>
                                  <a:avLst/>
                                  <a:gdLst/>
                                  <a:ahLst/>
                                  <a:cxnLst/>
                                  <a:rect l="0" t="0" r="0" b="0"/>
                                  <a:pathLst>
                                    <a:path w="54863" h="53949">
                                      <a:moveTo>
                                        <a:pt x="0" y="0"/>
                                      </a:moveTo>
                                      <a:lnTo>
                                        <a:pt x="13853" y="0"/>
                                      </a:lnTo>
                                      <a:lnTo>
                                        <a:pt x="27432" y="31835"/>
                                      </a:lnTo>
                                      <a:lnTo>
                                        <a:pt x="41134" y="0"/>
                                      </a:lnTo>
                                      <a:lnTo>
                                        <a:pt x="54863" y="0"/>
                                      </a:lnTo>
                                      <a:lnTo>
                                        <a:pt x="31648" y="53949"/>
                                      </a:lnTo>
                                      <a:lnTo>
                                        <a:pt x="23015" y="5394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5" name="Shape 175"/>
                              <wps:cNvSpPr/>
                              <wps:spPr>
                                <a:xfrm>
                                  <a:off x="678625" y="19810"/>
                                  <a:ext cx="28397" cy="56527"/>
                                </a:xfrm>
                                <a:custGeom>
                                  <a:avLst/>
                                  <a:gdLst/>
                                  <a:ahLst/>
                                  <a:cxnLst/>
                                  <a:rect l="0" t="0" r="0" b="0"/>
                                  <a:pathLst>
                                    <a:path w="28397" h="56527">
                                      <a:moveTo>
                                        <a:pt x="27907" y="0"/>
                                      </a:moveTo>
                                      <a:lnTo>
                                        <a:pt x="28397" y="192"/>
                                      </a:lnTo>
                                      <a:lnTo>
                                        <a:pt x="28397" y="11655"/>
                                      </a:lnTo>
                                      <a:lnTo>
                                        <a:pt x="18676" y="14699"/>
                                      </a:lnTo>
                                      <a:cubicBezTo>
                                        <a:pt x="16903" y="15984"/>
                                        <a:pt x="15242" y="18270"/>
                                        <a:pt x="13716" y="21539"/>
                                      </a:cubicBezTo>
                                      <a:lnTo>
                                        <a:pt x="28397" y="21539"/>
                                      </a:lnTo>
                                      <a:lnTo>
                                        <a:pt x="28397" y="32104"/>
                                      </a:lnTo>
                                      <a:lnTo>
                                        <a:pt x="13108" y="32104"/>
                                      </a:lnTo>
                                      <a:cubicBezTo>
                                        <a:pt x="13734" y="35950"/>
                                        <a:pt x="15411" y="39013"/>
                                        <a:pt x="18119" y="41299"/>
                                      </a:cubicBezTo>
                                      <a:lnTo>
                                        <a:pt x="28397" y="44671"/>
                                      </a:lnTo>
                                      <a:lnTo>
                                        <a:pt x="28397" y="56527"/>
                                      </a:lnTo>
                                      <a:lnTo>
                                        <a:pt x="7961" y="48600"/>
                                      </a:lnTo>
                                      <a:cubicBezTo>
                                        <a:pt x="2661" y="43283"/>
                                        <a:pt x="0" y="36612"/>
                                        <a:pt x="0" y="28601"/>
                                      </a:cubicBezTo>
                                      <a:cubicBezTo>
                                        <a:pt x="0" y="20387"/>
                                        <a:pt x="2661" y="13565"/>
                                        <a:pt x="7961" y="8147"/>
                                      </a:cubicBezTo>
                                      <a:cubicBezTo>
                                        <a:pt x="13259" y="2711"/>
                                        <a:pt x="19897" y="0"/>
                                        <a:pt x="2790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6" name="Shape 176"/>
                              <wps:cNvSpPr/>
                              <wps:spPr>
                                <a:xfrm>
                                  <a:off x="707022" y="59180"/>
                                  <a:ext cx="24436" cy="17223"/>
                                </a:xfrm>
                                <a:custGeom>
                                  <a:avLst/>
                                  <a:gdLst/>
                                  <a:ahLst/>
                                  <a:cxnLst/>
                                  <a:rect l="0" t="0" r="0" b="0"/>
                                  <a:pathLst>
                                    <a:path w="24436" h="17223">
                                      <a:moveTo>
                                        <a:pt x="13090" y="0"/>
                                      </a:moveTo>
                                      <a:lnTo>
                                        <a:pt x="24436" y="5367"/>
                                      </a:lnTo>
                                      <a:cubicBezTo>
                                        <a:pt x="21606" y="9399"/>
                                        <a:pt x="18205" y="12381"/>
                                        <a:pt x="14260" y="14329"/>
                                      </a:cubicBezTo>
                                      <a:cubicBezTo>
                                        <a:pt x="10295" y="16258"/>
                                        <a:pt x="5604" y="17223"/>
                                        <a:pt x="169" y="17223"/>
                                      </a:cubicBezTo>
                                      <a:lnTo>
                                        <a:pt x="0" y="17157"/>
                                      </a:lnTo>
                                      <a:lnTo>
                                        <a:pt x="0" y="5301"/>
                                      </a:lnTo>
                                      <a:lnTo>
                                        <a:pt x="104" y="5335"/>
                                      </a:lnTo>
                                      <a:cubicBezTo>
                                        <a:pt x="5147" y="5335"/>
                                        <a:pt x="9468" y="3556"/>
                                        <a:pt x="1309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7" name="Shape 177"/>
                              <wps:cNvSpPr/>
                              <wps:spPr>
                                <a:xfrm>
                                  <a:off x="707022" y="20003"/>
                                  <a:ext cx="28195" cy="31912"/>
                                </a:xfrm>
                                <a:custGeom>
                                  <a:avLst/>
                                  <a:gdLst/>
                                  <a:ahLst/>
                                  <a:cxnLst/>
                                  <a:rect l="0" t="0" r="0" b="0"/>
                                  <a:pathLst>
                                    <a:path w="28195" h="31912">
                                      <a:moveTo>
                                        <a:pt x="0" y="0"/>
                                      </a:moveTo>
                                      <a:lnTo>
                                        <a:pt x="20220" y="7919"/>
                                      </a:lnTo>
                                      <a:cubicBezTo>
                                        <a:pt x="25538" y="13337"/>
                                        <a:pt x="28195" y="20468"/>
                                        <a:pt x="28195" y="29357"/>
                                      </a:cubicBezTo>
                                      <a:lnTo>
                                        <a:pt x="28144" y="31912"/>
                                      </a:lnTo>
                                      <a:lnTo>
                                        <a:pt x="0" y="31912"/>
                                      </a:lnTo>
                                      <a:lnTo>
                                        <a:pt x="0" y="21347"/>
                                      </a:lnTo>
                                      <a:lnTo>
                                        <a:pt x="14681" y="21347"/>
                                      </a:lnTo>
                                      <a:cubicBezTo>
                                        <a:pt x="13784" y="18402"/>
                                        <a:pt x="12024" y="15997"/>
                                        <a:pt x="9399" y="14150"/>
                                      </a:cubicBezTo>
                                      <a:cubicBezTo>
                                        <a:pt x="6758" y="12307"/>
                                        <a:pt x="3708" y="11392"/>
                                        <a:pt x="223" y="11392"/>
                                      </a:cubicBezTo>
                                      <a:lnTo>
                                        <a:pt x="0" y="1146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422" name="Shape 5422"/>
                              <wps:cNvSpPr/>
                              <wps:spPr>
                                <a:xfrm>
                                  <a:off x="744786" y="305"/>
                                  <a:ext cx="13511" cy="74775"/>
                                </a:xfrm>
                                <a:custGeom>
                                  <a:avLst/>
                                  <a:gdLst/>
                                  <a:ahLst/>
                                  <a:cxnLst/>
                                  <a:rect l="0" t="0" r="0" b="0"/>
                                  <a:pathLst>
                                    <a:path w="13511" h="74775">
                                      <a:moveTo>
                                        <a:pt x="0" y="0"/>
                                      </a:moveTo>
                                      <a:lnTo>
                                        <a:pt x="13511" y="0"/>
                                      </a:lnTo>
                                      <a:lnTo>
                                        <a:pt x="13511" y="74775"/>
                                      </a:lnTo>
                                      <a:lnTo>
                                        <a:pt x="0" y="74775"/>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4F5B8B07" id="Group 5119" o:spid="_x0000_s1026" style="width:59.7pt;height:6.95pt;mso-position-horizontal-relative:char;mso-position-vertical-relative:line" coordsize="75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">
                      <v:shape id="Shape 5421" o:spid="_x0000_s1027" style="position:absolute;top:21;width:138;height:729;visibility:visible;mso-wrap-style:square;v-text-anchor:top" coordsize="13816,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" path="m,l13816,r,72946l,72946,,e" fillcolor="#fffefd" stroked="f" strokeweight="0">
                        <v:stroke miterlimit="83231f" joinstyle="miter"/>
                        <v:path arrowok="t" textboxrect="0,0,13816,72946"/>
                      </v:shape>
                      <v:shape id="Shape 163" o:spid="_x0000_s1028" style="position:absolute;left:261;top:3;width:759;height:766;visibility:visible;mso-wrap-style:square;v-text-anchor:top" coordsize="75895,7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" path="m39168,v6350,,12293,1167,17831,3521c61654,5500,66225,8921,70696,13748r-9770,9670c54745,16881,47530,13612,39300,13612v-7160,,-13172,2372,-18014,7131c16440,25499,14022,31274,14022,38081v,7027,2504,12989,7533,17882c26584,60859,32781,63296,40147,63296v4794,,8841,-1016,12125,-3031c55559,58249,58215,55098,60231,50800r-21114,l39117,37793r36676,l75895,40860v,6383,-1660,12427,-4962,18151c67614,64717,63331,69088,58082,72101v-5267,2996,-11448,4503,-18525,4503c31985,76604,25233,74964,19289,71676,13345,68375,8654,63702,5180,57621,1727,51527,,44975,,37930,,28278,3201,19879,9582,12747,17154,4249,27024,,39168,xe" fillcolor="#fffefd" stroked="f" strokeweight="0">
                        <v:stroke miterlimit="83231f" joinstyle="miter"/>
                        <v:path arrowok="t" textboxrect="0,0,75895,76604"/>
                      </v:shape>
                      <v:shape id="Shape 164" o:spid="_x0000_s1029" style="position:absolute;left:1111;top:3;width:707;height:766;visibility:visible;mso-wrap-style:square;v-text-anchor:top" coordsize="70715,7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" path="m38913,v6012,,11805,1268,17391,3809c61873,6347,66683,9954,70715,14631r-9738,9244c54356,16899,46923,13410,38643,13410v-6977,,-12871,2387,-17644,7147c16208,25316,13816,31173,13816,38150v,4859,1070,9176,3187,12938c19120,54860,22114,57827,25978,59976v3878,2149,8179,3219,12920,3219c42926,63195,46617,62450,49954,60941v3352,-1508,7027,-4251,11023,-8212l70409,62582c65022,67850,59927,71508,55135,73541v-4792,2048,-10279,3063,-16424,3063c27363,76604,18069,73015,10840,65819,3607,58638,,49409,,38181,,30904,1642,24452,4947,18797,8230,13140,12939,8601,19083,5163,25215,1725,31817,,38913,xe" fillcolor="#fffefd" stroked="f" strokeweight="0">
                        <v:stroke miterlimit="83231f" joinstyle="miter"/>
                        <v:path arrowok="t" textboxrect="0,0,70715,76604"/>
                      </v:shape>
                      <v:shape id="Shape 165" o:spid="_x0000_s1030" style="position:absolute;left:1876;top:3;width:460;height:766;visibility:visible;mso-wrap-style:square;v-text-anchor:top" coordsize="45926,7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" path="m23506,v3639,,7112,846,10396,2520c37203,4215,40760,7280,44605,11750l34308,20826c30701,15815,27025,13310,23285,13310v-1828,,-3320,489,-4471,1454c17648,15747,17071,16848,17071,18065v,1221,407,2390,1235,3475c19440,22994,22846,26112,28517,30904v5302,4434,8516,7228,9654,8380c40979,42128,42977,44838,44166,47430v1165,2607,1760,5433,1760,8500c45926,61924,43859,66852,39712,70762v-4133,3895,-9537,5842,-16206,5842c18306,76604,13784,75334,9925,72796,6063,70237,2743,66239,,60790l11705,53744v3520,6434,7566,9652,12138,9652c26231,63396,28246,62702,29873,61316v1624,-1391,2437,-2999,2437,-4809c32310,54860,31702,53205,30463,51545,29247,49900,26536,47362,22354,43956,14397,37491,9264,32493,6945,28973,4627,25449,3457,21946,3457,18439v,-5061,1929,-9398,5773,-13007c13090,1812,17849,,23506,xe" fillcolor="#fffefd" stroked="f" strokeweight="0">
                        <v:stroke miterlimit="83231f" joinstyle="miter"/>
                        <v:path arrowok="t" textboxrect="0,0,45926,76604"/>
                      </v:shape>
                      <v:shape id="Shape 166" o:spid="_x0000_s1031" style="position:absolute;left:2469;top:21;width:398;height:729;visibility:visible;mso-wrap-style:square;v-text-anchor:top" coordsize="39826,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" path="m,l39826,r,13612l13821,13612r,13107l39826,26719r,13410l13821,40129r,19203l39826,59332r,13614l,72946,,xe" fillcolor="#fffefd" stroked="f" strokeweight="0">
                        <v:stroke miterlimit="83231f" joinstyle="miter"/>
                        <v:path arrowok="t" textboxrect="0,0,39826,72946"/>
                      </v:shape>
                      <v:shape id="Shape 167" o:spid="_x0000_s1032" style="position:absolute;left:3219;width:424;height:880;visibility:visible;mso-wrap-style:square;v-text-anchor:top" coordsize="42414,8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" path="m32781,r9633,l9633,88085,,88085,32781,xe" fillcolor="#fffefd" stroked="f" strokeweight="0">
                        <v:stroke miterlimit="83231f" joinstyle="miter"/>
                        <v:path arrowok="t" textboxrect="0,0,42414,88085"/>
                      </v:shape>
                      <v:shape id="Shape 168" o:spid="_x0000_s1033" style="position:absolute;left:3996;top:3;width:379;height:765;visibility:visible;mso-wrap-style:square;v-text-anchor:top" coordsize="37898,7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" path="m37898,r,13594l37846,13572v-6721,,-12376,2354,-16948,7044c16308,25308,14022,31269,14022,38516v,8061,2877,14443,8650,19134l37898,63082r,13433l23113,73721c18566,71827,14486,68986,10871,65202,3625,57632,,48643,,38228,,31269,1695,24850,5065,18993,8434,13150,13071,8509,18965,5089l37898,xe" fillcolor="#fffefd" stroked="f" strokeweight="0">
                        <v:stroke miterlimit="83231f" joinstyle="miter"/>
                        <v:path arrowok="t" textboxrect="0,0,37898,76515"/>
                      </v:shape>
                      <v:shape id="Shape 169" o:spid="_x0000_s1034" style="position:absolute;left:4375;top:3;width:379;height:766;visibility:visible;mso-wrap-style:square;v-text-anchor:top" coordsize="37896,7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" path="m150,c10464,,19338,3741,26754,11207v7435,7470,11142,16578,11142,27314c37896,49172,34238,58180,26905,65549,19590,72915,10702,76604,254,76604l,76556,,63123r201,72c6757,63195,12343,60804,16949,56049v4621,-4760,6926,-10617,6926,-17593c23875,31511,21556,25636,16897,20826l,13634,,41,150,xe" fillcolor="#fffefd" stroked="f" strokeweight="0">
                        <v:stroke miterlimit="83231f" joinstyle="miter"/>
                        <v:path arrowok="t" textboxrect="0,0,37896,76604"/>
                      </v:shape>
                      <v:shape id="Shape 170" o:spid="_x0000_s1035" style="position:absolute;left:5159;top:21;width:342;height:729;visibility:visible;mso-wrap-style:square;v-text-anchor:top" coordsize="34241,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" path="m,l13818,r,59738l34241,59738r,13208l,72946,,xe" fillcolor="#fffefd" stroked="f" strokeweight="0">
                        <v:stroke miterlimit="83231f" joinstyle="miter"/>
                        <v:path arrowok="t" textboxrect="0,0,34241,72946"/>
                      </v:shape>
                      <v:shape id="Shape 171" o:spid="_x0000_s1036" style="position:absolute;left:5566;top:198;width:284;height:565;visibility:visible;mso-wrap-style:square;v-text-anchor:top" coordsize="28397,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" path="m27907,r490,192l28397,11654r-9721,3045c16902,15984,15242,18270,13716,21539r14681,l28397,32104r-15289,c13734,35950,15411,39013,18119,41299r10278,3372l28397,56527,7959,48600c2660,43283,,36612,,28601,,20387,2660,13565,7959,8147,13259,2711,19897,,27907,xe" fillcolor="#fffefd" stroked="f" strokeweight="0">
                        <v:stroke miterlimit="83231f" joinstyle="miter"/>
                        <v:path arrowok="t" textboxrect="0,0,28397,56527"/>
                      </v:shape>
                      <v:shape id="Shape 172" o:spid="_x0000_s1037" style="position:absolute;left:5850;top:591;width:245;height:173;visibility:visible;mso-wrap-style:square;v-text-anchor:top" coordsize="24436,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" path="m13089,l24436,5367v-2829,4032,-6232,7014,-10176,8962c10296,16258,5605,17223,170,17223l,17157,,5301r105,34c5148,5335,9468,3556,13089,xe" fillcolor="#fffefd" stroked="f" strokeweight="0">
                        <v:stroke miterlimit="83231f" joinstyle="miter"/>
                        <v:path arrowok="t" textboxrect="0,0,24436,17223"/>
                      </v:shape>
                      <v:shape id="Shape 173" o:spid="_x0000_s1038" style="position:absolute;left:5850;top:200;width:282;height:319;visibility:visible;mso-wrap-style:square;v-text-anchor:top" coordsize="28196,3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" path="m,l20221,7919v5318,5419,7975,12549,7975,21439l28145,31912,,31912,,21347r14680,c13784,18402,12023,15997,9399,14150,6757,12307,3708,11393,222,11393l,11462,,xe" fillcolor="#fffefd" stroked="f" strokeweight="0">
                        <v:stroke miterlimit="83231f" joinstyle="miter"/>
                        <v:path arrowok="t" textboxrect="0,0,28196,31912"/>
                      </v:shape>
                      <v:shape id="Shape 174" o:spid="_x0000_s1039" style="position:absolute;left:6185;top:211;width:548;height:539;visibility:visible;mso-wrap-style:square;v-text-anchor:top" coordsize="54863,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" path="m,l13853,,27432,31835,41134,,54863,,31648,53949r-8633,l,xe" fillcolor="#fffefd" stroked="f" strokeweight="0">
                        <v:stroke miterlimit="83231f" joinstyle="miter"/>
                        <v:path arrowok="t" textboxrect="0,0,54863,53949"/>
                      </v:shape>
                      <v:shape id="Shape 175" o:spid="_x0000_s1040" style="position:absolute;left:6786;top:198;width:284;height:565;visibility:visible;mso-wrap-style:square;v-text-anchor:top" coordsize="28397,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" path="m27907,r490,192l28397,11655r-9721,3044c16903,15984,15242,18270,13716,21539r14681,l28397,32104r-15289,c13734,35950,15411,39013,18119,41299r10278,3372l28397,56527,7961,48600c2661,43283,,36612,,28601,,20387,2661,13565,7961,8147,13259,2711,19897,,27907,xe" fillcolor="#fffefd" stroked="f" strokeweight="0">
                        <v:stroke miterlimit="83231f" joinstyle="miter"/>
                        <v:path arrowok="t" textboxrect="0,0,28397,56527"/>
                      </v:shape>
                      <v:shape id="Shape 176" o:spid="_x0000_s1041" style="position:absolute;left:7070;top:591;width:244;height:173;visibility:visible;mso-wrap-style:square;v-text-anchor:top" coordsize="24436,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" path="m13090,l24436,5367v-2830,4032,-6231,7014,-10176,8962c10295,16258,5604,17223,169,17223l,17157,,5301r104,34c5147,5335,9468,3556,13090,xe" fillcolor="#fffefd" stroked="f" strokeweight="0">
                        <v:stroke miterlimit="83231f" joinstyle="miter"/>
                        <v:path arrowok="t" textboxrect="0,0,24436,17223"/>
                      </v:shape>
                      <v:shape id="Shape 177" o:spid="_x0000_s1042" style="position:absolute;left:7070;top:200;width:282;height:319;visibility:visible;mso-wrap-style:square;v-text-anchor:top" coordsize="28195,3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" path="m,l20220,7919v5318,5418,7975,12549,7975,21438l28144,31912,,31912,,21347r14681,c13784,18402,12024,15997,9399,14150,6758,12307,3708,11392,223,11392l,11462,,xe" fillcolor="#fffefd" stroked="f" strokeweight="0">
                        <v:stroke miterlimit="83231f" joinstyle="miter"/>
                        <v:path arrowok="t" textboxrect="0,0,28195,31912"/>
                      </v:shape>
                      <v:shape id="Shape 5422" o:spid="_x0000_s1043" style="position:absolute;left:7447;top:3;width:135;height:747;visibility:visible;mso-wrap-style:square;v-text-anchor:top" coordsize="13511,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" path="m,l13511,r,74775l,74775,,e" fillcolor="#fffefd" stroked="f" strokeweight="0">
                        <v:stroke miterlimit="83231f" joinstyle="miter"/>
                        <v:path arrowok="t" textboxrect="0,0,13511,74775"/>
                      </v:shape>
                      <w10:anchorlock/>
                    </v:group>
                  </w:pict>
                </mc:Fallback>
              </mc:AlternateContent>
            </w:r>
          </w:p>
        </w:tc>
      </w:tr>
      <w:tr w:rsidR="008772FA" w14:paraId="2979BAAD" w14:textId="77777777" w:rsidTr="00AF6006">
        <w:trPr>
          <w:trHeight w:val="480"/>
        </w:trPr>
        <w:tc>
          <w:tcPr>
            <w:tcW w:w="5050" w:type="dxa"/>
            <w:tcBorders>
              <w:top w:val="single" w:sz="8" w:space="0" w:color="98A1C9"/>
              <w:left w:val="single" w:sz="8" w:space="0" w:color="98A1C9"/>
              <w:bottom w:val="single" w:sz="8" w:space="0" w:color="98A1C9"/>
              <w:right w:val="single" w:sz="8" w:space="0" w:color="98A1C9"/>
            </w:tcBorders>
            <w:shd w:val="clear" w:color="auto" w:fill="E1E2EF"/>
            <w:vAlign w:val="bottom"/>
          </w:tcPr>
          <w:p w14:paraId="6384A77A" w14:textId="77777777" w:rsidR="00594038" w:rsidRDefault="00594038" w:rsidP="008772FA">
            <w:pPr>
              <w:ind w:left="6" w:right="371"/>
            </w:pPr>
            <w:r>
              <w:rPr>
                <w:noProof/>
              </w:rPr>
              <mc:AlternateContent>
                <mc:Choice Requires="wpg">
                  <w:drawing>
                    <wp:inline distT="0" distB="0" distL="0" distR="0" wp14:anchorId="2CB169C0" wp14:editId="2D32A3C6">
                      <wp:extent cx="2166938" cy="97333"/>
                      <wp:effectExtent l="0" t="0" r="0" b="0"/>
                      <wp:docPr id="5123" name="Group 5123"/>
                      <wp:cNvGraphicFramePr/>
                      <a:graphic xmlns:a="http://schemas.openxmlformats.org/drawingml/2006/main">
                        <a:graphicData uri="http://schemas.microsoft.com/office/word/2010/wordprocessingGroup">
                          <wpg:wgp>
                            <wpg:cNvGrpSpPr/>
                            <wpg:grpSpPr>
                              <a:xfrm>
                                <a:off x="0" y="0"/>
                                <a:ext cx="2166938" cy="97333"/>
                                <a:chOff x="0" y="0"/>
                                <a:chExt cx="2166938" cy="97333"/>
                              </a:xfrm>
                            </wpg:grpSpPr>
                            <wps:wsp>
                              <wps:cNvPr id="179" name="Shape 179"/>
                              <wps:cNvSpPr/>
                              <wps:spPr>
                                <a:xfrm>
                                  <a:off x="0" y="3255"/>
                                  <a:ext cx="35230" cy="72946"/>
                                </a:xfrm>
                                <a:custGeom>
                                  <a:avLst/>
                                  <a:gdLst/>
                                  <a:ahLst/>
                                  <a:cxnLst/>
                                  <a:rect l="0" t="0" r="0" b="0"/>
                                  <a:pathLst>
                                    <a:path w="35230" h="72946">
                                      <a:moveTo>
                                        <a:pt x="28246" y="0"/>
                                      </a:moveTo>
                                      <a:lnTo>
                                        <a:pt x="35230" y="0"/>
                                      </a:lnTo>
                                      <a:lnTo>
                                        <a:pt x="35230" y="19449"/>
                                      </a:lnTo>
                                      <a:lnTo>
                                        <a:pt x="25366" y="44500"/>
                                      </a:lnTo>
                                      <a:lnTo>
                                        <a:pt x="35230" y="44500"/>
                                      </a:lnTo>
                                      <a:lnTo>
                                        <a:pt x="35230" y="57910"/>
                                      </a:lnTo>
                                      <a:lnTo>
                                        <a:pt x="20272" y="57910"/>
                                      </a:lnTo>
                                      <a:lnTo>
                                        <a:pt x="14444" y="72946"/>
                                      </a:lnTo>
                                      <a:lnTo>
                                        <a:pt x="0" y="72946"/>
                                      </a:lnTo>
                                      <a:lnTo>
                                        <a:pt x="28246"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80" name="Shape 180"/>
                              <wps:cNvSpPr/>
                              <wps:spPr>
                                <a:xfrm>
                                  <a:off x="35230" y="3255"/>
                                  <a:ext cx="35079" cy="72946"/>
                                </a:xfrm>
                                <a:custGeom>
                                  <a:avLst/>
                                  <a:gdLst/>
                                  <a:ahLst/>
                                  <a:cxnLst/>
                                  <a:rect l="0" t="0" r="0" b="0"/>
                                  <a:pathLst>
                                    <a:path w="35079" h="72946">
                                      <a:moveTo>
                                        <a:pt x="0" y="0"/>
                                      </a:moveTo>
                                      <a:lnTo>
                                        <a:pt x="7003" y="0"/>
                                      </a:lnTo>
                                      <a:lnTo>
                                        <a:pt x="35079" y="72946"/>
                                      </a:lnTo>
                                      <a:lnTo>
                                        <a:pt x="20635" y="72946"/>
                                      </a:lnTo>
                                      <a:lnTo>
                                        <a:pt x="14944" y="57910"/>
                                      </a:lnTo>
                                      <a:lnTo>
                                        <a:pt x="0" y="57910"/>
                                      </a:lnTo>
                                      <a:lnTo>
                                        <a:pt x="0" y="44500"/>
                                      </a:lnTo>
                                      <a:lnTo>
                                        <a:pt x="9864" y="44500"/>
                                      </a:lnTo>
                                      <a:lnTo>
                                        <a:pt x="25" y="19385"/>
                                      </a:lnTo>
                                      <a:lnTo>
                                        <a:pt x="0" y="194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81" name="Shape 181"/>
                              <wps:cNvSpPr/>
                              <wps:spPr>
                                <a:xfrm>
                                  <a:off x="77133" y="20931"/>
                                  <a:ext cx="28243" cy="56591"/>
                                </a:xfrm>
                                <a:custGeom>
                                  <a:avLst/>
                                  <a:gdLst/>
                                  <a:ahLst/>
                                  <a:cxnLst/>
                                  <a:rect l="0" t="0" r="0" b="0"/>
                                  <a:pathLst>
                                    <a:path w="28243" h="56591">
                                      <a:moveTo>
                                        <a:pt x="25348" y="0"/>
                                      </a:moveTo>
                                      <a:lnTo>
                                        <a:pt x="28243" y="575"/>
                                      </a:lnTo>
                                      <a:lnTo>
                                        <a:pt x="28243" y="12442"/>
                                      </a:lnTo>
                                      <a:lnTo>
                                        <a:pt x="28124" y="12394"/>
                                      </a:lnTo>
                                      <a:cubicBezTo>
                                        <a:pt x="23926" y="12394"/>
                                        <a:pt x="20438" y="13871"/>
                                        <a:pt x="17677" y="16833"/>
                                      </a:cubicBezTo>
                                      <a:cubicBezTo>
                                        <a:pt x="14901" y="19778"/>
                                        <a:pt x="13512" y="23573"/>
                                        <a:pt x="13512" y="28195"/>
                                      </a:cubicBezTo>
                                      <a:cubicBezTo>
                                        <a:pt x="13512" y="32850"/>
                                        <a:pt x="14915" y="36677"/>
                                        <a:pt x="17744" y="39693"/>
                                      </a:cubicBezTo>
                                      <a:cubicBezTo>
                                        <a:pt x="20574" y="42689"/>
                                        <a:pt x="24045" y="44197"/>
                                        <a:pt x="28174" y="44197"/>
                                      </a:cubicBezTo>
                                      <a:lnTo>
                                        <a:pt x="28243" y="44168"/>
                                      </a:lnTo>
                                      <a:lnTo>
                                        <a:pt x="28243" y="56114"/>
                                      </a:lnTo>
                                      <a:lnTo>
                                        <a:pt x="25754" y="56591"/>
                                      </a:lnTo>
                                      <a:cubicBezTo>
                                        <a:pt x="18760" y="56591"/>
                                        <a:pt x="12734" y="53899"/>
                                        <a:pt x="7637" y="48499"/>
                                      </a:cubicBezTo>
                                      <a:cubicBezTo>
                                        <a:pt x="2539" y="43113"/>
                                        <a:pt x="0" y="36406"/>
                                        <a:pt x="0" y="28396"/>
                                      </a:cubicBezTo>
                                      <a:cubicBezTo>
                                        <a:pt x="0" y="20084"/>
                                        <a:pt x="2470" y="13277"/>
                                        <a:pt x="7399" y="7959"/>
                                      </a:cubicBezTo>
                                      <a:cubicBezTo>
                                        <a:pt x="12327" y="2660"/>
                                        <a:pt x="18303" y="0"/>
                                        <a:pt x="2534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82" name="Shape 182"/>
                              <wps:cNvSpPr/>
                              <wps:spPr>
                                <a:xfrm>
                                  <a:off x="105376" y="1426"/>
                                  <a:ext cx="27637" cy="75618"/>
                                </a:xfrm>
                                <a:custGeom>
                                  <a:avLst/>
                                  <a:gdLst/>
                                  <a:ahLst/>
                                  <a:cxnLst/>
                                  <a:rect l="0" t="0" r="0" b="0"/>
                                  <a:pathLst>
                                    <a:path w="27637" h="75618">
                                      <a:moveTo>
                                        <a:pt x="14123" y="0"/>
                                      </a:moveTo>
                                      <a:lnTo>
                                        <a:pt x="27637" y="0"/>
                                      </a:lnTo>
                                      <a:lnTo>
                                        <a:pt x="27637" y="74775"/>
                                      </a:lnTo>
                                      <a:lnTo>
                                        <a:pt x="14123" y="74775"/>
                                      </a:lnTo>
                                      <a:lnTo>
                                        <a:pt x="14123" y="69033"/>
                                      </a:lnTo>
                                      <a:cubicBezTo>
                                        <a:pt x="11480" y="71541"/>
                                        <a:pt x="8823" y="73334"/>
                                        <a:pt x="6163" y="74437"/>
                                      </a:cubicBezTo>
                                      <a:lnTo>
                                        <a:pt x="0" y="75618"/>
                                      </a:lnTo>
                                      <a:lnTo>
                                        <a:pt x="0" y="63672"/>
                                      </a:lnTo>
                                      <a:lnTo>
                                        <a:pt x="10515" y="59263"/>
                                      </a:lnTo>
                                      <a:cubicBezTo>
                                        <a:pt x="13327" y="56317"/>
                                        <a:pt x="14731" y="52440"/>
                                        <a:pt x="14731" y="47649"/>
                                      </a:cubicBezTo>
                                      <a:cubicBezTo>
                                        <a:pt x="14731" y="42958"/>
                                        <a:pt x="13327" y="39164"/>
                                        <a:pt x="10515" y="36251"/>
                                      </a:cubicBezTo>
                                      <a:lnTo>
                                        <a:pt x="0" y="31947"/>
                                      </a:lnTo>
                                      <a:lnTo>
                                        <a:pt x="0" y="20080"/>
                                      </a:lnTo>
                                      <a:lnTo>
                                        <a:pt x="6231" y="21318"/>
                                      </a:lnTo>
                                      <a:cubicBezTo>
                                        <a:pt x="9075" y="22534"/>
                                        <a:pt x="11700" y="24364"/>
                                        <a:pt x="14123" y="26787"/>
                                      </a:cubicBezTo>
                                      <a:lnTo>
                                        <a:pt x="14123"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83" name="Shape 183"/>
                              <wps:cNvSpPr/>
                              <wps:spPr>
                                <a:xfrm>
                                  <a:off x="146542" y="20931"/>
                                  <a:ext cx="82804" cy="55270"/>
                                </a:xfrm>
                                <a:custGeom>
                                  <a:avLst/>
                                  <a:gdLst/>
                                  <a:ahLst/>
                                  <a:cxnLst/>
                                  <a:rect l="0" t="0" r="0" b="0"/>
                                  <a:pathLst>
                                    <a:path w="82804" h="55270">
                                      <a:moveTo>
                                        <a:pt x="30528" y="0"/>
                                      </a:moveTo>
                                      <a:cubicBezTo>
                                        <a:pt x="33898" y="0"/>
                                        <a:pt x="36966" y="831"/>
                                        <a:pt x="39672" y="2491"/>
                                      </a:cubicBezTo>
                                      <a:cubicBezTo>
                                        <a:pt x="42401" y="4150"/>
                                        <a:pt x="44583" y="6588"/>
                                        <a:pt x="46242" y="9770"/>
                                      </a:cubicBezTo>
                                      <a:cubicBezTo>
                                        <a:pt x="48396" y="6588"/>
                                        <a:pt x="51037" y="4150"/>
                                        <a:pt x="54169" y="2491"/>
                                      </a:cubicBezTo>
                                      <a:cubicBezTo>
                                        <a:pt x="57301" y="831"/>
                                        <a:pt x="60740" y="0"/>
                                        <a:pt x="64447" y="0"/>
                                      </a:cubicBezTo>
                                      <a:cubicBezTo>
                                        <a:pt x="68293" y="0"/>
                                        <a:pt x="71676" y="899"/>
                                        <a:pt x="74588" y="2675"/>
                                      </a:cubicBezTo>
                                      <a:cubicBezTo>
                                        <a:pt x="77520" y="4452"/>
                                        <a:pt x="79604" y="6790"/>
                                        <a:pt x="80889" y="9651"/>
                                      </a:cubicBezTo>
                                      <a:cubicBezTo>
                                        <a:pt x="82160" y="12531"/>
                                        <a:pt x="82804" y="17204"/>
                                        <a:pt x="82804" y="23673"/>
                                      </a:cubicBezTo>
                                      <a:lnTo>
                                        <a:pt x="82804" y="55270"/>
                                      </a:lnTo>
                                      <a:lnTo>
                                        <a:pt x="69290" y="55270"/>
                                      </a:lnTo>
                                      <a:lnTo>
                                        <a:pt x="69290" y="28008"/>
                                      </a:lnTo>
                                      <a:cubicBezTo>
                                        <a:pt x="69290" y="21913"/>
                                        <a:pt x="68527" y="17780"/>
                                        <a:pt x="66986" y="15632"/>
                                      </a:cubicBezTo>
                                      <a:cubicBezTo>
                                        <a:pt x="65444" y="13479"/>
                                        <a:pt x="63127" y="12394"/>
                                        <a:pt x="60063" y="12394"/>
                                      </a:cubicBezTo>
                                      <a:cubicBezTo>
                                        <a:pt x="57709" y="12394"/>
                                        <a:pt x="55606" y="13057"/>
                                        <a:pt x="53763" y="14378"/>
                                      </a:cubicBezTo>
                                      <a:cubicBezTo>
                                        <a:pt x="51899" y="15681"/>
                                        <a:pt x="50512" y="17510"/>
                                        <a:pt x="49613" y="19829"/>
                                      </a:cubicBezTo>
                                      <a:cubicBezTo>
                                        <a:pt x="48716" y="22151"/>
                                        <a:pt x="48259" y="25873"/>
                                        <a:pt x="48259" y="31021"/>
                                      </a:cubicBezTo>
                                      <a:lnTo>
                                        <a:pt x="48259" y="55270"/>
                                      </a:lnTo>
                                      <a:lnTo>
                                        <a:pt x="34747" y="55270"/>
                                      </a:lnTo>
                                      <a:lnTo>
                                        <a:pt x="34747" y="29243"/>
                                      </a:lnTo>
                                      <a:cubicBezTo>
                                        <a:pt x="34747" y="24436"/>
                                        <a:pt x="34392" y="20948"/>
                                        <a:pt x="33664" y="18795"/>
                                      </a:cubicBezTo>
                                      <a:cubicBezTo>
                                        <a:pt x="32951" y="16628"/>
                                        <a:pt x="31868" y="15037"/>
                                        <a:pt x="30446" y="13971"/>
                                      </a:cubicBezTo>
                                      <a:cubicBezTo>
                                        <a:pt x="29005" y="12920"/>
                                        <a:pt x="27263" y="12394"/>
                                        <a:pt x="25230" y="12394"/>
                                      </a:cubicBezTo>
                                      <a:cubicBezTo>
                                        <a:pt x="22962" y="12394"/>
                                        <a:pt x="20895" y="13057"/>
                                        <a:pt x="19049" y="14393"/>
                                      </a:cubicBezTo>
                                      <a:cubicBezTo>
                                        <a:pt x="17187" y="15732"/>
                                        <a:pt x="15815" y="17594"/>
                                        <a:pt x="14883" y="19997"/>
                                      </a:cubicBezTo>
                                      <a:cubicBezTo>
                                        <a:pt x="13969" y="22403"/>
                                        <a:pt x="13511" y="26196"/>
                                        <a:pt x="13511" y="31359"/>
                                      </a:cubicBezTo>
                                      <a:lnTo>
                                        <a:pt x="13511" y="55270"/>
                                      </a:lnTo>
                                      <a:lnTo>
                                        <a:pt x="0" y="55270"/>
                                      </a:lnTo>
                                      <a:lnTo>
                                        <a:pt x="0" y="1321"/>
                                      </a:lnTo>
                                      <a:lnTo>
                                        <a:pt x="13511" y="1321"/>
                                      </a:lnTo>
                                      <a:lnTo>
                                        <a:pt x="13511" y="7621"/>
                                      </a:lnTo>
                                      <a:cubicBezTo>
                                        <a:pt x="15833" y="5065"/>
                                        <a:pt x="18407" y="3149"/>
                                        <a:pt x="21251" y="1898"/>
                                      </a:cubicBezTo>
                                      <a:cubicBezTo>
                                        <a:pt x="24078" y="626"/>
                                        <a:pt x="27177" y="0"/>
                                        <a:pt x="3052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5425" name="Shape 5425"/>
                              <wps:cNvSpPr/>
                              <wps:spPr>
                                <a:xfrm>
                                  <a:off x="240725" y="22251"/>
                                  <a:ext cx="13511" cy="53949"/>
                                </a:xfrm>
                                <a:custGeom>
                                  <a:avLst/>
                                  <a:gdLst/>
                                  <a:ahLst/>
                                  <a:cxnLst/>
                                  <a:rect l="0" t="0" r="0" b="0"/>
                                  <a:pathLst>
                                    <a:path w="13511" h="53949">
                                      <a:moveTo>
                                        <a:pt x="0" y="0"/>
                                      </a:moveTo>
                                      <a:lnTo>
                                        <a:pt x="13511" y="0"/>
                                      </a:lnTo>
                                      <a:lnTo>
                                        <a:pt x="13511" y="53949"/>
                                      </a:lnTo>
                                      <a:lnTo>
                                        <a:pt x="0" y="53949"/>
                                      </a:lnTo>
                                      <a:lnTo>
                                        <a:pt x="0" y="0"/>
                                      </a:lnTo>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85" name="Shape 185"/>
                              <wps:cNvSpPr/>
                              <wps:spPr>
                                <a:xfrm>
                                  <a:off x="238896" y="104"/>
                                  <a:ext cx="17273" cy="17475"/>
                                </a:xfrm>
                                <a:custGeom>
                                  <a:avLst/>
                                  <a:gdLst/>
                                  <a:ahLst/>
                                  <a:cxnLst/>
                                  <a:rect l="0" t="0" r="0" b="0"/>
                                  <a:pathLst>
                                    <a:path w="17273" h="17475">
                                      <a:moveTo>
                                        <a:pt x="8620" y="0"/>
                                      </a:moveTo>
                                      <a:cubicBezTo>
                                        <a:pt x="10988" y="0"/>
                                        <a:pt x="13021" y="865"/>
                                        <a:pt x="14714" y="2574"/>
                                      </a:cubicBezTo>
                                      <a:cubicBezTo>
                                        <a:pt x="16424" y="4283"/>
                                        <a:pt x="17273" y="6352"/>
                                        <a:pt x="17273" y="8789"/>
                                      </a:cubicBezTo>
                                      <a:cubicBezTo>
                                        <a:pt x="17273" y="11192"/>
                                        <a:pt x="16424" y="13241"/>
                                        <a:pt x="14750" y="14932"/>
                                      </a:cubicBezTo>
                                      <a:cubicBezTo>
                                        <a:pt x="13072" y="16628"/>
                                        <a:pt x="11057" y="17475"/>
                                        <a:pt x="8702" y="17475"/>
                                      </a:cubicBezTo>
                                      <a:cubicBezTo>
                                        <a:pt x="6301" y="17475"/>
                                        <a:pt x="4248" y="16611"/>
                                        <a:pt x="2557" y="14883"/>
                                      </a:cubicBezTo>
                                      <a:cubicBezTo>
                                        <a:pt x="847" y="13155"/>
                                        <a:pt x="0" y="11055"/>
                                        <a:pt x="0" y="8582"/>
                                      </a:cubicBezTo>
                                      <a:cubicBezTo>
                                        <a:pt x="0" y="6214"/>
                                        <a:pt x="847" y="4197"/>
                                        <a:pt x="2523" y="2524"/>
                                      </a:cubicBezTo>
                                      <a:cubicBezTo>
                                        <a:pt x="4199" y="846"/>
                                        <a:pt x="6232" y="0"/>
                                        <a:pt x="862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86" name="Shape 186"/>
                              <wps:cNvSpPr/>
                              <wps:spPr>
                                <a:xfrm>
                                  <a:off x="266498" y="20931"/>
                                  <a:ext cx="47851" cy="55270"/>
                                </a:xfrm>
                                <a:custGeom>
                                  <a:avLst/>
                                  <a:gdLst/>
                                  <a:ahLst/>
                                  <a:cxnLst/>
                                  <a:rect l="0" t="0" r="0" b="0"/>
                                  <a:pathLst>
                                    <a:path w="47851" h="55270">
                                      <a:moveTo>
                                        <a:pt x="29512" y="0"/>
                                      </a:moveTo>
                                      <a:cubicBezTo>
                                        <a:pt x="34865" y="0"/>
                                        <a:pt x="39420" y="1864"/>
                                        <a:pt x="43146" y="5587"/>
                                      </a:cubicBezTo>
                                      <a:cubicBezTo>
                                        <a:pt x="46278" y="8773"/>
                                        <a:pt x="47851" y="13464"/>
                                        <a:pt x="47851" y="19660"/>
                                      </a:cubicBezTo>
                                      <a:lnTo>
                                        <a:pt x="47851" y="55270"/>
                                      </a:lnTo>
                                      <a:lnTo>
                                        <a:pt x="34441" y="55270"/>
                                      </a:lnTo>
                                      <a:lnTo>
                                        <a:pt x="34441" y="31683"/>
                                      </a:lnTo>
                                      <a:cubicBezTo>
                                        <a:pt x="34441" y="25247"/>
                                        <a:pt x="34153" y="20981"/>
                                        <a:pt x="33576" y="18881"/>
                                      </a:cubicBezTo>
                                      <a:cubicBezTo>
                                        <a:pt x="33001" y="16766"/>
                                        <a:pt x="31985" y="15156"/>
                                        <a:pt x="30564" y="14054"/>
                                      </a:cubicBezTo>
                                      <a:cubicBezTo>
                                        <a:pt x="29124" y="12957"/>
                                        <a:pt x="27346" y="12394"/>
                                        <a:pt x="25246" y="12394"/>
                                      </a:cubicBezTo>
                                      <a:cubicBezTo>
                                        <a:pt x="22503" y="12394"/>
                                        <a:pt x="20149" y="13308"/>
                                        <a:pt x="18186" y="15137"/>
                                      </a:cubicBezTo>
                                      <a:cubicBezTo>
                                        <a:pt x="16222" y="16966"/>
                                        <a:pt x="14868" y="19509"/>
                                        <a:pt x="14105" y="22727"/>
                                      </a:cubicBezTo>
                                      <a:cubicBezTo>
                                        <a:pt x="13716" y="24419"/>
                                        <a:pt x="13510" y="28058"/>
                                        <a:pt x="13510" y="33663"/>
                                      </a:cubicBezTo>
                                      <a:lnTo>
                                        <a:pt x="13510" y="55270"/>
                                      </a:lnTo>
                                      <a:lnTo>
                                        <a:pt x="0" y="55270"/>
                                      </a:lnTo>
                                      <a:lnTo>
                                        <a:pt x="0" y="1321"/>
                                      </a:lnTo>
                                      <a:lnTo>
                                        <a:pt x="13510" y="1321"/>
                                      </a:lnTo>
                                      <a:lnTo>
                                        <a:pt x="13510" y="6876"/>
                                      </a:lnTo>
                                      <a:cubicBezTo>
                                        <a:pt x="16577" y="4301"/>
                                        <a:pt x="19371" y="2524"/>
                                        <a:pt x="21859" y="1508"/>
                                      </a:cubicBezTo>
                                      <a:cubicBezTo>
                                        <a:pt x="24350" y="507"/>
                                        <a:pt x="26906" y="0"/>
                                        <a:pt x="29512"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5426" name="Shape 5426"/>
                              <wps:cNvSpPr/>
                              <wps:spPr>
                                <a:xfrm>
                                  <a:off x="326052" y="22251"/>
                                  <a:ext cx="13512" cy="53949"/>
                                </a:xfrm>
                                <a:custGeom>
                                  <a:avLst/>
                                  <a:gdLst/>
                                  <a:ahLst/>
                                  <a:cxnLst/>
                                  <a:rect l="0" t="0" r="0" b="0"/>
                                  <a:pathLst>
                                    <a:path w="13512" h="53949">
                                      <a:moveTo>
                                        <a:pt x="0" y="0"/>
                                      </a:moveTo>
                                      <a:lnTo>
                                        <a:pt x="13512" y="0"/>
                                      </a:lnTo>
                                      <a:lnTo>
                                        <a:pt x="13512" y="53949"/>
                                      </a:lnTo>
                                      <a:lnTo>
                                        <a:pt x="0" y="53949"/>
                                      </a:lnTo>
                                      <a:lnTo>
                                        <a:pt x="0" y="0"/>
                                      </a:lnTo>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88" name="Shape 188"/>
                              <wps:cNvSpPr/>
                              <wps:spPr>
                                <a:xfrm>
                                  <a:off x="324223" y="104"/>
                                  <a:ext cx="17273" cy="17475"/>
                                </a:xfrm>
                                <a:custGeom>
                                  <a:avLst/>
                                  <a:gdLst/>
                                  <a:ahLst/>
                                  <a:cxnLst/>
                                  <a:rect l="0" t="0" r="0" b="0"/>
                                  <a:pathLst>
                                    <a:path w="17273" h="17475">
                                      <a:moveTo>
                                        <a:pt x="8618" y="0"/>
                                      </a:moveTo>
                                      <a:cubicBezTo>
                                        <a:pt x="10988" y="0"/>
                                        <a:pt x="13021" y="865"/>
                                        <a:pt x="14713" y="2574"/>
                                      </a:cubicBezTo>
                                      <a:cubicBezTo>
                                        <a:pt x="16424" y="4283"/>
                                        <a:pt x="17273" y="6352"/>
                                        <a:pt x="17273" y="8789"/>
                                      </a:cubicBezTo>
                                      <a:cubicBezTo>
                                        <a:pt x="17273" y="11192"/>
                                        <a:pt x="16424" y="13241"/>
                                        <a:pt x="14750" y="14932"/>
                                      </a:cubicBezTo>
                                      <a:cubicBezTo>
                                        <a:pt x="13072" y="16628"/>
                                        <a:pt x="11055" y="17475"/>
                                        <a:pt x="8702" y="17475"/>
                                      </a:cubicBezTo>
                                      <a:cubicBezTo>
                                        <a:pt x="6300" y="17475"/>
                                        <a:pt x="4248" y="16611"/>
                                        <a:pt x="2557" y="14883"/>
                                      </a:cubicBezTo>
                                      <a:cubicBezTo>
                                        <a:pt x="846" y="13155"/>
                                        <a:pt x="0" y="11055"/>
                                        <a:pt x="0" y="8582"/>
                                      </a:cubicBezTo>
                                      <a:cubicBezTo>
                                        <a:pt x="0" y="6214"/>
                                        <a:pt x="846" y="4197"/>
                                        <a:pt x="2523" y="2524"/>
                                      </a:cubicBezTo>
                                      <a:cubicBezTo>
                                        <a:pt x="4197" y="846"/>
                                        <a:pt x="6232" y="0"/>
                                        <a:pt x="861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89" name="Shape 189"/>
                              <wps:cNvSpPr/>
                              <wps:spPr>
                                <a:xfrm>
                                  <a:off x="347558" y="20931"/>
                                  <a:ext cx="38301" cy="56591"/>
                                </a:xfrm>
                                <a:custGeom>
                                  <a:avLst/>
                                  <a:gdLst/>
                                  <a:ahLst/>
                                  <a:cxnLst/>
                                  <a:rect l="0" t="0" r="0" b="0"/>
                                  <a:pathLst>
                                    <a:path w="38301" h="56591">
                                      <a:moveTo>
                                        <a:pt x="19555" y="0"/>
                                      </a:moveTo>
                                      <a:cubicBezTo>
                                        <a:pt x="23062" y="0"/>
                                        <a:pt x="26345" y="781"/>
                                        <a:pt x="29445" y="2322"/>
                                      </a:cubicBezTo>
                                      <a:cubicBezTo>
                                        <a:pt x="32526" y="3863"/>
                                        <a:pt x="35136" y="6079"/>
                                        <a:pt x="37286" y="8956"/>
                                      </a:cubicBezTo>
                                      <a:lnTo>
                                        <a:pt x="28919" y="17374"/>
                                      </a:lnTo>
                                      <a:cubicBezTo>
                                        <a:pt x="25535" y="13985"/>
                                        <a:pt x="22454" y="12294"/>
                                        <a:pt x="19675" y="12294"/>
                                      </a:cubicBezTo>
                                      <a:cubicBezTo>
                                        <a:pt x="18170" y="12294"/>
                                        <a:pt x="16981" y="12614"/>
                                        <a:pt x="16118" y="13259"/>
                                      </a:cubicBezTo>
                                      <a:cubicBezTo>
                                        <a:pt x="15258" y="13903"/>
                                        <a:pt x="14832" y="14699"/>
                                        <a:pt x="14832" y="15646"/>
                                      </a:cubicBezTo>
                                      <a:cubicBezTo>
                                        <a:pt x="14832" y="16376"/>
                                        <a:pt x="15103" y="17035"/>
                                        <a:pt x="15646" y="17643"/>
                                      </a:cubicBezTo>
                                      <a:cubicBezTo>
                                        <a:pt x="16186" y="18255"/>
                                        <a:pt x="17544" y="19083"/>
                                        <a:pt x="19693" y="20152"/>
                                      </a:cubicBezTo>
                                      <a:lnTo>
                                        <a:pt x="24635" y="22623"/>
                                      </a:lnTo>
                                      <a:cubicBezTo>
                                        <a:pt x="29851" y="25181"/>
                                        <a:pt x="33440" y="27805"/>
                                        <a:pt x="35389" y="30462"/>
                                      </a:cubicBezTo>
                                      <a:cubicBezTo>
                                        <a:pt x="37335" y="33138"/>
                                        <a:pt x="38301" y="36255"/>
                                        <a:pt x="38301" y="39845"/>
                                      </a:cubicBezTo>
                                      <a:cubicBezTo>
                                        <a:pt x="38301" y="44617"/>
                                        <a:pt x="36540" y="48615"/>
                                        <a:pt x="33020" y="51800"/>
                                      </a:cubicBezTo>
                                      <a:cubicBezTo>
                                        <a:pt x="29496" y="55000"/>
                                        <a:pt x="24773" y="56591"/>
                                        <a:pt x="18847" y="56591"/>
                                      </a:cubicBezTo>
                                      <a:cubicBezTo>
                                        <a:pt x="10988" y="56591"/>
                                        <a:pt x="4688" y="53528"/>
                                        <a:pt x="0" y="47379"/>
                                      </a:cubicBezTo>
                                      <a:lnTo>
                                        <a:pt x="8345" y="38303"/>
                                      </a:lnTo>
                                      <a:cubicBezTo>
                                        <a:pt x="9940" y="40150"/>
                                        <a:pt x="11801" y="41655"/>
                                        <a:pt x="13951" y="42789"/>
                                      </a:cubicBezTo>
                                      <a:cubicBezTo>
                                        <a:pt x="16086" y="43927"/>
                                        <a:pt x="17982" y="44500"/>
                                        <a:pt x="19642" y="44500"/>
                                      </a:cubicBezTo>
                                      <a:cubicBezTo>
                                        <a:pt x="21420" y="44500"/>
                                        <a:pt x="22875" y="44078"/>
                                        <a:pt x="23959" y="43214"/>
                                      </a:cubicBezTo>
                                      <a:cubicBezTo>
                                        <a:pt x="25060" y="42349"/>
                                        <a:pt x="25601" y="41368"/>
                                        <a:pt x="25601" y="40252"/>
                                      </a:cubicBezTo>
                                      <a:cubicBezTo>
                                        <a:pt x="25601" y="38167"/>
                                        <a:pt x="23638" y="36137"/>
                                        <a:pt x="19693" y="34171"/>
                                      </a:cubicBezTo>
                                      <a:lnTo>
                                        <a:pt x="15138" y="31885"/>
                                      </a:lnTo>
                                      <a:cubicBezTo>
                                        <a:pt x="6401" y="27501"/>
                                        <a:pt x="2031" y="22014"/>
                                        <a:pt x="2031" y="15425"/>
                                      </a:cubicBezTo>
                                      <a:cubicBezTo>
                                        <a:pt x="2031" y="11178"/>
                                        <a:pt x="3673" y="7535"/>
                                        <a:pt x="6960" y="4521"/>
                                      </a:cubicBezTo>
                                      <a:cubicBezTo>
                                        <a:pt x="10242" y="1508"/>
                                        <a:pt x="14444" y="0"/>
                                        <a:pt x="1955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90" name="Shape 190"/>
                              <wps:cNvSpPr/>
                              <wps:spPr>
                                <a:xfrm>
                                  <a:off x="391245" y="2340"/>
                                  <a:ext cx="28447" cy="73861"/>
                                </a:xfrm>
                                <a:custGeom>
                                  <a:avLst/>
                                  <a:gdLst/>
                                  <a:ahLst/>
                                  <a:cxnLst/>
                                  <a:rect l="0" t="0" r="0" b="0"/>
                                  <a:pathLst>
                                    <a:path w="28447" h="73861">
                                      <a:moveTo>
                                        <a:pt x="6908" y="0"/>
                                      </a:moveTo>
                                      <a:lnTo>
                                        <a:pt x="20423" y="0"/>
                                      </a:lnTo>
                                      <a:lnTo>
                                        <a:pt x="20423" y="19911"/>
                                      </a:lnTo>
                                      <a:lnTo>
                                        <a:pt x="28447" y="19911"/>
                                      </a:lnTo>
                                      <a:lnTo>
                                        <a:pt x="28447" y="31597"/>
                                      </a:lnTo>
                                      <a:lnTo>
                                        <a:pt x="20423" y="31597"/>
                                      </a:lnTo>
                                      <a:lnTo>
                                        <a:pt x="20423" y="73861"/>
                                      </a:lnTo>
                                      <a:lnTo>
                                        <a:pt x="6908" y="73861"/>
                                      </a:lnTo>
                                      <a:lnTo>
                                        <a:pt x="6908" y="31597"/>
                                      </a:lnTo>
                                      <a:lnTo>
                                        <a:pt x="0" y="31597"/>
                                      </a:lnTo>
                                      <a:lnTo>
                                        <a:pt x="0" y="19911"/>
                                      </a:lnTo>
                                      <a:lnTo>
                                        <a:pt x="6908" y="19911"/>
                                      </a:lnTo>
                                      <a:lnTo>
                                        <a:pt x="6908"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91" name="Shape 191"/>
                              <wps:cNvSpPr/>
                              <wps:spPr>
                                <a:xfrm>
                                  <a:off x="423842" y="20931"/>
                                  <a:ext cx="28956" cy="55270"/>
                                </a:xfrm>
                                <a:custGeom>
                                  <a:avLst/>
                                  <a:gdLst/>
                                  <a:ahLst/>
                                  <a:cxnLst/>
                                  <a:rect l="0" t="0" r="0" b="0"/>
                                  <a:pathLst>
                                    <a:path w="28956" h="55270">
                                      <a:moveTo>
                                        <a:pt x="23470" y="0"/>
                                      </a:moveTo>
                                      <a:cubicBezTo>
                                        <a:pt x="25215" y="0"/>
                                        <a:pt x="27043" y="457"/>
                                        <a:pt x="28956" y="1390"/>
                                      </a:cubicBezTo>
                                      <a:lnTo>
                                        <a:pt x="24757" y="13071"/>
                                      </a:lnTo>
                                      <a:cubicBezTo>
                                        <a:pt x="23181" y="12276"/>
                                        <a:pt x="21878" y="11888"/>
                                        <a:pt x="20862" y="11888"/>
                                      </a:cubicBezTo>
                                      <a:cubicBezTo>
                                        <a:pt x="18796" y="11888"/>
                                        <a:pt x="17036" y="13175"/>
                                        <a:pt x="15613" y="15749"/>
                                      </a:cubicBezTo>
                                      <a:cubicBezTo>
                                        <a:pt x="14173" y="18324"/>
                                        <a:pt x="13461" y="23367"/>
                                        <a:pt x="13461" y="30888"/>
                                      </a:cubicBezTo>
                                      <a:lnTo>
                                        <a:pt x="13515" y="33512"/>
                                      </a:lnTo>
                                      <a:lnTo>
                                        <a:pt x="13515" y="55270"/>
                                      </a:lnTo>
                                      <a:lnTo>
                                        <a:pt x="0" y="55270"/>
                                      </a:lnTo>
                                      <a:lnTo>
                                        <a:pt x="0" y="1321"/>
                                      </a:lnTo>
                                      <a:lnTo>
                                        <a:pt x="11686" y="1321"/>
                                      </a:lnTo>
                                      <a:lnTo>
                                        <a:pt x="11686" y="8179"/>
                                      </a:lnTo>
                                      <a:cubicBezTo>
                                        <a:pt x="12939" y="5504"/>
                                        <a:pt x="14599" y="3470"/>
                                        <a:pt x="16661" y="2084"/>
                                      </a:cubicBezTo>
                                      <a:cubicBezTo>
                                        <a:pt x="18745" y="695"/>
                                        <a:pt x="21013" y="0"/>
                                        <a:pt x="2347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92" name="Shape 192"/>
                              <wps:cNvSpPr/>
                              <wps:spPr>
                                <a:xfrm>
                                  <a:off x="456034" y="20931"/>
                                  <a:ext cx="28242" cy="56591"/>
                                </a:xfrm>
                                <a:custGeom>
                                  <a:avLst/>
                                  <a:gdLst/>
                                  <a:ahLst/>
                                  <a:cxnLst/>
                                  <a:rect l="0" t="0" r="0" b="0"/>
                                  <a:pathLst>
                                    <a:path w="28242" h="56591">
                                      <a:moveTo>
                                        <a:pt x="25348" y="0"/>
                                      </a:moveTo>
                                      <a:lnTo>
                                        <a:pt x="28242" y="575"/>
                                      </a:lnTo>
                                      <a:lnTo>
                                        <a:pt x="28242" y="12442"/>
                                      </a:lnTo>
                                      <a:lnTo>
                                        <a:pt x="28123" y="12394"/>
                                      </a:lnTo>
                                      <a:cubicBezTo>
                                        <a:pt x="23926" y="12394"/>
                                        <a:pt x="20437" y="13871"/>
                                        <a:pt x="17676" y="16833"/>
                                      </a:cubicBezTo>
                                      <a:cubicBezTo>
                                        <a:pt x="14900" y="19778"/>
                                        <a:pt x="13510" y="23573"/>
                                        <a:pt x="13510" y="28195"/>
                                      </a:cubicBezTo>
                                      <a:cubicBezTo>
                                        <a:pt x="13510" y="32850"/>
                                        <a:pt x="14915" y="36677"/>
                                        <a:pt x="17744" y="39693"/>
                                      </a:cubicBezTo>
                                      <a:cubicBezTo>
                                        <a:pt x="20574" y="42689"/>
                                        <a:pt x="24044" y="44197"/>
                                        <a:pt x="28174" y="44197"/>
                                      </a:cubicBezTo>
                                      <a:lnTo>
                                        <a:pt x="28242" y="44169"/>
                                      </a:lnTo>
                                      <a:lnTo>
                                        <a:pt x="28242" y="56114"/>
                                      </a:lnTo>
                                      <a:lnTo>
                                        <a:pt x="25754" y="56591"/>
                                      </a:lnTo>
                                      <a:cubicBezTo>
                                        <a:pt x="18759" y="56591"/>
                                        <a:pt x="12733" y="53899"/>
                                        <a:pt x="7635" y="48499"/>
                                      </a:cubicBezTo>
                                      <a:cubicBezTo>
                                        <a:pt x="2537" y="43113"/>
                                        <a:pt x="0" y="36406"/>
                                        <a:pt x="0" y="28396"/>
                                      </a:cubicBezTo>
                                      <a:cubicBezTo>
                                        <a:pt x="0" y="20084"/>
                                        <a:pt x="2469" y="13277"/>
                                        <a:pt x="7398" y="7959"/>
                                      </a:cubicBezTo>
                                      <a:cubicBezTo>
                                        <a:pt x="12327" y="2660"/>
                                        <a:pt x="18302" y="0"/>
                                        <a:pt x="2534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93" name="Shape 193"/>
                              <wps:cNvSpPr/>
                              <wps:spPr>
                                <a:xfrm>
                                  <a:off x="484276" y="21506"/>
                                  <a:ext cx="27637" cy="55539"/>
                                </a:xfrm>
                                <a:custGeom>
                                  <a:avLst/>
                                  <a:gdLst/>
                                  <a:ahLst/>
                                  <a:cxnLst/>
                                  <a:rect l="0" t="0" r="0" b="0"/>
                                  <a:pathLst>
                                    <a:path w="27637" h="55539">
                                      <a:moveTo>
                                        <a:pt x="0" y="0"/>
                                      </a:moveTo>
                                      <a:lnTo>
                                        <a:pt x="6231" y="1239"/>
                                      </a:lnTo>
                                      <a:cubicBezTo>
                                        <a:pt x="9076" y="2437"/>
                                        <a:pt x="11700" y="4266"/>
                                        <a:pt x="14123" y="6672"/>
                                      </a:cubicBezTo>
                                      <a:lnTo>
                                        <a:pt x="14123" y="746"/>
                                      </a:lnTo>
                                      <a:lnTo>
                                        <a:pt x="27637" y="746"/>
                                      </a:lnTo>
                                      <a:lnTo>
                                        <a:pt x="27637" y="54695"/>
                                      </a:lnTo>
                                      <a:lnTo>
                                        <a:pt x="14123" y="54695"/>
                                      </a:lnTo>
                                      <a:lnTo>
                                        <a:pt x="14123" y="48954"/>
                                      </a:lnTo>
                                      <a:cubicBezTo>
                                        <a:pt x="11480" y="51462"/>
                                        <a:pt x="8823" y="53255"/>
                                        <a:pt x="6164" y="54358"/>
                                      </a:cubicBezTo>
                                      <a:lnTo>
                                        <a:pt x="0" y="55539"/>
                                      </a:lnTo>
                                      <a:lnTo>
                                        <a:pt x="0" y="43594"/>
                                      </a:lnTo>
                                      <a:lnTo>
                                        <a:pt x="10516" y="39184"/>
                                      </a:lnTo>
                                      <a:cubicBezTo>
                                        <a:pt x="13328" y="36238"/>
                                        <a:pt x="14731" y="32361"/>
                                        <a:pt x="14731" y="27570"/>
                                      </a:cubicBezTo>
                                      <a:cubicBezTo>
                                        <a:pt x="14731" y="22878"/>
                                        <a:pt x="13328" y="19085"/>
                                        <a:pt x="10516" y="16171"/>
                                      </a:cubicBezTo>
                                      <a:lnTo>
                                        <a:pt x="0" y="11867"/>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94" name="Shape 194"/>
                              <wps:cNvSpPr/>
                              <wps:spPr>
                                <a:xfrm>
                                  <a:off x="520258" y="2340"/>
                                  <a:ext cx="28447" cy="73861"/>
                                </a:xfrm>
                                <a:custGeom>
                                  <a:avLst/>
                                  <a:gdLst/>
                                  <a:ahLst/>
                                  <a:cxnLst/>
                                  <a:rect l="0" t="0" r="0" b="0"/>
                                  <a:pathLst>
                                    <a:path w="28447" h="73861">
                                      <a:moveTo>
                                        <a:pt x="6909" y="0"/>
                                      </a:moveTo>
                                      <a:lnTo>
                                        <a:pt x="20423" y="0"/>
                                      </a:lnTo>
                                      <a:lnTo>
                                        <a:pt x="20423" y="19911"/>
                                      </a:lnTo>
                                      <a:lnTo>
                                        <a:pt x="28447" y="19911"/>
                                      </a:lnTo>
                                      <a:lnTo>
                                        <a:pt x="28447" y="31597"/>
                                      </a:lnTo>
                                      <a:lnTo>
                                        <a:pt x="20423" y="31597"/>
                                      </a:lnTo>
                                      <a:lnTo>
                                        <a:pt x="20423" y="73861"/>
                                      </a:lnTo>
                                      <a:lnTo>
                                        <a:pt x="6909" y="73861"/>
                                      </a:lnTo>
                                      <a:lnTo>
                                        <a:pt x="6909" y="31597"/>
                                      </a:lnTo>
                                      <a:lnTo>
                                        <a:pt x="0" y="31597"/>
                                      </a:lnTo>
                                      <a:lnTo>
                                        <a:pt x="0" y="19911"/>
                                      </a:lnTo>
                                      <a:lnTo>
                                        <a:pt x="6909" y="19911"/>
                                      </a:lnTo>
                                      <a:lnTo>
                                        <a:pt x="6909"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5427" name="Shape 5427"/>
                              <wps:cNvSpPr/>
                              <wps:spPr>
                                <a:xfrm>
                                  <a:off x="554584" y="22251"/>
                                  <a:ext cx="13512" cy="53949"/>
                                </a:xfrm>
                                <a:custGeom>
                                  <a:avLst/>
                                  <a:gdLst/>
                                  <a:ahLst/>
                                  <a:cxnLst/>
                                  <a:rect l="0" t="0" r="0" b="0"/>
                                  <a:pathLst>
                                    <a:path w="13512" h="53949">
                                      <a:moveTo>
                                        <a:pt x="0" y="0"/>
                                      </a:moveTo>
                                      <a:lnTo>
                                        <a:pt x="13512" y="0"/>
                                      </a:lnTo>
                                      <a:lnTo>
                                        <a:pt x="13512" y="53949"/>
                                      </a:lnTo>
                                      <a:lnTo>
                                        <a:pt x="0" y="53949"/>
                                      </a:lnTo>
                                      <a:lnTo>
                                        <a:pt x="0" y="0"/>
                                      </a:lnTo>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96" name="Shape 196"/>
                              <wps:cNvSpPr/>
                              <wps:spPr>
                                <a:xfrm>
                                  <a:off x="552755" y="104"/>
                                  <a:ext cx="17273" cy="17475"/>
                                </a:xfrm>
                                <a:custGeom>
                                  <a:avLst/>
                                  <a:gdLst/>
                                  <a:ahLst/>
                                  <a:cxnLst/>
                                  <a:rect l="0" t="0" r="0" b="0"/>
                                  <a:pathLst>
                                    <a:path w="17273" h="17475">
                                      <a:moveTo>
                                        <a:pt x="8618" y="0"/>
                                      </a:moveTo>
                                      <a:cubicBezTo>
                                        <a:pt x="10988" y="0"/>
                                        <a:pt x="13021" y="865"/>
                                        <a:pt x="14714" y="2574"/>
                                      </a:cubicBezTo>
                                      <a:cubicBezTo>
                                        <a:pt x="16424" y="4283"/>
                                        <a:pt x="17273" y="6352"/>
                                        <a:pt x="17273" y="8789"/>
                                      </a:cubicBezTo>
                                      <a:cubicBezTo>
                                        <a:pt x="17273" y="11192"/>
                                        <a:pt x="16424" y="13241"/>
                                        <a:pt x="14750" y="14932"/>
                                      </a:cubicBezTo>
                                      <a:cubicBezTo>
                                        <a:pt x="13072" y="16628"/>
                                        <a:pt x="11057" y="17475"/>
                                        <a:pt x="8702" y="17475"/>
                                      </a:cubicBezTo>
                                      <a:cubicBezTo>
                                        <a:pt x="6301" y="17475"/>
                                        <a:pt x="4248" y="16611"/>
                                        <a:pt x="2557" y="14883"/>
                                      </a:cubicBezTo>
                                      <a:cubicBezTo>
                                        <a:pt x="846" y="13155"/>
                                        <a:pt x="0" y="11055"/>
                                        <a:pt x="0" y="8582"/>
                                      </a:cubicBezTo>
                                      <a:cubicBezTo>
                                        <a:pt x="0" y="6214"/>
                                        <a:pt x="846" y="4197"/>
                                        <a:pt x="2523" y="2524"/>
                                      </a:cubicBezTo>
                                      <a:cubicBezTo>
                                        <a:pt x="4199" y="846"/>
                                        <a:pt x="6232" y="0"/>
                                        <a:pt x="861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97" name="Shape 197"/>
                              <wps:cNvSpPr/>
                              <wps:spPr>
                                <a:xfrm>
                                  <a:off x="577714" y="20931"/>
                                  <a:ext cx="28245" cy="56591"/>
                                </a:xfrm>
                                <a:custGeom>
                                  <a:avLst/>
                                  <a:gdLst/>
                                  <a:ahLst/>
                                  <a:cxnLst/>
                                  <a:rect l="0" t="0" r="0" b="0"/>
                                  <a:pathLst>
                                    <a:path w="28245" h="56591">
                                      <a:moveTo>
                                        <a:pt x="28026" y="0"/>
                                      </a:moveTo>
                                      <a:lnTo>
                                        <a:pt x="28245" y="58"/>
                                      </a:lnTo>
                                      <a:lnTo>
                                        <a:pt x="28245" y="12707"/>
                                      </a:lnTo>
                                      <a:lnTo>
                                        <a:pt x="28227" y="12700"/>
                                      </a:lnTo>
                                      <a:cubicBezTo>
                                        <a:pt x="24012" y="12700"/>
                                        <a:pt x="20506" y="14156"/>
                                        <a:pt x="17712" y="17072"/>
                                      </a:cubicBezTo>
                                      <a:cubicBezTo>
                                        <a:pt x="14919" y="19997"/>
                                        <a:pt x="13514" y="23724"/>
                                        <a:pt x="13514" y="28278"/>
                                      </a:cubicBezTo>
                                      <a:cubicBezTo>
                                        <a:pt x="13514" y="32954"/>
                                        <a:pt x="14901" y="36745"/>
                                        <a:pt x="17662" y="39643"/>
                                      </a:cubicBezTo>
                                      <a:cubicBezTo>
                                        <a:pt x="20423" y="42538"/>
                                        <a:pt x="23925" y="43992"/>
                                        <a:pt x="28178" y="43992"/>
                                      </a:cubicBezTo>
                                      <a:lnTo>
                                        <a:pt x="28245" y="43964"/>
                                      </a:lnTo>
                                      <a:lnTo>
                                        <a:pt x="28245" y="56547"/>
                                      </a:lnTo>
                                      <a:lnTo>
                                        <a:pt x="28076" y="56591"/>
                                      </a:lnTo>
                                      <a:cubicBezTo>
                                        <a:pt x="20321" y="56591"/>
                                        <a:pt x="13698" y="53848"/>
                                        <a:pt x="8230" y="48361"/>
                                      </a:cubicBezTo>
                                      <a:cubicBezTo>
                                        <a:pt x="2743" y="42858"/>
                                        <a:pt x="0" y="36188"/>
                                        <a:pt x="0" y="28346"/>
                                      </a:cubicBezTo>
                                      <a:cubicBezTo>
                                        <a:pt x="0" y="19929"/>
                                        <a:pt x="3100" y="12920"/>
                                        <a:pt x="9295" y="7315"/>
                                      </a:cubicBezTo>
                                      <a:cubicBezTo>
                                        <a:pt x="14731" y="2441"/>
                                        <a:pt x="20963" y="0"/>
                                        <a:pt x="28026"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98" name="Shape 198"/>
                              <wps:cNvSpPr/>
                              <wps:spPr>
                                <a:xfrm>
                                  <a:off x="605960" y="20989"/>
                                  <a:ext cx="28447" cy="56489"/>
                                </a:xfrm>
                                <a:custGeom>
                                  <a:avLst/>
                                  <a:gdLst/>
                                  <a:ahLst/>
                                  <a:cxnLst/>
                                  <a:rect l="0" t="0" r="0" b="0"/>
                                  <a:pathLst>
                                    <a:path w="28447" h="56489">
                                      <a:moveTo>
                                        <a:pt x="0" y="0"/>
                                      </a:moveTo>
                                      <a:lnTo>
                                        <a:pt x="14155" y="3755"/>
                                      </a:lnTo>
                                      <a:cubicBezTo>
                                        <a:pt x="18660" y="6292"/>
                                        <a:pt x="22147" y="9730"/>
                                        <a:pt x="24671" y="14082"/>
                                      </a:cubicBezTo>
                                      <a:cubicBezTo>
                                        <a:pt x="27194" y="18450"/>
                                        <a:pt x="28447" y="23140"/>
                                        <a:pt x="28447" y="28187"/>
                                      </a:cubicBezTo>
                                      <a:cubicBezTo>
                                        <a:pt x="28447" y="33267"/>
                                        <a:pt x="27176" y="38008"/>
                                        <a:pt x="24653" y="42428"/>
                                      </a:cubicBezTo>
                                      <a:cubicBezTo>
                                        <a:pt x="22115" y="46846"/>
                                        <a:pt x="18660" y="50302"/>
                                        <a:pt x="14292" y="52789"/>
                                      </a:cubicBezTo>
                                      <a:lnTo>
                                        <a:pt x="0" y="56489"/>
                                      </a:lnTo>
                                      <a:lnTo>
                                        <a:pt x="0" y="43905"/>
                                      </a:lnTo>
                                      <a:lnTo>
                                        <a:pt x="10516" y="39530"/>
                                      </a:lnTo>
                                      <a:cubicBezTo>
                                        <a:pt x="13327" y="36605"/>
                                        <a:pt x="14731" y="32827"/>
                                        <a:pt x="14731" y="28220"/>
                                      </a:cubicBezTo>
                                      <a:cubicBezTo>
                                        <a:pt x="14731" y="23597"/>
                                        <a:pt x="13342" y="19857"/>
                                        <a:pt x="10584" y="16959"/>
                                      </a:cubicBezTo>
                                      <a:lnTo>
                                        <a:pt x="0" y="126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99" name="Shape 199"/>
                              <wps:cNvSpPr/>
                              <wps:spPr>
                                <a:xfrm>
                                  <a:off x="645397" y="20931"/>
                                  <a:ext cx="47851" cy="55270"/>
                                </a:xfrm>
                                <a:custGeom>
                                  <a:avLst/>
                                  <a:gdLst/>
                                  <a:ahLst/>
                                  <a:cxnLst/>
                                  <a:rect l="0" t="0" r="0" b="0"/>
                                  <a:pathLst>
                                    <a:path w="47851" h="55270">
                                      <a:moveTo>
                                        <a:pt x="29514" y="0"/>
                                      </a:moveTo>
                                      <a:cubicBezTo>
                                        <a:pt x="34867" y="0"/>
                                        <a:pt x="39420" y="1864"/>
                                        <a:pt x="43146" y="5587"/>
                                      </a:cubicBezTo>
                                      <a:cubicBezTo>
                                        <a:pt x="46278" y="8773"/>
                                        <a:pt x="47851" y="13464"/>
                                        <a:pt x="47851" y="19660"/>
                                      </a:cubicBezTo>
                                      <a:lnTo>
                                        <a:pt x="47851" y="55270"/>
                                      </a:lnTo>
                                      <a:lnTo>
                                        <a:pt x="34441" y="55270"/>
                                      </a:lnTo>
                                      <a:lnTo>
                                        <a:pt x="34441" y="31683"/>
                                      </a:lnTo>
                                      <a:cubicBezTo>
                                        <a:pt x="34441" y="25247"/>
                                        <a:pt x="34153" y="20981"/>
                                        <a:pt x="33578" y="18881"/>
                                      </a:cubicBezTo>
                                      <a:cubicBezTo>
                                        <a:pt x="33001" y="16766"/>
                                        <a:pt x="31986" y="15156"/>
                                        <a:pt x="30564" y="14054"/>
                                      </a:cubicBezTo>
                                      <a:cubicBezTo>
                                        <a:pt x="29124" y="12957"/>
                                        <a:pt x="27346" y="12394"/>
                                        <a:pt x="25247" y="12394"/>
                                      </a:cubicBezTo>
                                      <a:cubicBezTo>
                                        <a:pt x="22503" y="12394"/>
                                        <a:pt x="20150" y="13308"/>
                                        <a:pt x="18188" y="15137"/>
                                      </a:cubicBezTo>
                                      <a:cubicBezTo>
                                        <a:pt x="16222" y="16966"/>
                                        <a:pt x="14868" y="19509"/>
                                        <a:pt x="14105" y="22727"/>
                                      </a:cubicBezTo>
                                      <a:cubicBezTo>
                                        <a:pt x="13716" y="24419"/>
                                        <a:pt x="13512" y="28058"/>
                                        <a:pt x="13512" y="33663"/>
                                      </a:cubicBezTo>
                                      <a:lnTo>
                                        <a:pt x="13512" y="55270"/>
                                      </a:lnTo>
                                      <a:lnTo>
                                        <a:pt x="0" y="55270"/>
                                      </a:lnTo>
                                      <a:lnTo>
                                        <a:pt x="0" y="1321"/>
                                      </a:lnTo>
                                      <a:lnTo>
                                        <a:pt x="13512" y="1321"/>
                                      </a:lnTo>
                                      <a:lnTo>
                                        <a:pt x="13512" y="6876"/>
                                      </a:lnTo>
                                      <a:cubicBezTo>
                                        <a:pt x="16579" y="4301"/>
                                        <a:pt x="19371" y="2524"/>
                                        <a:pt x="21859" y="1508"/>
                                      </a:cubicBezTo>
                                      <a:cubicBezTo>
                                        <a:pt x="24351" y="507"/>
                                        <a:pt x="26906" y="0"/>
                                        <a:pt x="2951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0" name="Shape 200"/>
                              <wps:cNvSpPr/>
                              <wps:spPr>
                                <a:xfrm>
                                  <a:off x="733702" y="14936"/>
                                  <a:ext cx="49583" cy="49579"/>
                                </a:xfrm>
                                <a:custGeom>
                                  <a:avLst/>
                                  <a:gdLst/>
                                  <a:ahLst/>
                                  <a:cxnLst/>
                                  <a:rect l="0" t="0" r="0" b="0"/>
                                  <a:pathLst>
                                    <a:path w="49583" h="49579">
                                      <a:moveTo>
                                        <a:pt x="18594" y="0"/>
                                      </a:moveTo>
                                      <a:lnTo>
                                        <a:pt x="30989" y="0"/>
                                      </a:lnTo>
                                      <a:lnTo>
                                        <a:pt x="30989" y="18594"/>
                                      </a:lnTo>
                                      <a:lnTo>
                                        <a:pt x="49583" y="18594"/>
                                      </a:lnTo>
                                      <a:lnTo>
                                        <a:pt x="49583" y="30990"/>
                                      </a:lnTo>
                                      <a:lnTo>
                                        <a:pt x="30989" y="30990"/>
                                      </a:lnTo>
                                      <a:lnTo>
                                        <a:pt x="30989" y="49579"/>
                                      </a:lnTo>
                                      <a:lnTo>
                                        <a:pt x="18594" y="49579"/>
                                      </a:lnTo>
                                      <a:lnTo>
                                        <a:pt x="18594" y="30990"/>
                                      </a:lnTo>
                                      <a:lnTo>
                                        <a:pt x="0" y="30990"/>
                                      </a:lnTo>
                                      <a:lnTo>
                                        <a:pt x="0" y="18594"/>
                                      </a:lnTo>
                                      <a:lnTo>
                                        <a:pt x="18594" y="18594"/>
                                      </a:lnTo>
                                      <a:lnTo>
                                        <a:pt x="18594"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1" name="Shape 201"/>
                              <wps:cNvSpPr/>
                              <wps:spPr>
                                <a:xfrm>
                                  <a:off x="818504" y="22251"/>
                                  <a:ext cx="54864" cy="53949"/>
                                </a:xfrm>
                                <a:custGeom>
                                  <a:avLst/>
                                  <a:gdLst/>
                                  <a:ahLst/>
                                  <a:cxnLst/>
                                  <a:rect l="0" t="0" r="0" b="0"/>
                                  <a:pathLst>
                                    <a:path w="54864" h="53949">
                                      <a:moveTo>
                                        <a:pt x="0" y="0"/>
                                      </a:moveTo>
                                      <a:lnTo>
                                        <a:pt x="13853" y="0"/>
                                      </a:lnTo>
                                      <a:lnTo>
                                        <a:pt x="27432" y="31835"/>
                                      </a:lnTo>
                                      <a:lnTo>
                                        <a:pt x="41134" y="0"/>
                                      </a:lnTo>
                                      <a:lnTo>
                                        <a:pt x="54864" y="0"/>
                                      </a:lnTo>
                                      <a:lnTo>
                                        <a:pt x="31647" y="53949"/>
                                      </a:lnTo>
                                      <a:lnTo>
                                        <a:pt x="23015" y="539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2" name="Shape 202"/>
                              <wps:cNvSpPr/>
                              <wps:spPr>
                                <a:xfrm>
                                  <a:off x="878599" y="20931"/>
                                  <a:ext cx="28397" cy="56525"/>
                                </a:xfrm>
                                <a:custGeom>
                                  <a:avLst/>
                                  <a:gdLst/>
                                  <a:ahLst/>
                                  <a:cxnLst/>
                                  <a:rect l="0" t="0" r="0" b="0"/>
                                  <a:pathLst>
                                    <a:path w="28397" h="56525">
                                      <a:moveTo>
                                        <a:pt x="27907" y="0"/>
                                      </a:moveTo>
                                      <a:lnTo>
                                        <a:pt x="28397" y="192"/>
                                      </a:lnTo>
                                      <a:lnTo>
                                        <a:pt x="28397" y="11655"/>
                                      </a:lnTo>
                                      <a:lnTo>
                                        <a:pt x="18677" y="14699"/>
                                      </a:lnTo>
                                      <a:cubicBezTo>
                                        <a:pt x="16901" y="15984"/>
                                        <a:pt x="15242" y="18270"/>
                                        <a:pt x="13716" y="21538"/>
                                      </a:cubicBezTo>
                                      <a:lnTo>
                                        <a:pt x="28397" y="21538"/>
                                      </a:lnTo>
                                      <a:lnTo>
                                        <a:pt x="28397" y="32104"/>
                                      </a:lnTo>
                                      <a:lnTo>
                                        <a:pt x="13108" y="32104"/>
                                      </a:lnTo>
                                      <a:cubicBezTo>
                                        <a:pt x="13734" y="35949"/>
                                        <a:pt x="15411" y="39013"/>
                                        <a:pt x="18119" y="41299"/>
                                      </a:cubicBezTo>
                                      <a:lnTo>
                                        <a:pt x="28397" y="44670"/>
                                      </a:lnTo>
                                      <a:lnTo>
                                        <a:pt x="28397" y="56525"/>
                                      </a:lnTo>
                                      <a:lnTo>
                                        <a:pt x="7959" y="48599"/>
                                      </a:lnTo>
                                      <a:cubicBezTo>
                                        <a:pt x="2661" y="43283"/>
                                        <a:pt x="0" y="36612"/>
                                        <a:pt x="0" y="28602"/>
                                      </a:cubicBezTo>
                                      <a:cubicBezTo>
                                        <a:pt x="0" y="20386"/>
                                        <a:pt x="2661" y="13565"/>
                                        <a:pt x="7959" y="8146"/>
                                      </a:cubicBezTo>
                                      <a:cubicBezTo>
                                        <a:pt x="13259"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3" name="Shape 203"/>
                              <wps:cNvSpPr/>
                              <wps:spPr>
                                <a:xfrm>
                                  <a:off x="906995" y="60299"/>
                                  <a:ext cx="24436" cy="17222"/>
                                </a:xfrm>
                                <a:custGeom>
                                  <a:avLst/>
                                  <a:gdLst/>
                                  <a:ahLst/>
                                  <a:cxnLst/>
                                  <a:rect l="0" t="0" r="0" b="0"/>
                                  <a:pathLst>
                                    <a:path w="24436" h="17222">
                                      <a:moveTo>
                                        <a:pt x="13089" y="0"/>
                                      </a:moveTo>
                                      <a:lnTo>
                                        <a:pt x="24436" y="5368"/>
                                      </a:lnTo>
                                      <a:cubicBezTo>
                                        <a:pt x="21607" y="9400"/>
                                        <a:pt x="18205" y="12381"/>
                                        <a:pt x="14259" y="14328"/>
                                      </a:cubicBezTo>
                                      <a:cubicBezTo>
                                        <a:pt x="10296" y="16259"/>
                                        <a:pt x="5605" y="17222"/>
                                        <a:pt x="169" y="17222"/>
                                      </a:cubicBezTo>
                                      <a:lnTo>
                                        <a:pt x="0" y="17157"/>
                                      </a:lnTo>
                                      <a:lnTo>
                                        <a:pt x="0" y="5301"/>
                                      </a:lnTo>
                                      <a:lnTo>
                                        <a:pt x="105" y="5335"/>
                                      </a:lnTo>
                                      <a:cubicBezTo>
                                        <a:pt x="5148" y="5335"/>
                                        <a:pt x="9468" y="3557"/>
                                        <a:pt x="1308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4" name="Shape 204"/>
                              <wps:cNvSpPr/>
                              <wps:spPr>
                                <a:xfrm>
                                  <a:off x="906995" y="21122"/>
                                  <a:ext cx="28194" cy="31912"/>
                                </a:xfrm>
                                <a:custGeom>
                                  <a:avLst/>
                                  <a:gdLst/>
                                  <a:ahLst/>
                                  <a:cxnLst/>
                                  <a:rect l="0" t="0" r="0" b="0"/>
                                  <a:pathLst>
                                    <a:path w="28194" h="31912">
                                      <a:moveTo>
                                        <a:pt x="0" y="0"/>
                                      </a:moveTo>
                                      <a:lnTo>
                                        <a:pt x="20221" y="7919"/>
                                      </a:lnTo>
                                      <a:cubicBezTo>
                                        <a:pt x="25538" y="13336"/>
                                        <a:pt x="28194" y="20469"/>
                                        <a:pt x="28194" y="29356"/>
                                      </a:cubicBezTo>
                                      <a:lnTo>
                                        <a:pt x="28145" y="31912"/>
                                      </a:lnTo>
                                      <a:lnTo>
                                        <a:pt x="0" y="31912"/>
                                      </a:lnTo>
                                      <a:lnTo>
                                        <a:pt x="0" y="21346"/>
                                      </a:lnTo>
                                      <a:lnTo>
                                        <a:pt x="14680" y="21346"/>
                                      </a:lnTo>
                                      <a:cubicBezTo>
                                        <a:pt x="13784" y="18402"/>
                                        <a:pt x="12024" y="15997"/>
                                        <a:pt x="9400" y="14151"/>
                                      </a:cubicBezTo>
                                      <a:cubicBezTo>
                                        <a:pt x="6757" y="12307"/>
                                        <a:pt x="3708" y="11393"/>
                                        <a:pt x="223" y="11393"/>
                                      </a:cubicBezTo>
                                      <a:lnTo>
                                        <a:pt x="0" y="1146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5" name="Shape 205"/>
                              <wps:cNvSpPr/>
                              <wps:spPr>
                                <a:xfrm>
                                  <a:off x="946182" y="20931"/>
                                  <a:ext cx="47851" cy="55270"/>
                                </a:xfrm>
                                <a:custGeom>
                                  <a:avLst/>
                                  <a:gdLst/>
                                  <a:ahLst/>
                                  <a:cxnLst/>
                                  <a:rect l="0" t="0" r="0" b="0"/>
                                  <a:pathLst>
                                    <a:path w="47851" h="55270">
                                      <a:moveTo>
                                        <a:pt x="29512" y="0"/>
                                      </a:moveTo>
                                      <a:cubicBezTo>
                                        <a:pt x="34865" y="0"/>
                                        <a:pt x="39420" y="1864"/>
                                        <a:pt x="43146" y="5587"/>
                                      </a:cubicBezTo>
                                      <a:cubicBezTo>
                                        <a:pt x="46277" y="8773"/>
                                        <a:pt x="47851" y="13464"/>
                                        <a:pt x="47851" y="19660"/>
                                      </a:cubicBezTo>
                                      <a:lnTo>
                                        <a:pt x="47851" y="55270"/>
                                      </a:lnTo>
                                      <a:lnTo>
                                        <a:pt x="34441" y="55270"/>
                                      </a:lnTo>
                                      <a:lnTo>
                                        <a:pt x="34441" y="31683"/>
                                      </a:lnTo>
                                      <a:cubicBezTo>
                                        <a:pt x="34441" y="25247"/>
                                        <a:pt x="34153" y="20981"/>
                                        <a:pt x="33576" y="18881"/>
                                      </a:cubicBezTo>
                                      <a:cubicBezTo>
                                        <a:pt x="33001" y="16766"/>
                                        <a:pt x="31985" y="15156"/>
                                        <a:pt x="30564" y="14054"/>
                                      </a:cubicBezTo>
                                      <a:cubicBezTo>
                                        <a:pt x="29124" y="12957"/>
                                        <a:pt x="27346" y="12394"/>
                                        <a:pt x="25246" y="12394"/>
                                      </a:cubicBezTo>
                                      <a:cubicBezTo>
                                        <a:pt x="22503" y="12394"/>
                                        <a:pt x="20149" y="13308"/>
                                        <a:pt x="18186" y="15137"/>
                                      </a:cubicBezTo>
                                      <a:cubicBezTo>
                                        <a:pt x="16220" y="16966"/>
                                        <a:pt x="14868" y="19509"/>
                                        <a:pt x="14105" y="22727"/>
                                      </a:cubicBezTo>
                                      <a:cubicBezTo>
                                        <a:pt x="13716" y="24419"/>
                                        <a:pt x="13510" y="28058"/>
                                        <a:pt x="13510" y="33663"/>
                                      </a:cubicBezTo>
                                      <a:lnTo>
                                        <a:pt x="13510" y="55270"/>
                                      </a:lnTo>
                                      <a:lnTo>
                                        <a:pt x="0" y="55270"/>
                                      </a:lnTo>
                                      <a:lnTo>
                                        <a:pt x="0" y="1321"/>
                                      </a:lnTo>
                                      <a:lnTo>
                                        <a:pt x="13510" y="1321"/>
                                      </a:lnTo>
                                      <a:lnTo>
                                        <a:pt x="13510" y="6876"/>
                                      </a:lnTo>
                                      <a:cubicBezTo>
                                        <a:pt x="16577" y="4301"/>
                                        <a:pt x="19371" y="2524"/>
                                        <a:pt x="21859" y="1508"/>
                                      </a:cubicBezTo>
                                      <a:cubicBezTo>
                                        <a:pt x="24350" y="507"/>
                                        <a:pt x="26906" y="0"/>
                                        <a:pt x="29512"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6" name="Shape 206"/>
                              <wps:cNvSpPr/>
                              <wps:spPr>
                                <a:xfrm>
                                  <a:off x="1007158" y="22251"/>
                                  <a:ext cx="47447" cy="55270"/>
                                </a:xfrm>
                                <a:custGeom>
                                  <a:avLst/>
                                  <a:gdLst/>
                                  <a:ahLst/>
                                  <a:cxnLst/>
                                  <a:rect l="0" t="0" r="0" b="0"/>
                                  <a:pathLst>
                                    <a:path w="47447" h="55270">
                                      <a:moveTo>
                                        <a:pt x="0" y="0"/>
                                      </a:moveTo>
                                      <a:lnTo>
                                        <a:pt x="13716" y="0"/>
                                      </a:lnTo>
                                      <a:lnTo>
                                        <a:pt x="13716" y="25941"/>
                                      </a:lnTo>
                                      <a:cubicBezTo>
                                        <a:pt x="13716" y="30990"/>
                                        <a:pt x="14072" y="34492"/>
                                        <a:pt x="14764" y="36457"/>
                                      </a:cubicBezTo>
                                      <a:cubicBezTo>
                                        <a:pt x="15458" y="38422"/>
                                        <a:pt x="16577" y="39946"/>
                                        <a:pt x="18119" y="41048"/>
                                      </a:cubicBezTo>
                                      <a:cubicBezTo>
                                        <a:pt x="19660" y="42131"/>
                                        <a:pt x="21571" y="42671"/>
                                        <a:pt x="23824" y="42671"/>
                                      </a:cubicBezTo>
                                      <a:cubicBezTo>
                                        <a:pt x="26078" y="42671"/>
                                        <a:pt x="28007" y="42131"/>
                                        <a:pt x="29581" y="41066"/>
                                      </a:cubicBezTo>
                                      <a:cubicBezTo>
                                        <a:pt x="31158" y="39996"/>
                                        <a:pt x="32324" y="38422"/>
                                        <a:pt x="33087" y="36339"/>
                                      </a:cubicBezTo>
                                      <a:cubicBezTo>
                                        <a:pt x="33645" y="34780"/>
                                        <a:pt x="33933" y="31464"/>
                                        <a:pt x="33933" y="26381"/>
                                      </a:cubicBezTo>
                                      <a:lnTo>
                                        <a:pt x="33933" y="0"/>
                                      </a:lnTo>
                                      <a:lnTo>
                                        <a:pt x="47447" y="0"/>
                                      </a:lnTo>
                                      <a:lnTo>
                                        <a:pt x="47447" y="22827"/>
                                      </a:lnTo>
                                      <a:cubicBezTo>
                                        <a:pt x="47447" y="32241"/>
                                        <a:pt x="46703" y="38675"/>
                                        <a:pt x="45212" y="42149"/>
                                      </a:cubicBezTo>
                                      <a:cubicBezTo>
                                        <a:pt x="43397" y="46379"/>
                                        <a:pt x="40705" y="49616"/>
                                        <a:pt x="37167" y="51884"/>
                                      </a:cubicBezTo>
                                      <a:cubicBezTo>
                                        <a:pt x="33627" y="54136"/>
                                        <a:pt x="29124" y="55270"/>
                                        <a:pt x="23673" y="55270"/>
                                      </a:cubicBezTo>
                                      <a:cubicBezTo>
                                        <a:pt x="17744" y="55270"/>
                                        <a:pt x="12971" y="53949"/>
                                        <a:pt x="9313" y="51307"/>
                                      </a:cubicBezTo>
                                      <a:cubicBezTo>
                                        <a:pt x="5655" y="48665"/>
                                        <a:pt x="3081" y="44993"/>
                                        <a:pt x="1591" y="40267"/>
                                      </a:cubicBezTo>
                                      <a:cubicBezTo>
                                        <a:pt x="526" y="37000"/>
                                        <a:pt x="0" y="31057"/>
                                        <a:pt x="0" y="22436"/>
                                      </a:cubicBez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7" name="Shape 207"/>
                              <wps:cNvSpPr/>
                              <wps:spPr>
                                <a:xfrm>
                                  <a:off x="1065594" y="20931"/>
                                  <a:ext cx="28397" cy="56525"/>
                                </a:xfrm>
                                <a:custGeom>
                                  <a:avLst/>
                                  <a:gdLst/>
                                  <a:ahLst/>
                                  <a:cxnLst/>
                                  <a:rect l="0" t="0" r="0" b="0"/>
                                  <a:pathLst>
                                    <a:path w="28397" h="56525">
                                      <a:moveTo>
                                        <a:pt x="27907" y="0"/>
                                      </a:moveTo>
                                      <a:lnTo>
                                        <a:pt x="28397" y="192"/>
                                      </a:lnTo>
                                      <a:lnTo>
                                        <a:pt x="28397" y="11655"/>
                                      </a:lnTo>
                                      <a:lnTo>
                                        <a:pt x="18677" y="14699"/>
                                      </a:lnTo>
                                      <a:cubicBezTo>
                                        <a:pt x="16901" y="15984"/>
                                        <a:pt x="15242" y="18270"/>
                                        <a:pt x="13716" y="21538"/>
                                      </a:cubicBezTo>
                                      <a:lnTo>
                                        <a:pt x="28397" y="21538"/>
                                      </a:lnTo>
                                      <a:lnTo>
                                        <a:pt x="28397" y="32104"/>
                                      </a:lnTo>
                                      <a:lnTo>
                                        <a:pt x="13108" y="32104"/>
                                      </a:lnTo>
                                      <a:cubicBezTo>
                                        <a:pt x="13734" y="35949"/>
                                        <a:pt x="15411" y="39013"/>
                                        <a:pt x="18119" y="41299"/>
                                      </a:cubicBezTo>
                                      <a:lnTo>
                                        <a:pt x="28397" y="44670"/>
                                      </a:lnTo>
                                      <a:lnTo>
                                        <a:pt x="28397" y="56525"/>
                                      </a:lnTo>
                                      <a:lnTo>
                                        <a:pt x="7959" y="48599"/>
                                      </a:lnTo>
                                      <a:cubicBezTo>
                                        <a:pt x="2661" y="43283"/>
                                        <a:pt x="0" y="36612"/>
                                        <a:pt x="0" y="28602"/>
                                      </a:cubicBezTo>
                                      <a:cubicBezTo>
                                        <a:pt x="0" y="20386"/>
                                        <a:pt x="2661" y="13565"/>
                                        <a:pt x="7959" y="8146"/>
                                      </a:cubicBezTo>
                                      <a:cubicBezTo>
                                        <a:pt x="13259"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8" name="Shape 208"/>
                              <wps:cNvSpPr/>
                              <wps:spPr>
                                <a:xfrm>
                                  <a:off x="1093990" y="60299"/>
                                  <a:ext cx="24436" cy="17222"/>
                                </a:xfrm>
                                <a:custGeom>
                                  <a:avLst/>
                                  <a:gdLst/>
                                  <a:ahLst/>
                                  <a:cxnLst/>
                                  <a:rect l="0" t="0" r="0" b="0"/>
                                  <a:pathLst>
                                    <a:path w="24436" h="17222">
                                      <a:moveTo>
                                        <a:pt x="13089" y="0"/>
                                      </a:moveTo>
                                      <a:lnTo>
                                        <a:pt x="24436" y="5368"/>
                                      </a:lnTo>
                                      <a:cubicBezTo>
                                        <a:pt x="21607" y="9400"/>
                                        <a:pt x="18205" y="12381"/>
                                        <a:pt x="14259" y="14328"/>
                                      </a:cubicBezTo>
                                      <a:cubicBezTo>
                                        <a:pt x="10296" y="16259"/>
                                        <a:pt x="5605" y="17222"/>
                                        <a:pt x="169" y="17222"/>
                                      </a:cubicBezTo>
                                      <a:lnTo>
                                        <a:pt x="0" y="17157"/>
                                      </a:lnTo>
                                      <a:lnTo>
                                        <a:pt x="0" y="5301"/>
                                      </a:lnTo>
                                      <a:lnTo>
                                        <a:pt x="105" y="5335"/>
                                      </a:lnTo>
                                      <a:cubicBezTo>
                                        <a:pt x="5148" y="5335"/>
                                        <a:pt x="9468" y="3557"/>
                                        <a:pt x="1308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09" name="Shape 209"/>
                              <wps:cNvSpPr/>
                              <wps:spPr>
                                <a:xfrm>
                                  <a:off x="1093990" y="21122"/>
                                  <a:ext cx="28194" cy="31913"/>
                                </a:xfrm>
                                <a:custGeom>
                                  <a:avLst/>
                                  <a:gdLst/>
                                  <a:ahLst/>
                                  <a:cxnLst/>
                                  <a:rect l="0" t="0" r="0" b="0"/>
                                  <a:pathLst>
                                    <a:path w="28194" h="31913">
                                      <a:moveTo>
                                        <a:pt x="0" y="0"/>
                                      </a:moveTo>
                                      <a:lnTo>
                                        <a:pt x="20222" y="7919"/>
                                      </a:lnTo>
                                      <a:cubicBezTo>
                                        <a:pt x="25538" y="13336"/>
                                        <a:pt x="28194" y="20469"/>
                                        <a:pt x="28194" y="29356"/>
                                      </a:cubicBezTo>
                                      <a:lnTo>
                                        <a:pt x="28145" y="31913"/>
                                      </a:lnTo>
                                      <a:lnTo>
                                        <a:pt x="0" y="31913"/>
                                      </a:lnTo>
                                      <a:lnTo>
                                        <a:pt x="0" y="21347"/>
                                      </a:lnTo>
                                      <a:lnTo>
                                        <a:pt x="14680" y="21347"/>
                                      </a:lnTo>
                                      <a:cubicBezTo>
                                        <a:pt x="13784" y="18403"/>
                                        <a:pt x="12024" y="15997"/>
                                        <a:pt x="9400" y="14151"/>
                                      </a:cubicBezTo>
                                      <a:cubicBezTo>
                                        <a:pt x="6757" y="12308"/>
                                        <a:pt x="3708" y="11394"/>
                                        <a:pt x="223" y="11394"/>
                                      </a:cubicBezTo>
                                      <a:lnTo>
                                        <a:pt x="0" y="1146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10" name="Shape 210"/>
                              <wps:cNvSpPr/>
                              <wps:spPr>
                                <a:xfrm>
                                  <a:off x="1155223" y="104"/>
                                  <a:ext cx="27332" cy="76097"/>
                                </a:xfrm>
                                <a:custGeom>
                                  <a:avLst/>
                                  <a:gdLst/>
                                  <a:ahLst/>
                                  <a:cxnLst/>
                                  <a:rect l="0" t="0" r="0" b="0"/>
                                  <a:pathLst>
                                    <a:path w="27332" h="76097">
                                      <a:moveTo>
                                        <a:pt x="17849" y="0"/>
                                      </a:moveTo>
                                      <a:cubicBezTo>
                                        <a:pt x="20656" y="0"/>
                                        <a:pt x="23806" y="641"/>
                                        <a:pt x="27332" y="1930"/>
                                      </a:cubicBezTo>
                                      <a:lnTo>
                                        <a:pt x="27332" y="12226"/>
                                      </a:lnTo>
                                      <a:cubicBezTo>
                                        <a:pt x="25383" y="11668"/>
                                        <a:pt x="23792" y="11381"/>
                                        <a:pt x="22536" y="11381"/>
                                      </a:cubicBezTo>
                                      <a:cubicBezTo>
                                        <a:pt x="20963" y="11381"/>
                                        <a:pt x="19811" y="11701"/>
                                        <a:pt x="19083" y="12360"/>
                                      </a:cubicBezTo>
                                      <a:cubicBezTo>
                                        <a:pt x="18559" y="12853"/>
                                        <a:pt x="18288" y="13885"/>
                                        <a:pt x="18288" y="15427"/>
                                      </a:cubicBezTo>
                                      <a:lnTo>
                                        <a:pt x="18237" y="22147"/>
                                      </a:lnTo>
                                      <a:lnTo>
                                        <a:pt x="26820" y="22147"/>
                                      </a:lnTo>
                                      <a:lnTo>
                                        <a:pt x="26820" y="33628"/>
                                      </a:lnTo>
                                      <a:lnTo>
                                        <a:pt x="18288" y="33628"/>
                                      </a:lnTo>
                                      <a:lnTo>
                                        <a:pt x="18288" y="76097"/>
                                      </a:lnTo>
                                      <a:lnTo>
                                        <a:pt x="4774" y="76097"/>
                                      </a:lnTo>
                                      <a:lnTo>
                                        <a:pt x="4774" y="33628"/>
                                      </a:lnTo>
                                      <a:lnTo>
                                        <a:pt x="0" y="33628"/>
                                      </a:lnTo>
                                      <a:lnTo>
                                        <a:pt x="0" y="22147"/>
                                      </a:lnTo>
                                      <a:lnTo>
                                        <a:pt x="4774" y="22147"/>
                                      </a:lnTo>
                                      <a:cubicBezTo>
                                        <a:pt x="4809" y="15087"/>
                                        <a:pt x="4929" y="10923"/>
                                        <a:pt x="5112" y="9634"/>
                                      </a:cubicBezTo>
                                      <a:cubicBezTo>
                                        <a:pt x="5486" y="6672"/>
                                        <a:pt x="6721" y="4317"/>
                                        <a:pt x="8838" y="2588"/>
                                      </a:cubicBezTo>
                                      <a:cubicBezTo>
                                        <a:pt x="10973" y="865"/>
                                        <a:pt x="13967" y="0"/>
                                        <a:pt x="1784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11" name="Shape 211"/>
                              <wps:cNvSpPr/>
                              <wps:spPr>
                                <a:xfrm>
                                  <a:off x="1187511" y="20931"/>
                                  <a:ext cx="28397" cy="56525"/>
                                </a:xfrm>
                                <a:custGeom>
                                  <a:avLst/>
                                  <a:gdLst/>
                                  <a:ahLst/>
                                  <a:cxnLst/>
                                  <a:rect l="0" t="0" r="0" b="0"/>
                                  <a:pathLst>
                                    <a:path w="28397" h="56525">
                                      <a:moveTo>
                                        <a:pt x="27907" y="0"/>
                                      </a:moveTo>
                                      <a:lnTo>
                                        <a:pt x="28397" y="192"/>
                                      </a:lnTo>
                                      <a:lnTo>
                                        <a:pt x="28397" y="11655"/>
                                      </a:lnTo>
                                      <a:lnTo>
                                        <a:pt x="18677" y="14699"/>
                                      </a:lnTo>
                                      <a:cubicBezTo>
                                        <a:pt x="16902" y="15984"/>
                                        <a:pt x="15243" y="18270"/>
                                        <a:pt x="13716" y="21538"/>
                                      </a:cubicBezTo>
                                      <a:lnTo>
                                        <a:pt x="28397" y="21538"/>
                                      </a:lnTo>
                                      <a:lnTo>
                                        <a:pt x="28397" y="32104"/>
                                      </a:lnTo>
                                      <a:lnTo>
                                        <a:pt x="13108" y="32104"/>
                                      </a:lnTo>
                                      <a:cubicBezTo>
                                        <a:pt x="13734" y="35949"/>
                                        <a:pt x="15411" y="39013"/>
                                        <a:pt x="18119" y="41299"/>
                                      </a:cubicBezTo>
                                      <a:lnTo>
                                        <a:pt x="28397" y="44670"/>
                                      </a:lnTo>
                                      <a:lnTo>
                                        <a:pt x="28397" y="56525"/>
                                      </a:lnTo>
                                      <a:lnTo>
                                        <a:pt x="7959" y="48599"/>
                                      </a:lnTo>
                                      <a:cubicBezTo>
                                        <a:pt x="2661" y="43283"/>
                                        <a:pt x="0" y="36612"/>
                                        <a:pt x="0" y="28602"/>
                                      </a:cubicBezTo>
                                      <a:cubicBezTo>
                                        <a:pt x="0" y="20386"/>
                                        <a:pt x="2661" y="13565"/>
                                        <a:pt x="7959" y="8146"/>
                                      </a:cubicBezTo>
                                      <a:cubicBezTo>
                                        <a:pt x="13259"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12" name="Shape 212"/>
                              <wps:cNvSpPr/>
                              <wps:spPr>
                                <a:xfrm>
                                  <a:off x="1215908" y="60299"/>
                                  <a:ext cx="24437" cy="17222"/>
                                </a:xfrm>
                                <a:custGeom>
                                  <a:avLst/>
                                  <a:gdLst/>
                                  <a:ahLst/>
                                  <a:cxnLst/>
                                  <a:rect l="0" t="0" r="0" b="0"/>
                                  <a:pathLst>
                                    <a:path w="24437" h="17222">
                                      <a:moveTo>
                                        <a:pt x="13089" y="0"/>
                                      </a:moveTo>
                                      <a:lnTo>
                                        <a:pt x="24437" y="5368"/>
                                      </a:lnTo>
                                      <a:cubicBezTo>
                                        <a:pt x="21607" y="9400"/>
                                        <a:pt x="18205" y="12381"/>
                                        <a:pt x="14260" y="14328"/>
                                      </a:cubicBezTo>
                                      <a:cubicBezTo>
                                        <a:pt x="10297" y="16259"/>
                                        <a:pt x="5605" y="17222"/>
                                        <a:pt x="169" y="17222"/>
                                      </a:cubicBezTo>
                                      <a:lnTo>
                                        <a:pt x="0" y="17157"/>
                                      </a:lnTo>
                                      <a:lnTo>
                                        <a:pt x="0" y="5301"/>
                                      </a:lnTo>
                                      <a:lnTo>
                                        <a:pt x="105" y="5335"/>
                                      </a:lnTo>
                                      <a:cubicBezTo>
                                        <a:pt x="5148" y="5335"/>
                                        <a:pt x="9468" y="3557"/>
                                        <a:pt x="1308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13" name="Shape 213"/>
                              <wps:cNvSpPr/>
                              <wps:spPr>
                                <a:xfrm>
                                  <a:off x="1215908" y="21122"/>
                                  <a:ext cx="28196" cy="31913"/>
                                </a:xfrm>
                                <a:custGeom>
                                  <a:avLst/>
                                  <a:gdLst/>
                                  <a:ahLst/>
                                  <a:cxnLst/>
                                  <a:rect l="0" t="0" r="0" b="0"/>
                                  <a:pathLst>
                                    <a:path w="28196" h="31913">
                                      <a:moveTo>
                                        <a:pt x="0" y="0"/>
                                      </a:moveTo>
                                      <a:lnTo>
                                        <a:pt x="20222" y="7919"/>
                                      </a:lnTo>
                                      <a:cubicBezTo>
                                        <a:pt x="25539" y="13336"/>
                                        <a:pt x="28196" y="20469"/>
                                        <a:pt x="28196" y="29356"/>
                                      </a:cubicBezTo>
                                      <a:lnTo>
                                        <a:pt x="28145" y="31913"/>
                                      </a:lnTo>
                                      <a:lnTo>
                                        <a:pt x="0" y="31913"/>
                                      </a:lnTo>
                                      <a:lnTo>
                                        <a:pt x="0" y="21347"/>
                                      </a:lnTo>
                                      <a:lnTo>
                                        <a:pt x="14680" y="21347"/>
                                      </a:lnTo>
                                      <a:cubicBezTo>
                                        <a:pt x="13784" y="18403"/>
                                        <a:pt x="12024" y="15997"/>
                                        <a:pt x="9400" y="14151"/>
                                      </a:cubicBezTo>
                                      <a:cubicBezTo>
                                        <a:pt x="6757" y="12308"/>
                                        <a:pt x="3708" y="11394"/>
                                        <a:pt x="223" y="11394"/>
                                      </a:cubicBezTo>
                                      <a:lnTo>
                                        <a:pt x="0" y="1146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14" name="Shape 214"/>
                              <wps:cNvSpPr/>
                              <wps:spPr>
                                <a:xfrm>
                                  <a:off x="1252552" y="20931"/>
                                  <a:ext cx="28397" cy="56526"/>
                                </a:xfrm>
                                <a:custGeom>
                                  <a:avLst/>
                                  <a:gdLst/>
                                  <a:ahLst/>
                                  <a:cxnLst/>
                                  <a:rect l="0" t="0" r="0" b="0"/>
                                  <a:pathLst>
                                    <a:path w="28397" h="56526">
                                      <a:moveTo>
                                        <a:pt x="27908" y="0"/>
                                      </a:moveTo>
                                      <a:lnTo>
                                        <a:pt x="28397" y="191"/>
                                      </a:lnTo>
                                      <a:lnTo>
                                        <a:pt x="28397" y="11655"/>
                                      </a:lnTo>
                                      <a:lnTo>
                                        <a:pt x="18678" y="14699"/>
                                      </a:lnTo>
                                      <a:cubicBezTo>
                                        <a:pt x="16902" y="15984"/>
                                        <a:pt x="15242" y="18270"/>
                                        <a:pt x="13716" y="21538"/>
                                      </a:cubicBezTo>
                                      <a:lnTo>
                                        <a:pt x="28397" y="21538"/>
                                      </a:lnTo>
                                      <a:lnTo>
                                        <a:pt x="28397" y="32104"/>
                                      </a:lnTo>
                                      <a:lnTo>
                                        <a:pt x="13108" y="32104"/>
                                      </a:lnTo>
                                      <a:cubicBezTo>
                                        <a:pt x="13735" y="35949"/>
                                        <a:pt x="15413" y="39013"/>
                                        <a:pt x="18119" y="41299"/>
                                      </a:cubicBezTo>
                                      <a:lnTo>
                                        <a:pt x="28397" y="44670"/>
                                      </a:lnTo>
                                      <a:lnTo>
                                        <a:pt x="28397" y="56526"/>
                                      </a:lnTo>
                                      <a:lnTo>
                                        <a:pt x="7960" y="48599"/>
                                      </a:lnTo>
                                      <a:cubicBezTo>
                                        <a:pt x="2661" y="43283"/>
                                        <a:pt x="0" y="36612"/>
                                        <a:pt x="0" y="28602"/>
                                      </a:cubicBezTo>
                                      <a:cubicBezTo>
                                        <a:pt x="0" y="20386"/>
                                        <a:pt x="2661" y="13565"/>
                                        <a:pt x="7960" y="8146"/>
                                      </a:cubicBezTo>
                                      <a:cubicBezTo>
                                        <a:pt x="13259" y="2711"/>
                                        <a:pt x="19898" y="0"/>
                                        <a:pt x="2790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15" name="Shape 215"/>
                              <wps:cNvSpPr/>
                              <wps:spPr>
                                <a:xfrm>
                                  <a:off x="1280949" y="60299"/>
                                  <a:ext cx="24437" cy="17222"/>
                                </a:xfrm>
                                <a:custGeom>
                                  <a:avLst/>
                                  <a:gdLst/>
                                  <a:ahLst/>
                                  <a:cxnLst/>
                                  <a:rect l="0" t="0" r="0" b="0"/>
                                  <a:pathLst>
                                    <a:path w="24437" h="17222">
                                      <a:moveTo>
                                        <a:pt x="13090" y="0"/>
                                      </a:moveTo>
                                      <a:lnTo>
                                        <a:pt x="24437" y="5368"/>
                                      </a:lnTo>
                                      <a:cubicBezTo>
                                        <a:pt x="21608" y="9400"/>
                                        <a:pt x="18205" y="12381"/>
                                        <a:pt x="14259" y="14328"/>
                                      </a:cubicBezTo>
                                      <a:cubicBezTo>
                                        <a:pt x="10296" y="16259"/>
                                        <a:pt x="5606" y="17222"/>
                                        <a:pt x="169" y="17222"/>
                                      </a:cubicBezTo>
                                      <a:lnTo>
                                        <a:pt x="0" y="17157"/>
                                      </a:lnTo>
                                      <a:lnTo>
                                        <a:pt x="0" y="5301"/>
                                      </a:lnTo>
                                      <a:lnTo>
                                        <a:pt x="104" y="5335"/>
                                      </a:lnTo>
                                      <a:cubicBezTo>
                                        <a:pt x="5149" y="5335"/>
                                        <a:pt x="9468" y="3557"/>
                                        <a:pt x="1309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16" name="Shape 216"/>
                              <wps:cNvSpPr/>
                              <wps:spPr>
                                <a:xfrm>
                                  <a:off x="1280949" y="21122"/>
                                  <a:ext cx="28195" cy="31913"/>
                                </a:xfrm>
                                <a:custGeom>
                                  <a:avLst/>
                                  <a:gdLst/>
                                  <a:ahLst/>
                                  <a:cxnLst/>
                                  <a:rect l="0" t="0" r="0" b="0"/>
                                  <a:pathLst>
                                    <a:path w="28195" h="31913">
                                      <a:moveTo>
                                        <a:pt x="0" y="0"/>
                                      </a:moveTo>
                                      <a:lnTo>
                                        <a:pt x="20221" y="7919"/>
                                      </a:lnTo>
                                      <a:cubicBezTo>
                                        <a:pt x="25539" y="13336"/>
                                        <a:pt x="28195" y="20469"/>
                                        <a:pt x="28195" y="29356"/>
                                      </a:cubicBezTo>
                                      <a:lnTo>
                                        <a:pt x="28145" y="31913"/>
                                      </a:lnTo>
                                      <a:lnTo>
                                        <a:pt x="0" y="31913"/>
                                      </a:lnTo>
                                      <a:lnTo>
                                        <a:pt x="0" y="21347"/>
                                      </a:lnTo>
                                      <a:lnTo>
                                        <a:pt x="14681" y="21347"/>
                                      </a:lnTo>
                                      <a:cubicBezTo>
                                        <a:pt x="13785" y="18403"/>
                                        <a:pt x="12024" y="15997"/>
                                        <a:pt x="9399" y="14151"/>
                                      </a:cubicBezTo>
                                      <a:cubicBezTo>
                                        <a:pt x="6758" y="12308"/>
                                        <a:pt x="3708" y="11394"/>
                                        <a:pt x="223" y="11394"/>
                                      </a:cubicBezTo>
                                      <a:lnTo>
                                        <a:pt x="0" y="11464"/>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17" name="Shape 217"/>
                              <wps:cNvSpPr/>
                              <wps:spPr>
                                <a:xfrm>
                                  <a:off x="1345932" y="0"/>
                                  <a:ext cx="31396" cy="97333"/>
                                </a:xfrm>
                                <a:custGeom>
                                  <a:avLst/>
                                  <a:gdLst/>
                                  <a:ahLst/>
                                  <a:cxnLst/>
                                  <a:rect l="0" t="0" r="0" b="0"/>
                                  <a:pathLst>
                                    <a:path w="31396" h="97333">
                                      <a:moveTo>
                                        <a:pt x="14242" y="0"/>
                                      </a:moveTo>
                                      <a:lnTo>
                                        <a:pt x="31396" y="0"/>
                                      </a:lnTo>
                                      <a:cubicBezTo>
                                        <a:pt x="25517" y="6656"/>
                                        <a:pt x="21133" y="13853"/>
                                        <a:pt x="18256" y="21625"/>
                                      </a:cubicBezTo>
                                      <a:cubicBezTo>
                                        <a:pt x="15358" y="29397"/>
                                        <a:pt x="13918" y="38287"/>
                                        <a:pt x="13918" y="48278"/>
                                      </a:cubicBezTo>
                                      <a:cubicBezTo>
                                        <a:pt x="13918" y="59082"/>
                                        <a:pt x="15527" y="68597"/>
                                        <a:pt x="18727" y="76795"/>
                                      </a:cubicBezTo>
                                      <a:cubicBezTo>
                                        <a:pt x="21233" y="83110"/>
                                        <a:pt x="25452" y="89950"/>
                                        <a:pt x="31396" y="97333"/>
                                      </a:cubicBezTo>
                                      <a:lnTo>
                                        <a:pt x="14242" y="97333"/>
                                      </a:lnTo>
                                      <a:cubicBezTo>
                                        <a:pt x="8943" y="88934"/>
                                        <a:pt x="5249" y="81079"/>
                                        <a:pt x="3151" y="73746"/>
                                      </a:cubicBezTo>
                                      <a:cubicBezTo>
                                        <a:pt x="1051" y="66413"/>
                                        <a:pt x="0" y="57793"/>
                                        <a:pt x="0" y="47872"/>
                                      </a:cubicBezTo>
                                      <a:cubicBezTo>
                                        <a:pt x="0" y="38153"/>
                                        <a:pt x="1102" y="29635"/>
                                        <a:pt x="3320" y="22320"/>
                                      </a:cubicBezTo>
                                      <a:cubicBezTo>
                                        <a:pt x="5537" y="15022"/>
                                        <a:pt x="9177" y="7570"/>
                                        <a:pt x="14242"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18" name="Shape 218"/>
                              <wps:cNvSpPr/>
                              <wps:spPr>
                                <a:xfrm>
                                  <a:off x="1386760" y="20931"/>
                                  <a:ext cx="47851" cy="55270"/>
                                </a:xfrm>
                                <a:custGeom>
                                  <a:avLst/>
                                  <a:gdLst/>
                                  <a:ahLst/>
                                  <a:cxnLst/>
                                  <a:rect l="0" t="0" r="0" b="0"/>
                                  <a:pathLst>
                                    <a:path w="47851" h="55270">
                                      <a:moveTo>
                                        <a:pt x="29513" y="0"/>
                                      </a:moveTo>
                                      <a:cubicBezTo>
                                        <a:pt x="34867" y="0"/>
                                        <a:pt x="39420" y="1864"/>
                                        <a:pt x="43146" y="5587"/>
                                      </a:cubicBezTo>
                                      <a:cubicBezTo>
                                        <a:pt x="46278" y="8773"/>
                                        <a:pt x="47851" y="13464"/>
                                        <a:pt x="47851" y="19660"/>
                                      </a:cubicBezTo>
                                      <a:lnTo>
                                        <a:pt x="47851" y="55270"/>
                                      </a:lnTo>
                                      <a:lnTo>
                                        <a:pt x="34441" y="55270"/>
                                      </a:lnTo>
                                      <a:lnTo>
                                        <a:pt x="34441" y="31683"/>
                                      </a:lnTo>
                                      <a:cubicBezTo>
                                        <a:pt x="34441" y="25247"/>
                                        <a:pt x="34153" y="20981"/>
                                        <a:pt x="33578" y="18881"/>
                                      </a:cubicBezTo>
                                      <a:cubicBezTo>
                                        <a:pt x="33001" y="16766"/>
                                        <a:pt x="31986" y="15156"/>
                                        <a:pt x="30564" y="14054"/>
                                      </a:cubicBezTo>
                                      <a:cubicBezTo>
                                        <a:pt x="29124" y="12957"/>
                                        <a:pt x="27346" y="12394"/>
                                        <a:pt x="25247" y="12394"/>
                                      </a:cubicBezTo>
                                      <a:cubicBezTo>
                                        <a:pt x="22503" y="12394"/>
                                        <a:pt x="20150" y="13308"/>
                                        <a:pt x="18188" y="15137"/>
                                      </a:cubicBezTo>
                                      <a:cubicBezTo>
                                        <a:pt x="16222" y="16966"/>
                                        <a:pt x="14868" y="19509"/>
                                        <a:pt x="14105" y="22727"/>
                                      </a:cubicBezTo>
                                      <a:cubicBezTo>
                                        <a:pt x="13716" y="24419"/>
                                        <a:pt x="13510" y="28058"/>
                                        <a:pt x="13510" y="33663"/>
                                      </a:cubicBezTo>
                                      <a:lnTo>
                                        <a:pt x="13510" y="55270"/>
                                      </a:lnTo>
                                      <a:lnTo>
                                        <a:pt x="0" y="55270"/>
                                      </a:lnTo>
                                      <a:lnTo>
                                        <a:pt x="0" y="1321"/>
                                      </a:lnTo>
                                      <a:lnTo>
                                        <a:pt x="13510" y="1321"/>
                                      </a:lnTo>
                                      <a:lnTo>
                                        <a:pt x="13510" y="6876"/>
                                      </a:lnTo>
                                      <a:cubicBezTo>
                                        <a:pt x="16579" y="4301"/>
                                        <a:pt x="19371" y="2524"/>
                                        <a:pt x="21860" y="1508"/>
                                      </a:cubicBezTo>
                                      <a:cubicBezTo>
                                        <a:pt x="24351" y="507"/>
                                        <a:pt x="26906" y="0"/>
                                        <a:pt x="29513"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19" name="Shape 219"/>
                              <wps:cNvSpPr/>
                              <wps:spPr>
                                <a:xfrm>
                                  <a:off x="1445095" y="20931"/>
                                  <a:ext cx="28245" cy="56591"/>
                                </a:xfrm>
                                <a:custGeom>
                                  <a:avLst/>
                                  <a:gdLst/>
                                  <a:ahLst/>
                                  <a:cxnLst/>
                                  <a:rect l="0" t="0" r="0" b="0"/>
                                  <a:pathLst>
                                    <a:path w="28245" h="56591">
                                      <a:moveTo>
                                        <a:pt x="28025" y="0"/>
                                      </a:moveTo>
                                      <a:lnTo>
                                        <a:pt x="28245" y="58"/>
                                      </a:lnTo>
                                      <a:lnTo>
                                        <a:pt x="28245" y="12707"/>
                                      </a:lnTo>
                                      <a:lnTo>
                                        <a:pt x="28227" y="12700"/>
                                      </a:lnTo>
                                      <a:cubicBezTo>
                                        <a:pt x="24012" y="12700"/>
                                        <a:pt x="20505" y="14156"/>
                                        <a:pt x="17711" y="17072"/>
                                      </a:cubicBezTo>
                                      <a:cubicBezTo>
                                        <a:pt x="14917" y="19997"/>
                                        <a:pt x="13514" y="23724"/>
                                        <a:pt x="13514" y="28278"/>
                                      </a:cubicBezTo>
                                      <a:cubicBezTo>
                                        <a:pt x="13514" y="32954"/>
                                        <a:pt x="14899" y="36745"/>
                                        <a:pt x="17661" y="39643"/>
                                      </a:cubicBezTo>
                                      <a:cubicBezTo>
                                        <a:pt x="20423" y="42538"/>
                                        <a:pt x="23925" y="43992"/>
                                        <a:pt x="28176" y="43992"/>
                                      </a:cubicBezTo>
                                      <a:lnTo>
                                        <a:pt x="28245" y="43963"/>
                                      </a:lnTo>
                                      <a:lnTo>
                                        <a:pt x="28245" y="56547"/>
                                      </a:lnTo>
                                      <a:lnTo>
                                        <a:pt x="28076" y="56591"/>
                                      </a:lnTo>
                                      <a:cubicBezTo>
                                        <a:pt x="20321" y="56591"/>
                                        <a:pt x="13697" y="53848"/>
                                        <a:pt x="8229" y="48361"/>
                                      </a:cubicBezTo>
                                      <a:cubicBezTo>
                                        <a:pt x="2743" y="42858"/>
                                        <a:pt x="0" y="36188"/>
                                        <a:pt x="0" y="28346"/>
                                      </a:cubicBezTo>
                                      <a:cubicBezTo>
                                        <a:pt x="0" y="19929"/>
                                        <a:pt x="3099" y="12920"/>
                                        <a:pt x="9295" y="7315"/>
                                      </a:cubicBezTo>
                                      <a:cubicBezTo>
                                        <a:pt x="14730" y="2441"/>
                                        <a:pt x="20962" y="0"/>
                                        <a:pt x="28025"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0" name="Shape 220"/>
                              <wps:cNvSpPr/>
                              <wps:spPr>
                                <a:xfrm>
                                  <a:off x="1473340" y="20989"/>
                                  <a:ext cx="28447" cy="56489"/>
                                </a:xfrm>
                                <a:custGeom>
                                  <a:avLst/>
                                  <a:gdLst/>
                                  <a:ahLst/>
                                  <a:cxnLst/>
                                  <a:rect l="0" t="0" r="0" b="0"/>
                                  <a:pathLst>
                                    <a:path w="28447" h="56489">
                                      <a:moveTo>
                                        <a:pt x="0" y="0"/>
                                      </a:moveTo>
                                      <a:lnTo>
                                        <a:pt x="14155" y="3755"/>
                                      </a:lnTo>
                                      <a:cubicBezTo>
                                        <a:pt x="18658" y="6292"/>
                                        <a:pt x="22147" y="9729"/>
                                        <a:pt x="24671" y="14082"/>
                                      </a:cubicBezTo>
                                      <a:cubicBezTo>
                                        <a:pt x="27194" y="18450"/>
                                        <a:pt x="28447" y="23139"/>
                                        <a:pt x="28447" y="28186"/>
                                      </a:cubicBezTo>
                                      <a:cubicBezTo>
                                        <a:pt x="28447" y="33267"/>
                                        <a:pt x="27176" y="38008"/>
                                        <a:pt x="24653" y="42428"/>
                                      </a:cubicBezTo>
                                      <a:cubicBezTo>
                                        <a:pt x="22114" y="46846"/>
                                        <a:pt x="18658" y="50302"/>
                                        <a:pt x="14292" y="52789"/>
                                      </a:cubicBezTo>
                                      <a:lnTo>
                                        <a:pt x="0" y="56489"/>
                                      </a:lnTo>
                                      <a:lnTo>
                                        <a:pt x="0" y="43905"/>
                                      </a:lnTo>
                                      <a:lnTo>
                                        <a:pt x="10515" y="39530"/>
                                      </a:lnTo>
                                      <a:cubicBezTo>
                                        <a:pt x="13327" y="36605"/>
                                        <a:pt x="14731" y="32827"/>
                                        <a:pt x="14731" y="28220"/>
                                      </a:cubicBezTo>
                                      <a:cubicBezTo>
                                        <a:pt x="14731" y="23597"/>
                                        <a:pt x="13341" y="19857"/>
                                        <a:pt x="10583" y="16958"/>
                                      </a:cubicBezTo>
                                      <a:lnTo>
                                        <a:pt x="0" y="12649"/>
                                      </a:lnTo>
                                      <a:lnTo>
                                        <a:pt x="0" y="0"/>
                                      </a:ln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1" name="Shape 221"/>
                              <wps:cNvSpPr/>
                              <wps:spPr>
                                <a:xfrm>
                                  <a:off x="1512778" y="20931"/>
                                  <a:ext cx="47851" cy="55270"/>
                                </a:xfrm>
                                <a:custGeom>
                                  <a:avLst/>
                                  <a:gdLst/>
                                  <a:ahLst/>
                                  <a:cxnLst/>
                                  <a:rect l="0" t="0" r="0" b="0"/>
                                  <a:pathLst>
                                    <a:path w="47851" h="55270">
                                      <a:moveTo>
                                        <a:pt x="29513" y="0"/>
                                      </a:moveTo>
                                      <a:cubicBezTo>
                                        <a:pt x="34865" y="0"/>
                                        <a:pt x="39420" y="1864"/>
                                        <a:pt x="43146" y="5587"/>
                                      </a:cubicBezTo>
                                      <a:cubicBezTo>
                                        <a:pt x="46278" y="8773"/>
                                        <a:pt x="47851" y="13464"/>
                                        <a:pt x="47851" y="19660"/>
                                      </a:cubicBezTo>
                                      <a:lnTo>
                                        <a:pt x="47851" y="55270"/>
                                      </a:lnTo>
                                      <a:lnTo>
                                        <a:pt x="34441" y="55270"/>
                                      </a:lnTo>
                                      <a:lnTo>
                                        <a:pt x="34441" y="31683"/>
                                      </a:lnTo>
                                      <a:cubicBezTo>
                                        <a:pt x="34441" y="25247"/>
                                        <a:pt x="34153" y="20981"/>
                                        <a:pt x="33578" y="18881"/>
                                      </a:cubicBezTo>
                                      <a:cubicBezTo>
                                        <a:pt x="33001" y="16766"/>
                                        <a:pt x="31986" y="15156"/>
                                        <a:pt x="30564" y="14054"/>
                                      </a:cubicBezTo>
                                      <a:cubicBezTo>
                                        <a:pt x="29124" y="12957"/>
                                        <a:pt x="27346" y="12394"/>
                                        <a:pt x="25247" y="12394"/>
                                      </a:cubicBezTo>
                                      <a:cubicBezTo>
                                        <a:pt x="22503" y="12394"/>
                                        <a:pt x="20149" y="13308"/>
                                        <a:pt x="18186" y="15137"/>
                                      </a:cubicBezTo>
                                      <a:cubicBezTo>
                                        <a:pt x="16222" y="16966"/>
                                        <a:pt x="14868" y="19509"/>
                                        <a:pt x="14105" y="22727"/>
                                      </a:cubicBezTo>
                                      <a:cubicBezTo>
                                        <a:pt x="13716" y="24419"/>
                                        <a:pt x="13510" y="28058"/>
                                        <a:pt x="13510" y="33663"/>
                                      </a:cubicBezTo>
                                      <a:lnTo>
                                        <a:pt x="13510" y="55270"/>
                                      </a:lnTo>
                                      <a:lnTo>
                                        <a:pt x="0" y="55270"/>
                                      </a:lnTo>
                                      <a:lnTo>
                                        <a:pt x="0" y="1321"/>
                                      </a:lnTo>
                                      <a:lnTo>
                                        <a:pt x="13510" y="1321"/>
                                      </a:lnTo>
                                      <a:lnTo>
                                        <a:pt x="13510" y="6876"/>
                                      </a:lnTo>
                                      <a:cubicBezTo>
                                        <a:pt x="16577" y="4301"/>
                                        <a:pt x="19371" y="2524"/>
                                        <a:pt x="21860" y="1508"/>
                                      </a:cubicBezTo>
                                      <a:cubicBezTo>
                                        <a:pt x="24350" y="507"/>
                                        <a:pt x="26906" y="0"/>
                                        <a:pt x="29513"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2" name="Shape 222"/>
                              <wps:cNvSpPr/>
                              <wps:spPr>
                                <a:xfrm>
                                  <a:off x="1599052" y="20931"/>
                                  <a:ext cx="28955" cy="55270"/>
                                </a:xfrm>
                                <a:custGeom>
                                  <a:avLst/>
                                  <a:gdLst/>
                                  <a:ahLst/>
                                  <a:cxnLst/>
                                  <a:rect l="0" t="0" r="0" b="0"/>
                                  <a:pathLst>
                                    <a:path w="28955" h="55270">
                                      <a:moveTo>
                                        <a:pt x="23468" y="0"/>
                                      </a:moveTo>
                                      <a:cubicBezTo>
                                        <a:pt x="25214" y="0"/>
                                        <a:pt x="27043" y="457"/>
                                        <a:pt x="28955" y="1390"/>
                                      </a:cubicBezTo>
                                      <a:lnTo>
                                        <a:pt x="24757" y="13071"/>
                                      </a:lnTo>
                                      <a:cubicBezTo>
                                        <a:pt x="23180" y="12276"/>
                                        <a:pt x="21877" y="11888"/>
                                        <a:pt x="20862" y="11888"/>
                                      </a:cubicBezTo>
                                      <a:cubicBezTo>
                                        <a:pt x="18796" y="11888"/>
                                        <a:pt x="17036" y="13175"/>
                                        <a:pt x="15613" y="15749"/>
                                      </a:cubicBezTo>
                                      <a:cubicBezTo>
                                        <a:pt x="14173" y="18324"/>
                                        <a:pt x="13461" y="23367"/>
                                        <a:pt x="13461" y="30888"/>
                                      </a:cubicBezTo>
                                      <a:lnTo>
                                        <a:pt x="13514" y="33512"/>
                                      </a:lnTo>
                                      <a:lnTo>
                                        <a:pt x="13514" y="55270"/>
                                      </a:lnTo>
                                      <a:lnTo>
                                        <a:pt x="0" y="55270"/>
                                      </a:lnTo>
                                      <a:lnTo>
                                        <a:pt x="0" y="1321"/>
                                      </a:lnTo>
                                      <a:lnTo>
                                        <a:pt x="11685" y="1321"/>
                                      </a:lnTo>
                                      <a:lnTo>
                                        <a:pt x="11685" y="8179"/>
                                      </a:lnTo>
                                      <a:cubicBezTo>
                                        <a:pt x="12939" y="5504"/>
                                        <a:pt x="14599" y="3470"/>
                                        <a:pt x="16661" y="2084"/>
                                      </a:cubicBezTo>
                                      <a:cubicBezTo>
                                        <a:pt x="18745" y="695"/>
                                        <a:pt x="21013" y="0"/>
                                        <a:pt x="23468"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3" name="Shape 223"/>
                              <wps:cNvSpPr/>
                              <wps:spPr>
                                <a:xfrm>
                                  <a:off x="1632155" y="20931"/>
                                  <a:ext cx="28396" cy="56525"/>
                                </a:xfrm>
                                <a:custGeom>
                                  <a:avLst/>
                                  <a:gdLst/>
                                  <a:ahLst/>
                                  <a:cxnLst/>
                                  <a:rect l="0" t="0" r="0" b="0"/>
                                  <a:pathLst>
                                    <a:path w="28396" h="56525">
                                      <a:moveTo>
                                        <a:pt x="27907" y="0"/>
                                      </a:moveTo>
                                      <a:lnTo>
                                        <a:pt x="28396" y="192"/>
                                      </a:lnTo>
                                      <a:lnTo>
                                        <a:pt x="28396" y="11655"/>
                                      </a:lnTo>
                                      <a:lnTo>
                                        <a:pt x="18676" y="14699"/>
                                      </a:lnTo>
                                      <a:cubicBezTo>
                                        <a:pt x="16901" y="15984"/>
                                        <a:pt x="15242" y="18270"/>
                                        <a:pt x="13716" y="21538"/>
                                      </a:cubicBezTo>
                                      <a:lnTo>
                                        <a:pt x="28396" y="21538"/>
                                      </a:lnTo>
                                      <a:lnTo>
                                        <a:pt x="28396" y="32104"/>
                                      </a:lnTo>
                                      <a:lnTo>
                                        <a:pt x="13108" y="32104"/>
                                      </a:lnTo>
                                      <a:cubicBezTo>
                                        <a:pt x="13734" y="35949"/>
                                        <a:pt x="15411" y="39013"/>
                                        <a:pt x="18118" y="41299"/>
                                      </a:cubicBezTo>
                                      <a:lnTo>
                                        <a:pt x="28396" y="44670"/>
                                      </a:lnTo>
                                      <a:lnTo>
                                        <a:pt x="28396" y="56525"/>
                                      </a:lnTo>
                                      <a:lnTo>
                                        <a:pt x="7959" y="48599"/>
                                      </a:lnTo>
                                      <a:cubicBezTo>
                                        <a:pt x="2659" y="43283"/>
                                        <a:pt x="0" y="36612"/>
                                        <a:pt x="0" y="28602"/>
                                      </a:cubicBezTo>
                                      <a:cubicBezTo>
                                        <a:pt x="0" y="20386"/>
                                        <a:pt x="2659" y="13565"/>
                                        <a:pt x="7959" y="8146"/>
                                      </a:cubicBezTo>
                                      <a:cubicBezTo>
                                        <a:pt x="13258" y="2711"/>
                                        <a:pt x="19897" y="0"/>
                                        <a:pt x="27907"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4" name="Shape 224"/>
                              <wps:cNvSpPr/>
                              <wps:spPr>
                                <a:xfrm>
                                  <a:off x="1660551" y="60299"/>
                                  <a:ext cx="24437" cy="17222"/>
                                </a:xfrm>
                                <a:custGeom>
                                  <a:avLst/>
                                  <a:gdLst/>
                                  <a:ahLst/>
                                  <a:cxnLst/>
                                  <a:rect l="0" t="0" r="0" b="0"/>
                                  <a:pathLst>
                                    <a:path w="24437" h="17222">
                                      <a:moveTo>
                                        <a:pt x="13090" y="0"/>
                                      </a:moveTo>
                                      <a:lnTo>
                                        <a:pt x="24437" y="5368"/>
                                      </a:lnTo>
                                      <a:cubicBezTo>
                                        <a:pt x="21607" y="9400"/>
                                        <a:pt x="18205" y="12381"/>
                                        <a:pt x="14259" y="14328"/>
                                      </a:cubicBezTo>
                                      <a:cubicBezTo>
                                        <a:pt x="10295" y="16259"/>
                                        <a:pt x="5605" y="17222"/>
                                        <a:pt x="170" y="17222"/>
                                      </a:cubicBezTo>
                                      <a:lnTo>
                                        <a:pt x="0" y="17156"/>
                                      </a:lnTo>
                                      <a:lnTo>
                                        <a:pt x="0" y="5301"/>
                                      </a:lnTo>
                                      <a:lnTo>
                                        <a:pt x="105" y="5335"/>
                                      </a:lnTo>
                                      <a:cubicBezTo>
                                        <a:pt x="5148" y="5335"/>
                                        <a:pt x="9467" y="3557"/>
                                        <a:pt x="13090"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5" name="Shape 225"/>
                              <wps:cNvSpPr/>
                              <wps:spPr>
                                <a:xfrm>
                                  <a:off x="1660551" y="21122"/>
                                  <a:ext cx="28195" cy="31913"/>
                                </a:xfrm>
                                <a:custGeom>
                                  <a:avLst/>
                                  <a:gdLst/>
                                  <a:ahLst/>
                                  <a:cxnLst/>
                                  <a:rect l="0" t="0" r="0" b="0"/>
                                  <a:pathLst>
                                    <a:path w="28195" h="31913">
                                      <a:moveTo>
                                        <a:pt x="0" y="0"/>
                                      </a:moveTo>
                                      <a:lnTo>
                                        <a:pt x="20222" y="7919"/>
                                      </a:lnTo>
                                      <a:cubicBezTo>
                                        <a:pt x="25538" y="13336"/>
                                        <a:pt x="28195" y="20469"/>
                                        <a:pt x="28195" y="29356"/>
                                      </a:cubicBezTo>
                                      <a:lnTo>
                                        <a:pt x="28145" y="31913"/>
                                      </a:lnTo>
                                      <a:lnTo>
                                        <a:pt x="0" y="31913"/>
                                      </a:lnTo>
                                      <a:lnTo>
                                        <a:pt x="0" y="21347"/>
                                      </a:lnTo>
                                      <a:lnTo>
                                        <a:pt x="14680" y="21347"/>
                                      </a:lnTo>
                                      <a:cubicBezTo>
                                        <a:pt x="13784" y="18403"/>
                                        <a:pt x="12024" y="15997"/>
                                        <a:pt x="9400" y="14151"/>
                                      </a:cubicBezTo>
                                      <a:cubicBezTo>
                                        <a:pt x="6757" y="12308"/>
                                        <a:pt x="3708" y="11394"/>
                                        <a:pt x="223" y="11394"/>
                                      </a:cubicBezTo>
                                      <a:lnTo>
                                        <a:pt x="0" y="11463"/>
                                      </a:lnTo>
                                      <a:lnTo>
                                        <a:pt x="0" y="0"/>
                                      </a:ln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6" name="Shape 226"/>
                              <wps:cNvSpPr/>
                              <wps:spPr>
                                <a:xfrm>
                                  <a:off x="1693335" y="104"/>
                                  <a:ext cx="27332" cy="76097"/>
                                </a:xfrm>
                                <a:custGeom>
                                  <a:avLst/>
                                  <a:gdLst/>
                                  <a:ahLst/>
                                  <a:cxnLst/>
                                  <a:rect l="0" t="0" r="0" b="0"/>
                                  <a:pathLst>
                                    <a:path w="27332" h="76097">
                                      <a:moveTo>
                                        <a:pt x="17850" y="0"/>
                                      </a:moveTo>
                                      <a:cubicBezTo>
                                        <a:pt x="20658" y="0"/>
                                        <a:pt x="23807" y="641"/>
                                        <a:pt x="27332" y="1930"/>
                                      </a:cubicBezTo>
                                      <a:lnTo>
                                        <a:pt x="27332" y="12226"/>
                                      </a:lnTo>
                                      <a:cubicBezTo>
                                        <a:pt x="25385" y="11668"/>
                                        <a:pt x="23794" y="11381"/>
                                        <a:pt x="22536" y="11381"/>
                                      </a:cubicBezTo>
                                      <a:cubicBezTo>
                                        <a:pt x="20964" y="11381"/>
                                        <a:pt x="19811" y="11701"/>
                                        <a:pt x="19084" y="12360"/>
                                      </a:cubicBezTo>
                                      <a:cubicBezTo>
                                        <a:pt x="18559" y="12853"/>
                                        <a:pt x="18288" y="13885"/>
                                        <a:pt x="18288" y="15427"/>
                                      </a:cubicBezTo>
                                      <a:lnTo>
                                        <a:pt x="18238" y="22147"/>
                                      </a:lnTo>
                                      <a:lnTo>
                                        <a:pt x="26821" y="22147"/>
                                      </a:lnTo>
                                      <a:lnTo>
                                        <a:pt x="26821" y="33628"/>
                                      </a:lnTo>
                                      <a:lnTo>
                                        <a:pt x="18288" y="33628"/>
                                      </a:lnTo>
                                      <a:lnTo>
                                        <a:pt x="18288" y="76097"/>
                                      </a:lnTo>
                                      <a:lnTo>
                                        <a:pt x="4774" y="76097"/>
                                      </a:lnTo>
                                      <a:lnTo>
                                        <a:pt x="4774" y="33628"/>
                                      </a:lnTo>
                                      <a:lnTo>
                                        <a:pt x="0" y="33628"/>
                                      </a:lnTo>
                                      <a:lnTo>
                                        <a:pt x="0" y="22147"/>
                                      </a:lnTo>
                                      <a:lnTo>
                                        <a:pt x="4774" y="22147"/>
                                      </a:lnTo>
                                      <a:cubicBezTo>
                                        <a:pt x="4811" y="15087"/>
                                        <a:pt x="4929" y="10923"/>
                                        <a:pt x="5113" y="9634"/>
                                      </a:cubicBezTo>
                                      <a:cubicBezTo>
                                        <a:pt x="5486" y="6672"/>
                                        <a:pt x="6722" y="4317"/>
                                        <a:pt x="8838" y="2588"/>
                                      </a:cubicBezTo>
                                      <a:cubicBezTo>
                                        <a:pt x="10973" y="865"/>
                                        <a:pt x="13969" y="0"/>
                                        <a:pt x="17850"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7" name="Shape 227"/>
                              <wps:cNvSpPr/>
                              <wps:spPr>
                                <a:xfrm>
                                  <a:off x="1728167" y="22251"/>
                                  <a:ext cx="47447" cy="55270"/>
                                </a:xfrm>
                                <a:custGeom>
                                  <a:avLst/>
                                  <a:gdLst/>
                                  <a:ahLst/>
                                  <a:cxnLst/>
                                  <a:rect l="0" t="0" r="0" b="0"/>
                                  <a:pathLst>
                                    <a:path w="47447" h="55270">
                                      <a:moveTo>
                                        <a:pt x="0" y="0"/>
                                      </a:moveTo>
                                      <a:lnTo>
                                        <a:pt x="13716" y="0"/>
                                      </a:lnTo>
                                      <a:lnTo>
                                        <a:pt x="13716" y="25941"/>
                                      </a:lnTo>
                                      <a:cubicBezTo>
                                        <a:pt x="13716" y="30990"/>
                                        <a:pt x="14072" y="34492"/>
                                        <a:pt x="14764" y="36457"/>
                                      </a:cubicBezTo>
                                      <a:cubicBezTo>
                                        <a:pt x="15458" y="38422"/>
                                        <a:pt x="16577" y="39946"/>
                                        <a:pt x="18118" y="41048"/>
                                      </a:cubicBezTo>
                                      <a:cubicBezTo>
                                        <a:pt x="19660" y="42131"/>
                                        <a:pt x="21571" y="42671"/>
                                        <a:pt x="23824" y="42671"/>
                                      </a:cubicBezTo>
                                      <a:cubicBezTo>
                                        <a:pt x="26078" y="42671"/>
                                        <a:pt x="28007" y="42131"/>
                                        <a:pt x="29581" y="41066"/>
                                      </a:cubicBezTo>
                                      <a:cubicBezTo>
                                        <a:pt x="31157" y="39996"/>
                                        <a:pt x="32324" y="38422"/>
                                        <a:pt x="33087" y="36339"/>
                                      </a:cubicBezTo>
                                      <a:cubicBezTo>
                                        <a:pt x="33645" y="34780"/>
                                        <a:pt x="33933" y="31464"/>
                                        <a:pt x="33933" y="26381"/>
                                      </a:cubicBezTo>
                                      <a:lnTo>
                                        <a:pt x="33933" y="0"/>
                                      </a:lnTo>
                                      <a:lnTo>
                                        <a:pt x="47447" y="0"/>
                                      </a:lnTo>
                                      <a:lnTo>
                                        <a:pt x="47447" y="22827"/>
                                      </a:lnTo>
                                      <a:cubicBezTo>
                                        <a:pt x="47447" y="32241"/>
                                        <a:pt x="46702" y="38675"/>
                                        <a:pt x="45212" y="42149"/>
                                      </a:cubicBezTo>
                                      <a:cubicBezTo>
                                        <a:pt x="43397" y="46379"/>
                                        <a:pt x="40704" y="49616"/>
                                        <a:pt x="37166" y="51884"/>
                                      </a:cubicBezTo>
                                      <a:cubicBezTo>
                                        <a:pt x="33627" y="54136"/>
                                        <a:pt x="29123" y="55270"/>
                                        <a:pt x="23673" y="55270"/>
                                      </a:cubicBezTo>
                                      <a:cubicBezTo>
                                        <a:pt x="17744" y="55270"/>
                                        <a:pt x="12971" y="53949"/>
                                        <a:pt x="9313" y="51307"/>
                                      </a:cubicBezTo>
                                      <a:cubicBezTo>
                                        <a:pt x="5655" y="48665"/>
                                        <a:pt x="3081" y="44993"/>
                                        <a:pt x="1591" y="40267"/>
                                      </a:cubicBezTo>
                                      <a:cubicBezTo>
                                        <a:pt x="524" y="37000"/>
                                        <a:pt x="0" y="31057"/>
                                        <a:pt x="0" y="22436"/>
                                      </a:cubicBezTo>
                                      <a:lnTo>
                                        <a:pt x="0" y="0"/>
                                      </a:ln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8" name="Shape 228"/>
                              <wps:cNvSpPr/>
                              <wps:spPr>
                                <a:xfrm>
                                  <a:off x="1789143" y="20931"/>
                                  <a:ext cx="47851" cy="55270"/>
                                </a:xfrm>
                                <a:custGeom>
                                  <a:avLst/>
                                  <a:gdLst/>
                                  <a:ahLst/>
                                  <a:cxnLst/>
                                  <a:rect l="0" t="0" r="0" b="0"/>
                                  <a:pathLst>
                                    <a:path w="47851" h="55270">
                                      <a:moveTo>
                                        <a:pt x="29512" y="0"/>
                                      </a:moveTo>
                                      <a:cubicBezTo>
                                        <a:pt x="34865" y="0"/>
                                        <a:pt x="39419" y="1864"/>
                                        <a:pt x="43146" y="5587"/>
                                      </a:cubicBezTo>
                                      <a:cubicBezTo>
                                        <a:pt x="46277" y="8773"/>
                                        <a:pt x="47851" y="13464"/>
                                        <a:pt x="47851" y="19660"/>
                                      </a:cubicBezTo>
                                      <a:lnTo>
                                        <a:pt x="47851" y="55270"/>
                                      </a:lnTo>
                                      <a:lnTo>
                                        <a:pt x="34441" y="55270"/>
                                      </a:lnTo>
                                      <a:lnTo>
                                        <a:pt x="34441" y="31683"/>
                                      </a:lnTo>
                                      <a:cubicBezTo>
                                        <a:pt x="34441" y="25247"/>
                                        <a:pt x="34153" y="20981"/>
                                        <a:pt x="33577" y="18881"/>
                                      </a:cubicBezTo>
                                      <a:cubicBezTo>
                                        <a:pt x="33001" y="16766"/>
                                        <a:pt x="31986" y="15156"/>
                                        <a:pt x="30564" y="14054"/>
                                      </a:cubicBezTo>
                                      <a:cubicBezTo>
                                        <a:pt x="29123" y="12957"/>
                                        <a:pt x="27346" y="12394"/>
                                        <a:pt x="25246" y="12394"/>
                                      </a:cubicBezTo>
                                      <a:cubicBezTo>
                                        <a:pt x="22503" y="12394"/>
                                        <a:pt x="20148" y="13308"/>
                                        <a:pt x="18186" y="15137"/>
                                      </a:cubicBezTo>
                                      <a:cubicBezTo>
                                        <a:pt x="16221" y="16966"/>
                                        <a:pt x="14868" y="19509"/>
                                        <a:pt x="14105" y="22727"/>
                                      </a:cubicBezTo>
                                      <a:cubicBezTo>
                                        <a:pt x="13716" y="24419"/>
                                        <a:pt x="13510" y="28058"/>
                                        <a:pt x="13510" y="33663"/>
                                      </a:cubicBezTo>
                                      <a:lnTo>
                                        <a:pt x="13510" y="55270"/>
                                      </a:lnTo>
                                      <a:lnTo>
                                        <a:pt x="0" y="55270"/>
                                      </a:lnTo>
                                      <a:lnTo>
                                        <a:pt x="0" y="1321"/>
                                      </a:lnTo>
                                      <a:lnTo>
                                        <a:pt x="13510" y="1321"/>
                                      </a:lnTo>
                                      <a:lnTo>
                                        <a:pt x="13510" y="6876"/>
                                      </a:lnTo>
                                      <a:cubicBezTo>
                                        <a:pt x="16577" y="4301"/>
                                        <a:pt x="19371" y="2524"/>
                                        <a:pt x="21859" y="1508"/>
                                      </a:cubicBezTo>
                                      <a:cubicBezTo>
                                        <a:pt x="24350" y="507"/>
                                        <a:pt x="26906" y="0"/>
                                        <a:pt x="29512"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29" name="Shape 229"/>
                              <wps:cNvSpPr/>
                              <wps:spPr>
                                <a:xfrm>
                                  <a:off x="1847683" y="20931"/>
                                  <a:ext cx="28241" cy="56591"/>
                                </a:xfrm>
                                <a:custGeom>
                                  <a:avLst/>
                                  <a:gdLst/>
                                  <a:ahLst/>
                                  <a:cxnLst/>
                                  <a:rect l="0" t="0" r="0" b="0"/>
                                  <a:pathLst>
                                    <a:path w="28241" h="56591">
                                      <a:moveTo>
                                        <a:pt x="25348" y="0"/>
                                      </a:moveTo>
                                      <a:lnTo>
                                        <a:pt x="28241" y="575"/>
                                      </a:lnTo>
                                      <a:lnTo>
                                        <a:pt x="28241" y="12442"/>
                                      </a:lnTo>
                                      <a:lnTo>
                                        <a:pt x="28123" y="12394"/>
                                      </a:lnTo>
                                      <a:cubicBezTo>
                                        <a:pt x="23925" y="12394"/>
                                        <a:pt x="20437" y="13871"/>
                                        <a:pt x="17676" y="16833"/>
                                      </a:cubicBezTo>
                                      <a:cubicBezTo>
                                        <a:pt x="14901" y="19778"/>
                                        <a:pt x="13510" y="23573"/>
                                        <a:pt x="13510" y="28195"/>
                                      </a:cubicBezTo>
                                      <a:cubicBezTo>
                                        <a:pt x="13510" y="32850"/>
                                        <a:pt x="14915" y="36677"/>
                                        <a:pt x="17744" y="39693"/>
                                      </a:cubicBezTo>
                                      <a:cubicBezTo>
                                        <a:pt x="20574" y="42689"/>
                                        <a:pt x="24045" y="44197"/>
                                        <a:pt x="28173" y="44197"/>
                                      </a:cubicBezTo>
                                      <a:lnTo>
                                        <a:pt x="28241" y="44169"/>
                                      </a:lnTo>
                                      <a:lnTo>
                                        <a:pt x="28241" y="56114"/>
                                      </a:lnTo>
                                      <a:lnTo>
                                        <a:pt x="25754" y="56591"/>
                                      </a:lnTo>
                                      <a:cubicBezTo>
                                        <a:pt x="18759" y="56591"/>
                                        <a:pt x="12733" y="53899"/>
                                        <a:pt x="7635" y="48499"/>
                                      </a:cubicBezTo>
                                      <a:cubicBezTo>
                                        <a:pt x="2537" y="43113"/>
                                        <a:pt x="0" y="36406"/>
                                        <a:pt x="0" y="28396"/>
                                      </a:cubicBezTo>
                                      <a:cubicBezTo>
                                        <a:pt x="0" y="20084"/>
                                        <a:pt x="2470" y="13277"/>
                                        <a:pt x="7398" y="7959"/>
                                      </a:cubicBezTo>
                                      <a:cubicBezTo>
                                        <a:pt x="12326" y="2660"/>
                                        <a:pt x="18302" y="0"/>
                                        <a:pt x="25348"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30" name="Shape 230"/>
                              <wps:cNvSpPr/>
                              <wps:spPr>
                                <a:xfrm>
                                  <a:off x="1875924" y="1426"/>
                                  <a:ext cx="27637" cy="75619"/>
                                </a:xfrm>
                                <a:custGeom>
                                  <a:avLst/>
                                  <a:gdLst/>
                                  <a:ahLst/>
                                  <a:cxnLst/>
                                  <a:rect l="0" t="0" r="0" b="0"/>
                                  <a:pathLst>
                                    <a:path w="27637" h="75619">
                                      <a:moveTo>
                                        <a:pt x="14123" y="0"/>
                                      </a:moveTo>
                                      <a:lnTo>
                                        <a:pt x="27637" y="0"/>
                                      </a:lnTo>
                                      <a:lnTo>
                                        <a:pt x="27637" y="74775"/>
                                      </a:lnTo>
                                      <a:lnTo>
                                        <a:pt x="14123" y="74775"/>
                                      </a:lnTo>
                                      <a:lnTo>
                                        <a:pt x="14123" y="69033"/>
                                      </a:lnTo>
                                      <a:cubicBezTo>
                                        <a:pt x="11481" y="71541"/>
                                        <a:pt x="8824" y="73334"/>
                                        <a:pt x="6164" y="74437"/>
                                      </a:cubicBezTo>
                                      <a:lnTo>
                                        <a:pt x="0" y="75619"/>
                                      </a:lnTo>
                                      <a:lnTo>
                                        <a:pt x="0" y="63673"/>
                                      </a:lnTo>
                                      <a:lnTo>
                                        <a:pt x="10516" y="59263"/>
                                      </a:lnTo>
                                      <a:cubicBezTo>
                                        <a:pt x="13328" y="56317"/>
                                        <a:pt x="14731" y="52440"/>
                                        <a:pt x="14731" y="47649"/>
                                      </a:cubicBezTo>
                                      <a:cubicBezTo>
                                        <a:pt x="14731" y="42958"/>
                                        <a:pt x="13328" y="39164"/>
                                        <a:pt x="10516" y="36251"/>
                                      </a:cubicBezTo>
                                      <a:lnTo>
                                        <a:pt x="0" y="31947"/>
                                      </a:lnTo>
                                      <a:lnTo>
                                        <a:pt x="0" y="20079"/>
                                      </a:lnTo>
                                      <a:lnTo>
                                        <a:pt x="6232" y="21318"/>
                                      </a:lnTo>
                                      <a:cubicBezTo>
                                        <a:pt x="9076" y="22534"/>
                                        <a:pt x="11700" y="24364"/>
                                        <a:pt x="14123" y="26787"/>
                                      </a:cubicBezTo>
                                      <a:lnTo>
                                        <a:pt x="14123" y="0"/>
                                      </a:ln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31" name="Shape 231"/>
                              <wps:cNvSpPr/>
                              <wps:spPr>
                                <a:xfrm>
                                  <a:off x="1913739" y="20931"/>
                                  <a:ext cx="28241" cy="56591"/>
                                </a:xfrm>
                                <a:custGeom>
                                  <a:avLst/>
                                  <a:gdLst/>
                                  <a:ahLst/>
                                  <a:cxnLst/>
                                  <a:rect l="0" t="0" r="0" b="0"/>
                                  <a:pathLst>
                                    <a:path w="28241" h="56591">
                                      <a:moveTo>
                                        <a:pt x="25348" y="0"/>
                                      </a:moveTo>
                                      <a:lnTo>
                                        <a:pt x="28241" y="575"/>
                                      </a:lnTo>
                                      <a:lnTo>
                                        <a:pt x="28241" y="12442"/>
                                      </a:lnTo>
                                      <a:lnTo>
                                        <a:pt x="28123" y="12394"/>
                                      </a:lnTo>
                                      <a:cubicBezTo>
                                        <a:pt x="23925" y="12394"/>
                                        <a:pt x="20437" y="13871"/>
                                        <a:pt x="17676" y="16833"/>
                                      </a:cubicBezTo>
                                      <a:cubicBezTo>
                                        <a:pt x="14901" y="19778"/>
                                        <a:pt x="13510" y="23573"/>
                                        <a:pt x="13510" y="28195"/>
                                      </a:cubicBezTo>
                                      <a:cubicBezTo>
                                        <a:pt x="13510" y="32850"/>
                                        <a:pt x="14915" y="36677"/>
                                        <a:pt x="17744" y="39693"/>
                                      </a:cubicBezTo>
                                      <a:cubicBezTo>
                                        <a:pt x="20574" y="42689"/>
                                        <a:pt x="24045" y="44197"/>
                                        <a:pt x="28173" y="44197"/>
                                      </a:cubicBezTo>
                                      <a:lnTo>
                                        <a:pt x="28241" y="44169"/>
                                      </a:lnTo>
                                      <a:lnTo>
                                        <a:pt x="28241" y="56114"/>
                                      </a:lnTo>
                                      <a:lnTo>
                                        <a:pt x="25754" y="56591"/>
                                      </a:lnTo>
                                      <a:cubicBezTo>
                                        <a:pt x="18759" y="56591"/>
                                        <a:pt x="12733" y="53899"/>
                                        <a:pt x="7635" y="48499"/>
                                      </a:cubicBezTo>
                                      <a:cubicBezTo>
                                        <a:pt x="2537" y="43113"/>
                                        <a:pt x="0" y="36406"/>
                                        <a:pt x="0" y="28396"/>
                                      </a:cubicBezTo>
                                      <a:cubicBezTo>
                                        <a:pt x="0" y="20084"/>
                                        <a:pt x="2470" y="13277"/>
                                        <a:pt x="7398" y="7959"/>
                                      </a:cubicBezTo>
                                      <a:cubicBezTo>
                                        <a:pt x="12326" y="2660"/>
                                        <a:pt x="18302" y="0"/>
                                        <a:pt x="25348"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32" name="Shape 232"/>
                              <wps:cNvSpPr/>
                              <wps:spPr>
                                <a:xfrm>
                                  <a:off x="1941981" y="21506"/>
                                  <a:ext cx="27637" cy="55539"/>
                                </a:xfrm>
                                <a:custGeom>
                                  <a:avLst/>
                                  <a:gdLst/>
                                  <a:ahLst/>
                                  <a:cxnLst/>
                                  <a:rect l="0" t="0" r="0" b="0"/>
                                  <a:pathLst>
                                    <a:path w="27637" h="55539">
                                      <a:moveTo>
                                        <a:pt x="0" y="0"/>
                                      </a:moveTo>
                                      <a:lnTo>
                                        <a:pt x="6233" y="1239"/>
                                      </a:lnTo>
                                      <a:cubicBezTo>
                                        <a:pt x="9076" y="2437"/>
                                        <a:pt x="11700" y="4266"/>
                                        <a:pt x="14123" y="6672"/>
                                      </a:cubicBezTo>
                                      <a:lnTo>
                                        <a:pt x="14123" y="746"/>
                                      </a:lnTo>
                                      <a:lnTo>
                                        <a:pt x="27637" y="746"/>
                                      </a:lnTo>
                                      <a:lnTo>
                                        <a:pt x="27637" y="54695"/>
                                      </a:lnTo>
                                      <a:lnTo>
                                        <a:pt x="14123" y="54695"/>
                                      </a:lnTo>
                                      <a:lnTo>
                                        <a:pt x="14123" y="48954"/>
                                      </a:lnTo>
                                      <a:cubicBezTo>
                                        <a:pt x="11480" y="51462"/>
                                        <a:pt x="8823" y="53255"/>
                                        <a:pt x="6164" y="54358"/>
                                      </a:cubicBezTo>
                                      <a:lnTo>
                                        <a:pt x="0" y="55539"/>
                                      </a:lnTo>
                                      <a:lnTo>
                                        <a:pt x="0" y="43594"/>
                                      </a:lnTo>
                                      <a:lnTo>
                                        <a:pt x="10516" y="39184"/>
                                      </a:lnTo>
                                      <a:cubicBezTo>
                                        <a:pt x="13328" y="36238"/>
                                        <a:pt x="14731" y="32361"/>
                                        <a:pt x="14731" y="27570"/>
                                      </a:cubicBezTo>
                                      <a:cubicBezTo>
                                        <a:pt x="14731" y="22878"/>
                                        <a:pt x="13328" y="19085"/>
                                        <a:pt x="10516" y="16171"/>
                                      </a:cubicBezTo>
                                      <a:lnTo>
                                        <a:pt x="0" y="11867"/>
                                      </a:lnTo>
                                      <a:lnTo>
                                        <a:pt x="0" y="0"/>
                                      </a:ln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33" name="Shape 233"/>
                              <wps:cNvSpPr/>
                              <wps:spPr>
                                <a:xfrm>
                                  <a:off x="1983247" y="1426"/>
                                  <a:ext cx="27634" cy="75613"/>
                                </a:xfrm>
                                <a:custGeom>
                                  <a:avLst/>
                                  <a:gdLst/>
                                  <a:ahLst/>
                                  <a:cxnLst/>
                                  <a:rect l="0" t="0" r="0" b="0"/>
                                  <a:pathLst>
                                    <a:path w="27634" h="75613">
                                      <a:moveTo>
                                        <a:pt x="0" y="0"/>
                                      </a:moveTo>
                                      <a:lnTo>
                                        <a:pt x="13512" y="0"/>
                                      </a:lnTo>
                                      <a:lnTo>
                                        <a:pt x="13512" y="26787"/>
                                      </a:lnTo>
                                      <a:cubicBezTo>
                                        <a:pt x="15953" y="24364"/>
                                        <a:pt x="18594" y="22534"/>
                                        <a:pt x="21439" y="21318"/>
                                      </a:cubicBezTo>
                                      <a:lnTo>
                                        <a:pt x="27634" y="20087"/>
                                      </a:lnTo>
                                      <a:lnTo>
                                        <a:pt x="27634" y="31926"/>
                                      </a:lnTo>
                                      <a:lnTo>
                                        <a:pt x="17118" y="36251"/>
                                      </a:lnTo>
                                      <a:cubicBezTo>
                                        <a:pt x="14306" y="39164"/>
                                        <a:pt x="12903" y="42958"/>
                                        <a:pt x="12903" y="47649"/>
                                      </a:cubicBezTo>
                                      <a:cubicBezTo>
                                        <a:pt x="12903" y="52440"/>
                                        <a:pt x="14306" y="56317"/>
                                        <a:pt x="17118" y="59263"/>
                                      </a:cubicBezTo>
                                      <a:lnTo>
                                        <a:pt x="27634" y="63673"/>
                                      </a:lnTo>
                                      <a:lnTo>
                                        <a:pt x="27634" y="75613"/>
                                      </a:lnTo>
                                      <a:lnTo>
                                        <a:pt x="21489" y="74437"/>
                                      </a:lnTo>
                                      <a:cubicBezTo>
                                        <a:pt x="18814" y="73334"/>
                                        <a:pt x="16153" y="71541"/>
                                        <a:pt x="13512" y="69033"/>
                                      </a:cubicBezTo>
                                      <a:lnTo>
                                        <a:pt x="13512" y="74775"/>
                                      </a:lnTo>
                                      <a:lnTo>
                                        <a:pt x="0" y="74775"/>
                                      </a:lnTo>
                                      <a:lnTo>
                                        <a:pt x="0" y="0"/>
                                      </a:ln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34" name="Shape 234"/>
                              <wps:cNvSpPr/>
                              <wps:spPr>
                                <a:xfrm>
                                  <a:off x="2010881" y="20931"/>
                                  <a:ext cx="28246" cy="56591"/>
                                </a:xfrm>
                                <a:custGeom>
                                  <a:avLst/>
                                  <a:gdLst/>
                                  <a:ahLst/>
                                  <a:cxnLst/>
                                  <a:rect l="0" t="0" r="0" b="0"/>
                                  <a:pathLst>
                                    <a:path w="28246" h="56591">
                                      <a:moveTo>
                                        <a:pt x="2930" y="0"/>
                                      </a:moveTo>
                                      <a:cubicBezTo>
                                        <a:pt x="9958" y="0"/>
                                        <a:pt x="15933" y="2660"/>
                                        <a:pt x="20862" y="7959"/>
                                      </a:cubicBezTo>
                                      <a:cubicBezTo>
                                        <a:pt x="25790" y="13277"/>
                                        <a:pt x="28246" y="20084"/>
                                        <a:pt x="28246" y="28396"/>
                                      </a:cubicBezTo>
                                      <a:cubicBezTo>
                                        <a:pt x="28246" y="36406"/>
                                        <a:pt x="25703" y="43113"/>
                                        <a:pt x="20609" y="48499"/>
                                      </a:cubicBezTo>
                                      <a:cubicBezTo>
                                        <a:pt x="15531" y="53899"/>
                                        <a:pt x="9501" y="56591"/>
                                        <a:pt x="2523" y="56591"/>
                                      </a:cubicBezTo>
                                      <a:lnTo>
                                        <a:pt x="0" y="56109"/>
                                      </a:lnTo>
                                      <a:lnTo>
                                        <a:pt x="0" y="44169"/>
                                      </a:lnTo>
                                      <a:lnTo>
                                        <a:pt x="68" y="44197"/>
                                      </a:lnTo>
                                      <a:cubicBezTo>
                                        <a:pt x="4201" y="44197"/>
                                        <a:pt x="7672" y="42689"/>
                                        <a:pt x="10501" y="39693"/>
                                      </a:cubicBezTo>
                                      <a:cubicBezTo>
                                        <a:pt x="13327" y="36677"/>
                                        <a:pt x="14731" y="32850"/>
                                        <a:pt x="14731" y="28195"/>
                                      </a:cubicBezTo>
                                      <a:cubicBezTo>
                                        <a:pt x="14731" y="23573"/>
                                        <a:pt x="13345" y="19778"/>
                                        <a:pt x="10566" y="16833"/>
                                      </a:cubicBezTo>
                                      <a:cubicBezTo>
                                        <a:pt x="7808" y="13871"/>
                                        <a:pt x="4301" y="12394"/>
                                        <a:pt x="68" y="12394"/>
                                      </a:cubicBezTo>
                                      <a:lnTo>
                                        <a:pt x="0" y="12422"/>
                                      </a:lnTo>
                                      <a:lnTo>
                                        <a:pt x="0" y="582"/>
                                      </a:lnTo>
                                      <a:lnTo>
                                        <a:pt x="2930" y="0"/>
                                      </a:ln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5428" name="Shape 5428"/>
                              <wps:cNvSpPr/>
                              <wps:spPr>
                                <a:xfrm>
                                  <a:off x="2048897" y="1426"/>
                                  <a:ext cx="13510" cy="74775"/>
                                </a:xfrm>
                                <a:custGeom>
                                  <a:avLst/>
                                  <a:gdLst/>
                                  <a:ahLst/>
                                  <a:cxnLst/>
                                  <a:rect l="0" t="0" r="0" b="0"/>
                                  <a:pathLst>
                                    <a:path w="13510" h="74775">
                                      <a:moveTo>
                                        <a:pt x="0" y="0"/>
                                      </a:moveTo>
                                      <a:lnTo>
                                        <a:pt x="13510" y="0"/>
                                      </a:lnTo>
                                      <a:lnTo>
                                        <a:pt x="13510" y="74775"/>
                                      </a:lnTo>
                                      <a:lnTo>
                                        <a:pt x="0" y="74775"/>
                                      </a:lnTo>
                                      <a:lnTo>
                                        <a:pt x="0" y="0"/>
                                      </a:lnTo>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36" name="Shape 236"/>
                              <wps:cNvSpPr/>
                              <wps:spPr>
                                <a:xfrm>
                                  <a:off x="2072128" y="20931"/>
                                  <a:ext cx="28397" cy="56525"/>
                                </a:xfrm>
                                <a:custGeom>
                                  <a:avLst/>
                                  <a:gdLst/>
                                  <a:ahLst/>
                                  <a:cxnLst/>
                                  <a:rect l="0" t="0" r="0" b="0"/>
                                  <a:pathLst>
                                    <a:path w="28397" h="56525">
                                      <a:moveTo>
                                        <a:pt x="27907" y="0"/>
                                      </a:moveTo>
                                      <a:lnTo>
                                        <a:pt x="28397" y="192"/>
                                      </a:lnTo>
                                      <a:lnTo>
                                        <a:pt x="28397" y="11655"/>
                                      </a:lnTo>
                                      <a:lnTo>
                                        <a:pt x="18677" y="14699"/>
                                      </a:lnTo>
                                      <a:cubicBezTo>
                                        <a:pt x="16902" y="15984"/>
                                        <a:pt x="15242" y="18270"/>
                                        <a:pt x="13716" y="21538"/>
                                      </a:cubicBezTo>
                                      <a:lnTo>
                                        <a:pt x="28397" y="21538"/>
                                      </a:lnTo>
                                      <a:lnTo>
                                        <a:pt x="28397" y="32104"/>
                                      </a:lnTo>
                                      <a:lnTo>
                                        <a:pt x="13108" y="32104"/>
                                      </a:lnTo>
                                      <a:cubicBezTo>
                                        <a:pt x="13734" y="35949"/>
                                        <a:pt x="15411" y="39013"/>
                                        <a:pt x="18119" y="41299"/>
                                      </a:cubicBezTo>
                                      <a:lnTo>
                                        <a:pt x="28397" y="44670"/>
                                      </a:lnTo>
                                      <a:lnTo>
                                        <a:pt x="28397" y="56525"/>
                                      </a:lnTo>
                                      <a:lnTo>
                                        <a:pt x="7959" y="48599"/>
                                      </a:lnTo>
                                      <a:cubicBezTo>
                                        <a:pt x="2661" y="43283"/>
                                        <a:pt x="0" y="36612"/>
                                        <a:pt x="0" y="28602"/>
                                      </a:cubicBezTo>
                                      <a:cubicBezTo>
                                        <a:pt x="0" y="20386"/>
                                        <a:pt x="2661" y="13565"/>
                                        <a:pt x="7959" y="8146"/>
                                      </a:cubicBezTo>
                                      <a:cubicBezTo>
                                        <a:pt x="13259" y="2711"/>
                                        <a:pt x="19897" y="0"/>
                                        <a:pt x="27907"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37" name="Shape 237"/>
                              <wps:cNvSpPr/>
                              <wps:spPr>
                                <a:xfrm>
                                  <a:off x="2100525" y="60299"/>
                                  <a:ext cx="24436" cy="17222"/>
                                </a:xfrm>
                                <a:custGeom>
                                  <a:avLst/>
                                  <a:gdLst/>
                                  <a:ahLst/>
                                  <a:cxnLst/>
                                  <a:rect l="0" t="0" r="0" b="0"/>
                                  <a:pathLst>
                                    <a:path w="24436" h="17222">
                                      <a:moveTo>
                                        <a:pt x="13089" y="0"/>
                                      </a:moveTo>
                                      <a:lnTo>
                                        <a:pt x="24436" y="5368"/>
                                      </a:lnTo>
                                      <a:cubicBezTo>
                                        <a:pt x="21607" y="9400"/>
                                        <a:pt x="18205" y="12381"/>
                                        <a:pt x="14260" y="14328"/>
                                      </a:cubicBezTo>
                                      <a:cubicBezTo>
                                        <a:pt x="10296" y="16259"/>
                                        <a:pt x="5605" y="17222"/>
                                        <a:pt x="169" y="17222"/>
                                      </a:cubicBezTo>
                                      <a:lnTo>
                                        <a:pt x="0" y="17157"/>
                                      </a:lnTo>
                                      <a:lnTo>
                                        <a:pt x="0" y="5301"/>
                                      </a:lnTo>
                                      <a:lnTo>
                                        <a:pt x="105" y="5335"/>
                                      </a:lnTo>
                                      <a:cubicBezTo>
                                        <a:pt x="5148" y="5335"/>
                                        <a:pt x="9468" y="3557"/>
                                        <a:pt x="13089"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38" name="Shape 238"/>
                              <wps:cNvSpPr/>
                              <wps:spPr>
                                <a:xfrm>
                                  <a:off x="2100525" y="21122"/>
                                  <a:ext cx="28194" cy="31913"/>
                                </a:xfrm>
                                <a:custGeom>
                                  <a:avLst/>
                                  <a:gdLst/>
                                  <a:ahLst/>
                                  <a:cxnLst/>
                                  <a:rect l="0" t="0" r="0" b="0"/>
                                  <a:pathLst>
                                    <a:path w="28194" h="31913">
                                      <a:moveTo>
                                        <a:pt x="0" y="0"/>
                                      </a:moveTo>
                                      <a:lnTo>
                                        <a:pt x="20222" y="7919"/>
                                      </a:lnTo>
                                      <a:cubicBezTo>
                                        <a:pt x="25539" y="13336"/>
                                        <a:pt x="28194" y="20469"/>
                                        <a:pt x="28194" y="29356"/>
                                      </a:cubicBezTo>
                                      <a:lnTo>
                                        <a:pt x="28145" y="31913"/>
                                      </a:lnTo>
                                      <a:lnTo>
                                        <a:pt x="0" y="31913"/>
                                      </a:lnTo>
                                      <a:lnTo>
                                        <a:pt x="0" y="21347"/>
                                      </a:lnTo>
                                      <a:lnTo>
                                        <a:pt x="14680" y="21347"/>
                                      </a:lnTo>
                                      <a:cubicBezTo>
                                        <a:pt x="13784" y="18403"/>
                                        <a:pt x="12024" y="15997"/>
                                        <a:pt x="9400" y="14151"/>
                                      </a:cubicBezTo>
                                      <a:cubicBezTo>
                                        <a:pt x="6757" y="12308"/>
                                        <a:pt x="3708" y="11394"/>
                                        <a:pt x="223" y="11394"/>
                                      </a:cubicBezTo>
                                      <a:lnTo>
                                        <a:pt x="0" y="11463"/>
                                      </a:lnTo>
                                      <a:lnTo>
                                        <a:pt x="0" y="0"/>
                                      </a:ln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s:wsp>
                              <wps:cNvPr id="239" name="Shape 239"/>
                              <wps:cNvSpPr/>
                              <wps:spPr>
                                <a:xfrm>
                                  <a:off x="2135546" y="0"/>
                                  <a:ext cx="31392" cy="97333"/>
                                </a:xfrm>
                                <a:custGeom>
                                  <a:avLst/>
                                  <a:gdLst/>
                                  <a:ahLst/>
                                  <a:cxnLst/>
                                  <a:rect l="0" t="0" r="0" b="0"/>
                                  <a:pathLst>
                                    <a:path w="31392" h="97333">
                                      <a:moveTo>
                                        <a:pt x="0" y="0"/>
                                      </a:moveTo>
                                      <a:lnTo>
                                        <a:pt x="17154" y="0"/>
                                      </a:lnTo>
                                      <a:cubicBezTo>
                                        <a:pt x="22454" y="8402"/>
                                        <a:pt x="26143" y="16257"/>
                                        <a:pt x="28242" y="23590"/>
                                      </a:cubicBezTo>
                                      <a:cubicBezTo>
                                        <a:pt x="30344" y="30921"/>
                                        <a:pt x="31392" y="39543"/>
                                        <a:pt x="31392" y="49464"/>
                                      </a:cubicBezTo>
                                      <a:cubicBezTo>
                                        <a:pt x="31392" y="59184"/>
                                        <a:pt x="30295" y="67701"/>
                                        <a:pt x="28073" y="75016"/>
                                      </a:cubicBezTo>
                                      <a:cubicBezTo>
                                        <a:pt x="25855" y="82314"/>
                                        <a:pt x="22216" y="89766"/>
                                        <a:pt x="17154" y="97333"/>
                                      </a:cubicBezTo>
                                      <a:lnTo>
                                        <a:pt x="0" y="97333"/>
                                      </a:lnTo>
                                      <a:cubicBezTo>
                                        <a:pt x="5875" y="90681"/>
                                        <a:pt x="10260" y="83483"/>
                                        <a:pt x="13140" y="75726"/>
                                      </a:cubicBezTo>
                                      <a:cubicBezTo>
                                        <a:pt x="16034" y="67972"/>
                                        <a:pt x="17474" y="59082"/>
                                        <a:pt x="17474" y="49057"/>
                                      </a:cubicBezTo>
                                      <a:cubicBezTo>
                                        <a:pt x="17474" y="38253"/>
                                        <a:pt x="15865" y="28753"/>
                                        <a:pt x="12664" y="20592"/>
                                      </a:cubicBezTo>
                                      <a:cubicBezTo>
                                        <a:pt x="10159" y="14277"/>
                                        <a:pt x="5944" y="7401"/>
                                        <a:pt x="0" y="0"/>
                                      </a:cubicBezTo>
                                      <a:close/>
                                    </a:path>
                                  </a:pathLst>
                                </a:custGeom>
                                <a:ln w="0" cap="flat">
                                  <a:miter lim="127000"/>
                                </a:ln>
                              </wps:spPr>
                              <wps:style>
                                <a:lnRef idx="0">
                                  <a:srgbClr val="000000">
                                    <a:alpha val="0"/>
                                  </a:srgbClr>
                                </a:lnRef>
                                <a:fillRef idx="1">
                                  <a:srgbClr val="3F659D"/>
                                </a:fillRef>
                                <a:effectRef idx="0">
                                  <a:scrgbClr r="0" g="0" b="0"/>
                                </a:effectRef>
                                <a:fontRef idx="none"/>
                              </wps:style>
                              <wps:bodyPr/>
                            </wps:wsp>
                          </wpg:wgp>
                        </a:graphicData>
                      </a:graphic>
                    </wp:inline>
                  </w:drawing>
                </mc:Choice>
                <mc:Fallback>
                  <w:pict>
                    <v:group w14:anchorId="146BA061" id="Group 5123" o:spid="_x0000_s1026" style="width:170.65pt;height:7.65pt;mso-position-horizontal-relative:char;mso-position-vertical-relative:line" coordsize="21669,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">
                      <v:shape id="Shape 179" o:spid="_x0000_s1027" style="position:absolute;top:32;width:352;height:730;visibility:visible;mso-wrap-style:square;v-text-anchor:top" coordsize="35230,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" path="m28246,r6984,l35230,19449,25366,44500r9864,l35230,57910r-14958,l14444,72946,,72946,28246,xe" fillcolor="#444855" stroked="f" strokeweight="0">
                        <v:stroke miterlimit="83231f" joinstyle="miter"/>
                        <v:path arrowok="t" textboxrect="0,0,35230,72946"/>
                      </v:shape>
                      <v:shape id="Shape 180" o:spid="_x0000_s1028" style="position:absolute;left:352;top:32;width:351;height:730;visibility:visible;mso-wrap-style:square;v-text-anchor:top" coordsize="35079,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" path="m,l7003,,35079,72946r-14444,l14944,57910,,57910,,44500r9864,l25,19385,,19449,,xe" fillcolor="#444855" stroked="f" strokeweight="0">
                        <v:stroke miterlimit="83231f" joinstyle="miter"/>
                        <v:path arrowok="t" textboxrect="0,0,35079,72946"/>
                      </v:shape>
                      <v:shape id="Shape 181" o:spid="_x0000_s1029" style="position:absolute;left:771;top:209;width:282;height:566;visibility:visible;mso-wrap-style:square;v-text-anchor:top" coordsize="28243,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" path="m25348,r2895,575l28243,12442r-119,-48c23926,12394,20438,13871,17677,16833v-2776,2945,-4165,6740,-4165,11362c13512,32850,14915,36677,17744,39693v2830,2996,6301,4504,10430,4504l28243,44168r,11946l25754,56591v-6994,,-13020,-2692,-18117,-8092c2539,43113,,36406,,28396,,20084,2470,13277,7399,7959,12327,2660,18303,,25348,xe" fillcolor="#444855" stroked="f" strokeweight="0">
                        <v:stroke miterlimit="83231f" joinstyle="miter"/>
                        <v:path arrowok="t" textboxrect="0,0,28243,56591"/>
                      </v:shape>
                      <v:shape id="Shape 182" o:spid="_x0000_s1030" style="position:absolute;left:1053;top:14;width:277;height:756;visibility:visible;mso-wrap-style:square;v-text-anchor:top" coordsize="27637,75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" path="m14123,l27637,r,74775l14123,74775r,-5742c11480,71541,8823,73334,6163,74437l,75618,,63672,10515,59263v2812,-2946,4216,-6823,4216,-11614c14731,42958,13327,39164,10515,36251l,31947,,20080r6231,1238c9075,22534,11700,24364,14123,26787l14123,xe" fillcolor="#444855" stroked="f" strokeweight="0">
                        <v:stroke miterlimit="83231f" joinstyle="miter"/>
                        <v:path arrowok="t" textboxrect="0,0,27637,75618"/>
                      </v:shape>
                      <v:shape id="Shape 183" o:spid="_x0000_s1031" style="position:absolute;left:1465;top:209;width:828;height:553;visibility:visible;mso-wrap-style:square;v-text-anchor:top" coordsize="82804,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" path="m30528,v3370,,6438,831,9144,2491c42401,4150,44583,6588,46242,9770,48396,6588,51037,4150,54169,2491,57301,831,60740,,64447,v3846,,7229,899,10141,2675c77520,4452,79604,6790,80889,9651v1271,2880,1915,7553,1915,14022l82804,55270r-13514,l69290,28008v,-6095,-763,-10228,-2304,-12376c65444,13479,63127,12394,60063,12394v-2354,,-4457,663,-6300,1984c51899,15681,50512,17510,49613,19829v-897,2322,-1354,6044,-1354,11192l48259,55270r-13512,l34747,29243v,-4807,-355,-8295,-1083,-10448c32951,16628,31868,15037,30446,13971,29005,12920,27263,12394,25230,12394v-2268,,-4335,663,-6181,1999c17187,15732,15815,17594,14883,19997v-914,2406,-1372,6199,-1372,11362l13511,55270,,55270,,1321r13511,l13511,7621c15833,5065,18407,3149,21251,1898,24078,626,27177,,30528,xe" fillcolor="#444855" stroked="f" strokeweight="0">
                        <v:stroke miterlimit="83231f" joinstyle="miter"/>
                        <v:path arrowok="t" textboxrect="0,0,82804,55270"/>
                      </v:shape>
                      <v:shape id="Shape 5425" o:spid="_x0000_s1032" style="position:absolute;left:2407;top:222;width:135;height:540;visibility:visible;mso-wrap-style:square;v-text-anchor:top" coordsize="13511,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" path="m,l13511,r,53949l,53949,,e" fillcolor="#444855" stroked="f" strokeweight="0">
                        <v:stroke miterlimit="83231f" joinstyle="miter"/>
                        <v:path arrowok="t" textboxrect="0,0,13511,53949"/>
                      </v:shape>
                      <v:shape id="Shape 185" o:spid="_x0000_s1033" style="position:absolute;left:2388;top:1;width:173;height:174;visibility:visible;mso-wrap-style:square;v-text-anchor:top" coordsize="17273,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" path="m8620,v2368,,4401,865,6094,2574c16424,4283,17273,6352,17273,8789v,2403,-849,4452,-2523,6143c13072,16628,11057,17475,8702,17475v-2401,,-4454,-864,-6145,-2592c847,13155,,11055,,8582,,6214,847,4197,2523,2524,4199,846,6232,,8620,xe" fillcolor="#444855" stroked="f" strokeweight="0">
                        <v:stroke miterlimit="83231f" joinstyle="miter"/>
                        <v:path arrowok="t" textboxrect="0,0,17273,17475"/>
                      </v:shape>
                      <v:shape id="Shape 186" o:spid="_x0000_s1034" style="position:absolute;left:2664;top:209;width:479;height:553;visibility:visible;mso-wrap-style:square;v-text-anchor:top" coordsize="47851,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" path="m29512,v5353,,9908,1864,13634,5587c46278,8773,47851,13464,47851,19660r,35610l34441,55270r,-23587c34441,25247,34153,20981,33576,18881v-575,-2115,-1591,-3725,-3012,-4827c29124,12957,27346,12394,25246,12394v-2743,,-5097,914,-7060,2743c16222,16966,14868,19509,14105,22727v-389,1692,-595,5331,-595,10936l13510,55270,,55270,,1321r13510,l13510,6876c16577,4301,19371,2524,21859,1508,24350,507,26906,,29512,xe" fillcolor="#444855" stroked="f" strokeweight="0">
                        <v:stroke miterlimit="83231f" joinstyle="miter"/>
                        <v:path arrowok="t" textboxrect="0,0,47851,55270"/>
                      </v:shape>
                      <v:shape id="Shape 5426" o:spid="_x0000_s1035" style="position:absolute;left:3260;top:222;width:135;height:540;visibility:visible;mso-wrap-style:square;v-text-anchor:top" coordsize="13512,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" path="m,l13512,r,53949l,53949,,e" fillcolor="#444855" stroked="f" strokeweight="0">
                        <v:stroke miterlimit="83231f" joinstyle="miter"/>
                        <v:path arrowok="t" textboxrect="0,0,13512,53949"/>
                      </v:shape>
                      <v:shape id="Shape 188" o:spid="_x0000_s1036" style="position:absolute;left:3242;top:1;width:172;height:174;visibility:visible;mso-wrap-style:square;v-text-anchor:top" coordsize="17273,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" path="m8618,v2370,,4403,865,6095,2574c16424,4283,17273,6352,17273,8789v,2403,-849,4452,-2523,6143c13072,16628,11055,17475,8702,17475v-2402,,-4454,-864,-6145,-2592c846,13155,,11055,,8582,,6214,846,4197,2523,2524,4197,846,6232,,8618,xe" fillcolor="#444855" stroked="f" strokeweight="0">
                        <v:stroke miterlimit="83231f" joinstyle="miter"/>
                        <v:path arrowok="t" textboxrect="0,0,17273,17475"/>
                      </v:shape>
                      <v:shape id="Shape 189" o:spid="_x0000_s1037" style="position:absolute;left:3475;top:209;width:383;height:566;visibility:visible;mso-wrap-style:square;v-text-anchor:top" coordsize="38301,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" path="m19555,v3507,,6790,781,9890,2322c32526,3863,35136,6079,37286,8956r-8367,8418c25535,13985,22454,12294,19675,12294v-1505,,-2694,320,-3557,965c15258,13903,14832,14699,14832,15646v,730,271,1389,814,1997c16186,18255,17544,19083,19693,20152r4942,2471c29851,25181,33440,27805,35389,30462v1946,2676,2912,5793,2912,9383c38301,44617,36540,48615,33020,51800v-3524,3200,-8247,4791,-14173,4791c10988,56591,4688,53528,,47379l8345,38303v1595,1847,3456,3352,5606,4486c16086,43927,17982,44500,19642,44500v1778,,3233,-422,4317,-1286c25060,42349,25601,41368,25601,40252v,-2085,-1963,-4115,-5908,-6081l15138,31885c6401,27501,2031,22014,2031,15425v,-4247,1642,-7890,4929,-10904c10242,1508,14444,,19555,xe" fillcolor="#444855" stroked="f" strokeweight="0">
                        <v:stroke miterlimit="83231f" joinstyle="miter"/>
                        <v:path arrowok="t" textboxrect="0,0,38301,56591"/>
                      </v:shape>
                      <v:shape id="Shape 190" o:spid="_x0000_s1038" style="position:absolute;left:3912;top:23;width:284;height:739;visibility:visible;mso-wrap-style:square;v-text-anchor:top" coordsize="28447,7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" path="m6908,l20423,r,19911l28447,19911r,11686l20423,31597r,42264l6908,73861r,-42264l,31597,,19911r6908,l6908,xe" fillcolor="#444855" stroked="f" strokeweight="0">
                        <v:stroke miterlimit="83231f" joinstyle="miter"/>
                        <v:path arrowok="t" textboxrect="0,0,28447,73861"/>
                      </v:shape>
                      <v:shape id="Shape 191" o:spid="_x0000_s1039" style="position:absolute;left:4238;top:209;width:289;height:553;visibility:visible;mso-wrap-style:square;v-text-anchor:top" coordsize="28956,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" path="m23470,v1745,,3573,457,5486,1390l24757,13071v-1576,-795,-2879,-1183,-3895,-1183c18796,11888,17036,13175,15613,15749v-1440,2575,-2152,7618,-2152,15139l13515,33512r,21758l,55270,,1321r11686,l11686,8179c12939,5504,14599,3470,16661,2084,18745,695,21013,,23470,xe" fillcolor="#444855" stroked="f" strokeweight="0">
                        <v:stroke miterlimit="83231f" joinstyle="miter"/>
                        <v:path arrowok="t" textboxrect="0,0,28956,55270"/>
                      </v:shape>
                      <v:shape id="Shape 192" o:spid="_x0000_s1040" style="position:absolute;left:4560;top:209;width:282;height:566;visibility:visible;mso-wrap-style:square;v-text-anchor:top" coordsize="28242,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" path="m25348,r2894,575l28242,12442r-119,-48c23926,12394,20437,13871,17676,16833v-2776,2945,-4166,6740,-4166,11362c13510,32850,14915,36677,17744,39693v2830,2996,6300,4504,10430,4504l28242,44169r,11945l25754,56591v-6995,,-13021,-2692,-18119,-8092c2537,43113,,36406,,28396,,20084,2469,13277,7398,7959,12327,2660,18302,,25348,xe" fillcolor="#444855" stroked="f" strokeweight="0">
                        <v:stroke miterlimit="83231f" joinstyle="miter"/>
                        <v:path arrowok="t" textboxrect="0,0,28242,56591"/>
                      </v:shape>
                      <v:shape id="Shape 193" o:spid="_x0000_s1041" style="position:absolute;left:4842;top:215;width:277;height:555;visibility:visible;mso-wrap-style:square;v-text-anchor:top" coordsize="27637,55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" path="m,l6231,1239v2845,1198,5469,3027,7892,5433l14123,746r13514,l27637,54695r-13514,l14123,48954v-2643,2508,-5300,4301,-7959,5404l,55539,,43594,10516,39184v2812,-2946,4215,-6823,4215,-11614c14731,22878,13328,19085,10516,16171l,11867,,xe" fillcolor="#444855" stroked="f" strokeweight="0">
                        <v:stroke miterlimit="83231f" joinstyle="miter"/>
                        <v:path arrowok="t" textboxrect="0,0,27637,55539"/>
                      </v:shape>
                      <v:shape id="Shape 194" o:spid="_x0000_s1042" style="position:absolute;left:5202;top:23;width:285;height:739;visibility:visible;mso-wrap-style:square;v-text-anchor:top" coordsize="28447,7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" path="m6909,l20423,r,19911l28447,19911r,11686l20423,31597r,42264l6909,73861r,-42264l,31597,,19911r6909,l6909,xe" fillcolor="#444855" stroked="f" strokeweight="0">
                        <v:stroke miterlimit="83231f" joinstyle="miter"/>
                        <v:path arrowok="t" textboxrect="0,0,28447,73861"/>
                      </v:shape>
                      <v:shape id="Shape 5427" o:spid="_x0000_s1043" style="position:absolute;left:5545;top:222;width:135;height:540;visibility:visible;mso-wrap-style:square;v-text-anchor:top" coordsize="13512,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" path="m,l13512,r,53949l,53949,,e" fillcolor="#444855" stroked="f" strokeweight="0">
                        <v:stroke miterlimit="83231f" joinstyle="miter"/>
                        <v:path arrowok="t" textboxrect="0,0,13512,53949"/>
                      </v:shape>
                      <v:shape id="Shape 196" o:spid="_x0000_s1044" style="position:absolute;left:5527;top:1;width:173;height:174;visibility:visible;mso-wrap-style:square;v-text-anchor:top" coordsize="17273,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" path="m8618,v2370,,4403,865,6096,2574c16424,4283,17273,6352,17273,8789v,2403,-849,4452,-2523,6143c13072,16628,11057,17475,8702,17475v-2401,,-4454,-864,-6145,-2592c846,13155,,11055,,8582,,6214,846,4197,2523,2524,4199,846,6232,,8618,xe" fillcolor="#444855" stroked="f" strokeweight="0">
                        <v:stroke miterlimit="83231f" joinstyle="miter"/>
                        <v:path arrowok="t" textboxrect="0,0,17273,17475"/>
                      </v:shape>
                      <v:shape id="Shape 197" o:spid="_x0000_s1045" style="position:absolute;left:5777;top:209;width:282;height:566;visibility:visible;mso-wrap-style:square;v-text-anchor:top" coordsize="28245,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" path="m28026,r219,58l28245,12707r-18,-7c24012,12700,20506,14156,17712,17072v-2793,2925,-4198,6652,-4198,11206c13514,32954,14901,36745,17662,39643v2761,2895,6263,4349,10516,4349l28245,43964r,12583l28076,56591v-7755,,-14378,-2743,-19846,-8230c2743,42858,,36188,,28346,,19929,3100,12920,9295,7315,14731,2441,20963,,28026,xe" fillcolor="#444855" stroked="f" strokeweight="0">
                        <v:stroke miterlimit="83231f" joinstyle="miter"/>
                        <v:path arrowok="t" textboxrect="0,0,28245,56591"/>
                      </v:shape>
                      <v:shape id="Shape 198" o:spid="_x0000_s1046" style="position:absolute;left:6059;top:209;width:285;height:565;visibility:visible;mso-wrap-style:square;v-text-anchor:top" coordsize="28447,56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" path="m,l14155,3755v4505,2537,7992,5975,10516,10327c27194,18450,28447,23140,28447,28187v,5080,-1271,9821,-3794,14241c22115,46846,18660,50302,14292,52789l,56489,,43905,10516,39530v2811,-2925,4215,-6703,4215,-11310c14731,23597,13342,19857,10584,16959l,12649,,xe" fillcolor="#444855" stroked="f" strokeweight="0">
                        <v:stroke miterlimit="83231f" joinstyle="miter"/>
                        <v:path arrowok="t" textboxrect="0,0,28447,56489"/>
                      </v:shape>
                      <v:shape id="Shape 199" o:spid="_x0000_s1047" style="position:absolute;left:6453;top:209;width:479;height:553;visibility:visible;mso-wrap-style:square;v-text-anchor:top" coordsize="47851,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" path="m29514,v5353,,9906,1864,13632,5587c46278,8773,47851,13464,47851,19660r,35610l34441,55270r,-23587c34441,25247,34153,20981,33578,18881v-577,-2115,-1592,-3725,-3014,-4827c29124,12957,27346,12394,25247,12394v-2744,,-5097,914,-7059,2743c16222,16966,14868,19509,14105,22727v-389,1692,-593,5331,-593,10936l13512,55270,,55270,,1321r13512,l13512,6876c16579,4301,19371,2524,21859,1508,24351,507,26906,,29514,xe" fillcolor="#444855" stroked="f" strokeweight="0">
                        <v:stroke miterlimit="83231f" joinstyle="miter"/>
                        <v:path arrowok="t" textboxrect="0,0,47851,55270"/>
                      </v:shape>
                      <v:shape id="Shape 200" o:spid="_x0000_s1048" style="position:absolute;left:7337;top:149;width:495;height:496;visibility:visible;mso-wrap-style:square;v-text-anchor:top" coordsize="49583,49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" path="m18594,l30989,r,18594l49583,18594r,12396l30989,30990r,18589l18594,49579r,-18589l,30990,,18594r18594,l18594,xe" fillcolor="#444855" stroked="f" strokeweight="0">
                        <v:stroke miterlimit="83231f" joinstyle="miter"/>
                        <v:path arrowok="t" textboxrect="0,0,49583,49579"/>
                      </v:shape>
                      <v:shape id="Shape 201" o:spid="_x0000_s1049" style="position:absolute;left:8185;top:222;width:548;height:540;visibility:visible;mso-wrap-style:square;v-text-anchor:top" coordsize="54864,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" path="m,l13853,,27432,31835,41134,,54864,,31647,53949r-8632,l,xe" fillcolor="#444855" stroked="f" strokeweight="0">
                        <v:stroke miterlimit="83231f" joinstyle="miter"/>
                        <v:path arrowok="t" textboxrect="0,0,54864,53949"/>
                      </v:shape>
                      <v:shape id="Shape 202" o:spid="_x0000_s1050" style="position:absolute;left:8785;top:209;width:284;height:565;visibility:visible;mso-wrap-style:square;v-text-anchor:top" coordsize="28397,56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" path="m27907,r490,192l28397,11655r-9720,3044c16901,15984,15242,18270,13716,21538r14681,l28397,32104r-15289,c13734,35949,15411,39013,18119,41299r10278,3371l28397,56525,7959,48599c2661,43283,,36612,,28602,,20386,2661,13565,7959,8146,13259,2711,19897,,27907,xe" fillcolor="#444855" stroked="f" strokeweight="0">
                        <v:stroke miterlimit="83231f" joinstyle="miter"/>
                        <v:path arrowok="t" textboxrect="0,0,28397,56525"/>
                      </v:shape>
                      <v:shape id="Shape 203" o:spid="_x0000_s1051" style="position:absolute;left:9069;top:602;width:245;height:173;visibility:visible;mso-wrap-style:square;v-text-anchor:top" coordsize="24436,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" path="m13089,l24436,5368v-2829,4032,-6231,7013,-10177,8960c10296,16259,5605,17222,169,17222l,17157,,5301r105,34c5148,5335,9468,3557,13089,xe" fillcolor="#444855" stroked="f" strokeweight="0">
                        <v:stroke miterlimit="83231f" joinstyle="miter"/>
                        <v:path arrowok="t" textboxrect="0,0,24436,17222"/>
                      </v:shape>
                      <v:shape id="Shape 204" o:spid="_x0000_s1052" style="position:absolute;left:9069;top:211;width:282;height:319;visibility:visible;mso-wrap-style:square;v-text-anchor:top" coordsize="28194,3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" path="m,l20221,7919v5317,5417,7973,12550,7973,21437l28145,31912,,31912,,21346r14680,c13784,18402,12024,15997,9400,14151,6757,12307,3708,11393,223,11393l,11463,,xe" fillcolor="#444855" stroked="f" strokeweight="0">
                        <v:stroke miterlimit="83231f" joinstyle="miter"/>
                        <v:path arrowok="t" textboxrect="0,0,28194,31912"/>
                      </v:shape>
                      <v:shape id="Shape 205" o:spid="_x0000_s1053" style="position:absolute;left:9461;top:209;width:479;height:553;visibility:visible;mso-wrap-style:square;v-text-anchor:top" coordsize="47851,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" path="m29512,v5353,,9908,1864,13634,5587c46277,8773,47851,13464,47851,19660r,35610l34441,55270r,-23587c34441,25247,34153,20981,33576,18881v-575,-2115,-1591,-3725,-3012,-4827c29124,12957,27346,12394,25246,12394v-2743,,-5097,914,-7060,2743c16220,16966,14868,19509,14105,22727v-389,1692,-595,5331,-595,10936l13510,55270,,55270,,1321r13510,l13510,6876c16577,4301,19371,2524,21859,1508,24350,507,26906,,29512,xe" fillcolor="#444855" stroked="f" strokeweight="0">
                        <v:stroke miterlimit="83231f" joinstyle="miter"/>
                        <v:path arrowok="t" textboxrect="0,0,47851,55270"/>
                      </v:shape>
                      <v:shape id="Shape 206" o:spid="_x0000_s1054" style="position:absolute;left:10071;top:222;width:475;height:553;visibility:visible;mso-wrap-style:square;v-text-anchor:top" coordsize="47447,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" path="m,l13716,r,25941c13716,30990,14072,34492,14764,36457v694,1965,1813,3489,3355,4591c19660,42131,21571,42671,23824,42671v2254,,4183,-540,5757,-1605c31158,39996,32324,38422,33087,36339v558,-1559,846,-4875,846,-9958l33933,,47447,r,22827c47447,32241,46703,38675,45212,42149v-1815,4230,-4507,7467,-8045,9735c33627,54136,29124,55270,23673,55270v-5929,,-10702,-1321,-14360,-3963c5655,48665,3081,44993,1591,40267,526,37000,,31057,,22436l,xe" fillcolor="#444855" stroked="f" strokeweight="0">
                        <v:stroke miterlimit="83231f" joinstyle="miter"/>
                        <v:path arrowok="t" textboxrect="0,0,47447,55270"/>
                      </v:shape>
                      <v:shape id="Shape 207" o:spid="_x0000_s1055" style="position:absolute;left:10655;top:209;width:284;height:565;visibility:visible;mso-wrap-style:square;v-text-anchor:top" coordsize="28397,56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" path="m27907,r490,192l28397,11655r-9720,3044c16901,15984,15242,18270,13716,21538r14681,l28397,32104r-15289,c13734,35949,15411,39013,18119,41299r10278,3371l28397,56525,7959,48599c2661,43283,,36612,,28602,,20386,2661,13565,7959,8146,13259,2711,19897,,27907,xe" fillcolor="#444855" stroked="f" strokeweight="0">
                        <v:stroke miterlimit="83231f" joinstyle="miter"/>
                        <v:path arrowok="t" textboxrect="0,0,28397,56525"/>
                      </v:shape>
                      <v:shape id="Shape 208" o:spid="_x0000_s1056" style="position:absolute;left:10939;top:602;width:245;height:173;visibility:visible;mso-wrap-style:square;v-text-anchor:top" coordsize="24436,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" path="m13089,l24436,5368v-2829,4032,-6231,7013,-10177,8960c10296,16259,5605,17222,169,17222l,17157,,5301r105,34c5148,5335,9468,3557,13089,xe" fillcolor="#444855" stroked="f" strokeweight="0">
                        <v:stroke miterlimit="83231f" joinstyle="miter"/>
                        <v:path arrowok="t" textboxrect="0,0,24436,17222"/>
                      </v:shape>
                      <v:shape id="Shape 209" o:spid="_x0000_s1057" style="position:absolute;left:10939;top:211;width:282;height:319;visibility:visible;mso-wrap-style:square;v-text-anchor:top" coordsize="28194,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" path="m,l20222,7919v5316,5417,7972,12550,7972,21437l28145,31913,,31913,,21347r14680,c13784,18403,12024,15997,9400,14151,6757,12308,3708,11394,223,11394l,11463,,xe" fillcolor="#444855" stroked="f" strokeweight="0">
                        <v:stroke miterlimit="83231f" joinstyle="miter"/>
                        <v:path arrowok="t" textboxrect="0,0,28194,31913"/>
                      </v:shape>
                      <v:shape id="Shape 210" o:spid="_x0000_s1058" style="position:absolute;left:11552;top:1;width:273;height:761;visibility:visible;mso-wrap-style:square;v-text-anchor:top" coordsize="27332,76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" path="m17849,v2807,,5957,641,9483,1930l27332,12226v-1949,-558,-3540,-845,-4796,-845c20963,11381,19811,11701,19083,12360v-524,493,-795,1525,-795,3067l18237,22147r8583,l26820,33628r-8532,l18288,76097r-13514,l4774,33628,,33628,,22147r4774,c4809,15087,4929,10923,5112,9634,5486,6672,6721,4317,8838,2588,10973,865,13967,,17849,xe" fillcolor="#444855" stroked="f" strokeweight="0">
                        <v:stroke miterlimit="83231f" joinstyle="miter"/>
                        <v:path arrowok="t" textboxrect="0,0,27332,76097"/>
                      </v:shape>
                      <v:shape id="Shape 211" o:spid="_x0000_s1059" style="position:absolute;left:11875;top:209;width:284;height:565;visibility:visible;mso-wrap-style:square;v-text-anchor:top" coordsize="28397,56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" path="m27907,r490,192l28397,11655r-9720,3044c16902,15984,15243,18270,13716,21538r14681,l28397,32104r-15289,c13734,35949,15411,39013,18119,41299r10278,3371l28397,56525,7959,48599c2661,43283,,36612,,28602,,20386,2661,13565,7959,8146,13259,2711,19897,,27907,xe" fillcolor="#444855" stroked="f" strokeweight="0">
                        <v:stroke miterlimit="83231f" joinstyle="miter"/>
                        <v:path arrowok="t" textboxrect="0,0,28397,56525"/>
                      </v:shape>
                      <v:shape id="Shape 212" o:spid="_x0000_s1060" style="position:absolute;left:12159;top:602;width:244;height:173;visibility:visible;mso-wrap-style:square;v-text-anchor:top" coordsize="24437,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" path="m13089,l24437,5368v-2830,4032,-6232,7013,-10177,8960c10297,16259,5605,17222,169,17222l,17157,,5301r105,34c5148,5335,9468,3557,13089,xe" fillcolor="#444855" stroked="f" strokeweight="0">
                        <v:stroke miterlimit="83231f" joinstyle="miter"/>
                        <v:path arrowok="t" textboxrect="0,0,24437,17222"/>
                      </v:shape>
                      <v:shape id="Shape 213" o:spid="_x0000_s1061" style="position:absolute;left:12159;top:211;width:282;height:319;visibility:visible;mso-wrap-style:square;v-text-anchor:top" coordsize="28196,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" path="m,l20222,7919v5317,5417,7974,12550,7974,21437l28145,31913,,31913,,21347r14680,c13784,18403,12024,15997,9400,14151,6757,12308,3708,11394,223,11394l,11463,,xe" fillcolor="#444855" stroked="f" strokeweight="0">
                        <v:stroke miterlimit="83231f" joinstyle="miter"/>
                        <v:path arrowok="t" textboxrect="0,0,28196,31913"/>
                      </v:shape>
                      <v:shape id="Shape 214" o:spid="_x0000_s1062" style="position:absolute;left:12525;top:209;width:284;height:565;visibility:visible;mso-wrap-style:square;v-text-anchor:top" coordsize="28397,5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" path="m27908,r489,191l28397,11655r-9719,3044c16902,15984,15242,18270,13716,21538r14681,l28397,32104r-15289,c13735,35949,15413,39013,18119,41299r10278,3371l28397,56526,7960,48599c2661,43283,,36612,,28602,,20386,2661,13565,7960,8146,13259,2711,19898,,27908,xe" fillcolor="#444855" stroked="f" strokeweight="0">
                        <v:stroke miterlimit="83231f" joinstyle="miter"/>
                        <v:path arrowok="t" textboxrect="0,0,28397,56526"/>
                      </v:shape>
                      <v:shape id="Shape 215" o:spid="_x0000_s1063" style="position:absolute;left:12809;top:602;width:244;height:173;visibility:visible;mso-wrap-style:square;v-text-anchor:top" coordsize="24437,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" path="m13090,l24437,5368v-2829,4032,-6232,7013,-10178,8960c10296,16259,5606,17222,169,17222l,17157,,5301r104,34c5149,5335,9468,3557,13090,xe" fillcolor="#444855" stroked="f" strokeweight="0">
                        <v:stroke miterlimit="83231f" joinstyle="miter"/>
                        <v:path arrowok="t" textboxrect="0,0,24437,17222"/>
                      </v:shape>
                      <v:shape id="Shape 216" o:spid="_x0000_s1064" style="position:absolute;left:12809;top:211;width:282;height:319;visibility:visible;mso-wrap-style:square;v-text-anchor:top" coordsize="28195,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" path="m,l20221,7919v5318,5417,7974,12550,7974,21437l28145,31913,,31913,,21347r14681,c13785,18403,12024,15997,9399,14151,6758,12308,3708,11394,223,11394l,11464,,xe" fillcolor="#444855" stroked="f" strokeweight="0">
                        <v:stroke miterlimit="83231f" joinstyle="miter"/>
                        <v:path arrowok="t" textboxrect="0,0,28195,31913"/>
                      </v:shape>
                      <v:shape id="Shape 217" o:spid="_x0000_s1065" style="position:absolute;left:13459;width:314;height:973;visibility:visible;mso-wrap-style:square;v-text-anchor:top" coordsize="31396,9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" path="m14242,l31396,c25517,6656,21133,13853,18256,21625v-2898,7772,-4338,16662,-4338,26653c13918,59082,15527,68597,18727,76795v2506,6315,6725,13155,12669,20538l14242,97333c8943,88934,5249,81079,3151,73746,1051,66413,,57793,,47872,,38153,1102,29635,3320,22320,5537,15022,9177,7570,14242,xe" fillcolor="#3f659d" stroked="f" strokeweight="0">
                        <v:stroke miterlimit="83231f" joinstyle="miter"/>
                        <v:path arrowok="t" textboxrect="0,0,31396,97333"/>
                      </v:shape>
                      <v:shape id="Shape 218" o:spid="_x0000_s1066" style="position:absolute;left:13867;top:209;width:479;height:553;visibility:visible;mso-wrap-style:square;v-text-anchor:top" coordsize="47851,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" path="m29513,v5354,,9907,1864,13633,5587c46278,8773,47851,13464,47851,19660r,35610l34441,55270r,-23587c34441,25247,34153,20981,33578,18881v-577,-2115,-1592,-3725,-3014,-4827c29124,12957,27346,12394,25247,12394v-2744,,-5097,914,-7059,2743c16222,16966,14868,19509,14105,22727v-389,1692,-595,5331,-595,10936l13510,55270,,55270,,1321r13510,l13510,6876c16579,4301,19371,2524,21860,1508,24351,507,26906,,29513,xe" fillcolor="#3f659d" stroked="f" strokeweight="0">
                        <v:stroke miterlimit="83231f" joinstyle="miter"/>
                        <v:path arrowok="t" textboxrect="0,0,47851,55270"/>
                      </v:shape>
                      <v:shape id="Shape 219" o:spid="_x0000_s1067" style="position:absolute;left:14450;top:209;width:283;height:566;visibility:visible;mso-wrap-style:square;v-text-anchor:top" coordsize="28245,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" path="m28025,r220,58l28245,12707r-18,-7c24012,12700,20505,14156,17711,17072v-2794,2925,-4197,6652,-4197,11206c13514,32954,14899,36745,17661,39643v2762,2895,6264,4349,10515,4349l28245,43963r,12584l28076,56591v-7755,,-14379,-2743,-19847,-8230c2743,42858,,36188,,28346,,19929,3099,12920,9295,7315,14730,2441,20962,,28025,xe" fillcolor="#3f659d" stroked="f" strokeweight="0">
                        <v:stroke miterlimit="83231f" joinstyle="miter"/>
                        <v:path arrowok="t" textboxrect="0,0,28245,56591"/>
                      </v:shape>
                      <v:shape id="Shape 220" o:spid="_x0000_s1068" style="position:absolute;left:14733;top:209;width:284;height:565;visibility:visible;mso-wrap-style:square;v-text-anchor:top" coordsize="28447,56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" path="m,l14155,3755v4503,2537,7992,5974,10516,10327c27194,18450,28447,23139,28447,28186v,5081,-1271,9822,-3794,14242c22114,46846,18658,50302,14292,52789l,56489,,43905,10515,39530v2812,-2925,4216,-6703,4216,-11310c14731,23597,13341,19857,10583,16958l,12649,,xe" fillcolor="#3f659d" stroked="f" strokeweight="0">
                        <v:stroke miterlimit="83231f" joinstyle="miter"/>
                        <v:path arrowok="t" textboxrect="0,0,28447,56489"/>
                      </v:shape>
                      <v:shape id="Shape 221" o:spid="_x0000_s1069" style="position:absolute;left:15127;top:209;width:479;height:553;visibility:visible;mso-wrap-style:square;v-text-anchor:top" coordsize="47851,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" path="m29513,v5352,,9907,1864,13633,5587c46278,8773,47851,13464,47851,19660r,35610l34441,55270r,-23587c34441,25247,34153,20981,33578,18881v-577,-2115,-1592,-3725,-3014,-4827c29124,12957,27346,12394,25247,12394v-2744,,-5098,914,-7061,2743c16222,16966,14868,19509,14105,22727v-389,1692,-595,5331,-595,10936l13510,55270,,55270,,1321r13510,l13510,6876c16577,4301,19371,2524,21860,1508,24350,507,26906,,29513,xe" fillcolor="#3f659d" stroked="f" strokeweight="0">
                        <v:stroke miterlimit="83231f" joinstyle="miter"/>
                        <v:path arrowok="t" textboxrect="0,0,47851,55270"/>
                      </v:shape>
                      <v:shape id="Shape 222" o:spid="_x0000_s1070" style="position:absolute;left:15990;top:209;width:290;height:553;visibility:visible;mso-wrap-style:square;v-text-anchor:top" coordsize="28955,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" path="m23468,v1746,,3575,457,5487,1390l24757,13071v-1577,-795,-2880,-1183,-3895,-1183c18796,11888,17036,13175,15613,15749v-1440,2575,-2152,7618,-2152,15139l13514,33512r,21758l,55270,,1321r11685,l11685,8179c12939,5504,14599,3470,16661,2084,18745,695,21013,,23468,xe" fillcolor="#3f659d" stroked="f" strokeweight="0">
                        <v:stroke miterlimit="83231f" joinstyle="miter"/>
                        <v:path arrowok="t" textboxrect="0,0,28955,55270"/>
                      </v:shape>
                      <v:shape id="Shape 223" o:spid="_x0000_s1071" style="position:absolute;left:16321;top:209;width:284;height:565;visibility:visible;mso-wrap-style:square;v-text-anchor:top" coordsize="28396,56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" path="m27907,r489,192l28396,11655r-9720,3044c16901,15984,15242,18270,13716,21538r14680,l28396,32104r-15288,c13734,35949,15411,39013,18118,41299r10278,3371l28396,56525,7959,48599c2659,43283,,36612,,28602,,20386,2659,13565,7959,8146,13258,2711,19897,,27907,xe" fillcolor="#3f659d" stroked="f" strokeweight="0">
                        <v:stroke miterlimit="83231f" joinstyle="miter"/>
                        <v:path arrowok="t" textboxrect="0,0,28396,56525"/>
                      </v:shape>
                      <v:shape id="Shape 224" o:spid="_x0000_s1072" style="position:absolute;left:16605;top:602;width:244;height:173;visibility:visible;mso-wrap-style:square;v-text-anchor:top" coordsize="24437,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" path="m13090,l24437,5368v-2830,4032,-6232,7013,-10178,8960c10295,16259,5605,17222,170,17222l,17156,,5301r105,34c5148,5335,9467,3557,13090,xe" fillcolor="#3f659d" stroked="f" strokeweight="0">
                        <v:stroke miterlimit="83231f" joinstyle="miter"/>
                        <v:path arrowok="t" textboxrect="0,0,24437,17222"/>
                      </v:shape>
                      <v:shape id="Shape 225" o:spid="_x0000_s1073" style="position:absolute;left:16605;top:211;width:282;height:319;visibility:visible;mso-wrap-style:square;v-text-anchor:top" coordsize="28195,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" path="m,l20222,7919v5316,5417,7973,12550,7973,21437l28145,31913,,31913,,21347r14680,c13784,18403,12024,15997,9400,14151,6757,12308,3708,11394,223,11394l,11463,,xe" fillcolor="#3f659d" stroked="f" strokeweight="0">
                        <v:stroke miterlimit="83231f" joinstyle="miter"/>
                        <v:path arrowok="t" textboxrect="0,0,28195,31913"/>
                      </v:shape>
                      <v:shape id="Shape 226" o:spid="_x0000_s1074" style="position:absolute;left:16933;top:1;width:273;height:761;visibility:visible;mso-wrap-style:square;v-text-anchor:top" coordsize="27332,76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" path="m17850,v2808,,5957,641,9482,1930l27332,12226v-1947,-558,-3538,-845,-4796,-845c20964,11381,19811,11701,19084,12360v-525,493,-796,1525,-796,3067l18238,22147r8583,l26821,33628r-8533,l18288,76097r-13514,l4774,33628,,33628,,22147r4774,c4811,15087,4929,10923,5113,9634,5486,6672,6722,4317,8838,2588,10973,865,13969,,17850,xe" fillcolor="#3f659d" stroked="f" strokeweight="0">
                        <v:stroke miterlimit="83231f" joinstyle="miter"/>
                        <v:path arrowok="t" textboxrect="0,0,27332,76097"/>
                      </v:shape>
                      <v:shape id="Shape 227" o:spid="_x0000_s1075" style="position:absolute;left:17281;top:222;width:475;height:553;visibility:visible;mso-wrap-style:square;v-text-anchor:top" coordsize="47447,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" path="m,l13716,r,25941c13716,30990,14072,34492,14764,36457v694,1965,1813,3489,3354,4591c19660,42131,21571,42671,23824,42671v2254,,4183,-540,5757,-1605c31157,39996,32324,38422,33087,36339v558,-1559,846,-4875,846,-9958l33933,,47447,r,22827c47447,32241,46702,38675,45212,42149v-1815,4230,-4508,7467,-8046,9735c33627,54136,29123,55270,23673,55270v-5929,,-10702,-1321,-14360,-3963c5655,48665,3081,44993,1591,40267,524,37000,,31057,,22436l,xe" fillcolor="#3f659d" stroked="f" strokeweight="0">
                        <v:stroke miterlimit="83231f" joinstyle="miter"/>
                        <v:path arrowok="t" textboxrect="0,0,47447,55270"/>
                      </v:shape>
                      <v:shape id="Shape 228" o:spid="_x0000_s1076" style="position:absolute;left:17891;top:209;width:478;height:553;visibility:visible;mso-wrap-style:square;v-text-anchor:top" coordsize="47851,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" path="m29512,v5353,,9907,1864,13634,5587c46277,8773,47851,13464,47851,19660r,35610l34441,55270r,-23587c34441,25247,34153,20981,33577,18881v-576,-2115,-1591,-3725,-3013,-4827c29123,12957,27346,12394,25246,12394v-2743,,-5098,914,-7060,2743c16221,16966,14868,19509,14105,22727v-389,1692,-595,5331,-595,10936l13510,55270,,55270,,1321r13510,l13510,6876c16577,4301,19371,2524,21859,1508,24350,507,26906,,29512,xe" fillcolor="#3f659d" stroked="f" strokeweight="0">
                        <v:stroke miterlimit="83231f" joinstyle="miter"/>
                        <v:path arrowok="t" textboxrect="0,0,47851,55270"/>
                      </v:shape>
                      <v:shape id="Shape 229" o:spid="_x0000_s1077" style="position:absolute;left:18476;top:209;width:283;height:566;visibility:visible;mso-wrap-style:square;v-text-anchor:top" coordsize="28241,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" path="m25348,r2893,575l28241,12442r-118,-48c23925,12394,20437,13871,17676,16833v-2775,2945,-4166,6740,-4166,11362c13510,32850,14915,36677,17744,39693v2830,2996,6301,4504,10429,4504l28241,44169r,11945l25754,56591v-6995,,-13021,-2692,-18119,-8092c2537,43113,,36406,,28396,,20084,2470,13277,7398,7959,12326,2660,18302,,25348,xe" fillcolor="#3f659d" stroked="f" strokeweight="0">
                        <v:stroke miterlimit="83231f" joinstyle="miter"/>
                        <v:path arrowok="t" textboxrect="0,0,28241,56591"/>
                      </v:shape>
                      <v:shape id="Shape 230" o:spid="_x0000_s1078" style="position:absolute;left:18759;top:14;width:276;height:756;visibility:visible;mso-wrap-style:square;v-text-anchor:top" coordsize="27637,75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" path="m14123,l27637,r,74775l14123,74775r,-5742c11481,71541,8824,73334,6164,74437l,75619,,63673,10516,59263v2812,-2946,4215,-6823,4215,-11614c14731,42958,13328,39164,10516,36251l,31947,,20079r6232,1239c9076,22534,11700,24364,14123,26787l14123,xe" fillcolor="#3f659d" stroked="f" strokeweight="0">
                        <v:stroke miterlimit="83231f" joinstyle="miter"/>
                        <v:path arrowok="t" textboxrect="0,0,27637,75619"/>
                      </v:shape>
                      <v:shape id="Shape 231" o:spid="_x0000_s1079" style="position:absolute;left:19137;top:209;width:282;height:566;visibility:visible;mso-wrap-style:square;v-text-anchor:top" coordsize="28241,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" path="m25348,r2893,575l28241,12442r-118,-48c23925,12394,20437,13871,17676,16833v-2775,2945,-4166,6740,-4166,11362c13510,32850,14915,36677,17744,39693v2830,2996,6301,4504,10429,4504l28241,44169r,11945l25754,56591v-6995,,-13021,-2692,-18119,-8092c2537,43113,,36406,,28396,,20084,2470,13277,7398,7959,12326,2660,18302,,25348,xe" fillcolor="#3f659d" stroked="f" strokeweight="0">
                        <v:stroke miterlimit="83231f" joinstyle="miter"/>
                        <v:path arrowok="t" textboxrect="0,0,28241,56591"/>
                      </v:shape>
                      <v:shape id="Shape 232" o:spid="_x0000_s1080" style="position:absolute;left:19419;top:215;width:277;height:555;visibility:visible;mso-wrap-style:square;v-text-anchor:top" coordsize="27637,55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" path="m,l6233,1239v2843,1198,5467,3027,7890,5433l14123,746r13514,l27637,54695r-13514,l14123,48954v-2643,2508,-5300,4301,-7959,5404l,55539,,43594,10516,39184v2812,-2946,4215,-6823,4215,-11614c14731,22878,13328,19085,10516,16171l,11867,,xe" fillcolor="#3f659d" stroked="f" strokeweight="0">
                        <v:stroke miterlimit="83231f" joinstyle="miter"/>
                        <v:path arrowok="t" textboxrect="0,0,27637,55539"/>
                      </v:shape>
                      <v:shape id="Shape 233" o:spid="_x0000_s1081" style="position:absolute;left:19832;top:14;width:276;height:756;visibility:visible;mso-wrap-style:square;v-text-anchor:top" coordsize="27634,7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" path="m,l13512,r,26787c15953,24364,18594,22534,21439,21318r6195,-1231l27634,31926,17118,36251v-2812,2913,-4215,6707,-4215,11398c12903,52440,14306,56317,17118,59263r10516,4410l27634,75613,21489,74437c18814,73334,16153,71541,13512,69033r,5742l,74775,,xe" fillcolor="#3f659d" stroked="f" strokeweight="0">
                        <v:stroke miterlimit="83231f" joinstyle="miter"/>
                        <v:path arrowok="t" textboxrect="0,0,27634,75613"/>
                      </v:shape>
                      <v:shape id="Shape 234" o:spid="_x0000_s1082" style="position:absolute;left:20108;top:209;width:283;height:566;visibility:visible;mso-wrap-style:square;v-text-anchor:top" coordsize="28246,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" path="m2930,c9958,,15933,2660,20862,7959v4928,5318,7384,12125,7384,20437c28246,36406,25703,43113,20609,48499,15531,53899,9501,56591,2523,56591l,56109,,44169r68,28c4201,44197,7672,42689,10501,39693v2826,-3016,4230,-6843,4230,-11498c14731,23573,13345,19778,10566,16833,7808,13871,4301,12394,68,12394l,12422,,582,2930,xe" fillcolor="#3f659d" stroked="f" strokeweight="0">
                        <v:stroke miterlimit="83231f" joinstyle="miter"/>
                        <v:path arrowok="t" textboxrect="0,0,28246,56591"/>
                      </v:shape>
                      <v:shape id="Shape 5428" o:spid="_x0000_s1083" style="position:absolute;left:20488;top:14;width:136;height:748;visibility:visible;mso-wrap-style:square;v-text-anchor:top" coordsize="13510,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" path="m,l13510,r,74775l,74775,,e" fillcolor="#3f659d" stroked="f" strokeweight="0">
                        <v:stroke miterlimit="83231f" joinstyle="miter"/>
                        <v:path arrowok="t" textboxrect="0,0,13510,74775"/>
                      </v:shape>
                      <v:shape id="Shape 236" o:spid="_x0000_s1084" style="position:absolute;left:20721;top:209;width:284;height:565;visibility:visible;mso-wrap-style:square;v-text-anchor:top" coordsize="28397,56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" path="m27907,r490,192l28397,11655r-9720,3044c16902,15984,15242,18270,13716,21538r14681,l28397,32104r-15289,c13734,35949,15411,39013,18119,41299r10278,3371l28397,56525,7959,48599c2661,43283,,36612,,28602,,20386,2661,13565,7959,8146,13259,2711,19897,,27907,xe" fillcolor="#3f659d" stroked="f" strokeweight="0">
                        <v:stroke miterlimit="83231f" joinstyle="miter"/>
                        <v:path arrowok="t" textboxrect="0,0,28397,56525"/>
                      </v:shape>
                      <v:shape id="Shape 237" o:spid="_x0000_s1085" style="position:absolute;left:21005;top:602;width:244;height:173;visibility:visible;mso-wrap-style:square;v-text-anchor:top" coordsize="24436,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" path="m13089,l24436,5368v-2829,4032,-6231,7013,-10176,8960c10296,16259,5605,17222,169,17222l,17157,,5301r105,34c5148,5335,9468,3557,13089,xe" fillcolor="#3f659d" stroked="f" strokeweight="0">
                        <v:stroke miterlimit="83231f" joinstyle="miter"/>
                        <v:path arrowok="t" textboxrect="0,0,24436,17222"/>
                      </v:shape>
                      <v:shape id="Shape 238" o:spid="_x0000_s1086" style="position:absolute;left:21005;top:211;width:282;height:319;visibility:visible;mso-wrap-style:square;v-text-anchor:top" coordsize="28194,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" path="m,l20222,7919v5317,5417,7972,12550,7972,21437l28145,31913,,31913,,21347r14680,c13784,18403,12024,15997,9400,14151,6757,12308,3708,11394,223,11394l,11463,,xe" fillcolor="#3f659d" stroked="f" strokeweight="0">
                        <v:stroke miterlimit="83231f" joinstyle="miter"/>
                        <v:path arrowok="t" textboxrect="0,0,28194,31913"/>
                      </v:shape>
                      <v:shape id="Shape 239" o:spid="_x0000_s1087" style="position:absolute;left:21355;width:314;height:973;visibility:visible;mso-wrap-style:square;v-text-anchor:top" coordsize="31392,9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" path="m,l17154,v5300,8402,8989,16257,11088,23590c30344,30921,31392,39543,31392,49464v,9720,-1097,18237,-3319,25552c25855,82314,22216,89766,17154,97333l,97333c5875,90681,10260,83483,13140,75726v2894,-7754,4334,-16644,4334,-26669c17474,38253,15865,28753,12664,20592,10159,14277,5944,7401,,xe" fillcolor="#3f659d" stroked="f" strokeweight="0">
                        <v:stroke miterlimit="83231f" joinstyle="miter"/>
                        <v:path arrowok="t" textboxrect="0,0,31392,97333"/>
                      </v:shape>
                      <w10:anchorlock/>
                    </v:group>
                  </w:pict>
                </mc:Fallback>
              </mc:AlternateContent>
            </w:r>
          </w:p>
        </w:tc>
        <w:tc>
          <w:tcPr>
            <w:tcW w:w="1836" w:type="dxa"/>
            <w:tcBorders>
              <w:top w:val="single" w:sz="8" w:space="0" w:color="98A1C9"/>
              <w:left w:val="single" w:sz="8" w:space="0" w:color="98A1C9"/>
              <w:bottom w:val="single" w:sz="8" w:space="0" w:color="98A1C9"/>
              <w:right w:val="single" w:sz="8" w:space="0" w:color="98A1C9"/>
            </w:tcBorders>
            <w:shd w:val="clear" w:color="auto" w:fill="E1E2EF"/>
            <w:vAlign w:val="bottom"/>
          </w:tcPr>
          <w:p w14:paraId="7319E0F0" w14:textId="77777777" w:rsidR="00594038" w:rsidRDefault="00594038" w:rsidP="008772FA">
            <w:pPr>
              <w:ind w:left="644" w:right="371"/>
            </w:pPr>
            <w:r>
              <w:rPr>
                <w:noProof/>
              </w:rPr>
              <mc:AlternateContent>
                <mc:Choice Requires="wpg">
                  <w:drawing>
                    <wp:inline distT="0" distB="0" distL="0" distR="0" wp14:anchorId="0AC19F2D" wp14:editId="41043652">
                      <wp:extent cx="222599" cy="76604"/>
                      <wp:effectExtent l="0" t="0" r="0" b="0"/>
                      <wp:docPr id="5127" name="Group 5127"/>
                      <wp:cNvGraphicFramePr/>
                      <a:graphic xmlns:a="http://schemas.openxmlformats.org/drawingml/2006/main">
                        <a:graphicData uri="http://schemas.microsoft.com/office/word/2010/wordprocessingGroup">
                          <wpg:wgp>
                            <wpg:cNvGrpSpPr/>
                            <wpg:grpSpPr>
                              <a:xfrm>
                                <a:off x="0" y="0"/>
                                <a:ext cx="222599" cy="76604"/>
                                <a:chOff x="0" y="0"/>
                                <a:chExt cx="222599" cy="76604"/>
                              </a:xfrm>
                            </wpg:grpSpPr>
                            <wps:wsp>
                              <wps:cNvPr id="240" name="Shape 240"/>
                              <wps:cNvSpPr/>
                              <wps:spPr>
                                <a:xfrm>
                                  <a:off x="0" y="0"/>
                                  <a:ext cx="50594" cy="74775"/>
                                </a:xfrm>
                                <a:custGeom>
                                  <a:avLst/>
                                  <a:gdLst/>
                                  <a:ahLst/>
                                  <a:cxnLst/>
                                  <a:rect l="0" t="0" r="0" b="0"/>
                                  <a:pathLst>
                                    <a:path w="50594" h="74775">
                                      <a:moveTo>
                                        <a:pt x="27075" y="0"/>
                                      </a:moveTo>
                                      <a:cubicBezTo>
                                        <a:pt x="31511" y="0"/>
                                        <a:pt x="35424" y="928"/>
                                        <a:pt x="38807" y="2808"/>
                                      </a:cubicBezTo>
                                      <a:cubicBezTo>
                                        <a:pt x="42196" y="4672"/>
                                        <a:pt x="44906" y="7365"/>
                                        <a:pt x="46937" y="10886"/>
                                      </a:cubicBezTo>
                                      <a:cubicBezTo>
                                        <a:pt x="48971" y="14407"/>
                                        <a:pt x="49986" y="18000"/>
                                        <a:pt x="49986" y="21639"/>
                                      </a:cubicBezTo>
                                      <a:cubicBezTo>
                                        <a:pt x="49986" y="25974"/>
                                        <a:pt x="48752" y="30632"/>
                                        <a:pt x="46293" y="35624"/>
                                      </a:cubicBezTo>
                                      <a:cubicBezTo>
                                        <a:pt x="43823" y="40622"/>
                                        <a:pt x="39301" y="46529"/>
                                        <a:pt x="32750" y="53337"/>
                                      </a:cubicBezTo>
                                      <a:lnTo>
                                        <a:pt x="24569" y="61973"/>
                                      </a:lnTo>
                                      <a:lnTo>
                                        <a:pt x="50594" y="61973"/>
                                      </a:lnTo>
                                      <a:lnTo>
                                        <a:pt x="50594" y="74775"/>
                                      </a:lnTo>
                                      <a:lnTo>
                                        <a:pt x="0" y="74775"/>
                                      </a:lnTo>
                                      <a:lnTo>
                                        <a:pt x="0" y="68136"/>
                                      </a:lnTo>
                                      <a:lnTo>
                                        <a:pt x="22572" y="45125"/>
                                      </a:lnTo>
                                      <a:cubicBezTo>
                                        <a:pt x="28023" y="39604"/>
                                        <a:pt x="31666" y="35168"/>
                                        <a:pt x="33458" y="31816"/>
                                      </a:cubicBezTo>
                                      <a:cubicBezTo>
                                        <a:pt x="35269" y="28460"/>
                                        <a:pt x="36169" y="25433"/>
                                        <a:pt x="36169" y="22723"/>
                                      </a:cubicBezTo>
                                      <a:cubicBezTo>
                                        <a:pt x="36169" y="19910"/>
                                        <a:pt x="35237" y="17592"/>
                                        <a:pt x="33375" y="15746"/>
                                      </a:cubicBezTo>
                                      <a:cubicBezTo>
                                        <a:pt x="31492" y="13916"/>
                                        <a:pt x="29092" y="13002"/>
                                        <a:pt x="26161" y="13002"/>
                                      </a:cubicBezTo>
                                      <a:cubicBezTo>
                                        <a:pt x="23180" y="13002"/>
                                        <a:pt x="20707" y="14119"/>
                                        <a:pt x="18710" y="16339"/>
                                      </a:cubicBezTo>
                                      <a:cubicBezTo>
                                        <a:pt x="16730" y="18557"/>
                                        <a:pt x="15678" y="21589"/>
                                        <a:pt x="15545" y="25397"/>
                                      </a:cubicBezTo>
                                      <a:lnTo>
                                        <a:pt x="2031" y="25397"/>
                                      </a:lnTo>
                                      <a:cubicBezTo>
                                        <a:pt x="2405" y="17505"/>
                                        <a:pt x="4860" y="11310"/>
                                        <a:pt x="9446" y="6790"/>
                                      </a:cubicBezTo>
                                      <a:cubicBezTo>
                                        <a:pt x="14019" y="2267"/>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41" name="Shape 241"/>
                              <wps:cNvSpPr/>
                              <wps:spPr>
                                <a:xfrm>
                                  <a:off x="56895" y="0"/>
                                  <a:ext cx="50594" cy="74775"/>
                                </a:xfrm>
                                <a:custGeom>
                                  <a:avLst/>
                                  <a:gdLst/>
                                  <a:ahLst/>
                                  <a:cxnLst/>
                                  <a:rect l="0" t="0" r="0" b="0"/>
                                  <a:pathLst>
                                    <a:path w="50594" h="74775">
                                      <a:moveTo>
                                        <a:pt x="27075" y="0"/>
                                      </a:moveTo>
                                      <a:cubicBezTo>
                                        <a:pt x="31510" y="0"/>
                                        <a:pt x="35424" y="928"/>
                                        <a:pt x="38807" y="2808"/>
                                      </a:cubicBezTo>
                                      <a:cubicBezTo>
                                        <a:pt x="42195" y="4672"/>
                                        <a:pt x="44906" y="7365"/>
                                        <a:pt x="46937" y="10886"/>
                                      </a:cubicBezTo>
                                      <a:cubicBezTo>
                                        <a:pt x="48970" y="14407"/>
                                        <a:pt x="49986" y="18000"/>
                                        <a:pt x="49986" y="21639"/>
                                      </a:cubicBezTo>
                                      <a:cubicBezTo>
                                        <a:pt x="49986" y="25974"/>
                                        <a:pt x="48751" y="30632"/>
                                        <a:pt x="46291" y="35624"/>
                                      </a:cubicBezTo>
                                      <a:cubicBezTo>
                                        <a:pt x="43823" y="40622"/>
                                        <a:pt x="39301" y="46529"/>
                                        <a:pt x="32749" y="53337"/>
                                      </a:cubicBezTo>
                                      <a:lnTo>
                                        <a:pt x="24569" y="61973"/>
                                      </a:lnTo>
                                      <a:lnTo>
                                        <a:pt x="50594" y="61973"/>
                                      </a:lnTo>
                                      <a:lnTo>
                                        <a:pt x="50594" y="74775"/>
                                      </a:lnTo>
                                      <a:lnTo>
                                        <a:pt x="0" y="74775"/>
                                      </a:lnTo>
                                      <a:lnTo>
                                        <a:pt x="0" y="68136"/>
                                      </a:lnTo>
                                      <a:lnTo>
                                        <a:pt x="22571" y="45125"/>
                                      </a:lnTo>
                                      <a:cubicBezTo>
                                        <a:pt x="28022" y="39604"/>
                                        <a:pt x="31665" y="35168"/>
                                        <a:pt x="33458" y="31816"/>
                                      </a:cubicBezTo>
                                      <a:cubicBezTo>
                                        <a:pt x="35269" y="28460"/>
                                        <a:pt x="36168" y="25433"/>
                                        <a:pt x="36168" y="22723"/>
                                      </a:cubicBezTo>
                                      <a:cubicBezTo>
                                        <a:pt x="36168" y="19910"/>
                                        <a:pt x="35236" y="17592"/>
                                        <a:pt x="33375" y="15746"/>
                                      </a:cubicBezTo>
                                      <a:cubicBezTo>
                                        <a:pt x="31492" y="13916"/>
                                        <a:pt x="29092" y="13002"/>
                                        <a:pt x="26160" y="13002"/>
                                      </a:cubicBezTo>
                                      <a:cubicBezTo>
                                        <a:pt x="23180" y="13002"/>
                                        <a:pt x="20707" y="14119"/>
                                        <a:pt x="18708" y="16339"/>
                                      </a:cubicBezTo>
                                      <a:cubicBezTo>
                                        <a:pt x="16728" y="18557"/>
                                        <a:pt x="15678" y="21589"/>
                                        <a:pt x="15545" y="25397"/>
                                      </a:cubicBezTo>
                                      <a:lnTo>
                                        <a:pt x="2029" y="25397"/>
                                      </a:lnTo>
                                      <a:cubicBezTo>
                                        <a:pt x="2404" y="17505"/>
                                        <a:pt x="4860" y="11310"/>
                                        <a:pt x="9446" y="6790"/>
                                      </a:cubicBezTo>
                                      <a:cubicBezTo>
                                        <a:pt x="14018" y="2267"/>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42" name="Shape 242"/>
                              <wps:cNvSpPr/>
                              <wps:spPr>
                                <a:xfrm>
                                  <a:off x="114498" y="0"/>
                                  <a:ext cx="25707" cy="76586"/>
                                </a:xfrm>
                                <a:custGeom>
                                  <a:avLst/>
                                  <a:gdLst/>
                                  <a:ahLst/>
                                  <a:cxnLst/>
                                  <a:rect l="0" t="0" r="0" b="0"/>
                                  <a:pathLst>
                                    <a:path w="25707" h="76586">
                                      <a:moveTo>
                                        <a:pt x="25384" y="0"/>
                                      </a:moveTo>
                                      <a:lnTo>
                                        <a:pt x="25707" y="92"/>
                                      </a:lnTo>
                                      <a:lnTo>
                                        <a:pt x="25707" y="13240"/>
                                      </a:lnTo>
                                      <a:lnTo>
                                        <a:pt x="19591" y="15458"/>
                                      </a:lnTo>
                                      <a:cubicBezTo>
                                        <a:pt x="17780" y="16948"/>
                                        <a:pt x="16409" y="19540"/>
                                        <a:pt x="15445" y="23198"/>
                                      </a:cubicBezTo>
                                      <a:cubicBezTo>
                                        <a:pt x="14497" y="26855"/>
                                        <a:pt x="14022" y="32204"/>
                                        <a:pt x="14022" y="39264"/>
                                      </a:cubicBezTo>
                                      <a:cubicBezTo>
                                        <a:pt x="14022" y="48463"/>
                                        <a:pt x="15123" y="54827"/>
                                        <a:pt x="17305" y="58334"/>
                                      </a:cubicBezTo>
                                      <a:lnTo>
                                        <a:pt x="25707" y="63537"/>
                                      </a:lnTo>
                                      <a:lnTo>
                                        <a:pt x="25707" y="76586"/>
                                      </a:lnTo>
                                      <a:lnTo>
                                        <a:pt x="11956" y="72795"/>
                                      </a:lnTo>
                                      <a:cubicBezTo>
                                        <a:pt x="8212" y="70236"/>
                                        <a:pt x="5285" y="66377"/>
                                        <a:pt x="3168" y="61178"/>
                                      </a:cubicBezTo>
                                      <a:cubicBezTo>
                                        <a:pt x="1052" y="55997"/>
                                        <a:pt x="0" y="48614"/>
                                        <a:pt x="0" y="39013"/>
                                      </a:cubicBezTo>
                                      <a:cubicBezTo>
                                        <a:pt x="0" y="25635"/>
                                        <a:pt x="2067" y="15933"/>
                                        <a:pt x="6199" y="9921"/>
                                      </a:cubicBezTo>
                                      <a:cubicBezTo>
                                        <a:pt x="10785" y="3301"/>
                                        <a:pt x="17186"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43" name="Shape 243"/>
                              <wps:cNvSpPr/>
                              <wps:spPr>
                                <a:xfrm>
                                  <a:off x="140205" y="92"/>
                                  <a:ext cx="25500" cy="76512"/>
                                </a:xfrm>
                                <a:custGeom>
                                  <a:avLst/>
                                  <a:gdLst/>
                                  <a:ahLst/>
                                  <a:cxnLst/>
                                  <a:rect l="0" t="0" r="0" b="0"/>
                                  <a:pathLst>
                                    <a:path w="25500" h="76512">
                                      <a:moveTo>
                                        <a:pt x="0" y="0"/>
                                      </a:moveTo>
                                      <a:lnTo>
                                        <a:pt x="13425" y="3817"/>
                                      </a:lnTo>
                                      <a:cubicBezTo>
                                        <a:pt x="17288" y="6441"/>
                                        <a:pt x="20251" y="10424"/>
                                        <a:pt x="22350" y="15790"/>
                                      </a:cubicBezTo>
                                      <a:cubicBezTo>
                                        <a:pt x="24449" y="21173"/>
                                        <a:pt x="25500" y="28643"/>
                                        <a:pt x="25500" y="38226"/>
                                      </a:cubicBezTo>
                                      <a:cubicBezTo>
                                        <a:pt x="25500" y="47914"/>
                                        <a:pt x="24435" y="55447"/>
                                        <a:pt x="22299" y="60848"/>
                                      </a:cubicBezTo>
                                      <a:cubicBezTo>
                                        <a:pt x="20165" y="66234"/>
                                        <a:pt x="17306" y="70198"/>
                                        <a:pt x="13699" y="72717"/>
                                      </a:cubicBezTo>
                                      <a:cubicBezTo>
                                        <a:pt x="10106" y="75241"/>
                                        <a:pt x="5552" y="76512"/>
                                        <a:pt x="65" y="76512"/>
                                      </a:cubicBezTo>
                                      <a:lnTo>
                                        <a:pt x="0" y="76494"/>
                                      </a:lnTo>
                                      <a:lnTo>
                                        <a:pt x="0" y="63446"/>
                                      </a:lnTo>
                                      <a:lnTo>
                                        <a:pt x="101" y="63508"/>
                                      </a:lnTo>
                                      <a:cubicBezTo>
                                        <a:pt x="3454" y="63508"/>
                                        <a:pt x="6110" y="61849"/>
                                        <a:pt x="8075" y="58512"/>
                                      </a:cubicBezTo>
                                      <a:cubicBezTo>
                                        <a:pt x="10481" y="54484"/>
                                        <a:pt x="11684" y="47759"/>
                                        <a:pt x="11684" y="38327"/>
                                      </a:cubicBezTo>
                                      <a:cubicBezTo>
                                        <a:pt x="11684" y="28776"/>
                                        <a:pt x="10599" y="22173"/>
                                        <a:pt x="8450" y="18547"/>
                                      </a:cubicBezTo>
                                      <a:cubicBezTo>
                                        <a:pt x="6298" y="14927"/>
                                        <a:pt x="3521" y="13112"/>
                                        <a:pt x="101"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44" name="Shape 244"/>
                              <wps:cNvSpPr/>
                              <wps:spPr>
                                <a:xfrm>
                                  <a:off x="171393" y="0"/>
                                  <a:ext cx="25705" cy="76585"/>
                                </a:xfrm>
                                <a:custGeom>
                                  <a:avLst/>
                                  <a:gdLst/>
                                  <a:ahLst/>
                                  <a:cxnLst/>
                                  <a:rect l="0" t="0" r="0" b="0"/>
                                  <a:pathLst>
                                    <a:path w="25705" h="76585">
                                      <a:moveTo>
                                        <a:pt x="25383" y="0"/>
                                      </a:moveTo>
                                      <a:lnTo>
                                        <a:pt x="25705" y="92"/>
                                      </a:lnTo>
                                      <a:lnTo>
                                        <a:pt x="25705" y="13241"/>
                                      </a:lnTo>
                                      <a:lnTo>
                                        <a:pt x="19591" y="15458"/>
                                      </a:lnTo>
                                      <a:cubicBezTo>
                                        <a:pt x="17780" y="16948"/>
                                        <a:pt x="16408" y="19540"/>
                                        <a:pt x="15443" y="23198"/>
                                      </a:cubicBezTo>
                                      <a:cubicBezTo>
                                        <a:pt x="14497" y="26855"/>
                                        <a:pt x="14022" y="32204"/>
                                        <a:pt x="14022" y="39264"/>
                                      </a:cubicBezTo>
                                      <a:cubicBezTo>
                                        <a:pt x="14022" y="48463"/>
                                        <a:pt x="15123" y="54827"/>
                                        <a:pt x="17305" y="58334"/>
                                      </a:cubicBezTo>
                                      <a:lnTo>
                                        <a:pt x="25705" y="63537"/>
                                      </a:lnTo>
                                      <a:lnTo>
                                        <a:pt x="25705" y="76585"/>
                                      </a:lnTo>
                                      <a:lnTo>
                                        <a:pt x="11954" y="72795"/>
                                      </a:lnTo>
                                      <a:cubicBezTo>
                                        <a:pt x="8210" y="70236"/>
                                        <a:pt x="5284" y="66377"/>
                                        <a:pt x="3167" y="61178"/>
                                      </a:cubicBezTo>
                                      <a:cubicBezTo>
                                        <a:pt x="1050" y="55997"/>
                                        <a:pt x="0" y="48614"/>
                                        <a:pt x="0" y="39013"/>
                                      </a:cubicBezTo>
                                      <a:cubicBezTo>
                                        <a:pt x="0" y="25635"/>
                                        <a:pt x="2066" y="15933"/>
                                        <a:pt x="6199" y="9921"/>
                                      </a:cubicBezTo>
                                      <a:cubicBezTo>
                                        <a:pt x="10785" y="3301"/>
                                        <a:pt x="17185" y="0"/>
                                        <a:pt x="2538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45" name="Shape 245"/>
                              <wps:cNvSpPr/>
                              <wps:spPr>
                                <a:xfrm>
                                  <a:off x="197098" y="92"/>
                                  <a:ext cx="25501" cy="76512"/>
                                </a:xfrm>
                                <a:custGeom>
                                  <a:avLst/>
                                  <a:gdLst/>
                                  <a:ahLst/>
                                  <a:cxnLst/>
                                  <a:rect l="0" t="0" r="0" b="0"/>
                                  <a:pathLst>
                                    <a:path w="25501" h="76512">
                                      <a:moveTo>
                                        <a:pt x="0" y="0"/>
                                      </a:moveTo>
                                      <a:lnTo>
                                        <a:pt x="13426" y="3817"/>
                                      </a:lnTo>
                                      <a:cubicBezTo>
                                        <a:pt x="17289" y="6441"/>
                                        <a:pt x="20252" y="10424"/>
                                        <a:pt x="22350" y="15790"/>
                                      </a:cubicBezTo>
                                      <a:cubicBezTo>
                                        <a:pt x="24449" y="21173"/>
                                        <a:pt x="25501" y="28643"/>
                                        <a:pt x="25501" y="38226"/>
                                      </a:cubicBezTo>
                                      <a:cubicBezTo>
                                        <a:pt x="25501" y="47914"/>
                                        <a:pt x="24435" y="55448"/>
                                        <a:pt x="22301" y="60848"/>
                                      </a:cubicBezTo>
                                      <a:cubicBezTo>
                                        <a:pt x="20165" y="66234"/>
                                        <a:pt x="17307" y="70198"/>
                                        <a:pt x="13700" y="72717"/>
                                      </a:cubicBezTo>
                                      <a:cubicBezTo>
                                        <a:pt x="10107" y="75241"/>
                                        <a:pt x="5553" y="76512"/>
                                        <a:pt x="67" y="76512"/>
                                      </a:cubicBezTo>
                                      <a:lnTo>
                                        <a:pt x="0" y="76494"/>
                                      </a:lnTo>
                                      <a:lnTo>
                                        <a:pt x="0" y="63445"/>
                                      </a:lnTo>
                                      <a:lnTo>
                                        <a:pt x="102" y="63508"/>
                                      </a:lnTo>
                                      <a:cubicBezTo>
                                        <a:pt x="3454" y="63508"/>
                                        <a:pt x="6110" y="61849"/>
                                        <a:pt x="8077" y="58513"/>
                                      </a:cubicBezTo>
                                      <a:cubicBezTo>
                                        <a:pt x="10481" y="54484"/>
                                        <a:pt x="11683" y="47759"/>
                                        <a:pt x="11683" y="38327"/>
                                      </a:cubicBezTo>
                                      <a:cubicBezTo>
                                        <a:pt x="11683" y="28776"/>
                                        <a:pt x="10600" y="22174"/>
                                        <a:pt x="8451" y="18548"/>
                                      </a:cubicBezTo>
                                      <a:cubicBezTo>
                                        <a:pt x="6298" y="14927"/>
                                        <a:pt x="3522" y="13112"/>
                                        <a:pt x="102"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2E428E5D" id="Group 5127" o:spid="_x0000_s1026" style="width:17.55pt;height:6.05pt;mso-position-horizontal-relative:char;mso-position-vertical-relative:line" coordsize="222599,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">
                      <v:shape id="Shape 240"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" path="m27075,v4436,,8349,928,11732,2808c42196,4672,44906,7365,46937,10886v2034,3521,3049,7114,3049,10753c49986,25974,48752,30632,46293,35624,43823,40622,39301,46529,32750,53337r-8181,8636l50594,61973r,12802l,74775,,68136,22572,45125v5451,-5521,9094,-9957,10886,-13309c35269,28460,36169,25433,36169,22723v,-2813,-932,-5131,-2794,-6977c31492,13916,29092,13002,26161,13002v-2981,,-5454,1117,-7451,3337c16730,18557,15678,21589,15545,25397r-13514,c2405,17505,4860,11310,9446,6790,14019,2267,19893,,27075,xe" fillcolor="#444855" stroked="f" strokeweight="0">
                        <v:stroke miterlimit="83231f" joinstyle="miter"/>
                        <v:path arrowok="t" textboxrect="0,0,50594,74775"/>
                      </v:shape>
                      <v:shape id="Shape 241" o:spid="_x0000_s1028" style="position:absolute;left:56895;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" path="m27075,v4435,,8349,928,11732,2808c42195,4672,44906,7365,46937,10886v2033,3521,3049,7114,3049,10753c49986,25974,48751,30632,46291,35624,43823,40622,39301,46529,32749,53337r-8180,8636l50594,61973r,12802l,74775,,68136,22571,45125v5451,-5521,9094,-9957,10887,-13309c35269,28460,36168,25433,36168,22723v,-2813,-932,-5131,-2793,-6977c31492,13916,29092,13002,26160,13002v-2980,,-5453,1117,-7452,3337c16728,18557,15678,21589,15545,25397r-13516,c2404,17505,4860,11310,9446,6790,14018,2267,19893,,27075,xe" fillcolor="#444855" stroked="f" strokeweight="0">
                        <v:stroke miterlimit="83231f" joinstyle="miter"/>
                        <v:path arrowok="t" textboxrect="0,0,50594,74775"/>
                      </v:shape>
                      <v:shape id="Shape 242" o:spid="_x0000_s1029" style="position:absolute;left:114498;width:25707;height:76586;visibility:visible;mso-wrap-style:square;v-text-anchor:top" coordsize="25707,7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" path="m25384,r323,92l25707,13240r-6116,2218c17780,16948,16409,19540,15445,23198v-948,3657,-1423,9006,-1423,16066c14022,48463,15123,54827,17305,58334r8402,5203l25707,76586,11956,72795c8212,70236,5285,66377,3168,61178,1052,55997,,48614,,39013,,25635,2067,15933,6199,9921,10785,3301,17186,,25384,xe" fillcolor="#444855" stroked="f" strokeweight="0">
                        <v:stroke miterlimit="83231f" joinstyle="miter"/>
                        <v:path arrowok="t" textboxrect="0,0,25707,76586"/>
                      </v:shape>
                      <v:shape id="Shape 243" o:spid="_x0000_s1030" style="position:absolute;left:140205;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" path="m,l13425,3817v3863,2624,6826,6607,8925,11973c24449,21173,25500,28643,25500,38226v,9688,-1065,17221,-3201,22622c20165,66234,17306,70198,13699,72717,10106,75241,5552,76512,65,76512l,76494,,63446r101,62c3454,63508,6110,61849,8075,58512v2406,-4028,3609,-10753,3609,-20185c11684,28776,10599,22173,8450,18547,6298,14927,3521,13112,101,13112l,13149,,xe" fillcolor="#444855" stroked="f" strokeweight="0">
                        <v:stroke miterlimit="83231f" joinstyle="miter"/>
                        <v:path arrowok="t" textboxrect="0,0,25500,76512"/>
                      </v:shape>
                      <v:shape id="Shape 244" o:spid="_x0000_s1031" style="position:absolute;left:171393;width:25705;height:76585;visibility:visible;mso-wrap-style:square;v-text-anchor:top" coordsize="25705,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" path="m25383,r322,92l25705,13241r-6114,2217c17780,16948,16408,19540,15443,23198v-946,3657,-1421,9006,-1421,16066c14022,48463,15123,54827,17305,58334r8400,5203l25705,76585,11954,72795c8210,70236,5284,66377,3167,61178,1050,55997,,48614,,39013,,25635,2066,15933,6199,9921,10785,3301,17185,,25383,xe" fillcolor="#444855" stroked="f" strokeweight="0">
                        <v:stroke miterlimit="83231f" joinstyle="miter"/>
                        <v:path arrowok="t" textboxrect="0,0,25705,76585"/>
                      </v:shape>
                      <v:shape id="Shape 245" o:spid="_x0000_s1032" style="position:absolute;left:197098;top:92;width:25501;height:76512;visibility:visible;mso-wrap-style:square;v-text-anchor:top" coordsize="25501,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" path="m,l13426,3817v3863,2624,6826,6607,8924,11973c24449,21173,25501,28643,25501,38226v,9688,-1066,17222,-3200,22622c20165,66234,17307,70198,13700,72717,10107,75241,5553,76512,67,76512l,76494,,63445r102,63c3454,63508,6110,61849,8077,58513v2404,-4029,3606,-10754,3606,-20186c11683,28776,10600,22174,8451,18548,6298,14927,3522,13112,102,13112l,13149,,xe" fillcolor="#444855" stroked="f" strokeweight="0">
                        <v:stroke miterlimit="83231f" joinstyle="miter"/>
                        <v:path arrowok="t" textboxrect="0,0,25501,76512"/>
                      </v:shape>
                      <w10:anchorlock/>
                    </v:group>
                  </w:pict>
                </mc:Fallback>
              </mc:AlternateContent>
            </w:r>
          </w:p>
        </w:tc>
        <w:tc>
          <w:tcPr>
            <w:tcW w:w="1924" w:type="dxa"/>
            <w:tcBorders>
              <w:top w:val="single" w:sz="8" w:space="0" w:color="98A1C9"/>
              <w:left w:val="single" w:sz="8" w:space="0" w:color="98A1C9"/>
              <w:bottom w:val="single" w:sz="8" w:space="0" w:color="98A1C9"/>
              <w:right w:val="single" w:sz="8" w:space="0" w:color="98A1C9"/>
            </w:tcBorders>
            <w:shd w:val="clear" w:color="auto" w:fill="E1E2EF"/>
            <w:vAlign w:val="bottom"/>
          </w:tcPr>
          <w:p w14:paraId="42D74D6D" w14:textId="77777777" w:rsidR="00594038" w:rsidRDefault="00594038" w:rsidP="008772FA">
            <w:pPr>
              <w:ind w:left="696" w:right="371"/>
            </w:pPr>
            <w:r>
              <w:rPr>
                <w:noProof/>
              </w:rPr>
              <mc:AlternateContent>
                <mc:Choice Requires="wpg">
                  <w:drawing>
                    <wp:inline distT="0" distB="0" distL="0" distR="0" wp14:anchorId="59A4D1BD" wp14:editId="230F135B">
                      <wp:extent cx="222599" cy="76604"/>
                      <wp:effectExtent l="0" t="0" r="0" b="0"/>
                      <wp:docPr id="5131" name="Group 5131"/>
                      <wp:cNvGraphicFramePr/>
                      <a:graphic xmlns:a="http://schemas.openxmlformats.org/drawingml/2006/main">
                        <a:graphicData uri="http://schemas.microsoft.com/office/word/2010/wordprocessingGroup">
                          <wpg:wgp>
                            <wpg:cNvGrpSpPr/>
                            <wpg:grpSpPr>
                              <a:xfrm>
                                <a:off x="0" y="0"/>
                                <a:ext cx="222599" cy="76604"/>
                                <a:chOff x="0" y="0"/>
                                <a:chExt cx="222599" cy="76604"/>
                              </a:xfrm>
                            </wpg:grpSpPr>
                            <wps:wsp>
                              <wps:cNvPr id="246" name="Shape 246"/>
                              <wps:cNvSpPr/>
                              <wps:spPr>
                                <a:xfrm>
                                  <a:off x="0" y="0"/>
                                  <a:ext cx="50594" cy="74775"/>
                                </a:xfrm>
                                <a:custGeom>
                                  <a:avLst/>
                                  <a:gdLst/>
                                  <a:ahLst/>
                                  <a:cxnLst/>
                                  <a:rect l="0" t="0" r="0" b="0"/>
                                  <a:pathLst>
                                    <a:path w="50594" h="74775">
                                      <a:moveTo>
                                        <a:pt x="27075" y="0"/>
                                      </a:moveTo>
                                      <a:cubicBezTo>
                                        <a:pt x="31511" y="0"/>
                                        <a:pt x="35424" y="928"/>
                                        <a:pt x="38807" y="2808"/>
                                      </a:cubicBezTo>
                                      <a:cubicBezTo>
                                        <a:pt x="42195" y="4672"/>
                                        <a:pt x="44906" y="7365"/>
                                        <a:pt x="46937" y="10886"/>
                                      </a:cubicBezTo>
                                      <a:cubicBezTo>
                                        <a:pt x="48971" y="14407"/>
                                        <a:pt x="49986" y="18000"/>
                                        <a:pt x="49986" y="21639"/>
                                      </a:cubicBezTo>
                                      <a:cubicBezTo>
                                        <a:pt x="49986" y="25974"/>
                                        <a:pt x="48751" y="30632"/>
                                        <a:pt x="46293" y="35624"/>
                                      </a:cubicBezTo>
                                      <a:cubicBezTo>
                                        <a:pt x="43823" y="40622"/>
                                        <a:pt x="39301" y="46529"/>
                                        <a:pt x="32749" y="53337"/>
                                      </a:cubicBezTo>
                                      <a:lnTo>
                                        <a:pt x="24569" y="61973"/>
                                      </a:lnTo>
                                      <a:lnTo>
                                        <a:pt x="50594" y="61973"/>
                                      </a:lnTo>
                                      <a:lnTo>
                                        <a:pt x="50594" y="74775"/>
                                      </a:lnTo>
                                      <a:lnTo>
                                        <a:pt x="0" y="74775"/>
                                      </a:lnTo>
                                      <a:lnTo>
                                        <a:pt x="0" y="68136"/>
                                      </a:lnTo>
                                      <a:lnTo>
                                        <a:pt x="22571" y="45125"/>
                                      </a:lnTo>
                                      <a:cubicBezTo>
                                        <a:pt x="28022" y="39604"/>
                                        <a:pt x="31665" y="35168"/>
                                        <a:pt x="33458" y="31816"/>
                                      </a:cubicBezTo>
                                      <a:cubicBezTo>
                                        <a:pt x="35269" y="28460"/>
                                        <a:pt x="36169" y="25433"/>
                                        <a:pt x="36169" y="22723"/>
                                      </a:cubicBezTo>
                                      <a:cubicBezTo>
                                        <a:pt x="36169" y="19910"/>
                                        <a:pt x="35236" y="17592"/>
                                        <a:pt x="33375" y="15746"/>
                                      </a:cubicBezTo>
                                      <a:cubicBezTo>
                                        <a:pt x="31492" y="13916"/>
                                        <a:pt x="29092" y="13002"/>
                                        <a:pt x="26160" y="13002"/>
                                      </a:cubicBezTo>
                                      <a:cubicBezTo>
                                        <a:pt x="23180" y="13002"/>
                                        <a:pt x="20707" y="14119"/>
                                        <a:pt x="18709" y="16339"/>
                                      </a:cubicBezTo>
                                      <a:cubicBezTo>
                                        <a:pt x="16728" y="18557"/>
                                        <a:pt x="15678" y="21589"/>
                                        <a:pt x="15545" y="25397"/>
                                      </a:cubicBezTo>
                                      <a:lnTo>
                                        <a:pt x="2030" y="25397"/>
                                      </a:lnTo>
                                      <a:cubicBezTo>
                                        <a:pt x="2404" y="17505"/>
                                        <a:pt x="4860" y="11310"/>
                                        <a:pt x="9446" y="6790"/>
                                      </a:cubicBezTo>
                                      <a:cubicBezTo>
                                        <a:pt x="14018" y="2267"/>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47" name="Shape 247"/>
                              <wps:cNvSpPr/>
                              <wps:spPr>
                                <a:xfrm>
                                  <a:off x="56895" y="0"/>
                                  <a:ext cx="50594" cy="74775"/>
                                </a:xfrm>
                                <a:custGeom>
                                  <a:avLst/>
                                  <a:gdLst/>
                                  <a:ahLst/>
                                  <a:cxnLst/>
                                  <a:rect l="0" t="0" r="0" b="0"/>
                                  <a:pathLst>
                                    <a:path w="50594" h="74775">
                                      <a:moveTo>
                                        <a:pt x="27075" y="0"/>
                                      </a:moveTo>
                                      <a:cubicBezTo>
                                        <a:pt x="31510" y="0"/>
                                        <a:pt x="35424" y="928"/>
                                        <a:pt x="38807" y="2808"/>
                                      </a:cubicBezTo>
                                      <a:cubicBezTo>
                                        <a:pt x="42194" y="4672"/>
                                        <a:pt x="44906" y="7365"/>
                                        <a:pt x="46937" y="10886"/>
                                      </a:cubicBezTo>
                                      <a:cubicBezTo>
                                        <a:pt x="48970" y="14407"/>
                                        <a:pt x="49986" y="18000"/>
                                        <a:pt x="49986" y="21639"/>
                                      </a:cubicBezTo>
                                      <a:cubicBezTo>
                                        <a:pt x="49986" y="25974"/>
                                        <a:pt x="48750" y="30632"/>
                                        <a:pt x="46291" y="35624"/>
                                      </a:cubicBezTo>
                                      <a:cubicBezTo>
                                        <a:pt x="43823" y="40622"/>
                                        <a:pt x="39300" y="46529"/>
                                        <a:pt x="32748" y="53337"/>
                                      </a:cubicBezTo>
                                      <a:lnTo>
                                        <a:pt x="24569" y="61973"/>
                                      </a:lnTo>
                                      <a:lnTo>
                                        <a:pt x="50594" y="61973"/>
                                      </a:lnTo>
                                      <a:lnTo>
                                        <a:pt x="50594" y="74775"/>
                                      </a:lnTo>
                                      <a:lnTo>
                                        <a:pt x="0" y="74775"/>
                                      </a:lnTo>
                                      <a:lnTo>
                                        <a:pt x="0" y="68136"/>
                                      </a:lnTo>
                                      <a:lnTo>
                                        <a:pt x="22572" y="45125"/>
                                      </a:lnTo>
                                      <a:cubicBezTo>
                                        <a:pt x="28021" y="39604"/>
                                        <a:pt x="31665" y="35168"/>
                                        <a:pt x="33458" y="31816"/>
                                      </a:cubicBezTo>
                                      <a:cubicBezTo>
                                        <a:pt x="35269" y="28460"/>
                                        <a:pt x="36168" y="25433"/>
                                        <a:pt x="36168" y="22723"/>
                                      </a:cubicBezTo>
                                      <a:cubicBezTo>
                                        <a:pt x="36168" y="19910"/>
                                        <a:pt x="35236" y="17592"/>
                                        <a:pt x="33375" y="15746"/>
                                      </a:cubicBezTo>
                                      <a:cubicBezTo>
                                        <a:pt x="31492" y="13916"/>
                                        <a:pt x="29090" y="13002"/>
                                        <a:pt x="26161" y="13002"/>
                                      </a:cubicBezTo>
                                      <a:cubicBezTo>
                                        <a:pt x="23180" y="13002"/>
                                        <a:pt x="20706" y="14119"/>
                                        <a:pt x="18709" y="16339"/>
                                      </a:cubicBezTo>
                                      <a:cubicBezTo>
                                        <a:pt x="16728" y="18557"/>
                                        <a:pt x="15677" y="21589"/>
                                        <a:pt x="15545" y="25397"/>
                                      </a:cubicBezTo>
                                      <a:lnTo>
                                        <a:pt x="2029" y="25397"/>
                                      </a:lnTo>
                                      <a:cubicBezTo>
                                        <a:pt x="2404" y="17505"/>
                                        <a:pt x="4859" y="11310"/>
                                        <a:pt x="9446" y="6790"/>
                                      </a:cubicBezTo>
                                      <a:cubicBezTo>
                                        <a:pt x="14018" y="2267"/>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48" name="Shape 248"/>
                              <wps:cNvSpPr/>
                              <wps:spPr>
                                <a:xfrm>
                                  <a:off x="114498" y="0"/>
                                  <a:ext cx="25705" cy="76585"/>
                                </a:xfrm>
                                <a:custGeom>
                                  <a:avLst/>
                                  <a:gdLst/>
                                  <a:ahLst/>
                                  <a:cxnLst/>
                                  <a:rect l="0" t="0" r="0" b="0"/>
                                  <a:pathLst>
                                    <a:path w="25705" h="76585">
                                      <a:moveTo>
                                        <a:pt x="25383" y="0"/>
                                      </a:moveTo>
                                      <a:lnTo>
                                        <a:pt x="25705" y="92"/>
                                      </a:lnTo>
                                      <a:lnTo>
                                        <a:pt x="25705" y="13241"/>
                                      </a:lnTo>
                                      <a:lnTo>
                                        <a:pt x="19591" y="15458"/>
                                      </a:lnTo>
                                      <a:cubicBezTo>
                                        <a:pt x="17780" y="16948"/>
                                        <a:pt x="16408" y="19540"/>
                                        <a:pt x="15443" y="23198"/>
                                      </a:cubicBezTo>
                                      <a:cubicBezTo>
                                        <a:pt x="14497" y="26855"/>
                                        <a:pt x="14022" y="32204"/>
                                        <a:pt x="14022" y="39264"/>
                                      </a:cubicBezTo>
                                      <a:cubicBezTo>
                                        <a:pt x="14022" y="48463"/>
                                        <a:pt x="15123" y="54827"/>
                                        <a:pt x="17305" y="58334"/>
                                      </a:cubicBezTo>
                                      <a:lnTo>
                                        <a:pt x="25705" y="63537"/>
                                      </a:lnTo>
                                      <a:lnTo>
                                        <a:pt x="25705" y="76585"/>
                                      </a:lnTo>
                                      <a:lnTo>
                                        <a:pt x="11956" y="72795"/>
                                      </a:lnTo>
                                      <a:cubicBezTo>
                                        <a:pt x="8212" y="70236"/>
                                        <a:pt x="5285" y="66377"/>
                                        <a:pt x="3167" y="61178"/>
                                      </a:cubicBezTo>
                                      <a:cubicBezTo>
                                        <a:pt x="1050" y="55997"/>
                                        <a:pt x="0" y="48614"/>
                                        <a:pt x="0" y="39013"/>
                                      </a:cubicBezTo>
                                      <a:cubicBezTo>
                                        <a:pt x="0" y="25635"/>
                                        <a:pt x="2066" y="15933"/>
                                        <a:pt x="6199" y="9921"/>
                                      </a:cubicBezTo>
                                      <a:cubicBezTo>
                                        <a:pt x="10785" y="3301"/>
                                        <a:pt x="17185" y="0"/>
                                        <a:pt x="2538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49" name="Shape 249"/>
                              <wps:cNvSpPr/>
                              <wps:spPr>
                                <a:xfrm>
                                  <a:off x="140203" y="92"/>
                                  <a:ext cx="25501" cy="76512"/>
                                </a:xfrm>
                                <a:custGeom>
                                  <a:avLst/>
                                  <a:gdLst/>
                                  <a:ahLst/>
                                  <a:cxnLst/>
                                  <a:rect l="0" t="0" r="0" b="0"/>
                                  <a:pathLst>
                                    <a:path w="25501" h="76512">
                                      <a:moveTo>
                                        <a:pt x="0" y="0"/>
                                      </a:moveTo>
                                      <a:lnTo>
                                        <a:pt x="13426" y="3817"/>
                                      </a:lnTo>
                                      <a:cubicBezTo>
                                        <a:pt x="17289" y="6441"/>
                                        <a:pt x="20252" y="10424"/>
                                        <a:pt x="22350" y="15790"/>
                                      </a:cubicBezTo>
                                      <a:cubicBezTo>
                                        <a:pt x="24449" y="21173"/>
                                        <a:pt x="25501" y="28643"/>
                                        <a:pt x="25501" y="38226"/>
                                      </a:cubicBezTo>
                                      <a:cubicBezTo>
                                        <a:pt x="25501" y="47914"/>
                                        <a:pt x="24435" y="55448"/>
                                        <a:pt x="22301" y="60848"/>
                                      </a:cubicBezTo>
                                      <a:cubicBezTo>
                                        <a:pt x="20166" y="66234"/>
                                        <a:pt x="17307" y="70198"/>
                                        <a:pt x="13700" y="72717"/>
                                      </a:cubicBezTo>
                                      <a:cubicBezTo>
                                        <a:pt x="10107" y="75241"/>
                                        <a:pt x="5553" y="76512"/>
                                        <a:pt x="67" y="76512"/>
                                      </a:cubicBezTo>
                                      <a:lnTo>
                                        <a:pt x="0" y="76494"/>
                                      </a:lnTo>
                                      <a:lnTo>
                                        <a:pt x="0" y="63445"/>
                                      </a:lnTo>
                                      <a:lnTo>
                                        <a:pt x="102" y="63508"/>
                                      </a:lnTo>
                                      <a:cubicBezTo>
                                        <a:pt x="3454" y="63508"/>
                                        <a:pt x="6110" y="61849"/>
                                        <a:pt x="8077" y="58513"/>
                                      </a:cubicBezTo>
                                      <a:cubicBezTo>
                                        <a:pt x="10482" y="54484"/>
                                        <a:pt x="11683" y="47759"/>
                                        <a:pt x="11683" y="38327"/>
                                      </a:cubicBezTo>
                                      <a:cubicBezTo>
                                        <a:pt x="11683" y="28776"/>
                                        <a:pt x="10600" y="22174"/>
                                        <a:pt x="8451" y="18548"/>
                                      </a:cubicBezTo>
                                      <a:cubicBezTo>
                                        <a:pt x="6298" y="14927"/>
                                        <a:pt x="3522" y="13112"/>
                                        <a:pt x="102"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50" name="Shape 250"/>
                              <wps:cNvSpPr/>
                              <wps:spPr>
                                <a:xfrm>
                                  <a:off x="171393" y="0"/>
                                  <a:ext cx="25705" cy="76585"/>
                                </a:xfrm>
                                <a:custGeom>
                                  <a:avLst/>
                                  <a:gdLst/>
                                  <a:ahLst/>
                                  <a:cxnLst/>
                                  <a:rect l="0" t="0" r="0" b="0"/>
                                  <a:pathLst>
                                    <a:path w="25705" h="76585">
                                      <a:moveTo>
                                        <a:pt x="25384" y="0"/>
                                      </a:moveTo>
                                      <a:lnTo>
                                        <a:pt x="25705" y="91"/>
                                      </a:lnTo>
                                      <a:lnTo>
                                        <a:pt x="25705" y="13241"/>
                                      </a:lnTo>
                                      <a:lnTo>
                                        <a:pt x="19591" y="15458"/>
                                      </a:lnTo>
                                      <a:cubicBezTo>
                                        <a:pt x="17780" y="16948"/>
                                        <a:pt x="16408" y="19540"/>
                                        <a:pt x="15443" y="23198"/>
                                      </a:cubicBezTo>
                                      <a:cubicBezTo>
                                        <a:pt x="14497" y="26855"/>
                                        <a:pt x="14021" y="32204"/>
                                        <a:pt x="14021" y="39264"/>
                                      </a:cubicBezTo>
                                      <a:cubicBezTo>
                                        <a:pt x="14021" y="48463"/>
                                        <a:pt x="15123" y="54827"/>
                                        <a:pt x="17305" y="58334"/>
                                      </a:cubicBezTo>
                                      <a:lnTo>
                                        <a:pt x="25705" y="63536"/>
                                      </a:lnTo>
                                      <a:lnTo>
                                        <a:pt x="25705" y="76585"/>
                                      </a:lnTo>
                                      <a:lnTo>
                                        <a:pt x="11955" y="72795"/>
                                      </a:lnTo>
                                      <a:cubicBezTo>
                                        <a:pt x="8211" y="70236"/>
                                        <a:pt x="5285" y="66377"/>
                                        <a:pt x="3168" y="61178"/>
                                      </a:cubicBezTo>
                                      <a:cubicBezTo>
                                        <a:pt x="1050" y="55997"/>
                                        <a:pt x="0" y="48614"/>
                                        <a:pt x="0" y="39013"/>
                                      </a:cubicBezTo>
                                      <a:cubicBezTo>
                                        <a:pt x="0" y="25635"/>
                                        <a:pt x="2067" y="15933"/>
                                        <a:pt x="6199" y="9921"/>
                                      </a:cubicBezTo>
                                      <a:cubicBezTo>
                                        <a:pt x="10785" y="3301"/>
                                        <a:pt x="17186"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51" name="Shape 251"/>
                              <wps:cNvSpPr/>
                              <wps:spPr>
                                <a:xfrm>
                                  <a:off x="197097" y="91"/>
                                  <a:ext cx="25502" cy="76513"/>
                                </a:xfrm>
                                <a:custGeom>
                                  <a:avLst/>
                                  <a:gdLst/>
                                  <a:ahLst/>
                                  <a:cxnLst/>
                                  <a:rect l="0" t="0" r="0" b="0"/>
                                  <a:pathLst>
                                    <a:path w="25502" h="76513">
                                      <a:moveTo>
                                        <a:pt x="0" y="0"/>
                                      </a:moveTo>
                                      <a:lnTo>
                                        <a:pt x="13427" y="3818"/>
                                      </a:lnTo>
                                      <a:cubicBezTo>
                                        <a:pt x="17290" y="6442"/>
                                        <a:pt x="20253" y="10424"/>
                                        <a:pt x="22351" y="15791"/>
                                      </a:cubicBezTo>
                                      <a:cubicBezTo>
                                        <a:pt x="24450" y="21173"/>
                                        <a:pt x="25502" y="28643"/>
                                        <a:pt x="25502" y="38227"/>
                                      </a:cubicBezTo>
                                      <a:cubicBezTo>
                                        <a:pt x="25502" y="47914"/>
                                        <a:pt x="24435" y="55448"/>
                                        <a:pt x="22301" y="60848"/>
                                      </a:cubicBezTo>
                                      <a:cubicBezTo>
                                        <a:pt x="20167" y="66234"/>
                                        <a:pt x="17308" y="70198"/>
                                        <a:pt x="13701" y="72717"/>
                                      </a:cubicBezTo>
                                      <a:cubicBezTo>
                                        <a:pt x="10108" y="75241"/>
                                        <a:pt x="5554" y="76513"/>
                                        <a:pt x="67" y="76513"/>
                                      </a:cubicBezTo>
                                      <a:lnTo>
                                        <a:pt x="0" y="76494"/>
                                      </a:lnTo>
                                      <a:lnTo>
                                        <a:pt x="0" y="63445"/>
                                      </a:lnTo>
                                      <a:lnTo>
                                        <a:pt x="103" y="63509"/>
                                      </a:lnTo>
                                      <a:cubicBezTo>
                                        <a:pt x="3455" y="63509"/>
                                        <a:pt x="6112" y="61849"/>
                                        <a:pt x="8077" y="58513"/>
                                      </a:cubicBezTo>
                                      <a:cubicBezTo>
                                        <a:pt x="10482" y="54484"/>
                                        <a:pt x="11684" y="47759"/>
                                        <a:pt x="11684" y="38327"/>
                                      </a:cubicBezTo>
                                      <a:cubicBezTo>
                                        <a:pt x="11684" y="28777"/>
                                        <a:pt x="10601" y="22174"/>
                                        <a:pt x="8452" y="18548"/>
                                      </a:cubicBezTo>
                                      <a:cubicBezTo>
                                        <a:pt x="6300" y="14927"/>
                                        <a:pt x="3523" y="13113"/>
                                        <a:pt x="103" y="13113"/>
                                      </a:cubicBezTo>
                                      <a:lnTo>
                                        <a:pt x="0" y="13150"/>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4789E9B7" id="Group 5131" o:spid="_x0000_s1026" style="width:17.55pt;height:6.05pt;mso-position-horizontal-relative:char;mso-position-vertical-relative:line" coordsize="222599,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">
                      <v:shape id="Shape 246"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" path="m27075,v4436,,8349,928,11732,2808c42195,4672,44906,7365,46937,10886v2034,3521,3049,7114,3049,10753c49986,25974,48751,30632,46293,35624,43823,40622,39301,46529,32749,53337r-8180,8636l50594,61973r,12802l,74775,,68136,22571,45125v5451,-5521,9094,-9957,10887,-13309c35269,28460,36169,25433,36169,22723v,-2813,-933,-5131,-2794,-6977c31492,13916,29092,13002,26160,13002v-2980,,-5453,1117,-7451,3337c16728,18557,15678,21589,15545,25397r-13515,c2404,17505,4860,11310,9446,6790,14018,2267,19893,,27075,xe" fillcolor="#444855" stroked="f" strokeweight="0">
                        <v:stroke miterlimit="83231f" joinstyle="miter"/>
                        <v:path arrowok="t" textboxrect="0,0,50594,74775"/>
                      </v:shape>
                      <v:shape id="Shape 247" o:spid="_x0000_s1028" style="position:absolute;left:56895;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" path="m27075,v4435,,8349,928,11732,2808c42194,4672,44906,7365,46937,10886v2033,3521,3049,7114,3049,10753c49986,25974,48750,30632,46291,35624,43823,40622,39300,46529,32748,53337r-8179,8636l50594,61973r,12802l,74775,,68136,22572,45125v5449,-5521,9093,-9957,10886,-13309c35269,28460,36168,25433,36168,22723v,-2813,-932,-5131,-2793,-6977c31492,13916,29090,13002,26161,13002v-2981,,-5455,1117,-7452,3337c16728,18557,15677,21589,15545,25397r-13516,c2404,17505,4859,11310,9446,6790,14018,2267,19893,,27075,xe" fillcolor="#444855" stroked="f" strokeweight="0">
                        <v:stroke miterlimit="83231f" joinstyle="miter"/>
                        <v:path arrowok="t" textboxrect="0,0,50594,74775"/>
                      </v:shape>
                      <v:shape id="Shape 248" o:spid="_x0000_s1029" style="position:absolute;left:114498;width:25705;height:76585;visibility:visible;mso-wrap-style:square;v-text-anchor:top" coordsize="25705,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" path="m25383,r322,92l25705,13241r-6114,2217c17780,16948,16408,19540,15443,23198v-946,3657,-1421,9006,-1421,16066c14022,48463,15123,54827,17305,58334r8400,5203l25705,76585,11956,72795c8212,70236,5285,66377,3167,61178,1050,55997,,48614,,39013,,25635,2066,15933,6199,9921,10785,3301,17185,,25383,xe" fillcolor="#444855" stroked="f" strokeweight="0">
                        <v:stroke miterlimit="83231f" joinstyle="miter"/>
                        <v:path arrowok="t" textboxrect="0,0,25705,76585"/>
                      </v:shape>
                      <v:shape id="Shape 249" o:spid="_x0000_s1030" style="position:absolute;left:140203;top:92;width:25501;height:76512;visibility:visible;mso-wrap-style:square;v-text-anchor:top" coordsize="25501,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" path="m,l13426,3817v3863,2624,6826,6607,8924,11973c24449,21173,25501,28643,25501,38226v,9688,-1066,17222,-3200,22622c20166,66234,17307,70198,13700,72717,10107,75241,5553,76512,67,76512l,76494,,63445r102,63c3454,63508,6110,61849,8077,58513v2405,-4029,3606,-10754,3606,-20186c11683,28776,10600,22174,8451,18548,6298,14927,3522,13112,102,13112l,13149,,xe" fillcolor="#444855" stroked="f" strokeweight="0">
                        <v:stroke miterlimit="83231f" joinstyle="miter"/>
                        <v:path arrowok="t" textboxrect="0,0,25501,76512"/>
                      </v:shape>
                      <v:shape id="Shape 250" o:spid="_x0000_s1031" style="position:absolute;left:171393;width:25705;height:76585;visibility:visible;mso-wrap-style:square;v-text-anchor:top" coordsize="25705,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" path="m25384,r321,91l25705,13241r-6114,2217c17780,16948,16408,19540,15443,23198v-946,3657,-1422,9006,-1422,16066c14021,48463,15123,54827,17305,58334r8400,5202l25705,76585,11955,72795c8211,70236,5285,66377,3168,61178,1050,55997,,48614,,39013,,25635,2067,15933,6199,9921,10785,3301,17186,,25384,xe" fillcolor="#444855" stroked="f" strokeweight="0">
                        <v:stroke miterlimit="83231f" joinstyle="miter"/>
                        <v:path arrowok="t" textboxrect="0,0,25705,76585"/>
                      </v:shape>
                      <v:shape id="Shape 251" o:spid="_x0000_s1032" style="position:absolute;left:197097;top:91;width:25502;height:76513;visibility:visible;mso-wrap-style:square;v-text-anchor:top" coordsize="25502,7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" path="m,l13427,3818v3863,2624,6826,6606,8924,11973c24450,21173,25502,28643,25502,38227v,9687,-1067,17221,-3201,22621c20167,66234,17308,70198,13701,72717,10108,75241,5554,76513,67,76513l,76494,,63445r103,64c3455,63509,6112,61849,8077,58513v2405,-4029,3607,-10754,3607,-20186c11684,28777,10601,22174,8452,18548,6300,14927,3523,13113,103,13113l,13150,,xe" fillcolor="#444855" stroked="f" strokeweight="0">
                        <v:stroke miterlimit="83231f" joinstyle="miter"/>
                        <v:path arrowok="t" textboxrect="0,0,25502,76513"/>
                      </v:shape>
                      <w10:anchorlock/>
                    </v:group>
                  </w:pict>
                </mc:Fallback>
              </mc:AlternateContent>
            </w:r>
          </w:p>
        </w:tc>
        <w:tc>
          <w:tcPr>
            <w:tcW w:w="1967" w:type="dxa"/>
            <w:tcBorders>
              <w:top w:val="single" w:sz="8" w:space="0" w:color="98A1C9"/>
              <w:left w:val="single" w:sz="8" w:space="0" w:color="98A1C9"/>
              <w:bottom w:val="single" w:sz="8" w:space="0" w:color="98A1C9"/>
              <w:right w:val="single" w:sz="8" w:space="0" w:color="98A1C9"/>
            </w:tcBorders>
            <w:shd w:val="clear" w:color="auto" w:fill="E1E2EF"/>
            <w:vAlign w:val="bottom"/>
          </w:tcPr>
          <w:p w14:paraId="58C21A59" w14:textId="77777777" w:rsidR="00594038" w:rsidRDefault="00594038" w:rsidP="008772FA">
            <w:pPr>
              <w:ind w:left="596" w:right="371"/>
            </w:pPr>
            <w:r>
              <w:rPr>
                <w:noProof/>
              </w:rPr>
              <mc:AlternateContent>
                <mc:Choice Requires="wpg">
                  <w:drawing>
                    <wp:inline distT="0" distB="0" distL="0" distR="0" wp14:anchorId="14665FC8" wp14:editId="36752757">
                      <wp:extent cx="222598" cy="76604"/>
                      <wp:effectExtent l="0" t="0" r="0" b="0"/>
                      <wp:docPr id="5135" name="Group 5135"/>
                      <wp:cNvGraphicFramePr/>
                      <a:graphic xmlns:a="http://schemas.openxmlformats.org/drawingml/2006/main">
                        <a:graphicData uri="http://schemas.microsoft.com/office/word/2010/wordprocessingGroup">
                          <wpg:wgp>
                            <wpg:cNvGrpSpPr/>
                            <wpg:grpSpPr>
                              <a:xfrm>
                                <a:off x="0" y="0"/>
                                <a:ext cx="222598" cy="76604"/>
                                <a:chOff x="0" y="0"/>
                                <a:chExt cx="222598" cy="76604"/>
                              </a:xfrm>
                            </wpg:grpSpPr>
                            <wps:wsp>
                              <wps:cNvPr id="252" name="Shape 252"/>
                              <wps:cNvSpPr/>
                              <wps:spPr>
                                <a:xfrm>
                                  <a:off x="0" y="0"/>
                                  <a:ext cx="50594" cy="74775"/>
                                </a:xfrm>
                                <a:custGeom>
                                  <a:avLst/>
                                  <a:gdLst/>
                                  <a:ahLst/>
                                  <a:cxnLst/>
                                  <a:rect l="0" t="0" r="0" b="0"/>
                                  <a:pathLst>
                                    <a:path w="50594" h="74775">
                                      <a:moveTo>
                                        <a:pt x="27075" y="0"/>
                                      </a:moveTo>
                                      <a:cubicBezTo>
                                        <a:pt x="31510" y="0"/>
                                        <a:pt x="35424" y="928"/>
                                        <a:pt x="38807" y="2808"/>
                                      </a:cubicBezTo>
                                      <a:cubicBezTo>
                                        <a:pt x="42196" y="4672"/>
                                        <a:pt x="44906" y="7365"/>
                                        <a:pt x="46937" y="10886"/>
                                      </a:cubicBezTo>
                                      <a:cubicBezTo>
                                        <a:pt x="48970" y="14407"/>
                                        <a:pt x="49986" y="18000"/>
                                        <a:pt x="49986" y="21639"/>
                                      </a:cubicBezTo>
                                      <a:cubicBezTo>
                                        <a:pt x="49986" y="25974"/>
                                        <a:pt x="48751" y="30632"/>
                                        <a:pt x="46292" y="35624"/>
                                      </a:cubicBezTo>
                                      <a:cubicBezTo>
                                        <a:pt x="43822" y="40622"/>
                                        <a:pt x="39301" y="46529"/>
                                        <a:pt x="32749" y="53337"/>
                                      </a:cubicBezTo>
                                      <a:lnTo>
                                        <a:pt x="24569" y="61973"/>
                                      </a:lnTo>
                                      <a:lnTo>
                                        <a:pt x="50594" y="61973"/>
                                      </a:lnTo>
                                      <a:lnTo>
                                        <a:pt x="50594" y="74775"/>
                                      </a:lnTo>
                                      <a:lnTo>
                                        <a:pt x="0" y="74775"/>
                                      </a:lnTo>
                                      <a:lnTo>
                                        <a:pt x="0" y="68136"/>
                                      </a:lnTo>
                                      <a:lnTo>
                                        <a:pt x="22571" y="45125"/>
                                      </a:lnTo>
                                      <a:cubicBezTo>
                                        <a:pt x="28022" y="39604"/>
                                        <a:pt x="31665" y="35168"/>
                                        <a:pt x="33458" y="31816"/>
                                      </a:cubicBezTo>
                                      <a:cubicBezTo>
                                        <a:pt x="35269" y="28460"/>
                                        <a:pt x="36168" y="25433"/>
                                        <a:pt x="36168" y="22723"/>
                                      </a:cubicBezTo>
                                      <a:cubicBezTo>
                                        <a:pt x="36168" y="19910"/>
                                        <a:pt x="35236" y="17592"/>
                                        <a:pt x="33375" y="15746"/>
                                      </a:cubicBezTo>
                                      <a:cubicBezTo>
                                        <a:pt x="31492" y="13916"/>
                                        <a:pt x="29092" y="13002"/>
                                        <a:pt x="26160" y="13002"/>
                                      </a:cubicBezTo>
                                      <a:cubicBezTo>
                                        <a:pt x="23180" y="13002"/>
                                        <a:pt x="20707" y="14119"/>
                                        <a:pt x="18708" y="16339"/>
                                      </a:cubicBezTo>
                                      <a:cubicBezTo>
                                        <a:pt x="16728" y="18557"/>
                                        <a:pt x="15678" y="21589"/>
                                        <a:pt x="15545" y="25397"/>
                                      </a:cubicBezTo>
                                      <a:lnTo>
                                        <a:pt x="2029" y="25397"/>
                                      </a:lnTo>
                                      <a:cubicBezTo>
                                        <a:pt x="2404" y="17505"/>
                                        <a:pt x="4860" y="11310"/>
                                        <a:pt x="9446" y="6790"/>
                                      </a:cubicBezTo>
                                      <a:cubicBezTo>
                                        <a:pt x="14019" y="2267"/>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53" name="Shape 253"/>
                              <wps:cNvSpPr/>
                              <wps:spPr>
                                <a:xfrm>
                                  <a:off x="56893" y="0"/>
                                  <a:ext cx="50595" cy="74775"/>
                                </a:xfrm>
                                <a:custGeom>
                                  <a:avLst/>
                                  <a:gdLst/>
                                  <a:ahLst/>
                                  <a:cxnLst/>
                                  <a:rect l="0" t="0" r="0" b="0"/>
                                  <a:pathLst>
                                    <a:path w="50595" h="74775">
                                      <a:moveTo>
                                        <a:pt x="27077" y="0"/>
                                      </a:moveTo>
                                      <a:cubicBezTo>
                                        <a:pt x="31511" y="0"/>
                                        <a:pt x="35424" y="928"/>
                                        <a:pt x="38808" y="2808"/>
                                      </a:cubicBezTo>
                                      <a:cubicBezTo>
                                        <a:pt x="42196" y="4672"/>
                                        <a:pt x="44907" y="7365"/>
                                        <a:pt x="46938" y="10886"/>
                                      </a:cubicBezTo>
                                      <a:cubicBezTo>
                                        <a:pt x="48971" y="14407"/>
                                        <a:pt x="49988" y="18000"/>
                                        <a:pt x="49988" y="21639"/>
                                      </a:cubicBezTo>
                                      <a:cubicBezTo>
                                        <a:pt x="49988" y="25974"/>
                                        <a:pt x="48751" y="30632"/>
                                        <a:pt x="46293" y="35624"/>
                                      </a:cubicBezTo>
                                      <a:cubicBezTo>
                                        <a:pt x="43824" y="40622"/>
                                        <a:pt x="39301" y="46529"/>
                                        <a:pt x="32749" y="53337"/>
                                      </a:cubicBezTo>
                                      <a:lnTo>
                                        <a:pt x="24571" y="61973"/>
                                      </a:lnTo>
                                      <a:lnTo>
                                        <a:pt x="50595" y="61973"/>
                                      </a:lnTo>
                                      <a:lnTo>
                                        <a:pt x="50595" y="74775"/>
                                      </a:lnTo>
                                      <a:lnTo>
                                        <a:pt x="0" y="74775"/>
                                      </a:lnTo>
                                      <a:lnTo>
                                        <a:pt x="0" y="68136"/>
                                      </a:lnTo>
                                      <a:lnTo>
                                        <a:pt x="22573" y="45125"/>
                                      </a:lnTo>
                                      <a:cubicBezTo>
                                        <a:pt x="28022" y="39604"/>
                                        <a:pt x="31666" y="35168"/>
                                        <a:pt x="33459" y="31816"/>
                                      </a:cubicBezTo>
                                      <a:cubicBezTo>
                                        <a:pt x="35271" y="28460"/>
                                        <a:pt x="36170" y="25433"/>
                                        <a:pt x="36170" y="22723"/>
                                      </a:cubicBezTo>
                                      <a:cubicBezTo>
                                        <a:pt x="36170" y="19910"/>
                                        <a:pt x="35237" y="17592"/>
                                        <a:pt x="33375" y="15746"/>
                                      </a:cubicBezTo>
                                      <a:cubicBezTo>
                                        <a:pt x="31493" y="13916"/>
                                        <a:pt x="29092" y="13002"/>
                                        <a:pt x="26162" y="13002"/>
                                      </a:cubicBezTo>
                                      <a:cubicBezTo>
                                        <a:pt x="23182" y="13002"/>
                                        <a:pt x="20707" y="14119"/>
                                        <a:pt x="18710" y="16339"/>
                                      </a:cubicBezTo>
                                      <a:cubicBezTo>
                                        <a:pt x="16730" y="18557"/>
                                        <a:pt x="15678" y="21589"/>
                                        <a:pt x="15545" y="25397"/>
                                      </a:cubicBezTo>
                                      <a:lnTo>
                                        <a:pt x="2031" y="25397"/>
                                      </a:lnTo>
                                      <a:cubicBezTo>
                                        <a:pt x="2405" y="17505"/>
                                        <a:pt x="4860" y="11310"/>
                                        <a:pt x="9447" y="6790"/>
                                      </a:cubicBezTo>
                                      <a:cubicBezTo>
                                        <a:pt x="14019" y="2267"/>
                                        <a:pt x="19894" y="0"/>
                                        <a:pt x="2707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54" name="Shape 254"/>
                              <wps:cNvSpPr/>
                              <wps:spPr>
                                <a:xfrm>
                                  <a:off x="114498" y="0"/>
                                  <a:ext cx="25705" cy="76585"/>
                                </a:xfrm>
                                <a:custGeom>
                                  <a:avLst/>
                                  <a:gdLst/>
                                  <a:ahLst/>
                                  <a:cxnLst/>
                                  <a:rect l="0" t="0" r="0" b="0"/>
                                  <a:pathLst>
                                    <a:path w="25705" h="76585">
                                      <a:moveTo>
                                        <a:pt x="25383" y="0"/>
                                      </a:moveTo>
                                      <a:lnTo>
                                        <a:pt x="25705" y="91"/>
                                      </a:lnTo>
                                      <a:lnTo>
                                        <a:pt x="25705" y="13241"/>
                                      </a:lnTo>
                                      <a:lnTo>
                                        <a:pt x="19591" y="15458"/>
                                      </a:lnTo>
                                      <a:cubicBezTo>
                                        <a:pt x="17780" y="16948"/>
                                        <a:pt x="16408" y="19540"/>
                                        <a:pt x="15443" y="23198"/>
                                      </a:cubicBezTo>
                                      <a:cubicBezTo>
                                        <a:pt x="14497" y="26855"/>
                                        <a:pt x="14022" y="32204"/>
                                        <a:pt x="14022" y="39264"/>
                                      </a:cubicBezTo>
                                      <a:cubicBezTo>
                                        <a:pt x="14022" y="48463"/>
                                        <a:pt x="15123" y="54827"/>
                                        <a:pt x="17305" y="58334"/>
                                      </a:cubicBezTo>
                                      <a:lnTo>
                                        <a:pt x="25705" y="63536"/>
                                      </a:lnTo>
                                      <a:lnTo>
                                        <a:pt x="25705" y="76585"/>
                                      </a:lnTo>
                                      <a:lnTo>
                                        <a:pt x="11956" y="72795"/>
                                      </a:lnTo>
                                      <a:cubicBezTo>
                                        <a:pt x="8210" y="70236"/>
                                        <a:pt x="5284" y="66377"/>
                                        <a:pt x="3167" y="61178"/>
                                      </a:cubicBezTo>
                                      <a:cubicBezTo>
                                        <a:pt x="1050" y="55997"/>
                                        <a:pt x="0" y="48614"/>
                                        <a:pt x="0" y="39013"/>
                                      </a:cubicBezTo>
                                      <a:cubicBezTo>
                                        <a:pt x="0" y="25635"/>
                                        <a:pt x="2066" y="15933"/>
                                        <a:pt x="6199" y="9921"/>
                                      </a:cubicBezTo>
                                      <a:cubicBezTo>
                                        <a:pt x="10785" y="3301"/>
                                        <a:pt x="17186" y="0"/>
                                        <a:pt x="2538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55" name="Shape 255"/>
                              <wps:cNvSpPr/>
                              <wps:spPr>
                                <a:xfrm>
                                  <a:off x="140203" y="91"/>
                                  <a:ext cx="25502" cy="76512"/>
                                </a:xfrm>
                                <a:custGeom>
                                  <a:avLst/>
                                  <a:gdLst/>
                                  <a:ahLst/>
                                  <a:cxnLst/>
                                  <a:rect l="0" t="0" r="0" b="0"/>
                                  <a:pathLst>
                                    <a:path w="25502" h="76512">
                                      <a:moveTo>
                                        <a:pt x="0" y="0"/>
                                      </a:moveTo>
                                      <a:lnTo>
                                        <a:pt x="13426" y="3818"/>
                                      </a:lnTo>
                                      <a:cubicBezTo>
                                        <a:pt x="17290" y="6441"/>
                                        <a:pt x="20252" y="10424"/>
                                        <a:pt x="22351" y="15791"/>
                                      </a:cubicBezTo>
                                      <a:cubicBezTo>
                                        <a:pt x="24450" y="21173"/>
                                        <a:pt x="25502" y="28643"/>
                                        <a:pt x="25502" y="38226"/>
                                      </a:cubicBezTo>
                                      <a:cubicBezTo>
                                        <a:pt x="25502" y="47914"/>
                                        <a:pt x="24436" y="55448"/>
                                        <a:pt x="22301" y="60848"/>
                                      </a:cubicBezTo>
                                      <a:cubicBezTo>
                                        <a:pt x="20166" y="66234"/>
                                        <a:pt x="17307" y="70198"/>
                                        <a:pt x="13701" y="72717"/>
                                      </a:cubicBezTo>
                                      <a:cubicBezTo>
                                        <a:pt x="10108" y="75241"/>
                                        <a:pt x="5554" y="76512"/>
                                        <a:pt x="67" y="76512"/>
                                      </a:cubicBezTo>
                                      <a:lnTo>
                                        <a:pt x="0" y="76494"/>
                                      </a:lnTo>
                                      <a:lnTo>
                                        <a:pt x="0" y="63445"/>
                                      </a:lnTo>
                                      <a:lnTo>
                                        <a:pt x="103" y="63509"/>
                                      </a:lnTo>
                                      <a:cubicBezTo>
                                        <a:pt x="3454" y="63509"/>
                                        <a:pt x="6111" y="61849"/>
                                        <a:pt x="8077" y="58513"/>
                                      </a:cubicBezTo>
                                      <a:cubicBezTo>
                                        <a:pt x="10482" y="54484"/>
                                        <a:pt x="11684" y="47759"/>
                                        <a:pt x="11684" y="38327"/>
                                      </a:cubicBezTo>
                                      <a:cubicBezTo>
                                        <a:pt x="11684" y="28777"/>
                                        <a:pt x="10601" y="22174"/>
                                        <a:pt x="8451" y="18548"/>
                                      </a:cubicBezTo>
                                      <a:cubicBezTo>
                                        <a:pt x="6299" y="14927"/>
                                        <a:pt x="3523" y="13112"/>
                                        <a:pt x="103" y="13112"/>
                                      </a:cubicBezTo>
                                      <a:lnTo>
                                        <a:pt x="0" y="13150"/>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56" name="Shape 256"/>
                              <wps:cNvSpPr/>
                              <wps:spPr>
                                <a:xfrm>
                                  <a:off x="171392" y="0"/>
                                  <a:ext cx="25705" cy="76585"/>
                                </a:xfrm>
                                <a:custGeom>
                                  <a:avLst/>
                                  <a:gdLst/>
                                  <a:ahLst/>
                                  <a:cxnLst/>
                                  <a:rect l="0" t="0" r="0" b="0"/>
                                  <a:pathLst>
                                    <a:path w="25705" h="76585">
                                      <a:moveTo>
                                        <a:pt x="25383" y="0"/>
                                      </a:moveTo>
                                      <a:lnTo>
                                        <a:pt x="25705" y="92"/>
                                      </a:lnTo>
                                      <a:lnTo>
                                        <a:pt x="25705" y="13241"/>
                                      </a:lnTo>
                                      <a:lnTo>
                                        <a:pt x="19592" y="15458"/>
                                      </a:lnTo>
                                      <a:cubicBezTo>
                                        <a:pt x="17781" y="16948"/>
                                        <a:pt x="16409" y="19540"/>
                                        <a:pt x="15444" y="23198"/>
                                      </a:cubicBezTo>
                                      <a:cubicBezTo>
                                        <a:pt x="14498" y="26855"/>
                                        <a:pt x="14022" y="32204"/>
                                        <a:pt x="14022" y="39264"/>
                                      </a:cubicBezTo>
                                      <a:cubicBezTo>
                                        <a:pt x="14022" y="48463"/>
                                        <a:pt x="15124" y="54827"/>
                                        <a:pt x="17306" y="58334"/>
                                      </a:cubicBezTo>
                                      <a:lnTo>
                                        <a:pt x="25705" y="63536"/>
                                      </a:lnTo>
                                      <a:lnTo>
                                        <a:pt x="25705" y="76585"/>
                                      </a:lnTo>
                                      <a:lnTo>
                                        <a:pt x="11956" y="72795"/>
                                      </a:lnTo>
                                      <a:cubicBezTo>
                                        <a:pt x="8212" y="70236"/>
                                        <a:pt x="5286" y="66377"/>
                                        <a:pt x="3169" y="61178"/>
                                      </a:cubicBezTo>
                                      <a:cubicBezTo>
                                        <a:pt x="1051" y="55997"/>
                                        <a:pt x="0" y="48614"/>
                                        <a:pt x="0" y="39013"/>
                                      </a:cubicBezTo>
                                      <a:cubicBezTo>
                                        <a:pt x="0" y="25635"/>
                                        <a:pt x="2066" y="15933"/>
                                        <a:pt x="6200" y="9921"/>
                                      </a:cubicBezTo>
                                      <a:cubicBezTo>
                                        <a:pt x="10786" y="3301"/>
                                        <a:pt x="17187" y="0"/>
                                        <a:pt x="2538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57" name="Shape 257"/>
                              <wps:cNvSpPr/>
                              <wps:spPr>
                                <a:xfrm>
                                  <a:off x="197097" y="92"/>
                                  <a:ext cx="25501" cy="76512"/>
                                </a:xfrm>
                                <a:custGeom>
                                  <a:avLst/>
                                  <a:gdLst/>
                                  <a:ahLst/>
                                  <a:cxnLst/>
                                  <a:rect l="0" t="0" r="0" b="0"/>
                                  <a:pathLst>
                                    <a:path w="25501" h="76512">
                                      <a:moveTo>
                                        <a:pt x="0" y="0"/>
                                      </a:moveTo>
                                      <a:lnTo>
                                        <a:pt x="13427" y="3817"/>
                                      </a:lnTo>
                                      <a:cubicBezTo>
                                        <a:pt x="17290" y="6441"/>
                                        <a:pt x="20252" y="10424"/>
                                        <a:pt x="22351" y="15790"/>
                                      </a:cubicBezTo>
                                      <a:cubicBezTo>
                                        <a:pt x="24450" y="21173"/>
                                        <a:pt x="25501" y="28643"/>
                                        <a:pt x="25501" y="38226"/>
                                      </a:cubicBezTo>
                                      <a:cubicBezTo>
                                        <a:pt x="25501" y="47914"/>
                                        <a:pt x="24435" y="55448"/>
                                        <a:pt x="22300" y="60848"/>
                                      </a:cubicBezTo>
                                      <a:cubicBezTo>
                                        <a:pt x="20165" y="66234"/>
                                        <a:pt x="17308" y="70198"/>
                                        <a:pt x="13700" y="72717"/>
                                      </a:cubicBezTo>
                                      <a:cubicBezTo>
                                        <a:pt x="10107" y="75241"/>
                                        <a:pt x="5554" y="76512"/>
                                        <a:pt x="67" y="76512"/>
                                      </a:cubicBezTo>
                                      <a:lnTo>
                                        <a:pt x="0" y="76494"/>
                                      </a:lnTo>
                                      <a:lnTo>
                                        <a:pt x="0" y="63444"/>
                                      </a:lnTo>
                                      <a:lnTo>
                                        <a:pt x="103" y="63508"/>
                                      </a:lnTo>
                                      <a:cubicBezTo>
                                        <a:pt x="3455" y="63508"/>
                                        <a:pt x="6112" y="61849"/>
                                        <a:pt x="8078" y="58513"/>
                                      </a:cubicBezTo>
                                      <a:cubicBezTo>
                                        <a:pt x="10482" y="54484"/>
                                        <a:pt x="11685" y="47759"/>
                                        <a:pt x="11685" y="38327"/>
                                      </a:cubicBezTo>
                                      <a:cubicBezTo>
                                        <a:pt x="11685" y="28776"/>
                                        <a:pt x="10601" y="22174"/>
                                        <a:pt x="8452" y="18548"/>
                                      </a:cubicBezTo>
                                      <a:cubicBezTo>
                                        <a:pt x="6298" y="14927"/>
                                        <a:pt x="3524" y="13112"/>
                                        <a:pt x="103" y="13112"/>
                                      </a:cubicBezTo>
                                      <a:lnTo>
                                        <a:pt x="0" y="13150"/>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374F4AB9" id="Group 5135" o:spid="_x0000_s1026" style="width:17.55pt;height:6.05pt;mso-position-horizontal-relative:char;mso-position-vertical-relative:line" coordsize="222598,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">
                      <v:shape id="Shape 252"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" path="m27075,v4435,,8349,928,11732,2808c42196,4672,44906,7365,46937,10886v2033,3521,3049,7114,3049,10753c49986,25974,48751,30632,46292,35624,43822,40622,39301,46529,32749,53337r-8180,8636l50594,61973r,12802l,74775,,68136,22571,45125v5451,-5521,9094,-9957,10887,-13309c35269,28460,36168,25433,36168,22723v,-2813,-932,-5131,-2793,-6977c31492,13916,29092,13002,26160,13002v-2980,,-5453,1117,-7452,3337c16728,18557,15678,21589,15545,25397r-13516,c2404,17505,4860,11310,9446,6790,14019,2267,19893,,27075,xe" fillcolor="#444855" stroked="f" strokeweight="0">
                        <v:stroke miterlimit="83231f" joinstyle="miter"/>
                        <v:path arrowok="t" textboxrect="0,0,50594,74775"/>
                      </v:shape>
                      <v:shape id="Shape 253" o:spid="_x0000_s1028" style="position:absolute;left:56893;width:50595;height:74775;visibility:visible;mso-wrap-style:square;v-text-anchor:top" coordsize="5059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" path="m27077,v4434,,8347,928,11731,2808c42196,4672,44907,7365,46938,10886v2033,3521,3050,7114,3050,10753c49988,25974,48751,30632,46293,35624,43824,40622,39301,46529,32749,53337r-8178,8636l50595,61973r,12802l,74775,,68136,22573,45125v5449,-5521,9093,-9957,10886,-13309c35271,28460,36170,25433,36170,22723v,-2813,-933,-5131,-2795,-6977c31493,13916,29092,13002,26162,13002v-2980,,-5455,1117,-7452,3337c16730,18557,15678,21589,15545,25397r-13514,c2405,17505,4860,11310,9447,6790,14019,2267,19894,,27077,xe" fillcolor="#444855" stroked="f" strokeweight="0">
                        <v:stroke miterlimit="83231f" joinstyle="miter"/>
                        <v:path arrowok="t" textboxrect="0,0,50595,74775"/>
                      </v:shape>
                      <v:shape id="Shape 254" o:spid="_x0000_s1029" style="position:absolute;left:114498;width:25705;height:76585;visibility:visible;mso-wrap-style:square;v-text-anchor:top" coordsize="25705,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" path="m25383,r322,91l25705,13241r-6114,2217c17780,16948,16408,19540,15443,23198v-946,3657,-1421,9006,-1421,16066c14022,48463,15123,54827,17305,58334r8400,5202l25705,76585,11956,72795c8210,70236,5284,66377,3167,61178,1050,55997,,48614,,39013,,25635,2066,15933,6199,9921,10785,3301,17186,,25383,xe" fillcolor="#444855" stroked="f" strokeweight="0">
                        <v:stroke miterlimit="83231f" joinstyle="miter"/>
                        <v:path arrowok="t" textboxrect="0,0,25705,76585"/>
                      </v:shape>
                      <v:shape id="Shape 255" o:spid="_x0000_s1030" style="position:absolute;left:140203;top:91;width:25502;height:76512;visibility:visible;mso-wrap-style:square;v-text-anchor:top" coordsize="25502,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" path="m,l13426,3818v3864,2623,6826,6606,8925,11973c24450,21173,25502,28643,25502,38226v,9688,-1066,17222,-3201,22622c20166,66234,17307,70198,13701,72717,10108,75241,5554,76512,67,76512l,76494,,63445r103,64c3454,63509,6111,61849,8077,58513v2405,-4029,3607,-10754,3607,-20186c11684,28777,10601,22174,8451,18548,6299,14927,3523,13112,103,13112l,13150,,xe" fillcolor="#444855" stroked="f" strokeweight="0">
                        <v:stroke miterlimit="83231f" joinstyle="miter"/>
                        <v:path arrowok="t" textboxrect="0,0,25502,76512"/>
                      </v:shape>
                      <v:shape id="Shape 256" o:spid="_x0000_s1031" style="position:absolute;left:171392;width:25705;height:76585;visibility:visible;mso-wrap-style:square;v-text-anchor:top" coordsize="25705,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" path="m25383,r322,92l25705,13241r-6113,2217c17781,16948,16409,19540,15444,23198v-946,3657,-1422,9006,-1422,16066c14022,48463,15124,54827,17306,58334r8399,5202l25705,76585,11956,72795c8212,70236,5286,66377,3169,61178,1051,55997,,48614,,39013,,25635,2066,15933,6200,9921,10786,3301,17187,,25383,xe" fillcolor="#444855" stroked="f" strokeweight="0">
                        <v:stroke miterlimit="83231f" joinstyle="miter"/>
                        <v:path arrowok="t" textboxrect="0,0,25705,76585"/>
                      </v:shape>
                      <v:shape id="Shape 257" o:spid="_x0000_s1032" style="position:absolute;left:197097;top:92;width:25501;height:76512;visibility:visible;mso-wrap-style:square;v-text-anchor:top" coordsize="25501,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" path="m,l13427,3817v3863,2624,6825,6607,8924,11973c24450,21173,25501,28643,25501,38226v,9688,-1066,17222,-3201,22622c20165,66234,17308,70198,13700,72717,10107,75241,5554,76512,67,76512l,76494,,63444r103,64c3455,63508,6112,61849,8078,58513v2404,-4029,3607,-10754,3607,-20186c11685,28776,10601,22174,8452,18548,6298,14927,3524,13112,103,13112l,13150,,xe" fillcolor="#444855" stroked="f" strokeweight="0">
                        <v:stroke miterlimit="83231f" joinstyle="miter"/>
                        <v:path arrowok="t" textboxrect="0,0,25501,76512"/>
                      </v:shape>
                      <w10:anchorlock/>
                    </v:group>
                  </w:pict>
                </mc:Fallback>
              </mc:AlternateContent>
            </w:r>
          </w:p>
        </w:tc>
      </w:tr>
      <w:tr w:rsidR="008772FA" w14:paraId="7696DE24" w14:textId="77777777" w:rsidTr="00AF6006">
        <w:trPr>
          <w:trHeight w:val="489"/>
        </w:trPr>
        <w:tc>
          <w:tcPr>
            <w:tcW w:w="5050" w:type="dxa"/>
            <w:tcBorders>
              <w:top w:val="single" w:sz="8" w:space="0" w:color="98A1C9"/>
              <w:left w:val="single" w:sz="8" w:space="0" w:color="98A1C9"/>
              <w:bottom w:val="single" w:sz="8" w:space="0" w:color="98A1C9"/>
              <w:right w:val="single" w:sz="8" w:space="0" w:color="98A1C9"/>
            </w:tcBorders>
            <w:shd w:val="clear" w:color="auto" w:fill="E6ECF5"/>
            <w:vAlign w:val="bottom"/>
          </w:tcPr>
          <w:p w14:paraId="3DFB395E" w14:textId="77777777" w:rsidR="00594038" w:rsidRDefault="00594038" w:rsidP="008772FA">
            <w:pPr>
              <w:ind w:left="9" w:right="371"/>
            </w:pPr>
            <w:r>
              <w:rPr>
                <w:noProof/>
              </w:rPr>
              <mc:AlternateContent>
                <mc:Choice Requires="wpg">
                  <w:drawing>
                    <wp:inline distT="0" distB="0" distL="0" distR="0" wp14:anchorId="47730A79" wp14:editId="2365A3F1">
                      <wp:extent cx="1626613" cy="97128"/>
                      <wp:effectExtent l="0" t="0" r="0" b="0"/>
                      <wp:docPr id="5139" name="Group 5139"/>
                      <wp:cNvGraphicFramePr/>
                      <a:graphic xmlns:a="http://schemas.openxmlformats.org/drawingml/2006/main">
                        <a:graphicData uri="http://schemas.microsoft.com/office/word/2010/wordprocessingGroup">
                          <wpg:wgp>
                            <wpg:cNvGrpSpPr/>
                            <wpg:grpSpPr>
                              <a:xfrm>
                                <a:off x="0" y="0"/>
                                <a:ext cx="1626613" cy="97128"/>
                                <a:chOff x="0" y="0"/>
                                <a:chExt cx="1626613" cy="97128"/>
                              </a:xfrm>
                            </wpg:grpSpPr>
                            <wps:wsp>
                              <wps:cNvPr id="258" name="Shape 258"/>
                              <wps:cNvSpPr/>
                              <wps:spPr>
                                <a:xfrm>
                                  <a:off x="0" y="1322"/>
                                  <a:ext cx="70715" cy="76604"/>
                                </a:xfrm>
                                <a:custGeom>
                                  <a:avLst/>
                                  <a:gdLst/>
                                  <a:ahLst/>
                                  <a:cxnLst/>
                                  <a:rect l="0" t="0" r="0" b="0"/>
                                  <a:pathLst>
                                    <a:path w="70715" h="76604">
                                      <a:moveTo>
                                        <a:pt x="38913" y="0"/>
                                      </a:moveTo>
                                      <a:cubicBezTo>
                                        <a:pt x="44925" y="0"/>
                                        <a:pt x="50717" y="1266"/>
                                        <a:pt x="56304" y="3808"/>
                                      </a:cubicBezTo>
                                      <a:cubicBezTo>
                                        <a:pt x="61873" y="6346"/>
                                        <a:pt x="66683" y="9953"/>
                                        <a:pt x="70715" y="14630"/>
                                      </a:cubicBezTo>
                                      <a:lnTo>
                                        <a:pt x="60978" y="23875"/>
                                      </a:lnTo>
                                      <a:cubicBezTo>
                                        <a:pt x="54357" y="16897"/>
                                        <a:pt x="46923" y="13410"/>
                                        <a:pt x="38642" y="13410"/>
                                      </a:cubicBezTo>
                                      <a:cubicBezTo>
                                        <a:pt x="31666" y="13410"/>
                                        <a:pt x="25773" y="15796"/>
                                        <a:pt x="20999" y="20555"/>
                                      </a:cubicBezTo>
                                      <a:cubicBezTo>
                                        <a:pt x="16208" y="25315"/>
                                        <a:pt x="13818" y="31172"/>
                                        <a:pt x="13818" y="38148"/>
                                      </a:cubicBezTo>
                                      <a:cubicBezTo>
                                        <a:pt x="13818" y="43008"/>
                                        <a:pt x="14887" y="47325"/>
                                        <a:pt x="17003" y="51087"/>
                                      </a:cubicBezTo>
                                      <a:cubicBezTo>
                                        <a:pt x="19120" y="54860"/>
                                        <a:pt x="22116" y="57825"/>
                                        <a:pt x="25978" y="59975"/>
                                      </a:cubicBezTo>
                                      <a:cubicBezTo>
                                        <a:pt x="29855" y="62124"/>
                                        <a:pt x="34157" y="63194"/>
                                        <a:pt x="38899" y="63194"/>
                                      </a:cubicBezTo>
                                      <a:cubicBezTo>
                                        <a:pt x="42927" y="63194"/>
                                        <a:pt x="46617" y="62448"/>
                                        <a:pt x="49954" y="60940"/>
                                      </a:cubicBezTo>
                                      <a:cubicBezTo>
                                        <a:pt x="53306" y="59432"/>
                                        <a:pt x="56981" y="56689"/>
                                        <a:pt x="60978" y="52729"/>
                                      </a:cubicBezTo>
                                      <a:lnTo>
                                        <a:pt x="70409" y="62581"/>
                                      </a:lnTo>
                                      <a:cubicBezTo>
                                        <a:pt x="65024" y="67849"/>
                                        <a:pt x="59926" y="71506"/>
                                        <a:pt x="55134" y="73540"/>
                                      </a:cubicBezTo>
                                      <a:cubicBezTo>
                                        <a:pt x="50343" y="75589"/>
                                        <a:pt x="44856" y="76604"/>
                                        <a:pt x="38711" y="76604"/>
                                      </a:cubicBezTo>
                                      <a:cubicBezTo>
                                        <a:pt x="27363" y="76604"/>
                                        <a:pt x="18068" y="73015"/>
                                        <a:pt x="10839" y="65818"/>
                                      </a:cubicBezTo>
                                      <a:cubicBezTo>
                                        <a:pt x="3608" y="58636"/>
                                        <a:pt x="0" y="49409"/>
                                        <a:pt x="0" y="38181"/>
                                      </a:cubicBezTo>
                                      <a:cubicBezTo>
                                        <a:pt x="0" y="30901"/>
                                        <a:pt x="1642" y="24450"/>
                                        <a:pt x="4947" y="18795"/>
                                      </a:cubicBezTo>
                                      <a:cubicBezTo>
                                        <a:pt x="8230" y="13140"/>
                                        <a:pt x="12939" y="8599"/>
                                        <a:pt x="19084" y="5161"/>
                                      </a:cubicBezTo>
                                      <a:cubicBezTo>
                                        <a:pt x="25215" y="1723"/>
                                        <a:pt x="31817" y="0"/>
                                        <a:pt x="3891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59" name="Shape 259"/>
                              <wps:cNvSpPr/>
                              <wps:spPr>
                                <a:xfrm>
                                  <a:off x="78927" y="20827"/>
                                  <a:ext cx="28242" cy="56592"/>
                                </a:xfrm>
                                <a:custGeom>
                                  <a:avLst/>
                                  <a:gdLst/>
                                  <a:ahLst/>
                                  <a:cxnLst/>
                                  <a:rect l="0" t="0" r="0" b="0"/>
                                  <a:pathLst>
                                    <a:path w="28242" h="56592">
                                      <a:moveTo>
                                        <a:pt x="25348" y="0"/>
                                      </a:moveTo>
                                      <a:lnTo>
                                        <a:pt x="28242" y="575"/>
                                      </a:lnTo>
                                      <a:lnTo>
                                        <a:pt x="28242" y="12443"/>
                                      </a:lnTo>
                                      <a:lnTo>
                                        <a:pt x="28123" y="12395"/>
                                      </a:lnTo>
                                      <a:cubicBezTo>
                                        <a:pt x="23926" y="12395"/>
                                        <a:pt x="20437" y="13871"/>
                                        <a:pt x="17676" y="16833"/>
                                      </a:cubicBezTo>
                                      <a:cubicBezTo>
                                        <a:pt x="14901" y="19778"/>
                                        <a:pt x="13512" y="23573"/>
                                        <a:pt x="13512" y="28196"/>
                                      </a:cubicBezTo>
                                      <a:cubicBezTo>
                                        <a:pt x="13512" y="32850"/>
                                        <a:pt x="14915" y="36677"/>
                                        <a:pt x="17744" y="39693"/>
                                      </a:cubicBezTo>
                                      <a:cubicBezTo>
                                        <a:pt x="20574" y="42689"/>
                                        <a:pt x="24045" y="44197"/>
                                        <a:pt x="28174" y="44197"/>
                                      </a:cubicBezTo>
                                      <a:lnTo>
                                        <a:pt x="28242" y="44169"/>
                                      </a:lnTo>
                                      <a:lnTo>
                                        <a:pt x="28242" y="56114"/>
                                      </a:lnTo>
                                      <a:lnTo>
                                        <a:pt x="25754" y="56592"/>
                                      </a:lnTo>
                                      <a:cubicBezTo>
                                        <a:pt x="18759" y="56592"/>
                                        <a:pt x="12733" y="53899"/>
                                        <a:pt x="7635" y="48499"/>
                                      </a:cubicBezTo>
                                      <a:cubicBezTo>
                                        <a:pt x="2539" y="43113"/>
                                        <a:pt x="0" y="36406"/>
                                        <a:pt x="0" y="28396"/>
                                      </a:cubicBezTo>
                                      <a:cubicBezTo>
                                        <a:pt x="0" y="20084"/>
                                        <a:pt x="2470" y="13277"/>
                                        <a:pt x="7398" y="7959"/>
                                      </a:cubicBezTo>
                                      <a:cubicBezTo>
                                        <a:pt x="12327" y="2660"/>
                                        <a:pt x="18302" y="0"/>
                                        <a:pt x="2534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60" name="Shape 260"/>
                              <wps:cNvSpPr/>
                              <wps:spPr>
                                <a:xfrm>
                                  <a:off x="107169" y="21402"/>
                                  <a:ext cx="27636" cy="55539"/>
                                </a:xfrm>
                                <a:custGeom>
                                  <a:avLst/>
                                  <a:gdLst/>
                                  <a:ahLst/>
                                  <a:cxnLst/>
                                  <a:rect l="0" t="0" r="0" b="0"/>
                                  <a:pathLst>
                                    <a:path w="27636" h="55539">
                                      <a:moveTo>
                                        <a:pt x="0" y="0"/>
                                      </a:moveTo>
                                      <a:lnTo>
                                        <a:pt x="6232" y="1239"/>
                                      </a:lnTo>
                                      <a:cubicBezTo>
                                        <a:pt x="9075" y="2438"/>
                                        <a:pt x="11699" y="4266"/>
                                        <a:pt x="14122" y="6672"/>
                                      </a:cubicBezTo>
                                      <a:lnTo>
                                        <a:pt x="14122" y="746"/>
                                      </a:lnTo>
                                      <a:lnTo>
                                        <a:pt x="27636" y="746"/>
                                      </a:lnTo>
                                      <a:lnTo>
                                        <a:pt x="27636" y="54696"/>
                                      </a:lnTo>
                                      <a:lnTo>
                                        <a:pt x="14122" y="54696"/>
                                      </a:lnTo>
                                      <a:lnTo>
                                        <a:pt x="14122" y="48954"/>
                                      </a:lnTo>
                                      <a:cubicBezTo>
                                        <a:pt x="11481" y="51462"/>
                                        <a:pt x="8824" y="53256"/>
                                        <a:pt x="6163" y="54356"/>
                                      </a:cubicBezTo>
                                      <a:lnTo>
                                        <a:pt x="0" y="55539"/>
                                      </a:lnTo>
                                      <a:lnTo>
                                        <a:pt x="0" y="43593"/>
                                      </a:lnTo>
                                      <a:lnTo>
                                        <a:pt x="10516" y="39183"/>
                                      </a:lnTo>
                                      <a:cubicBezTo>
                                        <a:pt x="13327" y="36239"/>
                                        <a:pt x="14731" y="32362"/>
                                        <a:pt x="14731" y="27570"/>
                                      </a:cubicBezTo>
                                      <a:cubicBezTo>
                                        <a:pt x="14731" y="22878"/>
                                        <a:pt x="13327" y="19085"/>
                                        <a:pt x="10516" y="16171"/>
                                      </a:cubicBezTo>
                                      <a:lnTo>
                                        <a:pt x="0" y="11868"/>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61" name="Shape 261"/>
                              <wps:cNvSpPr/>
                              <wps:spPr>
                                <a:xfrm>
                                  <a:off x="148335" y="20827"/>
                                  <a:ext cx="82804" cy="55271"/>
                                </a:xfrm>
                                <a:custGeom>
                                  <a:avLst/>
                                  <a:gdLst/>
                                  <a:ahLst/>
                                  <a:cxnLst/>
                                  <a:rect l="0" t="0" r="0" b="0"/>
                                  <a:pathLst>
                                    <a:path w="82804" h="55271">
                                      <a:moveTo>
                                        <a:pt x="30528" y="0"/>
                                      </a:moveTo>
                                      <a:cubicBezTo>
                                        <a:pt x="33898" y="0"/>
                                        <a:pt x="36965" y="831"/>
                                        <a:pt x="39672" y="2491"/>
                                      </a:cubicBezTo>
                                      <a:cubicBezTo>
                                        <a:pt x="42401" y="4151"/>
                                        <a:pt x="44582" y="6588"/>
                                        <a:pt x="46242" y="9771"/>
                                      </a:cubicBezTo>
                                      <a:cubicBezTo>
                                        <a:pt x="48395" y="6588"/>
                                        <a:pt x="51037" y="4151"/>
                                        <a:pt x="54169" y="2491"/>
                                      </a:cubicBezTo>
                                      <a:cubicBezTo>
                                        <a:pt x="57301" y="831"/>
                                        <a:pt x="60739" y="0"/>
                                        <a:pt x="64447" y="0"/>
                                      </a:cubicBezTo>
                                      <a:cubicBezTo>
                                        <a:pt x="68292" y="0"/>
                                        <a:pt x="71676" y="899"/>
                                        <a:pt x="74588" y="2675"/>
                                      </a:cubicBezTo>
                                      <a:cubicBezTo>
                                        <a:pt x="77518" y="4453"/>
                                        <a:pt x="79603" y="6790"/>
                                        <a:pt x="80889" y="9651"/>
                                      </a:cubicBezTo>
                                      <a:cubicBezTo>
                                        <a:pt x="82159" y="12531"/>
                                        <a:pt x="82804" y="17204"/>
                                        <a:pt x="82804" y="23673"/>
                                      </a:cubicBezTo>
                                      <a:lnTo>
                                        <a:pt x="82804" y="55271"/>
                                      </a:lnTo>
                                      <a:lnTo>
                                        <a:pt x="69289" y="55271"/>
                                      </a:lnTo>
                                      <a:lnTo>
                                        <a:pt x="69289" y="28008"/>
                                      </a:lnTo>
                                      <a:cubicBezTo>
                                        <a:pt x="69289" y="21913"/>
                                        <a:pt x="68527" y="17780"/>
                                        <a:pt x="66985" y="15632"/>
                                      </a:cubicBezTo>
                                      <a:cubicBezTo>
                                        <a:pt x="65444" y="13479"/>
                                        <a:pt x="63127" y="12395"/>
                                        <a:pt x="60062" y="12395"/>
                                      </a:cubicBezTo>
                                      <a:cubicBezTo>
                                        <a:pt x="57708" y="12395"/>
                                        <a:pt x="55606" y="13057"/>
                                        <a:pt x="53763" y="14378"/>
                                      </a:cubicBezTo>
                                      <a:cubicBezTo>
                                        <a:pt x="51897" y="15681"/>
                                        <a:pt x="50512" y="17510"/>
                                        <a:pt x="49611" y="19829"/>
                                      </a:cubicBezTo>
                                      <a:cubicBezTo>
                                        <a:pt x="48715" y="22151"/>
                                        <a:pt x="48257" y="25873"/>
                                        <a:pt x="48257" y="31021"/>
                                      </a:cubicBezTo>
                                      <a:lnTo>
                                        <a:pt x="48257" y="55271"/>
                                      </a:lnTo>
                                      <a:lnTo>
                                        <a:pt x="34747" y="55271"/>
                                      </a:lnTo>
                                      <a:lnTo>
                                        <a:pt x="34747" y="29242"/>
                                      </a:lnTo>
                                      <a:cubicBezTo>
                                        <a:pt x="34747" y="24436"/>
                                        <a:pt x="34390" y="20948"/>
                                        <a:pt x="33664" y="18795"/>
                                      </a:cubicBezTo>
                                      <a:cubicBezTo>
                                        <a:pt x="32951" y="16628"/>
                                        <a:pt x="31867" y="15037"/>
                                        <a:pt x="30446" y="13971"/>
                                      </a:cubicBezTo>
                                      <a:cubicBezTo>
                                        <a:pt x="29005" y="12920"/>
                                        <a:pt x="27263" y="12395"/>
                                        <a:pt x="25228" y="12395"/>
                                      </a:cubicBezTo>
                                      <a:cubicBezTo>
                                        <a:pt x="22960" y="12395"/>
                                        <a:pt x="20894" y="13057"/>
                                        <a:pt x="19047" y="14393"/>
                                      </a:cubicBezTo>
                                      <a:cubicBezTo>
                                        <a:pt x="17187" y="15732"/>
                                        <a:pt x="15815" y="17594"/>
                                        <a:pt x="14882" y="19998"/>
                                      </a:cubicBezTo>
                                      <a:cubicBezTo>
                                        <a:pt x="13967" y="22403"/>
                                        <a:pt x="13510" y="26197"/>
                                        <a:pt x="13510" y="31359"/>
                                      </a:cubicBezTo>
                                      <a:lnTo>
                                        <a:pt x="13510" y="55271"/>
                                      </a:lnTo>
                                      <a:lnTo>
                                        <a:pt x="0" y="55271"/>
                                      </a:lnTo>
                                      <a:lnTo>
                                        <a:pt x="0" y="1321"/>
                                      </a:lnTo>
                                      <a:lnTo>
                                        <a:pt x="13510" y="1321"/>
                                      </a:lnTo>
                                      <a:lnTo>
                                        <a:pt x="13510" y="7621"/>
                                      </a:lnTo>
                                      <a:cubicBezTo>
                                        <a:pt x="15833" y="5065"/>
                                        <a:pt x="18407" y="3150"/>
                                        <a:pt x="21251" y="1897"/>
                                      </a:cubicBezTo>
                                      <a:cubicBezTo>
                                        <a:pt x="24077" y="626"/>
                                        <a:pt x="27177" y="0"/>
                                        <a:pt x="3052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62" name="Shape 262"/>
                              <wps:cNvSpPr/>
                              <wps:spPr>
                                <a:xfrm>
                                  <a:off x="243940" y="1322"/>
                                  <a:ext cx="27633" cy="75613"/>
                                </a:xfrm>
                                <a:custGeom>
                                  <a:avLst/>
                                  <a:gdLst/>
                                  <a:ahLst/>
                                  <a:cxnLst/>
                                  <a:rect l="0" t="0" r="0" b="0"/>
                                  <a:pathLst>
                                    <a:path w="27633" h="75613">
                                      <a:moveTo>
                                        <a:pt x="0" y="0"/>
                                      </a:moveTo>
                                      <a:lnTo>
                                        <a:pt x="13510" y="0"/>
                                      </a:lnTo>
                                      <a:lnTo>
                                        <a:pt x="13510" y="26787"/>
                                      </a:lnTo>
                                      <a:cubicBezTo>
                                        <a:pt x="15951" y="24364"/>
                                        <a:pt x="18594" y="22535"/>
                                        <a:pt x="21438" y="21318"/>
                                      </a:cubicBezTo>
                                      <a:lnTo>
                                        <a:pt x="27633" y="20087"/>
                                      </a:lnTo>
                                      <a:lnTo>
                                        <a:pt x="27633" y="31927"/>
                                      </a:lnTo>
                                      <a:lnTo>
                                        <a:pt x="17117" y="36251"/>
                                      </a:lnTo>
                                      <a:cubicBezTo>
                                        <a:pt x="14306" y="39164"/>
                                        <a:pt x="12902" y="42958"/>
                                        <a:pt x="12902" y="47649"/>
                                      </a:cubicBezTo>
                                      <a:cubicBezTo>
                                        <a:pt x="12902" y="52441"/>
                                        <a:pt x="14306" y="56318"/>
                                        <a:pt x="17117" y="59262"/>
                                      </a:cubicBezTo>
                                      <a:lnTo>
                                        <a:pt x="27633" y="63673"/>
                                      </a:lnTo>
                                      <a:lnTo>
                                        <a:pt x="27633" y="75613"/>
                                      </a:lnTo>
                                      <a:lnTo>
                                        <a:pt x="21488" y="74436"/>
                                      </a:lnTo>
                                      <a:cubicBezTo>
                                        <a:pt x="18814" y="73335"/>
                                        <a:pt x="16153" y="71541"/>
                                        <a:pt x="13510" y="69033"/>
                                      </a:cubicBezTo>
                                      <a:lnTo>
                                        <a:pt x="13510" y="74775"/>
                                      </a:lnTo>
                                      <a:lnTo>
                                        <a:pt x="0" y="74775"/>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63" name="Shape 263"/>
                              <wps:cNvSpPr/>
                              <wps:spPr>
                                <a:xfrm>
                                  <a:off x="271574" y="20827"/>
                                  <a:ext cx="28245" cy="56592"/>
                                </a:xfrm>
                                <a:custGeom>
                                  <a:avLst/>
                                  <a:gdLst/>
                                  <a:ahLst/>
                                  <a:cxnLst/>
                                  <a:rect l="0" t="0" r="0" b="0"/>
                                  <a:pathLst>
                                    <a:path w="28245" h="56592">
                                      <a:moveTo>
                                        <a:pt x="2931" y="0"/>
                                      </a:moveTo>
                                      <a:cubicBezTo>
                                        <a:pt x="9957" y="0"/>
                                        <a:pt x="15934" y="2660"/>
                                        <a:pt x="20862" y="7959"/>
                                      </a:cubicBezTo>
                                      <a:cubicBezTo>
                                        <a:pt x="25791" y="13277"/>
                                        <a:pt x="28245" y="20084"/>
                                        <a:pt x="28245" y="28396"/>
                                      </a:cubicBezTo>
                                      <a:cubicBezTo>
                                        <a:pt x="28245" y="36406"/>
                                        <a:pt x="25704" y="43113"/>
                                        <a:pt x="20610" y="48499"/>
                                      </a:cubicBezTo>
                                      <a:cubicBezTo>
                                        <a:pt x="15530" y="53899"/>
                                        <a:pt x="9500" y="56592"/>
                                        <a:pt x="2524" y="56592"/>
                                      </a:cubicBezTo>
                                      <a:lnTo>
                                        <a:pt x="0" y="56108"/>
                                      </a:lnTo>
                                      <a:lnTo>
                                        <a:pt x="0" y="44169"/>
                                      </a:lnTo>
                                      <a:lnTo>
                                        <a:pt x="68" y="44197"/>
                                      </a:lnTo>
                                      <a:cubicBezTo>
                                        <a:pt x="4202" y="44197"/>
                                        <a:pt x="7671" y="42689"/>
                                        <a:pt x="10501" y="39693"/>
                                      </a:cubicBezTo>
                                      <a:cubicBezTo>
                                        <a:pt x="13327" y="36677"/>
                                        <a:pt x="14731" y="32850"/>
                                        <a:pt x="14731" y="28196"/>
                                      </a:cubicBezTo>
                                      <a:cubicBezTo>
                                        <a:pt x="14731" y="23573"/>
                                        <a:pt x="13346" y="19778"/>
                                        <a:pt x="10566" y="16833"/>
                                      </a:cubicBezTo>
                                      <a:cubicBezTo>
                                        <a:pt x="7809" y="13871"/>
                                        <a:pt x="4302" y="12395"/>
                                        <a:pt x="68" y="12395"/>
                                      </a:cubicBezTo>
                                      <a:lnTo>
                                        <a:pt x="0" y="12422"/>
                                      </a:lnTo>
                                      <a:lnTo>
                                        <a:pt x="0" y="583"/>
                                      </a:lnTo>
                                      <a:lnTo>
                                        <a:pt x="2931"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64" name="Shape 264"/>
                              <wps:cNvSpPr/>
                              <wps:spPr>
                                <a:xfrm>
                                  <a:off x="307862" y="20827"/>
                                  <a:ext cx="28955" cy="55271"/>
                                </a:xfrm>
                                <a:custGeom>
                                  <a:avLst/>
                                  <a:gdLst/>
                                  <a:ahLst/>
                                  <a:cxnLst/>
                                  <a:rect l="0" t="0" r="0" b="0"/>
                                  <a:pathLst>
                                    <a:path w="28955" h="55271">
                                      <a:moveTo>
                                        <a:pt x="23468" y="0"/>
                                      </a:moveTo>
                                      <a:cubicBezTo>
                                        <a:pt x="25215" y="0"/>
                                        <a:pt x="27043" y="457"/>
                                        <a:pt x="28955" y="1390"/>
                                      </a:cubicBezTo>
                                      <a:lnTo>
                                        <a:pt x="24757" y="13071"/>
                                      </a:lnTo>
                                      <a:cubicBezTo>
                                        <a:pt x="23180" y="12276"/>
                                        <a:pt x="21877" y="11888"/>
                                        <a:pt x="20861" y="11888"/>
                                      </a:cubicBezTo>
                                      <a:cubicBezTo>
                                        <a:pt x="18795" y="11888"/>
                                        <a:pt x="17035" y="13175"/>
                                        <a:pt x="15613" y="15749"/>
                                      </a:cubicBezTo>
                                      <a:cubicBezTo>
                                        <a:pt x="14173" y="18324"/>
                                        <a:pt x="13459" y="23367"/>
                                        <a:pt x="13459" y="30888"/>
                                      </a:cubicBezTo>
                                      <a:lnTo>
                                        <a:pt x="13514" y="33512"/>
                                      </a:lnTo>
                                      <a:lnTo>
                                        <a:pt x="13514" y="55271"/>
                                      </a:lnTo>
                                      <a:lnTo>
                                        <a:pt x="0" y="55271"/>
                                      </a:lnTo>
                                      <a:lnTo>
                                        <a:pt x="0" y="1321"/>
                                      </a:lnTo>
                                      <a:lnTo>
                                        <a:pt x="11685" y="1321"/>
                                      </a:lnTo>
                                      <a:lnTo>
                                        <a:pt x="11685" y="8179"/>
                                      </a:lnTo>
                                      <a:cubicBezTo>
                                        <a:pt x="12937" y="5504"/>
                                        <a:pt x="14597" y="3470"/>
                                        <a:pt x="16660" y="2084"/>
                                      </a:cubicBezTo>
                                      <a:cubicBezTo>
                                        <a:pt x="18745" y="695"/>
                                        <a:pt x="21013" y="0"/>
                                        <a:pt x="2346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5433" name="Shape 5433"/>
                              <wps:cNvSpPr/>
                              <wps:spPr>
                                <a:xfrm>
                                  <a:off x="342083" y="22147"/>
                                  <a:ext cx="13510" cy="53950"/>
                                </a:xfrm>
                                <a:custGeom>
                                  <a:avLst/>
                                  <a:gdLst/>
                                  <a:ahLst/>
                                  <a:cxnLst/>
                                  <a:rect l="0" t="0" r="0" b="0"/>
                                  <a:pathLst>
                                    <a:path w="13510" h="53950">
                                      <a:moveTo>
                                        <a:pt x="0" y="0"/>
                                      </a:moveTo>
                                      <a:lnTo>
                                        <a:pt x="13510" y="0"/>
                                      </a:lnTo>
                                      <a:lnTo>
                                        <a:pt x="13510" y="53950"/>
                                      </a:lnTo>
                                      <a:lnTo>
                                        <a:pt x="0" y="53950"/>
                                      </a:lnTo>
                                      <a:lnTo>
                                        <a:pt x="0" y="0"/>
                                      </a:lnTo>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66" name="Shape 266"/>
                              <wps:cNvSpPr/>
                              <wps:spPr>
                                <a:xfrm>
                                  <a:off x="340255" y="0"/>
                                  <a:ext cx="17272" cy="17476"/>
                                </a:xfrm>
                                <a:custGeom>
                                  <a:avLst/>
                                  <a:gdLst/>
                                  <a:ahLst/>
                                  <a:cxnLst/>
                                  <a:rect l="0" t="0" r="0" b="0"/>
                                  <a:pathLst>
                                    <a:path w="17272" h="17476">
                                      <a:moveTo>
                                        <a:pt x="8618" y="0"/>
                                      </a:moveTo>
                                      <a:cubicBezTo>
                                        <a:pt x="10987" y="0"/>
                                        <a:pt x="13021" y="865"/>
                                        <a:pt x="14713" y="2574"/>
                                      </a:cubicBezTo>
                                      <a:cubicBezTo>
                                        <a:pt x="16424" y="4284"/>
                                        <a:pt x="17272" y="6352"/>
                                        <a:pt x="17272" y="8789"/>
                                      </a:cubicBezTo>
                                      <a:cubicBezTo>
                                        <a:pt x="17272" y="11192"/>
                                        <a:pt x="16424" y="13241"/>
                                        <a:pt x="14749" y="14933"/>
                                      </a:cubicBezTo>
                                      <a:cubicBezTo>
                                        <a:pt x="13071" y="16628"/>
                                        <a:pt x="11055" y="17476"/>
                                        <a:pt x="8701" y="17476"/>
                                      </a:cubicBezTo>
                                      <a:cubicBezTo>
                                        <a:pt x="6299" y="17476"/>
                                        <a:pt x="4248" y="16611"/>
                                        <a:pt x="2555" y="14884"/>
                                      </a:cubicBezTo>
                                      <a:cubicBezTo>
                                        <a:pt x="846" y="13155"/>
                                        <a:pt x="0" y="11056"/>
                                        <a:pt x="0" y="8583"/>
                                      </a:cubicBezTo>
                                      <a:cubicBezTo>
                                        <a:pt x="0" y="6214"/>
                                        <a:pt x="846" y="4197"/>
                                        <a:pt x="2523" y="2524"/>
                                      </a:cubicBezTo>
                                      <a:cubicBezTo>
                                        <a:pt x="4197" y="846"/>
                                        <a:pt x="6232" y="0"/>
                                        <a:pt x="861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67" name="Shape 267"/>
                              <wps:cNvSpPr/>
                              <wps:spPr>
                                <a:xfrm>
                                  <a:off x="365418" y="20827"/>
                                  <a:ext cx="28242" cy="56592"/>
                                </a:xfrm>
                                <a:custGeom>
                                  <a:avLst/>
                                  <a:gdLst/>
                                  <a:ahLst/>
                                  <a:cxnLst/>
                                  <a:rect l="0" t="0" r="0" b="0"/>
                                  <a:pathLst>
                                    <a:path w="28242" h="56592">
                                      <a:moveTo>
                                        <a:pt x="25348" y="0"/>
                                      </a:moveTo>
                                      <a:lnTo>
                                        <a:pt x="28242" y="575"/>
                                      </a:lnTo>
                                      <a:lnTo>
                                        <a:pt x="28242" y="12443"/>
                                      </a:lnTo>
                                      <a:lnTo>
                                        <a:pt x="28123" y="12395"/>
                                      </a:lnTo>
                                      <a:cubicBezTo>
                                        <a:pt x="23926" y="12395"/>
                                        <a:pt x="20437" y="13871"/>
                                        <a:pt x="17676" y="16833"/>
                                      </a:cubicBezTo>
                                      <a:cubicBezTo>
                                        <a:pt x="14901" y="19778"/>
                                        <a:pt x="13510" y="23573"/>
                                        <a:pt x="13510" y="28196"/>
                                      </a:cubicBezTo>
                                      <a:cubicBezTo>
                                        <a:pt x="13510" y="32850"/>
                                        <a:pt x="14915" y="36677"/>
                                        <a:pt x="17744" y="39693"/>
                                      </a:cubicBezTo>
                                      <a:cubicBezTo>
                                        <a:pt x="20574" y="42689"/>
                                        <a:pt x="24045" y="44197"/>
                                        <a:pt x="28174" y="44197"/>
                                      </a:cubicBezTo>
                                      <a:lnTo>
                                        <a:pt x="28242" y="44169"/>
                                      </a:lnTo>
                                      <a:lnTo>
                                        <a:pt x="28242" y="56115"/>
                                      </a:lnTo>
                                      <a:lnTo>
                                        <a:pt x="25754" y="56592"/>
                                      </a:lnTo>
                                      <a:cubicBezTo>
                                        <a:pt x="18759" y="56592"/>
                                        <a:pt x="12733" y="53899"/>
                                        <a:pt x="7635" y="48499"/>
                                      </a:cubicBezTo>
                                      <a:cubicBezTo>
                                        <a:pt x="2537" y="43113"/>
                                        <a:pt x="0" y="36406"/>
                                        <a:pt x="0" y="28396"/>
                                      </a:cubicBezTo>
                                      <a:cubicBezTo>
                                        <a:pt x="0" y="20084"/>
                                        <a:pt x="2470" y="13277"/>
                                        <a:pt x="7398" y="7959"/>
                                      </a:cubicBezTo>
                                      <a:cubicBezTo>
                                        <a:pt x="12327" y="2660"/>
                                        <a:pt x="18302" y="0"/>
                                        <a:pt x="2534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68" name="Shape 268"/>
                              <wps:cNvSpPr/>
                              <wps:spPr>
                                <a:xfrm>
                                  <a:off x="393660" y="1322"/>
                                  <a:ext cx="27637" cy="75619"/>
                                </a:xfrm>
                                <a:custGeom>
                                  <a:avLst/>
                                  <a:gdLst/>
                                  <a:ahLst/>
                                  <a:cxnLst/>
                                  <a:rect l="0" t="0" r="0" b="0"/>
                                  <a:pathLst>
                                    <a:path w="27637" h="75619">
                                      <a:moveTo>
                                        <a:pt x="14123" y="0"/>
                                      </a:moveTo>
                                      <a:lnTo>
                                        <a:pt x="27637" y="0"/>
                                      </a:lnTo>
                                      <a:lnTo>
                                        <a:pt x="27637" y="74775"/>
                                      </a:lnTo>
                                      <a:lnTo>
                                        <a:pt x="14123" y="74775"/>
                                      </a:lnTo>
                                      <a:lnTo>
                                        <a:pt x="14123" y="69033"/>
                                      </a:lnTo>
                                      <a:cubicBezTo>
                                        <a:pt x="11481" y="71541"/>
                                        <a:pt x="8825" y="73335"/>
                                        <a:pt x="6164" y="74436"/>
                                      </a:cubicBezTo>
                                      <a:lnTo>
                                        <a:pt x="0" y="75619"/>
                                      </a:lnTo>
                                      <a:lnTo>
                                        <a:pt x="0" y="63673"/>
                                      </a:lnTo>
                                      <a:lnTo>
                                        <a:pt x="10516" y="59262"/>
                                      </a:lnTo>
                                      <a:cubicBezTo>
                                        <a:pt x="13328" y="56318"/>
                                        <a:pt x="14731" y="52441"/>
                                        <a:pt x="14731" y="47649"/>
                                      </a:cubicBezTo>
                                      <a:cubicBezTo>
                                        <a:pt x="14731" y="42958"/>
                                        <a:pt x="13328" y="39164"/>
                                        <a:pt x="10516" y="36251"/>
                                      </a:cubicBezTo>
                                      <a:lnTo>
                                        <a:pt x="0" y="31947"/>
                                      </a:lnTo>
                                      <a:lnTo>
                                        <a:pt x="0" y="20079"/>
                                      </a:lnTo>
                                      <a:lnTo>
                                        <a:pt x="6232" y="21318"/>
                                      </a:lnTo>
                                      <a:cubicBezTo>
                                        <a:pt x="9076" y="22535"/>
                                        <a:pt x="11700" y="24364"/>
                                        <a:pt x="14123" y="26787"/>
                                      </a:cubicBezTo>
                                      <a:lnTo>
                                        <a:pt x="14123"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69" name="Shape 269"/>
                              <wps:cNvSpPr/>
                              <wps:spPr>
                                <a:xfrm>
                                  <a:off x="432540" y="79957"/>
                                  <a:ext cx="28244" cy="17171"/>
                                </a:xfrm>
                                <a:custGeom>
                                  <a:avLst/>
                                  <a:gdLst/>
                                  <a:ahLst/>
                                  <a:cxnLst/>
                                  <a:rect l="0" t="0" r="0" b="0"/>
                                  <a:pathLst>
                                    <a:path w="28244" h="17171">
                                      <a:moveTo>
                                        <a:pt x="0" y="0"/>
                                      </a:moveTo>
                                      <a:lnTo>
                                        <a:pt x="14983" y="0"/>
                                      </a:lnTo>
                                      <a:cubicBezTo>
                                        <a:pt x="16304" y="1507"/>
                                        <a:pt x="18015" y="2642"/>
                                        <a:pt x="20117" y="3422"/>
                                      </a:cubicBezTo>
                                      <a:cubicBezTo>
                                        <a:pt x="22197" y="4183"/>
                                        <a:pt x="24671" y="4572"/>
                                        <a:pt x="27532" y="4572"/>
                                      </a:cubicBezTo>
                                      <a:lnTo>
                                        <a:pt x="28244" y="4437"/>
                                      </a:lnTo>
                                      <a:lnTo>
                                        <a:pt x="28244" y="17079"/>
                                      </a:lnTo>
                                      <a:lnTo>
                                        <a:pt x="28009" y="17171"/>
                                      </a:lnTo>
                                      <a:cubicBezTo>
                                        <a:pt x="22723" y="17171"/>
                                        <a:pt x="18270" y="16512"/>
                                        <a:pt x="14644" y="15191"/>
                                      </a:cubicBezTo>
                                      <a:cubicBezTo>
                                        <a:pt x="11038" y="13870"/>
                                        <a:pt x="7992" y="11923"/>
                                        <a:pt x="5519" y="9348"/>
                                      </a:cubicBezTo>
                                      <a:cubicBezTo>
                                        <a:pt x="3032" y="6793"/>
                                        <a:pt x="1185" y="3675"/>
                                        <a:pt x="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0" name="Shape 270"/>
                              <wps:cNvSpPr/>
                              <wps:spPr>
                                <a:xfrm>
                                  <a:off x="432591" y="20827"/>
                                  <a:ext cx="28193" cy="55271"/>
                                </a:xfrm>
                                <a:custGeom>
                                  <a:avLst/>
                                  <a:gdLst/>
                                  <a:ahLst/>
                                  <a:cxnLst/>
                                  <a:rect l="0" t="0" r="0" b="0"/>
                                  <a:pathLst>
                                    <a:path w="28193" h="55271">
                                      <a:moveTo>
                                        <a:pt x="25196" y="0"/>
                                      </a:moveTo>
                                      <a:lnTo>
                                        <a:pt x="28193" y="580"/>
                                      </a:lnTo>
                                      <a:lnTo>
                                        <a:pt x="28193" y="12701"/>
                                      </a:lnTo>
                                      <a:lnTo>
                                        <a:pt x="28191" y="12700"/>
                                      </a:lnTo>
                                      <a:cubicBezTo>
                                        <a:pt x="23908" y="12700"/>
                                        <a:pt x="20368" y="14122"/>
                                        <a:pt x="17593" y="16966"/>
                                      </a:cubicBezTo>
                                      <a:cubicBezTo>
                                        <a:pt x="14799" y="19815"/>
                                        <a:pt x="13410" y="23385"/>
                                        <a:pt x="13410" y="27687"/>
                                      </a:cubicBezTo>
                                      <a:cubicBezTo>
                                        <a:pt x="13410" y="32155"/>
                                        <a:pt x="14831" y="35831"/>
                                        <a:pt x="17694" y="38692"/>
                                      </a:cubicBezTo>
                                      <a:lnTo>
                                        <a:pt x="28193" y="42876"/>
                                      </a:lnTo>
                                      <a:lnTo>
                                        <a:pt x="28193" y="54873"/>
                                      </a:lnTo>
                                      <a:lnTo>
                                        <a:pt x="25941" y="55271"/>
                                      </a:lnTo>
                                      <a:cubicBezTo>
                                        <a:pt x="18677" y="55271"/>
                                        <a:pt x="12527" y="52665"/>
                                        <a:pt x="7516" y="47447"/>
                                      </a:cubicBezTo>
                                      <a:cubicBezTo>
                                        <a:pt x="2506" y="42232"/>
                                        <a:pt x="0" y="35629"/>
                                        <a:pt x="0" y="27637"/>
                                      </a:cubicBezTo>
                                      <a:cubicBezTo>
                                        <a:pt x="0" y="19083"/>
                                        <a:pt x="2657" y="12212"/>
                                        <a:pt x="7955" y="7027"/>
                                      </a:cubicBezTo>
                                      <a:cubicBezTo>
                                        <a:pt x="12784" y="2336"/>
                                        <a:pt x="18526" y="0"/>
                                        <a:pt x="25196"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1" name="Shape 271"/>
                              <wps:cNvSpPr/>
                              <wps:spPr>
                                <a:xfrm>
                                  <a:off x="460784" y="21407"/>
                                  <a:ext cx="27585" cy="75629"/>
                                </a:xfrm>
                                <a:custGeom>
                                  <a:avLst/>
                                  <a:gdLst/>
                                  <a:ahLst/>
                                  <a:cxnLst/>
                                  <a:rect l="0" t="0" r="0" b="0"/>
                                  <a:pathLst>
                                    <a:path w="27585" h="75629">
                                      <a:moveTo>
                                        <a:pt x="0" y="0"/>
                                      </a:moveTo>
                                      <a:lnTo>
                                        <a:pt x="5840" y="1130"/>
                                      </a:lnTo>
                                      <a:cubicBezTo>
                                        <a:pt x="8602" y="2264"/>
                                        <a:pt x="11377" y="4148"/>
                                        <a:pt x="14171" y="6754"/>
                                      </a:cubicBezTo>
                                      <a:lnTo>
                                        <a:pt x="14171" y="741"/>
                                      </a:lnTo>
                                      <a:lnTo>
                                        <a:pt x="27585" y="741"/>
                                      </a:lnTo>
                                      <a:lnTo>
                                        <a:pt x="27585" y="46901"/>
                                      </a:lnTo>
                                      <a:cubicBezTo>
                                        <a:pt x="27585" y="56012"/>
                                        <a:pt x="25739" y="62718"/>
                                        <a:pt x="22062" y="67002"/>
                                      </a:cubicBezTo>
                                      <a:lnTo>
                                        <a:pt x="0" y="75629"/>
                                      </a:lnTo>
                                      <a:lnTo>
                                        <a:pt x="0" y="62987"/>
                                      </a:lnTo>
                                      <a:lnTo>
                                        <a:pt x="8094" y="61448"/>
                                      </a:lnTo>
                                      <a:cubicBezTo>
                                        <a:pt x="10330" y="60328"/>
                                        <a:pt x="11885" y="58892"/>
                                        <a:pt x="12800" y="57128"/>
                                      </a:cubicBezTo>
                                      <a:cubicBezTo>
                                        <a:pt x="13714" y="55350"/>
                                        <a:pt x="14171" y="52304"/>
                                        <a:pt x="14171" y="47970"/>
                                      </a:cubicBezTo>
                                      <a:cubicBezTo>
                                        <a:pt x="11784" y="50356"/>
                                        <a:pt x="9279" y="52085"/>
                                        <a:pt x="6654" y="53117"/>
                                      </a:cubicBezTo>
                                      <a:lnTo>
                                        <a:pt x="0" y="54293"/>
                                      </a:lnTo>
                                      <a:lnTo>
                                        <a:pt x="0" y="42296"/>
                                      </a:lnTo>
                                      <a:lnTo>
                                        <a:pt x="253" y="42397"/>
                                      </a:lnTo>
                                      <a:cubicBezTo>
                                        <a:pt x="4469" y="42397"/>
                                        <a:pt x="7939" y="40993"/>
                                        <a:pt x="10683" y="38198"/>
                                      </a:cubicBezTo>
                                      <a:cubicBezTo>
                                        <a:pt x="13412" y="35405"/>
                                        <a:pt x="14783" y="31748"/>
                                        <a:pt x="14783" y="27208"/>
                                      </a:cubicBezTo>
                                      <a:cubicBezTo>
                                        <a:pt x="14783" y="22737"/>
                                        <a:pt x="13412" y="19116"/>
                                        <a:pt x="10651" y="16317"/>
                                      </a:cubicBezTo>
                                      <a:lnTo>
                                        <a:pt x="0" y="12121"/>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2" name="Shape 272"/>
                              <wps:cNvSpPr/>
                              <wps:spPr>
                                <a:xfrm>
                                  <a:off x="499457" y="20827"/>
                                  <a:ext cx="28397" cy="56526"/>
                                </a:xfrm>
                                <a:custGeom>
                                  <a:avLst/>
                                  <a:gdLst/>
                                  <a:ahLst/>
                                  <a:cxnLst/>
                                  <a:rect l="0" t="0" r="0" b="0"/>
                                  <a:pathLst>
                                    <a:path w="28397" h="56526">
                                      <a:moveTo>
                                        <a:pt x="27908" y="0"/>
                                      </a:moveTo>
                                      <a:lnTo>
                                        <a:pt x="28397" y="191"/>
                                      </a:lnTo>
                                      <a:lnTo>
                                        <a:pt x="28397" y="11655"/>
                                      </a:lnTo>
                                      <a:lnTo>
                                        <a:pt x="18678" y="14698"/>
                                      </a:lnTo>
                                      <a:cubicBezTo>
                                        <a:pt x="16902" y="15984"/>
                                        <a:pt x="15243" y="18269"/>
                                        <a:pt x="13716" y="21538"/>
                                      </a:cubicBezTo>
                                      <a:lnTo>
                                        <a:pt x="28397" y="21538"/>
                                      </a:lnTo>
                                      <a:lnTo>
                                        <a:pt x="28397" y="32105"/>
                                      </a:lnTo>
                                      <a:lnTo>
                                        <a:pt x="13108" y="32105"/>
                                      </a:lnTo>
                                      <a:cubicBezTo>
                                        <a:pt x="13735" y="35949"/>
                                        <a:pt x="15413" y="39013"/>
                                        <a:pt x="18119" y="41300"/>
                                      </a:cubicBezTo>
                                      <a:lnTo>
                                        <a:pt x="28397" y="44670"/>
                                      </a:lnTo>
                                      <a:lnTo>
                                        <a:pt x="28397" y="56526"/>
                                      </a:lnTo>
                                      <a:lnTo>
                                        <a:pt x="7960" y="48599"/>
                                      </a:lnTo>
                                      <a:cubicBezTo>
                                        <a:pt x="2661" y="43283"/>
                                        <a:pt x="0" y="36612"/>
                                        <a:pt x="0" y="28602"/>
                                      </a:cubicBezTo>
                                      <a:cubicBezTo>
                                        <a:pt x="0" y="20386"/>
                                        <a:pt x="2661" y="13565"/>
                                        <a:pt x="7960" y="8146"/>
                                      </a:cubicBezTo>
                                      <a:cubicBezTo>
                                        <a:pt x="13259" y="2711"/>
                                        <a:pt x="19897" y="0"/>
                                        <a:pt x="2790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3" name="Shape 273"/>
                              <wps:cNvSpPr/>
                              <wps:spPr>
                                <a:xfrm>
                                  <a:off x="527854" y="60196"/>
                                  <a:ext cx="24437" cy="17223"/>
                                </a:xfrm>
                                <a:custGeom>
                                  <a:avLst/>
                                  <a:gdLst/>
                                  <a:ahLst/>
                                  <a:cxnLst/>
                                  <a:rect l="0" t="0" r="0" b="0"/>
                                  <a:pathLst>
                                    <a:path w="24437" h="17223">
                                      <a:moveTo>
                                        <a:pt x="13090" y="0"/>
                                      </a:moveTo>
                                      <a:lnTo>
                                        <a:pt x="24437" y="5369"/>
                                      </a:lnTo>
                                      <a:cubicBezTo>
                                        <a:pt x="21608" y="9401"/>
                                        <a:pt x="18205" y="12381"/>
                                        <a:pt x="14260" y="14329"/>
                                      </a:cubicBezTo>
                                      <a:cubicBezTo>
                                        <a:pt x="10296" y="16259"/>
                                        <a:pt x="5606" y="17223"/>
                                        <a:pt x="169" y="17223"/>
                                      </a:cubicBezTo>
                                      <a:lnTo>
                                        <a:pt x="0" y="17157"/>
                                      </a:lnTo>
                                      <a:lnTo>
                                        <a:pt x="0" y="5301"/>
                                      </a:lnTo>
                                      <a:lnTo>
                                        <a:pt x="104" y="5335"/>
                                      </a:lnTo>
                                      <a:cubicBezTo>
                                        <a:pt x="5149" y="5335"/>
                                        <a:pt x="9468" y="3557"/>
                                        <a:pt x="1309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4" name="Shape 274"/>
                              <wps:cNvSpPr/>
                              <wps:spPr>
                                <a:xfrm>
                                  <a:off x="527854" y="21018"/>
                                  <a:ext cx="28195" cy="31914"/>
                                </a:xfrm>
                                <a:custGeom>
                                  <a:avLst/>
                                  <a:gdLst/>
                                  <a:ahLst/>
                                  <a:cxnLst/>
                                  <a:rect l="0" t="0" r="0" b="0"/>
                                  <a:pathLst>
                                    <a:path w="28195" h="31914">
                                      <a:moveTo>
                                        <a:pt x="0" y="0"/>
                                      </a:moveTo>
                                      <a:lnTo>
                                        <a:pt x="20221" y="7919"/>
                                      </a:lnTo>
                                      <a:cubicBezTo>
                                        <a:pt x="25539" y="13337"/>
                                        <a:pt x="28195" y="20469"/>
                                        <a:pt x="28195" y="29356"/>
                                      </a:cubicBezTo>
                                      <a:lnTo>
                                        <a:pt x="28145" y="31914"/>
                                      </a:lnTo>
                                      <a:lnTo>
                                        <a:pt x="0" y="31914"/>
                                      </a:lnTo>
                                      <a:lnTo>
                                        <a:pt x="0" y="21347"/>
                                      </a:lnTo>
                                      <a:lnTo>
                                        <a:pt x="14681" y="21347"/>
                                      </a:lnTo>
                                      <a:cubicBezTo>
                                        <a:pt x="13785" y="18403"/>
                                        <a:pt x="12024" y="15997"/>
                                        <a:pt x="9399" y="14151"/>
                                      </a:cubicBezTo>
                                      <a:cubicBezTo>
                                        <a:pt x="6758" y="12309"/>
                                        <a:pt x="3708" y="11394"/>
                                        <a:pt x="223" y="11394"/>
                                      </a:cubicBezTo>
                                      <a:lnTo>
                                        <a:pt x="0" y="11464"/>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5" name="Shape 275"/>
                              <wps:cNvSpPr/>
                              <wps:spPr>
                                <a:xfrm>
                                  <a:off x="596096" y="3151"/>
                                  <a:ext cx="39826" cy="72947"/>
                                </a:xfrm>
                                <a:custGeom>
                                  <a:avLst/>
                                  <a:gdLst/>
                                  <a:ahLst/>
                                  <a:cxnLst/>
                                  <a:rect l="0" t="0" r="0" b="0"/>
                                  <a:pathLst>
                                    <a:path w="39826" h="72947">
                                      <a:moveTo>
                                        <a:pt x="0" y="0"/>
                                      </a:moveTo>
                                      <a:lnTo>
                                        <a:pt x="39826" y="0"/>
                                      </a:lnTo>
                                      <a:lnTo>
                                        <a:pt x="39826" y="13611"/>
                                      </a:lnTo>
                                      <a:lnTo>
                                        <a:pt x="13820" y="13611"/>
                                      </a:lnTo>
                                      <a:lnTo>
                                        <a:pt x="13820" y="26719"/>
                                      </a:lnTo>
                                      <a:lnTo>
                                        <a:pt x="39826" y="26719"/>
                                      </a:lnTo>
                                      <a:lnTo>
                                        <a:pt x="39826" y="40129"/>
                                      </a:lnTo>
                                      <a:lnTo>
                                        <a:pt x="13820" y="40129"/>
                                      </a:lnTo>
                                      <a:lnTo>
                                        <a:pt x="13820" y="59330"/>
                                      </a:lnTo>
                                      <a:lnTo>
                                        <a:pt x="39826" y="59330"/>
                                      </a:lnTo>
                                      <a:lnTo>
                                        <a:pt x="39826" y="72947"/>
                                      </a:lnTo>
                                      <a:lnTo>
                                        <a:pt x="0" y="72947"/>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6" name="Shape 276"/>
                              <wps:cNvSpPr/>
                              <wps:spPr>
                                <a:xfrm>
                                  <a:off x="640494" y="22147"/>
                                  <a:ext cx="56794" cy="53950"/>
                                </a:xfrm>
                                <a:custGeom>
                                  <a:avLst/>
                                  <a:gdLst/>
                                  <a:ahLst/>
                                  <a:cxnLst/>
                                  <a:rect l="0" t="0" r="0" b="0"/>
                                  <a:pathLst>
                                    <a:path w="56794" h="53950">
                                      <a:moveTo>
                                        <a:pt x="1930" y="0"/>
                                      </a:moveTo>
                                      <a:lnTo>
                                        <a:pt x="17662" y="0"/>
                                      </a:lnTo>
                                      <a:lnTo>
                                        <a:pt x="28329" y="14699"/>
                                      </a:lnTo>
                                      <a:lnTo>
                                        <a:pt x="38945" y="0"/>
                                      </a:lnTo>
                                      <a:lnTo>
                                        <a:pt x="54458" y="0"/>
                                      </a:lnTo>
                                      <a:lnTo>
                                        <a:pt x="36101" y="25417"/>
                                      </a:lnTo>
                                      <a:lnTo>
                                        <a:pt x="56794" y="53950"/>
                                      </a:lnTo>
                                      <a:lnTo>
                                        <a:pt x="41061" y="53950"/>
                                      </a:lnTo>
                                      <a:lnTo>
                                        <a:pt x="28260" y="36288"/>
                                      </a:lnTo>
                                      <a:lnTo>
                                        <a:pt x="15513" y="53950"/>
                                      </a:lnTo>
                                      <a:lnTo>
                                        <a:pt x="0" y="53950"/>
                                      </a:lnTo>
                                      <a:lnTo>
                                        <a:pt x="20474" y="25571"/>
                                      </a:lnTo>
                                      <a:lnTo>
                                        <a:pt x="193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7" name="Shape 277"/>
                              <wps:cNvSpPr/>
                              <wps:spPr>
                                <a:xfrm>
                                  <a:off x="701759" y="20827"/>
                                  <a:ext cx="28242" cy="56592"/>
                                </a:xfrm>
                                <a:custGeom>
                                  <a:avLst/>
                                  <a:gdLst/>
                                  <a:ahLst/>
                                  <a:cxnLst/>
                                  <a:rect l="0" t="0" r="0" b="0"/>
                                  <a:pathLst>
                                    <a:path w="28242" h="56592">
                                      <a:moveTo>
                                        <a:pt x="25348" y="0"/>
                                      </a:moveTo>
                                      <a:lnTo>
                                        <a:pt x="28242" y="575"/>
                                      </a:lnTo>
                                      <a:lnTo>
                                        <a:pt x="28242" y="12443"/>
                                      </a:lnTo>
                                      <a:lnTo>
                                        <a:pt x="28124" y="12395"/>
                                      </a:lnTo>
                                      <a:cubicBezTo>
                                        <a:pt x="23925" y="12395"/>
                                        <a:pt x="20438" y="13871"/>
                                        <a:pt x="17676" y="16833"/>
                                      </a:cubicBezTo>
                                      <a:cubicBezTo>
                                        <a:pt x="14901" y="19778"/>
                                        <a:pt x="13511" y="23573"/>
                                        <a:pt x="13511" y="28196"/>
                                      </a:cubicBezTo>
                                      <a:cubicBezTo>
                                        <a:pt x="13511" y="32850"/>
                                        <a:pt x="14915" y="36677"/>
                                        <a:pt x="17744" y="39693"/>
                                      </a:cubicBezTo>
                                      <a:cubicBezTo>
                                        <a:pt x="20574" y="42689"/>
                                        <a:pt x="24045" y="44197"/>
                                        <a:pt x="28173" y="44197"/>
                                      </a:cubicBezTo>
                                      <a:lnTo>
                                        <a:pt x="28242" y="44169"/>
                                      </a:lnTo>
                                      <a:lnTo>
                                        <a:pt x="28242" y="56114"/>
                                      </a:lnTo>
                                      <a:lnTo>
                                        <a:pt x="25754" y="56592"/>
                                      </a:lnTo>
                                      <a:cubicBezTo>
                                        <a:pt x="18760" y="56592"/>
                                        <a:pt x="12733" y="53899"/>
                                        <a:pt x="7636" y="48499"/>
                                      </a:cubicBezTo>
                                      <a:cubicBezTo>
                                        <a:pt x="2539" y="43113"/>
                                        <a:pt x="0" y="36406"/>
                                        <a:pt x="0" y="28396"/>
                                      </a:cubicBezTo>
                                      <a:cubicBezTo>
                                        <a:pt x="0" y="20084"/>
                                        <a:pt x="2470" y="13277"/>
                                        <a:pt x="7398" y="7959"/>
                                      </a:cubicBezTo>
                                      <a:cubicBezTo>
                                        <a:pt x="12326" y="2660"/>
                                        <a:pt x="18303" y="0"/>
                                        <a:pt x="2534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8" name="Shape 278"/>
                              <wps:cNvSpPr/>
                              <wps:spPr>
                                <a:xfrm>
                                  <a:off x="730001" y="21402"/>
                                  <a:ext cx="27638" cy="55539"/>
                                </a:xfrm>
                                <a:custGeom>
                                  <a:avLst/>
                                  <a:gdLst/>
                                  <a:ahLst/>
                                  <a:cxnLst/>
                                  <a:rect l="0" t="0" r="0" b="0"/>
                                  <a:pathLst>
                                    <a:path w="27638" h="55539">
                                      <a:moveTo>
                                        <a:pt x="0" y="0"/>
                                      </a:moveTo>
                                      <a:lnTo>
                                        <a:pt x="6232" y="1239"/>
                                      </a:lnTo>
                                      <a:cubicBezTo>
                                        <a:pt x="9075" y="2438"/>
                                        <a:pt x="11700" y="4266"/>
                                        <a:pt x="14122" y="6672"/>
                                      </a:cubicBezTo>
                                      <a:lnTo>
                                        <a:pt x="14122" y="746"/>
                                      </a:lnTo>
                                      <a:lnTo>
                                        <a:pt x="27638" y="746"/>
                                      </a:lnTo>
                                      <a:lnTo>
                                        <a:pt x="27638" y="54696"/>
                                      </a:lnTo>
                                      <a:lnTo>
                                        <a:pt x="14122" y="54696"/>
                                      </a:lnTo>
                                      <a:lnTo>
                                        <a:pt x="14122" y="48954"/>
                                      </a:lnTo>
                                      <a:cubicBezTo>
                                        <a:pt x="11481" y="51462"/>
                                        <a:pt x="8824" y="53256"/>
                                        <a:pt x="6163" y="54356"/>
                                      </a:cubicBezTo>
                                      <a:lnTo>
                                        <a:pt x="0" y="55539"/>
                                      </a:lnTo>
                                      <a:lnTo>
                                        <a:pt x="0" y="43593"/>
                                      </a:lnTo>
                                      <a:lnTo>
                                        <a:pt x="10516" y="39183"/>
                                      </a:lnTo>
                                      <a:cubicBezTo>
                                        <a:pt x="13327" y="36239"/>
                                        <a:pt x="14731" y="32362"/>
                                        <a:pt x="14731" y="27570"/>
                                      </a:cubicBezTo>
                                      <a:cubicBezTo>
                                        <a:pt x="14731" y="22878"/>
                                        <a:pt x="13327" y="19085"/>
                                        <a:pt x="10516" y="16171"/>
                                      </a:cubicBezTo>
                                      <a:lnTo>
                                        <a:pt x="0" y="11868"/>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79" name="Shape 279"/>
                              <wps:cNvSpPr/>
                              <wps:spPr>
                                <a:xfrm>
                                  <a:off x="771167" y="20827"/>
                                  <a:ext cx="82804" cy="55271"/>
                                </a:xfrm>
                                <a:custGeom>
                                  <a:avLst/>
                                  <a:gdLst/>
                                  <a:ahLst/>
                                  <a:cxnLst/>
                                  <a:rect l="0" t="0" r="0" b="0"/>
                                  <a:pathLst>
                                    <a:path w="82804" h="55271">
                                      <a:moveTo>
                                        <a:pt x="30528" y="0"/>
                                      </a:moveTo>
                                      <a:cubicBezTo>
                                        <a:pt x="33898" y="0"/>
                                        <a:pt x="36965" y="831"/>
                                        <a:pt x="39672" y="2491"/>
                                      </a:cubicBezTo>
                                      <a:cubicBezTo>
                                        <a:pt x="42402" y="4151"/>
                                        <a:pt x="44584" y="6588"/>
                                        <a:pt x="46242" y="9771"/>
                                      </a:cubicBezTo>
                                      <a:cubicBezTo>
                                        <a:pt x="48395" y="6588"/>
                                        <a:pt x="51038" y="4151"/>
                                        <a:pt x="54170" y="2491"/>
                                      </a:cubicBezTo>
                                      <a:cubicBezTo>
                                        <a:pt x="57301" y="831"/>
                                        <a:pt x="60739" y="0"/>
                                        <a:pt x="64448" y="0"/>
                                      </a:cubicBezTo>
                                      <a:cubicBezTo>
                                        <a:pt x="68292" y="0"/>
                                        <a:pt x="71676" y="899"/>
                                        <a:pt x="74588" y="2675"/>
                                      </a:cubicBezTo>
                                      <a:cubicBezTo>
                                        <a:pt x="77520" y="4453"/>
                                        <a:pt x="79604" y="6790"/>
                                        <a:pt x="80889" y="9651"/>
                                      </a:cubicBezTo>
                                      <a:cubicBezTo>
                                        <a:pt x="82160" y="12531"/>
                                        <a:pt x="82804" y="17204"/>
                                        <a:pt x="82804" y="23673"/>
                                      </a:cubicBezTo>
                                      <a:lnTo>
                                        <a:pt x="82804" y="55271"/>
                                      </a:lnTo>
                                      <a:lnTo>
                                        <a:pt x="69290" y="55271"/>
                                      </a:lnTo>
                                      <a:lnTo>
                                        <a:pt x="69290" y="28008"/>
                                      </a:lnTo>
                                      <a:cubicBezTo>
                                        <a:pt x="69290" y="21913"/>
                                        <a:pt x="68527" y="17780"/>
                                        <a:pt x="66986" y="15632"/>
                                      </a:cubicBezTo>
                                      <a:cubicBezTo>
                                        <a:pt x="65444" y="13479"/>
                                        <a:pt x="63127" y="12395"/>
                                        <a:pt x="60062" y="12395"/>
                                      </a:cubicBezTo>
                                      <a:cubicBezTo>
                                        <a:pt x="57709" y="12395"/>
                                        <a:pt x="55606" y="13057"/>
                                        <a:pt x="53763" y="14378"/>
                                      </a:cubicBezTo>
                                      <a:cubicBezTo>
                                        <a:pt x="51899" y="15681"/>
                                        <a:pt x="50512" y="17510"/>
                                        <a:pt x="49613" y="19829"/>
                                      </a:cubicBezTo>
                                      <a:cubicBezTo>
                                        <a:pt x="48716" y="22151"/>
                                        <a:pt x="48259" y="25873"/>
                                        <a:pt x="48259" y="31021"/>
                                      </a:cubicBezTo>
                                      <a:lnTo>
                                        <a:pt x="48259" y="55271"/>
                                      </a:lnTo>
                                      <a:lnTo>
                                        <a:pt x="34747" y="55271"/>
                                      </a:lnTo>
                                      <a:lnTo>
                                        <a:pt x="34747" y="29242"/>
                                      </a:lnTo>
                                      <a:cubicBezTo>
                                        <a:pt x="34747" y="24436"/>
                                        <a:pt x="34392" y="20948"/>
                                        <a:pt x="33664" y="18795"/>
                                      </a:cubicBezTo>
                                      <a:cubicBezTo>
                                        <a:pt x="32951" y="16628"/>
                                        <a:pt x="31868" y="15037"/>
                                        <a:pt x="30446" y="13971"/>
                                      </a:cubicBezTo>
                                      <a:cubicBezTo>
                                        <a:pt x="29006" y="12920"/>
                                        <a:pt x="27263" y="12395"/>
                                        <a:pt x="25229" y="12395"/>
                                      </a:cubicBezTo>
                                      <a:cubicBezTo>
                                        <a:pt x="22962" y="12395"/>
                                        <a:pt x="20895" y="13057"/>
                                        <a:pt x="19048" y="14393"/>
                                      </a:cubicBezTo>
                                      <a:cubicBezTo>
                                        <a:pt x="17187" y="15732"/>
                                        <a:pt x="15815" y="17594"/>
                                        <a:pt x="14883" y="19998"/>
                                      </a:cubicBezTo>
                                      <a:cubicBezTo>
                                        <a:pt x="13969" y="22403"/>
                                        <a:pt x="13512" y="26197"/>
                                        <a:pt x="13512" y="31359"/>
                                      </a:cubicBezTo>
                                      <a:lnTo>
                                        <a:pt x="13512" y="55271"/>
                                      </a:lnTo>
                                      <a:lnTo>
                                        <a:pt x="0" y="55271"/>
                                      </a:lnTo>
                                      <a:lnTo>
                                        <a:pt x="0" y="1321"/>
                                      </a:lnTo>
                                      <a:lnTo>
                                        <a:pt x="13512" y="1321"/>
                                      </a:lnTo>
                                      <a:lnTo>
                                        <a:pt x="13512" y="7621"/>
                                      </a:lnTo>
                                      <a:cubicBezTo>
                                        <a:pt x="15833" y="5065"/>
                                        <a:pt x="18407" y="3150"/>
                                        <a:pt x="21251" y="1897"/>
                                      </a:cubicBezTo>
                                      <a:cubicBezTo>
                                        <a:pt x="24077" y="626"/>
                                        <a:pt x="27177" y="0"/>
                                        <a:pt x="3052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0" name="Shape 280"/>
                              <wps:cNvSpPr/>
                              <wps:spPr>
                                <a:xfrm>
                                  <a:off x="888818" y="0"/>
                                  <a:ext cx="27332" cy="76098"/>
                                </a:xfrm>
                                <a:custGeom>
                                  <a:avLst/>
                                  <a:gdLst/>
                                  <a:ahLst/>
                                  <a:cxnLst/>
                                  <a:rect l="0" t="0" r="0" b="0"/>
                                  <a:pathLst>
                                    <a:path w="27332" h="76098">
                                      <a:moveTo>
                                        <a:pt x="17849" y="0"/>
                                      </a:moveTo>
                                      <a:cubicBezTo>
                                        <a:pt x="20658" y="0"/>
                                        <a:pt x="23807" y="642"/>
                                        <a:pt x="27332" y="1931"/>
                                      </a:cubicBezTo>
                                      <a:lnTo>
                                        <a:pt x="27332" y="12226"/>
                                      </a:lnTo>
                                      <a:cubicBezTo>
                                        <a:pt x="25383" y="11668"/>
                                        <a:pt x="23792" y="11381"/>
                                        <a:pt x="22536" y="11381"/>
                                      </a:cubicBezTo>
                                      <a:cubicBezTo>
                                        <a:pt x="20963" y="11381"/>
                                        <a:pt x="19811" y="11701"/>
                                        <a:pt x="19084" y="12360"/>
                                      </a:cubicBezTo>
                                      <a:cubicBezTo>
                                        <a:pt x="18559" y="12853"/>
                                        <a:pt x="18288" y="13885"/>
                                        <a:pt x="18288" y="15427"/>
                                      </a:cubicBezTo>
                                      <a:lnTo>
                                        <a:pt x="18238" y="22147"/>
                                      </a:lnTo>
                                      <a:lnTo>
                                        <a:pt x="26820" y="22147"/>
                                      </a:lnTo>
                                      <a:lnTo>
                                        <a:pt x="26820" y="33628"/>
                                      </a:lnTo>
                                      <a:lnTo>
                                        <a:pt x="18288" y="33628"/>
                                      </a:lnTo>
                                      <a:lnTo>
                                        <a:pt x="18288" y="76098"/>
                                      </a:lnTo>
                                      <a:lnTo>
                                        <a:pt x="4774" y="76098"/>
                                      </a:lnTo>
                                      <a:lnTo>
                                        <a:pt x="4774" y="33628"/>
                                      </a:lnTo>
                                      <a:lnTo>
                                        <a:pt x="0" y="33628"/>
                                      </a:lnTo>
                                      <a:lnTo>
                                        <a:pt x="0" y="22147"/>
                                      </a:lnTo>
                                      <a:lnTo>
                                        <a:pt x="4774" y="22147"/>
                                      </a:lnTo>
                                      <a:cubicBezTo>
                                        <a:pt x="4809" y="15087"/>
                                        <a:pt x="4929" y="10923"/>
                                        <a:pt x="5113" y="9634"/>
                                      </a:cubicBezTo>
                                      <a:cubicBezTo>
                                        <a:pt x="5486" y="6672"/>
                                        <a:pt x="6722" y="4317"/>
                                        <a:pt x="8838" y="2588"/>
                                      </a:cubicBezTo>
                                      <a:cubicBezTo>
                                        <a:pt x="10973" y="865"/>
                                        <a:pt x="13969" y="0"/>
                                        <a:pt x="1784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1" name="Shape 281"/>
                              <wps:cNvSpPr/>
                              <wps:spPr>
                                <a:xfrm>
                                  <a:off x="921107" y="20827"/>
                                  <a:ext cx="28397" cy="56526"/>
                                </a:xfrm>
                                <a:custGeom>
                                  <a:avLst/>
                                  <a:gdLst/>
                                  <a:ahLst/>
                                  <a:cxnLst/>
                                  <a:rect l="0" t="0" r="0" b="0"/>
                                  <a:pathLst>
                                    <a:path w="28397" h="56526">
                                      <a:moveTo>
                                        <a:pt x="27907" y="0"/>
                                      </a:moveTo>
                                      <a:lnTo>
                                        <a:pt x="28397" y="192"/>
                                      </a:lnTo>
                                      <a:lnTo>
                                        <a:pt x="28397" y="11655"/>
                                      </a:lnTo>
                                      <a:lnTo>
                                        <a:pt x="18677" y="14698"/>
                                      </a:lnTo>
                                      <a:cubicBezTo>
                                        <a:pt x="16902" y="15984"/>
                                        <a:pt x="15242" y="18269"/>
                                        <a:pt x="13716" y="21538"/>
                                      </a:cubicBezTo>
                                      <a:lnTo>
                                        <a:pt x="28397" y="21538"/>
                                      </a:lnTo>
                                      <a:lnTo>
                                        <a:pt x="28397" y="32105"/>
                                      </a:lnTo>
                                      <a:lnTo>
                                        <a:pt x="13108" y="32105"/>
                                      </a:lnTo>
                                      <a:cubicBezTo>
                                        <a:pt x="13734" y="35949"/>
                                        <a:pt x="15411" y="39013"/>
                                        <a:pt x="18119" y="41300"/>
                                      </a:cubicBezTo>
                                      <a:lnTo>
                                        <a:pt x="28397" y="44670"/>
                                      </a:lnTo>
                                      <a:lnTo>
                                        <a:pt x="28397" y="56526"/>
                                      </a:lnTo>
                                      <a:lnTo>
                                        <a:pt x="7960" y="48599"/>
                                      </a:lnTo>
                                      <a:cubicBezTo>
                                        <a:pt x="2661" y="43283"/>
                                        <a:pt x="0" y="36612"/>
                                        <a:pt x="0" y="28602"/>
                                      </a:cubicBezTo>
                                      <a:cubicBezTo>
                                        <a:pt x="0" y="20386"/>
                                        <a:pt x="2661" y="13565"/>
                                        <a:pt x="7960" y="8146"/>
                                      </a:cubicBezTo>
                                      <a:cubicBezTo>
                                        <a:pt x="13259"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2" name="Shape 282"/>
                              <wps:cNvSpPr/>
                              <wps:spPr>
                                <a:xfrm>
                                  <a:off x="949504" y="60196"/>
                                  <a:ext cx="24437" cy="17223"/>
                                </a:xfrm>
                                <a:custGeom>
                                  <a:avLst/>
                                  <a:gdLst/>
                                  <a:ahLst/>
                                  <a:cxnLst/>
                                  <a:rect l="0" t="0" r="0" b="0"/>
                                  <a:pathLst>
                                    <a:path w="24437" h="17223">
                                      <a:moveTo>
                                        <a:pt x="13090" y="0"/>
                                      </a:moveTo>
                                      <a:lnTo>
                                        <a:pt x="24437" y="5369"/>
                                      </a:lnTo>
                                      <a:cubicBezTo>
                                        <a:pt x="21607" y="9401"/>
                                        <a:pt x="18205" y="12381"/>
                                        <a:pt x="14260" y="14329"/>
                                      </a:cubicBezTo>
                                      <a:cubicBezTo>
                                        <a:pt x="10296" y="16259"/>
                                        <a:pt x="5605" y="17223"/>
                                        <a:pt x="169" y="17223"/>
                                      </a:cubicBezTo>
                                      <a:lnTo>
                                        <a:pt x="0" y="17157"/>
                                      </a:lnTo>
                                      <a:lnTo>
                                        <a:pt x="0" y="5301"/>
                                      </a:lnTo>
                                      <a:lnTo>
                                        <a:pt x="104" y="5335"/>
                                      </a:lnTo>
                                      <a:cubicBezTo>
                                        <a:pt x="5147" y="5335"/>
                                        <a:pt x="9468" y="3557"/>
                                        <a:pt x="1309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3" name="Shape 283"/>
                              <wps:cNvSpPr/>
                              <wps:spPr>
                                <a:xfrm>
                                  <a:off x="949504" y="21018"/>
                                  <a:ext cx="28196" cy="31913"/>
                                </a:xfrm>
                                <a:custGeom>
                                  <a:avLst/>
                                  <a:gdLst/>
                                  <a:ahLst/>
                                  <a:cxnLst/>
                                  <a:rect l="0" t="0" r="0" b="0"/>
                                  <a:pathLst>
                                    <a:path w="28196" h="31913">
                                      <a:moveTo>
                                        <a:pt x="0" y="0"/>
                                      </a:moveTo>
                                      <a:lnTo>
                                        <a:pt x="20221" y="7919"/>
                                      </a:lnTo>
                                      <a:cubicBezTo>
                                        <a:pt x="25539" y="13337"/>
                                        <a:pt x="28196" y="20469"/>
                                        <a:pt x="28196" y="29356"/>
                                      </a:cubicBezTo>
                                      <a:lnTo>
                                        <a:pt x="28145" y="31913"/>
                                      </a:lnTo>
                                      <a:lnTo>
                                        <a:pt x="0" y="31913"/>
                                      </a:lnTo>
                                      <a:lnTo>
                                        <a:pt x="0" y="21346"/>
                                      </a:lnTo>
                                      <a:lnTo>
                                        <a:pt x="14681" y="21346"/>
                                      </a:lnTo>
                                      <a:cubicBezTo>
                                        <a:pt x="13785" y="18402"/>
                                        <a:pt x="12024" y="15997"/>
                                        <a:pt x="9399" y="14151"/>
                                      </a:cubicBezTo>
                                      <a:cubicBezTo>
                                        <a:pt x="6758" y="12308"/>
                                        <a:pt x="3709" y="11393"/>
                                        <a:pt x="224" y="11393"/>
                                      </a:cubicBezTo>
                                      <a:lnTo>
                                        <a:pt x="0" y="1146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4" name="Shape 284"/>
                              <wps:cNvSpPr/>
                              <wps:spPr>
                                <a:xfrm>
                                  <a:off x="986149" y="20827"/>
                                  <a:ext cx="28397" cy="56526"/>
                                </a:xfrm>
                                <a:custGeom>
                                  <a:avLst/>
                                  <a:gdLst/>
                                  <a:ahLst/>
                                  <a:cxnLst/>
                                  <a:rect l="0" t="0" r="0" b="0"/>
                                  <a:pathLst>
                                    <a:path w="28397" h="56526">
                                      <a:moveTo>
                                        <a:pt x="27907" y="0"/>
                                      </a:moveTo>
                                      <a:lnTo>
                                        <a:pt x="28397" y="192"/>
                                      </a:lnTo>
                                      <a:lnTo>
                                        <a:pt x="28397" y="11655"/>
                                      </a:lnTo>
                                      <a:lnTo>
                                        <a:pt x="18677" y="14698"/>
                                      </a:lnTo>
                                      <a:cubicBezTo>
                                        <a:pt x="16901" y="15984"/>
                                        <a:pt x="15242" y="18269"/>
                                        <a:pt x="13716" y="21538"/>
                                      </a:cubicBezTo>
                                      <a:lnTo>
                                        <a:pt x="28397" y="21538"/>
                                      </a:lnTo>
                                      <a:lnTo>
                                        <a:pt x="28397" y="32105"/>
                                      </a:lnTo>
                                      <a:lnTo>
                                        <a:pt x="13108" y="32105"/>
                                      </a:lnTo>
                                      <a:cubicBezTo>
                                        <a:pt x="13734" y="35949"/>
                                        <a:pt x="15411" y="39013"/>
                                        <a:pt x="18119" y="41300"/>
                                      </a:cubicBezTo>
                                      <a:lnTo>
                                        <a:pt x="28397" y="44670"/>
                                      </a:lnTo>
                                      <a:lnTo>
                                        <a:pt x="28397" y="56526"/>
                                      </a:lnTo>
                                      <a:lnTo>
                                        <a:pt x="7959" y="48599"/>
                                      </a:lnTo>
                                      <a:cubicBezTo>
                                        <a:pt x="2661" y="43283"/>
                                        <a:pt x="0" y="36612"/>
                                        <a:pt x="0" y="28602"/>
                                      </a:cubicBezTo>
                                      <a:cubicBezTo>
                                        <a:pt x="0" y="20386"/>
                                        <a:pt x="2661" y="13565"/>
                                        <a:pt x="7959" y="8146"/>
                                      </a:cubicBezTo>
                                      <a:cubicBezTo>
                                        <a:pt x="13259"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5" name="Shape 285"/>
                              <wps:cNvSpPr/>
                              <wps:spPr>
                                <a:xfrm>
                                  <a:off x="1014545" y="60196"/>
                                  <a:ext cx="24436" cy="17223"/>
                                </a:xfrm>
                                <a:custGeom>
                                  <a:avLst/>
                                  <a:gdLst/>
                                  <a:ahLst/>
                                  <a:cxnLst/>
                                  <a:rect l="0" t="0" r="0" b="0"/>
                                  <a:pathLst>
                                    <a:path w="24436" h="17223">
                                      <a:moveTo>
                                        <a:pt x="13089" y="0"/>
                                      </a:moveTo>
                                      <a:lnTo>
                                        <a:pt x="24436" y="5369"/>
                                      </a:lnTo>
                                      <a:cubicBezTo>
                                        <a:pt x="21607" y="9401"/>
                                        <a:pt x="18205" y="12381"/>
                                        <a:pt x="14260" y="14329"/>
                                      </a:cubicBezTo>
                                      <a:cubicBezTo>
                                        <a:pt x="10296" y="16259"/>
                                        <a:pt x="5605" y="17223"/>
                                        <a:pt x="169" y="17223"/>
                                      </a:cubicBezTo>
                                      <a:lnTo>
                                        <a:pt x="0" y="17157"/>
                                      </a:lnTo>
                                      <a:lnTo>
                                        <a:pt x="0" y="5301"/>
                                      </a:lnTo>
                                      <a:lnTo>
                                        <a:pt x="105" y="5335"/>
                                      </a:lnTo>
                                      <a:cubicBezTo>
                                        <a:pt x="5148" y="5335"/>
                                        <a:pt x="9468" y="3557"/>
                                        <a:pt x="1308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6" name="Shape 286"/>
                              <wps:cNvSpPr/>
                              <wps:spPr>
                                <a:xfrm>
                                  <a:off x="1014545" y="21018"/>
                                  <a:ext cx="28195" cy="31913"/>
                                </a:xfrm>
                                <a:custGeom>
                                  <a:avLst/>
                                  <a:gdLst/>
                                  <a:ahLst/>
                                  <a:cxnLst/>
                                  <a:rect l="0" t="0" r="0" b="0"/>
                                  <a:pathLst>
                                    <a:path w="28195" h="31913">
                                      <a:moveTo>
                                        <a:pt x="0" y="0"/>
                                      </a:moveTo>
                                      <a:lnTo>
                                        <a:pt x="20222" y="7919"/>
                                      </a:lnTo>
                                      <a:cubicBezTo>
                                        <a:pt x="25538" y="13337"/>
                                        <a:pt x="28195" y="20469"/>
                                        <a:pt x="28195" y="29356"/>
                                      </a:cubicBezTo>
                                      <a:lnTo>
                                        <a:pt x="28145" y="31913"/>
                                      </a:lnTo>
                                      <a:lnTo>
                                        <a:pt x="0" y="31913"/>
                                      </a:lnTo>
                                      <a:lnTo>
                                        <a:pt x="0" y="21346"/>
                                      </a:lnTo>
                                      <a:lnTo>
                                        <a:pt x="14680" y="21346"/>
                                      </a:lnTo>
                                      <a:cubicBezTo>
                                        <a:pt x="13784" y="18402"/>
                                        <a:pt x="12024" y="15997"/>
                                        <a:pt x="9400" y="14151"/>
                                      </a:cubicBezTo>
                                      <a:cubicBezTo>
                                        <a:pt x="6757" y="12308"/>
                                        <a:pt x="3708" y="11393"/>
                                        <a:pt x="223" y="11393"/>
                                      </a:cubicBezTo>
                                      <a:lnTo>
                                        <a:pt x="0" y="1146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7" name="Shape 287"/>
                              <wps:cNvSpPr/>
                              <wps:spPr>
                                <a:xfrm>
                                  <a:off x="1082178" y="21409"/>
                                  <a:ext cx="27633" cy="74399"/>
                                </a:xfrm>
                                <a:custGeom>
                                  <a:avLst/>
                                  <a:gdLst/>
                                  <a:ahLst/>
                                  <a:cxnLst/>
                                  <a:rect l="0" t="0" r="0" b="0"/>
                                  <a:pathLst>
                                    <a:path w="27633" h="74399">
                                      <a:moveTo>
                                        <a:pt x="27633" y="0"/>
                                      </a:moveTo>
                                      <a:lnTo>
                                        <a:pt x="27633" y="11841"/>
                                      </a:lnTo>
                                      <a:lnTo>
                                        <a:pt x="17118" y="16164"/>
                                      </a:lnTo>
                                      <a:cubicBezTo>
                                        <a:pt x="14306" y="19078"/>
                                        <a:pt x="12902" y="22871"/>
                                        <a:pt x="12902" y="27562"/>
                                      </a:cubicBezTo>
                                      <a:cubicBezTo>
                                        <a:pt x="12902" y="32354"/>
                                        <a:pt x="14306" y="36232"/>
                                        <a:pt x="17118" y="39176"/>
                                      </a:cubicBezTo>
                                      <a:lnTo>
                                        <a:pt x="27633" y="43586"/>
                                      </a:lnTo>
                                      <a:lnTo>
                                        <a:pt x="27633" y="55526"/>
                                      </a:lnTo>
                                      <a:lnTo>
                                        <a:pt x="21489" y="54349"/>
                                      </a:lnTo>
                                      <a:cubicBezTo>
                                        <a:pt x="18814" y="53248"/>
                                        <a:pt x="16153" y="51437"/>
                                        <a:pt x="13510" y="48914"/>
                                      </a:cubicBezTo>
                                      <a:lnTo>
                                        <a:pt x="13510" y="74399"/>
                                      </a:lnTo>
                                      <a:lnTo>
                                        <a:pt x="0" y="74399"/>
                                      </a:lnTo>
                                      <a:lnTo>
                                        <a:pt x="0" y="738"/>
                                      </a:lnTo>
                                      <a:lnTo>
                                        <a:pt x="13510" y="738"/>
                                      </a:lnTo>
                                      <a:lnTo>
                                        <a:pt x="13510" y="6664"/>
                                      </a:lnTo>
                                      <a:cubicBezTo>
                                        <a:pt x="15951" y="4259"/>
                                        <a:pt x="18594" y="2430"/>
                                        <a:pt x="21438" y="1231"/>
                                      </a:cubicBezTo>
                                      <a:lnTo>
                                        <a:pt x="27633"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8" name="Shape 288"/>
                              <wps:cNvSpPr/>
                              <wps:spPr>
                                <a:xfrm>
                                  <a:off x="1109812" y="20827"/>
                                  <a:ext cx="28245" cy="56592"/>
                                </a:xfrm>
                                <a:custGeom>
                                  <a:avLst/>
                                  <a:gdLst/>
                                  <a:ahLst/>
                                  <a:cxnLst/>
                                  <a:rect l="0" t="0" r="0" b="0"/>
                                  <a:pathLst>
                                    <a:path w="28245" h="56592">
                                      <a:moveTo>
                                        <a:pt x="2931" y="0"/>
                                      </a:moveTo>
                                      <a:cubicBezTo>
                                        <a:pt x="9957" y="0"/>
                                        <a:pt x="15934" y="2660"/>
                                        <a:pt x="20862" y="7959"/>
                                      </a:cubicBezTo>
                                      <a:cubicBezTo>
                                        <a:pt x="25790" y="13277"/>
                                        <a:pt x="28245" y="20084"/>
                                        <a:pt x="28245" y="28396"/>
                                      </a:cubicBezTo>
                                      <a:cubicBezTo>
                                        <a:pt x="28245" y="36406"/>
                                        <a:pt x="25704" y="43113"/>
                                        <a:pt x="20610" y="48499"/>
                                      </a:cubicBezTo>
                                      <a:cubicBezTo>
                                        <a:pt x="15530" y="53899"/>
                                        <a:pt x="9500" y="56592"/>
                                        <a:pt x="2524" y="56592"/>
                                      </a:cubicBezTo>
                                      <a:lnTo>
                                        <a:pt x="0" y="56108"/>
                                      </a:lnTo>
                                      <a:lnTo>
                                        <a:pt x="0" y="44168"/>
                                      </a:lnTo>
                                      <a:lnTo>
                                        <a:pt x="69" y="44197"/>
                                      </a:lnTo>
                                      <a:cubicBezTo>
                                        <a:pt x="4202" y="44197"/>
                                        <a:pt x="7671" y="42689"/>
                                        <a:pt x="10501" y="39693"/>
                                      </a:cubicBezTo>
                                      <a:cubicBezTo>
                                        <a:pt x="13328" y="36677"/>
                                        <a:pt x="14731" y="32850"/>
                                        <a:pt x="14731" y="28196"/>
                                      </a:cubicBezTo>
                                      <a:cubicBezTo>
                                        <a:pt x="14731" y="23573"/>
                                        <a:pt x="13346" y="19778"/>
                                        <a:pt x="10566" y="16833"/>
                                      </a:cubicBezTo>
                                      <a:cubicBezTo>
                                        <a:pt x="7809" y="13871"/>
                                        <a:pt x="4302" y="12395"/>
                                        <a:pt x="69" y="12395"/>
                                      </a:cubicBezTo>
                                      <a:lnTo>
                                        <a:pt x="0" y="12423"/>
                                      </a:lnTo>
                                      <a:lnTo>
                                        <a:pt x="0" y="583"/>
                                      </a:lnTo>
                                      <a:lnTo>
                                        <a:pt x="2931"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89" name="Shape 289"/>
                              <wps:cNvSpPr/>
                              <wps:spPr>
                                <a:xfrm>
                                  <a:off x="1146709" y="20827"/>
                                  <a:ext cx="28396" cy="56526"/>
                                </a:xfrm>
                                <a:custGeom>
                                  <a:avLst/>
                                  <a:gdLst/>
                                  <a:ahLst/>
                                  <a:cxnLst/>
                                  <a:rect l="0" t="0" r="0" b="0"/>
                                  <a:pathLst>
                                    <a:path w="28396" h="56526">
                                      <a:moveTo>
                                        <a:pt x="27907" y="0"/>
                                      </a:moveTo>
                                      <a:lnTo>
                                        <a:pt x="28396" y="192"/>
                                      </a:lnTo>
                                      <a:lnTo>
                                        <a:pt x="28396" y="11655"/>
                                      </a:lnTo>
                                      <a:lnTo>
                                        <a:pt x="18676" y="14698"/>
                                      </a:lnTo>
                                      <a:cubicBezTo>
                                        <a:pt x="16902" y="15984"/>
                                        <a:pt x="15242" y="18269"/>
                                        <a:pt x="13716" y="21538"/>
                                      </a:cubicBezTo>
                                      <a:lnTo>
                                        <a:pt x="28396" y="21538"/>
                                      </a:lnTo>
                                      <a:lnTo>
                                        <a:pt x="28396" y="32105"/>
                                      </a:lnTo>
                                      <a:lnTo>
                                        <a:pt x="13107" y="32105"/>
                                      </a:lnTo>
                                      <a:cubicBezTo>
                                        <a:pt x="13734" y="35949"/>
                                        <a:pt x="15411" y="39013"/>
                                        <a:pt x="18119" y="41300"/>
                                      </a:cubicBezTo>
                                      <a:lnTo>
                                        <a:pt x="28396" y="44670"/>
                                      </a:lnTo>
                                      <a:lnTo>
                                        <a:pt x="28396" y="56526"/>
                                      </a:lnTo>
                                      <a:lnTo>
                                        <a:pt x="7959" y="48599"/>
                                      </a:lnTo>
                                      <a:cubicBezTo>
                                        <a:pt x="2661" y="43283"/>
                                        <a:pt x="0" y="36612"/>
                                        <a:pt x="0" y="28602"/>
                                      </a:cubicBezTo>
                                      <a:cubicBezTo>
                                        <a:pt x="0" y="20386"/>
                                        <a:pt x="2661" y="13565"/>
                                        <a:pt x="7959" y="8146"/>
                                      </a:cubicBezTo>
                                      <a:cubicBezTo>
                                        <a:pt x="13258"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0" name="Shape 290"/>
                              <wps:cNvSpPr/>
                              <wps:spPr>
                                <a:xfrm>
                                  <a:off x="1175105" y="60196"/>
                                  <a:ext cx="24437" cy="17223"/>
                                </a:xfrm>
                                <a:custGeom>
                                  <a:avLst/>
                                  <a:gdLst/>
                                  <a:ahLst/>
                                  <a:cxnLst/>
                                  <a:rect l="0" t="0" r="0" b="0"/>
                                  <a:pathLst>
                                    <a:path w="24437" h="17223">
                                      <a:moveTo>
                                        <a:pt x="13090" y="0"/>
                                      </a:moveTo>
                                      <a:lnTo>
                                        <a:pt x="24437" y="5369"/>
                                      </a:lnTo>
                                      <a:cubicBezTo>
                                        <a:pt x="21607" y="9401"/>
                                        <a:pt x="18205" y="12381"/>
                                        <a:pt x="14260" y="14329"/>
                                      </a:cubicBezTo>
                                      <a:cubicBezTo>
                                        <a:pt x="10297" y="16259"/>
                                        <a:pt x="5605" y="17223"/>
                                        <a:pt x="170" y="17223"/>
                                      </a:cubicBezTo>
                                      <a:lnTo>
                                        <a:pt x="0" y="17157"/>
                                      </a:lnTo>
                                      <a:lnTo>
                                        <a:pt x="0" y="5301"/>
                                      </a:lnTo>
                                      <a:lnTo>
                                        <a:pt x="105" y="5335"/>
                                      </a:lnTo>
                                      <a:cubicBezTo>
                                        <a:pt x="5148" y="5335"/>
                                        <a:pt x="9468" y="3557"/>
                                        <a:pt x="1309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1" name="Shape 291"/>
                              <wps:cNvSpPr/>
                              <wps:spPr>
                                <a:xfrm>
                                  <a:off x="1175105" y="21018"/>
                                  <a:ext cx="28196" cy="31913"/>
                                </a:xfrm>
                                <a:custGeom>
                                  <a:avLst/>
                                  <a:gdLst/>
                                  <a:ahLst/>
                                  <a:cxnLst/>
                                  <a:rect l="0" t="0" r="0" b="0"/>
                                  <a:pathLst>
                                    <a:path w="28196" h="31913">
                                      <a:moveTo>
                                        <a:pt x="0" y="0"/>
                                      </a:moveTo>
                                      <a:lnTo>
                                        <a:pt x="20222" y="7919"/>
                                      </a:lnTo>
                                      <a:cubicBezTo>
                                        <a:pt x="25539" y="13337"/>
                                        <a:pt x="28196" y="20469"/>
                                        <a:pt x="28196" y="29356"/>
                                      </a:cubicBezTo>
                                      <a:lnTo>
                                        <a:pt x="28145" y="31913"/>
                                      </a:lnTo>
                                      <a:lnTo>
                                        <a:pt x="0" y="31913"/>
                                      </a:lnTo>
                                      <a:lnTo>
                                        <a:pt x="0" y="21347"/>
                                      </a:lnTo>
                                      <a:lnTo>
                                        <a:pt x="14680" y="21347"/>
                                      </a:lnTo>
                                      <a:cubicBezTo>
                                        <a:pt x="13785" y="18403"/>
                                        <a:pt x="12024" y="15997"/>
                                        <a:pt x="9400" y="14151"/>
                                      </a:cubicBezTo>
                                      <a:cubicBezTo>
                                        <a:pt x="6757" y="12308"/>
                                        <a:pt x="3708" y="11394"/>
                                        <a:pt x="223" y="11394"/>
                                      </a:cubicBezTo>
                                      <a:lnTo>
                                        <a:pt x="0" y="1146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2" name="Shape 292"/>
                              <wps:cNvSpPr/>
                              <wps:spPr>
                                <a:xfrm>
                                  <a:off x="1211141" y="20827"/>
                                  <a:ext cx="28956" cy="55271"/>
                                </a:xfrm>
                                <a:custGeom>
                                  <a:avLst/>
                                  <a:gdLst/>
                                  <a:ahLst/>
                                  <a:cxnLst/>
                                  <a:rect l="0" t="0" r="0" b="0"/>
                                  <a:pathLst>
                                    <a:path w="28956" h="55271">
                                      <a:moveTo>
                                        <a:pt x="23469" y="0"/>
                                      </a:moveTo>
                                      <a:cubicBezTo>
                                        <a:pt x="25214" y="0"/>
                                        <a:pt x="27043" y="457"/>
                                        <a:pt x="28956" y="1390"/>
                                      </a:cubicBezTo>
                                      <a:lnTo>
                                        <a:pt x="24757" y="13071"/>
                                      </a:lnTo>
                                      <a:cubicBezTo>
                                        <a:pt x="23181" y="12276"/>
                                        <a:pt x="21878" y="11888"/>
                                        <a:pt x="20862" y="11888"/>
                                      </a:cubicBezTo>
                                      <a:cubicBezTo>
                                        <a:pt x="18796" y="11888"/>
                                        <a:pt x="17036" y="13175"/>
                                        <a:pt x="15613" y="15749"/>
                                      </a:cubicBezTo>
                                      <a:cubicBezTo>
                                        <a:pt x="14173" y="18324"/>
                                        <a:pt x="13461" y="23367"/>
                                        <a:pt x="13461" y="30888"/>
                                      </a:cubicBezTo>
                                      <a:lnTo>
                                        <a:pt x="13515" y="33512"/>
                                      </a:lnTo>
                                      <a:lnTo>
                                        <a:pt x="13515" y="55271"/>
                                      </a:lnTo>
                                      <a:lnTo>
                                        <a:pt x="0" y="55271"/>
                                      </a:lnTo>
                                      <a:lnTo>
                                        <a:pt x="0" y="1321"/>
                                      </a:lnTo>
                                      <a:lnTo>
                                        <a:pt x="11686" y="1321"/>
                                      </a:lnTo>
                                      <a:lnTo>
                                        <a:pt x="11686" y="8179"/>
                                      </a:lnTo>
                                      <a:cubicBezTo>
                                        <a:pt x="12939" y="5504"/>
                                        <a:pt x="14599" y="3470"/>
                                        <a:pt x="16661" y="2084"/>
                                      </a:cubicBezTo>
                                      <a:cubicBezTo>
                                        <a:pt x="18745" y="695"/>
                                        <a:pt x="21013" y="0"/>
                                        <a:pt x="2346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3" name="Shape 293"/>
                              <wps:cNvSpPr/>
                              <wps:spPr>
                                <a:xfrm>
                                  <a:off x="1270966" y="20827"/>
                                  <a:ext cx="38299" cy="56592"/>
                                </a:xfrm>
                                <a:custGeom>
                                  <a:avLst/>
                                  <a:gdLst/>
                                  <a:ahLst/>
                                  <a:cxnLst/>
                                  <a:rect l="0" t="0" r="0" b="0"/>
                                  <a:pathLst>
                                    <a:path w="38299" h="56592">
                                      <a:moveTo>
                                        <a:pt x="19554" y="0"/>
                                      </a:moveTo>
                                      <a:cubicBezTo>
                                        <a:pt x="23061" y="0"/>
                                        <a:pt x="26345" y="781"/>
                                        <a:pt x="29444" y="2322"/>
                                      </a:cubicBezTo>
                                      <a:cubicBezTo>
                                        <a:pt x="32526" y="3863"/>
                                        <a:pt x="35136" y="6079"/>
                                        <a:pt x="37285" y="8956"/>
                                      </a:cubicBezTo>
                                      <a:lnTo>
                                        <a:pt x="28918" y="17374"/>
                                      </a:lnTo>
                                      <a:cubicBezTo>
                                        <a:pt x="25534" y="13985"/>
                                        <a:pt x="22453" y="12294"/>
                                        <a:pt x="19674" y="12294"/>
                                      </a:cubicBezTo>
                                      <a:cubicBezTo>
                                        <a:pt x="18169" y="12294"/>
                                        <a:pt x="16981" y="12614"/>
                                        <a:pt x="16116" y="13259"/>
                                      </a:cubicBezTo>
                                      <a:cubicBezTo>
                                        <a:pt x="15256" y="13903"/>
                                        <a:pt x="14831" y="14698"/>
                                        <a:pt x="14831" y="15646"/>
                                      </a:cubicBezTo>
                                      <a:cubicBezTo>
                                        <a:pt x="14831" y="16376"/>
                                        <a:pt x="15101" y="17035"/>
                                        <a:pt x="15645" y="17643"/>
                                      </a:cubicBezTo>
                                      <a:cubicBezTo>
                                        <a:pt x="16185" y="18255"/>
                                        <a:pt x="17542" y="19083"/>
                                        <a:pt x="19691" y="20153"/>
                                      </a:cubicBezTo>
                                      <a:lnTo>
                                        <a:pt x="24634" y="22623"/>
                                      </a:lnTo>
                                      <a:cubicBezTo>
                                        <a:pt x="29851" y="25182"/>
                                        <a:pt x="33440" y="27806"/>
                                        <a:pt x="35387" y="30462"/>
                                      </a:cubicBezTo>
                                      <a:cubicBezTo>
                                        <a:pt x="37335" y="33138"/>
                                        <a:pt x="38299" y="36255"/>
                                        <a:pt x="38299" y="39844"/>
                                      </a:cubicBezTo>
                                      <a:cubicBezTo>
                                        <a:pt x="38299" y="44618"/>
                                        <a:pt x="36539" y="48615"/>
                                        <a:pt x="33019" y="51800"/>
                                      </a:cubicBezTo>
                                      <a:cubicBezTo>
                                        <a:pt x="29494" y="55001"/>
                                        <a:pt x="24771" y="56592"/>
                                        <a:pt x="18845" y="56592"/>
                                      </a:cubicBezTo>
                                      <a:cubicBezTo>
                                        <a:pt x="10987" y="56592"/>
                                        <a:pt x="4686" y="53529"/>
                                        <a:pt x="0" y="47379"/>
                                      </a:cubicBezTo>
                                      <a:lnTo>
                                        <a:pt x="8344" y="38304"/>
                                      </a:lnTo>
                                      <a:cubicBezTo>
                                        <a:pt x="9939" y="40150"/>
                                        <a:pt x="11801" y="41655"/>
                                        <a:pt x="13950" y="42789"/>
                                      </a:cubicBezTo>
                                      <a:cubicBezTo>
                                        <a:pt x="16085" y="43927"/>
                                        <a:pt x="17982" y="44500"/>
                                        <a:pt x="19641" y="44500"/>
                                      </a:cubicBezTo>
                                      <a:cubicBezTo>
                                        <a:pt x="21420" y="44500"/>
                                        <a:pt x="22874" y="44078"/>
                                        <a:pt x="23957" y="43214"/>
                                      </a:cubicBezTo>
                                      <a:cubicBezTo>
                                        <a:pt x="25060" y="42349"/>
                                        <a:pt x="25599" y="41368"/>
                                        <a:pt x="25599" y="40252"/>
                                      </a:cubicBezTo>
                                      <a:cubicBezTo>
                                        <a:pt x="25599" y="38167"/>
                                        <a:pt x="23637" y="36137"/>
                                        <a:pt x="19691" y="34171"/>
                                      </a:cubicBezTo>
                                      <a:lnTo>
                                        <a:pt x="15137" y="31885"/>
                                      </a:lnTo>
                                      <a:cubicBezTo>
                                        <a:pt x="6401" y="27500"/>
                                        <a:pt x="2029" y="22013"/>
                                        <a:pt x="2029" y="15425"/>
                                      </a:cubicBezTo>
                                      <a:cubicBezTo>
                                        <a:pt x="2029" y="11178"/>
                                        <a:pt x="3671" y="7535"/>
                                        <a:pt x="6958" y="4521"/>
                                      </a:cubicBezTo>
                                      <a:cubicBezTo>
                                        <a:pt x="10241" y="1508"/>
                                        <a:pt x="14443" y="0"/>
                                        <a:pt x="1955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4" name="Shape 294"/>
                              <wps:cNvSpPr/>
                              <wps:spPr>
                                <a:xfrm>
                                  <a:off x="1319936" y="22147"/>
                                  <a:ext cx="47449" cy="55271"/>
                                </a:xfrm>
                                <a:custGeom>
                                  <a:avLst/>
                                  <a:gdLst/>
                                  <a:ahLst/>
                                  <a:cxnLst/>
                                  <a:rect l="0" t="0" r="0" b="0"/>
                                  <a:pathLst>
                                    <a:path w="47449" h="55271">
                                      <a:moveTo>
                                        <a:pt x="0" y="0"/>
                                      </a:moveTo>
                                      <a:lnTo>
                                        <a:pt x="13716" y="0"/>
                                      </a:lnTo>
                                      <a:lnTo>
                                        <a:pt x="13716" y="25941"/>
                                      </a:lnTo>
                                      <a:cubicBezTo>
                                        <a:pt x="13716" y="30990"/>
                                        <a:pt x="14073" y="34492"/>
                                        <a:pt x="14764" y="36457"/>
                                      </a:cubicBezTo>
                                      <a:cubicBezTo>
                                        <a:pt x="15458" y="38422"/>
                                        <a:pt x="16578" y="39946"/>
                                        <a:pt x="18119" y="41048"/>
                                      </a:cubicBezTo>
                                      <a:cubicBezTo>
                                        <a:pt x="19660" y="42132"/>
                                        <a:pt x="21572" y="42671"/>
                                        <a:pt x="23825" y="42671"/>
                                      </a:cubicBezTo>
                                      <a:cubicBezTo>
                                        <a:pt x="26078" y="42671"/>
                                        <a:pt x="28009" y="42132"/>
                                        <a:pt x="29582" y="41066"/>
                                      </a:cubicBezTo>
                                      <a:cubicBezTo>
                                        <a:pt x="31158" y="39996"/>
                                        <a:pt x="32326" y="38422"/>
                                        <a:pt x="33089" y="36339"/>
                                      </a:cubicBezTo>
                                      <a:cubicBezTo>
                                        <a:pt x="33646" y="34779"/>
                                        <a:pt x="33934" y="31465"/>
                                        <a:pt x="33934" y="26381"/>
                                      </a:cubicBezTo>
                                      <a:lnTo>
                                        <a:pt x="33934" y="0"/>
                                      </a:lnTo>
                                      <a:lnTo>
                                        <a:pt x="47449" y="0"/>
                                      </a:lnTo>
                                      <a:lnTo>
                                        <a:pt x="47449" y="22827"/>
                                      </a:lnTo>
                                      <a:cubicBezTo>
                                        <a:pt x="47449" y="32241"/>
                                        <a:pt x="46703" y="38676"/>
                                        <a:pt x="45214" y="42149"/>
                                      </a:cubicBezTo>
                                      <a:cubicBezTo>
                                        <a:pt x="43399" y="46379"/>
                                        <a:pt x="40706" y="49616"/>
                                        <a:pt x="37167" y="51884"/>
                                      </a:cubicBezTo>
                                      <a:cubicBezTo>
                                        <a:pt x="33629" y="54136"/>
                                        <a:pt x="29125" y="55271"/>
                                        <a:pt x="23674" y="55271"/>
                                      </a:cubicBezTo>
                                      <a:cubicBezTo>
                                        <a:pt x="17745" y="55271"/>
                                        <a:pt x="12972" y="53950"/>
                                        <a:pt x="9314" y="51307"/>
                                      </a:cubicBezTo>
                                      <a:cubicBezTo>
                                        <a:pt x="5657" y="48665"/>
                                        <a:pt x="3082" y="44993"/>
                                        <a:pt x="1591" y="40266"/>
                                      </a:cubicBezTo>
                                      <a:cubicBezTo>
                                        <a:pt x="526" y="37000"/>
                                        <a:pt x="0" y="31057"/>
                                        <a:pt x="0" y="22435"/>
                                      </a:cubicBez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5" name="Shape 295"/>
                              <wps:cNvSpPr/>
                              <wps:spPr>
                                <a:xfrm>
                                  <a:off x="1380914" y="1322"/>
                                  <a:ext cx="27633" cy="75613"/>
                                </a:xfrm>
                                <a:custGeom>
                                  <a:avLst/>
                                  <a:gdLst/>
                                  <a:ahLst/>
                                  <a:cxnLst/>
                                  <a:rect l="0" t="0" r="0" b="0"/>
                                  <a:pathLst>
                                    <a:path w="27633" h="75613">
                                      <a:moveTo>
                                        <a:pt x="0" y="0"/>
                                      </a:moveTo>
                                      <a:lnTo>
                                        <a:pt x="13510" y="0"/>
                                      </a:lnTo>
                                      <a:lnTo>
                                        <a:pt x="13510" y="26787"/>
                                      </a:lnTo>
                                      <a:cubicBezTo>
                                        <a:pt x="15951" y="24364"/>
                                        <a:pt x="18593" y="22535"/>
                                        <a:pt x="21438" y="21318"/>
                                      </a:cubicBezTo>
                                      <a:lnTo>
                                        <a:pt x="27633" y="20087"/>
                                      </a:lnTo>
                                      <a:lnTo>
                                        <a:pt x="27633" y="31927"/>
                                      </a:lnTo>
                                      <a:lnTo>
                                        <a:pt x="17117" y="36251"/>
                                      </a:lnTo>
                                      <a:cubicBezTo>
                                        <a:pt x="14305" y="39164"/>
                                        <a:pt x="12902" y="42958"/>
                                        <a:pt x="12902" y="47649"/>
                                      </a:cubicBezTo>
                                      <a:cubicBezTo>
                                        <a:pt x="12902" y="52441"/>
                                        <a:pt x="14305" y="56318"/>
                                        <a:pt x="17117" y="59262"/>
                                      </a:cubicBezTo>
                                      <a:lnTo>
                                        <a:pt x="27633" y="63673"/>
                                      </a:lnTo>
                                      <a:lnTo>
                                        <a:pt x="27633" y="75613"/>
                                      </a:lnTo>
                                      <a:lnTo>
                                        <a:pt x="21489" y="74436"/>
                                      </a:lnTo>
                                      <a:cubicBezTo>
                                        <a:pt x="18813" y="73335"/>
                                        <a:pt x="16153" y="71541"/>
                                        <a:pt x="13510" y="69033"/>
                                      </a:cubicBezTo>
                                      <a:lnTo>
                                        <a:pt x="13510" y="74775"/>
                                      </a:lnTo>
                                      <a:lnTo>
                                        <a:pt x="0" y="74775"/>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6" name="Shape 296"/>
                              <wps:cNvSpPr/>
                              <wps:spPr>
                                <a:xfrm>
                                  <a:off x="1408547" y="20827"/>
                                  <a:ext cx="28245" cy="56592"/>
                                </a:xfrm>
                                <a:custGeom>
                                  <a:avLst/>
                                  <a:gdLst/>
                                  <a:ahLst/>
                                  <a:cxnLst/>
                                  <a:rect l="0" t="0" r="0" b="0"/>
                                  <a:pathLst>
                                    <a:path w="28245" h="56592">
                                      <a:moveTo>
                                        <a:pt x="2931" y="0"/>
                                      </a:moveTo>
                                      <a:cubicBezTo>
                                        <a:pt x="9957" y="0"/>
                                        <a:pt x="15933" y="2660"/>
                                        <a:pt x="20862" y="7959"/>
                                      </a:cubicBezTo>
                                      <a:cubicBezTo>
                                        <a:pt x="25790" y="13277"/>
                                        <a:pt x="28245" y="20084"/>
                                        <a:pt x="28245" y="28396"/>
                                      </a:cubicBezTo>
                                      <a:cubicBezTo>
                                        <a:pt x="28245" y="36406"/>
                                        <a:pt x="25704" y="43113"/>
                                        <a:pt x="20610" y="48499"/>
                                      </a:cubicBezTo>
                                      <a:cubicBezTo>
                                        <a:pt x="15530" y="53899"/>
                                        <a:pt x="9500" y="56592"/>
                                        <a:pt x="2523" y="56592"/>
                                      </a:cubicBezTo>
                                      <a:lnTo>
                                        <a:pt x="0" y="56109"/>
                                      </a:lnTo>
                                      <a:lnTo>
                                        <a:pt x="0" y="44169"/>
                                      </a:lnTo>
                                      <a:lnTo>
                                        <a:pt x="68" y="44197"/>
                                      </a:lnTo>
                                      <a:cubicBezTo>
                                        <a:pt x="4201" y="44197"/>
                                        <a:pt x="7671" y="42689"/>
                                        <a:pt x="10501" y="39693"/>
                                      </a:cubicBezTo>
                                      <a:cubicBezTo>
                                        <a:pt x="13327" y="36677"/>
                                        <a:pt x="14731" y="32850"/>
                                        <a:pt x="14731" y="28196"/>
                                      </a:cubicBezTo>
                                      <a:cubicBezTo>
                                        <a:pt x="14731" y="23573"/>
                                        <a:pt x="13345" y="19778"/>
                                        <a:pt x="10566" y="16833"/>
                                      </a:cubicBezTo>
                                      <a:cubicBezTo>
                                        <a:pt x="7809" y="13871"/>
                                        <a:pt x="4302" y="12395"/>
                                        <a:pt x="68" y="12395"/>
                                      </a:cubicBezTo>
                                      <a:lnTo>
                                        <a:pt x="0" y="12422"/>
                                      </a:lnTo>
                                      <a:lnTo>
                                        <a:pt x="0" y="583"/>
                                      </a:lnTo>
                                      <a:lnTo>
                                        <a:pt x="2931"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7" name="Shape 297"/>
                              <wps:cNvSpPr/>
                              <wps:spPr>
                                <a:xfrm>
                                  <a:off x="1436807" y="22147"/>
                                  <a:ext cx="24287" cy="74981"/>
                                </a:xfrm>
                                <a:custGeom>
                                  <a:avLst/>
                                  <a:gdLst/>
                                  <a:ahLst/>
                                  <a:cxnLst/>
                                  <a:rect l="0" t="0" r="0" b="0"/>
                                  <a:pathLst>
                                    <a:path w="24287" h="74981">
                                      <a:moveTo>
                                        <a:pt x="10772" y="0"/>
                                      </a:moveTo>
                                      <a:lnTo>
                                        <a:pt x="24287" y="0"/>
                                      </a:lnTo>
                                      <a:lnTo>
                                        <a:pt x="24287" y="55659"/>
                                      </a:lnTo>
                                      <a:cubicBezTo>
                                        <a:pt x="24287" y="60790"/>
                                        <a:pt x="23775" y="64602"/>
                                        <a:pt x="22778" y="67122"/>
                                      </a:cubicBezTo>
                                      <a:cubicBezTo>
                                        <a:pt x="21763" y="69663"/>
                                        <a:pt x="20172" y="71594"/>
                                        <a:pt x="17986" y="72951"/>
                                      </a:cubicBezTo>
                                      <a:cubicBezTo>
                                        <a:pt x="15819" y="74304"/>
                                        <a:pt x="13176" y="74981"/>
                                        <a:pt x="10113" y="74981"/>
                                      </a:cubicBezTo>
                                      <a:cubicBezTo>
                                        <a:pt x="7402" y="74981"/>
                                        <a:pt x="4032" y="74304"/>
                                        <a:pt x="0" y="72951"/>
                                      </a:cubicBezTo>
                                      <a:lnTo>
                                        <a:pt x="0" y="62266"/>
                                      </a:lnTo>
                                      <a:cubicBezTo>
                                        <a:pt x="2117" y="63296"/>
                                        <a:pt x="3982" y="63806"/>
                                        <a:pt x="5606" y="63806"/>
                                      </a:cubicBezTo>
                                      <a:cubicBezTo>
                                        <a:pt x="7333" y="63806"/>
                                        <a:pt x="8622" y="63296"/>
                                        <a:pt x="9487" y="62266"/>
                                      </a:cubicBezTo>
                                      <a:cubicBezTo>
                                        <a:pt x="10347" y="61247"/>
                                        <a:pt x="10772" y="59368"/>
                                        <a:pt x="10772" y="56624"/>
                                      </a:cubicBezTo>
                                      <a:lnTo>
                                        <a:pt x="10772"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8" name="Shape 298"/>
                              <wps:cNvSpPr/>
                              <wps:spPr>
                                <a:xfrm>
                                  <a:off x="1445750" y="0"/>
                                  <a:ext cx="17272" cy="17476"/>
                                </a:xfrm>
                                <a:custGeom>
                                  <a:avLst/>
                                  <a:gdLst/>
                                  <a:ahLst/>
                                  <a:cxnLst/>
                                  <a:rect l="0" t="0" r="0" b="0"/>
                                  <a:pathLst>
                                    <a:path w="17272" h="17476">
                                      <a:moveTo>
                                        <a:pt x="8567" y="0"/>
                                      </a:moveTo>
                                      <a:cubicBezTo>
                                        <a:pt x="10973" y="0"/>
                                        <a:pt x="13020" y="846"/>
                                        <a:pt x="14713" y="2556"/>
                                      </a:cubicBezTo>
                                      <a:cubicBezTo>
                                        <a:pt x="16426" y="4266"/>
                                        <a:pt x="17272" y="6332"/>
                                        <a:pt x="17272" y="8755"/>
                                      </a:cubicBezTo>
                                      <a:cubicBezTo>
                                        <a:pt x="17272" y="11157"/>
                                        <a:pt x="16426" y="13209"/>
                                        <a:pt x="14748" y="14919"/>
                                      </a:cubicBezTo>
                                      <a:cubicBezTo>
                                        <a:pt x="13071" y="16628"/>
                                        <a:pt x="11055" y="17476"/>
                                        <a:pt x="8705" y="17476"/>
                                      </a:cubicBezTo>
                                      <a:cubicBezTo>
                                        <a:pt x="6299" y="17476"/>
                                        <a:pt x="4251" y="16611"/>
                                        <a:pt x="2555" y="14868"/>
                                      </a:cubicBezTo>
                                      <a:cubicBezTo>
                                        <a:pt x="846" y="13122"/>
                                        <a:pt x="0" y="11024"/>
                                        <a:pt x="0" y="8569"/>
                                      </a:cubicBezTo>
                                      <a:cubicBezTo>
                                        <a:pt x="0" y="6197"/>
                                        <a:pt x="827" y="4183"/>
                                        <a:pt x="2504" y="2506"/>
                                      </a:cubicBezTo>
                                      <a:cubicBezTo>
                                        <a:pt x="4164" y="829"/>
                                        <a:pt x="6181" y="0"/>
                                        <a:pt x="856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299" name="Shape 299"/>
                              <wps:cNvSpPr/>
                              <wps:spPr>
                                <a:xfrm>
                                  <a:off x="1471842" y="20827"/>
                                  <a:ext cx="28397" cy="56526"/>
                                </a:xfrm>
                                <a:custGeom>
                                  <a:avLst/>
                                  <a:gdLst/>
                                  <a:ahLst/>
                                  <a:cxnLst/>
                                  <a:rect l="0" t="0" r="0" b="0"/>
                                  <a:pathLst>
                                    <a:path w="28397" h="56526">
                                      <a:moveTo>
                                        <a:pt x="27907" y="0"/>
                                      </a:moveTo>
                                      <a:lnTo>
                                        <a:pt x="28397" y="192"/>
                                      </a:lnTo>
                                      <a:lnTo>
                                        <a:pt x="28397" y="11655"/>
                                      </a:lnTo>
                                      <a:lnTo>
                                        <a:pt x="18677" y="14698"/>
                                      </a:lnTo>
                                      <a:cubicBezTo>
                                        <a:pt x="16902" y="15984"/>
                                        <a:pt x="15243" y="18269"/>
                                        <a:pt x="13716" y="21538"/>
                                      </a:cubicBezTo>
                                      <a:lnTo>
                                        <a:pt x="28397" y="21538"/>
                                      </a:lnTo>
                                      <a:lnTo>
                                        <a:pt x="28397" y="32105"/>
                                      </a:lnTo>
                                      <a:lnTo>
                                        <a:pt x="13108" y="32105"/>
                                      </a:lnTo>
                                      <a:cubicBezTo>
                                        <a:pt x="13734" y="35949"/>
                                        <a:pt x="15411" y="39013"/>
                                        <a:pt x="18119" y="41300"/>
                                      </a:cubicBezTo>
                                      <a:lnTo>
                                        <a:pt x="28397" y="44670"/>
                                      </a:lnTo>
                                      <a:lnTo>
                                        <a:pt x="28397" y="56526"/>
                                      </a:lnTo>
                                      <a:lnTo>
                                        <a:pt x="7959" y="48599"/>
                                      </a:lnTo>
                                      <a:cubicBezTo>
                                        <a:pt x="2661" y="43283"/>
                                        <a:pt x="0" y="36612"/>
                                        <a:pt x="0" y="28602"/>
                                      </a:cubicBezTo>
                                      <a:cubicBezTo>
                                        <a:pt x="0" y="20386"/>
                                        <a:pt x="2661" y="13565"/>
                                        <a:pt x="7959" y="8146"/>
                                      </a:cubicBezTo>
                                      <a:cubicBezTo>
                                        <a:pt x="13259"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00" name="Shape 300"/>
                              <wps:cNvSpPr/>
                              <wps:spPr>
                                <a:xfrm>
                                  <a:off x="1500239" y="60196"/>
                                  <a:ext cx="24437" cy="17223"/>
                                </a:xfrm>
                                <a:custGeom>
                                  <a:avLst/>
                                  <a:gdLst/>
                                  <a:ahLst/>
                                  <a:cxnLst/>
                                  <a:rect l="0" t="0" r="0" b="0"/>
                                  <a:pathLst>
                                    <a:path w="24437" h="17223">
                                      <a:moveTo>
                                        <a:pt x="13089" y="0"/>
                                      </a:moveTo>
                                      <a:lnTo>
                                        <a:pt x="24437" y="5369"/>
                                      </a:lnTo>
                                      <a:cubicBezTo>
                                        <a:pt x="21607" y="9401"/>
                                        <a:pt x="18206" y="12381"/>
                                        <a:pt x="14260" y="14329"/>
                                      </a:cubicBezTo>
                                      <a:cubicBezTo>
                                        <a:pt x="10297" y="16259"/>
                                        <a:pt x="5605" y="17223"/>
                                        <a:pt x="170" y="17223"/>
                                      </a:cubicBezTo>
                                      <a:lnTo>
                                        <a:pt x="0" y="17157"/>
                                      </a:lnTo>
                                      <a:lnTo>
                                        <a:pt x="0" y="5301"/>
                                      </a:lnTo>
                                      <a:lnTo>
                                        <a:pt x="105" y="5335"/>
                                      </a:lnTo>
                                      <a:cubicBezTo>
                                        <a:pt x="5148" y="5335"/>
                                        <a:pt x="9468" y="3557"/>
                                        <a:pt x="1308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01" name="Shape 301"/>
                              <wps:cNvSpPr/>
                              <wps:spPr>
                                <a:xfrm>
                                  <a:off x="1500239" y="21018"/>
                                  <a:ext cx="28196" cy="31913"/>
                                </a:xfrm>
                                <a:custGeom>
                                  <a:avLst/>
                                  <a:gdLst/>
                                  <a:ahLst/>
                                  <a:cxnLst/>
                                  <a:rect l="0" t="0" r="0" b="0"/>
                                  <a:pathLst>
                                    <a:path w="28196" h="31913">
                                      <a:moveTo>
                                        <a:pt x="0" y="0"/>
                                      </a:moveTo>
                                      <a:lnTo>
                                        <a:pt x="20222" y="7919"/>
                                      </a:lnTo>
                                      <a:cubicBezTo>
                                        <a:pt x="25539" y="13337"/>
                                        <a:pt x="28196" y="20469"/>
                                        <a:pt x="28196" y="29356"/>
                                      </a:cubicBezTo>
                                      <a:lnTo>
                                        <a:pt x="28145" y="31913"/>
                                      </a:lnTo>
                                      <a:lnTo>
                                        <a:pt x="0" y="31913"/>
                                      </a:lnTo>
                                      <a:lnTo>
                                        <a:pt x="0" y="21347"/>
                                      </a:lnTo>
                                      <a:lnTo>
                                        <a:pt x="14680" y="21347"/>
                                      </a:lnTo>
                                      <a:cubicBezTo>
                                        <a:pt x="13785" y="18403"/>
                                        <a:pt x="12024" y="15997"/>
                                        <a:pt x="9400" y="14151"/>
                                      </a:cubicBezTo>
                                      <a:cubicBezTo>
                                        <a:pt x="6757" y="12308"/>
                                        <a:pt x="3708" y="11394"/>
                                        <a:pt x="223" y="11394"/>
                                      </a:cubicBezTo>
                                      <a:lnTo>
                                        <a:pt x="0" y="1146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02" name="Shape 302"/>
                              <wps:cNvSpPr/>
                              <wps:spPr>
                                <a:xfrm>
                                  <a:off x="1535768" y="20827"/>
                                  <a:ext cx="55473" cy="56592"/>
                                </a:xfrm>
                                <a:custGeom>
                                  <a:avLst/>
                                  <a:gdLst/>
                                  <a:ahLst/>
                                  <a:cxnLst/>
                                  <a:rect l="0" t="0" r="0" b="0"/>
                                  <a:pathLst>
                                    <a:path w="55473" h="56592">
                                      <a:moveTo>
                                        <a:pt x="30564" y="0"/>
                                      </a:moveTo>
                                      <a:cubicBezTo>
                                        <a:pt x="35931" y="0"/>
                                        <a:pt x="40742" y="1070"/>
                                        <a:pt x="45008" y="3201"/>
                                      </a:cubicBezTo>
                                      <a:cubicBezTo>
                                        <a:pt x="49276" y="5335"/>
                                        <a:pt x="52765" y="8366"/>
                                        <a:pt x="55473" y="12294"/>
                                      </a:cubicBezTo>
                                      <a:lnTo>
                                        <a:pt x="44211" y="18493"/>
                                      </a:lnTo>
                                      <a:cubicBezTo>
                                        <a:pt x="42094" y="16272"/>
                                        <a:pt x="40014" y="14749"/>
                                        <a:pt x="37948" y="13885"/>
                                      </a:cubicBezTo>
                                      <a:cubicBezTo>
                                        <a:pt x="35882" y="13022"/>
                                        <a:pt x="33462" y="12600"/>
                                        <a:pt x="30683" y="12600"/>
                                      </a:cubicBezTo>
                                      <a:cubicBezTo>
                                        <a:pt x="25621" y="12600"/>
                                        <a:pt x="21520" y="14105"/>
                                        <a:pt x="18406" y="17104"/>
                                      </a:cubicBezTo>
                                      <a:cubicBezTo>
                                        <a:pt x="15274" y="20117"/>
                                        <a:pt x="13716" y="23961"/>
                                        <a:pt x="13716" y="28670"/>
                                      </a:cubicBezTo>
                                      <a:cubicBezTo>
                                        <a:pt x="13716" y="33243"/>
                                        <a:pt x="15225" y="36965"/>
                                        <a:pt x="18219" y="39863"/>
                                      </a:cubicBezTo>
                                      <a:cubicBezTo>
                                        <a:pt x="21236" y="42757"/>
                                        <a:pt x="25178" y="44197"/>
                                        <a:pt x="30074" y="44197"/>
                                      </a:cubicBezTo>
                                      <a:cubicBezTo>
                                        <a:pt x="36119" y="44197"/>
                                        <a:pt x="40828" y="42130"/>
                                        <a:pt x="44211" y="37998"/>
                                      </a:cubicBezTo>
                                      <a:lnTo>
                                        <a:pt x="54864" y="45313"/>
                                      </a:lnTo>
                                      <a:cubicBezTo>
                                        <a:pt x="49071" y="52833"/>
                                        <a:pt x="40911" y="56592"/>
                                        <a:pt x="30362" y="56592"/>
                                      </a:cubicBezTo>
                                      <a:cubicBezTo>
                                        <a:pt x="20862" y="56592"/>
                                        <a:pt x="13428" y="53780"/>
                                        <a:pt x="8061" y="48175"/>
                                      </a:cubicBezTo>
                                      <a:cubicBezTo>
                                        <a:pt x="2692" y="42569"/>
                                        <a:pt x="0" y="36017"/>
                                        <a:pt x="0" y="28501"/>
                                      </a:cubicBezTo>
                                      <a:cubicBezTo>
                                        <a:pt x="0" y="23285"/>
                                        <a:pt x="1303" y="18493"/>
                                        <a:pt x="3913" y="14105"/>
                                      </a:cubicBezTo>
                                      <a:cubicBezTo>
                                        <a:pt x="6538" y="9720"/>
                                        <a:pt x="10177" y="6268"/>
                                        <a:pt x="14868" y="3758"/>
                                      </a:cubicBezTo>
                                      <a:cubicBezTo>
                                        <a:pt x="19540" y="1253"/>
                                        <a:pt x="24775" y="0"/>
                                        <a:pt x="3056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03" name="Shape 303"/>
                              <wps:cNvSpPr/>
                              <wps:spPr>
                                <a:xfrm>
                                  <a:off x="1598167" y="2236"/>
                                  <a:ext cx="28447" cy="73861"/>
                                </a:xfrm>
                                <a:custGeom>
                                  <a:avLst/>
                                  <a:gdLst/>
                                  <a:ahLst/>
                                  <a:cxnLst/>
                                  <a:rect l="0" t="0" r="0" b="0"/>
                                  <a:pathLst>
                                    <a:path w="28447" h="73861">
                                      <a:moveTo>
                                        <a:pt x="6908" y="0"/>
                                      </a:moveTo>
                                      <a:lnTo>
                                        <a:pt x="20423" y="0"/>
                                      </a:lnTo>
                                      <a:lnTo>
                                        <a:pt x="20423" y="19911"/>
                                      </a:lnTo>
                                      <a:lnTo>
                                        <a:pt x="28447" y="19911"/>
                                      </a:lnTo>
                                      <a:lnTo>
                                        <a:pt x="28447" y="31597"/>
                                      </a:lnTo>
                                      <a:lnTo>
                                        <a:pt x="20423" y="31597"/>
                                      </a:lnTo>
                                      <a:lnTo>
                                        <a:pt x="20423" y="73861"/>
                                      </a:lnTo>
                                      <a:lnTo>
                                        <a:pt x="6908" y="73861"/>
                                      </a:lnTo>
                                      <a:lnTo>
                                        <a:pt x="6908" y="31597"/>
                                      </a:lnTo>
                                      <a:lnTo>
                                        <a:pt x="0" y="31597"/>
                                      </a:lnTo>
                                      <a:lnTo>
                                        <a:pt x="0" y="19911"/>
                                      </a:lnTo>
                                      <a:lnTo>
                                        <a:pt x="6908" y="19911"/>
                                      </a:lnTo>
                                      <a:lnTo>
                                        <a:pt x="6908"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46B846FE" id="Group 5139" o:spid="_x0000_s1026" style="width:128.1pt;height:7.65pt;mso-position-horizontal-relative:char;mso-position-vertical-relative:line" coordsize="16266,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">
                      <v:shape id="Shape 258" o:spid="_x0000_s1027" style="position:absolute;top:13;width:707;height:766;visibility:visible;mso-wrap-style:square;v-text-anchor:top" coordsize="70715,7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" path="m38913,v6012,,11804,1266,17391,3808c61873,6346,66683,9953,70715,14630r-9737,9245c54357,16897,46923,13410,38642,13410v-6976,,-12869,2386,-17643,7145c16208,25315,13818,31172,13818,38148v,4860,1069,9177,3185,12939c19120,54860,22116,57825,25978,59975v3877,2149,8179,3219,12921,3219c42927,63194,46617,62448,49954,60940v3352,-1508,7027,-4251,11024,-8211l70409,62581c65024,67849,59926,71506,55134,73540v-4791,2049,-10278,3064,-16423,3064c27363,76604,18068,73015,10839,65818,3608,58636,,49409,,38181,,30901,1642,24450,4947,18795,8230,13140,12939,8599,19084,5161,25215,1723,31817,,38913,xe" fillcolor="#444855" stroked="f" strokeweight="0">
                        <v:stroke miterlimit="83231f" joinstyle="miter"/>
                        <v:path arrowok="t" textboxrect="0,0,70715,76604"/>
                      </v:shape>
                      <v:shape id="Shape 259" o:spid="_x0000_s1028" style="position:absolute;left:789;top:208;width:282;height:566;visibility:visible;mso-wrap-style:square;v-text-anchor:top" coordsize="28242,5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" path="m25348,r2894,575l28242,12443r-119,-48c23926,12395,20437,13871,17676,16833v-2775,2945,-4164,6740,-4164,11363c13512,32850,14915,36677,17744,39693v2830,2996,6301,4504,10430,4504l28242,44169r,11945l25754,56592v-6995,,-13021,-2693,-18119,-8093c2539,43113,,36406,,28396,,20084,2470,13277,7398,7959,12327,2660,18302,,25348,xe" fillcolor="#444855" stroked="f" strokeweight="0">
                        <v:stroke miterlimit="83231f" joinstyle="miter"/>
                        <v:path arrowok="t" textboxrect="0,0,28242,56592"/>
                      </v:shape>
                      <v:shape id="Shape 260" o:spid="_x0000_s1029" style="position:absolute;left:1071;top:214;width:277;height:555;visibility:visible;mso-wrap-style:square;v-text-anchor:top" coordsize="27636,55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" path="m,l6232,1239v2843,1199,5467,3027,7890,5433l14122,746r13514,l27636,54696r-13514,l14122,48954v-2641,2508,-5298,4302,-7959,5402l,55539,,43593,10516,39183v2811,-2944,4215,-6821,4215,-11613c14731,22878,13327,19085,10516,16171l,11868,,xe" fillcolor="#444855" stroked="f" strokeweight="0">
                        <v:stroke miterlimit="83231f" joinstyle="miter"/>
                        <v:path arrowok="t" textboxrect="0,0,27636,55539"/>
                      </v:shape>
                      <v:shape id="Shape 261" o:spid="_x0000_s1030" style="position:absolute;left:1483;top:208;width:828;height:552;visibility:visible;mso-wrap-style:square;v-text-anchor:top" coordsize="82804,55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" path="m30528,v3370,,6437,831,9144,2491c42401,4151,44582,6588,46242,9771,48395,6588,51037,4151,54169,2491,57301,831,60739,,64447,v3845,,7229,899,10141,2675c77518,4453,79603,6790,80889,9651v1270,2880,1915,7553,1915,14022l82804,55271r-13515,l69289,28008v,-6095,-762,-10228,-2304,-12376c65444,13479,63127,12395,60062,12395v-2354,,-4456,662,-6299,1983c51897,15681,50512,17510,49611,19829v-896,2322,-1354,6044,-1354,11192l48257,55271r-13510,l34747,29242v,-4806,-357,-8294,-1083,-10447c32951,16628,31867,15037,30446,13971,29005,12920,27263,12395,25228,12395v-2268,,-4334,662,-6181,1998c17187,15732,15815,17594,14882,19998v-915,2405,-1372,6199,-1372,11361l13510,55271,,55271,,1321r13510,l13510,7621c15833,5065,18407,3150,21251,1897,24077,626,27177,,30528,xe" fillcolor="#444855" stroked="f" strokeweight="0">
                        <v:stroke miterlimit="83231f" joinstyle="miter"/>
                        <v:path arrowok="t" textboxrect="0,0,82804,55271"/>
                      </v:shape>
                      <v:shape id="Shape 262" o:spid="_x0000_s1031" style="position:absolute;left:2439;top:13;width:276;height:756;visibility:visible;mso-wrap-style:square;v-text-anchor:top" coordsize="27633,7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" path="m,l13510,r,26787c15951,24364,18594,22535,21438,21318r6195,-1231l27633,31927,17117,36251v-2811,2913,-4215,6707,-4215,11398c12902,52441,14306,56318,17117,59262r10516,4411l27633,75613,21488,74436c18814,73335,16153,71541,13510,69033r,5742l,74775,,xe" fillcolor="#444855" stroked="f" strokeweight="0">
                        <v:stroke miterlimit="83231f" joinstyle="miter"/>
                        <v:path arrowok="t" textboxrect="0,0,27633,75613"/>
                      </v:shape>
                      <v:shape id="Shape 263" o:spid="_x0000_s1032" style="position:absolute;left:2715;top:208;width:283;height:566;visibility:visible;mso-wrap-style:square;v-text-anchor:top" coordsize="28245,5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" path="m2931,c9957,,15934,2660,20862,7959v4929,5318,7383,12125,7383,20437c28245,36406,25704,43113,20610,48499,15530,53899,9500,56592,2524,56592l,56108,,44169r68,28c4202,44197,7671,42689,10501,39693v2826,-3016,4230,-6843,4230,-11497c14731,23573,13346,19778,10566,16833,7809,13871,4302,12395,68,12395l,12422,,583,2931,xe" fillcolor="#444855" stroked="f" strokeweight="0">
                        <v:stroke miterlimit="83231f" joinstyle="miter"/>
                        <v:path arrowok="t" textboxrect="0,0,28245,56592"/>
                      </v:shape>
                      <v:shape id="Shape 264" o:spid="_x0000_s1033" style="position:absolute;left:3078;top:208;width:290;height:552;visibility:visible;mso-wrap-style:square;v-text-anchor:top" coordsize="28955,55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" path="m23468,v1747,,3575,457,5487,1390l24757,13071v-1577,-795,-2880,-1183,-3896,-1183c18795,11888,17035,13175,15613,15749v-1440,2575,-2154,7618,-2154,15139l13514,33512r,21759l,55271,,1321r11685,l11685,8179c12937,5504,14597,3470,16660,2084,18745,695,21013,,23468,xe" fillcolor="#444855" stroked="f" strokeweight="0">
                        <v:stroke miterlimit="83231f" joinstyle="miter"/>
                        <v:path arrowok="t" textboxrect="0,0,28955,55271"/>
                      </v:shape>
                      <v:shape id="Shape 5433" o:spid="_x0000_s1034" style="position:absolute;left:3420;top:221;width:135;height:539;visibility:visible;mso-wrap-style:square;v-text-anchor:top" coordsize="13510,5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" path="m,l13510,r,53950l,53950,,e" fillcolor="#444855" stroked="f" strokeweight="0">
                        <v:stroke miterlimit="83231f" joinstyle="miter"/>
                        <v:path arrowok="t" textboxrect="0,0,13510,53950"/>
                      </v:shape>
                      <v:shape id="Shape 266" o:spid="_x0000_s1035" style="position:absolute;left:3402;width:173;height:174;visibility:visible;mso-wrap-style:square;v-text-anchor:top" coordsize="17272,17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" path="m8618,v2369,,4403,865,6095,2574c16424,4284,17272,6352,17272,8789v,2403,-848,4452,-2523,6144c13071,16628,11055,17476,8701,17476v-2402,,-4453,-865,-6146,-2592c846,13155,,11056,,8583,,6214,846,4197,2523,2524,4197,846,6232,,8618,xe" fillcolor="#444855" stroked="f" strokeweight="0">
                        <v:stroke miterlimit="83231f" joinstyle="miter"/>
                        <v:path arrowok="t" textboxrect="0,0,17272,17476"/>
                      </v:shape>
                      <v:shape id="Shape 267" o:spid="_x0000_s1036" style="position:absolute;left:3654;top:208;width:282;height:566;visibility:visible;mso-wrap-style:square;v-text-anchor:top" coordsize="28242,5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" path="m25348,r2894,575l28242,12443r-119,-48c23926,12395,20437,13871,17676,16833v-2775,2945,-4166,6740,-4166,11363c13510,32850,14915,36677,17744,39693v2830,2996,6301,4504,10430,4504l28242,44169r,11946l25754,56592v-6995,,-13021,-2693,-18119,-8093c2537,43113,,36406,,28396,,20084,2470,13277,7398,7959,12327,2660,18302,,25348,xe" fillcolor="#444855" stroked="f" strokeweight="0">
                        <v:stroke miterlimit="83231f" joinstyle="miter"/>
                        <v:path arrowok="t" textboxrect="0,0,28242,56592"/>
                      </v:shape>
                      <v:shape id="Shape 268" o:spid="_x0000_s1037" style="position:absolute;left:3936;top:13;width:276;height:756;visibility:visible;mso-wrap-style:square;v-text-anchor:top" coordsize="27637,75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" path="m14123,l27637,r,74775l14123,74775r,-5742c11481,71541,8825,73335,6164,74436l,75619,,63673,10516,59262v2812,-2944,4215,-6821,4215,-11613c14731,42958,13328,39164,10516,36251l,31947,,20079r6232,1239c9076,22535,11700,24364,14123,26787l14123,xe" fillcolor="#444855" stroked="f" strokeweight="0">
                        <v:stroke miterlimit="83231f" joinstyle="miter"/>
                        <v:path arrowok="t" textboxrect="0,0,27637,75619"/>
                      </v:shape>
                      <v:shape id="Shape 269" o:spid="_x0000_s1038" style="position:absolute;left:4325;top:799;width:282;height:172;visibility:visible;mso-wrap-style:square;v-text-anchor:top" coordsize="28244,17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" path="m,l14983,v1321,1507,3032,2642,5134,3422c22197,4183,24671,4572,27532,4572r712,-135l28244,17079r-235,92c22723,17171,18270,16512,14644,15191,11038,13870,7992,11923,5519,9348,3032,6793,1185,3675,,xe" fillcolor="#444855" stroked="f" strokeweight="0">
                        <v:stroke miterlimit="83231f" joinstyle="miter"/>
                        <v:path arrowok="t" textboxrect="0,0,28244,17171"/>
                      </v:shape>
                      <v:shape id="Shape 270" o:spid="_x0000_s1039" style="position:absolute;left:4325;top:208;width:282;height:552;visibility:visible;mso-wrap-style:square;v-text-anchor:top" coordsize="28193,55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" path="m25196,r2997,580l28193,12701r-2,-1c23908,12700,20368,14122,17593,16966v-2794,2849,-4183,6419,-4183,10721c13410,32155,14831,35831,17694,38692r10499,4184l28193,54873r-2252,398c18677,55271,12527,52665,7516,47447,2506,42232,,35629,,27637,,19083,2657,12212,7955,7027,12784,2336,18526,,25196,xe" fillcolor="#444855" stroked="f" strokeweight="0">
                        <v:stroke miterlimit="83231f" joinstyle="miter"/>
                        <v:path arrowok="t" textboxrect="0,0,28193,55271"/>
                      </v:shape>
                      <v:shape id="Shape 271" o:spid="_x0000_s1040" style="position:absolute;left:4607;top:214;width:276;height:756;visibility:visible;mso-wrap-style:square;v-text-anchor:top" coordsize="27585,75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" path="m,l5840,1130v2762,1134,5537,3018,8331,5624l14171,741r13414,l27585,46901v,9111,-1846,15817,-5523,20101l,75629,,62987,8094,61448v2236,-1120,3791,-2556,4706,-4320c13714,55350,14171,52304,14171,47970v-2387,2386,-4892,4115,-7517,5147l,54293,,42296r253,101c4469,42397,7939,40993,10683,38198v2729,-2793,4100,-6450,4100,-10990c14783,22737,13412,19116,10651,16317l,12121,,xe" fillcolor="#444855" stroked="f" strokeweight="0">
                        <v:stroke miterlimit="83231f" joinstyle="miter"/>
                        <v:path arrowok="t" textboxrect="0,0,27585,75629"/>
                      </v:shape>
                      <v:shape id="Shape 272" o:spid="_x0000_s1041" style="position:absolute;left:4994;top:208;width:284;height:565;visibility:visible;mso-wrap-style:square;v-text-anchor:top" coordsize="28397,5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" path="m27908,r489,191l28397,11655r-9719,3043c16902,15984,15243,18269,13716,21538r14681,l28397,32105r-15289,c13735,35949,15413,39013,18119,41300r10278,3370l28397,56526,7960,48599c2661,43283,,36612,,28602,,20386,2661,13565,7960,8146,13259,2711,19897,,27908,xe" fillcolor="#444855" stroked="f" strokeweight="0">
                        <v:stroke miterlimit="83231f" joinstyle="miter"/>
                        <v:path arrowok="t" textboxrect="0,0,28397,56526"/>
                      </v:shape>
                      <v:shape id="Shape 273" o:spid="_x0000_s1042" style="position:absolute;left:5278;top:601;width:244;height:173;visibility:visible;mso-wrap-style:square;v-text-anchor:top" coordsize="24437,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" path="m13090,l24437,5369v-2829,4032,-6232,7012,-10177,8960c10296,16259,5606,17223,169,17223l,17157,,5301r104,34c5149,5335,9468,3557,13090,xe" fillcolor="#444855" stroked="f" strokeweight="0">
                        <v:stroke miterlimit="83231f" joinstyle="miter"/>
                        <v:path arrowok="t" textboxrect="0,0,24437,17223"/>
                      </v:shape>
                      <v:shape id="Shape 274" o:spid="_x0000_s1043" style="position:absolute;left:5278;top:210;width:282;height:319;visibility:visible;mso-wrap-style:square;v-text-anchor:top" coordsize="28195,3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" path="m,l20221,7919v5318,5418,7974,12550,7974,21437l28145,31914,,31914,,21347r14681,c13785,18403,12024,15997,9399,14151,6758,12309,3708,11394,223,11394l,11464,,xe" fillcolor="#444855" stroked="f" strokeweight="0">
                        <v:stroke miterlimit="83231f" joinstyle="miter"/>
                        <v:path arrowok="t" textboxrect="0,0,28195,31914"/>
                      </v:shape>
                      <v:shape id="Shape 275" o:spid="_x0000_s1044" style="position:absolute;left:5960;top:31;width:399;height:729;visibility:visible;mso-wrap-style:square;v-text-anchor:top" coordsize="39826,7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" path="m,l39826,r,13611l13820,13611r,13108l39826,26719r,13410l13820,40129r,19201l39826,59330r,13617l,72947,,xe" fillcolor="#444855" stroked="f" strokeweight="0">
                        <v:stroke miterlimit="83231f" joinstyle="miter"/>
                        <v:path arrowok="t" textboxrect="0,0,39826,72947"/>
                      </v:shape>
                      <v:shape id="Shape 276" o:spid="_x0000_s1045" style="position:absolute;left:6404;top:221;width:568;height:539;visibility:visible;mso-wrap-style:square;v-text-anchor:top" coordsize="56794,5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" path="m1930,l17662,,28329,14699,38945,,54458,,36101,25417,56794,53950r-15733,l28260,36288,15513,53950,,53950,20474,25571,1930,xe" fillcolor="#444855" stroked="f" strokeweight="0">
                        <v:stroke miterlimit="83231f" joinstyle="miter"/>
                        <v:path arrowok="t" textboxrect="0,0,56794,53950"/>
                      </v:shape>
                      <v:shape id="Shape 277" o:spid="_x0000_s1046" style="position:absolute;left:7017;top:208;width:283;height:566;visibility:visible;mso-wrap-style:square;v-text-anchor:top" coordsize="28242,5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" path="m25348,r2894,575l28242,12443r-118,-48c23925,12395,20438,13871,17676,16833v-2775,2945,-4165,6740,-4165,11363c13511,32850,14915,36677,17744,39693v2830,2996,6301,4504,10429,4504l28242,44169r,11945l25754,56592v-6994,,-13021,-2693,-18118,-8093c2539,43113,,36406,,28396,,20084,2470,13277,7398,7959,12326,2660,18303,,25348,xe" fillcolor="#444855" stroked="f" strokeweight="0">
                        <v:stroke miterlimit="83231f" joinstyle="miter"/>
                        <v:path arrowok="t" textboxrect="0,0,28242,56592"/>
                      </v:shape>
                      <v:shape id="Shape 278" o:spid="_x0000_s1047" style="position:absolute;left:7300;top:214;width:276;height:555;visibility:visible;mso-wrap-style:square;v-text-anchor:top" coordsize="27638,55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" path="m,l6232,1239v2843,1199,5468,3027,7890,5433l14122,746r13516,l27638,54696r-13516,l14122,48954v-2641,2508,-5298,4302,-7959,5402l,55539,,43593,10516,39183v2811,-2944,4215,-6821,4215,-11613c14731,22878,13327,19085,10516,16171l,11868,,xe" fillcolor="#444855" stroked="f" strokeweight="0">
                        <v:stroke miterlimit="83231f" joinstyle="miter"/>
                        <v:path arrowok="t" textboxrect="0,0,27638,55539"/>
                      </v:shape>
                      <v:shape id="Shape 279" o:spid="_x0000_s1048" style="position:absolute;left:7711;top:208;width:828;height:552;visibility:visible;mso-wrap-style:square;v-text-anchor:top" coordsize="82804,55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" path="m30528,v3370,,6437,831,9144,2491c42402,4151,44584,6588,46242,9771,48395,6588,51038,4151,54170,2491,57301,831,60739,,64448,v3844,,7228,899,10140,2675c77520,4453,79604,6790,80889,9651v1271,2880,1915,7553,1915,14022l82804,55271r-13514,l69290,28008v,-6095,-763,-10228,-2304,-12376c65444,13479,63127,12395,60062,12395v-2353,,-4456,662,-6299,1983c51899,15681,50512,17510,49613,19829v-897,2322,-1354,6044,-1354,11192l48259,55271r-13512,l34747,29242v,-4806,-355,-8294,-1083,-10447c32951,16628,31868,15037,30446,13971,29006,12920,27263,12395,25229,12395v-2267,,-4334,662,-6181,1998c17187,15732,15815,17594,14883,19998v-914,2405,-1371,6199,-1371,11361l13512,55271,,55271,,1321r13512,l13512,7621c15833,5065,18407,3150,21251,1897,24077,626,27177,,30528,xe" fillcolor="#444855" stroked="f" strokeweight="0">
                        <v:stroke miterlimit="83231f" joinstyle="miter"/>
                        <v:path arrowok="t" textboxrect="0,0,82804,55271"/>
                      </v:shape>
                      <v:shape id="Shape 280" o:spid="_x0000_s1049" style="position:absolute;left:8888;width:273;height:760;visibility:visible;mso-wrap-style:square;v-text-anchor:top" coordsize="27332,76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" path="m17849,v2809,,5958,642,9483,1931l27332,12226v-1949,-558,-3540,-845,-4796,-845c20963,11381,19811,11701,19084,12360v-525,493,-796,1525,-796,3067l18238,22147r8582,l26820,33628r-8532,l18288,76098r-13514,l4774,33628,,33628,,22147r4774,c4809,15087,4929,10923,5113,9634,5486,6672,6722,4317,8838,2588,10973,865,13969,,17849,xe" fillcolor="#444855" stroked="f" strokeweight="0">
                        <v:stroke miterlimit="83231f" joinstyle="miter"/>
                        <v:path arrowok="t" textboxrect="0,0,27332,76098"/>
                      </v:shape>
                      <v:shape id="Shape 281" o:spid="_x0000_s1050" style="position:absolute;left:9211;top:208;width:284;height:565;visibility:visible;mso-wrap-style:square;v-text-anchor:top" coordsize="28397,5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" path="m27907,r490,192l28397,11655r-9720,3043c16902,15984,15242,18269,13716,21538r14681,l28397,32105r-15289,c13734,35949,15411,39013,18119,41300r10278,3370l28397,56526,7960,48599c2661,43283,,36612,,28602,,20386,2661,13565,7960,8146,13259,2711,19897,,27907,xe" fillcolor="#444855" stroked="f" strokeweight="0">
                        <v:stroke miterlimit="83231f" joinstyle="miter"/>
                        <v:path arrowok="t" textboxrect="0,0,28397,56526"/>
                      </v:shape>
                      <v:shape id="Shape 282" o:spid="_x0000_s1051" style="position:absolute;left:9495;top:601;width:244;height:173;visibility:visible;mso-wrap-style:square;v-text-anchor:top" coordsize="24437,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" path="m13090,l24437,5369v-2830,4032,-6232,7012,-10177,8960c10296,16259,5605,17223,169,17223l,17157,,5301r104,34c5147,5335,9468,3557,13090,xe" fillcolor="#444855" stroked="f" strokeweight="0">
                        <v:stroke miterlimit="83231f" joinstyle="miter"/>
                        <v:path arrowok="t" textboxrect="0,0,24437,17223"/>
                      </v:shape>
                      <v:shape id="Shape 283" o:spid="_x0000_s1052" style="position:absolute;left:9495;top:210;width:282;height:319;visibility:visible;mso-wrap-style:square;v-text-anchor:top" coordsize="28196,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" path="m,l20221,7919v5318,5418,7975,12550,7975,21437l28145,31913,,31913,,21346r14681,c13785,18402,12024,15997,9399,14151,6758,12308,3709,11393,224,11393l,11463,,xe" fillcolor="#444855" stroked="f" strokeweight="0">
                        <v:stroke miterlimit="83231f" joinstyle="miter"/>
                        <v:path arrowok="t" textboxrect="0,0,28196,31913"/>
                      </v:shape>
                      <v:shape id="Shape 284" o:spid="_x0000_s1053" style="position:absolute;left:9861;top:208;width:284;height:565;visibility:visible;mso-wrap-style:square;v-text-anchor:top" coordsize="28397,5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" path="m27907,r490,192l28397,11655r-9720,3043c16901,15984,15242,18269,13716,21538r14681,l28397,32105r-15289,c13734,35949,15411,39013,18119,41300r10278,3370l28397,56526,7959,48599c2661,43283,,36612,,28602,,20386,2661,13565,7959,8146,13259,2711,19897,,27907,xe" fillcolor="#444855" stroked="f" strokeweight="0">
                        <v:stroke miterlimit="83231f" joinstyle="miter"/>
                        <v:path arrowok="t" textboxrect="0,0,28397,56526"/>
                      </v:shape>
                      <v:shape id="Shape 285" o:spid="_x0000_s1054" style="position:absolute;left:10145;top:601;width:244;height:173;visibility:visible;mso-wrap-style:square;v-text-anchor:top" coordsize="24436,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" path="m13089,l24436,5369v-2829,4032,-6231,7012,-10176,8960c10296,16259,5605,17223,169,17223l,17157,,5301r105,34c5148,5335,9468,3557,13089,xe" fillcolor="#444855" stroked="f" strokeweight="0">
                        <v:stroke miterlimit="83231f" joinstyle="miter"/>
                        <v:path arrowok="t" textboxrect="0,0,24436,17223"/>
                      </v:shape>
                      <v:shape id="Shape 286" o:spid="_x0000_s1055" style="position:absolute;left:10145;top:210;width:282;height:319;visibility:visible;mso-wrap-style:square;v-text-anchor:top" coordsize="28195,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" path="m,l20222,7919v5316,5418,7973,12550,7973,21437l28145,31913,,31913,,21346r14680,c13784,18402,12024,15997,9400,14151,6757,12308,3708,11393,223,11393l,11463,,xe" fillcolor="#444855" stroked="f" strokeweight="0">
                        <v:stroke miterlimit="83231f" joinstyle="miter"/>
                        <v:path arrowok="t" textboxrect="0,0,28195,31913"/>
                      </v:shape>
                      <v:shape id="Shape 287" o:spid="_x0000_s1056" style="position:absolute;left:10821;top:214;width:277;height:744;visibility:visible;mso-wrap-style:square;v-text-anchor:top" coordsize="27633,74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" path="m27633,r,11841l17118,16164v-2812,2914,-4216,6707,-4216,11398c12902,32354,14306,36232,17118,39176r10515,4410l27633,55526,21489,54349c18814,53248,16153,51437,13510,48914r,25485l,74399,,738r13510,l13510,6664c15951,4259,18594,2430,21438,1231l27633,xe" fillcolor="#444855" stroked="f" strokeweight="0">
                        <v:stroke miterlimit="83231f" joinstyle="miter"/>
                        <v:path arrowok="t" textboxrect="0,0,27633,74399"/>
                      </v:shape>
                      <v:shape id="Shape 288" o:spid="_x0000_s1057" style="position:absolute;left:11098;top:208;width:282;height:566;visibility:visible;mso-wrap-style:square;v-text-anchor:top" coordsize="28245,5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" path="m2931,c9957,,15934,2660,20862,7959v4928,5318,7383,12125,7383,20437c28245,36406,25704,43113,20610,48499,15530,53899,9500,56592,2524,56592l,56108,,44168r69,29c4202,44197,7671,42689,10501,39693v2827,-3016,4230,-6843,4230,-11497c14731,23573,13346,19778,10566,16833,7809,13871,4302,12395,69,12395l,12423,,583,2931,xe" fillcolor="#444855" stroked="f" strokeweight="0">
                        <v:stroke miterlimit="83231f" joinstyle="miter"/>
                        <v:path arrowok="t" textboxrect="0,0,28245,56592"/>
                      </v:shape>
                      <v:shape id="Shape 289" o:spid="_x0000_s1058" style="position:absolute;left:11467;top:208;width:284;height:565;visibility:visible;mso-wrap-style:square;v-text-anchor:top" coordsize="28396,5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" path="m27907,r489,192l28396,11655r-9720,3043c16902,15984,15242,18269,13716,21538r14680,l28396,32105r-15289,c13734,35949,15411,39013,18119,41300r10277,3370l28396,56526,7959,48599c2661,43283,,36612,,28602,,20386,2661,13565,7959,8146,13258,2711,19897,,27907,xe" fillcolor="#444855" stroked="f" strokeweight="0">
                        <v:stroke miterlimit="83231f" joinstyle="miter"/>
                        <v:path arrowok="t" textboxrect="0,0,28396,56526"/>
                      </v:shape>
                      <v:shape id="Shape 290" o:spid="_x0000_s1059" style="position:absolute;left:11751;top:601;width:244;height:173;visibility:visible;mso-wrap-style:square;v-text-anchor:top" coordsize="24437,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" path="m13090,l24437,5369v-2830,4032,-6232,7012,-10177,8960c10297,16259,5605,17223,170,17223l,17157,,5301r105,34c5148,5335,9468,3557,13090,xe" fillcolor="#444855" stroked="f" strokeweight="0">
                        <v:stroke miterlimit="83231f" joinstyle="miter"/>
                        <v:path arrowok="t" textboxrect="0,0,24437,17223"/>
                      </v:shape>
                      <v:shape id="Shape 291" o:spid="_x0000_s1060" style="position:absolute;left:11751;top:210;width:282;height:319;visibility:visible;mso-wrap-style:square;v-text-anchor:top" coordsize="28196,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" path="m,l20222,7919v5317,5418,7974,12550,7974,21437l28145,31913,,31913,,21347r14680,c13785,18403,12024,15997,9400,14151,6757,12308,3708,11394,223,11394l,11463,,xe" fillcolor="#444855" stroked="f" strokeweight="0">
                        <v:stroke miterlimit="83231f" joinstyle="miter"/>
                        <v:path arrowok="t" textboxrect="0,0,28196,31913"/>
                      </v:shape>
                      <v:shape id="Shape 292" o:spid="_x0000_s1061" style="position:absolute;left:12111;top:208;width:289;height:552;visibility:visible;mso-wrap-style:square;v-text-anchor:top" coordsize="28956,55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" path="m23469,v1745,,3574,457,5487,1390l24757,13071v-1576,-795,-2879,-1183,-3895,-1183c18796,11888,17036,13175,15613,15749v-1440,2575,-2152,7618,-2152,15139l13515,33512r,21759l,55271,,1321r11686,l11686,8179c12939,5504,14599,3470,16661,2084,18745,695,21013,,23469,xe" fillcolor="#444855" stroked="f" strokeweight="0">
                        <v:stroke miterlimit="83231f" joinstyle="miter"/>
                        <v:path arrowok="t" textboxrect="0,0,28956,55271"/>
                      </v:shape>
                      <v:shape id="Shape 293" o:spid="_x0000_s1062" style="position:absolute;left:12709;top:208;width:383;height:566;visibility:visible;mso-wrap-style:square;v-text-anchor:top" coordsize="38299,5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" path="m19554,v3507,,6791,781,9890,2322c32526,3863,35136,6079,37285,8956r-8367,8418c25534,13985,22453,12294,19674,12294v-1505,,-2693,320,-3558,965c15256,13903,14831,14698,14831,15646v,730,270,1389,814,1997c16185,18255,17542,19083,19691,20153r4943,2470c29851,25182,33440,27806,35387,30462v1948,2676,2912,5793,2912,9382c38299,44618,36539,48615,33019,51800v-3525,3201,-8248,4792,-14174,4792c10987,56592,4686,53529,,47379l8344,38304v1595,1846,3457,3351,5606,4485c16085,43927,17982,44500,19641,44500v1779,,3233,-422,4316,-1286c25060,42349,25599,41368,25599,40252v,-2085,-1962,-4115,-5908,-6081l15137,31885c6401,27500,2029,22013,2029,15425v,-4247,1642,-7890,4929,-10904c10241,1508,14443,,19554,xe" fillcolor="#444855" stroked="f" strokeweight="0">
                        <v:stroke miterlimit="83231f" joinstyle="miter"/>
                        <v:path arrowok="t" textboxrect="0,0,38299,56592"/>
                      </v:shape>
                      <v:shape id="Shape 294" o:spid="_x0000_s1063" style="position:absolute;left:13199;top:221;width:474;height:553;visibility:visible;mso-wrap-style:square;v-text-anchor:top" coordsize="47449,55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" path="m,l13716,r,25941c13716,30990,14073,34492,14764,36457v694,1965,1814,3489,3355,4591c19660,42132,21572,42671,23825,42671v2253,,4184,-539,5757,-1605c31158,39996,32326,38422,33089,36339v557,-1560,845,-4874,845,-9958l33934,,47449,r,22827c47449,32241,46703,38676,45214,42149v-1815,4230,-4508,7467,-8047,9735c33629,54136,29125,55271,23674,55271v-5929,,-10702,-1321,-14360,-3964c5657,48665,3082,44993,1591,40266,526,37000,,31057,,22435l,xe" fillcolor="#444855" stroked="f" strokeweight="0">
                        <v:stroke miterlimit="83231f" joinstyle="miter"/>
                        <v:path arrowok="t" textboxrect="0,0,47449,55271"/>
                      </v:shape>
                      <v:shape id="Shape 295" o:spid="_x0000_s1064" style="position:absolute;left:13809;top:13;width:276;height:756;visibility:visible;mso-wrap-style:square;v-text-anchor:top" coordsize="27633,7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" path="m,l13510,r,26787c15951,24364,18593,22535,21438,21318r6195,-1231l27633,31927,17117,36251v-2812,2913,-4215,6707,-4215,11398c12902,52441,14305,56318,17117,59262r10516,4411l27633,75613,21489,74436c18813,73335,16153,71541,13510,69033r,5742l,74775,,xe" fillcolor="#444855" stroked="f" strokeweight="0">
                        <v:stroke miterlimit="83231f" joinstyle="miter"/>
                        <v:path arrowok="t" textboxrect="0,0,27633,75613"/>
                      </v:shape>
                      <v:shape id="Shape 296" o:spid="_x0000_s1065" style="position:absolute;left:14085;top:208;width:282;height:566;visibility:visible;mso-wrap-style:square;v-text-anchor:top" coordsize="28245,5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" path="m2931,c9957,,15933,2660,20862,7959v4928,5318,7383,12125,7383,20437c28245,36406,25704,43113,20610,48499,15530,53899,9500,56592,2523,56592l,56109,,44169r68,28c4201,44197,7671,42689,10501,39693v2826,-3016,4230,-6843,4230,-11497c14731,23573,13345,19778,10566,16833,7809,13871,4302,12395,68,12395l,12422,,583,2931,xe" fillcolor="#444855" stroked="f" strokeweight="0">
                        <v:stroke miterlimit="83231f" joinstyle="miter"/>
                        <v:path arrowok="t" textboxrect="0,0,28245,56592"/>
                      </v:shape>
                      <v:shape id="Shape 297" o:spid="_x0000_s1066" style="position:absolute;left:14368;top:221;width:242;height:750;visibility:visible;mso-wrap-style:square;v-text-anchor:top" coordsize="24287,74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" path="m10772,l24287,r,55659c24287,60790,23775,64602,22778,67122v-1015,2541,-2606,4472,-4792,5829c15819,74304,13176,74981,10113,74981,7402,74981,4032,74304,,72951l,62266v2117,1030,3982,1540,5606,1540c7333,63806,8622,63296,9487,62266v860,-1019,1285,-2898,1285,-5642l10772,xe" fillcolor="#444855" stroked="f" strokeweight="0">
                        <v:stroke miterlimit="83231f" joinstyle="miter"/>
                        <v:path arrowok="t" textboxrect="0,0,24287,74981"/>
                      </v:shape>
                      <v:shape id="Shape 298" o:spid="_x0000_s1067" style="position:absolute;left:14457;width:173;height:174;visibility:visible;mso-wrap-style:square;v-text-anchor:top" coordsize="17272,17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" path="m8567,v2406,,4453,846,6146,2556c16426,4266,17272,6332,17272,8755v,2402,-846,4454,-2524,6164c13071,16628,11055,17476,8705,17476v-2406,,-4454,-865,-6150,-2608c846,13122,,11024,,8569,,6197,827,4183,2504,2506,4164,829,6181,,8567,xe" fillcolor="#444855" stroked="f" strokeweight="0">
                        <v:stroke miterlimit="83231f" joinstyle="miter"/>
                        <v:path arrowok="t" textboxrect="0,0,17272,17476"/>
                      </v:shape>
                      <v:shape id="Shape 299" o:spid="_x0000_s1068" style="position:absolute;left:14718;top:208;width:284;height:565;visibility:visible;mso-wrap-style:square;v-text-anchor:top" coordsize="28397,5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" path="m27907,r490,192l28397,11655r-9720,3043c16902,15984,15243,18269,13716,21538r14681,l28397,32105r-15289,c13734,35949,15411,39013,18119,41300r10278,3370l28397,56526,7959,48599c2661,43283,,36612,,28602,,20386,2661,13565,7959,8146,13259,2711,19897,,27907,xe" fillcolor="#444855" stroked="f" strokeweight="0">
                        <v:stroke miterlimit="83231f" joinstyle="miter"/>
                        <v:path arrowok="t" textboxrect="0,0,28397,56526"/>
                      </v:shape>
                      <v:shape id="Shape 300" o:spid="_x0000_s1069" style="position:absolute;left:15002;top:601;width:244;height:173;visibility:visible;mso-wrap-style:square;v-text-anchor:top" coordsize="24437,17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" path="m13089,l24437,5369v-2830,4032,-6231,7012,-10177,8960c10297,16259,5605,17223,170,17223l,17157,,5301r105,34c5148,5335,9468,3557,13089,xe" fillcolor="#444855" stroked="f" strokeweight="0">
                        <v:stroke miterlimit="83231f" joinstyle="miter"/>
                        <v:path arrowok="t" textboxrect="0,0,24437,17223"/>
                      </v:shape>
                      <v:shape id="Shape 301" o:spid="_x0000_s1070" style="position:absolute;left:15002;top:210;width:282;height:319;visibility:visible;mso-wrap-style:square;v-text-anchor:top" coordsize="28196,3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" path="m,l20222,7919v5317,5418,7974,12550,7974,21437l28145,31913,,31913,,21347r14680,c13785,18403,12024,15997,9400,14151,6757,12308,3708,11394,223,11394l,11463,,xe" fillcolor="#444855" stroked="f" strokeweight="0">
                        <v:stroke miterlimit="83231f" joinstyle="miter"/>
                        <v:path arrowok="t" textboxrect="0,0,28196,31913"/>
                      </v:shape>
                      <v:shape id="Shape 302" o:spid="_x0000_s1071" style="position:absolute;left:15357;top:208;width:555;height:566;visibility:visible;mso-wrap-style:square;v-text-anchor:top" coordsize="55473,5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" path="m30564,v5367,,10178,1070,14444,3201c49276,5335,52765,8366,55473,12294l44211,18493c42094,16272,40014,14749,37948,13885v-2066,-863,-4486,-1285,-7265,-1285c25621,12600,21520,14105,18406,17104v-3132,3013,-4690,6857,-4690,11566c13716,33243,15225,36965,18219,39863v3017,2894,6959,4334,11855,4334c36119,44197,40828,42130,44211,37998r10653,7315c49071,52833,40911,56592,30362,56592v-9500,,-16934,-2812,-22301,-8417c2692,42569,,36017,,28501,,23285,1303,18493,3913,14105,6538,9720,10177,6268,14868,3758,19540,1253,24775,,30564,xe" fillcolor="#444855" stroked="f" strokeweight="0">
                        <v:stroke miterlimit="83231f" joinstyle="miter"/>
                        <v:path arrowok="t" textboxrect="0,0,55473,56592"/>
                      </v:shape>
                      <v:shape id="Shape 303" o:spid="_x0000_s1072" style="position:absolute;left:15981;top:22;width:285;height:738;visibility:visible;mso-wrap-style:square;v-text-anchor:top" coordsize="28447,7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" path="m6908,l20423,r,19911l28447,19911r,11686l20423,31597r,42264l6908,73861r,-42264l,31597,,19911r6908,l6908,xe" fillcolor="#444855" stroked="f" strokeweight="0">
                        <v:stroke miterlimit="83231f" joinstyle="miter"/>
                        <v:path arrowok="t" textboxrect="0,0,28447,73861"/>
                      </v:shape>
                      <w10:anchorlock/>
                    </v:group>
                  </w:pict>
                </mc:Fallback>
              </mc:AlternateContent>
            </w:r>
          </w:p>
        </w:tc>
        <w:tc>
          <w:tcPr>
            <w:tcW w:w="1836" w:type="dxa"/>
            <w:tcBorders>
              <w:top w:val="single" w:sz="8" w:space="0" w:color="98A1C9"/>
              <w:left w:val="single" w:sz="8" w:space="0" w:color="98A1C9"/>
              <w:bottom w:val="single" w:sz="8" w:space="0" w:color="98A1C9"/>
              <w:right w:val="single" w:sz="8" w:space="0" w:color="98A1C9"/>
            </w:tcBorders>
            <w:shd w:val="clear" w:color="auto" w:fill="E6ECF5"/>
            <w:vAlign w:val="bottom"/>
          </w:tcPr>
          <w:p w14:paraId="69D49FAA" w14:textId="77777777" w:rsidR="00594038" w:rsidRDefault="00594038" w:rsidP="008772FA">
            <w:pPr>
              <w:ind w:left="644" w:right="371"/>
            </w:pPr>
            <w:r>
              <w:rPr>
                <w:noProof/>
              </w:rPr>
              <mc:AlternateContent>
                <mc:Choice Requires="wpg">
                  <w:drawing>
                    <wp:inline distT="0" distB="0" distL="0" distR="0" wp14:anchorId="0D4F222E" wp14:editId="2FDEF915">
                      <wp:extent cx="222599" cy="76604"/>
                      <wp:effectExtent l="0" t="0" r="0" b="0"/>
                      <wp:docPr id="5143" name="Group 5143"/>
                      <wp:cNvGraphicFramePr/>
                      <a:graphic xmlns:a="http://schemas.openxmlformats.org/drawingml/2006/main">
                        <a:graphicData uri="http://schemas.microsoft.com/office/word/2010/wordprocessingGroup">
                          <wpg:wgp>
                            <wpg:cNvGrpSpPr/>
                            <wpg:grpSpPr>
                              <a:xfrm>
                                <a:off x="0" y="0"/>
                                <a:ext cx="222599" cy="76604"/>
                                <a:chOff x="0" y="0"/>
                                <a:chExt cx="222599" cy="76604"/>
                              </a:xfrm>
                            </wpg:grpSpPr>
                            <wps:wsp>
                              <wps:cNvPr id="304" name="Shape 304"/>
                              <wps:cNvSpPr/>
                              <wps:spPr>
                                <a:xfrm>
                                  <a:off x="0" y="0"/>
                                  <a:ext cx="50594" cy="74775"/>
                                </a:xfrm>
                                <a:custGeom>
                                  <a:avLst/>
                                  <a:gdLst/>
                                  <a:ahLst/>
                                  <a:cxnLst/>
                                  <a:rect l="0" t="0" r="0" b="0"/>
                                  <a:pathLst>
                                    <a:path w="50594" h="74775">
                                      <a:moveTo>
                                        <a:pt x="27075" y="0"/>
                                      </a:moveTo>
                                      <a:cubicBezTo>
                                        <a:pt x="31511" y="0"/>
                                        <a:pt x="35424" y="929"/>
                                        <a:pt x="38807" y="2808"/>
                                      </a:cubicBezTo>
                                      <a:cubicBezTo>
                                        <a:pt x="42196" y="4673"/>
                                        <a:pt x="44906" y="7365"/>
                                        <a:pt x="46937" y="10885"/>
                                      </a:cubicBezTo>
                                      <a:cubicBezTo>
                                        <a:pt x="48971" y="14407"/>
                                        <a:pt x="49986" y="18000"/>
                                        <a:pt x="49986" y="21640"/>
                                      </a:cubicBezTo>
                                      <a:cubicBezTo>
                                        <a:pt x="49986" y="25973"/>
                                        <a:pt x="48751" y="30632"/>
                                        <a:pt x="46293" y="35625"/>
                                      </a:cubicBezTo>
                                      <a:cubicBezTo>
                                        <a:pt x="43823" y="40622"/>
                                        <a:pt x="39301" y="46529"/>
                                        <a:pt x="32750" y="53337"/>
                                      </a:cubicBezTo>
                                      <a:lnTo>
                                        <a:pt x="24569" y="61973"/>
                                      </a:lnTo>
                                      <a:lnTo>
                                        <a:pt x="50594" y="61973"/>
                                      </a:lnTo>
                                      <a:lnTo>
                                        <a:pt x="50594" y="74775"/>
                                      </a:lnTo>
                                      <a:lnTo>
                                        <a:pt x="0" y="74775"/>
                                      </a:lnTo>
                                      <a:lnTo>
                                        <a:pt x="0" y="68137"/>
                                      </a:lnTo>
                                      <a:lnTo>
                                        <a:pt x="22571" y="45125"/>
                                      </a:lnTo>
                                      <a:cubicBezTo>
                                        <a:pt x="28022" y="39602"/>
                                        <a:pt x="31666" y="35168"/>
                                        <a:pt x="33458" y="31816"/>
                                      </a:cubicBezTo>
                                      <a:cubicBezTo>
                                        <a:pt x="35269" y="28460"/>
                                        <a:pt x="36169" y="25433"/>
                                        <a:pt x="36169" y="22723"/>
                                      </a:cubicBezTo>
                                      <a:cubicBezTo>
                                        <a:pt x="36169" y="19911"/>
                                        <a:pt x="35237" y="17592"/>
                                        <a:pt x="33375" y="15746"/>
                                      </a:cubicBezTo>
                                      <a:cubicBezTo>
                                        <a:pt x="31492" y="13916"/>
                                        <a:pt x="29092" y="13002"/>
                                        <a:pt x="26161" y="13002"/>
                                      </a:cubicBezTo>
                                      <a:cubicBezTo>
                                        <a:pt x="23180" y="13002"/>
                                        <a:pt x="20707" y="14119"/>
                                        <a:pt x="18710" y="16340"/>
                                      </a:cubicBezTo>
                                      <a:cubicBezTo>
                                        <a:pt x="16730" y="18557"/>
                                        <a:pt x="15678" y="21589"/>
                                        <a:pt x="15545" y="25398"/>
                                      </a:cubicBezTo>
                                      <a:lnTo>
                                        <a:pt x="2030" y="25398"/>
                                      </a:lnTo>
                                      <a:cubicBezTo>
                                        <a:pt x="2405" y="17506"/>
                                        <a:pt x="4860" y="11310"/>
                                        <a:pt x="9446" y="6790"/>
                                      </a:cubicBezTo>
                                      <a:cubicBezTo>
                                        <a:pt x="14018" y="2267"/>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05" name="Shape 305"/>
                              <wps:cNvSpPr/>
                              <wps:spPr>
                                <a:xfrm>
                                  <a:off x="171393" y="0"/>
                                  <a:ext cx="25705" cy="76585"/>
                                </a:xfrm>
                                <a:custGeom>
                                  <a:avLst/>
                                  <a:gdLst/>
                                  <a:ahLst/>
                                  <a:cxnLst/>
                                  <a:rect l="0" t="0" r="0" b="0"/>
                                  <a:pathLst>
                                    <a:path w="25705" h="76585">
                                      <a:moveTo>
                                        <a:pt x="25384" y="0"/>
                                      </a:moveTo>
                                      <a:lnTo>
                                        <a:pt x="25705" y="91"/>
                                      </a:lnTo>
                                      <a:lnTo>
                                        <a:pt x="25705" y="13241"/>
                                      </a:lnTo>
                                      <a:lnTo>
                                        <a:pt x="19591" y="15457"/>
                                      </a:lnTo>
                                      <a:cubicBezTo>
                                        <a:pt x="17780" y="16948"/>
                                        <a:pt x="16409" y="19540"/>
                                        <a:pt x="15443" y="23198"/>
                                      </a:cubicBezTo>
                                      <a:cubicBezTo>
                                        <a:pt x="14497" y="26855"/>
                                        <a:pt x="14022" y="32204"/>
                                        <a:pt x="14022" y="39264"/>
                                      </a:cubicBezTo>
                                      <a:cubicBezTo>
                                        <a:pt x="14022" y="48463"/>
                                        <a:pt x="15123" y="54827"/>
                                        <a:pt x="17305" y="58334"/>
                                      </a:cubicBezTo>
                                      <a:lnTo>
                                        <a:pt x="25705" y="63537"/>
                                      </a:lnTo>
                                      <a:lnTo>
                                        <a:pt x="25705" y="76585"/>
                                      </a:lnTo>
                                      <a:lnTo>
                                        <a:pt x="11956" y="72795"/>
                                      </a:lnTo>
                                      <a:cubicBezTo>
                                        <a:pt x="8211" y="70234"/>
                                        <a:pt x="5285" y="66377"/>
                                        <a:pt x="3168" y="61177"/>
                                      </a:cubicBezTo>
                                      <a:cubicBezTo>
                                        <a:pt x="1050" y="55997"/>
                                        <a:pt x="0" y="48614"/>
                                        <a:pt x="0" y="39013"/>
                                      </a:cubicBezTo>
                                      <a:cubicBezTo>
                                        <a:pt x="0" y="25635"/>
                                        <a:pt x="2067" y="15933"/>
                                        <a:pt x="6199" y="9921"/>
                                      </a:cubicBezTo>
                                      <a:cubicBezTo>
                                        <a:pt x="10785" y="3301"/>
                                        <a:pt x="17186"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06" name="Shape 306"/>
                              <wps:cNvSpPr/>
                              <wps:spPr>
                                <a:xfrm>
                                  <a:off x="197098" y="91"/>
                                  <a:ext cx="25501" cy="76512"/>
                                </a:xfrm>
                                <a:custGeom>
                                  <a:avLst/>
                                  <a:gdLst/>
                                  <a:ahLst/>
                                  <a:cxnLst/>
                                  <a:rect l="0" t="0" r="0" b="0"/>
                                  <a:pathLst>
                                    <a:path w="25501" h="76512">
                                      <a:moveTo>
                                        <a:pt x="0" y="0"/>
                                      </a:moveTo>
                                      <a:lnTo>
                                        <a:pt x="13426" y="3818"/>
                                      </a:lnTo>
                                      <a:cubicBezTo>
                                        <a:pt x="17289" y="6441"/>
                                        <a:pt x="20252" y="10424"/>
                                        <a:pt x="22350" y="15791"/>
                                      </a:cubicBezTo>
                                      <a:cubicBezTo>
                                        <a:pt x="24450" y="21173"/>
                                        <a:pt x="25501" y="28643"/>
                                        <a:pt x="25501" y="38226"/>
                                      </a:cubicBezTo>
                                      <a:cubicBezTo>
                                        <a:pt x="25501" y="47914"/>
                                        <a:pt x="24436" y="55448"/>
                                        <a:pt x="22301" y="60848"/>
                                      </a:cubicBezTo>
                                      <a:cubicBezTo>
                                        <a:pt x="20166" y="66234"/>
                                        <a:pt x="17307" y="70198"/>
                                        <a:pt x="13700" y="72717"/>
                                      </a:cubicBezTo>
                                      <a:cubicBezTo>
                                        <a:pt x="10108" y="75241"/>
                                        <a:pt x="5553" y="76512"/>
                                        <a:pt x="67" y="76512"/>
                                      </a:cubicBezTo>
                                      <a:lnTo>
                                        <a:pt x="0" y="76494"/>
                                      </a:lnTo>
                                      <a:lnTo>
                                        <a:pt x="0" y="63445"/>
                                      </a:lnTo>
                                      <a:lnTo>
                                        <a:pt x="102" y="63509"/>
                                      </a:lnTo>
                                      <a:cubicBezTo>
                                        <a:pt x="3454" y="63509"/>
                                        <a:pt x="6111" y="61849"/>
                                        <a:pt x="8077" y="58513"/>
                                      </a:cubicBezTo>
                                      <a:cubicBezTo>
                                        <a:pt x="10482" y="54484"/>
                                        <a:pt x="11683" y="47759"/>
                                        <a:pt x="11683" y="38327"/>
                                      </a:cubicBezTo>
                                      <a:cubicBezTo>
                                        <a:pt x="11683" y="28777"/>
                                        <a:pt x="10600" y="22174"/>
                                        <a:pt x="8451" y="18548"/>
                                      </a:cubicBezTo>
                                      <a:cubicBezTo>
                                        <a:pt x="6299" y="14928"/>
                                        <a:pt x="3523" y="13112"/>
                                        <a:pt x="102"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07" name="Shape 307"/>
                              <wps:cNvSpPr/>
                              <wps:spPr>
                                <a:xfrm>
                                  <a:off x="60854" y="1829"/>
                                  <a:ext cx="47855" cy="74775"/>
                                </a:xfrm>
                                <a:custGeom>
                                  <a:avLst/>
                                  <a:gdLst/>
                                  <a:ahLst/>
                                  <a:cxnLst/>
                                  <a:rect l="0" t="0" r="0" b="0"/>
                                  <a:pathLst>
                                    <a:path w="47855" h="74775">
                                      <a:moveTo>
                                        <a:pt x="0" y="0"/>
                                      </a:moveTo>
                                      <a:lnTo>
                                        <a:pt x="47855" y="0"/>
                                      </a:lnTo>
                                      <a:lnTo>
                                        <a:pt x="47855" y="7261"/>
                                      </a:lnTo>
                                      <a:lnTo>
                                        <a:pt x="14919" y="74775"/>
                                      </a:lnTo>
                                      <a:lnTo>
                                        <a:pt x="3236" y="69102"/>
                                      </a:lnTo>
                                      <a:lnTo>
                                        <a:pt x="30600" y="13002"/>
                                      </a:lnTo>
                                      <a:lnTo>
                                        <a:pt x="0" y="13002"/>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08" name="Shape 308"/>
                              <wps:cNvSpPr/>
                              <wps:spPr>
                                <a:xfrm>
                                  <a:off x="113990" y="1829"/>
                                  <a:ext cx="49785" cy="74775"/>
                                </a:xfrm>
                                <a:custGeom>
                                  <a:avLst/>
                                  <a:gdLst/>
                                  <a:ahLst/>
                                  <a:cxnLst/>
                                  <a:rect l="0" t="0" r="0" b="0"/>
                                  <a:pathLst>
                                    <a:path w="49785" h="74775">
                                      <a:moveTo>
                                        <a:pt x="14599" y="0"/>
                                      </a:moveTo>
                                      <a:lnTo>
                                        <a:pt x="48770" y="0"/>
                                      </a:lnTo>
                                      <a:lnTo>
                                        <a:pt x="48770" y="12802"/>
                                      </a:lnTo>
                                      <a:lnTo>
                                        <a:pt x="24977" y="12802"/>
                                      </a:lnTo>
                                      <a:lnTo>
                                        <a:pt x="22014" y="26193"/>
                                      </a:lnTo>
                                      <a:cubicBezTo>
                                        <a:pt x="22828" y="25955"/>
                                        <a:pt x="23638" y="25786"/>
                                        <a:pt x="24434" y="25668"/>
                                      </a:cubicBezTo>
                                      <a:cubicBezTo>
                                        <a:pt x="25233" y="25549"/>
                                        <a:pt x="25992" y="25498"/>
                                        <a:pt x="26720" y="25498"/>
                                      </a:cubicBezTo>
                                      <a:cubicBezTo>
                                        <a:pt x="33326" y="25498"/>
                                        <a:pt x="38831" y="27752"/>
                                        <a:pt x="43214" y="32255"/>
                                      </a:cubicBezTo>
                                      <a:cubicBezTo>
                                        <a:pt x="47600" y="36759"/>
                                        <a:pt x="49785" y="42520"/>
                                        <a:pt x="49785" y="49547"/>
                                      </a:cubicBezTo>
                                      <a:cubicBezTo>
                                        <a:pt x="49785" y="56638"/>
                                        <a:pt x="47362" y="62617"/>
                                        <a:pt x="42520" y="67478"/>
                                      </a:cubicBezTo>
                                      <a:cubicBezTo>
                                        <a:pt x="37659" y="72338"/>
                                        <a:pt x="31767" y="74775"/>
                                        <a:pt x="24826" y="74775"/>
                                      </a:cubicBezTo>
                                      <a:cubicBezTo>
                                        <a:pt x="18594" y="74775"/>
                                        <a:pt x="13259" y="72997"/>
                                        <a:pt x="8789" y="69440"/>
                                      </a:cubicBezTo>
                                      <a:cubicBezTo>
                                        <a:pt x="4321" y="65901"/>
                                        <a:pt x="1389" y="61041"/>
                                        <a:pt x="0" y="54860"/>
                                      </a:cubicBezTo>
                                      <a:lnTo>
                                        <a:pt x="14631" y="54860"/>
                                      </a:lnTo>
                                      <a:cubicBezTo>
                                        <a:pt x="15751" y="57131"/>
                                        <a:pt x="17223" y="58859"/>
                                        <a:pt x="19067" y="60025"/>
                                      </a:cubicBezTo>
                                      <a:cubicBezTo>
                                        <a:pt x="20896" y="61196"/>
                                        <a:pt x="22911" y="61771"/>
                                        <a:pt x="25128" y="61771"/>
                                      </a:cubicBezTo>
                                      <a:cubicBezTo>
                                        <a:pt x="28196" y="61771"/>
                                        <a:pt x="30802" y="60671"/>
                                        <a:pt x="32951" y="58467"/>
                                      </a:cubicBezTo>
                                      <a:cubicBezTo>
                                        <a:pt x="35104" y="56267"/>
                                        <a:pt x="36170" y="53438"/>
                                        <a:pt x="36170" y="49986"/>
                                      </a:cubicBezTo>
                                      <a:cubicBezTo>
                                        <a:pt x="36170" y="46634"/>
                                        <a:pt x="35173" y="43891"/>
                                        <a:pt x="33174" y="41738"/>
                                      </a:cubicBezTo>
                                      <a:cubicBezTo>
                                        <a:pt x="31176" y="39588"/>
                                        <a:pt x="28754" y="38505"/>
                                        <a:pt x="25909" y="38505"/>
                                      </a:cubicBezTo>
                                      <a:cubicBezTo>
                                        <a:pt x="24383" y="38505"/>
                                        <a:pt x="22893" y="38876"/>
                                        <a:pt x="21420" y="39639"/>
                                      </a:cubicBezTo>
                                      <a:cubicBezTo>
                                        <a:pt x="19948" y="40385"/>
                                        <a:pt x="18508" y="41518"/>
                                        <a:pt x="17085" y="43042"/>
                                      </a:cubicBezTo>
                                      <a:lnTo>
                                        <a:pt x="5775" y="40503"/>
                                      </a:lnTo>
                                      <a:lnTo>
                                        <a:pt x="14599"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13AA5AEC" id="Group 5143" o:spid="_x0000_s1026" style="width:17.55pt;height:6.05pt;mso-position-horizontal-relative:char;mso-position-vertical-relative:line" coordsize="222599,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">
                      <v:shape id="Shape 304"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" path="m27075,v4436,,8349,929,11732,2808c42196,4673,44906,7365,46937,10885v2034,3522,3049,7115,3049,10755c49986,25973,48751,30632,46293,35625,43823,40622,39301,46529,32750,53337r-8181,8636l50594,61973r,12802l,74775,,68137,22571,45125v5451,-5523,9095,-9957,10887,-13309c35269,28460,36169,25433,36169,22723v,-2812,-932,-5131,-2794,-6977c31492,13916,29092,13002,26161,13002v-2981,,-5454,1117,-7451,3338c16730,18557,15678,21589,15545,25398r-13515,c2405,17506,4860,11310,9446,6790,14018,2267,19893,,27075,xe" fillcolor="#444855" stroked="f" strokeweight="0">
                        <v:stroke miterlimit="83231f" joinstyle="miter"/>
                        <v:path arrowok="t" textboxrect="0,0,50594,74775"/>
                      </v:shape>
                      <v:shape id="Shape 305" o:spid="_x0000_s1028" style="position:absolute;left:171393;width:25705;height:76585;visibility:visible;mso-wrap-style:square;v-text-anchor:top" coordsize="25705,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" path="m25384,r321,91l25705,13241r-6114,2216c17780,16948,16409,19540,15443,23198v-946,3657,-1421,9006,-1421,16066c14022,48463,15123,54827,17305,58334r8400,5203l25705,76585,11956,72795c8211,70234,5285,66377,3168,61177,1050,55997,,48614,,39013,,25635,2067,15933,6199,9921,10785,3301,17186,,25384,xe" fillcolor="#444855" stroked="f" strokeweight="0">
                        <v:stroke miterlimit="83231f" joinstyle="miter"/>
                        <v:path arrowok="t" textboxrect="0,0,25705,76585"/>
                      </v:shape>
                      <v:shape id="Shape 306" o:spid="_x0000_s1029" style="position:absolute;left:197098;top:91;width:25501;height:76512;visibility:visible;mso-wrap-style:square;v-text-anchor:top" coordsize="25501,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" path="m,l13426,3818v3863,2623,6826,6606,8924,11973c24450,21173,25501,28643,25501,38226v,9688,-1065,17222,-3200,22622c20166,66234,17307,70198,13700,72717,10108,75241,5553,76512,67,76512l,76494,,63445r102,64c3454,63509,6111,61849,8077,58513v2405,-4029,3606,-10754,3606,-20186c11683,28777,10600,22174,8451,18548,6299,14928,3523,13112,102,13112l,13149,,xe" fillcolor="#444855" stroked="f" strokeweight="0">
                        <v:stroke miterlimit="83231f" joinstyle="miter"/>
                        <v:path arrowok="t" textboxrect="0,0,25501,76512"/>
                      </v:shape>
                      <v:shape id="Shape 307" o:spid="_x0000_s1030" style="position:absolute;left:60854;top:1829;width:47855;height:74775;visibility:visible;mso-wrap-style:square;v-text-anchor:top" coordsize="4785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" path="m,l47855,r,7261l14919,74775,3236,69102,30600,13002,,13002,,xe" fillcolor="#444855" stroked="f" strokeweight="0">
                        <v:stroke miterlimit="83231f" joinstyle="miter"/>
                        <v:path arrowok="t" textboxrect="0,0,47855,74775"/>
                      </v:shape>
                      <v:shape id="Shape 308" o:spid="_x0000_s1031" style="position:absolute;left:113990;top:1829;width:49785;height:74775;visibility:visible;mso-wrap-style:square;v-text-anchor:top" coordsize="4978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" path="m14599,l48770,r,12802l24977,12802,22014,26193v814,-238,1624,-407,2420,-525c25233,25549,25992,25498,26720,25498v6606,,12111,2254,16494,6757c47600,36759,49785,42520,49785,49547v,7091,-2423,13070,-7265,17931c37659,72338,31767,74775,24826,74775v-6232,,-11567,-1778,-16037,-5335c4321,65901,1389,61041,,54860r14631,c15751,57131,17223,58859,19067,60025v1829,1171,3844,1746,6061,1746c28196,61771,30802,60671,32951,58467v2153,-2200,3219,-5029,3219,-8481c36170,46634,35173,43891,33174,41738,31176,39588,28754,38505,25909,38505v-1526,,-3016,371,-4489,1134c19948,40385,18508,41518,17085,43042l5775,40503,14599,xe" fillcolor="#444855" stroked="f" strokeweight="0">
                        <v:stroke miterlimit="83231f" joinstyle="miter"/>
                        <v:path arrowok="t" textboxrect="0,0,49785,74775"/>
                      </v:shape>
                      <w10:anchorlock/>
                    </v:group>
                  </w:pict>
                </mc:Fallback>
              </mc:AlternateContent>
            </w:r>
          </w:p>
        </w:tc>
        <w:tc>
          <w:tcPr>
            <w:tcW w:w="1924" w:type="dxa"/>
            <w:tcBorders>
              <w:top w:val="single" w:sz="8" w:space="0" w:color="98A1C9"/>
              <w:left w:val="single" w:sz="8" w:space="0" w:color="98A1C9"/>
              <w:bottom w:val="single" w:sz="8" w:space="0" w:color="98A1C9"/>
              <w:right w:val="single" w:sz="8" w:space="0" w:color="98A1C9"/>
            </w:tcBorders>
            <w:shd w:val="clear" w:color="auto" w:fill="E6ECF5"/>
            <w:vAlign w:val="bottom"/>
          </w:tcPr>
          <w:p w14:paraId="1CFE38C4" w14:textId="77777777" w:rsidR="00594038" w:rsidRDefault="00594038" w:rsidP="008772FA">
            <w:pPr>
              <w:ind w:left="696" w:right="371"/>
            </w:pPr>
            <w:r>
              <w:rPr>
                <w:noProof/>
              </w:rPr>
              <mc:AlternateContent>
                <mc:Choice Requires="wpg">
                  <w:drawing>
                    <wp:inline distT="0" distB="0" distL="0" distR="0" wp14:anchorId="18066137" wp14:editId="47CC3281">
                      <wp:extent cx="222598" cy="76604"/>
                      <wp:effectExtent l="0" t="0" r="0" b="0"/>
                      <wp:docPr id="5147" name="Group 5147"/>
                      <wp:cNvGraphicFramePr/>
                      <a:graphic xmlns:a="http://schemas.openxmlformats.org/drawingml/2006/main">
                        <a:graphicData uri="http://schemas.microsoft.com/office/word/2010/wordprocessingGroup">
                          <wpg:wgp>
                            <wpg:cNvGrpSpPr/>
                            <wpg:grpSpPr>
                              <a:xfrm>
                                <a:off x="0" y="0"/>
                                <a:ext cx="222598" cy="76604"/>
                                <a:chOff x="0" y="0"/>
                                <a:chExt cx="222598" cy="76604"/>
                              </a:xfrm>
                            </wpg:grpSpPr>
                            <wps:wsp>
                              <wps:cNvPr id="309" name="Shape 309"/>
                              <wps:cNvSpPr/>
                              <wps:spPr>
                                <a:xfrm>
                                  <a:off x="0" y="0"/>
                                  <a:ext cx="50594" cy="74775"/>
                                </a:xfrm>
                                <a:custGeom>
                                  <a:avLst/>
                                  <a:gdLst/>
                                  <a:ahLst/>
                                  <a:cxnLst/>
                                  <a:rect l="0" t="0" r="0" b="0"/>
                                  <a:pathLst>
                                    <a:path w="50594" h="74775">
                                      <a:moveTo>
                                        <a:pt x="27075" y="0"/>
                                      </a:moveTo>
                                      <a:cubicBezTo>
                                        <a:pt x="31510" y="0"/>
                                        <a:pt x="35424" y="929"/>
                                        <a:pt x="38807" y="2808"/>
                                      </a:cubicBezTo>
                                      <a:cubicBezTo>
                                        <a:pt x="42196" y="4673"/>
                                        <a:pt x="44906" y="7365"/>
                                        <a:pt x="46937" y="10885"/>
                                      </a:cubicBezTo>
                                      <a:cubicBezTo>
                                        <a:pt x="48970" y="14407"/>
                                        <a:pt x="49986" y="18000"/>
                                        <a:pt x="49986" y="21640"/>
                                      </a:cubicBezTo>
                                      <a:cubicBezTo>
                                        <a:pt x="49986" y="25973"/>
                                        <a:pt x="48750" y="30632"/>
                                        <a:pt x="46292" y="35625"/>
                                      </a:cubicBezTo>
                                      <a:cubicBezTo>
                                        <a:pt x="43823" y="40622"/>
                                        <a:pt x="39301" y="46529"/>
                                        <a:pt x="32748" y="53337"/>
                                      </a:cubicBezTo>
                                      <a:lnTo>
                                        <a:pt x="24569" y="61973"/>
                                      </a:lnTo>
                                      <a:lnTo>
                                        <a:pt x="50594" y="61973"/>
                                      </a:lnTo>
                                      <a:lnTo>
                                        <a:pt x="50594" y="74775"/>
                                      </a:lnTo>
                                      <a:lnTo>
                                        <a:pt x="0" y="74775"/>
                                      </a:lnTo>
                                      <a:lnTo>
                                        <a:pt x="0" y="68137"/>
                                      </a:lnTo>
                                      <a:lnTo>
                                        <a:pt x="22572" y="45125"/>
                                      </a:lnTo>
                                      <a:cubicBezTo>
                                        <a:pt x="28023" y="39602"/>
                                        <a:pt x="31665" y="35168"/>
                                        <a:pt x="33458" y="31816"/>
                                      </a:cubicBezTo>
                                      <a:cubicBezTo>
                                        <a:pt x="35269" y="28460"/>
                                        <a:pt x="36168" y="25433"/>
                                        <a:pt x="36168" y="22723"/>
                                      </a:cubicBezTo>
                                      <a:cubicBezTo>
                                        <a:pt x="36168" y="19911"/>
                                        <a:pt x="35236" y="17592"/>
                                        <a:pt x="33375" y="15746"/>
                                      </a:cubicBezTo>
                                      <a:cubicBezTo>
                                        <a:pt x="31492" y="13916"/>
                                        <a:pt x="29091" y="13002"/>
                                        <a:pt x="26161" y="13002"/>
                                      </a:cubicBezTo>
                                      <a:cubicBezTo>
                                        <a:pt x="23180" y="13002"/>
                                        <a:pt x="20707" y="14119"/>
                                        <a:pt x="18709" y="16340"/>
                                      </a:cubicBezTo>
                                      <a:cubicBezTo>
                                        <a:pt x="16728" y="18557"/>
                                        <a:pt x="15678" y="21589"/>
                                        <a:pt x="15545" y="25398"/>
                                      </a:cubicBezTo>
                                      <a:lnTo>
                                        <a:pt x="2029" y="25398"/>
                                      </a:lnTo>
                                      <a:cubicBezTo>
                                        <a:pt x="2404" y="17506"/>
                                        <a:pt x="4859" y="11310"/>
                                        <a:pt x="9446" y="6790"/>
                                      </a:cubicBezTo>
                                      <a:cubicBezTo>
                                        <a:pt x="14018" y="2267"/>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10" name="Shape 310"/>
                              <wps:cNvSpPr/>
                              <wps:spPr>
                                <a:xfrm>
                                  <a:off x="57808" y="0"/>
                                  <a:ext cx="50292" cy="76604"/>
                                </a:xfrm>
                                <a:custGeom>
                                  <a:avLst/>
                                  <a:gdLst/>
                                  <a:ahLst/>
                                  <a:cxnLst/>
                                  <a:rect l="0" t="0" r="0" b="0"/>
                                  <a:pathLst>
                                    <a:path w="50292" h="76604">
                                      <a:moveTo>
                                        <a:pt x="25434" y="0"/>
                                      </a:moveTo>
                                      <a:cubicBezTo>
                                        <a:pt x="31411" y="0"/>
                                        <a:pt x="36422" y="1894"/>
                                        <a:pt x="40468" y="5705"/>
                                      </a:cubicBezTo>
                                      <a:cubicBezTo>
                                        <a:pt x="44518" y="9513"/>
                                        <a:pt x="46530" y="14036"/>
                                        <a:pt x="46530" y="19267"/>
                                      </a:cubicBezTo>
                                      <a:cubicBezTo>
                                        <a:pt x="46530" y="22503"/>
                                        <a:pt x="45653" y="25466"/>
                                        <a:pt x="43873" y="28158"/>
                                      </a:cubicBezTo>
                                      <a:cubicBezTo>
                                        <a:pt x="42095" y="30833"/>
                                        <a:pt x="39521" y="33001"/>
                                        <a:pt x="36134" y="34659"/>
                                      </a:cubicBezTo>
                                      <a:cubicBezTo>
                                        <a:pt x="40572" y="35982"/>
                                        <a:pt x="44043" y="38285"/>
                                        <a:pt x="46548" y="41568"/>
                                      </a:cubicBezTo>
                                      <a:cubicBezTo>
                                        <a:pt x="49036" y="44855"/>
                                        <a:pt x="50292" y="48733"/>
                                        <a:pt x="50292" y="53186"/>
                                      </a:cubicBezTo>
                                      <a:cubicBezTo>
                                        <a:pt x="50292" y="59719"/>
                                        <a:pt x="47888" y="65260"/>
                                        <a:pt x="43061" y="69797"/>
                                      </a:cubicBezTo>
                                      <a:cubicBezTo>
                                        <a:pt x="38236" y="74336"/>
                                        <a:pt x="32088" y="76604"/>
                                        <a:pt x="24621" y="76604"/>
                                      </a:cubicBezTo>
                                      <a:cubicBezTo>
                                        <a:pt x="17557" y="76604"/>
                                        <a:pt x="11783" y="74469"/>
                                        <a:pt x="7330" y="70185"/>
                                      </a:cubicBezTo>
                                      <a:cubicBezTo>
                                        <a:pt x="2876" y="65919"/>
                                        <a:pt x="421" y="60094"/>
                                        <a:pt x="0" y="52729"/>
                                      </a:cubicBezTo>
                                      <a:lnTo>
                                        <a:pt x="13716" y="52729"/>
                                      </a:lnTo>
                                      <a:cubicBezTo>
                                        <a:pt x="14306" y="56505"/>
                                        <a:pt x="15629" y="59317"/>
                                        <a:pt x="17644" y="61145"/>
                                      </a:cubicBezTo>
                                      <a:cubicBezTo>
                                        <a:pt x="19675" y="62988"/>
                                        <a:pt x="22249" y="63902"/>
                                        <a:pt x="25348" y="63902"/>
                                      </a:cubicBezTo>
                                      <a:cubicBezTo>
                                        <a:pt x="28581" y="63902"/>
                                        <a:pt x="31260" y="62870"/>
                                        <a:pt x="33391" y="60789"/>
                                      </a:cubicBezTo>
                                      <a:cubicBezTo>
                                        <a:pt x="35508" y="58704"/>
                                        <a:pt x="36576" y="56148"/>
                                        <a:pt x="36576" y="53149"/>
                                      </a:cubicBezTo>
                                      <a:cubicBezTo>
                                        <a:pt x="36576" y="49831"/>
                                        <a:pt x="35151" y="47054"/>
                                        <a:pt x="32292" y="44769"/>
                                      </a:cubicBezTo>
                                      <a:cubicBezTo>
                                        <a:pt x="29431" y="42483"/>
                                        <a:pt x="25298" y="41317"/>
                                        <a:pt x="19912" y="41248"/>
                                      </a:cubicBezTo>
                                      <a:lnTo>
                                        <a:pt x="19912" y="29361"/>
                                      </a:lnTo>
                                      <a:cubicBezTo>
                                        <a:pt x="23231" y="29090"/>
                                        <a:pt x="25722" y="28565"/>
                                        <a:pt x="27346" y="27784"/>
                                      </a:cubicBezTo>
                                      <a:cubicBezTo>
                                        <a:pt x="28973" y="27006"/>
                                        <a:pt x="30240" y="25941"/>
                                        <a:pt x="31154" y="24569"/>
                                      </a:cubicBezTo>
                                      <a:cubicBezTo>
                                        <a:pt x="32055" y="23212"/>
                                        <a:pt x="32512" y="21775"/>
                                        <a:pt x="32512" y="20231"/>
                                      </a:cubicBezTo>
                                      <a:cubicBezTo>
                                        <a:pt x="32512" y="18233"/>
                                        <a:pt x="31817" y="16591"/>
                                        <a:pt x="30428" y="15270"/>
                                      </a:cubicBezTo>
                                      <a:cubicBezTo>
                                        <a:pt x="29039" y="13967"/>
                                        <a:pt x="27227" y="13308"/>
                                        <a:pt x="24977" y="13308"/>
                                      </a:cubicBezTo>
                                      <a:cubicBezTo>
                                        <a:pt x="22993" y="13308"/>
                                        <a:pt x="21201" y="13916"/>
                                        <a:pt x="19573" y="15119"/>
                                      </a:cubicBezTo>
                                      <a:cubicBezTo>
                                        <a:pt x="17950" y="16322"/>
                                        <a:pt x="16849" y="17896"/>
                                        <a:pt x="16254" y="19810"/>
                                      </a:cubicBezTo>
                                      <a:lnTo>
                                        <a:pt x="2945" y="19810"/>
                                      </a:lnTo>
                                      <a:cubicBezTo>
                                        <a:pt x="3640" y="14425"/>
                                        <a:pt x="5570" y="10108"/>
                                        <a:pt x="8737" y="6839"/>
                                      </a:cubicBezTo>
                                      <a:cubicBezTo>
                                        <a:pt x="13172" y="2286"/>
                                        <a:pt x="18727" y="0"/>
                                        <a:pt x="2543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11" name="Shape 311"/>
                              <wps:cNvSpPr/>
                              <wps:spPr>
                                <a:xfrm>
                                  <a:off x="113990" y="1829"/>
                                  <a:ext cx="49784" cy="74775"/>
                                </a:xfrm>
                                <a:custGeom>
                                  <a:avLst/>
                                  <a:gdLst/>
                                  <a:ahLst/>
                                  <a:cxnLst/>
                                  <a:rect l="0" t="0" r="0" b="0"/>
                                  <a:pathLst>
                                    <a:path w="49784" h="74775">
                                      <a:moveTo>
                                        <a:pt x="14597" y="0"/>
                                      </a:moveTo>
                                      <a:lnTo>
                                        <a:pt x="48769" y="0"/>
                                      </a:lnTo>
                                      <a:lnTo>
                                        <a:pt x="48769" y="12802"/>
                                      </a:lnTo>
                                      <a:lnTo>
                                        <a:pt x="24977" y="12802"/>
                                      </a:lnTo>
                                      <a:lnTo>
                                        <a:pt x="22014" y="26193"/>
                                      </a:lnTo>
                                      <a:cubicBezTo>
                                        <a:pt x="22827" y="25955"/>
                                        <a:pt x="23637" y="25786"/>
                                        <a:pt x="24433" y="25668"/>
                                      </a:cubicBezTo>
                                      <a:cubicBezTo>
                                        <a:pt x="25232" y="25549"/>
                                        <a:pt x="25992" y="25498"/>
                                        <a:pt x="26719" y="25498"/>
                                      </a:cubicBezTo>
                                      <a:cubicBezTo>
                                        <a:pt x="33325" y="25498"/>
                                        <a:pt x="38829" y="27752"/>
                                        <a:pt x="43214" y="32255"/>
                                      </a:cubicBezTo>
                                      <a:cubicBezTo>
                                        <a:pt x="47599" y="36759"/>
                                        <a:pt x="49784" y="42520"/>
                                        <a:pt x="49784" y="49547"/>
                                      </a:cubicBezTo>
                                      <a:cubicBezTo>
                                        <a:pt x="49784" y="56638"/>
                                        <a:pt x="47362" y="62617"/>
                                        <a:pt x="42519" y="67478"/>
                                      </a:cubicBezTo>
                                      <a:cubicBezTo>
                                        <a:pt x="37659" y="72338"/>
                                        <a:pt x="31766" y="74775"/>
                                        <a:pt x="24826" y="74775"/>
                                      </a:cubicBezTo>
                                      <a:cubicBezTo>
                                        <a:pt x="18594" y="74775"/>
                                        <a:pt x="13258" y="72997"/>
                                        <a:pt x="8787" y="69440"/>
                                      </a:cubicBezTo>
                                      <a:cubicBezTo>
                                        <a:pt x="4320" y="65901"/>
                                        <a:pt x="1389" y="61041"/>
                                        <a:pt x="0" y="54860"/>
                                      </a:cubicBezTo>
                                      <a:lnTo>
                                        <a:pt x="14630" y="54860"/>
                                      </a:lnTo>
                                      <a:cubicBezTo>
                                        <a:pt x="15750" y="57131"/>
                                        <a:pt x="17222" y="58859"/>
                                        <a:pt x="19065" y="60025"/>
                                      </a:cubicBezTo>
                                      <a:cubicBezTo>
                                        <a:pt x="20894" y="61196"/>
                                        <a:pt x="22911" y="61771"/>
                                        <a:pt x="25128" y="61771"/>
                                      </a:cubicBezTo>
                                      <a:cubicBezTo>
                                        <a:pt x="28195" y="61771"/>
                                        <a:pt x="30801" y="60671"/>
                                        <a:pt x="32950" y="58467"/>
                                      </a:cubicBezTo>
                                      <a:cubicBezTo>
                                        <a:pt x="35104" y="56267"/>
                                        <a:pt x="36169" y="53438"/>
                                        <a:pt x="36169" y="49986"/>
                                      </a:cubicBezTo>
                                      <a:cubicBezTo>
                                        <a:pt x="36169" y="46634"/>
                                        <a:pt x="35171" y="43891"/>
                                        <a:pt x="33174" y="41738"/>
                                      </a:cubicBezTo>
                                      <a:cubicBezTo>
                                        <a:pt x="31176" y="39588"/>
                                        <a:pt x="28753" y="38505"/>
                                        <a:pt x="25909" y="38505"/>
                                      </a:cubicBezTo>
                                      <a:cubicBezTo>
                                        <a:pt x="24383" y="38505"/>
                                        <a:pt x="22892" y="38876"/>
                                        <a:pt x="21420" y="39639"/>
                                      </a:cubicBezTo>
                                      <a:cubicBezTo>
                                        <a:pt x="19948" y="40385"/>
                                        <a:pt x="18507" y="41518"/>
                                        <a:pt x="17085" y="43042"/>
                                      </a:cubicBezTo>
                                      <a:lnTo>
                                        <a:pt x="5774" y="40503"/>
                                      </a:lnTo>
                                      <a:lnTo>
                                        <a:pt x="14597"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12" name="Shape 312"/>
                              <wps:cNvSpPr/>
                              <wps:spPr>
                                <a:xfrm>
                                  <a:off x="171391" y="0"/>
                                  <a:ext cx="25706" cy="76585"/>
                                </a:xfrm>
                                <a:custGeom>
                                  <a:avLst/>
                                  <a:gdLst/>
                                  <a:ahLst/>
                                  <a:cxnLst/>
                                  <a:rect l="0" t="0" r="0" b="0"/>
                                  <a:pathLst>
                                    <a:path w="25706" h="76585">
                                      <a:moveTo>
                                        <a:pt x="25384" y="0"/>
                                      </a:moveTo>
                                      <a:lnTo>
                                        <a:pt x="25706" y="92"/>
                                      </a:lnTo>
                                      <a:lnTo>
                                        <a:pt x="25706" y="13241"/>
                                      </a:lnTo>
                                      <a:lnTo>
                                        <a:pt x="19591" y="15457"/>
                                      </a:lnTo>
                                      <a:cubicBezTo>
                                        <a:pt x="17781" y="16948"/>
                                        <a:pt x="16410" y="19540"/>
                                        <a:pt x="15445" y="23198"/>
                                      </a:cubicBezTo>
                                      <a:cubicBezTo>
                                        <a:pt x="14497" y="26855"/>
                                        <a:pt x="14022" y="32204"/>
                                        <a:pt x="14022" y="39264"/>
                                      </a:cubicBezTo>
                                      <a:cubicBezTo>
                                        <a:pt x="14022" y="48463"/>
                                        <a:pt x="15125" y="54827"/>
                                        <a:pt x="17305" y="58334"/>
                                      </a:cubicBezTo>
                                      <a:lnTo>
                                        <a:pt x="25706" y="63536"/>
                                      </a:lnTo>
                                      <a:lnTo>
                                        <a:pt x="25706" y="76585"/>
                                      </a:lnTo>
                                      <a:lnTo>
                                        <a:pt x="11956" y="72795"/>
                                      </a:lnTo>
                                      <a:cubicBezTo>
                                        <a:pt x="8212" y="70234"/>
                                        <a:pt x="5286" y="66377"/>
                                        <a:pt x="3169" y="61177"/>
                                      </a:cubicBezTo>
                                      <a:cubicBezTo>
                                        <a:pt x="1052" y="55997"/>
                                        <a:pt x="0" y="48614"/>
                                        <a:pt x="0" y="39013"/>
                                      </a:cubicBezTo>
                                      <a:cubicBezTo>
                                        <a:pt x="0" y="25635"/>
                                        <a:pt x="2067" y="15933"/>
                                        <a:pt x="6200" y="9921"/>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13" name="Shape 313"/>
                              <wps:cNvSpPr/>
                              <wps:spPr>
                                <a:xfrm>
                                  <a:off x="197098" y="92"/>
                                  <a:ext cx="25500" cy="76512"/>
                                </a:xfrm>
                                <a:custGeom>
                                  <a:avLst/>
                                  <a:gdLst/>
                                  <a:ahLst/>
                                  <a:cxnLst/>
                                  <a:rect l="0" t="0" r="0" b="0"/>
                                  <a:pathLst>
                                    <a:path w="25500" h="76512">
                                      <a:moveTo>
                                        <a:pt x="0" y="0"/>
                                      </a:moveTo>
                                      <a:lnTo>
                                        <a:pt x="13426" y="3817"/>
                                      </a:lnTo>
                                      <a:cubicBezTo>
                                        <a:pt x="17290" y="6441"/>
                                        <a:pt x="20251" y="10424"/>
                                        <a:pt x="22351" y="15791"/>
                                      </a:cubicBezTo>
                                      <a:cubicBezTo>
                                        <a:pt x="24450" y="21173"/>
                                        <a:pt x="25500" y="28643"/>
                                        <a:pt x="25500" y="38225"/>
                                      </a:cubicBezTo>
                                      <a:cubicBezTo>
                                        <a:pt x="25500" y="47914"/>
                                        <a:pt x="24435" y="55448"/>
                                        <a:pt x="22300" y="60848"/>
                                      </a:cubicBezTo>
                                      <a:cubicBezTo>
                                        <a:pt x="20165" y="66234"/>
                                        <a:pt x="17307" y="70198"/>
                                        <a:pt x="13700" y="72717"/>
                                      </a:cubicBezTo>
                                      <a:cubicBezTo>
                                        <a:pt x="10107" y="75241"/>
                                        <a:pt x="5554" y="76512"/>
                                        <a:pt x="67" y="76512"/>
                                      </a:cubicBezTo>
                                      <a:lnTo>
                                        <a:pt x="0" y="76494"/>
                                      </a:lnTo>
                                      <a:lnTo>
                                        <a:pt x="0" y="63445"/>
                                      </a:lnTo>
                                      <a:lnTo>
                                        <a:pt x="103" y="63508"/>
                                      </a:lnTo>
                                      <a:cubicBezTo>
                                        <a:pt x="3454" y="63508"/>
                                        <a:pt x="6111" y="61849"/>
                                        <a:pt x="8077" y="58513"/>
                                      </a:cubicBezTo>
                                      <a:cubicBezTo>
                                        <a:pt x="10482" y="54484"/>
                                        <a:pt x="11684" y="47759"/>
                                        <a:pt x="11684" y="38327"/>
                                      </a:cubicBezTo>
                                      <a:cubicBezTo>
                                        <a:pt x="11684" y="28776"/>
                                        <a:pt x="10601" y="22174"/>
                                        <a:pt x="8451" y="18548"/>
                                      </a:cubicBezTo>
                                      <a:cubicBezTo>
                                        <a:pt x="6298" y="14928"/>
                                        <a:pt x="3523" y="13112"/>
                                        <a:pt x="103" y="13112"/>
                                      </a:cubicBezTo>
                                      <a:lnTo>
                                        <a:pt x="0" y="13150"/>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6DC8F368" id="Group 5147" o:spid="_x0000_s1026" style="width:17.55pt;height:6.05pt;mso-position-horizontal-relative:char;mso-position-vertical-relative:line" coordsize="222598,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">
                      <v:shape id="Shape 309"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" path="m27075,v4435,,8349,929,11732,2808c42196,4673,44906,7365,46937,10885v2033,3522,3049,7115,3049,10755c49986,25973,48750,30632,46292,35625,43823,40622,39301,46529,32748,53337r-8179,8636l50594,61973r,12802l,74775,,68137,22572,45125v5451,-5523,9093,-9957,10886,-13309c35269,28460,36168,25433,36168,22723v,-2812,-932,-5131,-2793,-6977c31492,13916,29091,13002,26161,13002v-2981,,-5454,1117,-7452,3338c16728,18557,15678,21589,15545,25398r-13516,c2404,17506,4859,11310,9446,6790,14018,2267,19893,,27075,xe" fillcolor="#444855" stroked="f" strokeweight="0">
                        <v:stroke miterlimit="83231f" joinstyle="miter"/>
                        <v:path arrowok="t" textboxrect="0,0,50594,74775"/>
                      </v:shape>
                      <v:shape id="Shape 310" o:spid="_x0000_s1028" style="position:absolute;left:57808;width:50292;height:76604;visibility:visible;mso-wrap-style:square;v-text-anchor:top" coordsize="50292,7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" path="m25434,v5977,,10988,1894,15034,5705c44518,9513,46530,14036,46530,19267v,3236,-877,6199,-2657,8891c42095,30833,39521,33001,36134,34659v4438,1323,7909,3626,10414,6909c49036,44855,50292,48733,50292,53186v,6533,-2404,12074,-7231,16611c38236,74336,32088,76604,24621,76604v-7064,,-12838,-2135,-17291,-6419c2876,65919,421,60094,,52729r13716,c14306,56505,15629,59317,17644,61145v2031,1843,4605,2757,7704,2757c28581,63902,31260,62870,33391,60789v2117,-2085,3185,-4641,3185,-7640c36576,49831,35151,47054,32292,44769,29431,42483,25298,41317,19912,41248r,-11887c23231,29090,25722,28565,27346,27784v1627,-778,2894,-1843,3808,-3215c32055,23212,32512,21775,32512,20231v,-1998,-695,-3640,-2084,-4961c29039,13967,27227,13308,24977,13308v-1984,,-3776,608,-5404,1811c17950,16322,16849,17896,16254,19810r-13309,c3640,14425,5570,10108,8737,6839,13172,2286,18727,,25434,xe" fillcolor="#444855" stroked="f" strokeweight="0">
                        <v:stroke miterlimit="83231f" joinstyle="miter"/>
                        <v:path arrowok="t" textboxrect="0,0,50292,76604"/>
                      </v:shape>
                      <v:shape id="Shape 311" o:spid="_x0000_s1029" style="position:absolute;left:113990;top:1829;width:49784;height:74775;visibility:visible;mso-wrap-style:square;v-text-anchor:top" coordsize="4978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" path="m14597,l48769,r,12802l24977,12802,22014,26193v813,-238,1623,-407,2419,-525c25232,25549,25992,25498,26719,25498v6606,,12110,2254,16495,6757c47599,36759,49784,42520,49784,49547v,7091,-2422,13070,-7265,17931c37659,72338,31766,74775,24826,74775v-6232,,-11568,-1778,-16039,-5335c4320,65901,1389,61041,,54860r14630,c15750,57131,17222,58859,19065,60025v1829,1171,3846,1746,6063,1746c28195,61771,30801,60671,32950,58467v2154,-2200,3219,-5029,3219,-8481c36169,46634,35171,43891,33174,41738,31176,39588,28753,38505,25909,38505v-1526,,-3017,371,-4489,1134c19948,40385,18507,41518,17085,43042l5774,40503,14597,xe" fillcolor="#444855" stroked="f" strokeweight="0">
                        <v:stroke miterlimit="83231f" joinstyle="miter"/>
                        <v:path arrowok="t" textboxrect="0,0,49784,74775"/>
                      </v:shape>
                      <v:shape id="Shape 312" o:spid="_x0000_s1030" style="position:absolute;left:171391;width:25706;height:76585;visibility:visible;mso-wrap-style:square;v-text-anchor:top" coordsize="25706,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" path="m25384,r322,92l25706,13241r-6115,2216c17781,16948,16410,19540,15445,23198v-948,3657,-1423,9006,-1423,16066c14022,48463,15125,54827,17305,58334r8401,5202l25706,76585,11956,72795c8212,70234,5286,66377,3169,61177,1052,55997,,48614,,39013,,25635,2067,15933,6200,9921,10786,3301,17187,,25384,xe" fillcolor="#444855" stroked="f" strokeweight="0">
                        <v:stroke miterlimit="83231f" joinstyle="miter"/>
                        <v:path arrowok="t" textboxrect="0,0,25706,76585"/>
                      </v:shape>
                      <v:shape id="Shape 313" o:spid="_x0000_s1031" style="position:absolute;left:197098;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" path="m,l13426,3817v3864,2624,6825,6607,8925,11974c24450,21173,25500,28643,25500,38225v,9689,-1065,17223,-3200,22623c20165,66234,17307,70198,13700,72717,10107,75241,5554,76512,67,76512l,76494,,63445r103,63c3454,63508,6111,61849,8077,58513v2405,-4029,3607,-10754,3607,-20186c11684,28776,10601,22174,8451,18548,6298,14928,3523,13112,103,13112l,13150,,xe" fillcolor="#444855" stroked="f" strokeweight="0">
                        <v:stroke miterlimit="83231f" joinstyle="miter"/>
                        <v:path arrowok="t" textboxrect="0,0,25500,76512"/>
                      </v:shape>
                      <w10:anchorlock/>
                    </v:group>
                  </w:pict>
                </mc:Fallback>
              </mc:AlternateContent>
            </w:r>
          </w:p>
        </w:tc>
        <w:tc>
          <w:tcPr>
            <w:tcW w:w="1967" w:type="dxa"/>
            <w:tcBorders>
              <w:top w:val="single" w:sz="8" w:space="0" w:color="98A1C9"/>
              <w:left w:val="single" w:sz="8" w:space="0" w:color="98A1C9"/>
              <w:bottom w:val="single" w:sz="8" w:space="0" w:color="98A1C9"/>
              <w:right w:val="single" w:sz="8" w:space="0" w:color="98A1C9"/>
            </w:tcBorders>
            <w:shd w:val="clear" w:color="auto" w:fill="E6ECF5"/>
            <w:vAlign w:val="bottom"/>
          </w:tcPr>
          <w:p w14:paraId="5FD48248" w14:textId="77777777" w:rsidR="00594038" w:rsidRDefault="00594038" w:rsidP="008772FA">
            <w:pPr>
              <w:ind w:left="596" w:right="371"/>
            </w:pPr>
            <w:r>
              <w:rPr>
                <w:noProof/>
              </w:rPr>
              <mc:AlternateContent>
                <mc:Choice Requires="wpg">
                  <w:drawing>
                    <wp:inline distT="0" distB="0" distL="0" distR="0" wp14:anchorId="7FBA4930" wp14:editId="2896BDD6">
                      <wp:extent cx="222598" cy="76604"/>
                      <wp:effectExtent l="0" t="0" r="0" b="0"/>
                      <wp:docPr id="5151" name="Group 5151"/>
                      <wp:cNvGraphicFramePr/>
                      <a:graphic xmlns:a="http://schemas.openxmlformats.org/drawingml/2006/main">
                        <a:graphicData uri="http://schemas.microsoft.com/office/word/2010/wordprocessingGroup">
                          <wpg:wgp>
                            <wpg:cNvGrpSpPr/>
                            <wpg:grpSpPr>
                              <a:xfrm>
                                <a:off x="0" y="0"/>
                                <a:ext cx="222598" cy="76604"/>
                                <a:chOff x="0" y="0"/>
                                <a:chExt cx="222598" cy="76604"/>
                              </a:xfrm>
                            </wpg:grpSpPr>
                            <wps:wsp>
                              <wps:cNvPr id="314" name="Shape 314"/>
                              <wps:cNvSpPr/>
                              <wps:spPr>
                                <a:xfrm>
                                  <a:off x="0" y="0"/>
                                  <a:ext cx="50594" cy="74775"/>
                                </a:xfrm>
                                <a:custGeom>
                                  <a:avLst/>
                                  <a:gdLst/>
                                  <a:ahLst/>
                                  <a:cxnLst/>
                                  <a:rect l="0" t="0" r="0" b="0"/>
                                  <a:pathLst>
                                    <a:path w="50594" h="74775">
                                      <a:moveTo>
                                        <a:pt x="27075" y="0"/>
                                      </a:moveTo>
                                      <a:cubicBezTo>
                                        <a:pt x="31510" y="0"/>
                                        <a:pt x="35424" y="929"/>
                                        <a:pt x="38807" y="2808"/>
                                      </a:cubicBezTo>
                                      <a:cubicBezTo>
                                        <a:pt x="42196" y="4673"/>
                                        <a:pt x="44906" y="7365"/>
                                        <a:pt x="46937" y="10885"/>
                                      </a:cubicBezTo>
                                      <a:cubicBezTo>
                                        <a:pt x="48970" y="14407"/>
                                        <a:pt x="49985" y="18000"/>
                                        <a:pt x="49985" y="21640"/>
                                      </a:cubicBezTo>
                                      <a:cubicBezTo>
                                        <a:pt x="49985" y="25973"/>
                                        <a:pt x="48751" y="30632"/>
                                        <a:pt x="46291" y="35625"/>
                                      </a:cubicBezTo>
                                      <a:cubicBezTo>
                                        <a:pt x="43822" y="40622"/>
                                        <a:pt x="39301" y="46529"/>
                                        <a:pt x="32749" y="53337"/>
                                      </a:cubicBezTo>
                                      <a:lnTo>
                                        <a:pt x="24569" y="61973"/>
                                      </a:lnTo>
                                      <a:lnTo>
                                        <a:pt x="50594" y="61973"/>
                                      </a:lnTo>
                                      <a:lnTo>
                                        <a:pt x="50594" y="74775"/>
                                      </a:lnTo>
                                      <a:lnTo>
                                        <a:pt x="0" y="74775"/>
                                      </a:lnTo>
                                      <a:lnTo>
                                        <a:pt x="0" y="68137"/>
                                      </a:lnTo>
                                      <a:lnTo>
                                        <a:pt x="22571" y="45125"/>
                                      </a:lnTo>
                                      <a:cubicBezTo>
                                        <a:pt x="28022" y="39602"/>
                                        <a:pt x="31665" y="35168"/>
                                        <a:pt x="33458" y="31816"/>
                                      </a:cubicBezTo>
                                      <a:cubicBezTo>
                                        <a:pt x="35269" y="28460"/>
                                        <a:pt x="36168" y="25433"/>
                                        <a:pt x="36168" y="22723"/>
                                      </a:cubicBezTo>
                                      <a:cubicBezTo>
                                        <a:pt x="36168" y="19911"/>
                                        <a:pt x="35236" y="17592"/>
                                        <a:pt x="33375" y="15746"/>
                                      </a:cubicBezTo>
                                      <a:cubicBezTo>
                                        <a:pt x="31492" y="13916"/>
                                        <a:pt x="29092" y="13002"/>
                                        <a:pt x="26160" y="13002"/>
                                      </a:cubicBezTo>
                                      <a:cubicBezTo>
                                        <a:pt x="23180" y="13002"/>
                                        <a:pt x="20707" y="14119"/>
                                        <a:pt x="18708" y="16340"/>
                                      </a:cubicBezTo>
                                      <a:cubicBezTo>
                                        <a:pt x="16728" y="18557"/>
                                        <a:pt x="15678" y="21589"/>
                                        <a:pt x="15545" y="25398"/>
                                      </a:cubicBezTo>
                                      <a:lnTo>
                                        <a:pt x="2030" y="25398"/>
                                      </a:lnTo>
                                      <a:cubicBezTo>
                                        <a:pt x="2404" y="17506"/>
                                        <a:pt x="4860" y="11310"/>
                                        <a:pt x="9446" y="6790"/>
                                      </a:cubicBezTo>
                                      <a:cubicBezTo>
                                        <a:pt x="14018" y="2267"/>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15" name="Shape 315"/>
                              <wps:cNvSpPr/>
                              <wps:spPr>
                                <a:xfrm>
                                  <a:off x="56894" y="0"/>
                                  <a:ext cx="50595" cy="74775"/>
                                </a:xfrm>
                                <a:custGeom>
                                  <a:avLst/>
                                  <a:gdLst/>
                                  <a:ahLst/>
                                  <a:cxnLst/>
                                  <a:rect l="0" t="0" r="0" b="0"/>
                                  <a:pathLst>
                                    <a:path w="50595" h="74775">
                                      <a:moveTo>
                                        <a:pt x="27075" y="0"/>
                                      </a:moveTo>
                                      <a:cubicBezTo>
                                        <a:pt x="31510" y="0"/>
                                        <a:pt x="35423" y="929"/>
                                        <a:pt x="38808" y="2808"/>
                                      </a:cubicBezTo>
                                      <a:cubicBezTo>
                                        <a:pt x="42195" y="4673"/>
                                        <a:pt x="44907" y="7365"/>
                                        <a:pt x="46937" y="10885"/>
                                      </a:cubicBezTo>
                                      <a:cubicBezTo>
                                        <a:pt x="48971" y="14407"/>
                                        <a:pt x="49986" y="18000"/>
                                        <a:pt x="49986" y="21640"/>
                                      </a:cubicBezTo>
                                      <a:cubicBezTo>
                                        <a:pt x="49986" y="25973"/>
                                        <a:pt x="48751" y="30632"/>
                                        <a:pt x="46292" y="35625"/>
                                      </a:cubicBezTo>
                                      <a:cubicBezTo>
                                        <a:pt x="43823" y="40622"/>
                                        <a:pt x="39301" y="46529"/>
                                        <a:pt x="32748" y="53337"/>
                                      </a:cubicBezTo>
                                      <a:lnTo>
                                        <a:pt x="24570" y="61973"/>
                                      </a:lnTo>
                                      <a:lnTo>
                                        <a:pt x="50595" y="61973"/>
                                      </a:lnTo>
                                      <a:lnTo>
                                        <a:pt x="50595" y="74775"/>
                                      </a:lnTo>
                                      <a:lnTo>
                                        <a:pt x="0" y="74775"/>
                                      </a:lnTo>
                                      <a:lnTo>
                                        <a:pt x="0" y="68137"/>
                                      </a:lnTo>
                                      <a:lnTo>
                                        <a:pt x="22572" y="45125"/>
                                      </a:lnTo>
                                      <a:cubicBezTo>
                                        <a:pt x="28022" y="39602"/>
                                        <a:pt x="31666" y="35168"/>
                                        <a:pt x="33458" y="31816"/>
                                      </a:cubicBezTo>
                                      <a:cubicBezTo>
                                        <a:pt x="35269" y="28460"/>
                                        <a:pt x="36168" y="25433"/>
                                        <a:pt x="36168" y="22723"/>
                                      </a:cubicBezTo>
                                      <a:cubicBezTo>
                                        <a:pt x="36168" y="19911"/>
                                        <a:pt x="35237" y="17592"/>
                                        <a:pt x="33376" y="15746"/>
                                      </a:cubicBezTo>
                                      <a:cubicBezTo>
                                        <a:pt x="31493" y="13916"/>
                                        <a:pt x="29091" y="13002"/>
                                        <a:pt x="26161" y="13002"/>
                                      </a:cubicBezTo>
                                      <a:cubicBezTo>
                                        <a:pt x="23180" y="13002"/>
                                        <a:pt x="20706" y="14119"/>
                                        <a:pt x="18709" y="16340"/>
                                      </a:cubicBezTo>
                                      <a:cubicBezTo>
                                        <a:pt x="16728" y="18557"/>
                                        <a:pt x="15677" y="21589"/>
                                        <a:pt x="15545" y="25398"/>
                                      </a:cubicBezTo>
                                      <a:lnTo>
                                        <a:pt x="2030" y="25398"/>
                                      </a:lnTo>
                                      <a:cubicBezTo>
                                        <a:pt x="2405" y="17506"/>
                                        <a:pt x="4859" y="11310"/>
                                        <a:pt x="9447" y="6790"/>
                                      </a:cubicBezTo>
                                      <a:cubicBezTo>
                                        <a:pt x="14019" y="2267"/>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16" name="Shape 316"/>
                              <wps:cNvSpPr/>
                              <wps:spPr>
                                <a:xfrm>
                                  <a:off x="114498" y="0"/>
                                  <a:ext cx="25705" cy="76585"/>
                                </a:xfrm>
                                <a:custGeom>
                                  <a:avLst/>
                                  <a:gdLst/>
                                  <a:ahLst/>
                                  <a:cxnLst/>
                                  <a:rect l="0" t="0" r="0" b="0"/>
                                  <a:pathLst>
                                    <a:path w="25705" h="76585">
                                      <a:moveTo>
                                        <a:pt x="25383" y="0"/>
                                      </a:moveTo>
                                      <a:lnTo>
                                        <a:pt x="25705" y="91"/>
                                      </a:lnTo>
                                      <a:lnTo>
                                        <a:pt x="25705" y="13241"/>
                                      </a:lnTo>
                                      <a:lnTo>
                                        <a:pt x="19590" y="15457"/>
                                      </a:lnTo>
                                      <a:cubicBezTo>
                                        <a:pt x="17780" y="16948"/>
                                        <a:pt x="16408" y="19540"/>
                                        <a:pt x="15442" y="23198"/>
                                      </a:cubicBezTo>
                                      <a:cubicBezTo>
                                        <a:pt x="14497" y="26855"/>
                                        <a:pt x="14022" y="32204"/>
                                        <a:pt x="14022" y="39264"/>
                                      </a:cubicBezTo>
                                      <a:cubicBezTo>
                                        <a:pt x="14022" y="48463"/>
                                        <a:pt x="15123" y="54827"/>
                                        <a:pt x="17304" y="58334"/>
                                      </a:cubicBezTo>
                                      <a:lnTo>
                                        <a:pt x="25705" y="63537"/>
                                      </a:lnTo>
                                      <a:lnTo>
                                        <a:pt x="25705" y="76585"/>
                                      </a:lnTo>
                                      <a:lnTo>
                                        <a:pt x="11955" y="72795"/>
                                      </a:lnTo>
                                      <a:cubicBezTo>
                                        <a:pt x="8210" y="70234"/>
                                        <a:pt x="5284" y="66377"/>
                                        <a:pt x="3167" y="61177"/>
                                      </a:cubicBezTo>
                                      <a:cubicBezTo>
                                        <a:pt x="1050" y="55997"/>
                                        <a:pt x="0" y="48614"/>
                                        <a:pt x="0" y="39013"/>
                                      </a:cubicBezTo>
                                      <a:cubicBezTo>
                                        <a:pt x="0" y="25635"/>
                                        <a:pt x="2066" y="15933"/>
                                        <a:pt x="6199" y="9921"/>
                                      </a:cubicBezTo>
                                      <a:cubicBezTo>
                                        <a:pt x="10785" y="3301"/>
                                        <a:pt x="17185" y="0"/>
                                        <a:pt x="2538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17" name="Shape 317"/>
                              <wps:cNvSpPr/>
                              <wps:spPr>
                                <a:xfrm>
                                  <a:off x="140203" y="91"/>
                                  <a:ext cx="25502" cy="76512"/>
                                </a:xfrm>
                                <a:custGeom>
                                  <a:avLst/>
                                  <a:gdLst/>
                                  <a:ahLst/>
                                  <a:cxnLst/>
                                  <a:rect l="0" t="0" r="0" b="0"/>
                                  <a:pathLst>
                                    <a:path w="25502" h="76512">
                                      <a:moveTo>
                                        <a:pt x="0" y="0"/>
                                      </a:moveTo>
                                      <a:lnTo>
                                        <a:pt x="13426" y="3818"/>
                                      </a:lnTo>
                                      <a:cubicBezTo>
                                        <a:pt x="17290" y="6441"/>
                                        <a:pt x="20252" y="10424"/>
                                        <a:pt x="22351" y="15791"/>
                                      </a:cubicBezTo>
                                      <a:cubicBezTo>
                                        <a:pt x="24450" y="21173"/>
                                        <a:pt x="25502" y="28643"/>
                                        <a:pt x="25502" y="38226"/>
                                      </a:cubicBezTo>
                                      <a:cubicBezTo>
                                        <a:pt x="25502" y="47914"/>
                                        <a:pt x="24436" y="55448"/>
                                        <a:pt x="22301" y="60848"/>
                                      </a:cubicBezTo>
                                      <a:cubicBezTo>
                                        <a:pt x="20166" y="66234"/>
                                        <a:pt x="17307" y="70198"/>
                                        <a:pt x="13701" y="72717"/>
                                      </a:cubicBezTo>
                                      <a:cubicBezTo>
                                        <a:pt x="10108" y="75241"/>
                                        <a:pt x="5553" y="76512"/>
                                        <a:pt x="67" y="76512"/>
                                      </a:cubicBezTo>
                                      <a:lnTo>
                                        <a:pt x="0" y="76494"/>
                                      </a:lnTo>
                                      <a:lnTo>
                                        <a:pt x="0" y="63445"/>
                                      </a:lnTo>
                                      <a:lnTo>
                                        <a:pt x="102" y="63509"/>
                                      </a:lnTo>
                                      <a:cubicBezTo>
                                        <a:pt x="3454" y="63509"/>
                                        <a:pt x="6111" y="61849"/>
                                        <a:pt x="8077" y="58513"/>
                                      </a:cubicBezTo>
                                      <a:cubicBezTo>
                                        <a:pt x="10482" y="54484"/>
                                        <a:pt x="11684" y="47759"/>
                                        <a:pt x="11684" y="38327"/>
                                      </a:cubicBezTo>
                                      <a:cubicBezTo>
                                        <a:pt x="11684" y="28777"/>
                                        <a:pt x="10600" y="22174"/>
                                        <a:pt x="8451" y="18548"/>
                                      </a:cubicBezTo>
                                      <a:cubicBezTo>
                                        <a:pt x="6299" y="14928"/>
                                        <a:pt x="3523" y="13112"/>
                                        <a:pt x="102"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18" name="Shape 318"/>
                              <wps:cNvSpPr/>
                              <wps:spPr>
                                <a:xfrm>
                                  <a:off x="171392" y="0"/>
                                  <a:ext cx="25705" cy="76585"/>
                                </a:xfrm>
                                <a:custGeom>
                                  <a:avLst/>
                                  <a:gdLst/>
                                  <a:ahLst/>
                                  <a:cxnLst/>
                                  <a:rect l="0" t="0" r="0" b="0"/>
                                  <a:pathLst>
                                    <a:path w="25705" h="76585">
                                      <a:moveTo>
                                        <a:pt x="25383" y="0"/>
                                      </a:moveTo>
                                      <a:lnTo>
                                        <a:pt x="25705" y="92"/>
                                      </a:lnTo>
                                      <a:lnTo>
                                        <a:pt x="25705" y="13241"/>
                                      </a:lnTo>
                                      <a:lnTo>
                                        <a:pt x="19592" y="15457"/>
                                      </a:lnTo>
                                      <a:cubicBezTo>
                                        <a:pt x="17781" y="16948"/>
                                        <a:pt x="16409" y="19540"/>
                                        <a:pt x="15444" y="23198"/>
                                      </a:cubicBezTo>
                                      <a:cubicBezTo>
                                        <a:pt x="14498" y="26855"/>
                                        <a:pt x="14022" y="32204"/>
                                        <a:pt x="14022" y="39264"/>
                                      </a:cubicBezTo>
                                      <a:cubicBezTo>
                                        <a:pt x="14022" y="48463"/>
                                        <a:pt x="15124" y="54827"/>
                                        <a:pt x="17306" y="58334"/>
                                      </a:cubicBezTo>
                                      <a:lnTo>
                                        <a:pt x="25705" y="63536"/>
                                      </a:lnTo>
                                      <a:lnTo>
                                        <a:pt x="25705" y="76585"/>
                                      </a:lnTo>
                                      <a:lnTo>
                                        <a:pt x="11955" y="72795"/>
                                      </a:lnTo>
                                      <a:cubicBezTo>
                                        <a:pt x="8211" y="70234"/>
                                        <a:pt x="5286" y="66377"/>
                                        <a:pt x="3168" y="61177"/>
                                      </a:cubicBezTo>
                                      <a:cubicBezTo>
                                        <a:pt x="1051" y="55997"/>
                                        <a:pt x="0" y="48614"/>
                                        <a:pt x="0" y="39013"/>
                                      </a:cubicBezTo>
                                      <a:cubicBezTo>
                                        <a:pt x="0" y="25635"/>
                                        <a:pt x="2066" y="15933"/>
                                        <a:pt x="6200" y="9921"/>
                                      </a:cubicBezTo>
                                      <a:cubicBezTo>
                                        <a:pt x="10786" y="3301"/>
                                        <a:pt x="17187" y="0"/>
                                        <a:pt x="2538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19" name="Shape 319"/>
                              <wps:cNvSpPr/>
                              <wps:spPr>
                                <a:xfrm>
                                  <a:off x="197097" y="92"/>
                                  <a:ext cx="25501" cy="76512"/>
                                </a:xfrm>
                                <a:custGeom>
                                  <a:avLst/>
                                  <a:gdLst/>
                                  <a:ahLst/>
                                  <a:cxnLst/>
                                  <a:rect l="0" t="0" r="0" b="0"/>
                                  <a:pathLst>
                                    <a:path w="25501" h="76512">
                                      <a:moveTo>
                                        <a:pt x="0" y="0"/>
                                      </a:moveTo>
                                      <a:lnTo>
                                        <a:pt x="13427" y="3817"/>
                                      </a:lnTo>
                                      <a:cubicBezTo>
                                        <a:pt x="17290" y="6441"/>
                                        <a:pt x="20251" y="10424"/>
                                        <a:pt x="22351" y="15791"/>
                                      </a:cubicBezTo>
                                      <a:cubicBezTo>
                                        <a:pt x="24450" y="21173"/>
                                        <a:pt x="25501" y="28643"/>
                                        <a:pt x="25501" y="38225"/>
                                      </a:cubicBezTo>
                                      <a:cubicBezTo>
                                        <a:pt x="25501" y="47914"/>
                                        <a:pt x="24435" y="55448"/>
                                        <a:pt x="22300" y="60848"/>
                                      </a:cubicBezTo>
                                      <a:cubicBezTo>
                                        <a:pt x="20165" y="66234"/>
                                        <a:pt x="17308" y="70198"/>
                                        <a:pt x="13700" y="72717"/>
                                      </a:cubicBezTo>
                                      <a:cubicBezTo>
                                        <a:pt x="10107" y="75241"/>
                                        <a:pt x="5554" y="76512"/>
                                        <a:pt x="67" y="76512"/>
                                      </a:cubicBezTo>
                                      <a:lnTo>
                                        <a:pt x="0" y="76494"/>
                                      </a:lnTo>
                                      <a:lnTo>
                                        <a:pt x="0" y="63444"/>
                                      </a:lnTo>
                                      <a:lnTo>
                                        <a:pt x="103" y="63508"/>
                                      </a:lnTo>
                                      <a:cubicBezTo>
                                        <a:pt x="3455" y="63508"/>
                                        <a:pt x="6111" y="61849"/>
                                        <a:pt x="8078" y="58513"/>
                                      </a:cubicBezTo>
                                      <a:cubicBezTo>
                                        <a:pt x="10482" y="54484"/>
                                        <a:pt x="11685" y="47759"/>
                                        <a:pt x="11685" y="38327"/>
                                      </a:cubicBezTo>
                                      <a:cubicBezTo>
                                        <a:pt x="11685" y="28776"/>
                                        <a:pt x="10601" y="22174"/>
                                        <a:pt x="8452" y="18548"/>
                                      </a:cubicBezTo>
                                      <a:cubicBezTo>
                                        <a:pt x="6298" y="14928"/>
                                        <a:pt x="3523" y="13112"/>
                                        <a:pt x="103" y="13112"/>
                                      </a:cubicBezTo>
                                      <a:lnTo>
                                        <a:pt x="0" y="13150"/>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0128E891" id="Group 5151" o:spid="_x0000_s1026" style="width:17.55pt;height:6.05pt;mso-position-horizontal-relative:char;mso-position-vertical-relative:line" coordsize="222598,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">
                      <v:shape id="Shape 314"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" path="m27075,v4435,,8349,929,11732,2808c42196,4673,44906,7365,46937,10885v2033,3522,3048,7115,3048,10755c49985,25973,48751,30632,46291,35625,43822,40622,39301,46529,32749,53337r-8180,8636l50594,61973r,12802l,74775,,68137,22571,45125v5451,-5523,9094,-9957,10887,-13309c35269,28460,36168,25433,36168,22723v,-2812,-932,-5131,-2793,-6977c31492,13916,29092,13002,26160,13002v-2980,,-5453,1117,-7452,3338c16728,18557,15678,21589,15545,25398r-13515,c2404,17506,4860,11310,9446,6790,14018,2267,19893,,27075,xe" fillcolor="#444855" stroked="f" strokeweight="0">
                        <v:stroke miterlimit="83231f" joinstyle="miter"/>
                        <v:path arrowok="t" textboxrect="0,0,50594,74775"/>
                      </v:shape>
                      <v:shape id="Shape 315" o:spid="_x0000_s1028" style="position:absolute;left:56894;width:50595;height:74775;visibility:visible;mso-wrap-style:square;v-text-anchor:top" coordsize="5059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" path="m27075,v4435,,8348,929,11733,2808c42195,4673,44907,7365,46937,10885v2034,3522,3049,7115,3049,10755c49986,25973,48751,30632,46292,35625,43823,40622,39301,46529,32748,53337r-8178,8636l50595,61973r,12802l,74775,,68137,22572,45125v5450,-5523,9094,-9957,10886,-13309c35269,28460,36168,25433,36168,22723v,-2812,-931,-5131,-2792,-6977c31493,13916,29091,13002,26161,13002v-2981,,-5455,1117,-7452,3338c16728,18557,15677,21589,15545,25398r-13515,c2405,17506,4859,11310,9447,6790,14019,2267,19893,,27075,xe" fillcolor="#444855" stroked="f" strokeweight="0">
                        <v:stroke miterlimit="83231f" joinstyle="miter"/>
                        <v:path arrowok="t" textboxrect="0,0,50595,74775"/>
                      </v:shape>
                      <v:shape id="Shape 316" o:spid="_x0000_s1029" style="position:absolute;left:114498;width:25705;height:76585;visibility:visible;mso-wrap-style:square;v-text-anchor:top" coordsize="25705,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" path="m25383,r322,91l25705,13241r-6115,2216c17780,16948,16408,19540,15442,23198v-945,3657,-1420,9006,-1420,16066c14022,48463,15123,54827,17304,58334r8401,5203l25705,76585,11955,72795c8210,70234,5284,66377,3167,61177,1050,55997,,48614,,39013,,25635,2066,15933,6199,9921,10785,3301,17185,,25383,xe" fillcolor="#444855" stroked="f" strokeweight="0">
                        <v:stroke miterlimit="83231f" joinstyle="miter"/>
                        <v:path arrowok="t" textboxrect="0,0,25705,76585"/>
                      </v:shape>
                      <v:shape id="Shape 317" o:spid="_x0000_s1030" style="position:absolute;left:140203;top:91;width:25502;height:76512;visibility:visible;mso-wrap-style:square;v-text-anchor:top" coordsize="25502,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" path="m,l13426,3818v3864,2623,6826,6606,8925,11973c24450,21173,25502,28643,25502,38226v,9688,-1066,17222,-3201,22622c20166,66234,17307,70198,13701,72717,10108,75241,5553,76512,67,76512l,76494,,63445r102,64c3454,63509,6111,61849,8077,58513v2405,-4029,3607,-10754,3607,-20186c11684,28777,10600,22174,8451,18548,6299,14928,3523,13112,102,13112l,13149,,xe" fillcolor="#444855" stroked="f" strokeweight="0">
                        <v:stroke miterlimit="83231f" joinstyle="miter"/>
                        <v:path arrowok="t" textboxrect="0,0,25502,76512"/>
                      </v:shape>
                      <v:shape id="Shape 318" o:spid="_x0000_s1031" style="position:absolute;left:171392;width:25705;height:76585;visibility:visible;mso-wrap-style:square;v-text-anchor:top" coordsize="25705,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" path="m25383,r322,92l25705,13241r-6113,2216c17781,16948,16409,19540,15444,23198v-946,3657,-1422,9006,-1422,16066c14022,48463,15124,54827,17306,58334r8399,5202l25705,76585,11955,72795c8211,70234,5286,66377,3168,61177,1051,55997,,48614,,39013,,25635,2066,15933,6200,9921,10786,3301,17187,,25383,xe" fillcolor="#444855" stroked="f" strokeweight="0">
                        <v:stroke miterlimit="83231f" joinstyle="miter"/>
                        <v:path arrowok="t" textboxrect="0,0,25705,76585"/>
                      </v:shape>
                      <v:shape id="Shape 319" o:spid="_x0000_s1032" style="position:absolute;left:197097;top:92;width:25501;height:76512;visibility:visible;mso-wrap-style:square;v-text-anchor:top" coordsize="25501,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" path="m,l13427,3817v3863,2624,6824,6607,8924,11974c24450,21173,25501,28643,25501,38225v,9689,-1066,17223,-3201,22623c20165,66234,17308,70198,13700,72717,10107,75241,5554,76512,67,76512l,76494,,63444r103,64c3455,63508,6111,61849,8078,58513v2404,-4029,3607,-10754,3607,-20186c11685,28776,10601,22174,8452,18548,6298,14928,3523,13112,103,13112l,13150,,xe" fillcolor="#444855" stroked="f" strokeweight="0">
                        <v:stroke miterlimit="83231f" joinstyle="miter"/>
                        <v:path arrowok="t" textboxrect="0,0,25501,76512"/>
                      </v:shape>
                      <w10:anchorlock/>
                    </v:group>
                  </w:pict>
                </mc:Fallback>
              </mc:AlternateContent>
            </w:r>
          </w:p>
        </w:tc>
      </w:tr>
      <w:tr w:rsidR="008772FA" w14:paraId="252D43F8" w14:textId="77777777" w:rsidTr="00AF6006">
        <w:trPr>
          <w:trHeight w:val="480"/>
        </w:trPr>
        <w:tc>
          <w:tcPr>
            <w:tcW w:w="5050" w:type="dxa"/>
            <w:tcBorders>
              <w:top w:val="single" w:sz="8" w:space="0" w:color="98A1C9"/>
              <w:left w:val="single" w:sz="8" w:space="0" w:color="98A1C9"/>
              <w:bottom w:val="single" w:sz="8" w:space="0" w:color="98A1C9"/>
              <w:right w:val="single" w:sz="8" w:space="0" w:color="98A1C9"/>
            </w:tcBorders>
            <w:shd w:val="clear" w:color="auto" w:fill="E1E2EF"/>
            <w:vAlign w:val="bottom"/>
          </w:tcPr>
          <w:p w14:paraId="14D5110E" w14:textId="130959B6" w:rsidR="00594038" w:rsidRDefault="0095357A" w:rsidP="008772FA">
            <w:pPr>
              <w:ind w:left="9" w:right="371"/>
            </w:pPr>
            <w:r w:rsidRPr="0095357A">
              <w:rPr>
                <w:noProof/>
              </w:rPr>
              <mc:AlternateContent>
                <mc:Choice Requires="wps">
                  <w:drawing>
                    <wp:anchor distT="45720" distB="45720" distL="114300" distR="114300" simplePos="0" relativeHeight="251672576" behindDoc="0" locked="0" layoutInCell="1" allowOverlap="1" wp14:anchorId="74092444" wp14:editId="2B8F00EC">
                      <wp:simplePos x="0" y="0"/>
                      <wp:positionH relativeFrom="column">
                        <wp:posOffset>-156210</wp:posOffset>
                      </wp:positionH>
                      <wp:positionV relativeFrom="paragraph">
                        <wp:posOffset>361950</wp:posOffset>
                      </wp:positionV>
                      <wp:extent cx="2801620" cy="421640"/>
                      <wp:effectExtent l="0" t="0" r="0" b="0"/>
                      <wp:wrapSquare wrapText="bothSides"/>
                      <wp:docPr id="1056492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1620" cy="421640"/>
                              </a:xfrm>
                              <a:prstGeom prst="rect">
                                <a:avLst/>
                              </a:prstGeom>
                              <a:noFill/>
                              <a:ln w="9525">
                                <a:noFill/>
                                <a:miter lim="800000"/>
                                <a:headEnd/>
                                <a:tailEnd/>
                              </a:ln>
                            </wps:spPr>
                            <wps:txbx>
                              <w:txbxContent>
                                <w:p w14:paraId="2233D400" w14:textId="0B50E0EB" w:rsidR="0095357A" w:rsidRPr="0095357A" w:rsidRDefault="0095357A" w:rsidP="0095357A">
                                  <w:pPr>
                                    <w:rPr>
                                      <w:sz w:val="20"/>
                                      <w:szCs w:val="20"/>
                                      <w:lang w:val="en-ZA"/>
                                    </w:rPr>
                                  </w:pPr>
                                  <w:r>
                                    <w:rPr>
                                      <w:sz w:val="20"/>
                                      <w:szCs w:val="20"/>
                                      <w:lang w:val="en-ZA"/>
                                    </w:rPr>
                                    <w:t>Courier fee per subject for exam papers to be couriered to the UK for exams to be mark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92444" id="Text Box 2" o:spid="_x0000_s1038" type="#_x0000_t202" style="position:absolute;left:0;text-align:left;margin-left:-12.3pt;margin-top:28.5pt;width:220.6pt;height:33.2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" filled="f" stroked="f">
                      <v:textbox>
                        <w:txbxContent>
                          <w:p w14:paraId="2233D400" w14:textId="0B50E0EB" w:rsidR="0095357A" w:rsidRPr="0095357A" w:rsidRDefault="0095357A" w:rsidP="0095357A">
                            <w:pPr>
                              <w:rPr>
                                <w:sz w:val="20"/>
                                <w:szCs w:val="20"/>
                                <w:lang w:val="en-ZA"/>
                              </w:rPr>
                            </w:pPr>
                            <w:r>
                              <w:rPr>
                                <w:sz w:val="20"/>
                                <w:szCs w:val="20"/>
                                <w:lang w:val="en-ZA"/>
                              </w:rPr>
                              <w:t>Courier fee per subject for exam papers to be couriered to the UK for exams to be marked</w:t>
                            </w:r>
                          </w:p>
                        </w:txbxContent>
                      </v:textbox>
                      <w10:wrap type="square"/>
                    </v:shape>
                  </w:pict>
                </mc:Fallback>
              </mc:AlternateContent>
            </w:r>
            <w:r w:rsidR="001C1A71">
              <w:t xml:space="preserve"> </w:t>
            </w:r>
          </w:p>
        </w:tc>
        <w:tc>
          <w:tcPr>
            <w:tcW w:w="1836" w:type="dxa"/>
            <w:tcBorders>
              <w:top w:val="single" w:sz="8" w:space="0" w:color="98A1C9"/>
              <w:left w:val="single" w:sz="8" w:space="0" w:color="98A1C9"/>
              <w:bottom w:val="single" w:sz="8" w:space="0" w:color="98A1C9"/>
              <w:right w:val="single" w:sz="8" w:space="0" w:color="98A1C9"/>
            </w:tcBorders>
            <w:shd w:val="clear" w:color="auto" w:fill="E1E2EF"/>
            <w:vAlign w:val="bottom"/>
          </w:tcPr>
          <w:p w14:paraId="4CFBF0DF" w14:textId="77777777" w:rsidR="00594038" w:rsidRDefault="00594038" w:rsidP="008772FA">
            <w:pPr>
              <w:ind w:left="690" w:right="371"/>
            </w:pPr>
            <w:r>
              <w:rPr>
                <w:noProof/>
              </w:rPr>
              <mc:AlternateContent>
                <mc:Choice Requires="wpg">
                  <w:drawing>
                    <wp:inline distT="0" distB="0" distL="0" distR="0" wp14:anchorId="43DF6A29" wp14:editId="6CF87A36">
                      <wp:extent cx="164790" cy="76605"/>
                      <wp:effectExtent l="0" t="0" r="0" b="0"/>
                      <wp:docPr id="5159" name="Group 5159"/>
                      <wp:cNvGraphicFramePr/>
                      <a:graphic xmlns:a="http://schemas.openxmlformats.org/drawingml/2006/main">
                        <a:graphicData uri="http://schemas.microsoft.com/office/word/2010/wordprocessingGroup">
                          <wpg:wgp>
                            <wpg:cNvGrpSpPr/>
                            <wpg:grpSpPr>
                              <a:xfrm>
                                <a:off x="0" y="0"/>
                                <a:ext cx="164790" cy="76605"/>
                                <a:chOff x="0" y="0"/>
                                <a:chExt cx="164790" cy="76605"/>
                              </a:xfrm>
                            </wpg:grpSpPr>
                            <wps:wsp>
                              <wps:cNvPr id="355" name="Shape 355"/>
                              <wps:cNvSpPr/>
                              <wps:spPr>
                                <a:xfrm>
                                  <a:off x="0" y="0"/>
                                  <a:ext cx="50292" cy="76605"/>
                                </a:xfrm>
                                <a:custGeom>
                                  <a:avLst/>
                                  <a:gdLst/>
                                  <a:ahLst/>
                                  <a:cxnLst/>
                                  <a:rect l="0" t="0" r="0" b="0"/>
                                  <a:pathLst>
                                    <a:path w="50292" h="76605">
                                      <a:moveTo>
                                        <a:pt x="25434" y="0"/>
                                      </a:moveTo>
                                      <a:cubicBezTo>
                                        <a:pt x="31411" y="0"/>
                                        <a:pt x="36421" y="1894"/>
                                        <a:pt x="40468" y="5707"/>
                                      </a:cubicBezTo>
                                      <a:cubicBezTo>
                                        <a:pt x="44518" y="9515"/>
                                        <a:pt x="46530" y="14036"/>
                                        <a:pt x="46530" y="19268"/>
                                      </a:cubicBezTo>
                                      <a:cubicBezTo>
                                        <a:pt x="46530" y="22503"/>
                                        <a:pt x="45653" y="25467"/>
                                        <a:pt x="43873" y="28160"/>
                                      </a:cubicBezTo>
                                      <a:cubicBezTo>
                                        <a:pt x="42095" y="30835"/>
                                        <a:pt x="39521" y="33001"/>
                                        <a:pt x="36134" y="34661"/>
                                      </a:cubicBezTo>
                                      <a:cubicBezTo>
                                        <a:pt x="40572" y="35982"/>
                                        <a:pt x="44042" y="38287"/>
                                        <a:pt x="46548" y="41570"/>
                                      </a:cubicBezTo>
                                      <a:cubicBezTo>
                                        <a:pt x="49036" y="44857"/>
                                        <a:pt x="50292" y="48734"/>
                                        <a:pt x="50292" y="53187"/>
                                      </a:cubicBezTo>
                                      <a:cubicBezTo>
                                        <a:pt x="50292" y="59721"/>
                                        <a:pt x="47888" y="65262"/>
                                        <a:pt x="43061" y="69797"/>
                                      </a:cubicBezTo>
                                      <a:cubicBezTo>
                                        <a:pt x="38236" y="74337"/>
                                        <a:pt x="32088" y="76605"/>
                                        <a:pt x="24621" y="76605"/>
                                      </a:cubicBezTo>
                                      <a:cubicBezTo>
                                        <a:pt x="17557" y="76605"/>
                                        <a:pt x="11783" y="74471"/>
                                        <a:pt x="7330" y="70186"/>
                                      </a:cubicBezTo>
                                      <a:cubicBezTo>
                                        <a:pt x="2876" y="65920"/>
                                        <a:pt x="421" y="60096"/>
                                        <a:pt x="0" y="52729"/>
                                      </a:cubicBezTo>
                                      <a:lnTo>
                                        <a:pt x="13716" y="52729"/>
                                      </a:lnTo>
                                      <a:cubicBezTo>
                                        <a:pt x="14306" y="56507"/>
                                        <a:pt x="15629" y="59318"/>
                                        <a:pt x="17644" y="61147"/>
                                      </a:cubicBezTo>
                                      <a:cubicBezTo>
                                        <a:pt x="19675" y="62990"/>
                                        <a:pt x="22248" y="63904"/>
                                        <a:pt x="25348" y="63904"/>
                                      </a:cubicBezTo>
                                      <a:cubicBezTo>
                                        <a:pt x="28581" y="63904"/>
                                        <a:pt x="31260" y="62871"/>
                                        <a:pt x="33391" y="60790"/>
                                      </a:cubicBezTo>
                                      <a:cubicBezTo>
                                        <a:pt x="35506" y="58706"/>
                                        <a:pt x="36576" y="56149"/>
                                        <a:pt x="36576" y="53151"/>
                                      </a:cubicBezTo>
                                      <a:cubicBezTo>
                                        <a:pt x="36576" y="49831"/>
                                        <a:pt x="35151" y="47056"/>
                                        <a:pt x="32292" y="44770"/>
                                      </a:cubicBezTo>
                                      <a:cubicBezTo>
                                        <a:pt x="29431" y="42484"/>
                                        <a:pt x="25297" y="41317"/>
                                        <a:pt x="19912" y="41249"/>
                                      </a:cubicBezTo>
                                      <a:lnTo>
                                        <a:pt x="19912" y="29362"/>
                                      </a:lnTo>
                                      <a:cubicBezTo>
                                        <a:pt x="23231" y="29092"/>
                                        <a:pt x="25722" y="28566"/>
                                        <a:pt x="27346" y="27785"/>
                                      </a:cubicBezTo>
                                      <a:cubicBezTo>
                                        <a:pt x="28973" y="27008"/>
                                        <a:pt x="30240" y="25943"/>
                                        <a:pt x="31154" y="24571"/>
                                      </a:cubicBezTo>
                                      <a:cubicBezTo>
                                        <a:pt x="32055" y="23213"/>
                                        <a:pt x="32512" y="21777"/>
                                        <a:pt x="32512" y="20233"/>
                                      </a:cubicBezTo>
                                      <a:cubicBezTo>
                                        <a:pt x="32512" y="18235"/>
                                        <a:pt x="31817" y="16593"/>
                                        <a:pt x="30428" y="15272"/>
                                      </a:cubicBezTo>
                                      <a:cubicBezTo>
                                        <a:pt x="29039" y="13969"/>
                                        <a:pt x="27227" y="13310"/>
                                        <a:pt x="24977" y="13310"/>
                                      </a:cubicBezTo>
                                      <a:cubicBezTo>
                                        <a:pt x="22993" y="13310"/>
                                        <a:pt x="21201" y="13919"/>
                                        <a:pt x="19573" y="15121"/>
                                      </a:cubicBezTo>
                                      <a:cubicBezTo>
                                        <a:pt x="17950" y="16322"/>
                                        <a:pt x="16849" y="17896"/>
                                        <a:pt x="16254" y="19811"/>
                                      </a:cubicBezTo>
                                      <a:lnTo>
                                        <a:pt x="2945" y="19811"/>
                                      </a:lnTo>
                                      <a:cubicBezTo>
                                        <a:pt x="3640" y="14426"/>
                                        <a:pt x="5570" y="10109"/>
                                        <a:pt x="8737" y="6841"/>
                                      </a:cubicBezTo>
                                      <a:cubicBezTo>
                                        <a:pt x="13172" y="2287"/>
                                        <a:pt x="18727" y="0"/>
                                        <a:pt x="2543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56" name="Shape 356"/>
                              <wps:cNvSpPr/>
                              <wps:spPr>
                                <a:xfrm>
                                  <a:off x="56182" y="1829"/>
                                  <a:ext cx="49784" cy="74776"/>
                                </a:xfrm>
                                <a:custGeom>
                                  <a:avLst/>
                                  <a:gdLst/>
                                  <a:ahLst/>
                                  <a:cxnLst/>
                                  <a:rect l="0" t="0" r="0" b="0"/>
                                  <a:pathLst>
                                    <a:path w="49784" h="74776">
                                      <a:moveTo>
                                        <a:pt x="14597" y="0"/>
                                      </a:moveTo>
                                      <a:lnTo>
                                        <a:pt x="48769" y="0"/>
                                      </a:lnTo>
                                      <a:lnTo>
                                        <a:pt x="48769" y="12802"/>
                                      </a:lnTo>
                                      <a:lnTo>
                                        <a:pt x="24977" y="12802"/>
                                      </a:lnTo>
                                      <a:lnTo>
                                        <a:pt x="22014" y="26194"/>
                                      </a:lnTo>
                                      <a:cubicBezTo>
                                        <a:pt x="22827" y="25956"/>
                                        <a:pt x="23637" y="25787"/>
                                        <a:pt x="24433" y="25667"/>
                                      </a:cubicBezTo>
                                      <a:cubicBezTo>
                                        <a:pt x="25232" y="25550"/>
                                        <a:pt x="25992" y="25498"/>
                                        <a:pt x="26719" y="25498"/>
                                      </a:cubicBezTo>
                                      <a:cubicBezTo>
                                        <a:pt x="33325" y="25498"/>
                                        <a:pt x="38829" y="27752"/>
                                        <a:pt x="43214" y="32256"/>
                                      </a:cubicBezTo>
                                      <a:cubicBezTo>
                                        <a:pt x="47599" y="36760"/>
                                        <a:pt x="49784" y="42519"/>
                                        <a:pt x="49784" y="49547"/>
                                      </a:cubicBezTo>
                                      <a:cubicBezTo>
                                        <a:pt x="49784" y="56639"/>
                                        <a:pt x="47361" y="62619"/>
                                        <a:pt x="42519" y="67479"/>
                                      </a:cubicBezTo>
                                      <a:cubicBezTo>
                                        <a:pt x="37659" y="72337"/>
                                        <a:pt x="31766" y="74776"/>
                                        <a:pt x="24826" y="74776"/>
                                      </a:cubicBezTo>
                                      <a:cubicBezTo>
                                        <a:pt x="18594" y="74776"/>
                                        <a:pt x="13258" y="72997"/>
                                        <a:pt x="8787" y="69441"/>
                                      </a:cubicBezTo>
                                      <a:cubicBezTo>
                                        <a:pt x="4319" y="65901"/>
                                        <a:pt x="1389" y="61041"/>
                                        <a:pt x="0" y="54860"/>
                                      </a:cubicBezTo>
                                      <a:lnTo>
                                        <a:pt x="14630" y="54860"/>
                                      </a:lnTo>
                                      <a:cubicBezTo>
                                        <a:pt x="15749" y="57132"/>
                                        <a:pt x="17222" y="58861"/>
                                        <a:pt x="19065" y="60027"/>
                                      </a:cubicBezTo>
                                      <a:cubicBezTo>
                                        <a:pt x="20894" y="61196"/>
                                        <a:pt x="22911" y="61772"/>
                                        <a:pt x="25128" y="61772"/>
                                      </a:cubicBezTo>
                                      <a:cubicBezTo>
                                        <a:pt x="28195" y="61772"/>
                                        <a:pt x="30801" y="60670"/>
                                        <a:pt x="32950" y="58468"/>
                                      </a:cubicBezTo>
                                      <a:cubicBezTo>
                                        <a:pt x="35103" y="56269"/>
                                        <a:pt x="36169" y="53439"/>
                                        <a:pt x="36169" y="49985"/>
                                      </a:cubicBezTo>
                                      <a:cubicBezTo>
                                        <a:pt x="36169" y="46634"/>
                                        <a:pt x="35171" y="43891"/>
                                        <a:pt x="33174" y="41739"/>
                                      </a:cubicBezTo>
                                      <a:cubicBezTo>
                                        <a:pt x="31176" y="39590"/>
                                        <a:pt x="28753" y="38505"/>
                                        <a:pt x="25909" y="38505"/>
                                      </a:cubicBezTo>
                                      <a:cubicBezTo>
                                        <a:pt x="24383" y="38505"/>
                                        <a:pt x="22892" y="38876"/>
                                        <a:pt x="21420" y="39639"/>
                                      </a:cubicBezTo>
                                      <a:cubicBezTo>
                                        <a:pt x="19948" y="40384"/>
                                        <a:pt x="18507" y="41518"/>
                                        <a:pt x="17085" y="43042"/>
                                      </a:cubicBezTo>
                                      <a:lnTo>
                                        <a:pt x="5774" y="40504"/>
                                      </a:lnTo>
                                      <a:lnTo>
                                        <a:pt x="14597"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57" name="Shape 357"/>
                              <wps:cNvSpPr/>
                              <wps:spPr>
                                <a:xfrm>
                                  <a:off x="113583" y="0"/>
                                  <a:ext cx="25706" cy="76587"/>
                                </a:xfrm>
                                <a:custGeom>
                                  <a:avLst/>
                                  <a:gdLst/>
                                  <a:ahLst/>
                                  <a:cxnLst/>
                                  <a:rect l="0" t="0" r="0" b="0"/>
                                  <a:pathLst>
                                    <a:path w="25706" h="76587">
                                      <a:moveTo>
                                        <a:pt x="25384" y="0"/>
                                      </a:moveTo>
                                      <a:lnTo>
                                        <a:pt x="25706" y="92"/>
                                      </a:lnTo>
                                      <a:lnTo>
                                        <a:pt x="25706" y="13243"/>
                                      </a:lnTo>
                                      <a:lnTo>
                                        <a:pt x="19591" y="15459"/>
                                      </a:lnTo>
                                      <a:cubicBezTo>
                                        <a:pt x="17781" y="16949"/>
                                        <a:pt x="16410" y="19541"/>
                                        <a:pt x="15445" y="23199"/>
                                      </a:cubicBezTo>
                                      <a:cubicBezTo>
                                        <a:pt x="14497" y="26857"/>
                                        <a:pt x="14022" y="32207"/>
                                        <a:pt x="14022" y="39266"/>
                                      </a:cubicBezTo>
                                      <a:cubicBezTo>
                                        <a:pt x="14022" y="48464"/>
                                        <a:pt x="15125" y="54828"/>
                                        <a:pt x="17305" y="58335"/>
                                      </a:cubicBezTo>
                                      <a:lnTo>
                                        <a:pt x="25706" y="63538"/>
                                      </a:lnTo>
                                      <a:lnTo>
                                        <a:pt x="25706" y="76587"/>
                                      </a:lnTo>
                                      <a:lnTo>
                                        <a:pt x="11956" y="72796"/>
                                      </a:lnTo>
                                      <a:cubicBezTo>
                                        <a:pt x="8212" y="70236"/>
                                        <a:pt x="5286" y="66377"/>
                                        <a:pt x="3169" y="61178"/>
                                      </a:cubicBezTo>
                                      <a:cubicBezTo>
                                        <a:pt x="1052" y="55998"/>
                                        <a:pt x="0" y="48615"/>
                                        <a:pt x="0" y="39013"/>
                                      </a:cubicBezTo>
                                      <a:cubicBezTo>
                                        <a:pt x="0" y="25636"/>
                                        <a:pt x="2067" y="15934"/>
                                        <a:pt x="6200" y="9922"/>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58" name="Shape 358"/>
                              <wps:cNvSpPr/>
                              <wps:spPr>
                                <a:xfrm>
                                  <a:off x="139290" y="92"/>
                                  <a:ext cx="25500" cy="76514"/>
                                </a:xfrm>
                                <a:custGeom>
                                  <a:avLst/>
                                  <a:gdLst/>
                                  <a:ahLst/>
                                  <a:cxnLst/>
                                  <a:rect l="0" t="0" r="0" b="0"/>
                                  <a:pathLst>
                                    <a:path w="25500" h="76514">
                                      <a:moveTo>
                                        <a:pt x="0" y="0"/>
                                      </a:moveTo>
                                      <a:lnTo>
                                        <a:pt x="13426" y="3819"/>
                                      </a:lnTo>
                                      <a:cubicBezTo>
                                        <a:pt x="17288" y="6443"/>
                                        <a:pt x="20251" y="10424"/>
                                        <a:pt x="22351" y="15793"/>
                                      </a:cubicBezTo>
                                      <a:cubicBezTo>
                                        <a:pt x="24450" y="21174"/>
                                        <a:pt x="25500" y="28644"/>
                                        <a:pt x="25500" y="38227"/>
                                      </a:cubicBezTo>
                                      <a:cubicBezTo>
                                        <a:pt x="25500" y="47915"/>
                                        <a:pt x="24435" y="55450"/>
                                        <a:pt x="22300" y="60850"/>
                                      </a:cubicBezTo>
                                      <a:cubicBezTo>
                                        <a:pt x="20165" y="66235"/>
                                        <a:pt x="17307" y="70199"/>
                                        <a:pt x="13700" y="72719"/>
                                      </a:cubicBezTo>
                                      <a:cubicBezTo>
                                        <a:pt x="10107" y="75243"/>
                                        <a:pt x="5552" y="76514"/>
                                        <a:pt x="66" y="76514"/>
                                      </a:cubicBezTo>
                                      <a:lnTo>
                                        <a:pt x="0" y="76496"/>
                                      </a:lnTo>
                                      <a:lnTo>
                                        <a:pt x="0" y="63446"/>
                                      </a:lnTo>
                                      <a:lnTo>
                                        <a:pt x="103" y="63510"/>
                                      </a:lnTo>
                                      <a:cubicBezTo>
                                        <a:pt x="3454" y="63510"/>
                                        <a:pt x="6111" y="61850"/>
                                        <a:pt x="8077" y="58513"/>
                                      </a:cubicBezTo>
                                      <a:cubicBezTo>
                                        <a:pt x="10482" y="54484"/>
                                        <a:pt x="11684" y="47760"/>
                                        <a:pt x="11684" y="38328"/>
                                      </a:cubicBezTo>
                                      <a:cubicBezTo>
                                        <a:pt x="11684" y="28777"/>
                                        <a:pt x="10601" y="22174"/>
                                        <a:pt x="8451" y="18550"/>
                                      </a:cubicBezTo>
                                      <a:cubicBezTo>
                                        <a:pt x="6298" y="14928"/>
                                        <a:pt x="3523" y="13114"/>
                                        <a:pt x="103" y="13114"/>
                                      </a:cubicBezTo>
                                      <a:lnTo>
                                        <a:pt x="0" y="13151"/>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7F270DBD" id="Group 5159" o:spid="_x0000_s1026" style="width:13pt;height:6.05pt;mso-position-horizontal-relative:char;mso-position-vertical-relative:line" coordsize="164790,76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">
                      <v:shape id="Shape 355" o:spid="_x0000_s1027" style="position:absolute;width:50292;height:76605;visibility:visible;mso-wrap-style:square;v-text-anchor:top" coordsize="50292,76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" path="m25434,v5977,,10987,1894,15034,5707c44518,9515,46530,14036,46530,19268v,3235,-877,6199,-2657,8892c42095,30835,39521,33001,36134,34661v4438,1321,7908,3626,10414,6909c49036,44857,50292,48734,50292,53187v,6534,-2404,12075,-7231,16610c38236,74337,32088,76605,24621,76605v-7064,,-12838,-2134,-17291,-6419c2876,65920,421,60096,,52729r13716,c14306,56507,15629,59318,17644,61147v2031,1843,4604,2757,7704,2757c28581,63904,31260,62871,33391,60790v2115,-2084,3185,-4641,3185,-7639c36576,49831,35151,47056,32292,44770,29431,42484,25297,41317,19912,41249r,-11887c23231,29092,25722,28566,27346,27785v1627,-777,2894,-1842,3808,-3214c32055,23213,32512,21777,32512,20233v,-1998,-695,-3640,-2084,-4961c29039,13969,27227,13310,24977,13310v-1984,,-3776,609,-5404,1811c17950,16322,16849,17896,16254,19811r-13309,c3640,14426,5570,10109,8737,6841,13172,2287,18727,,25434,xe" fillcolor="#444855" stroked="f" strokeweight="0">
                        <v:stroke miterlimit="83231f" joinstyle="miter"/>
                        <v:path arrowok="t" textboxrect="0,0,50292,76605"/>
                      </v:shape>
                      <v:shape id="Shape 356" o:spid="_x0000_s1028" style="position:absolute;left:56182;top:1829;width:49784;height:74776;visibility:visible;mso-wrap-style:square;v-text-anchor:top" coordsize="49784,7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" path="m14597,l48769,r,12802l24977,12802,22014,26194v813,-238,1623,-407,2419,-527c25232,25550,25992,25498,26719,25498v6606,,12110,2254,16495,6758c47599,36760,49784,42519,49784,49547v,7092,-2423,13072,-7265,17932c37659,72337,31766,74776,24826,74776v-6232,,-11568,-1779,-16039,-5335c4319,65901,1389,61041,,54860r14630,c15749,57132,17222,58861,19065,60027v1829,1169,3846,1745,6063,1745c28195,61772,30801,60670,32950,58468v2153,-2199,3219,-5029,3219,-8483c36169,46634,35171,43891,33174,41739,31176,39590,28753,38505,25909,38505v-1526,,-3017,371,-4489,1134c19948,40384,18507,41518,17085,43042l5774,40504,14597,xe" fillcolor="#444855" stroked="f" strokeweight="0">
                        <v:stroke miterlimit="83231f" joinstyle="miter"/>
                        <v:path arrowok="t" textboxrect="0,0,49784,74776"/>
                      </v:shape>
                      <v:shape id="Shape 357" o:spid="_x0000_s1029" style="position:absolute;left:113583;width:25706;height:76587;visibility:visible;mso-wrap-style:square;v-text-anchor:top" coordsize="25706,7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" path="m25384,r322,92l25706,13243r-6115,2216c17781,16949,16410,19541,15445,23199v-948,3658,-1423,9008,-1423,16067c14022,48464,15125,54828,17305,58335r8401,5203l25706,76587,11956,72796c8212,70236,5286,66377,3169,61178,1052,55998,,48615,,39013,,25636,2067,15934,6200,9922,10786,3301,17187,,25384,xe" fillcolor="#444855" stroked="f" strokeweight="0">
                        <v:stroke miterlimit="83231f" joinstyle="miter"/>
                        <v:path arrowok="t" textboxrect="0,0,25706,76587"/>
                      </v:shape>
                      <v:shape id="Shape 358" o:spid="_x0000_s1030" style="position:absolute;left:139290;top:92;width:25500;height:76514;visibility:visible;mso-wrap-style:square;v-text-anchor:top" coordsize="25500,76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" path="m,l13426,3819v3862,2624,6825,6605,8925,11974c24450,21174,25500,28644,25500,38227v,9688,-1065,17223,-3200,22623c20165,66235,17307,70199,13700,72719,10107,75243,5552,76514,66,76514l,76496,,63446r103,64c3454,63510,6111,61850,8077,58513v2405,-4029,3607,-10753,3607,-20185c11684,28777,10601,22174,8451,18550,6298,14928,3523,13114,103,13114l,13151,,xe" fillcolor="#444855" stroked="f" strokeweight="0">
                        <v:stroke miterlimit="83231f" joinstyle="miter"/>
                        <v:path arrowok="t" textboxrect="0,0,25500,76514"/>
                      </v:shape>
                      <w10:anchorlock/>
                    </v:group>
                  </w:pict>
                </mc:Fallback>
              </mc:AlternateContent>
            </w:r>
          </w:p>
        </w:tc>
        <w:tc>
          <w:tcPr>
            <w:tcW w:w="1924" w:type="dxa"/>
            <w:tcBorders>
              <w:top w:val="single" w:sz="8" w:space="0" w:color="98A1C9"/>
              <w:left w:val="single" w:sz="8" w:space="0" w:color="98A1C9"/>
              <w:bottom w:val="single" w:sz="8" w:space="0" w:color="98A1C9"/>
              <w:right w:val="single" w:sz="8" w:space="0" w:color="98A1C9"/>
            </w:tcBorders>
            <w:shd w:val="clear" w:color="auto" w:fill="E1E2EF"/>
            <w:vAlign w:val="bottom"/>
          </w:tcPr>
          <w:p w14:paraId="785469FC" w14:textId="77777777" w:rsidR="00594038" w:rsidRDefault="00594038" w:rsidP="008772FA">
            <w:pPr>
              <w:ind w:left="743" w:right="371"/>
            </w:pPr>
            <w:r>
              <w:rPr>
                <w:noProof/>
              </w:rPr>
              <mc:AlternateContent>
                <mc:Choice Requires="wpg">
                  <w:drawing>
                    <wp:inline distT="0" distB="0" distL="0" distR="0" wp14:anchorId="13756939" wp14:editId="1A527013">
                      <wp:extent cx="164790" cy="76605"/>
                      <wp:effectExtent l="0" t="0" r="0" b="0"/>
                      <wp:docPr id="5163" name="Group 5163"/>
                      <wp:cNvGraphicFramePr/>
                      <a:graphic xmlns:a="http://schemas.openxmlformats.org/drawingml/2006/main">
                        <a:graphicData uri="http://schemas.microsoft.com/office/word/2010/wordprocessingGroup">
                          <wpg:wgp>
                            <wpg:cNvGrpSpPr/>
                            <wpg:grpSpPr>
                              <a:xfrm>
                                <a:off x="0" y="0"/>
                                <a:ext cx="164790" cy="76605"/>
                                <a:chOff x="0" y="0"/>
                                <a:chExt cx="164790" cy="76605"/>
                              </a:xfrm>
                            </wpg:grpSpPr>
                            <wps:wsp>
                              <wps:cNvPr id="359" name="Shape 359"/>
                              <wps:cNvSpPr/>
                              <wps:spPr>
                                <a:xfrm>
                                  <a:off x="0" y="0"/>
                                  <a:ext cx="50292" cy="76605"/>
                                </a:xfrm>
                                <a:custGeom>
                                  <a:avLst/>
                                  <a:gdLst/>
                                  <a:ahLst/>
                                  <a:cxnLst/>
                                  <a:rect l="0" t="0" r="0" b="0"/>
                                  <a:pathLst>
                                    <a:path w="50292" h="76605">
                                      <a:moveTo>
                                        <a:pt x="25434" y="0"/>
                                      </a:moveTo>
                                      <a:cubicBezTo>
                                        <a:pt x="31411" y="0"/>
                                        <a:pt x="36421" y="1894"/>
                                        <a:pt x="40467" y="5707"/>
                                      </a:cubicBezTo>
                                      <a:cubicBezTo>
                                        <a:pt x="44517" y="9515"/>
                                        <a:pt x="46530" y="14036"/>
                                        <a:pt x="46530" y="19268"/>
                                      </a:cubicBezTo>
                                      <a:cubicBezTo>
                                        <a:pt x="46530" y="22503"/>
                                        <a:pt x="45651" y="25467"/>
                                        <a:pt x="43873" y="28160"/>
                                      </a:cubicBezTo>
                                      <a:cubicBezTo>
                                        <a:pt x="42095" y="30835"/>
                                        <a:pt x="39521" y="33001"/>
                                        <a:pt x="36134" y="34661"/>
                                      </a:cubicBezTo>
                                      <a:cubicBezTo>
                                        <a:pt x="40573" y="35982"/>
                                        <a:pt x="44042" y="38287"/>
                                        <a:pt x="46548" y="41570"/>
                                      </a:cubicBezTo>
                                      <a:cubicBezTo>
                                        <a:pt x="49036" y="44857"/>
                                        <a:pt x="50292" y="48734"/>
                                        <a:pt x="50292" y="53187"/>
                                      </a:cubicBezTo>
                                      <a:cubicBezTo>
                                        <a:pt x="50292" y="59721"/>
                                        <a:pt x="47888" y="65262"/>
                                        <a:pt x="43059" y="69797"/>
                                      </a:cubicBezTo>
                                      <a:cubicBezTo>
                                        <a:pt x="38236" y="74337"/>
                                        <a:pt x="32086" y="76605"/>
                                        <a:pt x="24620" y="76605"/>
                                      </a:cubicBezTo>
                                      <a:cubicBezTo>
                                        <a:pt x="17558" y="76605"/>
                                        <a:pt x="11783" y="74471"/>
                                        <a:pt x="7331" y="70186"/>
                                      </a:cubicBezTo>
                                      <a:cubicBezTo>
                                        <a:pt x="2877" y="65920"/>
                                        <a:pt x="422" y="60096"/>
                                        <a:pt x="0" y="52729"/>
                                      </a:cubicBezTo>
                                      <a:lnTo>
                                        <a:pt x="13716" y="52729"/>
                                      </a:lnTo>
                                      <a:cubicBezTo>
                                        <a:pt x="14306" y="56507"/>
                                        <a:pt x="15627" y="59318"/>
                                        <a:pt x="17644" y="61147"/>
                                      </a:cubicBezTo>
                                      <a:cubicBezTo>
                                        <a:pt x="19675" y="62990"/>
                                        <a:pt x="22248" y="63904"/>
                                        <a:pt x="25348" y="63904"/>
                                      </a:cubicBezTo>
                                      <a:cubicBezTo>
                                        <a:pt x="28580" y="63904"/>
                                        <a:pt x="31259" y="62871"/>
                                        <a:pt x="33391" y="60790"/>
                                      </a:cubicBezTo>
                                      <a:cubicBezTo>
                                        <a:pt x="35507" y="58706"/>
                                        <a:pt x="36576" y="56149"/>
                                        <a:pt x="36576" y="53151"/>
                                      </a:cubicBezTo>
                                      <a:cubicBezTo>
                                        <a:pt x="36576" y="49831"/>
                                        <a:pt x="35151" y="47056"/>
                                        <a:pt x="32292" y="44770"/>
                                      </a:cubicBezTo>
                                      <a:cubicBezTo>
                                        <a:pt x="29430" y="42484"/>
                                        <a:pt x="25297" y="41317"/>
                                        <a:pt x="19912" y="41249"/>
                                      </a:cubicBezTo>
                                      <a:lnTo>
                                        <a:pt x="19912" y="29362"/>
                                      </a:lnTo>
                                      <a:cubicBezTo>
                                        <a:pt x="23231" y="29092"/>
                                        <a:pt x="25722" y="28566"/>
                                        <a:pt x="27346" y="27785"/>
                                      </a:cubicBezTo>
                                      <a:cubicBezTo>
                                        <a:pt x="28973" y="27008"/>
                                        <a:pt x="30240" y="25943"/>
                                        <a:pt x="31154" y="24571"/>
                                      </a:cubicBezTo>
                                      <a:cubicBezTo>
                                        <a:pt x="32055" y="23213"/>
                                        <a:pt x="32512" y="21777"/>
                                        <a:pt x="32512" y="20233"/>
                                      </a:cubicBezTo>
                                      <a:cubicBezTo>
                                        <a:pt x="32512" y="18235"/>
                                        <a:pt x="31817" y="16593"/>
                                        <a:pt x="30428" y="15272"/>
                                      </a:cubicBezTo>
                                      <a:cubicBezTo>
                                        <a:pt x="29037" y="13969"/>
                                        <a:pt x="27227" y="13310"/>
                                        <a:pt x="24977" y="13310"/>
                                      </a:cubicBezTo>
                                      <a:cubicBezTo>
                                        <a:pt x="22993" y="13310"/>
                                        <a:pt x="21200" y="13919"/>
                                        <a:pt x="19573" y="15121"/>
                                      </a:cubicBezTo>
                                      <a:cubicBezTo>
                                        <a:pt x="17950" y="16322"/>
                                        <a:pt x="16848" y="17896"/>
                                        <a:pt x="16255" y="19811"/>
                                      </a:cubicBezTo>
                                      <a:lnTo>
                                        <a:pt x="2945" y="19811"/>
                                      </a:lnTo>
                                      <a:cubicBezTo>
                                        <a:pt x="3640" y="14426"/>
                                        <a:pt x="5569" y="10109"/>
                                        <a:pt x="8737" y="6841"/>
                                      </a:cubicBezTo>
                                      <a:cubicBezTo>
                                        <a:pt x="13172" y="2287"/>
                                        <a:pt x="18728" y="0"/>
                                        <a:pt x="2543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60" name="Shape 360"/>
                              <wps:cNvSpPr/>
                              <wps:spPr>
                                <a:xfrm>
                                  <a:off x="56182" y="1829"/>
                                  <a:ext cx="49784" cy="74776"/>
                                </a:xfrm>
                                <a:custGeom>
                                  <a:avLst/>
                                  <a:gdLst/>
                                  <a:ahLst/>
                                  <a:cxnLst/>
                                  <a:rect l="0" t="0" r="0" b="0"/>
                                  <a:pathLst>
                                    <a:path w="49784" h="74776">
                                      <a:moveTo>
                                        <a:pt x="14598" y="0"/>
                                      </a:moveTo>
                                      <a:lnTo>
                                        <a:pt x="48769" y="0"/>
                                      </a:lnTo>
                                      <a:lnTo>
                                        <a:pt x="48769" y="12802"/>
                                      </a:lnTo>
                                      <a:lnTo>
                                        <a:pt x="24976" y="12802"/>
                                      </a:lnTo>
                                      <a:lnTo>
                                        <a:pt x="22014" y="26194"/>
                                      </a:lnTo>
                                      <a:cubicBezTo>
                                        <a:pt x="22827" y="25956"/>
                                        <a:pt x="23637" y="25787"/>
                                        <a:pt x="24432" y="25667"/>
                                      </a:cubicBezTo>
                                      <a:cubicBezTo>
                                        <a:pt x="25233" y="25550"/>
                                        <a:pt x="25992" y="25498"/>
                                        <a:pt x="26718" y="25498"/>
                                      </a:cubicBezTo>
                                      <a:cubicBezTo>
                                        <a:pt x="33325" y="25498"/>
                                        <a:pt x="38829" y="27752"/>
                                        <a:pt x="43214" y="32256"/>
                                      </a:cubicBezTo>
                                      <a:cubicBezTo>
                                        <a:pt x="47598" y="36760"/>
                                        <a:pt x="49784" y="42519"/>
                                        <a:pt x="49784" y="49547"/>
                                      </a:cubicBezTo>
                                      <a:cubicBezTo>
                                        <a:pt x="49784" y="56639"/>
                                        <a:pt x="47361" y="62619"/>
                                        <a:pt x="42519" y="67479"/>
                                      </a:cubicBezTo>
                                      <a:cubicBezTo>
                                        <a:pt x="37659" y="72337"/>
                                        <a:pt x="31767" y="74776"/>
                                        <a:pt x="24825" y="74776"/>
                                      </a:cubicBezTo>
                                      <a:cubicBezTo>
                                        <a:pt x="18594" y="74776"/>
                                        <a:pt x="13259" y="72997"/>
                                        <a:pt x="8787" y="69441"/>
                                      </a:cubicBezTo>
                                      <a:cubicBezTo>
                                        <a:pt x="4319" y="65901"/>
                                        <a:pt x="1389" y="61041"/>
                                        <a:pt x="0" y="54860"/>
                                      </a:cubicBezTo>
                                      <a:lnTo>
                                        <a:pt x="14631" y="54860"/>
                                      </a:lnTo>
                                      <a:cubicBezTo>
                                        <a:pt x="15749" y="57132"/>
                                        <a:pt x="17223" y="58861"/>
                                        <a:pt x="19065" y="60027"/>
                                      </a:cubicBezTo>
                                      <a:cubicBezTo>
                                        <a:pt x="20894" y="61196"/>
                                        <a:pt x="22909" y="61772"/>
                                        <a:pt x="25128" y="61772"/>
                                      </a:cubicBezTo>
                                      <a:cubicBezTo>
                                        <a:pt x="28195" y="61772"/>
                                        <a:pt x="30801" y="60670"/>
                                        <a:pt x="32950" y="58468"/>
                                      </a:cubicBezTo>
                                      <a:cubicBezTo>
                                        <a:pt x="35103" y="56269"/>
                                        <a:pt x="36168" y="53439"/>
                                        <a:pt x="36168" y="49985"/>
                                      </a:cubicBezTo>
                                      <a:cubicBezTo>
                                        <a:pt x="36168" y="46634"/>
                                        <a:pt x="35171" y="43891"/>
                                        <a:pt x="33174" y="41739"/>
                                      </a:cubicBezTo>
                                      <a:cubicBezTo>
                                        <a:pt x="31176" y="39590"/>
                                        <a:pt x="28753" y="38505"/>
                                        <a:pt x="25909" y="38505"/>
                                      </a:cubicBezTo>
                                      <a:cubicBezTo>
                                        <a:pt x="24383" y="38505"/>
                                        <a:pt x="22892" y="38876"/>
                                        <a:pt x="21420" y="39639"/>
                                      </a:cubicBezTo>
                                      <a:cubicBezTo>
                                        <a:pt x="19946" y="40384"/>
                                        <a:pt x="18508" y="41518"/>
                                        <a:pt x="17085" y="43042"/>
                                      </a:cubicBezTo>
                                      <a:lnTo>
                                        <a:pt x="5773" y="40504"/>
                                      </a:lnTo>
                                      <a:lnTo>
                                        <a:pt x="14598"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61" name="Shape 361"/>
                              <wps:cNvSpPr/>
                              <wps:spPr>
                                <a:xfrm>
                                  <a:off x="113584" y="0"/>
                                  <a:ext cx="25706" cy="76587"/>
                                </a:xfrm>
                                <a:custGeom>
                                  <a:avLst/>
                                  <a:gdLst/>
                                  <a:ahLst/>
                                  <a:cxnLst/>
                                  <a:rect l="0" t="0" r="0" b="0"/>
                                  <a:pathLst>
                                    <a:path w="25706" h="76587">
                                      <a:moveTo>
                                        <a:pt x="25383" y="0"/>
                                      </a:moveTo>
                                      <a:lnTo>
                                        <a:pt x="25706" y="92"/>
                                      </a:lnTo>
                                      <a:lnTo>
                                        <a:pt x="25706" y="13243"/>
                                      </a:lnTo>
                                      <a:lnTo>
                                        <a:pt x="19591" y="15459"/>
                                      </a:lnTo>
                                      <a:cubicBezTo>
                                        <a:pt x="17780" y="16949"/>
                                        <a:pt x="16408" y="19541"/>
                                        <a:pt x="15444" y="23199"/>
                                      </a:cubicBezTo>
                                      <a:cubicBezTo>
                                        <a:pt x="14497" y="26857"/>
                                        <a:pt x="14022" y="32207"/>
                                        <a:pt x="14022" y="39266"/>
                                      </a:cubicBezTo>
                                      <a:cubicBezTo>
                                        <a:pt x="14022" y="48464"/>
                                        <a:pt x="15123" y="54828"/>
                                        <a:pt x="17305" y="58335"/>
                                      </a:cubicBezTo>
                                      <a:lnTo>
                                        <a:pt x="25706" y="63538"/>
                                      </a:lnTo>
                                      <a:lnTo>
                                        <a:pt x="25706" y="76587"/>
                                      </a:lnTo>
                                      <a:lnTo>
                                        <a:pt x="11956" y="72796"/>
                                      </a:lnTo>
                                      <a:cubicBezTo>
                                        <a:pt x="8212" y="70236"/>
                                        <a:pt x="5285" y="66377"/>
                                        <a:pt x="3168" y="61178"/>
                                      </a:cubicBezTo>
                                      <a:cubicBezTo>
                                        <a:pt x="1051" y="55998"/>
                                        <a:pt x="0" y="48615"/>
                                        <a:pt x="0" y="39013"/>
                                      </a:cubicBezTo>
                                      <a:cubicBezTo>
                                        <a:pt x="0" y="25636"/>
                                        <a:pt x="2066" y="15934"/>
                                        <a:pt x="6199" y="9922"/>
                                      </a:cubicBezTo>
                                      <a:cubicBezTo>
                                        <a:pt x="10786" y="3301"/>
                                        <a:pt x="17187" y="0"/>
                                        <a:pt x="2538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62" name="Shape 362"/>
                              <wps:cNvSpPr/>
                              <wps:spPr>
                                <a:xfrm>
                                  <a:off x="139290" y="92"/>
                                  <a:ext cx="25500" cy="76514"/>
                                </a:xfrm>
                                <a:custGeom>
                                  <a:avLst/>
                                  <a:gdLst/>
                                  <a:ahLst/>
                                  <a:cxnLst/>
                                  <a:rect l="0" t="0" r="0" b="0"/>
                                  <a:pathLst>
                                    <a:path w="25500" h="76514">
                                      <a:moveTo>
                                        <a:pt x="0" y="0"/>
                                      </a:moveTo>
                                      <a:lnTo>
                                        <a:pt x="13426" y="3819"/>
                                      </a:lnTo>
                                      <a:cubicBezTo>
                                        <a:pt x="17288" y="6443"/>
                                        <a:pt x="20251" y="10424"/>
                                        <a:pt x="22351" y="15792"/>
                                      </a:cubicBezTo>
                                      <a:cubicBezTo>
                                        <a:pt x="24449" y="21174"/>
                                        <a:pt x="25500" y="28644"/>
                                        <a:pt x="25500" y="38227"/>
                                      </a:cubicBezTo>
                                      <a:cubicBezTo>
                                        <a:pt x="25500" y="47915"/>
                                        <a:pt x="24435" y="55450"/>
                                        <a:pt x="22300" y="60849"/>
                                      </a:cubicBezTo>
                                      <a:cubicBezTo>
                                        <a:pt x="20165" y="66235"/>
                                        <a:pt x="17306" y="70199"/>
                                        <a:pt x="13699" y="72719"/>
                                      </a:cubicBezTo>
                                      <a:cubicBezTo>
                                        <a:pt x="10106" y="75242"/>
                                        <a:pt x="5552" y="76514"/>
                                        <a:pt x="66" y="76514"/>
                                      </a:cubicBezTo>
                                      <a:lnTo>
                                        <a:pt x="0" y="76495"/>
                                      </a:lnTo>
                                      <a:lnTo>
                                        <a:pt x="0" y="63446"/>
                                      </a:lnTo>
                                      <a:lnTo>
                                        <a:pt x="103" y="63510"/>
                                      </a:lnTo>
                                      <a:cubicBezTo>
                                        <a:pt x="3454" y="63510"/>
                                        <a:pt x="6111" y="61850"/>
                                        <a:pt x="8076" y="58512"/>
                                      </a:cubicBezTo>
                                      <a:cubicBezTo>
                                        <a:pt x="10481" y="54484"/>
                                        <a:pt x="11684" y="47759"/>
                                        <a:pt x="11684" y="38328"/>
                                      </a:cubicBezTo>
                                      <a:cubicBezTo>
                                        <a:pt x="11684" y="28777"/>
                                        <a:pt x="10601" y="22174"/>
                                        <a:pt x="8450" y="18550"/>
                                      </a:cubicBezTo>
                                      <a:cubicBezTo>
                                        <a:pt x="6298" y="14927"/>
                                        <a:pt x="3523" y="13114"/>
                                        <a:pt x="103" y="13114"/>
                                      </a:cubicBezTo>
                                      <a:lnTo>
                                        <a:pt x="0" y="13151"/>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0AA888E1" id="Group 5163" o:spid="_x0000_s1026" style="width:13pt;height:6.05pt;mso-position-horizontal-relative:char;mso-position-vertical-relative:line" coordsize="164790,76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">
                      <v:shape id="Shape 359" o:spid="_x0000_s1027" style="position:absolute;width:50292;height:76605;visibility:visible;mso-wrap-style:square;v-text-anchor:top" coordsize="50292,76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" path="m25434,v5977,,10987,1894,15033,5707c44517,9515,46530,14036,46530,19268v,3235,-879,6199,-2657,8892c42095,30835,39521,33001,36134,34661v4439,1321,7908,3626,10414,6909c49036,44857,50292,48734,50292,53187v,6534,-2404,12075,-7233,16610c38236,74337,32086,76605,24620,76605v-7062,,-12837,-2134,-17289,-6419c2877,65920,422,60096,,52729r13716,c14306,56507,15627,59318,17644,61147v2031,1843,4604,2757,7704,2757c28580,63904,31259,62871,33391,60790v2116,-2084,3185,-4641,3185,-7639c36576,49831,35151,47056,32292,44770,29430,42484,25297,41317,19912,41249r,-11887c23231,29092,25722,28566,27346,27785v1627,-777,2894,-1842,3808,-3214c32055,23213,32512,21777,32512,20233v,-1998,-695,-3640,-2084,-4961c29037,13969,27227,13310,24977,13310v-1984,,-3777,609,-5404,1811c17950,16322,16848,17896,16255,19811r-13310,c3640,14426,5569,10109,8737,6841,13172,2287,18728,,25434,xe" fillcolor="#444855" stroked="f" strokeweight="0">
                        <v:stroke miterlimit="83231f" joinstyle="miter"/>
                        <v:path arrowok="t" textboxrect="0,0,50292,76605"/>
                      </v:shape>
                      <v:shape id="Shape 360" o:spid="_x0000_s1028" style="position:absolute;left:56182;top:1829;width:49784;height:74776;visibility:visible;mso-wrap-style:square;v-text-anchor:top" coordsize="49784,7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" path="m14598,l48769,r,12802l24976,12802,22014,26194v813,-238,1623,-407,2418,-527c25233,25550,25992,25498,26718,25498v6607,,12111,2254,16496,6758c47598,36760,49784,42519,49784,49547v,7092,-2423,13072,-7265,17932c37659,72337,31767,74776,24825,74776v-6231,,-11566,-1779,-16038,-5335c4319,65901,1389,61041,,54860r14631,c15749,57132,17223,58861,19065,60027v1829,1169,3844,1745,6063,1745c28195,61772,30801,60670,32950,58468v2153,-2199,3218,-5029,3218,-8483c36168,46634,35171,43891,33174,41739,31176,39590,28753,38505,25909,38505v-1526,,-3017,371,-4489,1134c19946,40384,18508,41518,17085,43042l5773,40504,14598,xe" fillcolor="#444855" stroked="f" strokeweight="0">
                        <v:stroke miterlimit="83231f" joinstyle="miter"/>
                        <v:path arrowok="t" textboxrect="0,0,49784,74776"/>
                      </v:shape>
                      <v:shape id="Shape 361" o:spid="_x0000_s1029" style="position:absolute;left:113584;width:25706;height:76587;visibility:visible;mso-wrap-style:square;v-text-anchor:top" coordsize="25706,7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" path="m25383,r323,92l25706,13243r-6115,2216c17780,16949,16408,19541,15444,23199v-947,3658,-1422,9008,-1422,16067c14022,48464,15123,54828,17305,58335r8401,5203l25706,76587,11956,72796c8212,70236,5285,66377,3168,61178,1051,55998,,48615,,39013,,25636,2066,15934,6199,9922,10786,3301,17187,,25383,xe" fillcolor="#444855" stroked="f" strokeweight="0">
                        <v:stroke miterlimit="83231f" joinstyle="miter"/>
                        <v:path arrowok="t" textboxrect="0,0,25706,76587"/>
                      </v:shape>
                      <v:shape id="Shape 362" o:spid="_x0000_s1030" style="position:absolute;left:139290;top:92;width:25500;height:76514;visibility:visible;mso-wrap-style:square;v-text-anchor:top" coordsize="25500,76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" path="m,l13426,3819v3862,2624,6825,6605,8925,11973c24449,21174,25500,28644,25500,38227v,9688,-1065,17223,-3200,22622c20165,66235,17306,70199,13699,72719,10106,75242,5552,76514,66,76514l,76495,,63446r103,64c3454,63510,6111,61850,8076,58512v2405,-4028,3608,-10753,3608,-20184c11684,28777,10601,22174,8450,18550,6298,14927,3523,13114,103,13114l,13151,,xe" fillcolor="#444855" stroked="f" strokeweight="0">
                        <v:stroke miterlimit="83231f" joinstyle="miter"/>
                        <v:path arrowok="t" textboxrect="0,0,25500,76514"/>
                      </v:shape>
                      <w10:anchorlock/>
                    </v:group>
                  </w:pict>
                </mc:Fallback>
              </mc:AlternateContent>
            </w:r>
          </w:p>
        </w:tc>
        <w:tc>
          <w:tcPr>
            <w:tcW w:w="1967" w:type="dxa"/>
            <w:tcBorders>
              <w:top w:val="single" w:sz="8" w:space="0" w:color="98A1C9"/>
              <w:left w:val="single" w:sz="8" w:space="0" w:color="98A1C9"/>
              <w:bottom w:val="single" w:sz="8" w:space="0" w:color="98A1C9"/>
              <w:right w:val="single" w:sz="8" w:space="0" w:color="98A1C9"/>
            </w:tcBorders>
            <w:shd w:val="clear" w:color="auto" w:fill="E1E2EF"/>
            <w:vAlign w:val="bottom"/>
          </w:tcPr>
          <w:p w14:paraId="5972D39E" w14:textId="77777777" w:rsidR="00594038" w:rsidRDefault="00594038" w:rsidP="008772FA">
            <w:pPr>
              <w:ind w:left="643" w:right="371"/>
            </w:pPr>
            <w:r>
              <w:rPr>
                <w:noProof/>
              </w:rPr>
              <mc:AlternateContent>
                <mc:Choice Requires="wpg">
                  <w:drawing>
                    <wp:inline distT="0" distB="0" distL="0" distR="0" wp14:anchorId="67A23D80" wp14:editId="561E44F8">
                      <wp:extent cx="164790" cy="76605"/>
                      <wp:effectExtent l="0" t="0" r="0" b="0"/>
                      <wp:docPr id="5167" name="Group 5167"/>
                      <wp:cNvGraphicFramePr/>
                      <a:graphic xmlns:a="http://schemas.openxmlformats.org/drawingml/2006/main">
                        <a:graphicData uri="http://schemas.microsoft.com/office/word/2010/wordprocessingGroup">
                          <wpg:wgp>
                            <wpg:cNvGrpSpPr/>
                            <wpg:grpSpPr>
                              <a:xfrm>
                                <a:off x="0" y="0"/>
                                <a:ext cx="164790" cy="76605"/>
                                <a:chOff x="0" y="0"/>
                                <a:chExt cx="164790" cy="76605"/>
                              </a:xfrm>
                            </wpg:grpSpPr>
                            <wps:wsp>
                              <wps:cNvPr id="363" name="Shape 363"/>
                              <wps:cNvSpPr/>
                              <wps:spPr>
                                <a:xfrm>
                                  <a:off x="0" y="0"/>
                                  <a:ext cx="50292" cy="76605"/>
                                </a:xfrm>
                                <a:custGeom>
                                  <a:avLst/>
                                  <a:gdLst/>
                                  <a:ahLst/>
                                  <a:cxnLst/>
                                  <a:rect l="0" t="0" r="0" b="0"/>
                                  <a:pathLst>
                                    <a:path w="50292" h="76605">
                                      <a:moveTo>
                                        <a:pt x="25434" y="0"/>
                                      </a:moveTo>
                                      <a:cubicBezTo>
                                        <a:pt x="31410" y="0"/>
                                        <a:pt x="36421" y="1894"/>
                                        <a:pt x="40467" y="5707"/>
                                      </a:cubicBezTo>
                                      <a:cubicBezTo>
                                        <a:pt x="44517" y="9515"/>
                                        <a:pt x="46530" y="14036"/>
                                        <a:pt x="46530" y="19268"/>
                                      </a:cubicBezTo>
                                      <a:cubicBezTo>
                                        <a:pt x="46530" y="22503"/>
                                        <a:pt x="45651" y="25467"/>
                                        <a:pt x="43873" y="28160"/>
                                      </a:cubicBezTo>
                                      <a:cubicBezTo>
                                        <a:pt x="42095" y="30835"/>
                                        <a:pt x="39521" y="33001"/>
                                        <a:pt x="36133" y="34661"/>
                                      </a:cubicBezTo>
                                      <a:cubicBezTo>
                                        <a:pt x="40573" y="35982"/>
                                        <a:pt x="44042" y="38287"/>
                                        <a:pt x="46548" y="41570"/>
                                      </a:cubicBezTo>
                                      <a:cubicBezTo>
                                        <a:pt x="49036" y="44857"/>
                                        <a:pt x="50292" y="48734"/>
                                        <a:pt x="50292" y="53187"/>
                                      </a:cubicBezTo>
                                      <a:cubicBezTo>
                                        <a:pt x="50292" y="59721"/>
                                        <a:pt x="47888" y="65262"/>
                                        <a:pt x="43059" y="69797"/>
                                      </a:cubicBezTo>
                                      <a:cubicBezTo>
                                        <a:pt x="38236" y="74337"/>
                                        <a:pt x="32086" y="76605"/>
                                        <a:pt x="24620" y="76605"/>
                                      </a:cubicBezTo>
                                      <a:cubicBezTo>
                                        <a:pt x="17558" y="76605"/>
                                        <a:pt x="11783" y="74471"/>
                                        <a:pt x="7329" y="70186"/>
                                      </a:cubicBezTo>
                                      <a:cubicBezTo>
                                        <a:pt x="2877" y="65920"/>
                                        <a:pt x="422" y="60096"/>
                                        <a:pt x="0" y="52729"/>
                                      </a:cubicBezTo>
                                      <a:lnTo>
                                        <a:pt x="13716" y="52729"/>
                                      </a:lnTo>
                                      <a:cubicBezTo>
                                        <a:pt x="14307" y="56507"/>
                                        <a:pt x="15628" y="59318"/>
                                        <a:pt x="17644" y="61147"/>
                                      </a:cubicBezTo>
                                      <a:cubicBezTo>
                                        <a:pt x="19673" y="62990"/>
                                        <a:pt x="22248" y="63904"/>
                                        <a:pt x="25348" y="63904"/>
                                      </a:cubicBezTo>
                                      <a:cubicBezTo>
                                        <a:pt x="28580" y="63904"/>
                                        <a:pt x="31259" y="62871"/>
                                        <a:pt x="33389" y="60790"/>
                                      </a:cubicBezTo>
                                      <a:cubicBezTo>
                                        <a:pt x="35506" y="58706"/>
                                        <a:pt x="36576" y="56149"/>
                                        <a:pt x="36576" y="53151"/>
                                      </a:cubicBezTo>
                                      <a:cubicBezTo>
                                        <a:pt x="36576" y="49831"/>
                                        <a:pt x="35151" y="47056"/>
                                        <a:pt x="32293" y="44770"/>
                                      </a:cubicBezTo>
                                      <a:cubicBezTo>
                                        <a:pt x="29430" y="42484"/>
                                        <a:pt x="25297" y="41317"/>
                                        <a:pt x="19912" y="41249"/>
                                      </a:cubicBezTo>
                                      <a:lnTo>
                                        <a:pt x="19912" y="29362"/>
                                      </a:lnTo>
                                      <a:cubicBezTo>
                                        <a:pt x="23231" y="29092"/>
                                        <a:pt x="25722" y="28566"/>
                                        <a:pt x="27346" y="27785"/>
                                      </a:cubicBezTo>
                                      <a:cubicBezTo>
                                        <a:pt x="28973" y="27008"/>
                                        <a:pt x="30240" y="25943"/>
                                        <a:pt x="31155" y="24571"/>
                                      </a:cubicBezTo>
                                      <a:cubicBezTo>
                                        <a:pt x="32055" y="23213"/>
                                        <a:pt x="32512" y="21777"/>
                                        <a:pt x="32512" y="20233"/>
                                      </a:cubicBezTo>
                                      <a:cubicBezTo>
                                        <a:pt x="32512" y="18235"/>
                                        <a:pt x="31817" y="16593"/>
                                        <a:pt x="30428" y="15272"/>
                                      </a:cubicBezTo>
                                      <a:cubicBezTo>
                                        <a:pt x="29037" y="13969"/>
                                        <a:pt x="27228" y="13310"/>
                                        <a:pt x="24977" y="13310"/>
                                      </a:cubicBezTo>
                                      <a:cubicBezTo>
                                        <a:pt x="22993" y="13310"/>
                                        <a:pt x="21200" y="13919"/>
                                        <a:pt x="19573" y="15121"/>
                                      </a:cubicBezTo>
                                      <a:cubicBezTo>
                                        <a:pt x="17950" y="16322"/>
                                        <a:pt x="16848" y="17896"/>
                                        <a:pt x="16255" y="19811"/>
                                      </a:cubicBezTo>
                                      <a:lnTo>
                                        <a:pt x="2945" y="19811"/>
                                      </a:lnTo>
                                      <a:cubicBezTo>
                                        <a:pt x="3640" y="14426"/>
                                        <a:pt x="5569" y="10109"/>
                                        <a:pt x="8737" y="6841"/>
                                      </a:cubicBezTo>
                                      <a:cubicBezTo>
                                        <a:pt x="13172" y="2287"/>
                                        <a:pt x="18728" y="0"/>
                                        <a:pt x="2543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64" name="Shape 364"/>
                              <wps:cNvSpPr/>
                              <wps:spPr>
                                <a:xfrm>
                                  <a:off x="56183" y="1829"/>
                                  <a:ext cx="49784" cy="74776"/>
                                </a:xfrm>
                                <a:custGeom>
                                  <a:avLst/>
                                  <a:gdLst/>
                                  <a:ahLst/>
                                  <a:cxnLst/>
                                  <a:rect l="0" t="0" r="0" b="0"/>
                                  <a:pathLst>
                                    <a:path w="49784" h="74776">
                                      <a:moveTo>
                                        <a:pt x="14597" y="0"/>
                                      </a:moveTo>
                                      <a:lnTo>
                                        <a:pt x="48769" y="0"/>
                                      </a:lnTo>
                                      <a:lnTo>
                                        <a:pt x="48769" y="12802"/>
                                      </a:lnTo>
                                      <a:lnTo>
                                        <a:pt x="24976" y="12802"/>
                                      </a:lnTo>
                                      <a:lnTo>
                                        <a:pt x="22013" y="26194"/>
                                      </a:lnTo>
                                      <a:cubicBezTo>
                                        <a:pt x="22827" y="25956"/>
                                        <a:pt x="23637" y="25787"/>
                                        <a:pt x="24432" y="25667"/>
                                      </a:cubicBezTo>
                                      <a:cubicBezTo>
                                        <a:pt x="25233" y="25550"/>
                                        <a:pt x="25991" y="25498"/>
                                        <a:pt x="26718" y="25498"/>
                                      </a:cubicBezTo>
                                      <a:cubicBezTo>
                                        <a:pt x="33324" y="25498"/>
                                        <a:pt x="38829" y="27752"/>
                                        <a:pt x="43214" y="32256"/>
                                      </a:cubicBezTo>
                                      <a:cubicBezTo>
                                        <a:pt x="47598" y="36760"/>
                                        <a:pt x="49784" y="42519"/>
                                        <a:pt x="49784" y="49547"/>
                                      </a:cubicBezTo>
                                      <a:cubicBezTo>
                                        <a:pt x="49784" y="56639"/>
                                        <a:pt x="47361" y="62619"/>
                                        <a:pt x="42519" y="67479"/>
                                      </a:cubicBezTo>
                                      <a:cubicBezTo>
                                        <a:pt x="37659" y="72337"/>
                                        <a:pt x="31766" y="74776"/>
                                        <a:pt x="24825" y="74776"/>
                                      </a:cubicBezTo>
                                      <a:cubicBezTo>
                                        <a:pt x="18594" y="74776"/>
                                        <a:pt x="13258" y="72997"/>
                                        <a:pt x="8787" y="69441"/>
                                      </a:cubicBezTo>
                                      <a:cubicBezTo>
                                        <a:pt x="4319" y="65901"/>
                                        <a:pt x="1389" y="61041"/>
                                        <a:pt x="0" y="54860"/>
                                      </a:cubicBezTo>
                                      <a:lnTo>
                                        <a:pt x="14630" y="54860"/>
                                      </a:lnTo>
                                      <a:cubicBezTo>
                                        <a:pt x="15749" y="57132"/>
                                        <a:pt x="17222" y="58861"/>
                                        <a:pt x="19065" y="60027"/>
                                      </a:cubicBezTo>
                                      <a:cubicBezTo>
                                        <a:pt x="20894" y="61196"/>
                                        <a:pt x="22909" y="61772"/>
                                        <a:pt x="25127" y="61772"/>
                                      </a:cubicBezTo>
                                      <a:cubicBezTo>
                                        <a:pt x="28195" y="61772"/>
                                        <a:pt x="30801" y="60670"/>
                                        <a:pt x="32950" y="58468"/>
                                      </a:cubicBezTo>
                                      <a:cubicBezTo>
                                        <a:pt x="35103" y="56269"/>
                                        <a:pt x="36168" y="53439"/>
                                        <a:pt x="36168" y="49985"/>
                                      </a:cubicBezTo>
                                      <a:cubicBezTo>
                                        <a:pt x="36168" y="46634"/>
                                        <a:pt x="35171" y="43891"/>
                                        <a:pt x="33173" y="41739"/>
                                      </a:cubicBezTo>
                                      <a:cubicBezTo>
                                        <a:pt x="31176" y="39590"/>
                                        <a:pt x="28753" y="38505"/>
                                        <a:pt x="25909" y="38505"/>
                                      </a:cubicBezTo>
                                      <a:cubicBezTo>
                                        <a:pt x="24382" y="38505"/>
                                        <a:pt x="22892" y="38876"/>
                                        <a:pt x="21420" y="39639"/>
                                      </a:cubicBezTo>
                                      <a:cubicBezTo>
                                        <a:pt x="19947" y="40384"/>
                                        <a:pt x="18507" y="41518"/>
                                        <a:pt x="17085" y="43042"/>
                                      </a:cubicBezTo>
                                      <a:lnTo>
                                        <a:pt x="5773" y="40504"/>
                                      </a:lnTo>
                                      <a:lnTo>
                                        <a:pt x="14597"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65" name="Shape 365"/>
                              <wps:cNvSpPr/>
                              <wps:spPr>
                                <a:xfrm>
                                  <a:off x="113584" y="0"/>
                                  <a:ext cx="25706" cy="76587"/>
                                </a:xfrm>
                                <a:custGeom>
                                  <a:avLst/>
                                  <a:gdLst/>
                                  <a:ahLst/>
                                  <a:cxnLst/>
                                  <a:rect l="0" t="0" r="0" b="0"/>
                                  <a:pathLst>
                                    <a:path w="25706" h="76587">
                                      <a:moveTo>
                                        <a:pt x="25384" y="0"/>
                                      </a:moveTo>
                                      <a:lnTo>
                                        <a:pt x="25706" y="92"/>
                                      </a:lnTo>
                                      <a:lnTo>
                                        <a:pt x="25706" y="13243"/>
                                      </a:lnTo>
                                      <a:lnTo>
                                        <a:pt x="19591" y="15459"/>
                                      </a:lnTo>
                                      <a:cubicBezTo>
                                        <a:pt x="17780" y="16949"/>
                                        <a:pt x="16408" y="19541"/>
                                        <a:pt x="15445" y="23199"/>
                                      </a:cubicBezTo>
                                      <a:cubicBezTo>
                                        <a:pt x="14498" y="26857"/>
                                        <a:pt x="14022" y="32207"/>
                                        <a:pt x="14022" y="39266"/>
                                      </a:cubicBezTo>
                                      <a:cubicBezTo>
                                        <a:pt x="14022" y="48464"/>
                                        <a:pt x="15123" y="54828"/>
                                        <a:pt x="17305" y="58335"/>
                                      </a:cubicBezTo>
                                      <a:lnTo>
                                        <a:pt x="25706" y="63538"/>
                                      </a:lnTo>
                                      <a:lnTo>
                                        <a:pt x="25706" y="76587"/>
                                      </a:lnTo>
                                      <a:lnTo>
                                        <a:pt x="11956" y="72796"/>
                                      </a:lnTo>
                                      <a:cubicBezTo>
                                        <a:pt x="8212" y="70236"/>
                                        <a:pt x="5285" y="66377"/>
                                        <a:pt x="3169" y="61178"/>
                                      </a:cubicBezTo>
                                      <a:cubicBezTo>
                                        <a:pt x="1052" y="55998"/>
                                        <a:pt x="0" y="48615"/>
                                        <a:pt x="0" y="39013"/>
                                      </a:cubicBezTo>
                                      <a:cubicBezTo>
                                        <a:pt x="0" y="25636"/>
                                        <a:pt x="2067" y="15934"/>
                                        <a:pt x="6199" y="9922"/>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66" name="Shape 366"/>
                              <wps:cNvSpPr/>
                              <wps:spPr>
                                <a:xfrm>
                                  <a:off x="139290" y="92"/>
                                  <a:ext cx="25500" cy="76514"/>
                                </a:xfrm>
                                <a:custGeom>
                                  <a:avLst/>
                                  <a:gdLst/>
                                  <a:ahLst/>
                                  <a:cxnLst/>
                                  <a:rect l="0" t="0" r="0" b="0"/>
                                  <a:pathLst>
                                    <a:path w="25500" h="76514">
                                      <a:moveTo>
                                        <a:pt x="0" y="0"/>
                                      </a:moveTo>
                                      <a:lnTo>
                                        <a:pt x="13426" y="3819"/>
                                      </a:lnTo>
                                      <a:cubicBezTo>
                                        <a:pt x="17289" y="6443"/>
                                        <a:pt x="20251" y="10424"/>
                                        <a:pt x="22351" y="15793"/>
                                      </a:cubicBezTo>
                                      <a:cubicBezTo>
                                        <a:pt x="24449" y="21174"/>
                                        <a:pt x="25500" y="28644"/>
                                        <a:pt x="25500" y="38227"/>
                                      </a:cubicBezTo>
                                      <a:cubicBezTo>
                                        <a:pt x="25500" y="47915"/>
                                        <a:pt x="24435" y="55450"/>
                                        <a:pt x="22300" y="60850"/>
                                      </a:cubicBezTo>
                                      <a:cubicBezTo>
                                        <a:pt x="20165" y="66235"/>
                                        <a:pt x="17307" y="70199"/>
                                        <a:pt x="13699" y="72719"/>
                                      </a:cubicBezTo>
                                      <a:cubicBezTo>
                                        <a:pt x="10106" y="75243"/>
                                        <a:pt x="5552" y="76514"/>
                                        <a:pt x="66" y="76514"/>
                                      </a:cubicBezTo>
                                      <a:lnTo>
                                        <a:pt x="0" y="76496"/>
                                      </a:lnTo>
                                      <a:lnTo>
                                        <a:pt x="0" y="63446"/>
                                      </a:lnTo>
                                      <a:lnTo>
                                        <a:pt x="103" y="63510"/>
                                      </a:lnTo>
                                      <a:cubicBezTo>
                                        <a:pt x="3455" y="63510"/>
                                        <a:pt x="6111" y="61850"/>
                                        <a:pt x="8076" y="58513"/>
                                      </a:cubicBezTo>
                                      <a:cubicBezTo>
                                        <a:pt x="10482" y="54484"/>
                                        <a:pt x="11684" y="47760"/>
                                        <a:pt x="11684" y="38328"/>
                                      </a:cubicBezTo>
                                      <a:cubicBezTo>
                                        <a:pt x="11684" y="28777"/>
                                        <a:pt x="10599" y="22174"/>
                                        <a:pt x="8451" y="18550"/>
                                      </a:cubicBezTo>
                                      <a:cubicBezTo>
                                        <a:pt x="6298" y="14928"/>
                                        <a:pt x="3523" y="13114"/>
                                        <a:pt x="103" y="13114"/>
                                      </a:cubicBezTo>
                                      <a:lnTo>
                                        <a:pt x="0" y="13151"/>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0EFB5310" id="Group 5167" o:spid="_x0000_s1026" style="width:13pt;height:6.05pt;mso-position-horizontal-relative:char;mso-position-vertical-relative:line" coordsize="164790,76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">
                      <v:shape id="Shape 363" o:spid="_x0000_s1027" style="position:absolute;width:50292;height:76605;visibility:visible;mso-wrap-style:square;v-text-anchor:top" coordsize="50292,76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" path="m25434,v5976,,10987,1894,15033,5707c44517,9515,46530,14036,46530,19268v,3235,-879,6199,-2657,8892c42095,30835,39521,33001,36133,34661v4440,1321,7909,3626,10415,6909c49036,44857,50292,48734,50292,53187v,6534,-2404,12075,-7233,16610c38236,74337,32086,76605,24620,76605v-7062,,-12837,-2134,-17291,-6419c2877,65920,422,60096,,52729r13716,c14307,56507,15628,59318,17644,61147v2029,1843,4604,2757,7704,2757c28580,63904,31259,62871,33389,60790v2117,-2084,3187,-4641,3187,-7639c36576,49831,35151,47056,32293,44770,29430,42484,25297,41317,19912,41249r,-11887c23231,29092,25722,28566,27346,27785v1627,-777,2894,-1842,3809,-3214c32055,23213,32512,21777,32512,20233v,-1998,-695,-3640,-2084,-4961c29037,13969,27228,13310,24977,13310v-1984,,-3777,609,-5404,1811c17950,16322,16848,17896,16255,19811r-13310,c3640,14426,5569,10109,8737,6841,13172,2287,18728,,25434,xe" fillcolor="#444855" stroked="f" strokeweight="0">
                        <v:stroke miterlimit="83231f" joinstyle="miter"/>
                        <v:path arrowok="t" textboxrect="0,0,50292,76605"/>
                      </v:shape>
                      <v:shape id="Shape 364" o:spid="_x0000_s1028" style="position:absolute;left:56183;top:1829;width:49784;height:74776;visibility:visible;mso-wrap-style:square;v-text-anchor:top" coordsize="49784,7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" path="m14597,l48769,r,12802l24976,12802,22013,26194v814,-238,1624,-407,2419,-527c25233,25550,25991,25498,26718,25498v6606,,12111,2254,16496,6758c47598,36760,49784,42519,49784,49547v,7092,-2423,13072,-7265,17932c37659,72337,31766,74776,24825,74776v-6231,,-11567,-1779,-16038,-5335c4319,65901,1389,61041,,54860r14630,c15749,57132,17222,58861,19065,60027v1829,1169,3844,1745,6062,1745c28195,61772,30801,60670,32950,58468v2153,-2199,3218,-5029,3218,-8483c36168,46634,35171,43891,33173,41739,31176,39590,28753,38505,25909,38505v-1527,,-3017,371,-4489,1134c19947,40384,18507,41518,17085,43042l5773,40504,14597,xe" fillcolor="#444855" stroked="f" strokeweight="0">
                        <v:stroke miterlimit="83231f" joinstyle="miter"/>
                        <v:path arrowok="t" textboxrect="0,0,49784,74776"/>
                      </v:shape>
                      <v:shape id="Shape 365" o:spid="_x0000_s1029" style="position:absolute;left:113584;width:25706;height:76587;visibility:visible;mso-wrap-style:square;v-text-anchor:top" coordsize="25706,7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" path="m25384,r322,92l25706,13243r-6115,2216c17780,16949,16408,19541,15445,23199v-947,3658,-1423,9008,-1423,16067c14022,48464,15123,54828,17305,58335r8401,5203l25706,76587,11956,72796c8212,70236,5285,66377,3169,61178,1052,55998,,48615,,39013,,25636,2067,15934,6199,9922,10786,3301,17187,,25384,xe" fillcolor="#444855" stroked="f" strokeweight="0">
                        <v:stroke miterlimit="83231f" joinstyle="miter"/>
                        <v:path arrowok="t" textboxrect="0,0,25706,76587"/>
                      </v:shape>
                      <v:shape id="Shape 366" o:spid="_x0000_s1030" style="position:absolute;left:139290;top:92;width:25500;height:76514;visibility:visible;mso-wrap-style:square;v-text-anchor:top" coordsize="25500,76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" path="m,l13426,3819v3863,2624,6825,6605,8925,11974c24449,21174,25500,28644,25500,38227v,9688,-1065,17223,-3200,22623c20165,66235,17307,70199,13699,72719,10106,75243,5552,76514,66,76514l,76496,,63446r103,64c3455,63510,6111,61850,8076,58513v2406,-4029,3608,-10753,3608,-20185c11684,28777,10599,22174,8451,18550,6298,14928,3523,13114,103,13114l,13151,,xe" fillcolor="#444855" stroked="f" strokeweight="0">
                        <v:stroke miterlimit="83231f" joinstyle="miter"/>
                        <v:path arrowok="t" textboxrect="0,0,25500,76514"/>
                      </v:shape>
                      <w10:anchorlock/>
                    </v:group>
                  </w:pict>
                </mc:Fallback>
              </mc:AlternateContent>
            </w:r>
          </w:p>
        </w:tc>
      </w:tr>
      <w:tr w:rsidR="008772FA" w14:paraId="64781A16" w14:textId="77777777" w:rsidTr="00AF6006">
        <w:trPr>
          <w:trHeight w:val="489"/>
        </w:trPr>
        <w:tc>
          <w:tcPr>
            <w:tcW w:w="5050" w:type="dxa"/>
            <w:tcBorders>
              <w:top w:val="single" w:sz="8" w:space="0" w:color="98A1C9"/>
              <w:left w:val="single" w:sz="8" w:space="0" w:color="98A1C9"/>
              <w:bottom w:val="single" w:sz="8" w:space="0" w:color="98A1C9"/>
              <w:right w:val="single" w:sz="8" w:space="0" w:color="98A1C9"/>
            </w:tcBorders>
            <w:shd w:val="clear" w:color="auto" w:fill="E6ECF5"/>
            <w:vAlign w:val="bottom"/>
          </w:tcPr>
          <w:p w14:paraId="54954654" w14:textId="77777777" w:rsidR="00594038" w:rsidRDefault="00594038" w:rsidP="008772FA">
            <w:pPr>
              <w:ind w:left="14" w:right="371"/>
            </w:pPr>
            <w:r>
              <w:rPr>
                <w:noProof/>
              </w:rPr>
              <mc:AlternateContent>
                <mc:Choice Requires="wpg">
                  <w:drawing>
                    <wp:inline distT="0" distB="0" distL="0" distR="0" wp14:anchorId="6248C664" wp14:editId="1CEFE48A">
                      <wp:extent cx="1568524" cy="97127"/>
                      <wp:effectExtent l="0" t="0" r="0" b="0"/>
                      <wp:docPr id="5171" name="Group 5171"/>
                      <wp:cNvGraphicFramePr/>
                      <a:graphic xmlns:a="http://schemas.openxmlformats.org/drawingml/2006/main">
                        <a:graphicData uri="http://schemas.microsoft.com/office/word/2010/wordprocessingGroup">
                          <wpg:wgp>
                            <wpg:cNvGrpSpPr/>
                            <wpg:grpSpPr>
                              <a:xfrm>
                                <a:off x="0" y="0"/>
                                <a:ext cx="1568524" cy="97127"/>
                                <a:chOff x="0" y="0"/>
                                <a:chExt cx="1568524" cy="97127"/>
                              </a:xfrm>
                            </wpg:grpSpPr>
                            <wps:wsp>
                              <wps:cNvPr id="5437" name="Shape 5437"/>
                              <wps:cNvSpPr/>
                              <wps:spPr>
                                <a:xfrm>
                                  <a:off x="0" y="3149"/>
                                  <a:ext cx="13816" cy="72946"/>
                                </a:xfrm>
                                <a:custGeom>
                                  <a:avLst/>
                                  <a:gdLst/>
                                  <a:ahLst/>
                                  <a:cxnLst/>
                                  <a:rect l="0" t="0" r="0" b="0"/>
                                  <a:pathLst>
                                    <a:path w="13816" h="72946">
                                      <a:moveTo>
                                        <a:pt x="0" y="0"/>
                                      </a:moveTo>
                                      <a:lnTo>
                                        <a:pt x="13816" y="0"/>
                                      </a:lnTo>
                                      <a:lnTo>
                                        <a:pt x="13816" y="72946"/>
                                      </a:lnTo>
                                      <a:lnTo>
                                        <a:pt x="0" y="72946"/>
                                      </a:lnTo>
                                      <a:lnTo>
                                        <a:pt x="0" y="0"/>
                                      </a:lnTo>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68" name="Shape 368"/>
                              <wps:cNvSpPr/>
                              <wps:spPr>
                                <a:xfrm>
                                  <a:off x="27921" y="20825"/>
                                  <a:ext cx="47852" cy="55270"/>
                                </a:xfrm>
                                <a:custGeom>
                                  <a:avLst/>
                                  <a:gdLst/>
                                  <a:ahLst/>
                                  <a:cxnLst/>
                                  <a:rect l="0" t="0" r="0" b="0"/>
                                  <a:pathLst>
                                    <a:path w="47852" h="55270">
                                      <a:moveTo>
                                        <a:pt x="29514" y="0"/>
                                      </a:moveTo>
                                      <a:cubicBezTo>
                                        <a:pt x="34866" y="0"/>
                                        <a:pt x="39421" y="1866"/>
                                        <a:pt x="43147" y="5588"/>
                                      </a:cubicBezTo>
                                      <a:cubicBezTo>
                                        <a:pt x="46279" y="8773"/>
                                        <a:pt x="47852" y="13464"/>
                                        <a:pt x="47852" y="19660"/>
                                      </a:cubicBezTo>
                                      <a:lnTo>
                                        <a:pt x="47852" y="55270"/>
                                      </a:lnTo>
                                      <a:lnTo>
                                        <a:pt x="34442" y="55270"/>
                                      </a:lnTo>
                                      <a:lnTo>
                                        <a:pt x="34442" y="31684"/>
                                      </a:lnTo>
                                      <a:cubicBezTo>
                                        <a:pt x="34442" y="25248"/>
                                        <a:pt x="34154" y="20981"/>
                                        <a:pt x="33577" y="18883"/>
                                      </a:cubicBezTo>
                                      <a:cubicBezTo>
                                        <a:pt x="33002" y="16766"/>
                                        <a:pt x="31986" y="15156"/>
                                        <a:pt x="30565" y="14055"/>
                                      </a:cubicBezTo>
                                      <a:cubicBezTo>
                                        <a:pt x="29125" y="12957"/>
                                        <a:pt x="27346" y="12395"/>
                                        <a:pt x="25247" y="12395"/>
                                      </a:cubicBezTo>
                                      <a:cubicBezTo>
                                        <a:pt x="22504" y="12395"/>
                                        <a:pt x="20150" y="13310"/>
                                        <a:pt x="18188" y="15139"/>
                                      </a:cubicBezTo>
                                      <a:cubicBezTo>
                                        <a:pt x="16222" y="16967"/>
                                        <a:pt x="14869" y="19509"/>
                                        <a:pt x="14106" y="22727"/>
                                      </a:cubicBezTo>
                                      <a:cubicBezTo>
                                        <a:pt x="13716" y="24419"/>
                                        <a:pt x="13511" y="28058"/>
                                        <a:pt x="13511" y="33664"/>
                                      </a:cubicBezTo>
                                      <a:lnTo>
                                        <a:pt x="13511" y="55270"/>
                                      </a:lnTo>
                                      <a:lnTo>
                                        <a:pt x="0" y="55270"/>
                                      </a:lnTo>
                                      <a:lnTo>
                                        <a:pt x="0" y="1321"/>
                                      </a:lnTo>
                                      <a:lnTo>
                                        <a:pt x="13511" y="1321"/>
                                      </a:lnTo>
                                      <a:lnTo>
                                        <a:pt x="13511" y="6876"/>
                                      </a:lnTo>
                                      <a:cubicBezTo>
                                        <a:pt x="16579" y="4303"/>
                                        <a:pt x="19372" y="2524"/>
                                        <a:pt x="21859" y="1509"/>
                                      </a:cubicBezTo>
                                      <a:cubicBezTo>
                                        <a:pt x="24351" y="508"/>
                                        <a:pt x="26907" y="0"/>
                                        <a:pt x="2951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69" name="Shape 369"/>
                              <wps:cNvSpPr/>
                              <wps:spPr>
                                <a:xfrm>
                                  <a:off x="83156" y="22146"/>
                                  <a:ext cx="54864" cy="53949"/>
                                </a:xfrm>
                                <a:custGeom>
                                  <a:avLst/>
                                  <a:gdLst/>
                                  <a:ahLst/>
                                  <a:cxnLst/>
                                  <a:rect l="0" t="0" r="0" b="0"/>
                                  <a:pathLst>
                                    <a:path w="54864" h="53949">
                                      <a:moveTo>
                                        <a:pt x="0" y="0"/>
                                      </a:moveTo>
                                      <a:lnTo>
                                        <a:pt x="13853" y="0"/>
                                      </a:lnTo>
                                      <a:lnTo>
                                        <a:pt x="27432" y="31835"/>
                                      </a:lnTo>
                                      <a:lnTo>
                                        <a:pt x="41134" y="0"/>
                                      </a:lnTo>
                                      <a:lnTo>
                                        <a:pt x="54864" y="0"/>
                                      </a:lnTo>
                                      <a:lnTo>
                                        <a:pt x="31648" y="53949"/>
                                      </a:lnTo>
                                      <a:lnTo>
                                        <a:pt x="23015" y="539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5438" name="Shape 5438"/>
                              <wps:cNvSpPr/>
                              <wps:spPr>
                                <a:xfrm>
                                  <a:off x="144371" y="22146"/>
                                  <a:ext cx="13510" cy="53949"/>
                                </a:xfrm>
                                <a:custGeom>
                                  <a:avLst/>
                                  <a:gdLst/>
                                  <a:ahLst/>
                                  <a:cxnLst/>
                                  <a:rect l="0" t="0" r="0" b="0"/>
                                  <a:pathLst>
                                    <a:path w="13510" h="53949">
                                      <a:moveTo>
                                        <a:pt x="0" y="0"/>
                                      </a:moveTo>
                                      <a:lnTo>
                                        <a:pt x="13510" y="0"/>
                                      </a:lnTo>
                                      <a:lnTo>
                                        <a:pt x="13510" y="53949"/>
                                      </a:lnTo>
                                      <a:lnTo>
                                        <a:pt x="0" y="53949"/>
                                      </a:lnTo>
                                      <a:lnTo>
                                        <a:pt x="0" y="0"/>
                                      </a:lnTo>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71" name="Shape 371"/>
                              <wps:cNvSpPr/>
                              <wps:spPr>
                                <a:xfrm>
                                  <a:off x="142542" y="0"/>
                                  <a:ext cx="17272" cy="17473"/>
                                </a:xfrm>
                                <a:custGeom>
                                  <a:avLst/>
                                  <a:gdLst/>
                                  <a:ahLst/>
                                  <a:cxnLst/>
                                  <a:rect l="0" t="0" r="0" b="0"/>
                                  <a:pathLst>
                                    <a:path w="17272" h="17473">
                                      <a:moveTo>
                                        <a:pt x="8618" y="0"/>
                                      </a:moveTo>
                                      <a:cubicBezTo>
                                        <a:pt x="10987" y="0"/>
                                        <a:pt x="13021" y="864"/>
                                        <a:pt x="14713" y="2574"/>
                                      </a:cubicBezTo>
                                      <a:cubicBezTo>
                                        <a:pt x="16422" y="4283"/>
                                        <a:pt x="17272" y="6350"/>
                                        <a:pt x="17272" y="8787"/>
                                      </a:cubicBezTo>
                                      <a:cubicBezTo>
                                        <a:pt x="17272" y="11192"/>
                                        <a:pt x="16422" y="13241"/>
                                        <a:pt x="14749" y="14932"/>
                                      </a:cubicBezTo>
                                      <a:cubicBezTo>
                                        <a:pt x="13071" y="16628"/>
                                        <a:pt x="11055" y="17473"/>
                                        <a:pt x="8701" y="17473"/>
                                      </a:cubicBezTo>
                                      <a:cubicBezTo>
                                        <a:pt x="6299" y="17473"/>
                                        <a:pt x="4248" y="16610"/>
                                        <a:pt x="2555" y="14881"/>
                                      </a:cubicBezTo>
                                      <a:cubicBezTo>
                                        <a:pt x="846" y="13154"/>
                                        <a:pt x="0" y="11055"/>
                                        <a:pt x="0" y="8582"/>
                                      </a:cubicBezTo>
                                      <a:cubicBezTo>
                                        <a:pt x="0" y="6213"/>
                                        <a:pt x="846" y="4197"/>
                                        <a:pt x="2523" y="2523"/>
                                      </a:cubicBezTo>
                                      <a:cubicBezTo>
                                        <a:pt x="4197" y="846"/>
                                        <a:pt x="6232" y="0"/>
                                        <a:pt x="861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72" name="Shape 372"/>
                              <wps:cNvSpPr/>
                              <wps:spPr>
                                <a:xfrm>
                                  <a:off x="167757" y="79955"/>
                                  <a:ext cx="28243" cy="17172"/>
                                </a:xfrm>
                                <a:custGeom>
                                  <a:avLst/>
                                  <a:gdLst/>
                                  <a:ahLst/>
                                  <a:cxnLst/>
                                  <a:rect l="0" t="0" r="0" b="0"/>
                                  <a:pathLst>
                                    <a:path w="28243" h="17172">
                                      <a:moveTo>
                                        <a:pt x="0" y="0"/>
                                      </a:moveTo>
                                      <a:lnTo>
                                        <a:pt x="14982" y="0"/>
                                      </a:lnTo>
                                      <a:cubicBezTo>
                                        <a:pt x="16304" y="1509"/>
                                        <a:pt x="18014" y="2643"/>
                                        <a:pt x="20117" y="3425"/>
                                      </a:cubicBezTo>
                                      <a:cubicBezTo>
                                        <a:pt x="22197" y="4183"/>
                                        <a:pt x="24670" y="4573"/>
                                        <a:pt x="27532" y="4573"/>
                                      </a:cubicBezTo>
                                      <a:lnTo>
                                        <a:pt x="28243" y="4437"/>
                                      </a:lnTo>
                                      <a:lnTo>
                                        <a:pt x="28243" y="17080"/>
                                      </a:lnTo>
                                      <a:lnTo>
                                        <a:pt x="28007" y="17172"/>
                                      </a:lnTo>
                                      <a:cubicBezTo>
                                        <a:pt x="22723" y="17172"/>
                                        <a:pt x="18269" y="16514"/>
                                        <a:pt x="14644" y="15192"/>
                                      </a:cubicBezTo>
                                      <a:cubicBezTo>
                                        <a:pt x="11038" y="13871"/>
                                        <a:pt x="7992" y="11924"/>
                                        <a:pt x="5518" y="9350"/>
                                      </a:cubicBezTo>
                                      <a:cubicBezTo>
                                        <a:pt x="3030" y="6793"/>
                                        <a:pt x="1184" y="3676"/>
                                        <a:pt x="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73" name="Shape 373"/>
                              <wps:cNvSpPr/>
                              <wps:spPr>
                                <a:xfrm>
                                  <a:off x="167806" y="20825"/>
                                  <a:ext cx="28193" cy="55270"/>
                                </a:xfrm>
                                <a:custGeom>
                                  <a:avLst/>
                                  <a:gdLst/>
                                  <a:ahLst/>
                                  <a:cxnLst/>
                                  <a:rect l="0" t="0" r="0" b="0"/>
                                  <a:pathLst>
                                    <a:path w="28193" h="55270">
                                      <a:moveTo>
                                        <a:pt x="25197" y="0"/>
                                      </a:moveTo>
                                      <a:lnTo>
                                        <a:pt x="28193" y="580"/>
                                      </a:lnTo>
                                      <a:lnTo>
                                        <a:pt x="28193" y="12702"/>
                                      </a:lnTo>
                                      <a:lnTo>
                                        <a:pt x="28191" y="12702"/>
                                      </a:lnTo>
                                      <a:cubicBezTo>
                                        <a:pt x="23908" y="12702"/>
                                        <a:pt x="20370" y="14122"/>
                                        <a:pt x="17593" y="16967"/>
                                      </a:cubicBezTo>
                                      <a:cubicBezTo>
                                        <a:pt x="14801" y="19814"/>
                                        <a:pt x="13410" y="23386"/>
                                        <a:pt x="13410" y="27687"/>
                                      </a:cubicBezTo>
                                      <a:cubicBezTo>
                                        <a:pt x="13410" y="32155"/>
                                        <a:pt x="14832" y="35830"/>
                                        <a:pt x="17695" y="38693"/>
                                      </a:cubicBezTo>
                                      <a:lnTo>
                                        <a:pt x="28193" y="42876"/>
                                      </a:lnTo>
                                      <a:lnTo>
                                        <a:pt x="28193" y="54873"/>
                                      </a:lnTo>
                                      <a:lnTo>
                                        <a:pt x="25942" y="55270"/>
                                      </a:lnTo>
                                      <a:cubicBezTo>
                                        <a:pt x="18677" y="55270"/>
                                        <a:pt x="12529" y="52664"/>
                                        <a:pt x="7517" y="47448"/>
                                      </a:cubicBezTo>
                                      <a:cubicBezTo>
                                        <a:pt x="2506" y="42232"/>
                                        <a:pt x="0" y="35630"/>
                                        <a:pt x="0" y="27638"/>
                                      </a:cubicBezTo>
                                      <a:cubicBezTo>
                                        <a:pt x="0" y="19084"/>
                                        <a:pt x="2657" y="12211"/>
                                        <a:pt x="7957" y="7027"/>
                                      </a:cubicBezTo>
                                      <a:cubicBezTo>
                                        <a:pt x="12784" y="2337"/>
                                        <a:pt x="18526" y="0"/>
                                        <a:pt x="2519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74" name="Shape 374"/>
                              <wps:cNvSpPr/>
                              <wps:spPr>
                                <a:xfrm>
                                  <a:off x="196000" y="21405"/>
                                  <a:ext cx="27585" cy="75629"/>
                                </a:xfrm>
                                <a:custGeom>
                                  <a:avLst/>
                                  <a:gdLst/>
                                  <a:ahLst/>
                                  <a:cxnLst/>
                                  <a:rect l="0" t="0" r="0" b="0"/>
                                  <a:pathLst>
                                    <a:path w="27585" h="75629">
                                      <a:moveTo>
                                        <a:pt x="0" y="0"/>
                                      </a:moveTo>
                                      <a:lnTo>
                                        <a:pt x="5841" y="1131"/>
                                      </a:lnTo>
                                      <a:cubicBezTo>
                                        <a:pt x="8602" y="2265"/>
                                        <a:pt x="11379" y="4147"/>
                                        <a:pt x="14171" y="6753"/>
                                      </a:cubicBezTo>
                                      <a:lnTo>
                                        <a:pt x="14171" y="741"/>
                                      </a:lnTo>
                                      <a:lnTo>
                                        <a:pt x="27585" y="741"/>
                                      </a:lnTo>
                                      <a:lnTo>
                                        <a:pt x="27585" y="46900"/>
                                      </a:lnTo>
                                      <a:cubicBezTo>
                                        <a:pt x="27585" y="56012"/>
                                        <a:pt x="25739" y="62719"/>
                                        <a:pt x="22063" y="67003"/>
                                      </a:cubicBezTo>
                                      <a:lnTo>
                                        <a:pt x="0" y="75629"/>
                                      </a:lnTo>
                                      <a:lnTo>
                                        <a:pt x="0" y="62987"/>
                                      </a:lnTo>
                                      <a:lnTo>
                                        <a:pt x="8096" y="61448"/>
                                      </a:lnTo>
                                      <a:cubicBezTo>
                                        <a:pt x="10331" y="60329"/>
                                        <a:pt x="11885" y="58893"/>
                                        <a:pt x="12800" y="57129"/>
                                      </a:cubicBezTo>
                                      <a:cubicBezTo>
                                        <a:pt x="13714" y="55350"/>
                                        <a:pt x="14171" y="52304"/>
                                        <a:pt x="14171" y="47970"/>
                                      </a:cubicBezTo>
                                      <a:cubicBezTo>
                                        <a:pt x="11785" y="50357"/>
                                        <a:pt x="9279" y="52084"/>
                                        <a:pt x="6655" y="53118"/>
                                      </a:cubicBezTo>
                                      <a:lnTo>
                                        <a:pt x="0" y="54293"/>
                                      </a:lnTo>
                                      <a:lnTo>
                                        <a:pt x="0" y="42295"/>
                                      </a:lnTo>
                                      <a:lnTo>
                                        <a:pt x="255" y="42397"/>
                                      </a:lnTo>
                                      <a:cubicBezTo>
                                        <a:pt x="4470" y="42397"/>
                                        <a:pt x="7941" y="40993"/>
                                        <a:pt x="10684" y="38200"/>
                                      </a:cubicBezTo>
                                      <a:cubicBezTo>
                                        <a:pt x="13412" y="35405"/>
                                        <a:pt x="14783" y="31748"/>
                                        <a:pt x="14783" y="27209"/>
                                      </a:cubicBezTo>
                                      <a:cubicBezTo>
                                        <a:pt x="14783" y="22737"/>
                                        <a:pt x="13412" y="19116"/>
                                        <a:pt x="10651" y="16319"/>
                                      </a:cubicBezTo>
                                      <a:lnTo>
                                        <a:pt x="0" y="12122"/>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5439" name="Shape 5439"/>
                              <wps:cNvSpPr/>
                              <wps:spPr>
                                <a:xfrm>
                                  <a:off x="235793" y="22146"/>
                                  <a:ext cx="13510" cy="53949"/>
                                </a:xfrm>
                                <a:custGeom>
                                  <a:avLst/>
                                  <a:gdLst/>
                                  <a:ahLst/>
                                  <a:cxnLst/>
                                  <a:rect l="0" t="0" r="0" b="0"/>
                                  <a:pathLst>
                                    <a:path w="13510" h="53949">
                                      <a:moveTo>
                                        <a:pt x="0" y="0"/>
                                      </a:moveTo>
                                      <a:lnTo>
                                        <a:pt x="13510" y="0"/>
                                      </a:lnTo>
                                      <a:lnTo>
                                        <a:pt x="13510" y="53949"/>
                                      </a:lnTo>
                                      <a:lnTo>
                                        <a:pt x="0" y="53949"/>
                                      </a:lnTo>
                                      <a:lnTo>
                                        <a:pt x="0" y="0"/>
                                      </a:lnTo>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76" name="Shape 376"/>
                              <wps:cNvSpPr/>
                              <wps:spPr>
                                <a:xfrm>
                                  <a:off x="233964" y="0"/>
                                  <a:ext cx="17272" cy="17473"/>
                                </a:xfrm>
                                <a:custGeom>
                                  <a:avLst/>
                                  <a:gdLst/>
                                  <a:ahLst/>
                                  <a:cxnLst/>
                                  <a:rect l="0" t="0" r="0" b="0"/>
                                  <a:pathLst>
                                    <a:path w="17272" h="17473">
                                      <a:moveTo>
                                        <a:pt x="8618" y="0"/>
                                      </a:moveTo>
                                      <a:cubicBezTo>
                                        <a:pt x="10987" y="0"/>
                                        <a:pt x="13020" y="864"/>
                                        <a:pt x="14713" y="2574"/>
                                      </a:cubicBezTo>
                                      <a:cubicBezTo>
                                        <a:pt x="16422" y="4283"/>
                                        <a:pt x="17272" y="6350"/>
                                        <a:pt x="17272" y="8787"/>
                                      </a:cubicBezTo>
                                      <a:cubicBezTo>
                                        <a:pt x="17272" y="11192"/>
                                        <a:pt x="16422" y="13241"/>
                                        <a:pt x="14749" y="14932"/>
                                      </a:cubicBezTo>
                                      <a:cubicBezTo>
                                        <a:pt x="13071" y="16628"/>
                                        <a:pt x="11055" y="17473"/>
                                        <a:pt x="8701" y="17473"/>
                                      </a:cubicBezTo>
                                      <a:cubicBezTo>
                                        <a:pt x="6299" y="17473"/>
                                        <a:pt x="4247" y="16610"/>
                                        <a:pt x="2555" y="14881"/>
                                      </a:cubicBezTo>
                                      <a:cubicBezTo>
                                        <a:pt x="846" y="13154"/>
                                        <a:pt x="0" y="11055"/>
                                        <a:pt x="0" y="8582"/>
                                      </a:cubicBezTo>
                                      <a:cubicBezTo>
                                        <a:pt x="0" y="6213"/>
                                        <a:pt x="846" y="4197"/>
                                        <a:pt x="2523" y="2523"/>
                                      </a:cubicBezTo>
                                      <a:cubicBezTo>
                                        <a:pt x="4197" y="846"/>
                                        <a:pt x="6231" y="0"/>
                                        <a:pt x="861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5440" name="Shape 5440"/>
                              <wps:cNvSpPr/>
                              <wps:spPr>
                                <a:xfrm>
                                  <a:off x="260143" y="1321"/>
                                  <a:ext cx="13512" cy="74775"/>
                                </a:xfrm>
                                <a:custGeom>
                                  <a:avLst/>
                                  <a:gdLst/>
                                  <a:ahLst/>
                                  <a:cxnLst/>
                                  <a:rect l="0" t="0" r="0" b="0"/>
                                  <a:pathLst>
                                    <a:path w="13512" h="74775">
                                      <a:moveTo>
                                        <a:pt x="0" y="0"/>
                                      </a:moveTo>
                                      <a:lnTo>
                                        <a:pt x="13512" y="0"/>
                                      </a:lnTo>
                                      <a:lnTo>
                                        <a:pt x="13512" y="74775"/>
                                      </a:lnTo>
                                      <a:lnTo>
                                        <a:pt x="0" y="74775"/>
                                      </a:lnTo>
                                      <a:lnTo>
                                        <a:pt x="0" y="0"/>
                                      </a:lnTo>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78" name="Shape 378"/>
                              <wps:cNvSpPr/>
                              <wps:spPr>
                                <a:xfrm>
                                  <a:off x="283478" y="20825"/>
                                  <a:ext cx="28242" cy="56593"/>
                                </a:xfrm>
                                <a:custGeom>
                                  <a:avLst/>
                                  <a:gdLst/>
                                  <a:ahLst/>
                                  <a:cxnLst/>
                                  <a:rect l="0" t="0" r="0" b="0"/>
                                  <a:pathLst>
                                    <a:path w="28242" h="56593">
                                      <a:moveTo>
                                        <a:pt x="25348" y="0"/>
                                      </a:moveTo>
                                      <a:lnTo>
                                        <a:pt x="28242" y="576"/>
                                      </a:lnTo>
                                      <a:lnTo>
                                        <a:pt x="28242" y="12444"/>
                                      </a:lnTo>
                                      <a:lnTo>
                                        <a:pt x="28124" y="12395"/>
                                      </a:lnTo>
                                      <a:cubicBezTo>
                                        <a:pt x="23925" y="12395"/>
                                        <a:pt x="20438" y="13871"/>
                                        <a:pt x="17676" y="16834"/>
                                      </a:cubicBezTo>
                                      <a:cubicBezTo>
                                        <a:pt x="14901" y="19779"/>
                                        <a:pt x="13511" y="23572"/>
                                        <a:pt x="13511" y="28195"/>
                                      </a:cubicBezTo>
                                      <a:cubicBezTo>
                                        <a:pt x="13511" y="32850"/>
                                        <a:pt x="14915" y="36678"/>
                                        <a:pt x="17744" y="39694"/>
                                      </a:cubicBezTo>
                                      <a:cubicBezTo>
                                        <a:pt x="20574" y="42689"/>
                                        <a:pt x="24045" y="44197"/>
                                        <a:pt x="28174" y="44197"/>
                                      </a:cubicBezTo>
                                      <a:lnTo>
                                        <a:pt x="28242" y="44169"/>
                                      </a:lnTo>
                                      <a:lnTo>
                                        <a:pt x="28242" y="56116"/>
                                      </a:lnTo>
                                      <a:lnTo>
                                        <a:pt x="25754" y="56593"/>
                                      </a:lnTo>
                                      <a:cubicBezTo>
                                        <a:pt x="18760" y="56593"/>
                                        <a:pt x="12733" y="53899"/>
                                        <a:pt x="7636" y="48500"/>
                                      </a:cubicBezTo>
                                      <a:cubicBezTo>
                                        <a:pt x="2539" y="43114"/>
                                        <a:pt x="0" y="36407"/>
                                        <a:pt x="0" y="28397"/>
                                      </a:cubicBezTo>
                                      <a:cubicBezTo>
                                        <a:pt x="0" y="20085"/>
                                        <a:pt x="2470" y="13277"/>
                                        <a:pt x="7398" y="7961"/>
                                      </a:cubicBezTo>
                                      <a:cubicBezTo>
                                        <a:pt x="12327" y="2661"/>
                                        <a:pt x="18303" y="0"/>
                                        <a:pt x="2534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79" name="Shape 379"/>
                              <wps:cNvSpPr/>
                              <wps:spPr>
                                <a:xfrm>
                                  <a:off x="311720" y="21401"/>
                                  <a:ext cx="27638" cy="55540"/>
                                </a:xfrm>
                                <a:custGeom>
                                  <a:avLst/>
                                  <a:gdLst/>
                                  <a:ahLst/>
                                  <a:cxnLst/>
                                  <a:rect l="0" t="0" r="0" b="0"/>
                                  <a:pathLst>
                                    <a:path w="27638" h="55540">
                                      <a:moveTo>
                                        <a:pt x="0" y="0"/>
                                      </a:moveTo>
                                      <a:lnTo>
                                        <a:pt x="6232" y="1239"/>
                                      </a:lnTo>
                                      <a:cubicBezTo>
                                        <a:pt x="9076" y="2438"/>
                                        <a:pt x="11701" y="4267"/>
                                        <a:pt x="14122" y="6671"/>
                                      </a:cubicBezTo>
                                      <a:lnTo>
                                        <a:pt x="14122" y="745"/>
                                      </a:lnTo>
                                      <a:lnTo>
                                        <a:pt x="27638" y="745"/>
                                      </a:lnTo>
                                      <a:lnTo>
                                        <a:pt x="27638" y="54695"/>
                                      </a:lnTo>
                                      <a:lnTo>
                                        <a:pt x="14122" y="54695"/>
                                      </a:lnTo>
                                      <a:lnTo>
                                        <a:pt x="14122" y="48953"/>
                                      </a:lnTo>
                                      <a:cubicBezTo>
                                        <a:pt x="11481" y="51463"/>
                                        <a:pt x="8824" y="53256"/>
                                        <a:pt x="6163" y="54358"/>
                                      </a:cubicBezTo>
                                      <a:lnTo>
                                        <a:pt x="0" y="55540"/>
                                      </a:lnTo>
                                      <a:lnTo>
                                        <a:pt x="0" y="43593"/>
                                      </a:lnTo>
                                      <a:lnTo>
                                        <a:pt x="10516" y="39183"/>
                                      </a:lnTo>
                                      <a:cubicBezTo>
                                        <a:pt x="13327" y="36238"/>
                                        <a:pt x="14731" y="32360"/>
                                        <a:pt x="14731" y="27569"/>
                                      </a:cubicBezTo>
                                      <a:cubicBezTo>
                                        <a:pt x="14731" y="22879"/>
                                        <a:pt x="13327" y="19084"/>
                                        <a:pt x="10516" y="16172"/>
                                      </a:cubicBezTo>
                                      <a:lnTo>
                                        <a:pt x="0" y="11868"/>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80" name="Shape 380"/>
                              <wps:cNvSpPr/>
                              <wps:spPr>
                                <a:xfrm>
                                  <a:off x="347702" y="2235"/>
                                  <a:ext cx="28448" cy="73861"/>
                                </a:xfrm>
                                <a:custGeom>
                                  <a:avLst/>
                                  <a:gdLst/>
                                  <a:ahLst/>
                                  <a:cxnLst/>
                                  <a:rect l="0" t="0" r="0" b="0"/>
                                  <a:pathLst>
                                    <a:path w="28448" h="73861">
                                      <a:moveTo>
                                        <a:pt x="6909" y="0"/>
                                      </a:moveTo>
                                      <a:lnTo>
                                        <a:pt x="20423" y="0"/>
                                      </a:lnTo>
                                      <a:lnTo>
                                        <a:pt x="20423" y="19911"/>
                                      </a:lnTo>
                                      <a:lnTo>
                                        <a:pt x="28448" y="19911"/>
                                      </a:lnTo>
                                      <a:lnTo>
                                        <a:pt x="28448" y="31598"/>
                                      </a:lnTo>
                                      <a:lnTo>
                                        <a:pt x="20423" y="31598"/>
                                      </a:lnTo>
                                      <a:lnTo>
                                        <a:pt x="20423" y="73861"/>
                                      </a:lnTo>
                                      <a:lnTo>
                                        <a:pt x="6909" y="73861"/>
                                      </a:lnTo>
                                      <a:lnTo>
                                        <a:pt x="6909" y="31598"/>
                                      </a:lnTo>
                                      <a:lnTo>
                                        <a:pt x="0" y="31598"/>
                                      </a:lnTo>
                                      <a:lnTo>
                                        <a:pt x="0" y="19911"/>
                                      </a:lnTo>
                                      <a:lnTo>
                                        <a:pt x="6909" y="19911"/>
                                      </a:lnTo>
                                      <a:lnTo>
                                        <a:pt x="6909"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5441" name="Shape 5441"/>
                              <wps:cNvSpPr/>
                              <wps:spPr>
                                <a:xfrm>
                                  <a:off x="382029" y="22146"/>
                                  <a:ext cx="13510" cy="53949"/>
                                </a:xfrm>
                                <a:custGeom>
                                  <a:avLst/>
                                  <a:gdLst/>
                                  <a:ahLst/>
                                  <a:cxnLst/>
                                  <a:rect l="0" t="0" r="0" b="0"/>
                                  <a:pathLst>
                                    <a:path w="13510" h="53949">
                                      <a:moveTo>
                                        <a:pt x="0" y="0"/>
                                      </a:moveTo>
                                      <a:lnTo>
                                        <a:pt x="13510" y="0"/>
                                      </a:lnTo>
                                      <a:lnTo>
                                        <a:pt x="13510" y="53949"/>
                                      </a:lnTo>
                                      <a:lnTo>
                                        <a:pt x="0" y="53949"/>
                                      </a:lnTo>
                                      <a:lnTo>
                                        <a:pt x="0" y="0"/>
                                      </a:lnTo>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82" name="Shape 382"/>
                              <wps:cNvSpPr/>
                              <wps:spPr>
                                <a:xfrm>
                                  <a:off x="380200" y="0"/>
                                  <a:ext cx="17272" cy="17473"/>
                                </a:xfrm>
                                <a:custGeom>
                                  <a:avLst/>
                                  <a:gdLst/>
                                  <a:ahLst/>
                                  <a:cxnLst/>
                                  <a:rect l="0" t="0" r="0" b="0"/>
                                  <a:pathLst>
                                    <a:path w="17272" h="17473">
                                      <a:moveTo>
                                        <a:pt x="8618" y="0"/>
                                      </a:moveTo>
                                      <a:cubicBezTo>
                                        <a:pt x="10987" y="0"/>
                                        <a:pt x="13021" y="864"/>
                                        <a:pt x="14713" y="2574"/>
                                      </a:cubicBezTo>
                                      <a:cubicBezTo>
                                        <a:pt x="16422" y="4283"/>
                                        <a:pt x="17272" y="6350"/>
                                        <a:pt x="17272" y="8787"/>
                                      </a:cubicBezTo>
                                      <a:cubicBezTo>
                                        <a:pt x="17272" y="11192"/>
                                        <a:pt x="16422" y="13241"/>
                                        <a:pt x="14749" y="14932"/>
                                      </a:cubicBezTo>
                                      <a:cubicBezTo>
                                        <a:pt x="13071" y="16628"/>
                                        <a:pt x="11055" y="17473"/>
                                        <a:pt x="8701" y="17473"/>
                                      </a:cubicBezTo>
                                      <a:cubicBezTo>
                                        <a:pt x="6299" y="17473"/>
                                        <a:pt x="4248" y="16610"/>
                                        <a:pt x="2555" y="14881"/>
                                      </a:cubicBezTo>
                                      <a:cubicBezTo>
                                        <a:pt x="846" y="13154"/>
                                        <a:pt x="0" y="11055"/>
                                        <a:pt x="0" y="8582"/>
                                      </a:cubicBezTo>
                                      <a:cubicBezTo>
                                        <a:pt x="0" y="6213"/>
                                        <a:pt x="846" y="4197"/>
                                        <a:pt x="2523" y="2523"/>
                                      </a:cubicBezTo>
                                      <a:cubicBezTo>
                                        <a:pt x="4197" y="846"/>
                                        <a:pt x="6231" y="0"/>
                                        <a:pt x="861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83" name="Shape 383"/>
                              <wps:cNvSpPr/>
                              <wps:spPr>
                                <a:xfrm>
                                  <a:off x="405158" y="20825"/>
                                  <a:ext cx="28246" cy="56593"/>
                                </a:xfrm>
                                <a:custGeom>
                                  <a:avLst/>
                                  <a:gdLst/>
                                  <a:ahLst/>
                                  <a:cxnLst/>
                                  <a:rect l="0" t="0" r="0" b="0"/>
                                  <a:pathLst>
                                    <a:path w="28246" h="56593">
                                      <a:moveTo>
                                        <a:pt x="28026" y="0"/>
                                      </a:moveTo>
                                      <a:lnTo>
                                        <a:pt x="28246" y="58"/>
                                      </a:lnTo>
                                      <a:lnTo>
                                        <a:pt x="28246" y="12709"/>
                                      </a:lnTo>
                                      <a:lnTo>
                                        <a:pt x="28228" y="12702"/>
                                      </a:lnTo>
                                      <a:cubicBezTo>
                                        <a:pt x="24012" y="12702"/>
                                        <a:pt x="20505" y="14156"/>
                                        <a:pt x="17713" y="17072"/>
                                      </a:cubicBezTo>
                                      <a:cubicBezTo>
                                        <a:pt x="14919" y="19999"/>
                                        <a:pt x="13515" y="23723"/>
                                        <a:pt x="13515" y="28278"/>
                                      </a:cubicBezTo>
                                      <a:cubicBezTo>
                                        <a:pt x="13515" y="32955"/>
                                        <a:pt x="14901" y="36745"/>
                                        <a:pt x="17662" y="39643"/>
                                      </a:cubicBezTo>
                                      <a:cubicBezTo>
                                        <a:pt x="20423" y="42538"/>
                                        <a:pt x="23925" y="43993"/>
                                        <a:pt x="28177" y="43993"/>
                                      </a:cubicBezTo>
                                      <a:lnTo>
                                        <a:pt x="28246" y="43964"/>
                                      </a:lnTo>
                                      <a:lnTo>
                                        <a:pt x="28246" y="56549"/>
                                      </a:lnTo>
                                      <a:lnTo>
                                        <a:pt x="28077" y="56593"/>
                                      </a:lnTo>
                                      <a:cubicBezTo>
                                        <a:pt x="20323" y="56593"/>
                                        <a:pt x="13698" y="53849"/>
                                        <a:pt x="8230" y="48363"/>
                                      </a:cubicBezTo>
                                      <a:cubicBezTo>
                                        <a:pt x="2743" y="42859"/>
                                        <a:pt x="0" y="36188"/>
                                        <a:pt x="0" y="28346"/>
                                      </a:cubicBezTo>
                                      <a:cubicBezTo>
                                        <a:pt x="0" y="19931"/>
                                        <a:pt x="3100" y="12921"/>
                                        <a:pt x="9295" y="7315"/>
                                      </a:cubicBezTo>
                                      <a:cubicBezTo>
                                        <a:pt x="14732" y="2441"/>
                                        <a:pt x="20963" y="0"/>
                                        <a:pt x="28026"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84" name="Shape 384"/>
                              <wps:cNvSpPr/>
                              <wps:spPr>
                                <a:xfrm>
                                  <a:off x="433404" y="20883"/>
                                  <a:ext cx="28447" cy="56491"/>
                                </a:xfrm>
                                <a:custGeom>
                                  <a:avLst/>
                                  <a:gdLst/>
                                  <a:ahLst/>
                                  <a:cxnLst/>
                                  <a:rect l="0" t="0" r="0" b="0"/>
                                  <a:pathLst>
                                    <a:path w="28447" h="56491">
                                      <a:moveTo>
                                        <a:pt x="0" y="0"/>
                                      </a:moveTo>
                                      <a:lnTo>
                                        <a:pt x="14155" y="3755"/>
                                      </a:lnTo>
                                      <a:cubicBezTo>
                                        <a:pt x="18659" y="6292"/>
                                        <a:pt x="22147" y="9731"/>
                                        <a:pt x="24671" y="14084"/>
                                      </a:cubicBezTo>
                                      <a:cubicBezTo>
                                        <a:pt x="27194" y="18450"/>
                                        <a:pt x="28447" y="23141"/>
                                        <a:pt x="28447" y="28188"/>
                                      </a:cubicBezTo>
                                      <a:cubicBezTo>
                                        <a:pt x="28447" y="33267"/>
                                        <a:pt x="27177" y="38009"/>
                                        <a:pt x="24653" y="42430"/>
                                      </a:cubicBezTo>
                                      <a:cubicBezTo>
                                        <a:pt x="22115" y="46847"/>
                                        <a:pt x="18659" y="50302"/>
                                        <a:pt x="14291" y="52791"/>
                                      </a:cubicBezTo>
                                      <a:lnTo>
                                        <a:pt x="0" y="56491"/>
                                      </a:lnTo>
                                      <a:lnTo>
                                        <a:pt x="0" y="43906"/>
                                      </a:lnTo>
                                      <a:lnTo>
                                        <a:pt x="10516" y="39532"/>
                                      </a:lnTo>
                                      <a:cubicBezTo>
                                        <a:pt x="13327" y="36604"/>
                                        <a:pt x="14731" y="32829"/>
                                        <a:pt x="14731" y="28220"/>
                                      </a:cubicBezTo>
                                      <a:cubicBezTo>
                                        <a:pt x="14731" y="23599"/>
                                        <a:pt x="13341" y="19857"/>
                                        <a:pt x="10584" y="16960"/>
                                      </a:cubicBezTo>
                                      <a:lnTo>
                                        <a:pt x="0" y="12651"/>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85" name="Shape 385"/>
                              <wps:cNvSpPr/>
                              <wps:spPr>
                                <a:xfrm>
                                  <a:off x="471827" y="20825"/>
                                  <a:ext cx="47851" cy="55270"/>
                                </a:xfrm>
                                <a:custGeom>
                                  <a:avLst/>
                                  <a:gdLst/>
                                  <a:ahLst/>
                                  <a:cxnLst/>
                                  <a:rect l="0" t="0" r="0" b="0"/>
                                  <a:pathLst>
                                    <a:path w="47851" h="55270">
                                      <a:moveTo>
                                        <a:pt x="29514" y="0"/>
                                      </a:moveTo>
                                      <a:cubicBezTo>
                                        <a:pt x="34867" y="0"/>
                                        <a:pt x="39420" y="1866"/>
                                        <a:pt x="43146" y="5588"/>
                                      </a:cubicBezTo>
                                      <a:cubicBezTo>
                                        <a:pt x="46278" y="8773"/>
                                        <a:pt x="47851" y="13464"/>
                                        <a:pt x="47851" y="19660"/>
                                      </a:cubicBezTo>
                                      <a:lnTo>
                                        <a:pt x="47851" y="55270"/>
                                      </a:lnTo>
                                      <a:lnTo>
                                        <a:pt x="34441" y="55270"/>
                                      </a:lnTo>
                                      <a:lnTo>
                                        <a:pt x="34441" y="31684"/>
                                      </a:lnTo>
                                      <a:cubicBezTo>
                                        <a:pt x="34441" y="25248"/>
                                        <a:pt x="34153" y="20981"/>
                                        <a:pt x="33578" y="18883"/>
                                      </a:cubicBezTo>
                                      <a:cubicBezTo>
                                        <a:pt x="33001" y="16766"/>
                                        <a:pt x="31986" y="15156"/>
                                        <a:pt x="30564" y="14055"/>
                                      </a:cubicBezTo>
                                      <a:cubicBezTo>
                                        <a:pt x="29124" y="12957"/>
                                        <a:pt x="27346" y="12395"/>
                                        <a:pt x="25246" y="12395"/>
                                      </a:cubicBezTo>
                                      <a:cubicBezTo>
                                        <a:pt x="22503" y="12395"/>
                                        <a:pt x="20150" y="13310"/>
                                        <a:pt x="18188" y="15139"/>
                                      </a:cubicBezTo>
                                      <a:cubicBezTo>
                                        <a:pt x="16222" y="16967"/>
                                        <a:pt x="14868" y="19509"/>
                                        <a:pt x="14105" y="22727"/>
                                      </a:cubicBezTo>
                                      <a:cubicBezTo>
                                        <a:pt x="13716" y="24419"/>
                                        <a:pt x="13512" y="28058"/>
                                        <a:pt x="13512" y="33664"/>
                                      </a:cubicBezTo>
                                      <a:lnTo>
                                        <a:pt x="13512" y="55270"/>
                                      </a:lnTo>
                                      <a:lnTo>
                                        <a:pt x="0" y="55270"/>
                                      </a:lnTo>
                                      <a:lnTo>
                                        <a:pt x="0" y="1321"/>
                                      </a:lnTo>
                                      <a:lnTo>
                                        <a:pt x="13512" y="1321"/>
                                      </a:lnTo>
                                      <a:lnTo>
                                        <a:pt x="13512" y="6876"/>
                                      </a:lnTo>
                                      <a:cubicBezTo>
                                        <a:pt x="16579" y="4303"/>
                                        <a:pt x="19371" y="2524"/>
                                        <a:pt x="21859" y="1509"/>
                                      </a:cubicBezTo>
                                      <a:cubicBezTo>
                                        <a:pt x="24351" y="508"/>
                                        <a:pt x="26906" y="0"/>
                                        <a:pt x="2951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86" name="Shape 386"/>
                              <wps:cNvSpPr/>
                              <wps:spPr>
                                <a:xfrm>
                                  <a:off x="554850" y="0"/>
                                  <a:ext cx="27330" cy="76095"/>
                                </a:xfrm>
                                <a:custGeom>
                                  <a:avLst/>
                                  <a:gdLst/>
                                  <a:ahLst/>
                                  <a:cxnLst/>
                                  <a:rect l="0" t="0" r="0" b="0"/>
                                  <a:pathLst>
                                    <a:path w="27330" h="76095">
                                      <a:moveTo>
                                        <a:pt x="17849" y="0"/>
                                      </a:moveTo>
                                      <a:cubicBezTo>
                                        <a:pt x="20657" y="0"/>
                                        <a:pt x="23806" y="639"/>
                                        <a:pt x="27330" y="1929"/>
                                      </a:cubicBezTo>
                                      <a:lnTo>
                                        <a:pt x="27330" y="12225"/>
                                      </a:lnTo>
                                      <a:cubicBezTo>
                                        <a:pt x="25384" y="11668"/>
                                        <a:pt x="23792" y="11379"/>
                                        <a:pt x="22536" y="11379"/>
                                      </a:cubicBezTo>
                                      <a:cubicBezTo>
                                        <a:pt x="20963" y="11379"/>
                                        <a:pt x="19811" y="11699"/>
                                        <a:pt x="19083" y="12358"/>
                                      </a:cubicBezTo>
                                      <a:cubicBezTo>
                                        <a:pt x="18557" y="12851"/>
                                        <a:pt x="18288" y="13884"/>
                                        <a:pt x="18288" y="15425"/>
                                      </a:cubicBezTo>
                                      <a:lnTo>
                                        <a:pt x="18237" y="22146"/>
                                      </a:lnTo>
                                      <a:lnTo>
                                        <a:pt x="26820" y="22146"/>
                                      </a:lnTo>
                                      <a:lnTo>
                                        <a:pt x="26820" y="33627"/>
                                      </a:lnTo>
                                      <a:lnTo>
                                        <a:pt x="18288" y="33627"/>
                                      </a:lnTo>
                                      <a:lnTo>
                                        <a:pt x="18288" y="76095"/>
                                      </a:lnTo>
                                      <a:lnTo>
                                        <a:pt x="4773" y="76095"/>
                                      </a:lnTo>
                                      <a:lnTo>
                                        <a:pt x="4773" y="33627"/>
                                      </a:lnTo>
                                      <a:lnTo>
                                        <a:pt x="0" y="33627"/>
                                      </a:lnTo>
                                      <a:lnTo>
                                        <a:pt x="0" y="22146"/>
                                      </a:lnTo>
                                      <a:lnTo>
                                        <a:pt x="4773" y="22146"/>
                                      </a:lnTo>
                                      <a:cubicBezTo>
                                        <a:pt x="4810" y="15087"/>
                                        <a:pt x="4928" y="10922"/>
                                        <a:pt x="5112" y="9633"/>
                                      </a:cubicBezTo>
                                      <a:cubicBezTo>
                                        <a:pt x="5486" y="6670"/>
                                        <a:pt x="6721" y="4315"/>
                                        <a:pt x="8838" y="2588"/>
                                      </a:cubicBezTo>
                                      <a:cubicBezTo>
                                        <a:pt x="10973" y="864"/>
                                        <a:pt x="13968" y="0"/>
                                        <a:pt x="1784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87" name="Shape 387"/>
                              <wps:cNvSpPr/>
                              <wps:spPr>
                                <a:xfrm>
                                  <a:off x="587139" y="20825"/>
                                  <a:ext cx="28397" cy="56527"/>
                                </a:xfrm>
                                <a:custGeom>
                                  <a:avLst/>
                                  <a:gdLst/>
                                  <a:ahLst/>
                                  <a:cxnLst/>
                                  <a:rect l="0" t="0" r="0" b="0"/>
                                  <a:pathLst>
                                    <a:path w="28397" h="56527">
                                      <a:moveTo>
                                        <a:pt x="27907" y="0"/>
                                      </a:moveTo>
                                      <a:lnTo>
                                        <a:pt x="28397" y="192"/>
                                      </a:lnTo>
                                      <a:lnTo>
                                        <a:pt x="28397" y="11655"/>
                                      </a:lnTo>
                                      <a:lnTo>
                                        <a:pt x="18677" y="14699"/>
                                      </a:lnTo>
                                      <a:cubicBezTo>
                                        <a:pt x="16901" y="15984"/>
                                        <a:pt x="15242" y="18270"/>
                                        <a:pt x="13716" y="21539"/>
                                      </a:cubicBezTo>
                                      <a:lnTo>
                                        <a:pt x="28397" y="21539"/>
                                      </a:lnTo>
                                      <a:lnTo>
                                        <a:pt x="28397" y="32106"/>
                                      </a:lnTo>
                                      <a:lnTo>
                                        <a:pt x="13108" y="32106"/>
                                      </a:lnTo>
                                      <a:cubicBezTo>
                                        <a:pt x="13734" y="35950"/>
                                        <a:pt x="15411" y="39013"/>
                                        <a:pt x="18118" y="41299"/>
                                      </a:cubicBezTo>
                                      <a:lnTo>
                                        <a:pt x="28397" y="44671"/>
                                      </a:lnTo>
                                      <a:lnTo>
                                        <a:pt x="28397" y="56527"/>
                                      </a:lnTo>
                                      <a:lnTo>
                                        <a:pt x="7959" y="48600"/>
                                      </a:lnTo>
                                      <a:cubicBezTo>
                                        <a:pt x="2659" y="43283"/>
                                        <a:pt x="0" y="36613"/>
                                        <a:pt x="0" y="28602"/>
                                      </a:cubicBezTo>
                                      <a:cubicBezTo>
                                        <a:pt x="0" y="20387"/>
                                        <a:pt x="2659" y="13565"/>
                                        <a:pt x="7959" y="8147"/>
                                      </a:cubicBezTo>
                                      <a:cubicBezTo>
                                        <a:pt x="13259"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88" name="Shape 388"/>
                              <wps:cNvSpPr/>
                              <wps:spPr>
                                <a:xfrm>
                                  <a:off x="615535" y="60196"/>
                                  <a:ext cx="24437" cy="17222"/>
                                </a:xfrm>
                                <a:custGeom>
                                  <a:avLst/>
                                  <a:gdLst/>
                                  <a:ahLst/>
                                  <a:cxnLst/>
                                  <a:rect l="0" t="0" r="0" b="0"/>
                                  <a:pathLst>
                                    <a:path w="24437" h="17222">
                                      <a:moveTo>
                                        <a:pt x="13089" y="0"/>
                                      </a:moveTo>
                                      <a:lnTo>
                                        <a:pt x="24437" y="5366"/>
                                      </a:lnTo>
                                      <a:cubicBezTo>
                                        <a:pt x="21607" y="9399"/>
                                        <a:pt x="18205" y="12380"/>
                                        <a:pt x="14259" y="14328"/>
                                      </a:cubicBezTo>
                                      <a:cubicBezTo>
                                        <a:pt x="10295" y="16257"/>
                                        <a:pt x="5605" y="17222"/>
                                        <a:pt x="170" y="17222"/>
                                      </a:cubicBezTo>
                                      <a:lnTo>
                                        <a:pt x="0" y="17156"/>
                                      </a:lnTo>
                                      <a:lnTo>
                                        <a:pt x="0" y="5300"/>
                                      </a:lnTo>
                                      <a:lnTo>
                                        <a:pt x="105" y="5335"/>
                                      </a:lnTo>
                                      <a:cubicBezTo>
                                        <a:pt x="5148" y="5335"/>
                                        <a:pt x="9467" y="3556"/>
                                        <a:pt x="13089"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89" name="Shape 389"/>
                              <wps:cNvSpPr/>
                              <wps:spPr>
                                <a:xfrm>
                                  <a:off x="615535" y="21017"/>
                                  <a:ext cx="28195" cy="31914"/>
                                </a:xfrm>
                                <a:custGeom>
                                  <a:avLst/>
                                  <a:gdLst/>
                                  <a:ahLst/>
                                  <a:cxnLst/>
                                  <a:rect l="0" t="0" r="0" b="0"/>
                                  <a:pathLst>
                                    <a:path w="28195" h="31914">
                                      <a:moveTo>
                                        <a:pt x="0" y="0"/>
                                      </a:moveTo>
                                      <a:lnTo>
                                        <a:pt x="20221" y="7920"/>
                                      </a:lnTo>
                                      <a:cubicBezTo>
                                        <a:pt x="25538" y="13338"/>
                                        <a:pt x="28195" y="20469"/>
                                        <a:pt x="28195" y="29358"/>
                                      </a:cubicBezTo>
                                      <a:lnTo>
                                        <a:pt x="28145" y="31914"/>
                                      </a:lnTo>
                                      <a:lnTo>
                                        <a:pt x="0" y="31914"/>
                                      </a:lnTo>
                                      <a:lnTo>
                                        <a:pt x="0" y="21347"/>
                                      </a:lnTo>
                                      <a:lnTo>
                                        <a:pt x="14681" y="21347"/>
                                      </a:lnTo>
                                      <a:cubicBezTo>
                                        <a:pt x="13784" y="18402"/>
                                        <a:pt x="12024" y="15998"/>
                                        <a:pt x="9400" y="14151"/>
                                      </a:cubicBezTo>
                                      <a:cubicBezTo>
                                        <a:pt x="6757" y="12307"/>
                                        <a:pt x="3708" y="11393"/>
                                        <a:pt x="223" y="11393"/>
                                      </a:cubicBezTo>
                                      <a:lnTo>
                                        <a:pt x="0" y="1146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0" name="Shape 390"/>
                              <wps:cNvSpPr/>
                              <wps:spPr>
                                <a:xfrm>
                                  <a:off x="652179" y="20825"/>
                                  <a:ext cx="28397" cy="56527"/>
                                </a:xfrm>
                                <a:custGeom>
                                  <a:avLst/>
                                  <a:gdLst/>
                                  <a:ahLst/>
                                  <a:cxnLst/>
                                  <a:rect l="0" t="0" r="0" b="0"/>
                                  <a:pathLst>
                                    <a:path w="28397" h="56527">
                                      <a:moveTo>
                                        <a:pt x="27907" y="0"/>
                                      </a:moveTo>
                                      <a:lnTo>
                                        <a:pt x="28397" y="192"/>
                                      </a:lnTo>
                                      <a:lnTo>
                                        <a:pt x="28397" y="11655"/>
                                      </a:lnTo>
                                      <a:lnTo>
                                        <a:pt x="18676" y="14699"/>
                                      </a:lnTo>
                                      <a:cubicBezTo>
                                        <a:pt x="16902" y="15984"/>
                                        <a:pt x="15242" y="18270"/>
                                        <a:pt x="13716" y="21539"/>
                                      </a:cubicBezTo>
                                      <a:lnTo>
                                        <a:pt x="28397" y="21539"/>
                                      </a:lnTo>
                                      <a:lnTo>
                                        <a:pt x="28397" y="32106"/>
                                      </a:lnTo>
                                      <a:lnTo>
                                        <a:pt x="13108" y="32106"/>
                                      </a:lnTo>
                                      <a:cubicBezTo>
                                        <a:pt x="13734" y="35950"/>
                                        <a:pt x="15411" y="39013"/>
                                        <a:pt x="18119" y="41299"/>
                                      </a:cubicBezTo>
                                      <a:lnTo>
                                        <a:pt x="28397" y="44671"/>
                                      </a:lnTo>
                                      <a:lnTo>
                                        <a:pt x="28397" y="56527"/>
                                      </a:lnTo>
                                      <a:lnTo>
                                        <a:pt x="7960" y="48600"/>
                                      </a:lnTo>
                                      <a:cubicBezTo>
                                        <a:pt x="2660" y="43283"/>
                                        <a:pt x="0" y="36613"/>
                                        <a:pt x="0" y="28602"/>
                                      </a:cubicBezTo>
                                      <a:cubicBezTo>
                                        <a:pt x="0" y="20387"/>
                                        <a:pt x="2660" y="13565"/>
                                        <a:pt x="7960" y="8147"/>
                                      </a:cubicBezTo>
                                      <a:cubicBezTo>
                                        <a:pt x="13259"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1" name="Shape 391"/>
                              <wps:cNvSpPr/>
                              <wps:spPr>
                                <a:xfrm>
                                  <a:off x="680577" y="60196"/>
                                  <a:ext cx="24436" cy="17222"/>
                                </a:xfrm>
                                <a:custGeom>
                                  <a:avLst/>
                                  <a:gdLst/>
                                  <a:ahLst/>
                                  <a:cxnLst/>
                                  <a:rect l="0" t="0" r="0" b="0"/>
                                  <a:pathLst>
                                    <a:path w="24436" h="17222">
                                      <a:moveTo>
                                        <a:pt x="13090" y="0"/>
                                      </a:moveTo>
                                      <a:lnTo>
                                        <a:pt x="24436" y="5366"/>
                                      </a:lnTo>
                                      <a:cubicBezTo>
                                        <a:pt x="21606" y="9399"/>
                                        <a:pt x="18205" y="12380"/>
                                        <a:pt x="14260" y="14328"/>
                                      </a:cubicBezTo>
                                      <a:cubicBezTo>
                                        <a:pt x="10296" y="16257"/>
                                        <a:pt x="5605" y="17222"/>
                                        <a:pt x="169" y="17222"/>
                                      </a:cubicBezTo>
                                      <a:lnTo>
                                        <a:pt x="0" y="17157"/>
                                      </a:lnTo>
                                      <a:lnTo>
                                        <a:pt x="0" y="5300"/>
                                      </a:lnTo>
                                      <a:lnTo>
                                        <a:pt x="104" y="5335"/>
                                      </a:lnTo>
                                      <a:cubicBezTo>
                                        <a:pt x="5147" y="5335"/>
                                        <a:pt x="9468" y="3556"/>
                                        <a:pt x="1309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2" name="Shape 392"/>
                              <wps:cNvSpPr/>
                              <wps:spPr>
                                <a:xfrm>
                                  <a:off x="680577" y="21017"/>
                                  <a:ext cx="28195" cy="31914"/>
                                </a:xfrm>
                                <a:custGeom>
                                  <a:avLst/>
                                  <a:gdLst/>
                                  <a:ahLst/>
                                  <a:cxnLst/>
                                  <a:rect l="0" t="0" r="0" b="0"/>
                                  <a:pathLst>
                                    <a:path w="28195" h="31914">
                                      <a:moveTo>
                                        <a:pt x="0" y="0"/>
                                      </a:moveTo>
                                      <a:lnTo>
                                        <a:pt x="20221" y="7920"/>
                                      </a:lnTo>
                                      <a:cubicBezTo>
                                        <a:pt x="25538" y="13338"/>
                                        <a:pt x="28195" y="20469"/>
                                        <a:pt x="28195" y="29358"/>
                                      </a:cubicBezTo>
                                      <a:lnTo>
                                        <a:pt x="28144" y="31914"/>
                                      </a:lnTo>
                                      <a:lnTo>
                                        <a:pt x="0" y="31914"/>
                                      </a:lnTo>
                                      <a:lnTo>
                                        <a:pt x="0" y="21347"/>
                                      </a:lnTo>
                                      <a:lnTo>
                                        <a:pt x="14681" y="21347"/>
                                      </a:lnTo>
                                      <a:cubicBezTo>
                                        <a:pt x="13784" y="18402"/>
                                        <a:pt x="12024" y="15998"/>
                                        <a:pt x="9399" y="14151"/>
                                      </a:cubicBezTo>
                                      <a:cubicBezTo>
                                        <a:pt x="6758" y="12307"/>
                                        <a:pt x="3708" y="11393"/>
                                        <a:pt x="224" y="11393"/>
                                      </a:cubicBezTo>
                                      <a:lnTo>
                                        <a:pt x="0" y="11464"/>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3" name="Shape 393"/>
                              <wps:cNvSpPr/>
                              <wps:spPr>
                                <a:xfrm>
                                  <a:off x="748209" y="21408"/>
                                  <a:ext cx="27634" cy="74398"/>
                                </a:xfrm>
                                <a:custGeom>
                                  <a:avLst/>
                                  <a:gdLst/>
                                  <a:ahLst/>
                                  <a:cxnLst/>
                                  <a:rect l="0" t="0" r="0" b="0"/>
                                  <a:pathLst>
                                    <a:path w="27634" h="74398">
                                      <a:moveTo>
                                        <a:pt x="27634" y="0"/>
                                      </a:moveTo>
                                      <a:lnTo>
                                        <a:pt x="27634" y="11841"/>
                                      </a:lnTo>
                                      <a:lnTo>
                                        <a:pt x="17118" y="16165"/>
                                      </a:lnTo>
                                      <a:cubicBezTo>
                                        <a:pt x="14307" y="19077"/>
                                        <a:pt x="12903" y="22871"/>
                                        <a:pt x="12903" y="27562"/>
                                      </a:cubicBezTo>
                                      <a:cubicBezTo>
                                        <a:pt x="12903" y="32353"/>
                                        <a:pt x="14307" y="36230"/>
                                        <a:pt x="17118" y="39176"/>
                                      </a:cubicBezTo>
                                      <a:lnTo>
                                        <a:pt x="27634" y="43586"/>
                                      </a:lnTo>
                                      <a:lnTo>
                                        <a:pt x="27634" y="55527"/>
                                      </a:lnTo>
                                      <a:lnTo>
                                        <a:pt x="21488" y="54350"/>
                                      </a:lnTo>
                                      <a:cubicBezTo>
                                        <a:pt x="18814" y="53249"/>
                                        <a:pt x="16153" y="51438"/>
                                        <a:pt x="13512" y="48914"/>
                                      </a:cubicBezTo>
                                      <a:lnTo>
                                        <a:pt x="13512" y="74398"/>
                                      </a:lnTo>
                                      <a:lnTo>
                                        <a:pt x="0" y="74398"/>
                                      </a:lnTo>
                                      <a:lnTo>
                                        <a:pt x="0" y="738"/>
                                      </a:lnTo>
                                      <a:lnTo>
                                        <a:pt x="13512" y="738"/>
                                      </a:lnTo>
                                      <a:lnTo>
                                        <a:pt x="13512" y="6664"/>
                                      </a:lnTo>
                                      <a:cubicBezTo>
                                        <a:pt x="15953" y="4259"/>
                                        <a:pt x="18594" y="2431"/>
                                        <a:pt x="21439" y="1232"/>
                                      </a:cubicBezTo>
                                      <a:lnTo>
                                        <a:pt x="27634"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4" name="Shape 394"/>
                              <wps:cNvSpPr/>
                              <wps:spPr>
                                <a:xfrm>
                                  <a:off x="775843" y="20825"/>
                                  <a:ext cx="28246" cy="56593"/>
                                </a:xfrm>
                                <a:custGeom>
                                  <a:avLst/>
                                  <a:gdLst/>
                                  <a:ahLst/>
                                  <a:cxnLst/>
                                  <a:rect l="0" t="0" r="0" b="0"/>
                                  <a:pathLst>
                                    <a:path w="28246" h="56593">
                                      <a:moveTo>
                                        <a:pt x="2931" y="0"/>
                                      </a:moveTo>
                                      <a:cubicBezTo>
                                        <a:pt x="9958" y="0"/>
                                        <a:pt x="15933" y="2661"/>
                                        <a:pt x="20862" y="7961"/>
                                      </a:cubicBezTo>
                                      <a:cubicBezTo>
                                        <a:pt x="25791" y="13277"/>
                                        <a:pt x="28246" y="20085"/>
                                        <a:pt x="28246" y="28397"/>
                                      </a:cubicBezTo>
                                      <a:cubicBezTo>
                                        <a:pt x="28246" y="36407"/>
                                        <a:pt x="25704" y="43114"/>
                                        <a:pt x="20610" y="48500"/>
                                      </a:cubicBezTo>
                                      <a:cubicBezTo>
                                        <a:pt x="15531" y="53899"/>
                                        <a:pt x="9501" y="56593"/>
                                        <a:pt x="2523" y="56593"/>
                                      </a:cubicBezTo>
                                      <a:lnTo>
                                        <a:pt x="0" y="56110"/>
                                      </a:lnTo>
                                      <a:lnTo>
                                        <a:pt x="0" y="44169"/>
                                      </a:lnTo>
                                      <a:lnTo>
                                        <a:pt x="69" y="44197"/>
                                      </a:lnTo>
                                      <a:cubicBezTo>
                                        <a:pt x="4201" y="44197"/>
                                        <a:pt x="7672" y="42689"/>
                                        <a:pt x="10501" y="39694"/>
                                      </a:cubicBezTo>
                                      <a:cubicBezTo>
                                        <a:pt x="13327" y="36678"/>
                                        <a:pt x="14731" y="32850"/>
                                        <a:pt x="14731" y="28195"/>
                                      </a:cubicBezTo>
                                      <a:cubicBezTo>
                                        <a:pt x="14731" y="23572"/>
                                        <a:pt x="13345" y="19779"/>
                                        <a:pt x="10566" y="16834"/>
                                      </a:cubicBezTo>
                                      <a:cubicBezTo>
                                        <a:pt x="7808" y="13871"/>
                                        <a:pt x="4303" y="12395"/>
                                        <a:pt x="69" y="12395"/>
                                      </a:cubicBezTo>
                                      <a:lnTo>
                                        <a:pt x="0" y="12424"/>
                                      </a:lnTo>
                                      <a:lnTo>
                                        <a:pt x="0" y="583"/>
                                      </a:lnTo>
                                      <a:lnTo>
                                        <a:pt x="2931"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5" name="Shape 395"/>
                              <wps:cNvSpPr/>
                              <wps:spPr>
                                <a:xfrm>
                                  <a:off x="812739" y="20825"/>
                                  <a:ext cx="28397" cy="56527"/>
                                </a:xfrm>
                                <a:custGeom>
                                  <a:avLst/>
                                  <a:gdLst/>
                                  <a:ahLst/>
                                  <a:cxnLst/>
                                  <a:rect l="0" t="0" r="0" b="0"/>
                                  <a:pathLst>
                                    <a:path w="28397" h="56527">
                                      <a:moveTo>
                                        <a:pt x="27908" y="0"/>
                                      </a:moveTo>
                                      <a:lnTo>
                                        <a:pt x="28397" y="191"/>
                                      </a:lnTo>
                                      <a:lnTo>
                                        <a:pt x="28397" y="11655"/>
                                      </a:lnTo>
                                      <a:lnTo>
                                        <a:pt x="18678" y="14699"/>
                                      </a:lnTo>
                                      <a:cubicBezTo>
                                        <a:pt x="16902" y="15984"/>
                                        <a:pt x="15242" y="18270"/>
                                        <a:pt x="13716" y="21539"/>
                                      </a:cubicBezTo>
                                      <a:lnTo>
                                        <a:pt x="28397" y="21539"/>
                                      </a:lnTo>
                                      <a:lnTo>
                                        <a:pt x="28397" y="32106"/>
                                      </a:lnTo>
                                      <a:lnTo>
                                        <a:pt x="13108" y="32106"/>
                                      </a:lnTo>
                                      <a:cubicBezTo>
                                        <a:pt x="13735" y="35950"/>
                                        <a:pt x="15413" y="39013"/>
                                        <a:pt x="18119" y="41299"/>
                                      </a:cubicBezTo>
                                      <a:lnTo>
                                        <a:pt x="28397" y="44671"/>
                                      </a:lnTo>
                                      <a:lnTo>
                                        <a:pt x="28397" y="56527"/>
                                      </a:lnTo>
                                      <a:lnTo>
                                        <a:pt x="7960" y="48600"/>
                                      </a:lnTo>
                                      <a:cubicBezTo>
                                        <a:pt x="2661" y="43283"/>
                                        <a:pt x="0" y="36613"/>
                                        <a:pt x="0" y="28602"/>
                                      </a:cubicBezTo>
                                      <a:cubicBezTo>
                                        <a:pt x="0" y="20387"/>
                                        <a:pt x="2661" y="13565"/>
                                        <a:pt x="7960" y="8147"/>
                                      </a:cubicBezTo>
                                      <a:cubicBezTo>
                                        <a:pt x="13259" y="2711"/>
                                        <a:pt x="19897" y="0"/>
                                        <a:pt x="2790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6" name="Shape 396"/>
                              <wps:cNvSpPr/>
                              <wps:spPr>
                                <a:xfrm>
                                  <a:off x="841136" y="60196"/>
                                  <a:ext cx="24437" cy="17222"/>
                                </a:xfrm>
                                <a:custGeom>
                                  <a:avLst/>
                                  <a:gdLst/>
                                  <a:ahLst/>
                                  <a:cxnLst/>
                                  <a:rect l="0" t="0" r="0" b="0"/>
                                  <a:pathLst>
                                    <a:path w="24437" h="17222">
                                      <a:moveTo>
                                        <a:pt x="13090" y="0"/>
                                      </a:moveTo>
                                      <a:lnTo>
                                        <a:pt x="24437" y="5366"/>
                                      </a:lnTo>
                                      <a:cubicBezTo>
                                        <a:pt x="21608" y="9399"/>
                                        <a:pt x="18205" y="12380"/>
                                        <a:pt x="14260" y="14328"/>
                                      </a:cubicBezTo>
                                      <a:cubicBezTo>
                                        <a:pt x="10296" y="16257"/>
                                        <a:pt x="5606" y="17222"/>
                                        <a:pt x="169" y="17222"/>
                                      </a:cubicBezTo>
                                      <a:lnTo>
                                        <a:pt x="0" y="17157"/>
                                      </a:lnTo>
                                      <a:lnTo>
                                        <a:pt x="0" y="5300"/>
                                      </a:lnTo>
                                      <a:lnTo>
                                        <a:pt x="104" y="5335"/>
                                      </a:lnTo>
                                      <a:cubicBezTo>
                                        <a:pt x="5149" y="5335"/>
                                        <a:pt x="9468" y="3556"/>
                                        <a:pt x="1309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7" name="Shape 397"/>
                              <wps:cNvSpPr/>
                              <wps:spPr>
                                <a:xfrm>
                                  <a:off x="841136" y="21017"/>
                                  <a:ext cx="28195" cy="31914"/>
                                </a:xfrm>
                                <a:custGeom>
                                  <a:avLst/>
                                  <a:gdLst/>
                                  <a:ahLst/>
                                  <a:cxnLst/>
                                  <a:rect l="0" t="0" r="0" b="0"/>
                                  <a:pathLst>
                                    <a:path w="28195" h="31914">
                                      <a:moveTo>
                                        <a:pt x="0" y="0"/>
                                      </a:moveTo>
                                      <a:lnTo>
                                        <a:pt x="20221" y="7920"/>
                                      </a:lnTo>
                                      <a:cubicBezTo>
                                        <a:pt x="25539" y="13338"/>
                                        <a:pt x="28195" y="20469"/>
                                        <a:pt x="28195" y="29358"/>
                                      </a:cubicBezTo>
                                      <a:lnTo>
                                        <a:pt x="28145" y="31914"/>
                                      </a:lnTo>
                                      <a:lnTo>
                                        <a:pt x="0" y="31914"/>
                                      </a:lnTo>
                                      <a:lnTo>
                                        <a:pt x="0" y="21348"/>
                                      </a:lnTo>
                                      <a:lnTo>
                                        <a:pt x="14681" y="21348"/>
                                      </a:lnTo>
                                      <a:cubicBezTo>
                                        <a:pt x="13785" y="18403"/>
                                        <a:pt x="12024" y="15998"/>
                                        <a:pt x="9399" y="14151"/>
                                      </a:cubicBezTo>
                                      <a:cubicBezTo>
                                        <a:pt x="6758" y="12308"/>
                                        <a:pt x="3708" y="11394"/>
                                        <a:pt x="224" y="11394"/>
                                      </a:cubicBezTo>
                                      <a:lnTo>
                                        <a:pt x="0" y="11464"/>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8" name="Shape 398"/>
                              <wps:cNvSpPr/>
                              <wps:spPr>
                                <a:xfrm>
                                  <a:off x="877172" y="20825"/>
                                  <a:ext cx="28955" cy="55270"/>
                                </a:xfrm>
                                <a:custGeom>
                                  <a:avLst/>
                                  <a:gdLst/>
                                  <a:ahLst/>
                                  <a:cxnLst/>
                                  <a:rect l="0" t="0" r="0" b="0"/>
                                  <a:pathLst>
                                    <a:path w="28955" h="55270">
                                      <a:moveTo>
                                        <a:pt x="23468" y="0"/>
                                      </a:moveTo>
                                      <a:cubicBezTo>
                                        <a:pt x="25215" y="0"/>
                                        <a:pt x="27044" y="457"/>
                                        <a:pt x="28955" y="1390"/>
                                      </a:cubicBezTo>
                                      <a:lnTo>
                                        <a:pt x="24757" y="13072"/>
                                      </a:lnTo>
                                      <a:cubicBezTo>
                                        <a:pt x="23180" y="12276"/>
                                        <a:pt x="21877" y="11888"/>
                                        <a:pt x="20862" y="11888"/>
                                      </a:cubicBezTo>
                                      <a:cubicBezTo>
                                        <a:pt x="18796" y="11888"/>
                                        <a:pt x="17034" y="13177"/>
                                        <a:pt x="15613" y="15751"/>
                                      </a:cubicBezTo>
                                      <a:cubicBezTo>
                                        <a:pt x="14173" y="18325"/>
                                        <a:pt x="13461" y="23368"/>
                                        <a:pt x="13461" y="30888"/>
                                      </a:cubicBezTo>
                                      <a:lnTo>
                                        <a:pt x="13514" y="33513"/>
                                      </a:lnTo>
                                      <a:lnTo>
                                        <a:pt x="13514" y="55270"/>
                                      </a:lnTo>
                                      <a:lnTo>
                                        <a:pt x="0" y="55270"/>
                                      </a:lnTo>
                                      <a:lnTo>
                                        <a:pt x="0" y="1321"/>
                                      </a:lnTo>
                                      <a:lnTo>
                                        <a:pt x="11685" y="1321"/>
                                      </a:lnTo>
                                      <a:lnTo>
                                        <a:pt x="11685" y="8179"/>
                                      </a:lnTo>
                                      <a:cubicBezTo>
                                        <a:pt x="12939" y="5504"/>
                                        <a:pt x="14597" y="3471"/>
                                        <a:pt x="16661" y="2084"/>
                                      </a:cubicBezTo>
                                      <a:cubicBezTo>
                                        <a:pt x="18745" y="695"/>
                                        <a:pt x="21013" y="0"/>
                                        <a:pt x="2346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399" name="Shape 399"/>
                              <wps:cNvSpPr/>
                              <wps:spPr>
                                <a:xfrm>
                                  <a:off x="936997" y="20825"/>
                                  <a:ext cx="38301" cy="56593"/>
                                </a:xfrm>
                                <a:custGeom>
                                  <a:avLst/>
                                  <a:gdLst/>
                                  <a:ahLst/>
                                  <a:cxnLst/>
                                  <a:rect l="0" t="0" r="0" b="0"/>
                                  <a:pathLst>
                                    <a:path w="38301" h="56593">
                                      <a:moveTo>
                                        <a:pt x="19556" y="0"/>
                                      </a:moveTo>
                                      <a:cubicBezTo>
                                        <a:pt x="23062" y="0"/>
                                        <a:pt x="26345" y="781"/>
                                        <a:pt x="29445" y="2323"/>
                                      </a:cubicBezTo>
                                      <a:cubicBezTo>
                                        <a:pt x="32526" y="3863"/>
                                        <a:pt x="35136" y="6081"/>
                                        <a:pt x="37285" y="8958"/>
                                      </a:cubicBezTo>
                                      <a:lnTo>
                                        <a:pt x="28919" y="17373"/>
                                      </a:lnTo>
                                      <a:cubicBezTo>
                                        <a:pt x="25535" y="13987"/>
                                        <a:pt x="22453" y="12294"/>
                                        <a:pt x="19674" y="12294"/>
                                      </a:cubicBezTo>
                                      <a:cubicBezTo>
                                        <a:pt x="18169" y="12294"/>
                                        <a:pt x="16981" y="12615"/>
                                        <a:pt x="16117" y="13259"/>
                                      </a:cubicBezTo>
                                      <a:cubicBezTo>
                                        <a:pt x="15257" y="13904"/>
                                        <a:pt x="14832" y="14699"/>
                                        <a:pt x="14832" y="15646"/>
                                      </a:cubicBezTo>
                                      <a:cubicBezTo>
                                        <a:pt x="14832" y="16377"/>
                                        <a:pt x="15102" y="17036"/>
                                        <a:pt x="15645" y="17644"/>
                                      </a:cubicBezTo>
                                      <a:cubicBezTo>
                                        <a:pt x="16186" y="18256"/>
                                        <a:pt x="17543" y="19084"/>
                                        <a:pt x="19693" y="20154"/>
                                      </a:cubicBezTo>
                                      <a:lnTo>
                                        <a:pt x="24634" y="22623"/>
                                      </a:lnTo>
                                      <a:cubicBezTo>
                                        <a:pt x="29851" y="25183"/>
                                        <a:pt x="33440" y="27807"/>
                                        <a:pt x="35389" y="30463"/>
                                      </a:cubicBezTo>
                                      <a:cubicBezTo>
                                        <a:pt x="37336" y="33138"/>
                                        <a:pt x="38301" y="36256"/>
                                        <a:pt x="38301" y="39845"/>
                                      </a:cubicBezTo>
                                      <a:cubicBezTo>
                                        <a:pt x="38301" y="44619"/>
                                        <a:pt x="36540" y="48614"/>
                                        <a:pt x="33019" y="51801"/>
                                      </a:cubicBezTo>
                                      <a:cubicBezTo>
                                        <a:pt x="29495" y="55001"/>
                                        <a:pt x="24771" y="56593"/>
                                        <a:pt x="18846" y="56593"/>
                                      </a:cubicBezTo>
                                      <a:cubicBezTo>
                                        <a:pt x="10987" y="56593"/>
                                        <a:pt x="4688" y="53529"/>
                                        <a:pt x="0" y="47380"/>
                                      </a:cubicBezTo>
                                      <a:lnTo>
                                        <a:pt x="8345" y="38305"/>
                                      </a:lnTo>
                                      <a:cubicBezTo>
                                        <a:pt x="9939" y="40151"/>
                                        <a:pt x="11801" y="41656"/>
                                        <a:pt x="13950" y="42790"/>
                                      </a:cubicBezTo>
                                      <a:cubicBezTo>
                                        <a:pt x="16084" y="43928"/>
                                        <a:pt x="17982" y="44500"/>
                                        <a:pt x="19642" y="44500"/>
                                      </a:cubicBezTo>
                                      <a:cubicBezTo>
                                        <a:pt x="21420" y="44500"/>
                                        <a:pt x="22874" y="44079"/>
                                        <a:pt x="23958" y="43214"/>
                                      </a:cubicBezTo>
                                      <a:cubicBezTo>
                                        <a:pt x="25060" y="42351"/>
                                        <a:pt x="25599" y="41368"/>
                                        <a:pt x="25599" y="40252"/>
                                      </a:cubicBezTo>
                                      <a:cubicBezTo>
                                        <a:pt x="25599" y="38167"/>
                                        <a:pt x="23637" y="36137"/>
                                        <a:pt x="19693" y="34172"/>
                                      </a:cubicBezTo>
                                      <a:lnTo>
                                        <a:pt x="15138" y="31886"/>
                                      </a:lnTo>
                                      <a:cubicBezTo>
                                        <a:pt x="6401" y="27501"/>
                                        <a:pt x="2031" y="22014"/>
                                        <a:pt x="2031" y="15427"/>
                                      </a:cubicBezTo>
                                      <a:cubicBezTo>
                                        <a:pt x="2031" y="11178"/>
                                        <a:pt x="3672" y="7535"/>
                                        <a:pt x="6958" y="4521"/>
                                      </a:cubicBezTo>
                                      <a:cubicBezTo>
                                        <a:pt x="10243" y="1509"/>
                                        <a:pt x="14444" y="0"/>
                                        <a:pt x="19556"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0" name="Shape 400"/>
                              <wps:cNvSpPr/>
                              <wps:spPr>
                                <a:xfrm>
                                  <a:off x="985968" y="22146"/>
                                  <a:ext cx="47447" cy="55272"/>
                                </a:xfrm>
                                <a:custGeom>
                                  <a:avLst/>
                                  <a:gdLst/>
                                  <a:ahLst/>
                                  <a:cxnLst/>
                                  <a:rect l="0" t="0" r="0" b="0"/>
                                  <a:pathLst>
                                    <a:path w="47447" h="55272">
                                      <a:moveTo>
                                        <a:pt x="0" y="0"/>
                                      </a:moveTo>
                                      <a:lnTo>
                                        <a:pt x="13716" y="0"/>
                                      </a:lnTo>
                                      <a:lnTo>
                                        <a:pt x="13716" y="25943"/>
                                      </a:lnTo>
                                      <a:cubicBezTo>
                                        <a:pt x="13716" y="30990"/>
                                        <a:pt x="14072" y="34492"/>
                                        <a:pt x="14764" y="36458"/>
                                      </a:cubicBezTo>
                                      <a:cubicBezTo>
                                        <a:pt x="15458" y="38424"/>
                                        <a:pt x="16577" y="39946"/>
                                        <a:pt x="18118" y="41048"/>
                                      </a:cubicBezTo>
                                      <a:cubicBezTo>
                                        <a:pt x="19660" y="42131"/>
                                        <a:pt x="21571" y="42672"/>
                                        <a:pt x="23824" y="42672"/>
                                      </a:cubicBezTo>
                                      <a:cubicBezTo>
                                        <a:pt x="26078" y="42672"/>
                                        <a:pt x="28007" y="42131"/>
                                        <a:pt x="29581" y="41066"/>
                                      </a:cubicBezTo>
                                      <a:cubicBezTo>
                                        <a:pt x="31158" y="39996"/>
                                        <a:pt x="32324" y="38424"/>
                                        <a:pt x="33087" y="36339"/>
                                      </a:cubicBezTo>
                                      <a:cubicBezTo>
                                        <a:pt x="33645" y="34780"/>
                                        <a:pt x="33933" y="31464"/>
                                        <a:pt x="33933" y="26382"/>
                                      </a:cubicBezTo>
                                      <a:lnTo>
                                        <a:pt x="33933" y="0"/>
                                      </a:lnTo>
                                      <a:lnTo>
                                        <a:pt x="47447" y="0"/>
                                      </a:lnTo>
                                      <a:lnTo>
                                        <a:pt x="47447" y="22828"/>
                                      </a:lnTo>
                                      <a:cubicBezTo>
                                        <a:pt x="47447" y="32243"/>
                                        <a:pt x="46703" y="38675"/>
                                        <a:pt x="45212" y="42150"/>
                                      </a:cubicBezTo>
                                      <a:cubicBezTo>
                                        <a:pt x="43397" y="46379"/>
                                        <a:pt x="40705" y="49616"/>
                                        <a:pt x="37167" y="51884"/>
                                      </a:cubicBezTo>
                                      <a:cubicBezTo>
                                        <a:pt x="33627" y="54138"/>
                                        <a:pt x="29124" y="55272"/>
                                        <a:pt x="23673" y="55272"/>
                                      </a:cubicBezTo>
                                      <a:cubicBezTo>
                                        <a:pt x="17744" y="55272"/>
                                        <a:pt x="12971" y="53949"/>
                                        <a:pt x="9313" y="51308"/>
                                      </a:cubicBezTo>
                                      <a:cubicBezTo>
                                        <a:pt x="5655" y="48665"/>
                                        <a:pt x="3081" y="44993"/>
                                        <a:pt x="1591" y="40267"/>
                                      </a:cubicBezTo>
                                      <a:cubicBezTo>
                                        <a:pt x="526" y="37002"/>
                                        <a:pt x="0" y="31058"/>
                                        <a:pt x="0" y="22436"/>
                                      </a:cubicBez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1" name="Shape 401"/>
                              <wps:cNvSpPr/>
                              <wps:spPr>
                                <a:xfrm>
                                  <a:off x="1046945" y="1321"/>
                                  <a:ext cx="27633" cy="75614"/>
                                </a:xfrm>
                                <a:custGeom>
                                  <a:avLst/>
                                  <a:gdLst/>
                                  <a:ahLst/>
                                  <a:cxnLst/>
                                  <a:rect l="0" t="0" r="0" b="0"/>
                                  <a:pathLst>
                                    <a:path w="27633" h="75614">
                                      <a:moveTo>
                                        <a:pt x="0" y="0"/>
                                      </a:moveTo>
                                      <a:lnTo>
                                        <a:pt x="13510" y="0"/>
                                      </a:lnTo>
                                      <a:lnTo>
                                        <a:pt x="13510" y="26788"/>
                                      </a:lnTo>
                                      <a:cubicBezTo>
                                        <a:pt x="15951" y="24364"/>
                                        <a:pt x="18594" y="22536"/>
                                        <a:pt x="21437" y="21319"/>
                                      </a:cubicBezTo>
                                      <a:lnTo>
                                        <a:pt x="27633" y="20087"/>
                                      </a:lnTo>
                                      <a:lnTo>
                                        <a:pt x="27633" y="31928"/>
                                      </a:lnTo>
                                      <a:lnTo>
                                        <a:pt x="17118" y="36252"/>
                                      </a:lnTo>
                                      <a:cubicBezTo>
                                        <a:pt x="14306" y="39164"/>
                                        <a:pt x="12902" y="42959"/>
                                        <a:pt x="12902" y="47649"/>
                                      </a:cubicBezTo>
                                      <a:cubicBezTo>
                                        <a:pt x="12902" y="52440"/>
                                        <a:pt x="14306" y="56317"/>
                                        <a:pt x="17118" y="59263"/>
                                      </a:cubicBezTo>
                                      <a:lnTo>
                                        <a:pt x="27633" y="63672"/>
                                      </a:lnTo>
                                      <a:lnTo>
                                        <a:pt x="27633" y="75614"/>
                                      </a:lnTo>
                                      <a:lnTo>
                                        <a:pt x="21488" y="74437"/>
                                      </a:lnTo>
                                      <a:cubicBezTo>
                                        <a:pt x="18814" y="73336"/>
                                        <a:pt x="16153" y="71543"/>
                                        <a:pt x="13510" y="69033"/>
                                      </a:cubicBezTo>
                                      <a:lnTo>
                                        <a:pt x="13510" y="74775"/>
                                      </a:lnTo>
                                      <a:lnTo>
                                        <a:pt x="0" y="74775"/>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2" name="Shape 402"/>
                              <wps:cNvSpPr/>
                              <wps:spPr>
                                <a:xfrm>
                                  <a:off x="1074578" y="20825"/>
                                  <a:ext cx="28246" cy="56593"/>
                                </a:xfrm>
                                <a:custGeom>
                                  <a:avLst/>
                                  <a:gdLst/>
                                  <a:ahLst/>
                                  <a:cxnLst/>
                                  <a:rect l="0" t="0" r="0" b="0"/>
                                  <a:pathLst>
                                    <a:path w="28246" h="56593">
                                      <a:moveTo>
                                        <a:pt x="2930" y="0"/>
                                      </a:moveTo>
                                      <a:cubicBezTo>
                                        <a:pt x="9958" y="0"/>
                                        <a:pt x="15934" y="2661"/>
                                        <a:pt x="20862" y="7961"/>
                                      </a:cubicBezTo>
                                      <a:cubicBezTo>
                                        <a:pt x="25791" y="13277"/>
                                        <a:pt x="28246" y="20085"/>
                                        <a:pt x="28246" y="28397"/>
                                      </a:cubicBezTo>
                                      <a:cubicBezTo>
                                        <a:pt x="28246" y="36407"/>
                                        <a:pt x="25704" y="43114"/>
                                        <a:pt x="20610" y="48500"/>
                                      </a:cubicBezTo>
                                      <a:cubicBezTo>
                                        <a:pt x="15530" y="53899"/>
                                        <a:pt x="9500" y="56593"/>
                                        <a:pt x="2524" y="56593"/>
                                      </a:cubicBezTo>
                                      <a:lnTo>
                                        <a:pt x="0" y="56109"/>
                                      </a:lnTo>
                                      <a:lnTo>
                                        <a:pt x="0" y="44168"/>
                                      </a:lnTo>
                                      <a:lnTo>
                                        <a:pt x="69" y="44197"/>
                                      </a:lnTo>
                                      <a:cubicBezTo>
                                        <a:pt x="4202" y="44197"/>
                                        <a:pt x="7672" y="42689"/>
                                        <a:pt x="10501" y="39694"/>
                                      </a:cubicBezTo>
                                      <a:cubicBezTo>
                                        <a:pt x="13328" y="36678"/>
                                        <a:pt x="14731" y="32850"/>
                                        <a:pt x="14731" y="28195"/>
                                      </a:cubicBezTo>
                                      <a:cubicBezTo>
                                        <a:pt x="14731" y="23572"/>
                                        <a:pt x="13346" y="19779"/>
                                        <a:pt x="10566" y="16834"/>
                                      </a:cubicBezTo>
                                      <a:cubicBezTo>
                                        <a:pt x="7809" y="13871"/>
                                        <a:pt x="4302" y="12395"/>
                                        <a:pt x="69" y="12395"/>
                                      </a:cubicBezTo>
                                      <a:lnTo>
                                        <a:pt x="0" y="12424"/>
                                      </a:lnTo>
                                      <a:lnTo>
                                        <a:pt x="0" y="583"/>
                                      </a:lnTo>
                                      <a:lnTo>
                                        <a:pt x="293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3" name="Shape 403"/>
                              <wps:cNvSpPr/>
                              <wps:spPr>
                                <a:xfrm>
                                  <a:off x="1102839" y="22146"/>
                                  <a:ext cx="24285" cy="74981"/>
                                </a:xfrm>
                                <a:custGeom>
                                  <a:avLst/>
                                  <a:gdLst/>
                                  <a:ahLst/>
                                  <a:cxnLst/>
                                  <a:rect l="0" t="0" r="0" b="0"/>
                                  <a:pathLst>
                                    <a:path w="24285" h="74981">
                                      <a:moveTo>
                                        <a:pt x="10771" y="0"/>
                                      </a:moveTo>
                                      <a:lnTo>
                                        <a:pt x="24285" y="0"/>
                                      </a:lnTo>
                                      <a:lnTo>
                                        <a:pt x="24285" y="55660"/>
                                      </a:lnTo>
                                      <a:cubicBezTo>
                                        <a:pt x="24285" y="60790"/>
                                        <a:pt x="23775" y="64602"/>
                                        <a:pt x="22776" y="67122"/>
                                      </a:cubicBezTo>
                                      <a:cubicBezTo>
                                        <a:pt x="21761" y="69665"/>
                                        <a:pt x="20170" y="71594"/>
                                        <a:pt x="17986" y="72951"/>
                                      </a:cubicBezTo>
                                      <a:cubicBezTo>
                                        <a:pt x="15818" y="74306"/>
                                        <a:pt x="13175" y="74981"/>
                                        <a:pt x="10112" y="74981"/>
                                      </a:cubicBezTo>
                                      <a:cubicBezTo>
                                        <a:pt x="7401" y="74981"/>
                                        <a:pt x="4031" y="74306"/>
                                        <a:pt x="0" y="72951"/>
                                      </a:cubicBezTo>
                                      <a:lnTo>
                                        <a:pt x="0" y="62267"/>
                                      </a:lnTo>
                                      <a:cubicBezTo>
                                        <a:pt x="2116" y="63295"/>
                                        <a:pt x="3982" y="63808"/>
                                        <a:pt x="5605" y="63808"/>
                                      </a:cubicBezTo>
                                      <a:cubicBezTo>
                                        <a:pt x="7333" y="63808"/>
                                        <a:pt x="8622" y="63295"/>
                                        <a:pt x="9486" y="62267"/>
                                      </a:cubicBezTo>
                                      <a:cubicBezTo>
                                        <a:pt x="10345" y="61247"/>
                                        <a:pt x="10771" y="59368"/>
                                        <a:pt x="10771" y="56625"/>
                                      </a:cubicBezTo>
                                      <a:lnTo>
                                        <a:pt x="10771"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4" name="Shape 404"/>
                              <wps:cNvSpPr/>
                              <wps:spPr>
                                <a:xfrm>
                                  <a:off x="1111781" y="0"/>
                                  <a:ext cx="17273" cy="17473"/>
                                </a:xfrm>
                                <a:custGeom>
                                  <a:avLst/>
                                  <a:gdLst/>
                                  <a:ahLst/>
                                  <a:cxnLst/>
                                  <a:rect l="0" t="0" r="0" b="0"/>
                                  <a:pathLst>
                                    <a:path w="17273" h="17473">
                                      <a:moveTo>
                                        <a:pt x="8567" y="0"/>
                                      </a:moveTo>
                                      <a:cubicBezTo>
                                        <a:pt x="10973" y="0"/>
                                        <a:pt x="13021" y="846"/>
                                        <a:pt x="14713" y="2555"/>
                                      </a:cubicBezTo>
                                      <a:cubicBezTo>
                                        <a:pt x="16426" y="4266"/>
                                        <a:pt x="17273" y="6332"/>
                                        <a:pt x="17273" y="8755"/>
                                      </a:cubicBezTo>
                                      <a:cubicBezTo>
                                        <a:pt x="17273" y="11155"/>
                                        <a:pt x="16426" y="13208"/>
                                        <a:pt x="14749" y="14918"/>
                                      </a:cubicBezTo>
                                      <a:cubicBezTo>
                                        <a:pt x="13071" y="16628"/>
                                        <a:pt x="11056" y="17473"/>
                                        <a:pt x="8705" y="17473"/>
                                      </a:cubicBezTo>
                                      <a:cubicBezTo>
                                        <a:pt x="6300" y="17473"/>
                                        <a:pt x="4252" y="16610"/>
                                        <a:pt x="2555" y="14867"/>
                                      </a:cubicBezTo>
                                      <a:cubicBezTo>
                                        <a:pt x="846" y="13122"/>
                                        <a:pt x="0" y="11022"/>
                                        <a:pt x="0" y="8567"/>
                                      </a:cubicBezTo>
                                      <a:cubicBezTo>
                                        <a:pt x="0" y="6195"/>
                                        <a:pt x="828" y="4183"/>
                                        <a:pt x="2506" y="2505"/>
                                      </a:cubicBezTo>
                                      <a:cubicBezTo>
                                        <a:pt x="4166" y="828"/>
                                        <a:pt x="6181" y="0"/>
                                        <a:pt x="856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5" name="Shape 405"/>
                              <wps:cNvSpPr/>
                              <wps:spPr>
                                <a:xfrm>
                                  <a:off x="1137873" y="20825"/>
                                  <a:ext cx="28397" cy="56527"/>
                                </a:xfrm>
                                <a:custGeom>
                                  <a:avLst/>
                                  <a:gdLst/>
                                  <a:ahLst/>
                                  <a:cxnLst/>
                                  <a:rect l="0" t="0" r="0" b="0"/>
                                  <a:pathLst>
                                    <a:path w="28397" h="56527">
                                      <a:moveTo>
                                        <a:pt x="27908" y="0"/>
                                      </a:moveTo>
                                      <a:lnTo>
                                        <a:pt x="28397" y="191"/>
                                      </a:lnTo>
                                      <a:lnTo>
                                        <a:pt x="28397" y="11655"/>
                                      </a:lnTo>
                                      <a:lnTo>
                                        <a:pt x="18678" y="14699"/>
                                      </a:lnTo>
                                      <a:cubicBezTo>
                                        <a:pt x="16902" y="15984"/>
                                        <a:pt x="15242" y="18270"/>
                                        <a:pt x="13716" y="21539"/>
                                      </a:cubicBezTo>
                                      <a:lnTo>
                                        <a:pt x="28397" y="21539"/>
                                      </a:lnTo>
                                      <a:lnTo>
                                        <a:pt x="28397" y="32106"/>
                                      </a:lnTo>
                                      <a:lnTo>
                                        <a:pt x="13108" y="32106"/>
                                      </a:lnTo>
                                      <a:cubicBezTo>
                                        <a:pt x="13735" y="35950"/>
                                        <a:pt x="15413" y="39013"/>
                                        <a:pt x="18119" y="41299"/>
                                      </a:cubicBezTo>
                                      <a:lnTo>
                                        <a:pt x="28397" y="44671"/>
                                      </a:lnTo>
                                      <a:lnTo>
                                        <a:pt x="28397" y="56527"/>
                                      </a:lnTo>
                                      <a:lnTo>
                                        <a:pt x="7960" y="48600"/>
                                      </a:lnTo>
                                      <a:cubicBezTo>
                                        <a:pt x="2661" y="43283"/>
                                        <a:pt x="0" y="36613"/>
                                        <a:pt x="0" y="28602"/>
                                      </a:cubicBezTo>
                                      <a:cubicBezTo>
                                        <a:pt x="0" y="20387"/>
                                        <a:pt x="2661" y="13565"/>
                                        <a:pt x="7960" y="8147"/>
                                      </a:cubicBezTo>
                                      <a:cubicBezTo>
                                        <a:pt x="13259" y="2711"/>
                                        <a:pt x="19897" y="0"/>
                                        <a:pt x="2790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6" name="Shape 406"/>
                              <wps:cNvSpPr/>
                              <wps:spPr>
                                <a:xfrm>
                                  <a:off x="1166270" y="60196"/>
                                  <a:ext cx="24437" cy="17222"/>
                                </a:xfrm>
                                <a:custGeom>
                                  <a:avLst/>
                                  <a:gdLst/>
                                  <a:ahLst/>
                                  <a:cxnLst/>
                                  <a:rect l="0" t="0" r="0" b="0"/>
                                  <a:pathLst>
                                    <a:path w="24437" h="17222">
                                      <a:moveTo>
                                        <a:pt x="13090" y="0"/>
                                      </a:moveTo>
                                      <a:lnTo>
                                        <a:pt x="24437" y="5366"/>
                                      </a:lnTo>
                                      <a:cubicBezTo>
                                        <a:pt x="21608" y="9399"/>
                                        <a:pt x="18205" y="12380"/>
                                        <a:pt x="14260" y="14328"/>
                                      </a:cubicBezTo>
                                      <a:cubicBezTo>
                                        <a:pt x="10296" y="16257"/>
                                        <a:pt x="5606" y="17222"/>
                                        <a:pt x="169" y="17222"/>
                                      </a:cubicBezTo>
                                      <a:lnTo>
                                        <a:pt x="0" y="17157"/>
                                      </a:lnTo>
                                      <a:lnTo>
                                        <a:pt x="0" y="5300"/>
                                      </a:lnTo>
                                      <a:lnTo>
                                        <a:pt x="104" y="5335"/>
                                      </a:lnTo>
                                      <a:cubicBezTo>
                                        <a:pt x="5149" y="5335"/>
                                        <a:pt x="9468" y="3556"/>
                                        <a:pt x="1309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7" name="Shape 407"/>
                              <wps:cNvSpPr/>
                              <wps:spPr>
                                <a:xfrm>
                                  <a:off x="1166270" y="21017"/>
                                  <a:ext cx="28195" cy="31914"/>
                                </a:xfrm>
                                <a:custGeom>
                                  <a:avLst/>
                                  <a:gdLst/>
                                  <a:ahLst/>
                                  <a:cxnLst/>
                                  <a:rect l="0" t="0" r="0" b="0"/>
                                  <a:pathLst>
                                    <a:path w="28195" h="31914">
                                      <a:moveTo>
                                        <a:pt x="0" y="0"/>
                                      </a:moveTo>
                                      <a:lnTo>
                                        <a:pt x="20221" y="7920"/>
                                      </a:lnTo>
                                      <a:cubicBezTo>
                                        <a:pt x="25538" y="13338"/>
                                        <a:pt x="28195" y="20469"/>
                                        <a:pt x="28195" y="29358"/>
                                      </a:cubicBezTo>
                                      <a:lnTo>
                                        <a:pt x="28144" y="31914"/>
                                      </a:lnTo>
                                      <a:lnTo>
                                        <a:pt x="0" y="31914"/>
                                      </a:lnTo>
                                      <a:lnTo>
                                        <a:pt x="0" y="21348"/>
                                      </a:lnTo>
                                      <a:lnTo>
                                        <a:pt x="14681" y="21348"/>
                                      </a:lnTo>
                                      <a:cubicBezTo>
                                        <a:pt x="13785" y="18403"/>
                                        <a:pt x="12024" y="15998"/>
                                        <a:pt x="9399" y="14151"/>
                                      </a:cubicBezTo>
                                      <a:cubicBezTo>
                                        <a:pt x="6758" y="12308"/>
                                        <a:pt x="3708" y="11394"/>
                                        <a:pt x="224" y="11394"/>
                                      </a:cubicBezTo>
                                      <a:lnTo>
                                        <a:pt x="0" y="11464"/>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8" name="Shape 408"/>
                              <wps:cNvSpPr/>
                              <wps:spPr>
                                <a:xfrm>
                                  <a:off x="1202814" y="20825"/>
                                  <a:ext cx="55472" cy="56593"/>
                                </a:xfrm>
                                <a:custGeom>
                                  <a:avLst/>
                                  <a:gdLst/>
                                  <a:ahLst/>
                                  <a:cxnLst/>
                                  <a:rect l="0" t="0" r="0" b="0"/>
                                  <a:pathLst>
                                    <a:path w="55472" h="56593">
                                      <a:moveTo>
                                        <a:pt x="30564" y="0"/>
                                      </a:moveTo>
                                      <a:cubicBezTo>
                                        <a:pt x="35931" y="0"/>
                                        <a:pt x="40741" y="1070"/>
                                        <a:pt x="45006" y="3201"/>
                                      </a:cubicBezTo>
                                      <a:cubicBezTo>
                                        <a:pt x="49276" y="5335"/>
                                        <a:pt x="52765" y="8367"/>
                                        <a:pt x="55472" y="12294"/>
                                      </a:cubicBezTo>
                                      <a:lnTo>
                                        <a:pt x="44211" y="18494"/>
                                      </a:lnTo>
                                      <a:cubicBezTo>
                                        <a:pt x="42094" y="16273"/>
                                        <a:pt x="40014" y="14750"/>
                                        <a:pt x="37948" y="13885"/>
                                      </a:cubicBezTo>
                                      <a:cubicBezTo>
                                        <a:pt x="35880" y="13022"/>
                                        <a:pt x="33462" y="12600"/>
                                        <a:pt x="30682" y="12600"/>
                                      </a:cubicBezTo>
                                      <a:cubicBezTo>
                                        <a:pt x="25621" y="12600"/>
                                        <a:pt x="21520" y="14105"/>
                                        <a:pt x="18406" y="17104"/>
                                      </a:cubicBezTo>
                                      <a:cubicBezTo>
                                        <a:pt x="15274" y="20117"/>
                                        <a:pt x="13716" y="23962"/>
                                        <a:pt x="13716" y="28670"/>
                                      </a:cubicBezTo>
                                      <a:cubicBezTo>
                                        <a:pt x="13716" y="33242"/>
                                        <a:pt x="15223" y="36964"/>
                                        <a:pt x="18219" y="39863"/>
                                      </a:cubicBezTo>
                                      <a:cubicBezTo>
                                        <a:pt x="21236" y="42757"/>
                                        <a:pt x="25178" y="44197"/>
                                        <a:pt x="30074" y="44197"/>
                                      </a:cubicBezTo>
                                      <a:cubicBezTo>
                                        <a:pt x="36119" y="44197"/>
                                        <a:pt x="40827" y="42131"/>
                                        <a:pt x="44211" y="37998"/>
                                      </a:cubicBezTo>
                                      <a:lnTo>
                                        <a:pt x="54864" y="45314"/>
                                      </a:lnTo>
                                      <a:cubicBezTo>
                                        <a:pt x="49071" y="52833"/>
                                        <a:pt x="40909" y="56593"/>
                                        <a:pt x="30362" y="56593"/>
                                      </a:cubicBezTo>
                                      <a:cubicBezTo>
                                        <a:pt x="20861" y="56593"/>
                                        <a:pt x="13428" y="53780"/>
                                        <a:pt x="8060" y="48175"/>
                                      </a:cubicBezTo>
                                      <a:cubicBezTo>
                                        <a:pt x="2692" y="42570"/>
                                        <a:pt x="0" y="36019"/>
                                        <a:pt x="0" y="28501"/>
                                      </a:cubicBezTo>
                                      <a:cubicBezTo>
                                        <a:pt x="0" y="23285"/>
                                        <a:pt x="1303" y="18494"/>
                                        <a:pt x="3913" y="14105"/>
                                      </a:cubicBezTo>
                                      <a:cubicBezTo>
                                        <a:pt x="6537" y="9720"/>
                                        <a:pt x="10177" y="6268"/>
                                        <a:pt x="14868" y="3759"/>
                                      </a:cubicBezTo>
                                      <a:cubicBezTo>
                                        <a:pt x="19540" y="1253"/>
                                        <a:pt x="24775" y="0"/>
                                        <a:pt x="3056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09" name="Shape 409"/>
                              <wps:cNvSpPr/>
                              <wps:spPr>
                                <a:xfrm>
                                  <a:off x="1265212" y="2235"/>
                                  <a:ext cx="28448" cy="73861"/>
                                </a:xfrm>
                                <a:custGeom>
                                  <a:avLst/>
                                  <a:gdLst/>
                                  <a:ahLst/>
                                  <a:cxnLst/>
                                  <a:rect l="0" t="0" r="0" b="0"/>
                                  <a:pathLst>
                                    <a:path w="28448" h="73861">
                                      <a:moveTo>
                                        <a:pt x="6909" y="0"/>
                                      </a:moveTo>
                                      <a:lnTo>
                                        <a:pt x="20423" y="0"/>
                                      </a:lnTo>
                                      <a:lnTo>
                                        <a:pt x="20423" y="19911"/>
                                      </a:lnTo>
                                      <a:lnTo>
                                        <a:pt x="28448" y="19911"/>
                                      </a:lnTo>
                                      <a:lnTo>
                                        <a:pt x="28448" y="31598"/>
                                      </a:lnTo>
                                      <a:lnTo>
                                        <a:pt x="20423" y="31598"/>
                                      </a:lnTo>
                                      <a:lnTo>
                                        <a:pt x="20423" y="73861"/>
                                      </a:lnTo>
                                      <a:lnTo>
                                        <a:pt x="6909" y="73861"/>
                                      </a:lnTo>
                                      <a:lnTo>
                                        <a:pt x="6909" y="31598"/>
                                      </a:lnTo>
                                      <a:lnTo>
                                        <a:pt x="0" y="31598"/>
                                      </a:lnTo>
                                      <a:lnTo>
                                        <a:pt x="0" y="19911"/>
                                      </a:lnTo>
                                      <a:lnTo>
                                        <a:pt x="6909" y="19911"/>
                                      </a:lnTo>
                                      <a:lnTo>
                                        <a:pt x="6909"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10" name="Shape 410"/>
                              <wps:cNvSpPr/>
                              <wps:spPr>
                                <a:xfrm>
                                  <a:off x="1326867" y="20825"/>
                                  <a:ext cx="28396" cy="56527"/>
                                </a:xfrm>
                                <a:custGeom>
                                  <a:avLst/>
                                  <a:gdLst/>
                                  <a:ahLst/>
                                  <a:cxnLst/>
                                  <a:rect l="0" t="0" r="0" b="0"/>
                                  <a:pathLst>
                                    <a:path w="28396" h="56527">
                                      <a:moveTo>
                                        <a:pt x="27907" y="0"/>
                                      </a:moveTo>
                                      <a:lnTo>
                                        <a:pt x="28396" y="192"/>
                                      </a:lnTo>
                                      <a:lnTo>
                                        <a:pt x="28396" y="11655"/>
                                      </a:lnTo>
                                      <a:lnTo>
                                        <a:pt x="18676" y="14699"/>
                                      </a:lnTo>
                                      <a:cubicBezTo>
                                        <a:pt x="16901" y="15984"/>
                                        <a:pt x="15242" y="18270"/>
                                        <a:pt x="13716" y="21539"/>
                                      </a:cubicBezTo>
                                      <a:lnTo>
                                        <a:pt x="28396" y="21539"/>
                                      </a:lnTo>
                                      <a:lnTo>
                                        <a:pt x="28396" y="32106"/>
                                      </a:lnTo>
                                      <a:lnTo>
                                        <a:pt x="13108" y="32106"/>
                                      </a:lnTo>
                                      <a:cubicBezTo>
                                        <a:pt x="13734" y="35950"/>
                                        <a:pt x="15411" y="39013"/>
                                        <a:pt x="18117" y="41299"/>
                                      </a:cubicBezTo>
                                      <a:lnTo>
                                        <a:pt x="28396" y="44671"/>
                                      </a:lnTo>
                                      <a:lnTo>
                                        <a:pt x="28396" y="56527"/>
                                      </a:lnTo>
                                      <a:lnTo>
                                        <a:pt x="7959" y="48600"/>
                                      </a:lnTo>
                                      <a:cubicBezTo>
                                        <a:pt x="2659" y="43283"/>
                                        <a:pt x="0" y="36613"/>
                                        <a:pt x="0" y="28602"/>
                                      </a:cubicBezTo>
                                      <a:cubicBezTo>
                                        <a:pt x="0" y="20387"/>
                                        <a:pt x="2659" y="13565"/>
                                        <a:pt x="7959" y="8147"/>
                                      </a:cubicBezTo>
                                      <a:cubicBezTo>
                                        <a:pt x="13258" y="2711"/>
                                        <a:pt x="19897" y="0"/>
                                        <a:pt x="2790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11" name="Shape 411"/>
                              <wps:cNvSpPr/>
                              <wps:spPr>
                                <a:xfrm>
                                  <a:off x="1355263" y="60196"/>
                                  <a:ext cx="24437" cy="17222"/>
                                </a:xfrm>
                                <a:custGeom>
                                  <a:avLst/>
                                  <a:gdLst/>
                                  <a:ahLst/>
                                  <a:cxnLst/>
                                  <a:rect l="0" t="0" r="0" b="0"/>
                                  <a:pathLst>
                                    <a:path w="24437" h="17222">
                                      <a:moveTo>
                                        <a:pt x="13090" y="0"/>
                                      </a:moveTo>
                                      <a:lnTo>
                                        <a:pt x="24437" y="5366"/>
                                      </a:lnTo>
                                      <a:cubicBezTo>
                                        <a:pt x="21607" y="9399"/>
                                        <a:pt x="18205" y="12380"/>
                                        <a:pt x="14259" y="14328"/>
                                      </a:cubicBezTo>
                                      <a:cubicBezTo>
                                        <a:pt x="10295" y="16257"/>
                                        <a:pt x="5605" y="17222"/>
                                        <a:pt x="170" y="17222"/>
                                      </a:cubicBezTo>
                                      <a:lnTo>
                                        <a:pt x="0" y="17156"/>
                                      </a:lnTo>
                                      <a:lnTo>
                                        <a:pt x="0" y="5300"/>
                                      </a:lnTo>
                                      <a:lnTo>
                                        <a:pt x="105" y="5335"/>
                                      </a:lnTo>
                                      <a:cubicBezTo>
                                        <a:pt x="5148" y="5335"/>
                                        <a:pt x="9467" y="3556"/>
                                        <a:pt x="13090"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12" name="Shape 412"/>
                              <wps:cNvSpPr/>
                              <wps:spPr>
                                <a:xfrm>
                                  <a:off x="1355263" y="21017"/>
                                  <a:ext cx="28195" cy="31914"/>
                                </a:xfrm>
                                <a:custGeom>
                                  <a:avLst/>
                                  <a:gdLst/>
                                  <a:ahLst/>
                                  <a:cxnLst/>
                                  <a:rect l="0" t="0" r="0" b="0"/>
                                  <a:pathLst>
                                    <a:path w="28195" h="31914">
                                      <a:moveTo>
                                        <a:pt x="0" y="0"/>
                                      </a:moveTo>
                                      <a:lnTo>
                                        <a:pt x="20222" y="7920"/>
                                      </a:lnTo>
                                      <a:cubicBezTo>
                                        <a:pt x="25538" y="13338"/>
                                        <a:pt x="28195" y="20469"/>
                                        <a:pt x="28195" y="29358"/>
                                      </a:cubicBezTo>
                                      <a:lnTo>
                                        <a:pt x="28145" y="31914"/>
                                      </a:lnTo>
                                      <a:lnTo>
                                        <a:pt x="0" y="31914"/>
                                      </a:lnTo>
                                      <a:lnTo>
                                        <a:pt x="0" y="21347"/>
                                      </a:lnTo>
                                      <a:lnTo>
                                        <a:pt x="14680" y="21347"/>
                                      </a:lnTo>
                                      <a:cubicBezTo>
                                        <a:pt x="13784" y="18402"/>
                                        <a:pt x="12024" y="15998"/>
                                        <a:pt x="9400" y="14151"/>
                                      </a:cubicBezTo>
                                      <a:cubicBezTo>
                                        <a:pt x="6757" y="12307"/>
                                        <a:pt x="3708" y="11393"/>
                                        <a:pt x="223" y="11393"/>
                                      </a:cubicBezTo>
                                      <a:lnTo>
                                        <a:pt x="0" y="1146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13" name="Shape 413"/>
                              <wps:cNvSpPr/>
                              <wps:spPr>
                                <a:xfrm>
                                  <a:off x="1394448" y="20825"/>
                                  <a:ext cx="47853" cy="55270"/>
                                </a:xfrm>
                                <a:custGeom>
                                  <a:avLst/>
                                  <a:gdLst/>
                                  <a:ahLst/>
                                  <a:cxnLst/>
                                  <a:rect l="0" t="0" r="0" b="0"/>
                                  <a:pathLst>
                                    <a:path w="47853" h="55270">
                                      <a:moveTo>
                                        <a:pt x="29514" y="0"/>
                                      </a:moveTo>
                                      <a:cubicBezTo>
                                        <a:pt x="34867" y="0"/>
                                        <a:pt x="39421" y="1866"/>
                                        <a:pt x="43147" y="5588"/>
                                      </a:cubicBezTo>
                                      <a:cubicBezTo>
                                        <a:pt x="46279" y="8773"/>
                                        <a:pt x="47853" y="13464"/>
                                        <a:pt x="47853" y="19660"/>
                                      </a:cubicBezTo>
                                      <a:lnTo>
                                        <a:pt x="47853" y="55270"/>
                                      </a:lnTo>
                                      <a:lnTo>
                                        <a:pt x="34441" y="55270"/>
                                      </a:lnTo>
                                      <a:lnTo>
                                        <a:pt x="34441" y="31684"/>
                                      </a:lnTo>
                                      <a:cubicBezTo>
                                        <a:pt x="34441" y="25248"/>
                                        <a:pt x="34154" y="20981"/>
                                        <a:pt x="33578" y="18883"/>
                                      </a:cubicBezTo>
                                      <a:cubicBezTo>
                                        <a:pt x="33002" y="16766"/>
                                        <a:pt x="31986" y="15156"/>
                                        <a:pt x="30565" y="14055"/>
                                      </a:cubicBezTo>
                                      <a:cubicBezTo>
                                        <a:pt x="29125" y="12957"/>
                                        <a:pt x="27346" y="12395"/>
                                        <a:pt x="25248" y="12395"/>
                                      </a:cubicBezTo>
                                      <a:cubicBezTo>
                                        <a:pt x="22504" y="12395"/>
                                        <a:pt x="20150" y="13310"/>
                                        <a:pt x="18188" y="15139"/>
                                      </a:cubicBezTo>
                                      <a:cubicBezTo>
                                        <a:pt x="16222" y="16967"/>
                                        <a:pt x="14869" y="19509"/>
                                        <a:pt x="14106" y="22727"/>
                                      </a:cubicBezTo>
                                      <a:cubicBezTo>
                                        <a:pt x="13716" y="24419"/>
                                        <a:pt x="13512" y="28058"/>
                                        <a:pt x="13512" y="33664"/>
                                      </a:cubicBezTo>
                                      <a:lnTo>
                                        <a:pt x="13512" y="55270"/>
                                      </a:lnTo>
                                      <a:lnTo>
                                        <a:pt x="0" y="55270"/>
                                      </a:lnTo>
                                      <a:lnTo>
                                        <a:pt x="0" y="1321"/>
                                      </a:lnTo>
                                      <a:lnTo>
                                        <a:pt x="13512" y="1321"/>
                                      </a:lnTo>
                                      <a:lnTo>
                                        <a:pt x="13512" y="6876"/>
                                      </a:lnTo>
                                      <a:cubicBezTo>
                                        <a:pt x="16579" y="4303"/>
                                        <a:pt x="19373" y="2524"/>
                                        <a:pt x="21860" y="1509"/>
                                      </a:cubicBezTo>
                                      <a:cubicBezTo>
                                        <a:pt x="24351" y="508"/>
                                        <a:pt x="26908" y="0"/>
                                        <a:pt x="2951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14" name="Shape 414"/>
                              <wps:cNvSpPr/>
                              <wps:spPr>
                                <a:xfrm>
                                  <a:off x="1449126" y="2235"/>
                                  <a:ext cx="28447" cy="73861"/>
                                </a:xfrm>
                                <a:custGeom>
                                  <a:avLst/>
                                  <a:gdLst/>
                                  <a:ahLst/>
                                  <a:cxnLst/>
                                  <a:rect l="0" t="0" r="0" b="0"/>
                                  <a:pathLst>
                                    <a:path w="28447" h="73861">
                                      <a:moveTo>
                                        <a:pt x="6909" y="0"/>
                                      </a:moveTo>
                                      <a:lnTo>
                                        <a:pt x="20423" y="0"/>
                                      </a:lnTo>
                                      <a:lnTo>
                                        <a:pt x="20423" y="19911"/>
                                      </a:lnTo>
                                      <a:lnTo>
                                        <a:pt x="28447" y="19911"/>
                                      </a:lnTo>
                                      <a:lnTo>
                                        <a:pt x="28447" y="31598"/>
                                      </a:lnTo>
                                      <a:lnTo>
                                        <a:pt x="20423" y="31598"/>
                                      </a:lnTo>
                                      <a:lnTo>
                                        <a:pt x="20423" y="73861"/>
                                      </a:lnTo>
                                      <a:lnTo>
                                        <a:pt x="6909" y="73861"/>
                                      </a:lnTo>
                                      <a:lnTo>
                                        <a:pt x="6909" y="31598"/>
                                      </a:lnTo>
                                      <a:lnTo>
                                        <a:pt x="0" y="31598"/>
                                      </a:lnTo>
                                      <a:lnTo>
                                        <a:pt x="0" y="19911"/>
                                      </a:lnTo>
                                      <a:lnTo>
                                        <a:pt x="6909" y="19911"/>
                                      </a:lnTo>
                                      <a:lnTo>
                                        <a:pt x="6909"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15" name="Shape 415"/>
                              <wps:cNvSpPr/>
                              <wps:spPr>
                                <a:xfrm>
                                  <a:off x="1481724" y="20825"/>
                                  <a:ext cx="28955" cy="55270"/>
                                </a:xfrm>
                                <a:custGeom>
                                  <a:avLst/>
                                  <a:gdLst/>
                                  <a:ahLst/>
                                  <a:cxnLst/>
                                  <a:rect l="0" t="0" r="0" b="0"/>
                                  <a:pathLst>
                                    <a:path w="28955" h="55270">
                                      <a:moveTo>
                                        <a:pt x="23468" y="0"/>
                                      </a:moveTo>
                                      <a:cubicBezTo>
                                        <a:pt x="25215" y="0"/>
                                        <a:pt x="27043" y="457"/>
                                        <a:pt x="28955" y="1390"/>
                                      </a:cubicBezTo>
                                      <a:lnTo>
                                        <a:pt x="24757" y="13072"/>
                                      </a:lnTo>
                                      <a:cubicBezTo>
                                        <a:pt x="23180" y="12276"/>
                                        <a:pt x="21877" y="11888"/>
                                        <a:pt x="20862" y="11888"/>
                                      </a:cubicBezTo>
                                      <a:cubicBezTo>
                                        <a:pt x="18795" y="11888"/>
                                        <a:pt x="17035" y="13177"/>
                                        <a:pt x="15613" y="15751"/>
                                      </a:cubicBezTo>
                                      <a:cubicBezTo>
                                        <a:pt x="14173" y="18325"/>
                                        <a:pt x="13460" y="23368"/>
                                        <a:pt x="13460" y="30888"/>
                                      </a:cubicBezTo>
                                      <a:lnTo>
                                        <a:pt x="13514" y="33513"/>
                                      </a:lnTo>
                                      <a:lnTo>
                                        <a:pt x="13514" y="55270"/>
                                      </a:lnTo>
                                      <a:lnTo>
                                        <a:pt x="0" y="55270"/>
                                      </a:lnTo>
                                      <a:lnTo>
                                        <a:pt x="0" y="1321"/>
                                      </a:lnTo>
                                      <a:lnTo>
                                        <a:pt x="11685" y="1321"/>
                                      </a:lnTo>
                                      <a:lnTo>
                                        <a:pt x="11685" y="8179"/>
                                      </a:lnTo>
                                      <a:cubicBezTo>
                                        <a:pt x="12938" y="5504"/>
                                        <a:pt x="14598" y="3471"/>
                                        <a:pt x="16660" y="2084"/>
                                      </a:cubicBezTo>
                                      <a:cubicBezTo>
                                        <a:pt x="18745" y="695"/>
                                        <a:pt x="21013" y="0"/>
                                        <a:pt x="23468"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16" name="Shape 416"/>
                              <wps:cNvSpPr/>
                              <wps:spPr>
                                <a:xfrm>
                                  <a:off x="1511338" y="22146"/>
                                  <a:ext cx="57185" cy="73660"/>
                                </a:xfrm>
                                <a:custGeom>
                                  <a:avLst/>
                                  <a:gdLst/>
                                  <a:ahLst/>
                                  <a:cxnLst/>
                                  <a:rect l="0" t="0" r="0" b="0"/>
                                  <a:pathLst>
                                    <a:path w="57185" h="73660">
                                      <a:moveTo>
                                        <a:pt x="0" y="0"/>
                                      </a:moveTo>
                                      <a:lnTo>
                                        <a:pt x="13885" y="0"/>
                                      </a:lnTo>
                                      <a:lnTo>
                                        <a:pt x="27856" y="33783"/>
                                      </a:lnTo>
                                      <a:lnTo>
                                        <a:pt x="43332" y="0"/>
                                      </a:lnTo>
                                      <a:lnTo>
                                        <a:pt x="57185" y="0"/>
                                      </a:lnTo>
                                      <a:lnTo>
                                        <a:pt x="23435" y="73660"/>
                                      </a:lnTo>
                                      <a:lnTo>
                                        <a:pt x="9586" y="73660"/>
                                      </a:lnTo>
                                      <a:lnTo>
                                        <a:pt x="20559" y="49972"/>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02348E24" id="Group 5171" o:spid="_x0000_s1026" style="width:123.5pt;height:7.65pt;mso-position-horizontal-relative:char;mso-position-vertical-relative:line" coordsize="15685,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">
                      <v:shape id="Shape 5437" o:spid="_x0000_s1027" style="position:absolute;top:31;width:138;height:729;visibility:visible;mso-wrap-style:square;v-text-anchor:top" coordsize="13816,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" path="m,l13816,r,72946l,72946,,e" fillcolor="#444855" stroked="f" strokeweight="0">
                        <v:stroke miterlimit="83231f" joinstyle="miter"/>
                        <v:path arrowok="t" textboxrect="0,0,13816,72946"/>
                      </v:shape>
                      <v:shape id="Shape 368" o:spid="_x0000_s1028" style="position:absolute;left:279;top:208;width:478;height:552;visibility:visible;mso-wrap-style:square;v-text-anchor:top" coordsize="4785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" path="m29514,v5352,,9907,1866,13633,5588c46279,8773,47852,13464,47852,19660r,35610l34442,55270r,-23586c34442,25248,34154,20981,33577,18883v-575,-2117,-1591,-3727,-3012,-4828c29125,12957,27346,12395,25247,12395v-2743,,-5097,915,-7059,2744c16222,16967,14869,19509,14106,22727v-390,1692,-595,5331,-595,10937l13511,55270,,55270,,1321r13511,l13511,6876c16579,4303,19372,2524,21859,1509,24351,508,26907,,29514,xe" fillcolor="#444855" stroked="f" strokeweight="0">
                        <v:stroke miterlimit="83231f" joinstyle="miter"/>
                        <v:path arrowok="t" textboxrect="0,0,47852,55270"/>
                      </v:shape>
                      <v:shape id="Shape 369" o:spid="_x0000_s1029" style="position:absolute;left:831;top:221;width:549;height:539;visibility:visible;mso-wrap-style:square;v-text-anchor:top" coordsize="54864,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" path="m,l13853,,27432,31835,41134,,54864,,31648,53949r-8633,l,xe" fillcolor="#444855" stroked="f" strokeweight="0">
                        <v:stroke miterlimit="83231f" joinstyle="miter"/>
                        <v:path arrowok="t" textboxrect="0,0,54864,53949"/>
                      </v:shape>
                      <v:shape id="Shape 5438" o:spid="_x0000_s1030" style="position:absolute;left:1443;top:221;width:135;height:539;visibility:visible;mso-wrap-style:square;v-text-anchor:top" coordsize="13510,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" path="m,l13510,r,53949l,53949,,e" fillcolor="#444855" stroked="f" strokeweight="0">
                        <v:stroke miterlimit="83231f" joinstyle="miter"/>
                        <v:path arrowok="t" textboxrect="0,0,13510,53949"/>
                      </v:shape>
                      <v:shape id="Shape 371" o:spid="_x0000_s1031" style="position:absolute;left:1425;width:173;height:174;visibility:visible;mso-wrap-style:square;v-text-anchor:top" coordsize="17272,17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" path="m8618,v2369,,4403,864,6095,2574c16422,4283,17272,6350,17272,8787v,2405,-850,4454,-2523,6145c13071,16628,11055,17473,8701,17473v-2402,,-4453,-863,-6146,-2592c846,13154,,11055,,8582,,6213,846,4197,2523,2523,4197,846,6232,,8618,xe" fillcolor="#444855" stroked="f" strokeweight="0">
                        <v:stroke miterlimit="83231f" joinstyle="miter"/>
                        <v:path arrowok="t" textboxrect="0,0,17272,17473"/>
                      </v:shape>
                      <v:shape id="Shape 372" o:spid="_x0000_s1032" style="position:absolute;left:1677;top:799;width:283;height:172;visibility:visible;mso-wrap-style:square;v-text-anchor:top" coordsize="28243,17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" path="m,l14982,v1322,1509,3032,2643,5135,3425c22197,4183,24670,4573,27532,4573r711,-136l28243,17080r-236,92c22723,17172,18269,16514,14644,15192,11038,13871,7992,11924,5518,9350,3030,6793,1184,3676,,xe" fillcolor="#444855" stroked="f" strokeweight="0">
                        <v:stroke miterlimit="83231f" joinstyle="miter"/>
                        <v:path arrowok="t" textboxrect="0,0,28243,17172"/>
                      </v:shape>
                      <v:shape id="Shape 373" o:spid="_x0000_s1033" style="position:absolute;left:1678;top:208;width:281;height:552;visibility:visible;mso-wrap-style:square;v-text-anchor:top" coordsize="28193,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" path="m25197,r2996,580l28193,12702r-2,c23908,12702,20370,14122,17593,16967v-2792,2847,-4183,6419,-4183,10720c13410,32155,14832,35830,17695,38693r10498,4183l28193,54873r-2251,397c18677,55270,12529,52664,7517,47448,2506,42232,,35630,,27638,,19084,2657,12211,7957,7027,12784,2337,18526,,25197,xe" fillcolor="#444855" stroked="f" strokeweight="0">
                        <v:stroke miterlimit="83231f" joinstyle="miter"/>
                        <v:path arrowok="t" textboxrect="0,0,28193,55270"/>
                      </v:shape>
                      <v:shape id="Shape 374" o:spid="_x0000_s1034" style="position:absolute;left:1960;top:214;width:275;height:756;visibility:visible;mso-wrap-style:square;v-text-anchor:top" coordsize="27585,75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" path="m,l5841,1131v2761,1134,5538,3016,8330,5622l14171,741r13414,l27585,46900v,9112,-1846,15819,-5522,20103l,75629,,62987,8096,61448v2235,-1119,3789,-2555,4704,-4319c13714,55350,14171,52304,14171,47970v-2386,2387,-4892,4114,-7516,5148l,54293,,42295r255,102c4470,42397,7941,40993,10684,38200v2728,-2795,4099,-6452,4099,-10991c14783,22737,13412,19116,10651,16319l,12122,,xe" fillcolor="#444855" stroked="f" strokeweight="0">
                        <v:stroke miterlimit="83231f" joinstyle="miter"/>
                        <v:path arrowok="t" textboxrect="0,0,27585,75629"/>
                      </v:shape>
                      <v:shape id="Shape 5439" o:spid="_x0000_s1035" style="position:absolute;left:2357;top:221;width:136;height:539;visibility:visible;mso-wrap-style:square;v-text-anchor:top" coordsize="13510,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" path="m,l13510,r,53949l,53949,,e" fillcolor="#444855" stroked="f" strokeweight="0">
                        <v:stroke miterlimit="83231f" joinstyle="miter"/>
                        <v:path arrowok="t" textboxrect="0,0,13510,53949"/>
                      </v:shape>
                      <v:shape id="Shape 376" o:spid="_x0000_s1036" style="position:absolute;left:2339;width:173;height:174;visibility:visible;mso-wrap-style:square;v-text-anchor:top" coordsize="17272,17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" path="m8618,v2369,,4402,864,6095,2574c16422,4283,17272,6350,17272,8787v,2405,-850,4454,-2523,6145c13071,16628,11055,17473,8701,17473v-2402,,-4454,-863,-6146,-2592c846,13154,,11055,,8582,,6213,846,4197,2523,2523,4197,846,6231,,8618,xe" fillcolor="#444855" stroked="f" strokeweight="0">
                        <v:stroke miterlimit="83231f" joinstyle="miter"/>
                        <v:path arrowok="t" textboxrect="0,0,17272,17473"/>
                      </v:shape>
                      <v:shape id="Shape 5440" o:spid="_x0000_s1037" style="position:absolute;left:2601;top:13;width:135;height:747;visibility:visible;mso-wrap-style:square;v-text-anchor:top" coordsize="13512,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" path="m,l13512,r,74775l,74775,,e" fillcolor="#444855" stroked="f" strokeweight="0">
                        <v:stroke miterlimit="83231f" joinstyle="miter"/>
                        <v:path arrowok="t" textboxrect="0,0,13512,74775"/>
                      </v:shape>
                      <v:shape id="Shape 378" o:spid="_x0000_s1038" style="position:absolute;left:2834;top:208;width:283;height:566;visibility:visible;mso-wrap-style:square;v-text-anchor:top" coordsize="28242,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" path="m25348,r2894,576l28242,12444r-118,-49c23925,12395,20438,13871,17676,16834v-2775,2945,-4165,6738,-4165,11361c13511,32850,14915,36678,17744,39694v2830,2995,6301,4503,10430,4503l28242,44169r,11947l25754,56593v-6994,,-13021,-2694,-18118,-8093c2539,43114,,36407,,28397,,20085,2470,13277,7398,7961,12327,2661,18303,,25348,xe" fillcolor="#444855" stroked="f" strokeweight="0">
                        <v:stroke miterlimit="83231f" joinstyle="miter"/>
                        <v:path arrowok="t" textboxrect="0,0,28242,56593"/>
                      </v:shape>
                      <v:shape id="Shape 379" o:spid="_x0000_s1039" style="position:absolute;left:3117;top:214;width:276;height:555;visibility:visible;mso-wrap-style:square;v-text-anchor:top" coordsize="27638,5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" path="m,l6232,1239v2844,1199,5469,3028,7890,5432l14122,745r13516,l27638,54695r-13516,l14122,48953v-2641,2510,-5298,4303,-7959,5405l,55540,,43593,10516,39183v2811,-2945,4215,-6823,4215,-11614c14731,22879,13327,19084,10516,16172l,11868,,xe" fillcolor="#444855" stroked="f" strokeweight="0">
                        <v:stroke miterlimit="83231f" joinstyle="miter"/>
                        <v:path arrowok="t" textboxrect="0,0,27638,55540"/>
                      </v:shape>
                      <v:shape id="Shape 380" o:spid="_x0000_s1040" style="position:absolute;left:3477;top:22;width:284;height:738;visibility:visible;mso-wrap-style:square;v-text-anchor:top" coordsize="28448,7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" path="m6909,l20423,r,19911l28448,19911r,11687l20423,31598r,42263l6909,73861r,-42263l,31598,,19911r6909,l6909,xe" fillcolor="#444855" stroked="f" strokeweight="0">
                        <v:stroke miterlimit="83231f" joinstyle="miter"/>
                        <v:path arrowok="t" textboxrect="0,0,28448,73861"/>
                      </v:shape>
                      <v:shape id="Shape 5441" o:spid="_x0000_s1041" style="position:absolute;left:3820;top:221;width:135;height:539;visibility:visible;mso-wrap-style:square;v-text-anchor:top" coordsize="13510,53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" path="m,l13510,r,53949l,53949,,e" fillcolor="#444855" stroked="f" strokeweight="0">
                        <v:stroke miterlimit="83231f" joinstyle="miter"/>
                        <v:path arrowok="t" textboxrect="0,0,13510,53949"/>
                      </v:shape>
                      <v:shape id="Shape 382" o:spid="_x0000_s1042" style="position:absolute;left:3802;width:172;height:174;visibility:visible;mso-wrap-style:square;v-text-anchor:top" coordsize="17272,17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" path="m8618,v2369,,4403,864,6095,2574c16422,4283,17272,6350,17272,8787v,2405,-850,4454,-2523,6145c13071,16628,11055,17473,8701,17473v-2402,,-4453,-863,-6146,-2592c846,13154,,11055,,8582,,6213,846,4197,2523,2523,4197,846,6231,,8618,xe" fillcolor="#444855" stroked="f" strokeweight="0">
                        <v:stroke miterlimit="83231f" joinstyle="miter"/>
                        <v:path arrowok="t" textboxrect="0,0,17272,17473"/>
                      </v:shape>
                      <v:shape id="Shape 383" o:spid="_x0000_s1043" style="position:absolute;left:4051;top:208;width:283;height:566;visibility:visible;mso-wrap-style:square;v-text-anchor:top" coordsize="28246,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" path="m28026,r220,58l28246,12709r-18,-7c24012,12702,20505,14156,17713,17072v-2794,2927,-4198,6651,-4198,11206c13515,32955,14901,36745,17662,39643v2761,2895,6263,4350,10515,4350l28246,43964r,12585l28077,56593v-7754,,-14379,-2744,-19847,-8230c2743,42859,,36188,,28346,,19931,3100,12921,9295,7315,14732,2441,20963,,28026,xe" fillcolor="#444855" stroked="f" strokeweight="0">
                        <v:stroke miterlimit="83231f" joinstyle="miter"/>
                        <v:path arrowok="t" textboxrect="0,0,28246,56593"/>
                      </v:shape>
                      <v:shape id="Shape 384" o:spid="_x0000_s1044" style="position:absolute;left:4334;top:208;width:284;height:565;visibility:visible;mso-wrap-style:square;v-text-anchor:top" coordsize="28447,56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" path="m,l14155,3755v4504,2537,7992,5976,10516,10329c27194,18450,28447,23141,28447,28188v,5079,-1270,9821,-3794,14242c22115,46847,18659,50302,14291,52791l,56491,,43906,10516,39532v2811,-2928,4215,-6703,4215,-11312c14731,23599,13341,19857,10584,16960l,12651,,xe" fillcolor="#444855" stroked="f" strokeweight="0">
                        <v:stroke miterlimit="83231f" joinstyle="miter"/>
                        <v:path arrowok="t" textboxrect="0,0,28447,56491"/>
                      </v:shape>
                      <v:shape id="Shape 385" o:spid="_x0000_s1045" style="position:absolute;left:4718;top:208;width:478;height:552;visibility:visible;mso-wrap-style:square;v-text-anchor:top" coordsize="47851,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" path="m29514,v5353,,9906,1866,13632,5588c46278,8773,47851,13464,47851,19660r,35610l34441,55270r,-23586c34441,25248,34153,20981,33578,18883v-577,-2117,-1592,-3727,-3014,-4828c29124,12957,27346,12395,25246,12395v-2743,,-5096,915,-7058,2744c16222,16967,14868,19509,14105,22727v-389,1692,-593,5331,-593,10937l13512,55270,,55270,,1321r13512,l13512,6876c16579,4303,19371,2524,21859,1509,24351,508,26906,,29514,xe" fillcolor="#444855" stroked="f" strokeweight="0">
                        <v:stroke miterlimit="83231f" joinstyle="miter"/>
                        <v:path arrowok="t" textboxrect="0,0,47851,55270"/>
                      </v:shape>
                      <v:shape id="Shape 386" o:spid="_x0000_s1046" style="position:absolute;left:5548;width:273;height:760;visibility:visible;mso-wrap-style:square;v-text-anchor:top" coordsize="27330,7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" path="m17849,v2808,,5957,639,9481,1929l27330,12225v-1946,-557,-3538,-846,-4794,-846c20963,11379,19811,11699,19083,12358v-526,493,-795,1526,-795,3067l18237,22146r8583,l26820,33627r-8532,l18288,76095r-13515,l4773,33627,,33627,,22146r4773,c4810,15087,4928,10922,5112,9633,5486,6670,6721,4315,8838,2588,10973,864,13968,,17849,xe" fillcolor="#444855" stroked="f" strokeweight="0">
                        <v:stroke miterlimit="83231f" joinstyle="miter"/>
                        <v:path arrowok="t" textboxrect="0,0,27330,76095"/>
                      </v:shape>
                      <v:shape id="Shape 387" o:spid="_x0000_s1047" style="position:absolute;left:5871;top:208;width:284;height:565;visibility:visible;mso-wrap-style:square;v-text-anchor:top" coordsize="28397,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" path="m27907,r490,192l28397,11655r-9720,3044c16901,15984,15242,18270,13716,21539r14681,l28397,32106r-15289,c13734,35950,15411,39013,18118,41299r10279,3372l28397,56527,7959,48600c2659,43283,,36613,,28602,,20387,2659,13565,7959,8147,13259,2711,19897,,27907,xe" fillcolor="#444855" stroked="f" strokeweight="0">
                        <v:stroke miterlimit="83231f" joinstyle="miter"/>
                        <v:path arrowok="t" textboxrect="0,0,28397,56527"/>
                      </v:shape>
                      <v:shape id="Shape 388" o:spid="_x0000_s1048" style="position:absolute;left:6155;top:601;width:244;height:173;visibility:visible;mso-wrap-style:square;v-text-anchor:top" coordsize="24437,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" path="m13089,l24437,5366v-2830,4033,-6232,7014,-10178,8962c10295,16257,5605,17222,170,17222l,17156,,5300r105,35c5148,5335,9467,3556,13089,xe" fillcolor="#444855" stroked="f" strokeweight="0">
                        <v:stroke miterlimit="83231f" joinstyle="miter"/>
                        <v:path arrowok="t" textboxrect="0,0,24437,17222"/>
                      </v:shape>
                      <v:shape id="Shape 389" o:spid="_x0000_s1049" style="position:absolute;left:6155;top:210;width:282;height:319;visibility:visible;mso-wrap-style:square;v-text-anchor:top" coordsize="28195,3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" path="m,l20221,7920v5317,5418,7974,12549,7974,21438l28145,31914,,31914,,21347r14681,c13784,18402,12024,15998,9400,14151,6757,12307,3708,11393,223,11393l,11463,,xe" fillcolor="#444855" stroked="f" strokeweight="0">
                        <v:stroke miterlimit="83231f" joinstyle="miter"/>
                        <v:path arrowok="t" textboxrect="0,0,28195,31914"/>
                      </v:shape>
                      <v:shape id="Shape 390" o:spid="_x0000_s1050" style="position:absolute;left:6521;top:208;width:284;height:565;visibility:visible;mso-wrap-style:square;v-text-anchor:top" coordsize="28397,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" path="m27907,r490,192l28397,11655r-9721,3044c16902,15984,15242,18270,13716,21539r14681,l28397,32106r-15289,c13734,35950,15411,39013,18119,41299r10278,3372l28397,56527,7960,48600c2660,43283,,36613,,28602,,20387,2660,13565,7960,8147,13259,2711,19897,,27907,xe" fillcolor="#444855" stroked="f" strokeweight="0">
                        <v:stroke miterlimit="83231f" joinstyle="miter"/>
                        <v:path arrowok="t" textboxrect="0,0,28397,56527"/>
                      </v:shape>
                      <v:shape id="Shape 391" o:spid="_x0000_s1051" style="position:absolute;left:6805;top:601;width:245;height:173;visibility:visible;mso-wrap-style:square;v-text-anchor:top" coordsize="24436,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" path="m13090,l24436,5366v-2830,4033,-6231,7014,-10176,8962c10296,16257,5605,17222,169,17222l,17157,,5300r104,35c5147,5335,9468,3556,13090,xe" fillcolor="#444855" stroked="f" strokeweight="0">
                        <v:stroke miterlimit="83231f" joinstyle="miter"/>
                        <v:path arrowok="t" textboxrect="0,0,24436,17222"/>
                      </v:shape>
                      <v:shape id="Shape 392" o:spid="_x0000_s1052" style="position:absolute;left:6805;top:210;width:282;height:319;visibility:visible;mso-wrap-style:square;v-text-anchor:top" coordsize="28195,3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" path="m,l20221,7920v5317,5418,7974,12549,7974,21438l28144,31914,,31914,,21347r14681,c13784,18402,12024,15998,9399,14151,6758,12307,3708,11393,224,11393l,11464,,xe" fillcolor="#444855" stroked="f" strokeweight="0">
                        <v:stroke miterlimit="83231f" joinstyle="miter"/>
                        <v:path arrowok="t" textboxrect="0,0,28195,31914"/>
                      </v:shape>
                      <v:shape id="Shape 393" o:spid="_x0000_s1053" style="position:absolute;left:7482;top:214;width:276;height:744;visibility:visible;mso-wrap-style:square;v-text-anchor:top" coordsize="27634,74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" path="m27634,r,11841l17118,16165v-2811,2912,-4215,6706,-4215,11397c12903,32353,14307,36230,17118,39176r10516,4410l27634,55527,21488,54350c18814,53249,16153,51438,13512,48914r,25484l,74398,,738r13512,l13512,6664c15953,4259,18594,2431,21439,1232l27634,xe" fillcolor="#444855" stroked="f" strokeweight="0">
                        <v:stroke miterlimit="83231f" joinstyle="miter"/>
                        <v:path arrowok="t" textboxrect="0,0,27634,74398"/>
                      </v:shape>
                      <v:shape id="Shape 394" o:spid="_x0000_s1054" style="position:absolute;left:7758;top:208;width:282;height:566;visibility:visible;mso-wrap-style:square;v-text-anchor:top" coordsize="28246,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" path="m2931,c9958,,15933,2661,20862,7961v4929,5316,7384,12124,7384,20436c28246,36407,25704,43114,20610,48500,15531,53899,9501,56593,2523,56593l,56110,,44169r69,28c4201,44197,7672,42689,10501,39694v2826,-3016,4230,-6844,4230,-11499c14731,23572,13345,19779,10566,16834,7808,13871,4303,12395,69,12395l,12424,,583,2931,xe" fillcolor="#444855" stroked="f" strokeweight="0">
                        <v:stroke miterlimit="83231f" joinstyle="miter"/>
                        <v:path arrowok="t" textboxrect="0,0,28246,56593"/>
                      </v:shape>
                      <v:shape id="Shape 395" o:spid="_x0000_s1055" style="position:absolute;left:8127;top:208;width:284;height:565;visibility:visible;mso-wrap-style:square;v-text-anchor:top" coordsize="28397,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" path="m27908,r489,191l28397,11655r-9719,3044c16902,15984,15242,18270,13716,21539r14681,l28397,32106r-15289,c13735,35950,15413,39013,18119,41299r10278,3372l28397,56527,7960,48600c2661,43283,,36613,,28602,,20387,2661,13565,7960,8147,13259,2711,19897,,27908,xe" fillcolor="#444855" stroked="f" strokeweight="0">
                        <v:stroke miterlimit="83231f" joinstyle="miter"/>
                        <v:path arrowok="t" textboxrect="0,0,28397,56527"/>
                      </v:shape>
                      <v:shape id="Shape 396" o:spid="_x0000_s1056" style="position:absolute;left:8411;top:601;width:244;height:173;visibility:visible;mso-wrap-style:square;v-text-anchor:top" coordsize="24437,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" path="m13090,l24437,5366v-2829,4033,-6232,7014,-10177,8962c10296,16257,5606,17222,169,17222l,17157,,5300r104,35c5149,5335,9468,3556,13090,xe" fillcolor="#444855" stroked="f" strokeweight="0">
                        <v:stroke miterlimit="83231f" joinstyle="miter"/>
                        <v:path arrowok="t" textboxrect="0,0,24437,17222"/>
                      </v:shape>
                      <v:shape id="Shape 397" o:spid="_x0000_s1057" style="position:absolute;left:8411;top:210;width:282;height:319;visibility:visible;mso-wrap-style:square;v-text-anchor:top" coordsize="28195,3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" path="m,l20221,7920v5318,5418,7974,12549,7974,21438l28145,31914,,31914,,21348r14681,c13785,18403,12024,15998,9399,14151,6758,12308,3708,11394,224,11394l,11464,,xe" fillcolor="#444855" stroked="f" strokeweight="0">
                        <v:stroke miterlimit="83231f" joinstyle="miter"/>
                        <v:path arrowok="t" textboxrect="0,0,28195,31914"/>
                      </v:shape>
                      <v:shape id="Shape 398" o:spid="_x0000_s1058" style="position:absolute;left:8771;top:208;width:290;height:552;visibility:visible;mso-wrap-style:square;v-text-anchor:top" coordsize="28955,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" path="m23468,v1747,,3576,457,5487,1390l24757,13072v-1577,-796,-2880,-1184,-3895,-1184c18796,11888,17034,13177,15613,15751v-1440,2574,-2152,7617,-2152,15137l13514,33513r,21757l,55270,,1321r11685,l11685,8179c12939,5504,14597,3471,16661,2084,18745,695,21013,,23468,xe" fillcolor="#444855" stroked="f" strokeweight="0">
                        <v:stroke miterlimit="83231f" joinstyle="miter"/>
                        <v:path arrowok="t" textboxrect="0,0,28955,55270"/>
                      </v:shape>
                      <v:shape id="Shape 399" o:spid="_x0000_s1059" style="position:absolute;left:9369;top:208;width:383;height:566;visibility:visible;mso-wrap-style:square;v-text-anchor:top" coordsize="38301,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" path="m19556,v3506,,6789,781,9889,2323c32526,3863,35136,6081,37285,8958r-8366,8415c25535,13987,22453,12294,19674,12294v-1505,,-2693,321,-3557,965c15257,13904,14832,14699,14832,15646v,731,270,1390,813,1998c16186,18256,17543,19084,19693,20154r4941,2469c29851,25183,33440,27807,35389,30463v1947,2675,2912,5793,2912,9382c38301,44619,36540,48614,33019,51801v-3524,3200,-8248,4792,-14173,4792c10987,56593,4688,53529,,47380l8345,38305v1594,1846,3456,3351,5605,4485c16084,43928,17982,44500,19642,44500v1778,,3232,-421,4316,-1286c25060,42351,25599,41368,25599,40252v,-2085,-1962,-4115,-5906,-6080l15138,31886c6401,27501,2031,22014,2031,15427v,-4249,1641,-7892,4927,-10906c10243,1509,14444,,19556,xe" fillcolor="#444855" stroked="f" strokeweight="0">
                        <v:stroke miterlimit="83231f" joinstyle="miter"/>
                        <v:path arrowok="t" textboxrect="0,0,38301,56593"/>
                      </v:shape>
                      <v:shape id="Shape 400" o:spid="_x0000_s1060" style="position:absolute;left:9859;top:221;width:475;height:553;visibility:visible;mso-wrap-style:square;v-text-anchor:top" coordsize="47447,5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" path="m,l13716,r,25943c13716,30990,14072,34492,14764,36458v694,1966,1813,3488,3354,4590c19660,42131,21571,42672,23824,42672v2254,,4183,-541,5757,-1606c31158,39996,32324,38424,33087,36339v558,-1559,846,-4875,846,-9957l33933,,47447,r,22828c47447,32243,46703,38675,45212,42150v-1815,4229,-4507,7466,-8045,9734c33627,54138,29124,55272,23673,55272v-5929,,-10702,-1323,-14360,-3964c5655,48665,3081,44993,1591,40267,526,37002,,31058,,22436l,xe" fillcolor="#444855" stroked="f" strokeweight="0">
                        <v:stroke miterlimit="83231f" joinstyle="miter"/>
                        <v:path arrowok="t" textboxrect="0,0,47447,55272"/>
                      </v:shape>
                      <v:shape id="Shape 401" o:spid="_x0000_s1061" style="position:absolute;left:10469;top:13;width:276;height:756;visibility:visible;mso-wrap-style:square;v-text-anchor:top" coordsize="27633,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" path="m,l13510,r,26788c15951,24364,18594,22536,21437,21319r6196,-1232l27633,31928,17118,36252v-2812,2912,-4216,6707,-4216,11397c12902,52440,14306,56317,17118,59263r10515,4409l27633,75614,21488,74437c18814,73336,16153,71543,13510,69033r,5742l,74775,,xe" fillcolor="#444855" stroked="f" strokeweight="0">
                        <v:stroke miterlimit="83231f" joinstyle="miter"/>
                        <v:path arrowok="t" textboxrect="0,0,27633,75614"/>
                      </v:shape>
                      <v:shape id="Shape 402" o:spid="_x0000_s1062" style="position:absolute;left:10745;top:208;width:283;height:566;visibility:visible;mso-wrap-style:square;v-text-anchor:top" coordsize="28246,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" path="m2930,c9958,,15934,2661,20862,7961v4929,5316,7384,12124,7384,20436c28246,36407,25704,43114,20610,48500,15530,53899,9500,56593,2524,56593l,56109,,44168r69,29c4202,44197,7672,42689,10501,39694v2827,-3016,4230,-6844,4230,-11499c14731,23572,13346,19779,10566,16834,7809,13871,4302,12395,69,12395l,12424,,583,2930,xe" fillcolor="#444855" stroked="f" strokeweight="0">
                        <v:stroke miterlimit="83231f" joinstyle="miter"/>
                        <v:path arrowok="t" textboxrect="0,0,28246,56593"/>
                      </v:shape>
                      <v:shape id="Shape 403" o:spid="_x0000_s1063" style="position:absolute;left:11028;top:221;width:243;height:750;visibility:visible;mso-wrap-style:square;v-text-anchor:top" coordsize="24285,74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" path="m10771,l24285,r,55660c24285,60790,23775,64602,22776,67122v-1015,2543,-2606,4472,-4790,5829c15818,74306,13175,74981,10112,74981,7401,74981,4031,74306,,72951l,62267v2116,1028,3982,1541,5605,1541c7333,63808,8622,63295,9486,62267v859,-1020,1285,-2899,1285,-5642l10771,xe" fillcolor="#444855" stroked="f" strokeweight="0">
                        <v:stroke miterlimit="83231f" joinstyle="miter"/>
                        <v:path arrowok="t" textboxrect="0,0,24285,74981"/>
                      </v:shape>
                      <v:shape id="Shape 404" o:spid="_x0000_s1064" style="position:absolute;left:11117;width:173;height:174;visibility:visible;mso-wrap-style:square;v-text-anchor:top" coordsize="17273,17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" path="m8567,v2406,,4454,846,6146,2555c16426,4266,17273,6332,17273,8755v,2400,-847,4453,-2524,6163c13071,16628,11056,17473,8705,17473v-2405,,-4453,-863,-6150,-2606c846,13122,,11022,,8567,,6195,828,4183,2506,2505,4166,828,6181,,8567,xe" fillcolor="#444855" stroked="f" strokeweight="0">
                        <v:stroke miterlimit="83231f" joinstyle="miter"/>
                        <v:path arrowok="t" textboxrect="0,0,17273,17473"/>
                      </v:shape>
                      <v:shape id="Shape 405" o:spid="_x0000_s1065" style="position:absolute;left:11378;top:208;width:284;height:565;visibility:visible;mso-wrap-style:square;v-text-anchor:top" coordsize="28397,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" path="m27908,r489,191l28397,11655r-9719,3044c16902,15984,15242,18270,13716,21539r14681,l28397,32106r-15289,c13735,35950,15413,39013,18119,41299r10278,3372l28397,56527,7960,48600c2661,43283,,36613,,28602,,20387,2661,13565,7960,8147,13259,2711,19897,,27908,xe" fillcolor="#444855" stroked="f" strokeweight="0">
                        <v:stroke miterlimit="83231f" joinstyle="miter"/>
                        <v:path arrowok="t" textboxrect="0,0,28397,56527"/>
                      </v:shape>
                      <v:shape id="Shape 406" o:spid="_x0000_s1066" style="position:absolute;left:11662;top:601;width:245;height:173;visibility:visible;mso-wrap-style:square;v-text-anchor:top" coordsize="24437,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" path="m13090,l24437,5366v-2829,4033,-6232,7014,-10177,8962c10296,16257,5606,17222,169,17222l,17157,,5300r104,35c5149,5335,9468,3556,13090,xe" fillcolor="#444855" stroked="f" strokeweight="0">
                        <v:stroke miterlimit="83231f" joinstyle="miter"/>
                        <v:path arrowok="t" textboxrect="0,0,24437,17222"/>
                      </v:shape>
                      <v:shape id="Shape 407" o:spid="_x0000_s1067" style="position:absolute;left:11662;top:210;width:282;height:319;visibility:visible;mso-wrap-style:square;v-text-anchor:top" coordsize="28195,3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" path="m,l20221,7920v5317,5418,7974,12549,7974,21438l28144,31914,,31914,,21348r14681,c13785,18403,12024,15998,9399,14151,6758,12308,3708,11394,224,11394l,11464,,xe" fillcolor="#444855" stroked="f" strokeweight="0">
                        <v:stroke miterlimit="83231f" joinstyle="miter"/>
                        <v:path arrowok="t" textboxrect="0,0,28195,31914"/>
                      </v:shape>
                      <v:shape id="Shape 408" o:spid="_x0000_s1068" style="position:absolute;left:12028;top:208;width:554;height:566;visibility:visible;mso-wrap-style:square;v-text-anchor:top" coordsize="55472,5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" path="m30564,v5367,,10177,1070,14442,3201c49276,5335,52765,8367,55472,12294l44211,18494c42094,16273,40014,14750,37948,13885v-2068,-863,-4486,-1285,-7266,-1285c25621,12600,21520,14105,18406,17104v-3132,3013,-4690,6858,-4690,11566c13716,33242,15223,36964,18219,39863v3017,2894,6959,4334,11855,4334c36119,44197,40827,42131,44211,37998r10653,7316c49071,52833,40909,56593,30362,56593v-9501,,-16934,-2813,-22302,-8418c2692,42570,,36019,,28501,,23285,1303,18494,3913,14105,6537,9720,10177,6268,14868,3759,19540,1253,24775,,30564,xe" fillcolor="#444855" stroked="f" strokeweight="0">
                        <v:stroke miterlimit="83231f" joinstyle="miter"/>
                        <v:path arrowok="t" textboxrect="0,0,55472,56593"/>
                      </v:shape>
                      <v:shape id="Shape 409" o:spid="_x0000_s1069" style="position:absolute;left:12652;top:22;width:284;height:738;visibility:visible;mso-wrap-style:square;v-text-anchor:top" coordsize="28448,7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" path="m6909,l20423,r,19911l28448,19911r,11687l20423,31598r,42263l6909,73861r,-42263l,31598,,19911r6909,l6909,xe" fillcolor="#444855" stroked="f" strokeweight="0">
                        <v:stroke miterlimit="83231f" joinstyle="miter"/>
                        <v:path arrowok="t" textboxrect="0,0,28448,73861"/>
                      </v:shape>
                      <v:shape id="Shape 410" o:spid="_x0000_s1070" style="position:absolute;left:13268;top:208;width:284;height:565;visibility:visible;mso-wrap-style:square;v-text-anchor:top" coordsize="28396,56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" path="m27907,r489,192l28396,11655r-9720,3044c16901,15984,15242,18270,13716,21539r14680,l28396,32106r-15288,c13734,35950,15411,39013,18117,41299r10279,3372l28396,56527,7959,48600c2659,43283,,36613,,28602,,20387,2659,13565,7959,8147,13258,2711,19897,,27907,xe" fillcolor="#444855" stroked="f" strokeweight="0">
                        <v:stroke miterlimit="83231f" joinstyle="miter"/>
                        <v:path arrowok="t" textboxrect="0,0,28396,56527"/>
                      </v:shape>
                      <v:shape id="Shape 411" o:spid="_x0000_s1071" style="position:absolute;left:13552;top:601;width:245;height:173;visibility:visible;mso-wrap-style:square;v-text-anchor:top" coordsize="24437,1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" path="m13090,l24437,5366v-2830,4033,-6232,7014,-10178,8962c10295,16257,5605,17222,170,17222l,17156,,5300r105,35c5148,5335,9467,3556,13090,xe" fillcolor="#444855" stroked="f" strokeweight="0">
                        <v:stroke miterlimit="83231f" joinstyle="miter"/>
                        <v:path arrowok="t" textboxrect="0,0,24437,17222"/>
                      </v:shape>
                      <v:shape id="Shape 412" o:spid="_x0000_s1072" style="position:absolute;left:13552;top:210;width:282;height:319;visibility:visible;mso-wrap-style:square;v-text-anchor:top" coordsize="28195,3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" path="m,l20222,7920v5316,5418,7973,12549,7973,21438l28145,31914,,31914,,21347r14680,c13784,18402,12024,15998,9400,14151,6757,12307,3708,11393,223,11393l,11463,,xe" fillcolor="#444855" stroked="f" strokeweight="0">
                        <v:stroke miterlimit="83231f" joinstyle="miter"/>
                        <v:path arrowok="t" textboxrect="0,0,28195,31914"/>
                      </v:shape>
                      <v:shape id="Shape 413" o:spid="_x0000_s1073" style="position:absolute;left:13944;top:208;width:479;height:552;visibility:visible;mso-wrap-style:square;v-text-anchor:top" coordsize="47853,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" path="m29514,v5353,,9907,1866,13633,5588c46279,8773,47853,13464,47853,19660r,35610l34441,55270r,-23586c34441,25248,34154,20981,33578,18883v-576,-2117,-1592,-3727,-3013,-4828c29125,12957,27346,12395,25248,12395v-2744,,-5098,915,-7060,2744c16222,16967,14869,19509,14106,22727v-390,1692,-594,5331,-594,10937l13512,55270,,55270,,1321r13512,l13512,6876c16579,4303,19373,2524,21860,1509,24351,508,26908,,29514,xe" fillcolor="#444855" stroked="f" strokeweight="0">
                        <v:stroke miterlimit="83231f" joinstyle="miter"/>
                        <v:path arrowok="t" textboxrect="0,0,47853,55270"/>
                      </v:shape>
                      <v:shape id="Shape 414" o:spid="_x0000_s1074" style="position:absolute;left:14491;top:22;width:284;height:738;visibility:visible;mso-wrap-style:square;v-text-anchor:top" coordsize="28447,73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" path="m6909,l20423,r,19911l28447,19911r,11687l20423,31598r,42263l6909,73861r,-42263l,31598,,19911r6909,l6909,xe" fillcolor="#444855" stroked="f" strokeweight="0">
                        <v:stroke miterlimit="83231f" joinstyle="miter"/>
                        <v:path arrowok="t" textboxrect="0,0,28447,73861"/>
                      </v:shape>
                      <v:shape id="Shape 415" o:spid="_x0000_s1075" style="position:absolute;left:14817;top:208;width:289;height:552;visibility:visible;mso-wrap-style:square;v-text-anchor:top" coordsize="28955,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" path="m23468,v1747,,3575,457,5487,1390l24757,13072v-1577,-796,-2880,-1184,-3895,-1184c18795,11888,17035,13177,15613,15751v-1440,2574,-2153,7617,-2153,15137l13514,33513r,21757l,55270,,1321r11685,l11685,8179c12938,5504,14598,3471,16660,2084,18745,695,21013,,23468,xe" fillcolor="#444855" stroked="f" strokeweight="0">
                        <v:stroke miterlimit="83231f" joinstyle="miter"/>
                        <v:path arrowok="t" textboxrect="0,0,28955,55270"/>
                      </v:shape>
                      <v:shape id="Shape 416" o:spid="_x0000_s1076" style="position:absolute;left:15113;top:221;width:572;height:737;visibility:visible;mso-wrap-style:square;v-text-anchor:top" coordsize="57185,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" path="m,l13885,,27856,33783,43332,,57185,,23435,73660r-13849,l20559,49972,,xe" fillcolor="#444855" stroked="f" strokeweight="0">
                        <v:stroke miterlimit="83231f" joinstyle="miter"/>
                        <v:path arrowok="t" textboxrect="0,0,57185,73660"/>
                      </v:shape>
                      <w10:anchorlock/>
                    </v:group>
                  </w:pict>
                </mc:Fallback>
              </mc:AlternateContent>
            </w:r>
          </w:p>
        </w:tc>
        <w:tc>
          <w:tcPr>
            <w:tcW w:w="1836" w:type="dxa"/>
            <w:tcBorders>
              <w:top w:val="single" w:sz="8" w:space="0" w:color="98A1C9"/>
              <w:left w:val="single" w:sz="8" w:space="0" w:color="98A1C9"/>
              <w:bottom w:val="single" w:sz="8" w:space="0" w:color="98A1C9"/>
              <w:right w:val="single" w:sz="8" w:space="0" w:color="98A1C9"/>
            </w:tcBorders>
            <w:shd w:val="clear" w:color="auto" w:fill="E6ECF5"/>
            <w:vAlign w:val="bottom"/>
          </w:tcPr>
          <w:p w14:paraId="7DB7D80F" w14:textId="77777777" w:rsidR="00594038" w:rsidRDefault="00594038" w:rsidP="008772FA">
            <w:pPr>
              <w:ind w:left="699" w:right="371"/>
            </w:pPr>
            <w:r>
              <w:rPr>
                <w:noProof/>
              </w:rPr>
              <mc:AlternateContent>
                <mc:Choice Requires="wpg">
                  <w:drawing>
                    <wp:inline distT="0" distB="0" distL="0" distR="0" wp14:anchorId="3A1F3F6D" wp14:editId="5BD10267">
                      <wp:extent cx="159202" cy="76604"/>
                      <wp:effectExtent l="0" t="0" r="0" b="0"/>
                      <wp:docPr id="5175" name="Group 5175"/>
                      <wp:cNvGraphicFramePr/>
                      <a:graphic xmlns:a="http://schemas.openxmlformats.org/drawingml/2006/main">
                        <a:graphicData uri="http://schemas.microsoft.com/office/word/2010/wordprocessingGroup">
                          <wpg:wgp>
                            <wpg:cNvGrpSpPr/>
                            <wpg:grpSpPr>
                              <a:xfrm>
                                <a:off x="0" y="0"/>
                                <a:ext cx="159202" cy="76604"/>
                                <a:chOff x="0" y="0"/>
                                <a:chExt cx="159202" cy="76604"/>
                              </a:xfrm>
                            </wpg:grpSpPr>
                            <wps:wsp>
                              <wps:cNvPr id="417" name="Shape 417"/>
                              <wps:cNvSpPr/>
                              <wps:spPr>
                                <a:xfrm>
                                  <a:off x="0" y="1829"/>
                                  <a:ext cx="28853" cy="72946"/>
                                </a:xfrm>
                                <a:custGeom>
                                  <a:avLst/>
                                  <a:gdLst/>
                                  <a:ahLst/>
                                  <a:cxnLst/>
                                  <a:rect l="0" t="0" r="0" b="0"/>
                                  <a:pathLst>
                                    <a:path w="28853" h="72946">
                                      <a:moveTo>
                                        <a:pt x="8042" y="0"/>
                                      </a:moveTo>
                                      <a:lnTo>
                                        <a:pt x="28853" y="0"/>
                                      </a:lnTo>
                                      <a:lnTo>
                                        <a:pt x="28853" y="72946"/>
                                      </a:lnTo>
                                      <a:lnTo>
                                        <a:pt x="15037" y="72946"/>
                                      </a:lnTo>
                                      <a:lnTo>
                                        <a:pt x="15037" y="13003"/>
                                      </a:lnTo>
                                      <a:lnTo>
                                        <a:pt x="0" y="13003"/>
                                      </a:lnTo>
                                      <a:lnTo>
                                        <a:pt x="8042"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18" name="Shape 418"/>
                              <wps:cNvSpPr/>
                              <wps:spPr>
                                <a:xfrm>
                                  <a:off x="50595" y="1829"/>
                                  <a:ext cx="49784" cy="74775"/>
                                </a:xfrm>
                                <a:custGeom>
                                  <a:avLst/>
                                  <a:gdLst/>
                                  <a:ahLst/>
                                  <a:cxnLst/>
                                  <a:rect l="0" t="0" r="0" b="0"/>
                                  <a:pathLst>
                                    <a:path w="49784" h="74775">
                                      <a:moveTo>
                                        <a:pt x="14597" y="0"/>
                                      </a:moveTo>
                                      <a:lnTo>
                                        <a:pt x="48769" y="0"/>
                                      </a:lnTo>
                                      <a:lnTo>
                                        <a:pt x="48769" y="12802"/>
                                      </a:lnTo>
                                      <a:lnTo>
                                        <a:pt x="24977" y="12802"/>
                                      </a:lnTo>
                                      <a:lnTo>
                                        <a:pt x="22014" y="26194"/>
                                      </a:lnTo>
                                      <a:cubicBezTo>
                                        <a:pt x="22827" y="25957"/>
                                        <a:pt x="23637" y="25788"/>
                                        <a:pt x="24433" y="25668"/>
                                      </a:cubicBezTo>
                                      <a:cubicBezTo>
                                        <a:pt x="25232" y="25550"/>
                                        <a:pt x="25992" y="25499"/>
                                        <a:pt x="26719" y="25499"/>
                                      </a:cubicBezTo>
                                      <a:cubicBezTo>
                                        <a:pt x="33325" y="25499"/>
                                        <a:pt x="38829" y="27752"/>
                                        <a:pt x="43214" y="32255"/>
                                      </a:cubicBezTo>
                                      <a:cubicBezTo>
                                        <a:pt x="47599" y="36760"/>
                                        <a:pt x="49784" y="42520"/>
                                        <a:pt x="49784" y="49547"/>
                                      </a:cubicBezTo>
                                      <a:cubicBezTo>
                                        <a:pt x="49784" y="56639"/>
                                        <a:pt x="47361" y="62619"/>
                                        <a:pt x="42519" y="67479"/>
                                      </a:cubicBezTo>
                                      <a:cubicBezTo>
                                        <a:pt x="37659" y="72338"/>
                                        <a:pt x="31766" y="74775"/>
                                        <a:pt x="24826" y="74775"/>
                                      </a:cubicBezTo>
                                      <a:cubicBezTo>
                                        <a:pt x="18594" y="74775"/>
                                        <a:pt x="13258" y="72997"/>
                                        <a:pt x="8787" y="69441"/>
                                      </a:cubicBezTo>
                                      <a:cubicBezTo>
                                        <a:pt x="4319" y="65901"/>
                                        <a:pt x="1389" y="61041"/>
                                        <a:pt x="0" y="54860"/>
                                      </a:cubicBezTo>
                                      <a:lnTo>
                                        <a:pt x="14630" y="54860"/>
                                      </a:lnTo>
                                      <a:cubicBezTo>
                                        <a:pt x="15749" y="57132"/>
                                        <a:pt x="17222" y="58861"/>
                                        <a:pt x="19065" y="60027"/>
                                      </a:cubicBezTo>
                                      <a:cubicBezTo>
                                        <a:pt x="20894" y="61196"/>
                                        <a:pt x="22911" y="61773"/>
                                        <a:pt x="25128" y="61773"/>
                                      </a:cubicBezTo>
                                      <a:cubicBezTo>
                                        <a:pt x="28195" y="61773"/>
                                        <a:pt x="30801" y="60671"/>
                                        <a:pt x="32950" y="58469"/>
                                      </a:cubicBezTo>
                                      <a:cubicBezTo>
                                        <a:pt x="35103" y="56269"/>
                                        <a:pt x="36169" y="53439"/>
                                        <a:pt x="36169" y="49986"/>
                                      </a:cubicBezTo>
                                      <a:cubicBezTo>
                                        <a:pt x="36169" y="46634"/>
                                        <a:pt x="35171" y="43891"/>
                                        <a:pt x="33174" y="41739"/>
                                      </a:cubicBezTo>
                                      <a:cubicBezTo>
                                        <a:pt x="31176" y="39590"/>
                                        <a:pt x="28753" y="38505"/>
                                        <a:pt x="25909" y="38505"/>
                                      </a:cubicBezTo>
                                      <a:cubicBezTo>
                                        <a:pt x="24383" y="38505"/>
                                        <a:pt x="22892" y="38876"/>
                                        <a:pt x="21420" y="39639"/>
                                      </a:cubicBezTo>
                                      <a:cubicBezTo>
                                        <a:pt x="19948" y="40384"/>
                                        <a:pt x="18507" y="41518"/>
                                        <a:pt x="17085" y="43042"/>
                                      </a:cubicBezTo>
                                      <a:lnTo>
                                        <a:pt x="5774" y="40504"/>
                                      </a:lnTo>
                                      <a:lnTo>
                                        <a:pt x="14597"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19" name="Shape 419"/>
                              <wps:cNvSpPr/>
                              <wps:spPr>
                                <a:xfrm>
                                  <a:off x="107996" y="0"/>
                                  <a:ext cx="25706" cy="76586"/>
                                </a:xfrm>
                                <a:custGeom>
                                  <a:avLst/>
                                  <a:gdLst/>
                                  <a:ahLst/>
                                  <a:cxnLst/>
                                  <a:rect l="0" t="0" r="0" b="0"/>
                                  <a:pathLst>
                                    <a:path w="25706" h="76586">
                                      <a:moveTo>
                                        <a:pt x="25384" y="0"/>
                                      </a:moveTo>
                                      <a:lnTo>
                                        <a:pt x="25706" y="92"/>
                                      </a:lnTo>
                                      <a:lnTo>
                                        <a:pt x="25706" y="13243"/>
                                      </a:lnTo>
                                      <a:lnTo>
                                        <a:pt x="19591" y="15458"/>
                                      </a:lnTo>
                                      <a:cubicBezTo>
                                        <a:pt x="17781" y="16949"/>
                                        <a:pt x="16410" y="19541"/>
                                        <a:pt x="15445" y="23199"/>
                                      </a:cubicBezTo>
                                      <a:cubicBezTo>
                                        <a:pt x="14497" y="26857"/>
                                        <a:pt x="14022" y="32206"/>
                                        <a:pt x="14022" y="39266"/>
                                      </a:cubicBezTo>
                                      <a:cubicBezTo>
                                        <a:pt x="14022" y="48463"/>
                                        <a:pt x="15125" y="54828"/>
                                        <a:pt x="17305" y="58334"/>
                                      </a:cubicBezTo>
                                      <a:lnTo>
                                        <a:pt x="25706" y="63538"/>
                                      </a:lnTo>
                                      <a:lnTo>
                                        <a:pt x="25706" y="76586"/>
                                      </a:lnTo>
                                      <a:lnTo>
                                        <a:pt x="11956" y="72795"/>
                                      </a:lnTo>
                                      <a:cubicBezTo>
                                        <a:pt x="8212" y="70236"/>
                                        <a:pt x="5286" y="66377"/>
                                        <a:pt x="3169" y="61178"/>
                                      </a:cubicBezTo>
                                      <a:cubicBezTo>
                                        <a:pt x="1052" y="55998"/>
                                        <a:pt x="0" y="48614"/>
                                        <a:pt x="0" y="39013"/>
                                      </a:cubicBezTo>
                                      <a:cubicBezTo>
                                        <a:pt x="0" y="25636"/>
                                        <a:pt x="2067" y="15933"/>
                                        <a:pt x="6200" y="9921"/>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20" name="Shape 420"/>
                              <wps:cNvSpPr/>
                              <wps:spPr>
                                <a:xfrm>
                                  <a:off x="133702" y="92"/>
                                  <a:ext cx="25500" cy="76512"/>
                                </a:xfrm>
                                <a:custGeom>
                                  <a:avLst/>
                                  <a:gdLst/>
                                  <a:ahLst/>
                                  <a:cxnLst/>
                                  <a:rect l="0" t="0" r="0" b="0"/>
                                  <a:pathLst>
                                    <a:path w="25500" h="76512">
                                      <a:moveTo>
                                        <a:pt x="0" y="0"/>
                                      </a:moveTo>
                                      <a:lnTo>
                                        <a:pt x="13426" y="3817"/>
                                      </a:lnTo>
                                      <a:cubicBezTo>
                                        <a:pt x="17288" y="6442"/>
                                        <a:pt x="20251" y="10424"/>
                                        <a:pt x="22351" y="15792"/>
                                      </a:cubicBezTo>
                                      <a:cubicBezTo>
                                        <a:pt x="24450" y="21173"/>
                                        <a:pt x="25500" y="28643"/>
                                        <a:pt x="25500" y="38226"/>
                                      </a:cubicBezTo>
                                      <a:cubicBezTo>
                                        <a:pt x="25500" y="47914"/>
                                        <a:pt x="24435" y="55449"/>
                                        <a:pt x="22300" y="60849"/>
                                      </a:cubicBezTo>
                                      <a:cubicBezTo>
                                        <a:pt x="20165" y="66235"/>
                                        <a:pt x="17307" y="70198"/>
                                        <a:pt x="13700" y="72718"/>
                                      </a:cubicBezTo>
                                      <a:cubicBezTo>
                                        <a:pt x="10107" y="75242"/>
                                        <a:pt x="5552" y="76512"/>
                                        <a:pt x="66" y="76512"/>
                                      </a:cubicBezTo>
                                      <a:lnTo>
                                        <a:pt x="0" y="76494"/>
                                      </a:lnTo>
                                      <a:lnTo>
                                        <a:pt x="0" y="63446"/>
                                      </a:lnTo>
                                      <a:lnTo>
                                        <a:pt x="103" y="63510"/>
                                      </a:lnTo>
                                      <a:cubicBezTo>
                                        <a:pt x="3454" y="63510"/>
                                        <a:pt x="6111" y="61849"/>
                                        <a:pt x="8077" y="58512"/>
                                      </a:cubicBezTo>
                                      <a:cubicBezTo>
                                        <a:pt x="10482" y="54484"/>
                                        <a:pt x="11684" y="47759"/>
                                        <a:pt x="11684" y="38327"/>
                                      </a:cubicBezTo>
                                      <a:cubicBezTo>
                                        <a:pt x="11684" y="28776"/>
                                        <a:pt x="10601" y="22173"/>
                                        <a:pt x="8451" y="18549"/>
                                      </a:cubicBezTo>
                                      <a:cubicBezTo>
                                        <a:pt x="6298" y="14927"/>
                                        <a:pt x="3523" y="13114"/>
                                        <a:pt x="103" y="13114"/>
                                      </a:cubicBezTo>
                                      <a:lnTo>
                                        <a:pt x="0" y="13151"/>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5963E991" id="Group 5175" o:spid="_x0000_s1026" style="width:12.55pt;height:6.05pt;mso-position-horizontal-relative:char;mso-position-vertical-relative:line" coordsize="159202,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">
                      <v:shape id="Shape 417" o:spid="_x0000_s1027" style="position:absolute;top:1829;width:28853;height:72946;visibility:visible;mso-wrap-style:square;v-text-anchor:top" coordsize="28853,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" path="m8042,l28853,r,72946l15037,72946r,-59943l,13003,8042,xe" fillcolor="#444855" stroked="f" strokeweight="0">
                        <v:stroke miterlimit="83231f" joinstyle="miter"/>
                        <v:path arrowok="t" textboxrect="0,0,28853,72946"/>
                      </v:shape>
                      <v:shape id="Shape 418" o:spid="_x0000_s1028" style="position:absolute;left:50595;top:1829;width:49784;height:74775;visibility:visible;mso-wrap-style:square;v-text-anchor:top" coordsize="4978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" path="m14597,l48769,r,12802l24977,12802,22014,26194v813,-237,1623,-406,2419,-526c25232,25550,25992,25499,26719,25499v6606,,12110,2253,16495,6756c47599,36760,49784,42520,49784,49547v,7092,-2423,13072,-7265,17932c37659,72338,31766,74775,24826,74775v-6232,,-11568,-1778,-16039,-5334c4319,65901,1389,61041,,54860r14630,c15749,57132,17222,58861,19065,60027v1829,1169,3846,1746,6063,1746c28195,61773,30801,60671,32950,58469v2153,-2200,3219,-5030,3219,-8483c36169,46634,35171,43891,33174,41739,31176,39590,28753,38505,25909,38505v-1526,,-3017,371,-4489,1134c19948,40384,18507,41518,17085,43042l5774,40504,14597,xe" fillcolor="#444855" stroked="f" strokeweight="0">
                        <v:stroke miterlimit="83231f" joinstyle="miter"/>
                        <v:path arrowok="t" textboxrect="0,0,49784,74775"/>
                      </v:shape>
                      <v:shape id="Shape 419" o:spid="_x0000_s1029" style="position:absolute;left:107996;width:25706;height:76586;visibility:visible;mso-wrap-style:square;v-text-anchor:top" coordsize="25706,7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" path="m25384,r322,92l25706,13243r-6115,2215c17781,16949,16410,19541,15445,23199v-948,3658,-1423,9007,-1423,16067c14022,48463,15125,54828,17305,58334r8401,5204l25706,76586,11956,72795c8212,70236,5286,66377,3169,61178,1052,55998,,48614,,39013,,25636,2067,15933,6200,9921,10786,3301,17187,,25384,xe" fillcolor="#444855" stroked="f" strokeweight="0">
                        <v:stroke miterlimit="83231f" joinstyle="miter"/>
                        <v:path arrowok="t" textboxrect="0,0,25706,76586"/>
                      </v:shape>
                      <v:shape id="Shape 420" o:spid="_x0000_s1030" style="position:absolute;left:133702;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" path="m,l13426,3817v3862,2625,6825,6607,8925,11975c24450,21173,25500,28643,25500,38226v,9688,-1065,17223,-3200,22623c20165,66235,17307,70198,13700,72718,10107,75242,5552,76512,66,76512l,76494,,63446r103,64c3454,63510,6111,61849,8077,58512v2405,-4028,3607,-10753,3607,-20185c11684,28776,10601,22173,8451,18549,6298,14927,3523,13114,103,13114l,13151,,xe" fillcolor="#444855" stroked="f" strokeweight="0">
                        <v:stroke miterlimit="83231f" joinstyle="miter"/>
                        <v:path arrowok="t" textboxrect="0,0,25500,76512"/>
                      </v:shape>
                      <w10:anchorlock/>
                    </v:group>
                  </w:pict>
                </mc:Fallback>
              </mc:AlternateContent>
            </w:r>
          </w:p>
        </w:tc>
        <w:tc>
          <w:tcPr>
            <w:tcW w:w="1924" w:type="dxa"/>
            <w:tcBorders>
              <w:top w:val="single" w:sz="8" w:space="0" w:color="98A1C9"/>
              <w:left w:val="single" w:sz="8" w:space="0" w:color="98A1C9"/>
              <w:bottom w:val="single" w:sz="8" w:space="0" w:color="98A1C9"/>
              <w:right w:val="single" w:sz="8" w:space="0" w:color="98A1C9"/>
            </w:tcBorders>
            <w:shd w:val="clear" w:color="auto" w:fill="E6ECF5"/>
            <w:vAlign w:val="bottom"/>
          </w:tcPr>
          <w:p w14:paraId="10E8A599" w14:textId="77777777" w:rsidR="00594038" w:rsidRDefault="00594038" w:rsidP="008772FA">
            <w:pPr>
              <w:ind w:left="751" w:right="371"/>
            </w:pPr>
            <w:r>
              <w:rPr>
                <w:noProof/>
              </w:rPr>
              <mc:AlternateContent>
                <mc:Choice Requires="wpg">
                  <w:drawing>
                    <wp:inline distT="0" distB="0" distL="0" distR="0" wp14:anchorId="7C560008" wp14:editId="0A4C3237">
                      <wp:extent cx="159202" cy="76604"/>
                      <wp:effectExtent l="0" t="0" r="0" b="0"/>
                      <wp:docPr id="5179" name="Group 5179"/>
                      <wp:cNvGraphicFramePr/>
                      <a:graphic xmlns:a="http://schemas.openxmlformats.org/drawingml/2006/main">
                        <a:graphicData uri="http://schemas.microsoft.com/office/word/2010/wordprocessingGroup">
                          <wpg:wgp>
                            <wpg:cNvGrpSpPr/>
                            <wpg:grpSpPr>
                              <a:xfrm>
                                <a:off x="0" y="0"/>
                                <a:ext cx="159202" cy="76604"/>
                                <a:chOff x="0" y="0"/>
                                <a:chExt cx="159202" cy="76604"/>
                              </a:xfrm>
                            </wpg:grpSpPr>
                            <wps:wsp>
                              <wps:cNvPr id="421" name="Shape 421"/>
                              <wps:cNvSpPr/>
                              <wps:spPr>
                                <a:xfrm>
                                  <a:off x="0" y="1829"/>
                                  <a:ext cx="28853" cy="72946"/>
                                </a:xfrm>
                                <a:custGeom>
                                  <a:avLst/>
                                  <a:gdLst/>
                                  <a:ahLst/>
                                  <a:cxnLst/>
                                  <a:rect l="0" t="0" r="0" b="0"/>
                                  <a:pathLst>
                                    <a:path w="28853" h="72946">
                                      <a:moveTo>
                                        <a:pt x="8042" y="0"/>
                                      </a:moveTo>
                                      <a:lnTo>
                                        <a:pt x="28853" y="0"/>
                                      </a:lnTo>
                                      <a:lnTo>
                                        <a:pt x="28853" y="72946"/>
                                      </a:lnTo>
                                      <a:lnTo>
                                        <a:pt x="15037" y="72946"/>
                                      </a:lnTo>
                                      <a:lnTo>
                                        <a:pt x="15037" y="13003"/>
                                      </a:lnTo>
                                      <a:lnTo>
                                        <a:pt x="0" y="13003"/>
                                      </a:lnTo>
                                      <a:lnTo>
                                        <a:pt x="8042"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22" name="Shape 422"/>
                              <wps:cNvSpPr/>
                              <wps:spPr>
                                <a:xfrm>
                                  <a:off x="50594" y="1829"/>
                                  <a:ext cx="49784" cy="74775"/>
                                </a:xfrm>
                                <a:custGeom>
                                  <a:avLst/>
                                  <a:gdLst/>
                                  <a:ahLst/>
                                  <a:cxnLst/>
                                  <a:rect l="0" t="0" r="0" b="0"/>
                                  <a:pathLst>
                                    <a:path w="49784" h="74775">
                                      <a:moveTo>
                                        <a:pt x="14598" y="0"/>
                                      </a:moveTo>
                                      <a:lnTo>
                                        <a:pt x="48769" y="0"/>
                                      </a:lnTo>
                                      <a:lnTo>
                                        <a:pt x="48769" y="12802"/>
                                      </a:lnTo>
                                      <a:lnTo>
                                        <a:pt x="24976" y="12802"/>
                                      </a:lnTo>
                                      <a:lnTo>
                                        <a:pt x="22014" y="26194"/>
                                      </a:lnTo>
                                      <a:cubicBezTo>
                                        <a:pt x="22827" y="25957"/>
                                        <a:pt x="23637" y="25788"/>
                                        <a:pt x="24432" y="25668"/>
                                      </a:cubicBezTo>
                                      <a:cubicBezTo>
                                        <a:pt x="25233" y="25550"/>
                                        <a:pt x="25992" y="25499"/>
                                        <a:pt x="26718" y="25499"/>
                                      </a:cubicBezTo>
                                      <a:cubicBezTo>
                                        <a:pt x="33325" y="25499"/>
                                        <a:pt x="38829" y="27752"/>
                                        <a:pt x="43214" y="32255"/>
                                      </a:cubicBezTo>
                                      <a:cubicBezTo>
                                        <a:pt x="47598" y="36760"/>
                                        <a:pt x="49784" y="42520"/>
                                        <a:pt x="49784" y="49547"/>
                                      </a:cubicBezTo>
                                      <a:cubicBezTo>
                                        <a:pt x="49784" y="56639"/>
                                        <a:pt x="47361" y="62619"/>
                                        <a:pt x="42519" y="67479"/>
                                      </a:cubicBezTo>
                                      <a:cubicBezTo>
                                        <a:pt x="37659" y="72338"/>
                                        <a:pt x="31767" y="74775"/>
                                        <a:pt x="24825" y="74775"/>
                                      </a:cubicBezTo>
                                      <a:cubicBezTo>
                                        <a:pt x="18594" y="74775"/>
                                        <a:pt x="13259" y="72997"/>
                                        <a:pt x="8787" y="69441"/>
                                      </a:cubicBezTo>
                                      <a:cubicBezTo>
                                        <a:pt x="4319" y="65901"/>
                                        <a:pt x="1389" y="61041"/>
                                        <a:pt x="0" y="54860"/>
                                      </a:cubicBezTo>
                                      <a:lnTo>
                                        <a:pt x="14631" y="54860"/>
                                      </a:lnTo>
                                      <a:cubicBezTo>
                                        <a:pt x="15749" y="57132"/>
                                        <a:pt x="17223" y="58861"/>
                                        <a:pt x="19065" y="60027"/>
                                      </a:cubicBezTo>
                                      <a:cubicBezTo>
                                        <a:pt x="20894" y="61196"/>
                                        <a:pt x="22909" y="61773"/>
                                        <a:pt x="25128" y="61773"/>
                                      </a:cubicBezTo>
                                      <a:cubicBezTo>
                                        <a:pt x="28195" y="61773"/>
                                        <a:pt x="30801" y="60671"/>
                                        <a:pt x="32950" y="58469"/>
                                      </a:cubicBezTo>
                                      <a:cubicBezTo>
                                        <a:pt x="35103" y="56269"/>
                                        <a:pt x="36168" y="53439"/>
                                        <a:pt x="36168" y="49986"/>
                                      </a:cubicBezTo>
                                      <a:cubicBezTo>
                                        <a:pt x="36168" y="46634"/>
                                        <a:pt x="35171" y="43891"/>
                                        <a:pt x="33174" y="41739"/>
                                      </a:cubicBezTo>
                                      <a:cubicBezTo>
                                        <a:pt x="31176" y="39590"/>
                                        <a:pt x="28753" y="38505"/>
                                        <a:pt x="25909" y="38505"/>
                                      </a:cubicBezTo>
                                      <a:cubicBezTo>
                                        <a:pt x="24383" y="38505"/>
                                        <a:pt x="22892" y="38876"/>
                                        <a:pt x="21420" y="39639"/>
                                      </a:cubicBezTo>
                                      <a:cubicBezTo>
                                        <a:pt x="19946" y="40384"/>
                                        <a:pt x="18508" y="41518"/>
                                        <a:pt x="17085" y="43042"/>
                                      </a:cubicBezTo>
                                      <a:lnTo>
                                        <a:pt x="5773" y="40504"/>
                                      </a:lnTo>
                                      <a:lnTo>
                                        <a:pt x="14598"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23" name="Shape 423"/>
                              <wps:cNvSpPr/>
                              <wps:spPr>
                                <a:xfrm>
                                  <a:off x="107996" y="0"/>
                                  <a:ext cx="25706" cy="76586"/>
                                </a:xfrm>
                                <a:custGeom>
                                  <a:avLst/>
                                  <a:gdLst/>
                                  <a:ahLst/>
                                  <a:cxnLst/>
                                  <a:rect l="0" t="0" r="0" b="0"/>
                                  <a:pathLst>
                                    <a:path w="25706" h="76586">
                                      <a:moveTo>
                                        <a:pt x="25383" y="0"/>
                                      </a:moveTo>
                                      <a:lnTo>
                                        <a:pt x="25706" y="92"/>
                                      </a:lnTo>
                                      <a:lnTo>
                                        <a:pt x="25706" y="13243"/>
                                      </a:lnTo>
                                      <a:lnTo>
                                        <a:pt x="19591" y="15458"/>
                                      </a:lnTo>
                                      <a:cubicBezTo>
                                        <a:pt x="17780" y="16949"/>
                                        <a:pt x="16408" y="19541"/>
                                        <a:pt x="15444" y="23199"/>
                                      </a:cubicBezTo>
                                      <a:cubicBezTo>
                                        <a:pt x="14497" y="26857"/>
                                        <a:pt x="14022" y="32206"/>
                                        <a:pt x="14022" y="39266"/>
                                      </a:cubicBezTo>
                                      <a:cubicBezTo>
                                        <a:pt x="14022" y="48463"/>
                                        <a:pt x="15123" y="54828"/>
                                        <a:pt x="17305" y="58334"/>
                                      </a:cubicBezTo>
                                      <a:lnTo>
                                        <a:pt x="25706" y="63538"/>
                                      </a:lnTo>
                                      <a:lnTo>
                                        <a:pt x="25706" y="76586"/>
                                      </a:lnTo>
                                      <a:lnTo>
                                        <a:pt x="11956" y="72795"/>
                                      </a:lnTo>
                                      <a:cubicBezTo>
                                        <a:pt x="8212" y="70236"/>
                                        <a:pt x="5285" y="66377"/>
                                        <a:pt x="3168" y="61178"/>
                                      </a:cubicBezTo>
                                      <a:cubicBezTo>
                                        <a:pt x="1051" y="55998"/>
                                        <a:pt x="0" y="48614"/>
                                        <a:pt x="0" y="39013"/>
                                      </a:cubicBezTo>
                                      <a:cubicBezTo>
                                        <a:pt x="0" y="25636"/>
                                        <a:pt x="2066" y="15933"/>
                                        <a:pt x="6199" y="9921"/>
                                      </a:cubicBezTo>
                                      <a:cubicBezTo>
                                        <a:pt x="10786" y="3301"/>
                                        <a:pt x="17187" y="0"/>
                                        <a:pt x="2538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24" name="Shape 424"/>
                              <wps:cNvSpPr/>
                              <wps:spPr>
                                <a:xfrm>
                                  <a:off x="133702" y="92"/>
                                  <a:ext cx="25500" cy="76512"/>
                                </a:xfrm>
                                <a:custGeom>
                                  <a:avLst/>
                                  <a:gdLst/>
                                  <a:ahLst/>
                                  <a:cxnLst/>
                                  <a:rect l="0" t="0" r="0" b="0"/>
                                  <a:pathLst>
                                    <a:path w="25500" h="76512">
                                      <a:moveTo>
                                        <a:pt x="0" y="0"/>
                                      </a:moveTo>
                                      <a:lnTo>
                                        <a:pt x="13426" y="3817"/>
                                      </a:lnTo>
                                      <a:cubicBezTo>
                                        <a:pt x="17288" y="6442"/>
                                        <a:pt x="20251" y="10424"/>
                                        <a:pt x="22351" y="15792"/>
                                      </a:cubicBezTo>
                                      <a:cubicBezTo>
                                        <a:pt x="24449" y="21173"/>
                                        <a:pt x="25500" y="28643"/>
                                        <a:pt x="25500" y="38226"/>
                                      </a:cubicBezTo>
                                      <a:cubicBezTo>
                                        <a:pt x="25500" y="47914"/>
                                        <a:pt x="24435" y="55449"/>
                                        <a:pt x="22300" y="60849"/>
                                      </a:cubicBezTo>
                                      <a:cubicBezTo>
                                        <a:pt x="20165" y="66235"/>
                                        <a:pt x="17306" y="70198"/>
                                        <a:pt x="13699" y="72718"/>
                                      </a:cubicBezTo>
                                      <a:cubicBezTo>
                                        <a:pt x="10106" y="75242"/>
                                        <a:pt x="5552" y="76512"/>
                                        <a:pt x="66" y="76512"/>
                                      </a:cubicBezTo>
                                      <a:lnTo>
                                        <a:pt x="0" y="76494"/>
                                      </a:lnTo>
                                      <a:lnTo>
                                        <a:pt x="0" y="63446"/>
                                      </a:lnTo>
                                      <a:lnTo>
                                        <a:pt x="103" y="63510"/>
                                      </a:lnTo>
                                      <a:cubicBezTo>
                                        <a:pt x="3454" y="63510"/>
                                        <a:pt x="6111" y="61849"/>
                                        <a:pt x="8076" y="58512"/>
                                      </a:cubicBezTo>
                                      <a:cubicBezTo>
                                        <a:pt x="10481" y="54484"/>
                                        <a:pt x="11684" y="47759"/>
                                        <a:pt x="11684" y="38327"/>
                                      </a:cubicBezTo>
                                      <a:cubicBezTo>
                                        <a:pt x="11684" y="28776"/>
                                        <a:pt x="10601" y="22173"/>
                                        <a:pt x="8450" y="18549"/>
                                      </a:cubicBezTo>
                                      <a:cubicBezTo>
                                        <a:pt x="6298" y="14927"/>
                                        <a:pt x="3523" y="13114"/>
                                        <a:pt x="103" y="13114"/>
                                      </a:cubicBezTo>
                                      <a:lnTo>
                                        <a:pt x="0" y="13151"/>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55345AFE" id="Group 5179" o:spid="_x0000_s1026" style="width:12.55pt;height:6.05pt;mso-position-horizontal-relative:char;mso-position-vertical-relative:line" coordsize="159202,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">
                      <v:shape id="Shape 421" o:spid="_x0000_s1027" style="position:absolute;top:1829;width:28853;height:72946;visibility:visible;mso-wrap-style:square;v-text-anchor:top" coordsize="28853,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" path="m8042,l28853,r,72946l15037,72946r,-59943l,13003,8042,xe" fillcolor="#444855" stroked="f" strokeweight="0">
                        <v:stroke miterlimit="83231f" joinstyle="miter"/>
                        <v:path arrowok="t" textboxrect="0,0,28853,72946"/>
                      </v:shape>
                      <v:shape id="Shape 422" o:spid="_x0000_s1028" style="position:absolute;left:50594;top:1829;width:49784;height:74775;visibility:visible;mso-wrap-style:square;v-text-anchor:top" coordsize="4978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" path="m14598,l48769,r,12802l24976,12802,22014,26194v813,-237,1623,-406,2418,-526c25233,25550,25992,25499,26718,25499v6607,,12111,2253,16496,6756c47598,36760,49784,42520,49784,49547v,7092,-2423,13072,-7265,17932c37659,72338,31767,74775,24825,74775v-6231,,-11566,-1778,-16038,-5334c4319,65901,1389,61041,,54860r14631,c15749,57132,17223,58861,19065,60027v1829,1169,3844,1746,6063,1746c28195,61773,30801,60671,32950,58469v2153,-2200,3218,-5030,3218,-8483c36168,46634,35171,43891,33174,41739,31176,39590,28753,38505,25909,38505v-1526,,-3017,371,-4489,1134c19946,40384,18508,41518,17085,43042l5773,40504,14598,xe" fillcolor="#444855" stroked="f" strokeweight="0">
                        <v:stroke miterlimit="83231f" joinstyle="miter"/>
                        <v:path arrowok="t" textboxrect="0,0,49784,74775"/>
                      </v:shape>
                      <v:shape id="Shape 423" o:spid="_x0000_s1029" style="position:absolute;left:107996;width:25706;height:76586;visibility:visible;mso-wrap-style:square;v-text-anchor:top" coordsize="25706,7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" path="m25383,r323,92l25706,13243r-6115,2215c17780,16949,16408,19541,15444,23199v-947,3658,-1422,9007,-1422,16067c14022,48463,15123,54828,17305,58334r8401,5204l25706,76586,11956,72795c8212,70236,5285,66377,3168,61178,1051,55998,,48614,,39013,,25636,2066,15933,6199,9921,10786,3301,17187,,25383,xe" fillcolor="#444855" stroked="f" strokeweight="0">
                        <v:stroke miterlimit="83231f" joinstyle="miter"/>
                        <v:path arrowok="t" textboxrect="0,0,25706,76586"/>
                      </v:shape>
                      <v:shape id="Shape 424" o:spid="_x0000_s1030" style="position:absolute;left:133702;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" path="m,l13426,3817v3862,2625,6825,6607,8925,11975c24449,21173,25500,28643,25500,38226v,9688,-1065,17223,-3200,22623c20165,66235,17306,70198,13699,72718,10106,75242,5552,76512,66,76512l,76494,,63446r103,64c3454,63510,6111,61849,8076,58512v2405,-4028,3608,-10753,3608,-20185c11684,28776,10601,22173,8450,18549,6298,14927,3523,13114,103,13114l,13151,,xe" fillcolor="#444855" stroked="f" strokeweight="0">
                        <v:stroke miterlimit="83231f" joinstyle="miter"/>
                        <v:path arrowok="t" textboxrect="0,0,25500,76512"/>
                      </v:shape>
                      <w10:anchorlock/>
                    </v:group>
                  </w:pict>
                </mc:Fallback>
              </mc:AlternateContent>
            </w:r>
          </w:p>
        </w:tc>
        <w:tc>
          <w:tcPr>
            <w:tcW w:w="1967" w:type="dxa"/>
            <w:tcBorders>
              <w:top w:val="single" w:sz="8" w:space="0" w:color="98A1C9"/>
              <w:left w:val="single" w:sz="8" w:space="0" w:color="98A1C9"/>
              <w:bottom w:val="single" w:sz="8" w:space="0" w:color="98A1C9"/>
              <w:right w:val="single" w:sz="8" w:space="0" w:color="98A1C9"/>
            </w:tcBorders>
            <w:shd w:val="clear" w:color="auto" w:fill="E6ECF5"/>
            <w:vAlign w:val="bottom"/>
          </w:tcPr>
          <w:p w14:paraId="482592A8" w14:textId="77777777" w:rsidR="00594038" w:rsidRDefault="00594038" w:rsidP="008772FA">
            <w:pPr>
              <w:ind w:left="651" w:right="371"/>
            </w:pPr>
            <w:r>
              <w:rPr>
                <w:noProof/>
              </w:rPr>
              <mc:AlternateContent>
                <mc:Choice Requires="wpg">
                  <w:drawing>
                    <wp:inline distT="0" distB="0" distL="0" distR="0" wp14:anchorId="282F0C79" wp14:editId="2FFE430B">
                      <wp:extent cx="159203" cy="76604"/>
                      <wp:effectExtent l="0" t="0" r="0" b="0"/>
                      <wp:docPr id="5183" name="Group 5183"/>
                      <wp:cNvGraphicFramePr/>
                      <a:graphic xmlns:a="http://schemas.openxmlformats.org/drawingml/2006/main">
                        <a:graphicData uri="http://schemas.microsoft.com/office/word/2010/wordprocessingGroup">
                          <wpg:wgp>
                            <wpg:cNvGrpSpPr/>
                            <wpg:grpSpPr>
                              <a:xfrm>
                                <a:off x="0" y="0"/>
                                <a:ext cx="159203" cy="76604"/>
                                <a:chOff x="0" y="0"/>
                                <a:chExt cx="159203" cy="76604"/>
                              </a:xfrm>
                            </wpg:grpSpPr>
                            <wps:wsp>
                              <wps:cNvPr id="425" name="Shape 425"/>
                              <wps:cNvSpPr/>
                              <wps:spPr>
                                <a:xfrm>
                                  <a:off x="0" y="1829"/>
                                  <a:ext cx="28855" cy="72946"/>
                                </a:xfrm>
                                <a:custGeom>
                                  <a:avLst/>
                                  <a:gdLst/>
                                  <a:ahLst/>
                                  <a:cxnLst/>
                                  <a:rect l="0" t="0" r="0" b="0"/>
                                  <a:pathLst>
                                    <a:path w="28855" h="72946">
                                      <a:moveTo>
                                        <a:pt x="8043" y="0"/>
                                      </a:moveTo>
                                      <a:lnTo>
                                        <a:pt x="28855" y="0"/>
                                      </a:lnTo>
                                      <a:lnTo>
                                        <a:pt x="28855" y="72946"/>
                                      </a:lnTo>
                                      <a:lnTo>
                                        <a:pt x="15039" y="72946"/>
                                      </a:lnTo>
                                      <a:lnTo>
                                        <a:pt x="15039" y="13003"/>
                                      </a:lnTo>
                                      <a:lnTo>
                                        <a:pt x="0" y="13003"/>
                                      </a:lnTo>
                                      <a:lnTo>
                                        <a:pt x="8043"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26" name="Shape 426"/>
                              <wps:cNvSpPr/>
                              <wps:spPr>
                                <a:xfrm>
                                  <a:off x="50596" y="1829"/>
                                  <a:ext cx="49784" cy="74775"/>
                                </a:xfrm>
                                <a:custGeom>
                                  <a:avLst/>
                                  <a:gdLst/>
                                  <a:ahLst/>
                                  <a:cxnLst/>
                                  <a:rect l="0" t="0" r="0" b="0"/>
                                  <a:pathLst>
                                    <a:path w="49784" h="74775">
                                      <a:moveTo>
                                        <a:pt x="14597" y="0"/>
                                      </a:moveTo>
                                      <a:lnTo>
                                        <a:pt x="48769" y="0"/>
                                      </a:lnTo>
                                      <a:lnTo>
                                        <a:pt x="48769" y="12802"/>
                                      </a:lnTo>
                                      <a:lnTo>
                                        <a:pt x="24976" y="12802"/>
                                      </a:lnTo>
                                      <a:lnTo>
                                        <a:pt x="22013" y="26194"/>
                                      </a:lnTo>
                                      <a:cubicBezTo>
                                        <a:pt x="22827" y="25957"/>
                                        <a:pt x="23637" y="25788"/>
                                        <a:pt x="24432" y="25668"/>
                                      </a:cubicBezTo>
                                      <a:cubicBezTo>
                                        <a:pt x="25233" y="25550"/>
                                        <a:pt x="25991" y="25499"/>
                                        <a:pt x="26718" y="25499"/>
                                      </a:cubicBezTo>
                                      <a:cubicBezTo>
                                        <a:pt x="33324" y="25499"/>
                                        <a:pt x="38829" y="27752"/>
                                        <a:pt x="43214" y="32255"/>
                                      </a:cubicBezTo>
                                      <a:cubicBezTo>
                                        <a:pt x="47598" y="36760"/>
                                        <a:pt x="49784" y="42520"/>
                                        <a:pt x="49784" y="49547"/>
                                      </a:cubicBezTo>
                                      <a:cubicBezTo>
                                        <a:pt x="49784" y="56639"/>
                                        <a:pt x="47361" y="62619"/>
                                        <a:pt x="42519" y="67479"/>
                                      </a:cubicBezTo>
                                      <a:cubicBezTo>
                                        <a:pt x="37659" y="72338"/>
                                        <a:pt x="31766" y="74775"/>
                                        <a:pt x="24825" y="74775"/>
                                      </a:cubicBezTo>
                                      <a:cubicBezTo>
                                        <a:pt x="18594" y="74775"/>
                                        <a:pt x="13258" y="72997"/>
                                        <a:pt x="8787" y="69441"/>
                                      </a:cubicBezTo>
                                      <a:cubicBezTo>
                                        <a:pt x="4319" y="65901"/>
                                        <a:pt x="1389" y="61041"/>
                                        <a:pt x="0" y="54860"/>
                                      </a:cubicBezTo>
                                      <a:lnTo>
                                        <a:pt x="14630" y="54860"/>
                                      </a:lnTo>
                                      <a:cubicBezTo>
                                        <a:pt x="15749" y="57132"/>
                                        <a:pt x="17222" y="58861"/>
                                        <a:pt x="19065" y="60027"/>
                                      </a:cubicBezTo>
                                      <a:cubicBezTo>
                                        <a:pt x="20894" y="61196"/>
                                        <a:pt x="22909" y="61773"/>
                                        <a:pt x="25127" y="61773"/>
                                      </a:cubicBezTo>
                                      <a:cubicBezTo>
                                        <a:pt x="28195" y="61773"/>
                                        <a:pt x="30801" y="60671"/>
                                        <a:pt x="32950" y="58469"/>
                                      </a:cubicBezTo>
                                      <a:cubicBezTo>
                                        <a:pt x="35103" y="56269"/>
                                        <a:pt x="36168" y="53439"/>
                                        <a:pt x="36168" y="49986"/>
                                      </a:cubicBezTo>
                                      <a:cubicBezTo>
                                        <a:pt x="36168" y="46634"/>
                                        <a:pt x="35171" y="43891"/>
                                        <a:pt x="33173" y="41739"/>
                                      </a:cubicBezTo>
                                      <a:cubicBezTo>
                                        <a:pt x="31176" y="39590"/>
                                        <a:pt x="28753" y="38505"/>
                                        <a:pt x="25909" y="38505"/>
                                      </a:cubicBezTo>
                                      <a:cubicBezTo>
                                        <a:pt x="24382" y="38505"/>
                                        <a:pt x="22892" y="38876"/>
                                        <a:pt x="21420" y="39639"/>
                                      </a:cubicBezTo>
                                      <a:cubicBezTo>
                                        <a:pt x="19947" y="40384"/>
                                        <a:pt x="18507" y="41518"/>
                                        <a:pt x="17085" y="43042"/>
                                      </a:cubicBezTo>
                                      <a:lnTo>
                                        <a:pt x="5773" y="40504"/>
                                      </a:lnTo>
                                      <a:lnTo>
                                        <a:pt x="14597"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27" name="Shape 427"/>
                              <wps:cNvSpPr/>
                              <wps:spPr>
                                <a:xfrm>
                                  <a:off x="107997" y="0"/>
                                  <a:ext cx="25706" cy="76586"/>
                                </a:xfrm>
                                <a:custGeom>
                                  <a:avLst/>
                                  <a:gdLst/>
                                  <a:ahLst/>
                                  <a:cxnLst/>
                                  <a:rect l="0" t="0" r="0" b="0"/>
                                  <a:pathLst>
                                    <a:path w="25706" h="76586">
                                      <a:moveTo>
                                        <a:pt x="25384" y="0"/>
                                      </a:moveTo>
                                      <a:lnTo>
                                        <a:pt x="25706" y="92"/>
                                      </a:lnTo>
                                      <a:lnTo>
                                        <a:pt x="25706" y="13243"/>
                                      </a:lnTo>
                                      <a:lnTo>
                                        <a:pt x="19591" y="15458"/>
                                      </a:lnTo>
                                      <a:cubicBezTo>
                                        <a:pt x="17780" y="16949"/>
                                        <a:pt x="16408" y="19541"/>
                                        <a:pt x="15445" y="23199"/>
                                      </a:cubicBezTo>
                                      <a:cubicBezTo>
                                        <a:pt x="14498" y="26857"/>
                                        <a:pt x="14022" y="32206"/>
                                        <a:pt x="14022" y="39266"/>
                                      </a:cubicBezTo>
                                      <a:cubicBezTo>
                                        <a:pt x="14022" y="48463"/>
                                        <a:pt x="15123" y="54828"/>
                                        <a:pt x="17305" y="58334"/>
                                      </a:cubicBezTo>
                                      <a:lnTo>
                                        <a:pt x="25706" y="63538"/>
                                      </a:lnTo>
                                      <a:lnTo>
                                        <a:pt x="25706" y="76586"/>
                                      </a:lnTo>
                                      <a:lnTo>
                                        <a:pt x="11956" y="72795"/>
                                      </a:lnTo>
                                      <a:cubicBezTo>
                                        <a:pt x="8212" y="70236"/>
                                        <a:pt x="5285" y="66377"/>
                                        <a:pt x="3169" y="61178"/>
                                      </a:cubicBezTo>
                                      <a:cubicBezTo>
                                        <a:pt x="1052" y="55998"/>
                                        <a:pt x="0" y="48614"/>
                                        <a:pt x="0" y="39013"/>
                                      </a:cubicBezTo>
                                      <a:cubicBezTo>
                                        <a:pt x="0" y="25636"/>
                                        <a:pt x="2067" y="15933"/>
                                        <a:pt x="6199" y="9921"/>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428" name="Shape 428"/>
                              <wps:cNvSpPr/>
                              <wps:spPr>
                                <a:xfrm>
                                  <a:off x="133703" y="92"/>
                                  <a:ext cx="25500" cy="76512"/>
                                </a:xfrm>
                                <a:custGeom>
                                  <a:avLst/>
                                  <a:gdLst/>
                                  <a:ahLst/>
                                  <a:cxnLst/>
                                  <a:rect l="0" t="0" r="0" b="0"/>
                                  <a:pathLst>
                                    <a:path w="25500" h="76512">
                                      <a:moveTo>
                                        <a:pt x="0" y="0"/>
                                      </a:moveTo>
                                      <a:lnTo>
                                        <a:pt x="13426" y="3817"/>
                                      </a:lnTo>
                                      <a:cubicBezTo>
                                        <a:pt x="17289" y="6442"/>
                                        <a:pt x="20251" y="10424"/>
                                        <a:pt x="22351" y="15792"/>
                                      </a:cubicBezTo>
                                      <a:cubicBezTo>
                                        <a:pt x="24449" y="21173"/>
                                        <a:pt x="25500" y="28643"/>
                                        <a:pt x="25500" y="38226"/>
                                      </a:cubicBezTo>
                                      <a:cubicBezTo>
                                        <a:pt x="25500" y="47914"/>
                                        <a:pt x="24435" y="55449"/>
                                        <a:pt x="22300" y="60849"/>
                                      </a:cubicBezTo>
                                      <a:cubicBezTo>
                                        <a:pt x="20165" y="66235"/>
                                        <a:pt x="17307" y="70198"/>
                                        <a:pt x="13699" y="72718"/>
                                      </a:cubicBezTo>
                                      <a:cubicBezTo>
                                        <a:pt x="10106" y="75242"/>
                                        <a:pt x="5552" y="76512"/>
                                        <a:pt x="66" y="76512"/>
                                      </a:cubicBezTo>
                                      <a:lnTo>
                                        <a:pt x="0" y="76494"/>
                                      </a:lnTo>
                                      <a:lnTo>
                                        <a:pt x="0" y="63446"/>
                                      </a:lnTo>
                                      <a:lnTo>
                                        <a:pt x="103" y="63510"/>
                                      </a:lnTo>
                                      <a:cubicBezTo>
                                        <a:pt x="3455" y="63510"/>
                                        <a:pt x="6111" y="61849"/>
                                        <a:pt x="8076" y="58512"/>
                                      </a:cubicBezTo>
                                      <a:cubicBezTo>
                                        <a:pt x="10482" y="54484"/>
                                        <a:pt x="11684" y="47759"/>
                                        <a:pt x="11684" y="38327"/>
                                      </a:cubicBezTo>
                                      <a:cubicBezTo>
                                        <a:pt x="11684" y="28776"/>
                                        <a:pt x="10599" y="22173"/>
                                        <a:pt x="8451" y="18549"/>
                                      </a:cubicBezTo>
                                      <a:cubicBezTo>
                                        <a:pt x="6298" y="14927"/>
                                        <a:pt x="3523" y="13114"/>
                                        <a:pt x="103" y="13114"/>
                                      </a:cubicBezTo>
                                      <a:lnTo>
                                        <a:pt x="0" y="13151"/>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3CEB0E56" id="Group 5183" o:spid="_x0000_s1026" style="width:12.55pt;height:6.05pt;mso-position-horizontal-relative:char;mso-position-vertical-relative:line" coordsize="159203,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">
                      <v:shape id="Shape 425" o:spid="_x0000_s1027" style="position:absolute;top:1829;width:28855;height:72946;visibility:visible;mso-wrap-style:square;v-text-anchor:top" coordsize="28855,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" path="m8043,l28855,r,72946l15039,72946r,-59943l,13003,8043,xe" fillcolor="#444855" stroked="f" strokeweight="0">
                        <v:stroke miterlimit="83231f" joinstyle="miter"/>
                        <v:path arrowok="t" textboxrect="0,0,28855,72946"/>
                      </v:shape>
                      <v:shape id="Shape 426" o:spid="_x0000_s1028" style="position:absolute;left:50596;top:1829;width:49784;height:74775;visibility:visible;mso-wrap-style:square;v-text-anchor:top" coordsize="4978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" path="m14597,l48769,r,12802l24976,12802,22013,26194v814,-237,1624,-406,2419,-526c25233,25550,25991,25499,26718,25499v6606,,12111,2253,16496,6756c47598,36760,49784,42520,49784,49547v,7092,-2423,13072,-7265,17932c37659,72338,31766,74775,24825,74775v-6231,,-11567,-1778,-16038,-5334c4319,65901,1389,61041,,54860r14630,c15749,57132,17222,58861,19065,60027v1829,1169,3844,1746,6062,1746c28195,61773,30801,60671,32950,58469v2153,-2200,3218,-5030,3218,-8483c36168,46634,35171,43891,33173,41739,31176,39590,28753,38505,25909,38505v-1527,,-3017,371,-4489,1134c19947,40384,18507,41518,17085,43042l5773,40504,14597,xe" fillcolor="#444855" stroked="f" strokeweight="0">
                        <v:stroke miterlimit="83231f" joinstyle="miter"/>
                        <v:path arrowok="t" textboxrect="0,0,49784,74775"/>
                      </v:shape>
                      <v:shape id="Shape 427" o:spid="_x0000_s1029" style="position:absolute;left:107997;width:25706;height:76586;visibility:visible;mso-wrap-style:square;v-text-anchor:top" coordsize="25706,7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" path="m25384,r322,92l25706,13243r-6115,2215c17780,16949,16408,19541,15445,23199v-947,3658,-1423,9007,-1423,16067c14022,48463,15123,54828,17305,58334r8401,5204l25706,76586,11956,72795c8212,70236,5285,66377,3169,61178,1052,55998,,48614,,39013,,25636,2067,15933,6199,9921,10786,3301,17187,,25384,xe" fillcolor="#444855" stroked="f" strokeweight="0">
                        <v:stroke miterlimit="83231f" joinstyle="miter"/>
                        <v:path arrowok="t" textboxrect="0,0,25706,76586"/>
                      </v:shape>
                      <v:shape id="Shape 428" o:spid="_x0000_s1030" style="position:absolute;left:133703;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" path="m,l13426,3817v3863,2625,6825,6607,8925,11975c24449,21173,25500,28643,25500,38226v,9688,-1065,17223,-3200,22623c20165,66235,17307,70198,13699,72718,10106,75242,5552,76512,66,76512l,76494,,63446r103,64c3455,63510,6111,61849,8076,58512v2406,-4028,3608,-10753,3608,-20185c11684,28776,10599,22173,8451,18549,6298,14927,3523,13114,103,13114l,13151,,xe" fillcolor="#444855" stroked="f" strokeweight="0">
                        <v:stroke miterlimit="83231f" joinstyle="miter"/>
                        <v:path arrowok="t" textboxrect="0,0,25500,76512"/>
                      </v:shape>
                      <w10:anchorlock/>
                    </v:group>
                  </w:pict>
                </mc:Fallback>
              </mc:AlternateContent>
            </w:r>
          </w:p>
        </w:tc>
      </w:tr>
      <w:tr w:rsidR="008772FA" w14:paraId="6C9B7CF2" w14:textId="77777777" w:rsidTr="00AF6006">
        <w:trPr>
          <w:trHeight w:val="1031"/>
        </w:trPr>
        <w:tc>
          <w:tcPr>
            <w:tcW w:w="5050" w:type="dxa"/>
            <w:tcBorders>
              <w:top w:val="single" w:sz="8" w:space="0" w:color="98A1C9"/>
              <w:left w:val="single" w:sz="8" w:space="0" w:color="98A1C9"/>
              <w:bottom w:val="single" w:sz="8" w:space="0" w:color="98A1C9"/>
              <w:right w:val="single" w:sz="8" w:space="0" w:color="98A1C9"/>
            </w:tcBorders>
            <w:shd w:val="clear" w:color="auto" w:fill="E1E2EF"/>
          </w:tcPr>
          <w:p w14:paraId="6E8D9CC6" w14:textId="77777777" w:rsidR="00594038" w:rsidRDefault="00594038" w:rsidP="008772FA">
            <w:pPr>
              <w:ind w:right="371"/>
            </w:pPr>
            <w:r>
              <w:rPr>
                <w:noProof/>
              </w:rPr>
              <w:drawing>
                <wp:inline distT="0" distB="0" distL="0" distR="0" wp14:anchorId="485EC29B" wp14:editId="765C8454">
                  <wp:extent cx="2779777" cy="685800"/>
                  <wp:effectExtent l="0" t="0" r="0" b="0"/>
                  <wp:docPr id="5248" name="Picture 5248" descr="A black screen with blue text&#10;&#10;Description automatically generated"/>
                  <wp:cNvGraphicFramePr/>
                  <a:graphic xmlns:a="http://schemas.openxmlformats.org/drawingml/2006/main">
                    <a:graphicData uri="http://schemas.openxmlformats.org/drawingml/2006/picture">
                      <pic:pic xmlns:pic="http://schemas.openxmlformats.org/drawingml/2006/picture">
                        <pic:nvPicPr>
                          <pic:cNvPr id="5248" name="Picture 5248" descr="A black screen with blue text&#10;&#10;Description automatically generated"/>
                          <pic:cNvPicPr/>
                        </pic:nvPicPr>
                        <pic:blipFill>
                          <a:blip r:embed="rId16"/>
                          <a:stretch>
                            <a:fillRect/>
                          </a:stretch>
                        </pic:blipFill>
                        <pic:spPr>
                          <a:xfrm>
                            <a:off x="0" y="0"/>
                            <a:ext cx="2779777" cy="685800"/>
                          </a:xfrm>
                          <a:prstGeom prst="rect">
                            <a:avLst/>
                          </a:prstGeom>
                        </pic:spPr>
                      </pic:pic>
                    </a:graphicData>
                  </a:graphic>
                </wp:inline>
              </w:drawing>
            </w:r>
          </w:p>
        </w:tc>
        <w:tc>
          <w:tcPr>
            <w:tcW w:w="1836" w:type="dxa"/>
            <w:tcBorders>
              <w:top w:val="single" w:sz="8" w:space="0" w:color="98A1C9"/>
              <w:left w:val="single" w:sz="8" w:space="0" w:color="98A1C9"/>
              <w:bottom w:val="single" w:sz="8" w:space="0" w:color="98A1C9"/>
              <w:right w:val="single" w:sz="8" w:space="0" w:color="98A1C9"/>
            </w:tcBorders>
            <w:shd w:val="clear" w:color="auto" w:fill="E1E2EF"/>
          </w:tcPr>
          <w:p w14:paraId="49C44F84" w14:textId="77777777" w:rsidR="00594038" w:rsidRDefault="00594038" w:rsidP="008772FA">
            <w:pPr>
              <w:ind w:left="689" w:right="371"/>
            </w:pPr>
            <w:r>
              <w:rPr>
                <w:noProof/>
              </w:rPr>
              <mc:AlternateContent>
                <mc:Choice Requires="wpg">
                  <w:drawing>
                    <wp:inline distT="0" distB="0" distL="0" distR="0" wp14:anchorId="564D8A6B" wp14:editId="77C4071B">
                      <wp:extent cx="165705" cy="76604"/>
                      <wp:effectExtent l="0" t="0" r="0" b="0"/>
                      <wp:docPr id="5191" name="Group 5191"/>
                      <wp:cNvGraphicFramePr/>
                      <a:graphic xmlns:a="http://schemas.openxmlformats.org/drawingml/2006/main">
                        <a:graphicData uri="http://schemas.microsoft.com/office/word/2010/wordprocessingGroup">
                          <wpg:wgp>
                            <wpg:cNvGrpSpPr/>
                            <wpg:grpSpPr>
                              <a:xfrm>
                                <a:off x="0" y="0"/>
                                <a:ext cx="165705" cy="76604"/>
                                <a:chOff x="0" y="0"/>
                                <a:chExt cx="165705" cy="76604"/>
                              </a:xfrm>
                            </wpg:grpSpPr>
                            <wps:wsp>
                              <wps:cNvPr id="730" name="Shape 730"/>
                              <wps:cNvSpPr/>
                              <wps:spPr>
                                <a:xfrm>
                                  <a:off x="0" y="0"/>
                                  <a:ext cx="50594" cy="74775"/>
                                </a:xfrm>
                                <a:custGeom>
                                  <a:avLst/>
                                  <a:gdLst/>
                                  <a:ahLst/>
                                  <a:cxnLst/>
                                  <a:rect l="0" t="0" r="0" b="0"/>
                                  <a:pathLst>
                                    <a:path w="50594" h="74775">
                                      <a:moveTo>
                                        <a:pt x="27077" y="0"/>
                                      </a:moveTo>
                                      <a:cubicBezTo>
                                        <a:pt x="31511" y="0"/>
                                        <a:pt x="35424" y="928"/>
                                        <a:pt x="38809" y="2808"/>
                                      </a:cubicBezTo>
                                      <a:cubicBezTo>
                                        <a:pt x="42196" y="4672"/>
                                        <a:pt x="44907" y="7365"/>
                                        <a:pt x="46937" y="10886"/>
                                      </a:cubicBezTo>
                                      <a:cubicBezTo>
                                        <a:pt x="48971" y="14407"/>
                                        <a:pt x="49986" y="18000"/>
                                        <a:pt x="49986" y="21639"/>
                                      </a:cubicBezTo>
                                      <a:cubicBezTo>
                                        <a:pt x="49986" y="25974"/>
                                        <a:pt x="48752" y="30632"/>
                                        <a:pt x="46293" y="35625"/>
                                      </a:cubicBezTo>
                                      <a:cubicBezTo>
                                        <a:pt x="43824" y="40622"/>
                                        <a:pt x="39301" y="46529"/>
                                        <a:pt x="32750" y="53337"/>
                                      </a:cubicBezTo>
                                      <a:lnTo>
                                        <a:pt x="24571" y="61973"/>
                                      </a:lnTo>
                                      <a:lnTo>
                                        <a:pt x="50594" y="61973"/>
                                      </a:lnTo>
                                      <a:lnTo>
                                        <a:pt x="50594" y="74775"/>
                                      </a:lnTo>
                                      <a:lnTo>
                                        <a:pt x="0" y="74775"/>
                                      </a:lnTo>
                                      <a:lnTo>
                                        <a:pt x="0" y="68137"/>
                                      </a:lnTo>
                                      <a:lnTo>
                                        <a:pt x="22573" y="45125"/>
                                      </a:lnTo>
                                      <a:cubicBezTo>
                                        <a:pt x="28023" y="39604"/>
                                        <a:pt x="31666" y="35168"/>
                                        <a:pt x="33460" y="31816"/>
                                      </a:cubicBezTo>
                                      <a:cubicBezTo>
                                        <a:pt x="35269" y="28460"/>
                                        <a:pt x="36169" y="25433"/>
                                        <a:pt x="36169" y="22723"/>
                                      </a:cubicBezTo>
                                      <a:cubicBezTo>
                                        <a:pt x="36169" y="19911"/>
                                        <a:pt x="35237" y="17594"/>
                                        <a:pt x="33376" y="15746"/>
                                      </a:cubicBezTo>
                                      <a:cubicBezTo>
                                        <a:pt x="31493" y="13916"/>
                                        <a:pt x="29092" y="13002"/>
                                        <a:pt x="26162" y="13002"/>
                                      </a:cubicBezTo>
                                      <a:cubicBezTo>
                                        <a:pt x="23182" y="13002"/>
                                        <a:pt x="20707" y="14119"/>
                                        <a:pt x="18710" y="16339"/>
                                      </a:cubicBezTo>
                                      <a:cubicBezTo>
                                        <a:pt x="16730" y="18557"/>
                                        <a:pt x="15678" y="21589"/>
                                        <a:pt x="15545" y="25398"/>
                                      </a:cubicBezTo>
                                      <a:lnTo>
                                        <a:pt x="2031" y="25398"/>
                                      </a:lnTo>
                                      <a:cubicBezTo>
                                        <a:pt x="2405" y="17507"/>
                                        <a:pt x="4861" y="11310"/>
                                        <a:pt x="9446" y="6790"/>
                                      </a:cubicBezTo>
                                      <a:cubicBezTo>
                                        <a:pt x="14019" y="2268"/>
                                        <a:pt x="19895" y="0"/>
                                        <a:pt x="2707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31" name="Shape 731"/>
                              <wps:cNvSpPr/>
                              <wps:spPr>
                                <a:xfrm>
                                  <a:off x="57605" y="0"/>
                                  <a:ext cx="25705" cy="76585"/>
                                </a:xfrm>
                                <a:custGeom>
                                  <a:avLst/>
                                  <a:gdLst/>
                                  <a:ahLst/>
                                  <a:cxnLst/>
                                  <a:rect l="0" t="0" r="0" b="0"/>
                                  <a:pathLst>
                                    <a:path w="25705" h="76585">
                                      <a:moveTo>
                                        <a:pt x="25384" y="0"/>
                                      </a:moveTo>
                                      <a:lnTo>
                                        <a:pt x="25705" y="91"/>
                                      </a:lnTo>
                                      <a:lnTo>
                                        <a:pt x="25705" y="13241"/>
                                      </a:lnTo>
                                      <a:lnTo>
                                        <a:pt x="19591" y="15458"/>
                                      </a:lnTo>
                                      <a:cubicBezTo>
                                        <a:pt x="17780" y="16948"/>
                                        <a:pt x="16409" y="19540"/>
                                        <a:pt x="15443" y="23198"/>
                                      </a:cubicBezTo>
                                      <a:cubicBezTo>
                                        <a:pt x="14497" y="26855"/>
                                        <a:pt x="14021" y="32204"/>
                                        <a:pt x="14021" y="39264"/>
                                      </a:cubicBezTo>
                                      <a:cubicBezTo>
                                        <a:pt x="14021" y="48463"/>
                                        <a:pt x="15123" y="54827"/>
                                        <a:pt x="17305" y="58334"/>
                                      </a:cubicBezTo>
                                      <a:lnTo>
                                        <a:pt x="25705" y="63536"/>
                                      </a:lnTo>
                                      <a:lnTo>
                                        <a:pt x="25705" y="76585"/>
                                      </a:lnTo>
                                      <a:lnTo>
                                        <a:pt x="11955" y="72795"/>
                                      </a:lnTo>
                                      <a:cubicBezTo>
                                        <a:pt x="8211" y="70236"/>
                                        <a:pt x="5285" y="66377"/>
                                        <a:pt x="3168" y="61178"/>
                                      </a:cubicBezTo>
                                      <a:cubicBezTo>
                                        <a:pt x="1050" y="55998"/>
                                        <a:pt x="0" y="48614"/>
                                        <a:pt x="0" y="39013"/>
                                      </a:cubicBezTo>
                                      <a:cubicBezTo>
                                        <a:pt x="0" y="25635"/>
                                        <a:pt x="2067" y="15933"/>
                                        <a:pt x="6199" y="9921"/>
                                      </a:cubicBezTo>
                                      <a:cubicBezTo>
                                        <a:pt x="10785" y="3301"/>
                                        <a:pt x="17186"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32" name="Shape 732"/>
                              <wps:cNvSpPr/>
                              <wps:spPr>
                                <a:xfrm>
                                  <a:off x="83309" y="91"/>
                                  <a:ext cx="25502" cy="76513"/>
                                </a:xfrm>
                                <a:custGeom>
                                  <a:avLst/>
                                  <a:gdLst/>
                                  <a:ahLst/>
                                  <a:cxnLst/>
                                  <a:rect l="0" t="0" r="0" b="0"/>
                                  <a:pathLst>
                                    <a:path w="25502" h="76513">
                                      <a:moveTo>
                                        <a:pt x="0" y="0"/>
                                      </a:moveTo>
                                      <a:lnTo>
                                        <a:pt x="13427" y="3818"/>
                                      </a:lnTo>
                                      <a:cubicBezTo>
                                        <a:pt x="17290" y="6443"/>
                                        <a:pt x="20253" y="10425"/>
                                        <a:pt x="22351" y="15792"/>
                                      </a:cubicBezTo>
                                      <a:cubicBezTo>
                                        <a:pt x="24450" y="21174"/>
                                        <a:pt x="25502" y="28644"/>
                                        <a:pt x="25502" y="38228"/>
                                      </a:cubicBezTo>
                                      <a:cubicBezTo>
                                        <a:pt x="25502" y="47915"/>
                                        <a:pt x="24435" y="55450"/>
                                        <a:pt x="22301" y="60849"/>
                                      </a:cubicBezTo>
                                      <a:cubicBezTo>
                                        <a:pt x="20167" y="66234"/>
                                        <a:pt x="17308" y="70198"/>
                                        <a:pt x="13701" y="72718"/>
                                      </a:cubicBezTo>
                                      <a:cubicBezTo>
                                        <a:pt x="10108" y="75242"/>
                                        <a:pt x="5554" y="76513"/>
                                        <a:pt x="67" y="76513"/>
                                      </a:cubicBezTo>
                                      <a:lnTo>
                                        <a:pt x="0" y="76494"/>
                                      </a:lnTo>
                                      <a:lnTo>
                                        <a:pt x="0" y="63445"/>
                                      </a:lnTo>
                                      <a:lnTo>
                                        <a:pt x="103" y="63509"/>
                                      </a:lnTo>
                                      <a:cubicBezTo>
                                        <a:pt x="3455" y="63509"/>
                                        <a:pt x="6112" y="61850"/>
                                        <a:pt x="8077" y="58513"/>
                                      </a:cubicBezTo>
                                      <a:cubicBezTo>
                                        <a:pt x="10482" y="54485"/>
                                        <a:pt x="11684" y="47759"/>
                                        <a:pt x="11684" y="38328"/>
                                      </a:cubicBezTo>
                                      <a:cubicBezTo>
                                        <a:pt x="11684" y="28777"/>
                                        <a:pt x="10601" y="22174"/>
                                        <a:pt x="8452" y="18549"/>
                                      </a:cubicBezTo>
                                      <a:cubicBezTo>
                                        <a:pt x="6300" y="14928"/>
                                        <a:pt x="3523" y="13113"/>
                                        <a:pt x="103" y="13113"/>
                                      </a:cubicBezTo>
                                      <a:lnTo>
                                        <a:pt x="0" y="13150"/>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33" name="Shape 733"/>
                              <wps:cNvSpPr/>
                              <wps:spPr>
                                <a:xfrm>
                                  <a:off x="114498" y="0"/>
                                  <a:ext cx="25706" cy="76586"/>
                                </a:xfrm>
                                <a:custGeom>
                                  <a:avLst/>
                                  <a:gdLst/>
                                  <a:ahLst/>
                                  <a:cxnLst/>
                                  <a:rect l="0" t="0" r="0" b="0"/>
                                  <a:pathLst>
                                    <a:path w="25706" h="76586">
                                      <a:moveTo>
                                        <a:pt x="25384" y="0"/>
                                      </a:moveTo>
                                      <a:lnTo>
                                        <a:pt x="25706" y="92"/>
                                      </a:lnTo>
                                      <a:lnTo>
                                        <a:pt x="25706" y="13241"/>
                                      </a:lnTo>
                                      <a:lnTo>
                                        <a:pt x="19591" y="15458"/>
                                      </a:lnTo>
                                      <a:cubicBezTo>
                                        <a:pt x="17781" y="16948"/>
                                        <a:pt x="16410" y="19540"/>
                                        <a:pt x="15445" y="23198"/>
                                      </a:cubicBezTo>
                                      <a:cubicBezTo>
                                        <a:pt x="14497" y="26855"/>
                                        <a:pt x="14022" y="32204"/>
                                        <a:pt x="14022" y="39264"/>
                                      </a:cubicBezTo>
                                      <a:cubicBezTo>
                                        <a:pt x="14022" y="48463"/>
                                        <a:pt x="15125" y="54827"/>
                                        <a:pt x="17305" y="58334"/>
                                      </a:cubicBezTo>
                                      <a:lnTo>
                                        <a:pt x="25706" y="63536"/>
                                      </a:lnTo>
                                      <a:lnTo>
                                        <a:pt x="25706" y="76586"/>
                                      </a:lnTo>
                                      <a:lnTo>
                                        <a:pt x="11956" y="72795"/>
                                      </a:lnTo>
                                      <a:cubicBezTo>
                                        <a:pt x="8212" y="70236"/>
                                        <a:pt x="5286" y="66377"/>
                                        <a:pt x="3169" y="61178"/>
                                      </a:cubicBezTo>
                                      <a:cubicBezTo>
                                        <a:pt x="1052" y="55998"/>
                                        <a:pt x="0" y="48614"/>
                                        <a:pt x="0" y="39013"/>
                                      </a:cubicBezTo>
                                      <a:cubicBezTo>
                                        <a:pt x="0" y="25635"/>
                                        <a:pt x="2067" y="15933"/>
                                        <a:pt x="6200" y="9921"/>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34" name="Shape 734"/>
                              <wps:cNvSpPr/>
                              <wps:spPr>
                                <a:xfrm>
                                  <a:off x="140204" y="92"/>
                                  <a:ext cx="25500" cy="76512"/>
                                </a:xfrm>
                                <a:custGeom>
                                  <a:avLst/>
                                  <a:gdLst/>
                                  <a:ahLst/>
                                  <a:cxnLst/>
                                  <a:rect l="0" t="0" r="0" b="0"/>
                                  <a:pathLst>
                                    <a:path w="25500" h="76512">
                                      <a:moveTo>
                                        <a:pt x="0" y="0"/>
                                      </a:moveTo>
                                      <a:lnTo>
                                        <a:pt x="13426" y="3817"/>
                                      </a:lnTo>
                                      <a:cubicBezTo>
                                        <a:pt x="17288" y="6442"/>
                                        <a:pt x="20251" y="10424"/>
                                        <a:pt x="22351" y="15791"/>
                                      </a:cubicBezTo>
                                      <a:cubicBezTo>
                                        <a:pt x="24450" y="21173"/>
                                        <a:pt x="25500" y="28643"/>
                                        <a:pt x="25500" y="38227"/>
                                      </a:cubicBezTo>
                                      <a:cubicBezTo>
                                        <a:pt x="25500" y="47914"/>
                                        <a:pt x="24435" y="55449"/>
                                        <a:pt x="22300" y="60849"/>
                                      </a:cubicBezTo>
                                      <a:cubicBezTo>
                                        <a:pt x="20165" y="66234"/>
                                        <a:pt x="17307" y="70198"/>
                                        <a:pt x="13700" y="72717"/>
                                      </a:cubicBezTo>
                                      <a:cubicBezTo>
                                        <a:pt x="10107" y="75241"/>
                                        <a:pt x="5552" y="76512"/>
                                        <a:pt x="66" y="76512"/>
                                      </a:cubicBezTo>
                                      <a:lnTo>
                                        <a:pt x="0" y="76494"/>
                                      </a:lnTo>
                                      <a:lnTo>
                                        <a:pt x="0" y="63444"/>
                                      </a:lnTo>
                                      <a:lnTo>
                                        <a:pt x="103" y="63508"/>
                                      </a:lnTo>
                                      <a:cubicBezTo>
                                        <a:pt x="3454" y="63508"/>
                                        <a:pt x="6111" y="61849"/>
                                        <a:pt x="8077" y="58512"/>
                                      </a:cubicBezTo>
                                      <a:cubicBezTo>
                                        <a:pt x="10482" y="54484"/>
                                        <a:pt x="11684" y="47759"/>
                                        <a:pt x="11684" y="38327"/>
                                      </a:cubicBezTo>
                                      <a:cubicBezTo>
                                        <a:pt x="11684" y="28776"/>
                                        <a:pt x="10601" y="22173"/>
                                        <a:pt x="8451" y="18548"/>
                                      </a:cubicBezTo>
                                      <a:cubicBezTo>
                                        <a:pt x="6298" y="14927"/>
                                        <a:pt x="3523" y="13112"/>
                                        <a:pt x="103"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5095D754" id="Group 5191" o:spid="_x0000_s1026" style="width:13.05pt;height:6.05pt;mso-position-horizontal-relative:char;mso-position-vertical-relative:line" coordsize="165705,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">
                      <v:shape id="Shape 730"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" path="m27077,v4434,,8347,928,11732,2808c42196,4672,44907,7365,46937,10886v2034,3521,3049,7114,3049,10753c49986,25974,48752,30632,46293,35625,43824,40622,39301,46529,32750,53337r-8179,8636l50594,61973r,12802l,74775,,68137,22573,45125v5450,-5521,9093,-9957,10887,-13309c35269,28460,36169,25433,36169,22723v,-2812,-932,-5129,-2793,-6977c31493,13916,29092,13002,26162,13002v-2980,,-5455,1117,-7452,3337c16730,18557,15678,21589,15545,25398r-13514,c2405,17507,4861,11310,9446,6790,14019,2268,19895,,27077,xe" fillcolor="#444855" stroked="f" strokeweight="0">
                        <v:stroke miterlimit="83231f" joinstyle="miter"/>
                        <v:path arrowok="t" textboxrect="0,0,50594,74775"/>
                      </v:shape>
                      <v:shape id="Shape 731" o:spid="_x0000_s1028" style="position:absolute;left:57605;width:25705;height:76585;visibility:visible;mso-wrap-style:square;v-text-anchor:top" coordsize="25705,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" path="m25384,r321,91l25705,13241r-6114,2217c17780,16948,16409,19540,15443,23198v-946,3657,-1422,9006,-1422,16066c14021,48463,15123,54827,17305,58334r8400,5202l25705,76585,11955,72795c8211,70236,5285,66377,3168,61178,1050,55998,,48614,,39013,,25635,2067,15933,6199,9921,10785,3301,17186,,25384,xe" fillcolor="#444855" stroked="f" strokeweight="0">
                        <v:stroke miterlimit="83231f" joinstyle="miter"/>
                        <v:path arrowok="t" textboxrect="0,0,25705,76585"/>
                      </v:shape>
                      <v:shape id="Shape 732" o:spid="_x0000_s1029" style="position:absolute;left:83309;top:91;width:25502;height:76513;visibility:visible;mso-wrap-style:square;v-text-anchor:top" coordsize="25502,7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" path="m,l13427,3818v3863,2625,6826,6607,8924,11974c24450,21174,25502,28644,25502,38228v,9687,-1067,17222,-3201,22621c20167,66234,17308,70198,13701,72718,10108,75242,5554,76513,67,76513l,76494,,63445r103,64c3455,63509,6112,61850,8077,58513v2405,-4028,3607,-10754,3607,-20185c11684,28777,10601,22174,8452,18549,6300,14928,3523,13113,103,13113l,13150,,xe" fillcolor="#444855" stroked="f" strokeweight="0">
                        <v:stroke miterlimit="83231f" joinstyle="miter"/>
                        <v:path arrowok="t" textboxrect="0,0,25502,76513"/>
                      </v:shape>
                      <v:shape id="Shape 733" o:spid="_x0000_s1030" style="position:absolute;left:114498;width:25706;height:76586;visibility:visible;mso-wrap-style:square;v-text-anchor:top" coordsize="25706,7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" path="m25384,r322,92l25706,13241r-6115,2217c17781,16948,16410,19540,15445,23198v-948,3657,-1423,9006,-1423,16066c14022,48463,15125,54827,17305,58334r8401,5202l25706,76586,11956,72795c8212,70236,5286,66377,3169,61178,1052,55998,,48614,,39013,,25635,2067,15933,6200,9921,10786,3301,17187,,25384,xe" fillcolor="#444855" stroked="f" strokeweight="0">
                        <v:stroke miterlimit="83231f" joinstyle="miter"/>
                        <v:path arrowok="t" textboxrect="0,0,25706,76586"/>
                      </v:shape>
                      <v:shape id="Shape 734" o:spid="_x0000_s1031" style="position:absolute;left:140204;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" path="m,l13426,3817v3862,2625,6825,6607,8925,11974c24450,21173,25500,28643,25500,38227v,9687,-1065,17222,-3200,22622c20165,66234,17307,70198,13700,72717,10107,75241,5552,76512,66,76512l,76494,,63444r103,64c3454,63508,6111,61849,8077,58512v2405,-4028,3607,-10753,3607,-20185c11684,28776,10601,22173,8451,18548,6298,14927,3523,13112,103,13112l,13149,,xe" fillcolor="#444855" stroked="f" strokeweight="0">
                        <v:stroke miterlimit="83231f" joinstyle="miter"/>
                        <v:path arrowok="t" textboxrect="0,0,25500,76512"/>
                      </v:shape>
                      <w10:anchorlock/>
                    </v:group>
                  </w:pict>
                </mc:Fallback>
              </mc:AlternateContent>
            </w:r>
          </w:p>
        </w:tc>
        <w:tc>
          <w:tcPr>
            <w:tcW w:w="1924" w:type="dxa"/>
            <w:tcBorders>
              <w:top w:val="single" w:sz="8" w:space="0" w:color="98A1C9"/>
              <w:left w:val="single" w:sz="8" w:space="0" w:color="98A1C9"/>
              <w:bottom w:val="single" w:sz="8" w:space="0" w:color="98A1C9"/>
              <w:right w:val="single" w:sz="8" w:space="0" w:color="98A1C9"/>
            </w:tcBorders>
            <w:shd w:val="clear" w:color="auto" w:fill="E1E2EF"/>
          </w:tcPr>
          <w:p w14:paraId="0B2B50E6" w14:textId="77777777" w:rsidR="00594038" w:rsidRDefault="00594038" w:rsidP="008772FA">
            <w:pPr>
              <w:ind w:left="741" w:right="371"/>
            </w:pPr>
            <w:r>
              <w:rPr>
                <w:noProof/>
              </w:rPr>
              <mc:AlternateContent>
                <mc:Choice Requires="wpg">
                  <w:drawing>
                    <wp:inline distT="0" distB="0" distL="0" distR="0" wp14:anchorId="365187A7" wp14:editId="70CDDA6C">
                      <wp:extent cx="165704" cy="76604"/>
                      <wp:effectExtent l="0" t="0" r="0" b="0"/>
                      <wp:docPr id="5195" name="Group 5195"/>
                      <wp:cNvGraphicFramePr/>
                      <a:graphic xmlns:a="http://schemas.openxmlformats.org/drawingml/2006/main">
                        <a:graphicData uri="http://schemas.microsoft.com/office/word/2010/wordprocessingGroup">
                          <wpg:wgp>
                            <wpg:cNvGrpSpPr/>
                            <wpg:grpSpPr>
                              <a:xfrm>
                                <a:off x="0" y="0"/>
                                <a:ext cx="165704" cy="76604"/>
                                <a:chOff x="0" y="0"/>
                                <a:chExt cx="165704" cy="76604"/>
                              </a:xfrm>
                            </wpg:grpSpPr>
                            <wps:wsp>
                              <wps:cNvPr id="735" name="Shape 735"/>
                              <wps:cNvSpPr/>
                              <wps:spPr>
                                <a:xfrm>
                                  <a:off x="0" y="0"/>
                                  <a:ext cx="50594" cy="74775"/>
                                </a:xfrm>
                                <a:custGeom>
                                  <a:avLst/>
                                  <a:gdLst/>
                                  <a:ahLst/>
                                  <a:cxnLst/>
                                  <a:rect l="0" t="0" r="0" b="0"/>
                                  <a:pathLst>
                                    <a:path w="50594" h="74775">
                                      <a:moveTo>
                                        <a:pt x="27076" y="0"/>
                                      </a:moveTo>
                                      <a:cubicBezTo>
                                        <a:pt x="31511" y="0"/>
                                        <a:pt x="35424" y="928"/>
                                        <a:pt x="38808" y="2808"/>
                                      </a:cubicBezTo>
                                      <a:cubicBezTo>
                                        <a:pt x="42195" y="4672"/>
                                        <a:pt x="44907" y="7365"/>
                                        <a:pt x="46937" y="10886"/>
                                      </a:cubicBezTo>
                                      <a:cubicBezTo>
                                        <a:pt x="48971" y="14407"/>
                                        <a:pt x="49986" y="18000"/>
                                        <a:pt x="49986" y="21639"/>
                                      </a:cubicBezTo>
                                      <a:cubicBezTo>
                                        <a:pt x="49986" y="25974"/>
                                        <a:pt x="48751" y="30632"/>
                                        <a:pt x="46293" y="35625"/>
                                      </a:cubicBezTo>
                                      <a:cubicBezTo>
                                        <a:pt x="43823" y="40622"/>
                                        <a:pt x="39301" y="46529"/>
                                        <a:pt x="32750" y="53337"/>
                                      </a:cubicBezTo>
                                      <a:lnTo>
                                        <a:pt x="24571" y="61973"/>
                                      </a:lnTo>
                                      <a:lnTo>
                                        <a:pt x="50594" y="61973"/>
                                      </a:lnTo>
                                      <a:lnTo>
                                        <a:pt x="50594" y="74775"/>
                                      </a:lnTo>
                                      <a:lnTo>
                                        <a:pt x="0" y="74775"/>
                                      </a:lnTo>
                                      <a:lnTo>
                                        <a:pt x="0" y="68137"/>
                                      </a:lnTo>
                                      <a:lnTo>
                                        <a:pt x="22571" y="45125"/>
                                      </a:lnTo>
                                      <a:cubicBezTo>
                                        <a:pt x="28022" y="39604"/>
                                        <a:pt x="31666" y="35168"/>
                                        <a:pt x="33458" y="31816"/>
                                      </a:cubicBezTo>
                                      <a:cubicBezTo>
                                        <a:pt x="35269" y="28460"/>
                                        <a:pt x="36169" y="25433"/>
                                        <a:pt x="36169" y="22723"/>
                                      </a:cubicBezTo>
                                      <a:cubicBezTo>
                                        <a:pt x="36169" y="19911"/>
                                        <a:pt x="35237" y="17594"/>
                                        <a:pt x="33375" y="15746"/>
                                      </a:cubicBezTo>
                                      <a:cubicBezTo>
                                        <a:pt x="31493" y="13916"/>
                                        <a:pt x="29092" y="13002"/>
                                        <a:pt x="26162" y="13002"/>
                                      </a:cubicBezTo>
                                      <a:cubicBezTo>
                                        <a:pt x="23181" y="13002"/>
                                        <a:pt x="20707" y="14119"/>
                                        <a:pt x="18709" y="16339"/>
                                      </a:cubicBezTo>
                                      <a:cubicBezTo>
                                        <a:pt x="16730" y="18557"/>
                                        <a:pt x="15678" y="21589"/>
                                        <a:pt x="15545" y="25398"/>
                                      </a:cubicBezTo>
                                      <a:lnTo>
                                        <a:pt x="2030" y="25398"/>
                                      </a:lnTo>
                                      <a:cubicBezTo>
                                        <a:pt x="2405" y="17507"/>
                                        <a:pt x="4860" y="11310"/>
                                        <a:pt x="9446" y="6790"/>
                                      </a:cubicBezTo>
                                      <a:cubicBezTo>
                                        <a:pt x="14018" y="2268"/>
                                        <a:pt x="19893" y="0"/>
                                        <a:pt x="27076"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36" name="Shape 736"/>
                              <wps:cNvSpPr/>
                              <wps:spPr>
                                <a:xfrm>
                                  <a:off x="57603" y="0"/>
                                  <a:ext cx="25706" cy="76585"/>
                                </a:xfrm>
                                <a:custGeom>
                                  <a:avLst/>
                                  <a:gdLst/>
                                  <a:ahLst/>
                                  <a:cxnLst/>
                                  <a:rect l="0" t="0" r="0" b="0"/>
                                  <a:pathLst>
                                    <a:path w="25706" h="76585">
                                      <a:moveTo>
                                        <a:pt x="25384" y="0"/>
                                      </a:moveTo>
                                      <a:lnTo>
                                        <a:pt x="25706" y="92"/>
                                      </a:lnTo>
                                      <a:lnTo>
                                        <a:pt x="25706" y="13241"/>
                                      </a:lnTo>
                                      <a:lnTo>
                                        <a:pt x="19593" y="15458"/>
                                      </a:lnTo>
                                      <a:cubicBezTo>
                                        <a:pt x="17781" y="16948"/>
                                        <a:pt x="16410" y="19540"/>
                                        <a:pt x="15445" y="23198"/>
                                      </a:cubicBezTo>
                                      <a:cubicBezTo>
                                        <a:pt x="14498" y="26855"/>
                                        <a:pt x="14022" y="32204"/>
                                        <a:pt x="14022" y="39264"/>
                                      </a:cubicBezTo>
                                      <a:cubicBezTo>
                                        <a:pt x="14022" y="48463"/>
                                        <a:pt x="15125" y="54827"/>
                                        <a:pt x="17306" y="58334"/>
                                      </a:cubicBezTo>
                                      <a:lnTo>
                                        <a:pt x="25706" y="63536"/>
                                      </a:lnTo>
                                      <a:lnTo>
                                        <a:pt x="25706" y="76585"/>
                                      </a:lnTo>
                                      <a:lnTo>
                                        <a:pt x="11956" y="72795"/>
                                      </a:lnTo>
                                      <a:cubicBezTo>
                                        <a:pt x="8212" y="70236"/>
                                        <a:pt x="5286" y="66377"/>
                                        <a:pt x="3169" y="61178"/>
                                      </a:cubicBezTo>
                                      <a:cubicBezTo>
                                        <a:pt x="1052" y="55998"/>
                                        <a:pt x="0" y="48614"/>
                                        <a:pt x="0" y="39013"/>
                                      </a:cubicBezTo>
                                      <a:cubicBezTo>
                                        <a:pt x="0" y="25635"/>
                                        <a:pt x="2067" y="15933"/>
                                        <a:pt x="6200" y="9921"/>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37" name="Shape 737"/>
                              <wps:cNvSpPr/>
                              <wps:spPr>
                                <a:xfrm>
                                  <a:off x="83309" y="92"/>
                                  <a:ext cx="25500" cy="76512"/>
                                </a:xfrm>
                                <a:custGeom>
                                  <a:avLst/>
                                  <a:gdLst/>
                                  <a:ahLst/>
                                  <a:cxnLst/>
                                  <a:rect l="0" t="0" r="0" b="0"/>
                                  <a:pathLst>
                                    <a:path w="25500" h="76512">
                                      <a:moveTo>
                                        <a:pt x="0" y="0"/>
                                      </a:moveTo>
                                      <a:lnTo>
                                        <a:pt x="13427" y="3817"/>
                                      </a:lnTo>
                                      <a:cubicBezTo>
                                        <a:pt x="17290" y="6442"/>
                                        <a:pt x="20251" y="10424"/>
                                        <a:pt x="22351" y="15791"/>
                                      </a:cubicBezTo>
                                      <a:cubicBezTo>
                                        <a:pt x="24450" y="21173"/>
                                        <a:pt x="25500" y="28643"/>
                                        <a:pt x="25500" y="38227"/>
                                      </a:cubicBezTo>
                                      <a:cubicBezTo>
                                        <a:pt x="25500" y="47914"/>
                                        <a:pt x="24435" y="55449"/>
                                        <a:pt x="22300" y="60849"/>
                                      </a:cubicBezTo>
                                      <a:cubicBezTo>
                                        <a:pt x="20165" y="66234"/>
                                        <a:pt x="17307" y="70198"/>
                                        <a:pt x="13700" y="72717"/>
                                      </a:cubicBezTo>
                                      <a:cubicBezTo>
                                        <a:pt x="10107" y="75241"/>
                                        <a:pt x="5554" y="76512"/>
                                        <a:pt x="67" y="76512"/>
                                      </a:cubicBezTo>
                                      <a:lnTo>
                                        <a:pt x="0" y="76493"/>
                                      </a:lnTo>
                                      <a:lnTo>
                                        <a:pt x="0" y="63444"/>
                                      </a:lnTo>
                                      <a:lnTo>
                                        <a:pt x="103" y="63508"/>
                                      </a:lnTo>
                                      <a:cubicBezTo>
                                        <a:pt x="3454" y="63508"/>
                                        <a:pt x="6111" y="61849"/>
                                        <a:pt x="8077" y="58512"/>
                                      </a:cubicBezTo>
                                      <a:cubicBezTo>
                                        <a:pt x="10482" y="54484"/>
                                        <a:pt x="11684" y="47759"/>
                                        <a:pt x="11684" y="38327"/>
                                      </a:cubicBezTo>
                                      <a:cubicBezTo>
                                        <a:pt x="11684" y="28776"/>
                                        <a:pt x="10601" y="22173"/>
                                        <a:pt x="8452" y="18548"/>
                                      </a:cubicBezTo>
                                      <a:cubicBezTo>
                                        <a:pt x="6298" y="14927"/>
                                        <a:pt x="3523" y="13112"/>
                                        <a:pt x="103"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38" name="Shape 738"/>
                              <wps:cNvSpPr/>
                              <wps:spPr>
                                <a:xfrm>
                                  <a:off x="114498" y="0"/>
                                  <a:ext cx="25706" cy="76586"/>
                                </a:xfrm>
                                <a:custGeom>
                                  <a:avLst/>
                                  <a:gdLst/>
                                  <a:ahLst/>
                                  <a:cxnLst/>
                                  <a:rect l="0" t="0" r="0" b="0"/>
                                  <a:pathLst>
                                    <a:path w="25706" h="76586">
                                      <a:moveTo>
                                        <a:pt x="25383" y="0"/>
                                      </a:moveTo>
                                      <a:lnTo>
                                        <a:pt x="25706" y="92"/>
                                      </a:lnTo>
                                      <a:lnTo>
                                        <a:pt x="25706" y="13241"/>
                                      </a:lnTo>
                                      <a:lnTo>
                                        <a:pt x="19591" y="15458"/>
                                      </a:lnTo>
                                      <a:cubicBezTo>
                                        <a:pt x="17780" y="16948"/>
                                        <a:pt x="16408" y="19540"/>
                                        <a:pt x="15444" y="23198"/>
                                      </a:cubicBezTo>
                                      <a:cubicBezTo>
                                        <a:pt x="14497" y="26855"/>
                                        <a:pt x="14022" y="32204"/>
                                        <a:pt x="14022" y="39264"/>
                                      </a:cubicBezTo>
                                      <a:cubicBezTo>
                                        <a:pt x="14022" y="48463"/>
                                        <a:pt x="15123" y="54827"/>
                                        <a:pt x="17305" y="58334"/>
                                      </a:cubicBezTo>
                                      <a:lnTo>
                                        <a:pt x="25706" y="63536"/>
                                      </a:lnTo>
                                      <a:lnTo>
                                        <a:pt x="25706" y="76586"/>
                                      </a:lnTo>
                                      <a:lnTo>
                                        <a:pt x="11956" y="72795"/>
                                      </a:lnTo>
                                      <a:cubicBezTo>
                                        <a:pt x="8212" y="70236"/>
                                        <a:pt x="5285" y="66377"/>
                                        <a:pt x="3168" y="61178"/>
                                      </a:cubicBezTo>
                                      <a:cubicBezTo>
                                        <a:pt x="1051" y="55998"/>
                                        <a:pt x="0" y="48614"/>
                                        <a:pt x="0" y="39013"/>
                                      </a:cubicBezTo>
                                      <a:cubicBezTo>
                                        <a:pt x="0" y="25635"/>
                                        <a:pt x="2066" y="15933"/>
                                        <a:pt x="6199" y="9921"/>
                                      </a:cubicBezTo>
                                      <a:cubicBezTo>
                                        <a:pt x="10786" y="3301"/>
                                        <a:pt x="17187" y="0"/>
                                        <a:pt x="25383"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39" name="Shape 739"/>
                              <wps:cNvSpPr/>
                              <wps:spPr>
                                <a:xfrm>
                                  <a:off x="140204" y="92"/>
                                  <a:ext cx="25500" cy="76512"/>
                                </a:xfrm>
                                <a:custGeom>
                                  <a:avLst/>
                                  <a:gdLst/>
                                  <a:ahLst/>
                                  <a:cxnLst/>
                                  <a:rect l="0" t="0" r="0" b="0"/>
                                  <a:pathLst>
                                    <a:path w="25500" h="76512">
                                      <a:moveTo>
                                        <a:pt x="0" y="0"/>
                                      </a:moveTo>
                                      <a:lnTo>
                                        <a:pt x="13426" y="3817"/>
                                      </a:lnTo>
                                      <a:cubicBezTo>
                                        <a:pt x="17288" y="6442"/>
                                        <a:pt x="20251" y="10424"/>
                                        <a:pt x="22351" y="15791"/>
                                      </a:cubicBezTo>
                                      <a:cubicBezTo>
                                        <a:pt x="24449" y="21173"/>
                                        <a:pt x="25500" y="28643"/>
                                        <a:pt x="25500" y="38227"/>
                                      </a:cubicBezTo>
                                      <a:cubicBezTo>
                                        <a:pt x="25500" y="47914"/>
                                        <a:pt x="24435" y="55449"/>
                                        <a:pt x="22300" y="60849"/>
                                      </a:cubicBezTo>
                                      <a:cubicBezTo>
                                        <a:pt x="20165" y="66234"/>
                                        <a:pt x="17306" y="70198"/>
                                        <a:pt x="13699" y="72717"/>
                                      </a:cubicBezTo>
                                      <a:cubicBezTo>
                                        <a:pt x="10106" y="75241"/>
                                        <a:pt x="5552" y="76512"/>
                                        <a:pt x="66" y="76512"/>
                                      </a:cubicBezTo>
                                      <a:lnTo>
                                        <a:pt x="0" y="76494"/>
                                      </a:lnTo>
                                      <a:lnTo>
                                        <a:pt x="0" y="63445"/>
                                      </a:lnTo>
                                      <a:lnTo>
                                        <a:pt x="103" y="63508"/>
                                      </a:lnTo>
                                      <a:cubicBezTo>
                                        <a:pt x="3454" y="63508"/>
                                        <a:pt x="6111" y="61849"/>
                                        <a:pt x="8076" y="58512"/>
                                      </a:cubicBezTo>
                                      <a:cubicBezTo>
                                        <a:pt x="10481" y="54484"/>
                                        <a:pt x="11684" y="47759"/>
                                        <a:pt x="11684" y="38327"/>
                                      </a:cubicBezTo>
                                      <a:cubicBezTo>
                                        <a:pt x="11684" y="28776"/>
                                        <a:pt x="10601" y="22173"/>
                                        <a:pt x="8450" y="18548"/>
                                      </a:cubicBezTo>
                                      <a:cubicBezTo>
                                        <a:pt x="6298" y="14927"/>
                                        <a:pt x="3523" y="13112"/>
                                        <a:pt x="103"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121291F9" id="Group 5195" o:spid="_x0000_s1026" style="width:13.05pt;height:6.05pt;mso-position-horizontal-relative:char;mso-position-vertical-relative:line" coordsize="165704,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">
                      <v:shape id="Shape 735"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" path="m27076,v4435,,8348,928,11732,2808c42195,4672,44907,7365,46937,10886v2034,3521,3049,7114,3049,10753c49986,25974,48751,30632,46293,35625,43823,40622,39301,46529,32750,53337r-8179,8636l50594,61973r,12802l,74775,,68137,22571,45125v5451,-5521,9095,-9957,10887,-13309c35269,28460,36169,25433,36169,22723v,-2812,-932,-5129,-2794,-6977c31493,13916,29092,13002,26162,13002v-2981,,-5455,1117,-7453,3337c16730,18557,15678,21589,15545,25398r-13515,c2405,17507,4860,11310,9446,6790,14018,2268,19893,,27076,xe" fillcolor="#444855" stroked="f" strokeweight="0">
                        <v:stroke miterlimit="83231f" joinstyle="miter"/>
                        <v:path arrowok="t" textboxrect="0,0,50594,74775"/>
                      </v:shape>
                      <v:shape id="Shape 736" o:spid="_x0000_s1028" style="position:absolute;left:57603;width:25706;height:76585;visibility:visible;mso-wrap-style:square;v-text-anchor:top" coordsize="25706,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" path="m25384,r322,92l25706,13241r-6113,2217c17781,16948,16410,19540,15445,23198v-947,3657,-1423,9006,-1423,16066c14022,48463,15125,54827,17306,58334r8400,5202l25706,76585,11956,72795c8212,70236,5286,66377,3169,61178,1052,55998,,48614,,39013,,25635,2067,15933,6200,9921,10786,3301,17187,,25384,xe" fillcolor="#444855" stroked="f" strokeweight="0">
                        <v:stroke miterlimit="83231f" joinstyle="miter"/>
                        <v:path arrowok="t" textboxrect="0,0,25706,76585"/>
                      </v:shape>
                      <v:shape id="Shape 737" o:spid="_x0000_s1029" style="position:absolute;left:83309;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" path="m,l13427,3817v3863,2625,6824,6607,8924,11974c24450,21173,25500,28643,25500,38227v,9687,-1065,17222,-3200,22622c20165,66234,17307,70198,13700,72717,10107,75241,5554,76512,67,76512l,76493,,63444r103,64c3454,63508,6111,61849,8077,58512v2405,-4028,3607,-10753,3607,-20185c11684,28776,10601,22173,8452,18548,6298,14927,3523,13112,103,13112l,13149,,xe" fillcolor="#444855" stroked="f" strokeweight="0">
                        <v:stroke miterlimit="83231f" joinstyle="miter"/>
                        <v:path arrowok="t" textboxrect="0,0,25500,76512"/>
                      </v:shape>
                      <v:shape id="Shape 738" o:spid="_x0000_s1030" style="position:absolute;left:114498;width:25706;height:76586;visibility:visible;mso-wrap-style:square;v-text-anchor:top" coordsize="25706,7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" path="m25383,r323,92l25706,13241r-6115,2217c17780,16948,16408,19540,15444,23198v-947,3657,-1422,9006,-1422,16066c14022,48463,15123,54827,17305,58334r8401,5202l25706,76586,11956,72795c8212,70236,5285,66377,3168,61178,1051,55998,,48614,,39013,,25635,2066,15933,6199,9921,10786,3301,17187,,25383,xe" fillcolor="#444855" stroked="f" strokeweight="0">
                        <v:stroke miterlimit="83231f" joinstyle="miter"/>
                        <v:path arrowok="t" textboxrect="0,0,25706,76586"/>
                      </v:shape>
                      <v:shape id="Shape 739" o:spid="_x0000_s1031" style="position:absolute;left:140204;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" path="m,l13426,3817v3862,2625,6825,6607,8925,11974c24449,21173,25500,28643,25500,38227v,9687,-1065,17222,-3200,22622c20165,66234,17306,70198,13699,72717,10106,75241,5552,76512,66,76512l,76494,,63445r103,63c3454,63508,6111,61849,8076,58512v2405,-4028,3608,-10753,3608,-20185c11684,28776,10601,22173,8450,18548,6298,14927,3523,13112,103,13112l,13149,,xe" fillcolor="#444855" stroked="f" strokeweight="0">
                        <v:stroke miterlimit="83231f" joinstyle="miter"/>
                        <v:path arrowok="t" textboxrect="0,0,25500,76512"/>
                      </v:shape>
                      <w10:anchorlock/>
                    </v:group>
                  </w:pict>
                </mc:Fallback>
              </mc:AlternateContent>
            </w:r>
          </w:p>
        </w:tc>
        <w:tc>
          <w:tcPr>
            <w:tcW w:w="1967" w:type="dxa"/>
            <w:tcBorders>
              <w:top w:val="single" w:sz="8" w:space="0" w:color="98A1C9"/>
              <w:left w:val="single" w:sz="8" w:space="0" w:color="98A1C9"/>
              <w:bottom w:val="single" w:sz="8" w:space="0" w:color="98A1C9"/>
              <w:right w:val="single" w:sz="8" w:space="0" w:color="98A1C9"/>
            </w:tcBorders>
            <w:shd w:val="clear" w:color="auto" w:fill="E1E2EF"/>
          </w:tcPr>
          <w:p w14:paraId="17CB4825" w14:textId="77777777" w:rsidR="00594038" w:rsidRDefault="00594038" w:rsidP="008772FA">
            <w:pPr>
              <w:ind w:left="641" w:right="371"/>
            </w:pPr>
            <w:r>
              <w:rPr>
                <w:noProof/>
              </w:rPr>
              <mc:AlternateContent>
                <mc:Choice Requires="wpg">
                  <w:drawing>
                    <wp:inline distT="0" distB="0" distL="0" distR="0" wp14:anchorId="24414963" wp14:editId="77A92105">
                      <wp:extent cx="165705" cy="76604"/>
                      <wp:effectExtent l="0" t="0" r="0" b="0"/>
                      <wp:docPr id="5199" name="Group 5199"/>
                      <wp:cNvGraphicFramePr/>
                      <a:graphic xmlns:a="http://schemas.openxmlformats.org/drawingml/2006/main">
                        <a:graphicData uri="http://schemas.microsoft.com/office/word/2010/wordprocessingGroup">
                          <wpg:wgp>
                            <wpg:cNvGrpSpPr/>
                            <wpg:grpSpPr>
                              <a:xfrm>
                                <a:off x="0" y="0"/>
                                <a:ext cx="165705" cy="76604"/>
                                <a:chOff x="0" y="0"/>
                                <a:chExt cx="165705" cy="76604"/>
                              </a:xfrm>
                            </wpg:grpSpPr>
                            <wps:wsp>
                              <wps:cNvPr id="740" name="Shape 740"/>
                              <wps:cNvSpPr/>
                              <wps:spPr>
                                <a:xfrm>
                                  <a:off x="0" y="0"/>
                                  <a:ext cx="50595" cy="74775"/>
                                </a:xfrm>
                                <a:custGeom>
                                  <a:avLst/>
                                  <a:gdLst/>
                                  <a:ahLst/>
                                  <a:cxnLst/>
                                  <a:rect l="0" t="0" r="0" b="0"/>
                                  <a:pathLst>
                                    <a:path w="50595" h="74775">
                                      <a:moveTo>
                                        <a:pt x="27075" y="0"/>
                                      </a:moveTo>
                                      <a:cubicBezTo>
                                        <a:pt x="31511" y="0"/>
                                        <a:pt x="35424" y="928"/>
                                        <a:pt x="38809" y="2808"/>
                                      </a:cubicBezTo>
                                      <a:cubicBezTo>
                                        <a:pt x="42196" y="4672"/>
                                        <a:pt x="44907" y="7365"/>
                                        <a:pt x="46937" y="10886"/>
                                      </a:cubicBezTo>
                                      <a:cubicBezTo>
                                        <a:pt x="48971" y="14407"/>
                                        <a:pt x="49986" y="18000"/>
                                        <a:pt x="49986" y="21639"/>
                                      </a:cubicBezTo>
                                      <a:cubicBezTo>
                                        <a:pt x="49986" y="25974"/>
                                        <a:pt x="48752" y="30632"/>
                                        <a:pt x="46293" y="35625"/>
                                      </a:cubicBezTo>
                                      <a:cubicBezTo>
                                        <a:pt x="43823" y="40622"/>
                                        <a:pt x="39301" y="46529"/>
                                        <a:pt x="32750" y="53337"/>
                                      </a:cubicBezTo>
                                      <a:lnTo>
                                        <a:pt x="24571" y="61973"/>
                                      </a:lnTo>
                                      <a:lnTo>
                                        <a:pt x="50595" y="61973"/>
                                      </a:lnTo>
                                      <a:lnTo>
                                        <a:pt x="50595" y="74775"/>
                                      </a:lnTo>
                                      <a:lnTo>
                                        <a:pt x="0" y="74775"/>
                                      </a:lnTo>
                                      <a:lnTo>
                                        <a:pt x="0" y="68137"/>
                                      </a:lnTo>
                                      <a:lnTo>
                                        <a:pt x="22572" y="45125"/>
                                      </a:lnTo>
                                      <a:cubicBezTo>
                                        <a:pt x="28023" y="39604"/>
                                        <a:pt x="31666" y="35168"/>
                                        <a:pt x="33458" y="31816"/>
                                      </a:cubicBezTo>
                                      <a:cubicBezTo>
                                        <a:pt x="35269" y="28460"/>
                                        <a:pt x="36170" y="25433"/>
                                        <a:pt x="36170" y="22723"/>
                                      </a:cubicBezTo>
                                      <a:cubicBezTo>
                                        <a:pt x="36170" y="19911"/>
                                        <a:pt x="35237" y="17594"/>
                                        <a:pt x="33376" y="15746"/>
                                      </a:cubicBezTo>
                                      <a:cubicBezTo>
                                        <a:pt x="31493" y="13916"/>
                                        <a:pt x="29092" y="13002"/>
                                        <a:pt x="26161" y="13002"/>
                                      </a:cubicBezTo>
                                      <a:cubicBezTo>
                                        <a:pt x="23180" y="13002"/>
                                        <a:pt x="20707" y="14119"/>
                                        <a:pt x="18710" y="16339"/>
                                      </a:cubicBezTo>
                                      <a:cubicBezTo>
                                        <a:pt x="16730" y="18557"/>
                                        <a:pt x="15678" y="21589"/>
                                        <a:pt x="15545" y="25398"/>
                                      </a:cubicBezTo>
                                      <a:lnTo>
                                        <a:pt x="2031" y="25398"/>
                                      </a:lnTo>
                                      <a:cubicBezTo>
                                        <a:pt x="2405" y="17507"/>
                                        <a:pt x="4861" y="11310"/>
                                        <a:pt x="9447" y="6790"/>
                                      </a:cubicBezTo>
                                      <a:cubicBezTo>
                                        <a:pt x="14019" y="2268"/>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41" name="Shape 741"/>
                              <wps:cNvSpPr/>
                              <wps:spPr>
                                <a:xfrm>
                                  <a:off x="57603" y="0"/>
                                  <a:ext cx="25707" cy="76586"/>
                                </a:xfrm>
                                <a:custGeom>
                                  <a:avLst/>
                                  <a:gdLst/>
                                  <a:ahLst/>
                                  <a:cxnLst/>
                                  <a:rect l="0" t="0" r="0" b="0"/>
                                  <a:pathLst>
                                    <a:path w="25707" h="76586">
                                      <a:moveTo>
                                        <a:pt x="25384" y="0"/>
                                      </a:moveTo>
                                      <a:lnTo>
                                        <a:pt x="25707" y="92"/>
                                      </a:lnTo>
                                      <a:lnTo>
                                        <a:pt x="25707" y="13241"/>
                                      </a:lnTo>
                                      <a:lnTo>
                                        <a:pt x="19591" y="15458"/>
                                      </a:lnTo>
                                      <a:cubicBezTo>
                                        <a:pt x="17782" y="16948"/>
                                        <a:pt x="16410" y="19540"/>
                                        <a:pt x="15445" y="23198"/>
                                      </a:cubicBezTo>
                                      <a:cubicBezTo>
                                        <a:pt x="14498" y="26855"/>
                                        <a:pt x="14022" y="32204"/>
                                        <a:pt x="14022" y="39264"/>
                                      </a:cubicBezTo>
                                      <a:cubicBezTo>
                                        <a:pt x="14022" y="48463"/>
                                        <a:pt x="15125" y="54827"/>
                                        <a:pt x="17305" y="58334"/>
                                      </a:cubicBezTo>
                                      <a:lnTo>
                                        <a:pt x="25707" y="63537"/>
                                      </a:lnTo>
                                      <a:lnTo>
                                        <a:pt x="25707" y="76586"/>
                                      </a:lnTo>
                                      <a:lnTo>
                                        <a:pt x="11956" y="72795"/>
                                      </a:lnTo>
                                      <a:cubicBezTo>
                                        <a:pt x="8212" y="70236"/>
                                        <a:pt x="5286" y="66377"/>
                                        <a:pt x="3169" y="61178"/>
                                      </a:cubicBezTo>
                                      <a:cubicBezTo>
                                        <a:pt x="1052" y="55998"/>
                                        <a:pt x="0" y="48614"/>
                                        <a:pt x="0" y="39013"/>
                                      </a:cubicBezTo>
                                      <a:cubicBezTo>
                                        <a:pt x="0" y="25635"/>
                                        <a:pt x="2067" y="15933"/>
                                        <a:pt x="6200" y="9921"/>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42" name="Shape 742"/>
                              <wps:cNvSpPr/>
                              <wps:spPr>
                                <a:xfrm>
                                  <a:off x="83310" y="92"/>
                                  <a:ext cx="25500" cy="76512"/>
                                </a:xfrm>
                                <a:custGeom>
                                  <a:avLst/>
                                  <a:gdLst/>
                                  <a:ahLst/>
                                  <a:cxnLst/>
                                  <a:rect l="0" t="0" r="0" b="0"/>
                                  <a:pathLst>
                                    <a:path w="25500" h="76512">
                                      <a:moveTo>
                                        <a:pt x="0" y="0"/>
                                      </a:moveTo>
                                      <a:lnTo>
                                        <a:pt x="13426" y="3817"/>
                                      </a:lnTo>
                                      <a:cubicBezTo>
                                        <a:pt x="17288" y="6442"/>
                                        <a:pt x="20251" y="10424"/>
                                        <a:pt x="22351" y="15791"/>
                                      </a:cubicBezTo>
                                      <a:cubicBezTo>
                                        <a:pt x="24450" y="21173"/>
                                        <a:pt x="25500" y="28643"/>
                                        <a:pt x="25500" y="38227"/>
                                      </a:cubicBezTo>
                                      <a:cubicBezTo>
                                        <a:pt x="25500" y="47914"/>
                                        <a:pt x="24434" y="55449"/>
                                        <a:pt x="22299" y="60849"/>
                                      </a:cubicBezTo>
                                      <a:cubicBezTo>
                                        <a:pt x="20165" y="66234"/>
                                        <a:pt x="17307" y="70198"/>
                                        <a:pt x="13699" y="72717"/>
                                      </a:cubicBezTo>
                                      <a:cubicBezTo>
                                        <a:pt x="10106" y="75241"/>
                                        <a:pt x="5553" y="76512"/>
                                        <a:pt x="67" y="76512"/>
                                      </a:cubicBezTo>
                                      <a:lnTo>
                                        <a:pt x="0" y="76494"/>
                                      </a:lnTo>
                                      <a:lnTo>
                                        <a:pt x="0" y="63445"/>
                                      </a:lnTo>
                                      <a:lnTo>
                                        <a:pt x="102" y="63508"/>
                                      </a:lnTo>
                                      <a:cubicBezTo>
                                        <a:pt x="3454" y="63508"/>
                                        <a:pt x="6110" y="61849"/>
                                        <a:pt x="8077" y="58512"/>
                                      </a:cubicBezTo>
                                      <a:cubicBezTo>
                                        <a:pt x="10481" y="54484"/>
                                        <a:pt x="11684" y="47759"/>
                                        <a:pt x="11684" y="38327"/>
                                      </a:cubicBezTo>
                                      <a:cubicBezTo>
                                        <a:pt x="11684" y="28776"/>
                                        <a:pt x="10600" y="22173"/>
                                        <a:pt x="8450" y="18548"/>
                                      </a:cubicBezTo>
                                      <a:cubicBezTo>
                                        <a:pt x="6297" y="14927"/>
                                        <a:pt x="3522" y="13112"/>
                                        <a:pt x="102"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43" name="Shape 743"/>
                              <wps:cNvSpPr/>
                              <wps:spPr>
                                <a:xfrm>
                                  <a:off x="114498" y="0"/>
                                  <a:ext cx="25706" cy="76586"/>
                                </a:xfrm>
                                <a:custGeom>
                                  <a:avLst/>
                                  <a:gdLst/>
                                  <a:ahLst/>
                                  <a:cxnLst/>
                                  <a:rect l="0" t="0" r="0" b="0"/>
                                  <a:pathLst>
                                    <a:path w="25706" h="76586">
                                      <a:moveTo>
                                        <a:pt x="25384" y="0"/>
                                      </a:moveTo>
                                      <a:lnTo>
                                        <a:pt x="25706" y="92"/>
                                      </a:lnTo>
                                      <a:lnTo>
                                        <a:pt x="25706" y="13241"/>
                                      </a:lnTo>
                                      <a:lnTo>
                                        <a:pt x="19591" y="15458"/>
                                      </a:lnTo>
                                      <a:cubicBezTo>
                                        <a:pt x="17780" y="16948"/>
                                        <a:pt x="16408" y="19540"/>
                                        <a:pt x="15445" y="23198"/>
                                      </a:cubicBezTo>
                                      <a:cubicBezTo>
                                        <a:pt x="14498" y="26855"/>
                                        <a:pt x="14022" y="32204"/>
                                        <a:pt x="14022" y="39264"/>
                                      </a:cubicBezTo>
                                      <a:cubicBezTo>
                                        <a:pt x="14022" y="48463"/>
                                        <a:pt x="15123" y="54827"/>
                                        <a:pt x="17305" y="58334"/>
                                      </a:cubicBezTo>
                                      <a:lnTo>
                                        <a:pt x="25706" y="63536"/>
                                      </a:lnTo>
                                      <a:lnTo>
                                        <a:pt x="25706" y="76586"/>
                                      </a:lnTo>
                                      <a:lnTo>
                                        <a:pt x="11956" y="72795"/>
                                      </a:lnTo>
                                      <a:cubicBezTo>
                                        <a:pt x="8212" y="70236"/>
                                        <a:pt x="5285" y="66377"/>
                                        <a:pt x="3169" y="61178"/>
                                      </a:cubicBezTo>
                                      <a:cubicBezTo>
                                        <a:pt x="1052" y="55998"/>
                                        <a:pt x="0" y="48614"/>
                                        <a:pt x="0" y="39013"/>
                                      </a:cubicBezTo>
                                      <a:cubicBezTo>
                                        <a:pt x="0" y="25635"/>
                                        <a:pt x="2067" y="15933"/>
                                        <a:pt x="6199" y="9921"/>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744" name="Shape 744"/>
                              <wps:cNvSpPr/>
                              <wps:spPr>
                                <a:xfrm>
                                  <a:off x="140205" y="92"/>
                                  <a:ext cx="25500" cy="76512"/>
                                </a:xfrm>
                                <a:custGeom>
                                  <a:avLst/>
                                  <a:gdLst/>
                                  <a:ahLst/>
                                  <a:cxnLst/>
                                  <a:rect l="0" t="0" r="0" b="0"/>
                                  <a:pathLst>
                                    <a:path w="25500" h="76512">
                                      <a:moveTo>
                                        <a:pt x="0" y="0"/>
                                      </a:moveTo>
                                      <a:lnTo>
                                        <a:pt x="13426" y="3817"/>
                                      </a:lnTo>
                                      <a:cubicBezTo>
                                        <a:pt x="17289" y="6442"/>
                                        <a:pt x="20251" y="10424"/>
                                        <a:pt x="22351" y="15791"/>
                                      </a:cubicBezTo>
                                      <a:cubicBezTo>
                                        <a:pt x="24449" y="21173"/>
                                        <a:pt x="25500" y="28643"/>
                                        <a:pt x="25500" y="38227"/>
                                      </a:cubicBezTo>
                                      <a:cubicBezTo>
                                        <a:pt x="25500" y="47914"/>
                                        <a:pt x="24435" y="55449"/>
                                        <a:pt x="22300" y="60849"/>
                                      </a:cubicBezTo>
                                      <a:cubicBezTo>
                                        <a:pt x="20165" y="66234"/>
                                        <a:pt x="17307" y="70198"/>
                                        <a:pt x="13699" y="72717"/>
                                      </a:cubicBezTo>
                                      <a:cubicBezTo>
                                        <a:pt x="10106" y="75241"/>
                                        <a:pt x="5552" y="76512"/>
                                        <a:pt x="66" y="76512"/>
                                      </a:cubicBezTo>
                                      <a:lnTo>
                                        <a:pt x="0" y="76494"/>
                                      </a:lnTo>
                                      <a:lnTo>
                                        <a:pt x="0" y="63444"/>
                                      </a:lnTo>
                                      <a:lnTo>
                                        <a:pt x="103" y="63508"/>
                                      </a:lnTo>
                                      <a:cubicBezTo>
                                        <a:pt x="3455" y="63508"/>
                                        <a:pt x="6111" y="61849"/>
                                        <a:pt x="8076" y="58512"/>
                                      </a:cubicBezTo>
                                      <a:cubicBezTo>
                                        <a:pt x="10482" y="54484"/>
                                        <a:pt x="11684" y="47759"/>
                                        <a:pt x="11684" y="38327"/>
                                      </a:cubicBezTo>
                                      <a:cubicBezTo>
                                        <a:pt x="11684" y="28776"/>
                                        <a:pt x="10599" y="22173"/>
                                        <a:pt x="8451" y="18548"/>
                                      </a:cubicBezTo>
                                      <a:cubicBezTo>
                                        <a:pt x="6298" y="14927"/>
                                        <a:pt x="3523" y="13112"/>
                                        <a:pt x="103" y="13112"/>
                                      </a:cubicBezTo>
                                      <a:lnTo>
                                        <a:pt x="0" y="13149"/>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25D9B18F" id="Group 5199" o:spid="_x0000_s1026" style="width:13.05pt;height:6.05pt;mso-position-horizontal-relative:char;mso-position-vertical-relative:line" coordsize="165705,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">
                      <v:shape id="Shape 740" o:spid="_x0000_s1027" style="position:absolute;width:50595;height:74775;visibility:visible;mso-wrap-style:square;v-text-anchor:top" coordsize="5059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" path="m27075,v4436,,8349,928,11734,2808c42196,4672,44907,7365,46937,10886v2034,3521,3049,7114,3049,10753c49986,25974,48752,30632,46293,35625,43823,40622,39301,46529,32750,53337r-8179,8636l50595,61973r,12802l,74775,,68137,22572,45125v5451,-5521,9094,-9957,10886,-13309c35269,28460,36170,25433,36170,22723v,-2812,-933,-5129,-2794,-6977c31493,13916,29092,13002,26161,13002v-2981,,-5454,1117,-7451,3337c16730,18557,15678,21589,15545,25398r-13514,c2405,17507,4861,11310,9447,6790,14019,2268,19893,,27075,xe" fillcolor="#444855" stroked="f" strokeweight="0">
                        <v:stroke miterlimit="83231f" joinstyle="miter"/>
                        <v:path arrowok="t" textboxrect="0,0,50595,74775"/>
                      </v:shape>
                      <v:shape id="Shape 741" o:spid="_x0000_s1028" style="position:absolute;left:57603;width:25707;height:76586;visibility:visible;mso-wrap-style:square;v-text-anchor:top" coordsize="25707,7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" path="m25384,r323,92l25707,13241r-6116,2217c17782,16948,16410,19540,15445,23198v-947,3657,-1423,9006,-1423,16066c14022,48463,15125,54827,17305,58334r8402,5203l25707,76586,11956,72795c8212,70236,5286,66377,3169,61178,1052,55998,,48614,,39013,,25635,2067,15933,6200,9921,10786,3301,17187,,25384,xe" fillcolor="#444855" stroked="f" strokeweight="0">
                        <v:stroke miterlimit="83231f" joinstyle="miter"/>
                        <v:path arrowok="t" textboxrect="0,0,25707,76586"/>
                      </v:shape>
                      <v:shape id="Shape 742" o:spid="_x0000_s1029" style="position:absolute;left:83310;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" path="m,l13426,3817v3862,2625,6825,6607,8925,11974c24450,21173,25500,28643,25500,38227v,9687,-1066,17222,-3201,22622c20165,66234,17307,70198,13699,72717,10106,75241,5553,76512,67,76512l,76494,,63445r102,63c3454,63508,6110,61849,8077,58512v2404,-4028,3607,-10753,3607,-20185c11684,28776,10600,22173,8450,18548,6297,14927,3522,13112,102,13112l,13149,,xe" fillcolor="#444855" stroked="f" strokeweight="0">
                        <v:stroke miterlimit="83231f" joinstyle="miter"/>
                        <v:path arrowok="t" textboxrect="0,0,25500,76512"/>
                      </v:shape>
                      <v:shape id="Shape 743" o:spid="_x0000_s1030" style="position:absolute;left:114498;width:25706;height:76586;visibility:visible;mso-wrap-style:square;v-text-anchor:top" coordsize="25706,7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" path="m25384,r322,92l25706,13241r-6115,2217c17780,16948,16408,19540,15445,23198v-947,3657,-1423,9006,-1423,16066c14022,48463,15123,54827,17305,58334r8401,5202l25706,76586,11956,72795c8212,70236,5285,66377,3169,61178,1052,55998,,48614,,39013,,25635,2067,15933,6199,9921,10786,3301,17187,,25384,xe" fillcolor="#444855" stroked="f" strokeweight="0">
                        <v:stroke miterlimit="83231f" joinstyle="miter"/>
                        <v:path arrowok="t" textboxrect="0,0,25706,76586"/>
                      </v:shape>
                      <v:shape id="Shape 744" o:spid="_x0000_s1031" style="position:absolute;left:140205;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" path="m,l13426,3817v3863,2625,6825,6607,8925,11974c24449,21173,25500,28643,25500,38227v,9687,-1065,17222,-3200,22622c20165,66234,17307,70198,13699,72717,10106,75241,5552,76512,66,76512l,76494,,63444r103,64c3455,63508,6111,61849,8076,58512v2406,-4028,3608,-10753,3608,-20185c11684,28776,10599,22173,8451,18548,6298,14927,3523,13112,103,13112l,13149,,xe" fillcolor="#444855" stroked="f" strokeweight="0">
                        <v:stroke miterlimit="83231f" joinstyle="miter"/>
                        <v:path arrowok="t" textboxrect="0,0,25500,76512"/>
                      </v:shape>
                      <w10:anchorlock/>
                    </v:group>
                  </w:pict>
                </mc:Fallback>
              </mc:AlternateContent>
            </w:r>
          </w:p>
        </w:tc>
      </w:tr>
      <w:tr w:rsidR="008772FA" w14:paraId="4CF9A722" w14:textId="77777777" w:rsidTr="00AF6006">
        <w:trPr>
          <w:trHeight w:val="892"/>
        </w:trPr>
        <w:tc>
          <w:tcPr>
            <w:tcW w:w="5050" w:type="dxa"/>
            <w:tcBorders>
              <w:top w:val="single" w:sz="8" w:space="0" w:color="98A1C9"/>
              <w:left w:val="single" w:sz="8" w:space="0" w:color="98A1C9"/>
              <w:bottom w:val="single" w:sz="8" w:space="0" w:color="98A1C9"/>
              <w:right w:val="single" w:sz="8" w:space="0" w:color="98A1C9"/>
            </w:tcBorders>
            <w:shd w:val="clear" w:color="auto" w:fill="E6ECF5"/>
          </w:tcPr>
          <w:p w14:paraId="24153106" w14:textId="77777777" w:rsidR="00594038" w:rsidRDefault="00594038" w:rsidP="008772FA">
            <w:pPr>
              <w:ind w:right="371"/>
            </w:pPr>
            <w:r>
              <w:rPr>
                <w:noProof/>
              </w:rPr>
              <w:drawing>
                <wp:inline distT="0" distB="0" distL="0" distR="0" wp14:anchorId="2E64B6A7" wp14:editId="68BFE5A1">
                  <wp:extent cx="2828544" cy="518160"/>
                  <wp:effectExtent l="0" t="0" r="0" b="0"/>
                  <wp:docPr id="5250" name="Picture 5250" descr="A black screen with blue text&#10;&#10;Description automatically generated"/>
                  <wp:cNvGraphicFramePr/>
                  <a:graphic xmlns:a="http://schemas.openxmlformats.org/drawingml/2006/main">
                    <a:graphicData uri="http://schemas.openxmlformats.org/drawingml/2006/picture">
                      <pic:pic xmlns:pic="http://schemas.openxmlformats.org/drawingml/2006/picture">
                        <pic:nvPicPr>
                          <pic:cNvPr id="5250" name="Picture 5250" descr="A black screen with blue text&#10;&#10;Description automatically generated"/>
                          <pic:cNvPicPr/>
                        </pic:nvPicPr>
                        <pic:blipFill>
                          <a:blip r:embed="rId17"/>
                          <a:stretch>
                            <a:fillRect/>
                          </a:stretch>
                        </pic:blipFill>
                        <pic:spPr>
                          <a:xfrm>
                            <a:off x="0" y="0"/>
                            <a:ext cx="2828544" cy="518160"/>
                          </a:xfrm>
                          <a:prstGeom prst="rect">
                            <a:avLst/>
                          </a:prstGeom>
                        </pic:spPr>
                      </pic:pic>
                    </a:graphicData>
                  </a:graphic>
                </wp:inline>
              </w:drawing>
            </w:r>
          </w:p>
        </w:tc>
        <w:tc>
          <w:tcPr>
            <w:tcW w:w="1836" w:type="dxa"/>
            <w:tcBorders>
              <w:top w:val="single" w:sz="8" w:space="0" w:color="98A1C9"/>
              <w:left w:val="single" w:sz="8" w:space="0" w:color="98A1C9"/>
              <w:bottom w:val="single" w:sz="8" w:space="0" w:color="98A1C9"/>
              <w:right w:val="single" w:sz="8" w:space="0" w:color="98A1C9"/>
            </w:tcBorders>
            <w:shd w:val="clear" w:color="auto" w:fill="E6ECF5"/>
          </w:tcPr>
          <w:p w14:paraId="5C06763D" w14:textId="77777777" w:rsidR="00594038" w:rsidRDefault="00594038" w:rsidP="008772FA">
            <w:pPr>
              <w:ind w:right="371"/>
            </w:pPr>
          </w:p>
        </w:tc>
        <w:tc>
          <w:tcPr>
            <w:tcW w:w="1924" w:type="dxa"/>
            <w:tcBorders>
              <w:top w:val="single" w:sz="8" w:space="0" w:color="98A1C9"/>
              <w:left w:val="single" w:sz="8" w:space="0" w:color="98A1C9"/>
              <w:bottom w:val="single" w:sz="8" w:space="0" w:color="98A1C9"/>
              <w:right w:val="single" w:sz="8" w:space="0" w:color="98A1C9"/>
            </w:tcBorders>
            <w:shd w:val="clear" w:color="auto" w:fill="E6ECF5"/>
          </w:tcPr>
          <w:p w14:paraId="7EF2F1CD" w14:textId="77777777" w:rsidR="00594038" w:rsidRDefault="00594038" w:rsidP="008772FA">
            <w:pPr>
              <w:ind w:left="707" w:right="371"/>
            </w:pPr>
            <w:r>
              <w:rPr>
                <w:noProof/>
              </w:rPr>
              <mc:AlternateContent>
                <mc:Choice Requires="wpg">
                  <w:drawing>
                    <wp:inline distT="0" distB="0" distL="0" distR="0" wp14:anchorId="24D93DD6" wp14:editId="3D26073F">
                      <wp:extent cx="216097" cy="76604"/>
                      <wp:effectExtent l="0" t="0" r="0" b="0"/>
                      <wp:docPr id="5207" name="Group 5207"/>
                      <wp:cNvGraphicFramePr/>
                      <a:graphic xmlns:a="http://schemas.openxmlformats.org/drawingml/2006/main">
                        <a:graphicData uri="http://schemas.microsoft.com/office/word/2010/wordprocessingGroup">
                          <wpg:wgp>
                            <wpg:cNvGrpSpPr/>
                            <wpg:grpSpPr>
                              <a:xfrm>
                                <a:off x="0" y="0"/>
                                <a:ext cx="216097" cy="76604"/>
                                <a:chOff x="0" y="0"/>
                                <a:chExt cx="216097" cy="76604"/>
                              </a:xfrm>
                            </wpg:grpSpPr>
                            <wps:wsp>
                              <wps:cNvPr id="962" name="Shape 962"/>
                              <wps:cNvSpPr/>
                              <wps:spPr>
                                <a:xfrm>
                                  <a:off x="0" y="1829"/>
                                  <a:ext cx="28854" cy="72946"/>
                                </a:xfrm>
                                <a:custGeom>
                                  <a:avLst/>
                                  <a:gdLst/>
                                  <a:ahLst/>
                                  <a:cxnLst/>
                                  <a:rect l="0" t="0" r="0" b="0"/>
                                  <a:pathLst>
                                    <a:path w="28854" h="72946">
                                      <a:moveTo>
                                        <a:pt x="8043" y="0"/>
                                      </a:moveTo>
                                      <a:lnTo>
                                        <a:pt x="28854" y="0"/>
                                      </a:lnTo>
                                      <a:lnTo>
                                        <a:pt x="28854" y="72946"/>
                                      </a:lnTo>
                                      <a:lnTo>
                                        <a:pt x="15037" y="72946"/>
                                      </a:lnTo>
                                      <a:lnTo>
                                        <a:pt x="15037" y="13002"/>
                                      </a:lnTo>
                                      <a:lnTo>
                                        <a:pt x="0" y="13002"/>
                                      </a:lnTo>
                                      <a:lnTo>
                                        <a:pt x="8043"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963" name="Shape 963"/>
                              <wps:cNvSpPr/>
                              <wps:spPr>
                                <a:xfrm>
                                  <a:off x="107997" y="0"/>
                                  <a:ext cx="25705" cy="76586"/>
                                </a:xfrm>
                                <a:custGeom>
                                  <a:avLst/>
                                  <a:gdLst/>
                                  <a:ahLst/>
                                  <a:cxnLst/>
                                  <a:rect l="0" t="0" r="0" b="0"/>
                                  <a:pathLst>
                                    <a:path w="25705" h="76586">
                                      <a:moveTo>
                                        <a:pt x="25384" y="0"/>
                                      </a:moveTo>
                                      <a:lnTo>
                                        <a:pt x="25705" y="91"/>
                                      </a:lnTo>
                                      <a:lnTo>
                                        <a:pt x="25705" y="13241"/>
                                      </a:lnTo>
                                      <a:lnTo>
                                        <a:pt x="19591" y="15458"/>
                                      </a:lnTo>
                                      <a:cubicBezTo>
                                        <a:pt x="17780" y="16948"/>
                                        <a:pt x="16409" y="19540"/>
                                        <a:pt x="15443" y="23198"/>
                                      </a:cubicBezTo>
                                      <a:cubicBezTo>
                                        <a:pt x="14497" y="26855"/>
                                        <a:pt x="14022" y="32205"/>
                                        <a:pt x="14022" y="39265"/>
                                      </a:cubicBezTo>
                                      <a:cubicBezTo>
                                        <a:pt x="14022" y="48463"/>
                                        <a:pt x="15123" y="54827"/>
                                        <a:pt x="17305" y="58334"/>
                                      </a:cubicBezTo>
                                      <a:lnTo>
                                        <a:pt x="25705" y="63537"/>
                                      </a:lnTo>
                                      <a:lnTo>
                                        <a:pt x="25705" y="76586"/>
                                      </a:lnTo>
                                      <a:lnTo>
                                        <a:pt x="11955" y="72795"/>
                                      </a:lnTo>
                                      <a:cubicBezTo>
                                        <a:pt x="8211" y="70235"/>
                                        <a:pt x="5285" y="66377"/>
                                        <a:pt x="3168" y="61178"/>
                                      </a:cubicBezTo>
                                      <a:cubicBezTo>
                                        <a:pt x="1050" y="55997"/>
                                        <a:pt x="0" y="48614"/>
                                        <a:pt x="0" y="39013"/>
                                      </a:cubicBezTo>
                                      <a:cubicBezTo>
                                        <a:pt x="0" y="25635"/>
                                        <a:pt x="2067" y="15934"/>
                                        <a:pt x="6199" y="9921"/>
                                      </a:cubicBezTo>
                                      <a:cubicBezTo>
                                        <a:pt x="10785" y="3301"/>
                                        <a:pt x="17186"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964" name="Shape 964"/>
                              <wps:cNvSpPr/>
                              <wps:spPr>
                                <a:xfrm>
                                  <a:off x="133702" y="91"/>
                                  <a:ext cx="25501" cy="76512"/>
                                </a:xfrm>
                                <a:custGeom>
                                  <a:avLst/>
                                  <a:gdLst/>
                                  <a:ahLst/>
                                  <a:cxnLst/>
                                  <a:rect l="0" t="0" r="0" b="0"/>
                                  <a:pathLst>
                                    <a:path w="25501" h="76512">
                                      <a:moveTo>
                                        <a:pt x="0" y="0"/>
                                      </a:moveTo>
                                      <a:lnTo>
                                        <a:pt x="13426" y="3818"/>
                                      </a:lnTo>
                                      <a:cubicBezTo>
                                        <a:pt x="17289" y="6441"/>
                                        <a:pt x="20252" y="10424"/>
                                        <a:pt x="22350" y="15791"/>
                                      </a:cubicBezTo>
                                      <a:cubicBezTo>
                                        <a:pt x="24450" y="21174"/>
                                        <a:pt x="25501" y="28644"/>
                                        <a:pt x="25501" y="38227"/>
                                      </a:cubicBezTo>
                                      <a:cubicBezTo>
                                        <a:pt x="25501" y="47915"/>
                                        <a:pt x="24436" y="55448"/>
                                        <a:pt x="22301" y="60848"/>
                                      </a:cubicBezTo>
                                      <a:cubicBezTo>
                                        <a:pt x="20166" y="66234"/>
                                        <a:pt x="17307" y="70198"/>
                                        <a:pt x="13700" y="72718"/>
                                      </a:cubicBezTo>
                                      <a:cubicBezTo>
                                        <a:pt x="10108" y="75241"/>
                                        <a:pt x="5553" y="76512"/>
                                        <a:pt x="67" y="76512"/>
                                      </a:cubicBezTo>
                                      <a:lnTo>
                                        <a:pt x="0" y="76494"/>
                                      </a:lnTo>
                                      <a:lnTo>
                                        <a:pt x="0" y="63445"/>
                                      </a:lnTo>
                                      <a:lnTo>
                                        <a:pt x="102" y="63509"/>
                                      </a:lnTo>
                                      <a:cubicBezTo>
                                        <a:pt x="3454" y="63509"/>
                                        <a:pt x="6111" y="61849"/>
                                        <a:pt x="8077" y="58513"/>
                                      </a:cubicBezTo>
                                      <a:cubicBezTo>
                                        <a:pt x="10481" y="54484"/>
                                        <a:pt x="11683" y="47759"/>
                                        <a:pt x="11683" y="38327"/>
                                      </a:cubicBezTo>
                                      <a:cubicBezTo>
                                        <a:pt x="11683" y="28777"/>
                                        <a:pt x="10600" y="22174"/>
                                        <a:pt x="8451" y="18548"/>
                                      </a:cubicBezTo>
                                      <a:cubicBezTo>
                                        <a:pt x="6299" y="14927"/>
                                        <a:pt x="3523" y="13113"/>
                                        <a:pt x="102" y="13113"/>
                                      </a:cubicBezTo>
                                      <a:lnTo>
                                        <a:pt x="0" y="13150"/>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965" name="Shape 965"/>
                              <wps:cNvSpPr/>
                              <wps:spPr>
                                <a:xfrm>
                                  <a:off x="164890" y="0"/>
                                  <a:ext cx="25706" cy="76585"/>
                                </a:xfrm>
                                <a:custGeom>
                                  <a:avLst/>
                                  <a:gdLst/>
                                  <a:ahLst/>
                                  <a:cxnLst/>
                                  <a:rect l="0" t="0" r="0" b="0"/>
                                  <a:pathLst>
                                    <a:path w="25706" h="76585">
                                      <a:moveTo>
                                        <a:pt x="25384" y="0"/>
                                      </a:moveTo>
                                      <a:lnTo>
                                        <a:pt x="25706" y="92"/>
                                      </a:lnTo>
                                      <a:lnTo>
                                        <a:pt x="25706" y="13241"/>
                                      </a:lnTo>
                                      <a:lnTo>
                                        <a:pt x="19591" y="15458"/>
                                      </a:lnTo>
                                      <a:cubicBezTo>
                                        <a:pt x="17781" y="16948"/>
                                        <a:pt x="16410" y="19540"/>
                                        <a:pt x="15445" y="23198"/>
                                      </a:cubicBezTo>
                                      <a:cubicBezTo>
                                        <a:pt x="14497" y="26855"/>
                                        <a:pt x="14022" y="32205"/>
                                        <a:pt x="14022" y="39265"/>
                                      </a:cubicBezTo>
                                      <a:cubicBezTo>
                                        <a:pt x="14022" y="48463"/>
                                        <a:pt x="15125" y="54827"/>
                                        <a:pt x="17305" y="58334"/>
                                      </a:cubicBezTo>
                                      <a:lnTo>
                                        <a:pt x="25706" y="63536"/>
                                      </a:lnTo>
                                      <a:lnTo>
                                        <a:pt x="25706" y="76585"/>
                                      </a:lnTo>
                                      <a:lnTo>
                                        <a:pt x="11956" y="72795"/>
                                      </a:lnTo>
                                      <a:cubicBezTo>
                                        <a:pt x="8212" y="70235"/>
                                        <a:pt x="5286" y="66377"/>
                                        <a:pt x="3169" y="61178"/>
                                      </a:cubicBezTo>
                                      <a:cubicBezTo>
                                        <a:pt x="1052" y="55997"/>
                                        <a:pt x="0" y="48614"/>
                                        <a:pt x="0" y="39013"/>
                                      </a:cubicBezTo>
                                      <a:cubicBezTo>
                                        <a:pt x="0" y="25635"/>
                                        <a:pt x="2067" y="15934"/>
                                        <a:pt x="6200" y="9921"/>
                                      </a:cubicBezTo>
                                      <a:cubicBezTo>
                                        <a:pt x="10786" y="3301"/>
                                        <a:pt x="17187" y="0"/>
                                        <a:pt x="2538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966" name="Shape 966"/>
                              <wps:cNvSpPr/>
                              <wps:spPr>
                                <a:xfrm>
                                  <a:off x="190597" y="92"/>
                                  <a:ext cx="25500" cy="76512"/>
                                </a:xfrm>
                                <a:custGeom>
                                  <a:avLst/>
                                  <a:gdLst/>
                                  <a:ahLst/>
                                  <a:cxnLst/>
                                  <a:rect l="0" t="0" r="0" b="0"/>
                                  <a:pathLst>
                                    <a:path w="25500" h="76512">
                                      <a:moveTo>
                                        <a:pt x="0" y="0"/>
                                      </a:moveTo>
                                      <a:lnTo>
                                        <a:pt x="13426" y="3817"/>
                                      </a:lnTo>
                                      <a:cubicBezTo>
                                        <a:pt x="17290" y="6441"/>
                                        <a:pt x="20251" y="10424"/>
                                        <a:pt x="22351" y="15791"/>
                                      </a:cubicBezTo>
                                      <a:cubicBezTo>
                                        <a:pt x="24450" y="21173"/>
                                        <a:pt x="25500" y="28643"/>
                                        <a:pt x="25500" y="38227"/>
                                      </a:cubicBezTo>
                                      <a:cubicBezTo>
                                        <a:pt x="25500" y="47914"/>
                                        <a:pt x="24435" y="55448"/>
                                        <a:pt x="22300" y="60848"/>
                                      </a:cubicBezTo>
                                      <a:cubicBezTo>
                                        <a:pt x="20165" y="66234"/>
                                        <a:pt x="17307" y="70198"/>
                                        <a:pt x="13700" y="72717"/>
                                      </a:cubicBezTo>
                                      <a:cubicBezTo>
                                        <a:pt x="10107" y="75241"/>
                                        <a:pt x="5554" y="76512"/>
                                        <a:pt x="67" y="76512"/>
                                      </a:cubicBezTo>
                                      <a:lnTo>
                                        <a:pt x="0" y="76493"/>
                                      </a:lnTo>
                                      <a:lnTo>
                                        <a:pt x="0" y="63445"/>
                                      </a:lnTo>
                                      <a:lnTo>
                                        <a:pt x="103" y="63509"/>
                                      </a:lnTo>
                                      <a:cubicBezTo>
                                        <a:pt x="3454" y="63509"/>
                                        <a:pt x="6111" y="61849"/>
                                        <a:pt x="8077" y="58512"/>
                                      </a:cubicBezTo>
                                      <a:cubicBezTo>
                                        <a:pt x="10482" y="54484"/>
                                        <a:pt x="11684" y="47759"/>
                                        <a:pt x="11684" y="38327"/>
                                      </a:cubicBezTo>
                                      <a:cubicBezTo>
                                        <a:pt x="11684" y="28777"/>
                                        <a:pt x="10601" y="22174"/>
                                        <a:pt x="8451" y="18548"/>
                                      </a:cubicBezTo>
                                      <a:cubicBezTo>
                                        <a:pt x="6298" y="14927"/>
                                        <a:pt x="3523" y="13112"/>
                                        <a:pt x="103" y="13112"/>
                                      </a:cubicBezTo>
                                      <a:lnTo>
                                        <a:pt x="0" y="13150"/>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967" name="Shape 967"/>
                              <wps:cNvSpPr/>
                              <wps:spPr>
                                <a:xfrm>
                                  <a:off x="51307" y="0"/>
                                  <a:ext cx="50292" cy="76604"/>
                                </a:xfrm>
                                <a:custGeom>
                                  <a:avLst/>
                                  <a:gdLst/>
                                  <a:ahLst/>
                                  <a:cxnLst/>
                                  <a:rect l="0" t="0" r="0" b="0"/>
                                  <a:pathLst>
                                    <a:path w="50292" h="76604">
                                      <a:moveTo>
                                        <a:pt x="25434" y="0"/>
                                      </a:moveTo>
                                      <a:cubicBezTo>
                                        <a:pt x="31411" y="0"/>
                                        <a:pt x="36422" y="1894"/>
                                        <a:pt x="40468" y="5705"/>
                                      </a:cubicBezTo>
                                      <a:cubicBezTo>
                                        <a:pt x="44518" y="9515"/>
                                        <a:pt x="46530" y="14036"/>
                                        <a:pt x="46530" y="19267"/>
                                      </a:cubicBezTo>
                                      <a:cubicBezTo>
                                        <a:pt x="46530" y="22503"/>
                                        <a:pt x="45653" y="25466"/>
                                        <a:pt x="43873" y="28158"/>
                                      </a:cubicBezTo>
                                      <a:cubicBezTo>
                                        <a:pt x="42095" y="30833"/>
                                        <a:pt x="39521" y="33001"/>
                                        <a:pt x="36134" y="34661"/>
                                      </a:cubicBezTo>
                                      <a:cubicBezTo>
                                        <a:pt x="40572" y="35982"/>
                                        <a:pt x="44043" y="38285"/>
                                        <a:pt x="46548" y="41568"/>
                                      </a:cubicBezTo>
                                      <a:cubicBezTo>
                                        <a:pt x="49036" y="44855"/>
                                        <a:pt x="50292" y="48732"/>
                                        <a:pt x="50292" y="53186"/>
                                      </a:cubicBezTo>
                                      <a:cubicBezTo>
                                        <a:pt x="50292" y="59719"/>
                                        <a:pt x="47888" y="65260"/>
                                        <a:pt x="43061" y="69797"/>
                                      </a:cubicBezTo>
                                      <a:cubicBezTo>
                                        <a:pt x="38236" y="74336"/>
                                        <a:pt x="32088" y="76604"/>
                                        <a:pt x="24621" y="76604"/>
                                      </a:cubicBezTo>
                                      <a:cubicBezTo>
                                        <a:pt x="17557" y="76604"/>
                                        <a:pt x="11783" y="74469"/>
                                        <a:pt x="7330" y="70185"/>
                                      </a:cubicBezTo>
                                      <a:cubicBezTo>
                                        <a:pt x="2876" y="65919"/>
                                        <a:pt x="421" y="60094"/>
                                        <a:pt x="0" y="52729"/>
                                      </a:cubicBezTo>
                                      <a:lnTo>
                                        <a:pt x="13716" y="52729"/>
                                      </a:lnTo>
                                      <a:cubicBezTo>
                                        <a:pt x="14306" y="56505"/>
                                        <a:pt x="15629" y="59317"/>
                                        <a:pt x="17644" y="61145"/>
                                      </a:cubicBezTo>
                                      <a:cubicBezTo>
                                        <a:pt x="19675" y="62988"/>
                                        <a:pt x="22249" y="63903"/>
                                        <a:pt x="25348" y="63903"/>
                                      </a:cubicBezTo>
                                      <a:cubicBezTo>
                                        <a:pt x="28581" y="63903"/>
                                        <a:pt x="31260" y="62870"/>
                                        <a:pt x="33391" y="60789"/>
                                      </a:cubicBezTo>
                                      <a:cubicBezTo>
                                        <a:pt x="35508" y="58705"/>
                                        <a:pt x="36576" y="56149"/>
                                        <a:pt x="36576" y="53149"/>
                                      </a:cubicBezTo>
                                      <a:cubicBezTo>
                                        <a:pt x="36576" y="49831"/>
                                        <a:pt x="35151" y="47055"/>
                                        <a:pt x="32292" y="44769"/>
                                      </a:cubicBezTo>
                                      <a:cubicBezTo>
                                        <a:pt x="29431" y="42483"/>
                                        <a:pt x="25298" y="41317"/>
                                        <a:pt x="19912" y="41248"/>
                                      </a:cubicBezTo>
                                      <a:lnTo>
                                        <a:pt x="19912" y="29361"/>
                                      </a:lnTo>
                                      <a:cubicBezTo>
                                        <a:pt x="23231" y="29090"/>
                                        <a:pt x="25722" y="28565"/>
                                        <a:pt x="27346" y="27784"/>
                                      </a:cubicBezTo>
                                      <a:cubicBezTo>
                                        <a:pt x="28973" y="27006"/>
                                        <a:pt x="30240" y="25941"/>
                                        <a:pt x="31154" y="24569"/>
                                      </a:cubicBezTo>
                                      <a:cubicBezTo>
                                        <a:pt x="32055" y="23212"/>
                                        <a:pt x="32512" y="21775"/>
                                        <a:pt x="32512" y="20231"/>
                                      </a:cubicBezTo>
                                      <a:cubicBezTo>
                                        <a:pt x="32512" y="18233"/>
                                        <a:pt x="31817" y="16591"/>
                                        <a:pt x="30428" y="15270"/>
                                      </a:cubicBezTo>
                                      <a:cubicBezTo>
                                        <a:pt x="29039" y="13967"/>
                                        <a:pt x="27227" y="13308"/>
                                        <a:pt x="24977" y="13308"/>
                                      </a:cubicBezTo>
                                      <a:cubicBezTo>
                                        <a:pt x="22993" y="13308"/>
                                        <a:pt x="21201" y="13917"/>
                                        <a:pt x="19573" y="15119"/>
                                      </a:cubicBezTo>
                                      <a:cubicBezTo>
                                        <a:pt x="17950" y="16322"/>
                                        <a:pt x="16849" y="17895"/>
                                        <a:pt x="16254" y="19811"/>
                                      </a:cubicBezTo>
                                      <a:lnTo>
                                        <a:pt x="2945" y="19811"/>
                                      </a:lnTo>
                                      <a:cubicBezTo>
                                        <a:pt x="3640" y="14425"/>
                                        <a:pt x="5570" y="10108"/>
                                        <a:pt x="8737" y="6839"/>
                                      </a:cubicBezTo>
                                      <a:cubicBezTo>
                                        <a:pt x="13172" y="2286"/>
                                        <a:pt x="18727" y="0"/>
                                        <a:pt x="25434"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206502A2" id="Group 5207" o:spid="_x0000_s1026" style="width:17pt;height:6.05pt;mso-position-horizontal-relative:char;mso-position-vertical-relative:line" coordsize="216097,7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">
                      <v:shape id="Shape 962" o:spid="_x0000_s1027" style="position:absolute;top:1829;width:28854;height:72946;visibility:visible;mso-wrap-style:square;v-text-anchor:top" coordsize="28854,7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" path="m8043,l28854,r,72946l15037,72946r,-59944l,13002,8043,xe" fillcolor="#444855" stroked="f" strokeweight="0">
                        <v:stroke miterlimit="83231f" joinstyle="miter"/>
                        <v:path arrowok="t" textboxrect="0,0,28854,72946"/>
                      </v:shape>
                      <v:shape id="Shape 963" o:spid="_x0000_s1028" style="position:absolute;left:107997;width:25705;height:76586;visibility:visible;mso-wrap-style:square;v-text-anchor:top" coordsize="25705,7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" path="m25384,r321,91l25705,13241r-6114,2217c17780,16948,16409,19540,15443,23198v-946,3657,-1421,9007,-1421,16067c14022,48463,15123,54827,17305,58334r8400,5203l25705,76586,11955,72795c8211,70235,5285,66377,3168,61178,1050,55997,,48614,,39013,,25635,2067,15934,6199,9921,10785,3301,17186,,25384,xe" fillcolor="#444855" stroked="f" strokeweight="0">
                        <v:stroke miterlimit="83231f" joinstyle="miter"/>
                        <v:path arrowok="t" textboxrect="0,0,25705,76586"/>
                      </v:shape>
                      <v:shape id="Shape 964" o:spid="_x0000_s1029" style="position:absolute;left:133702;top:91;width:25501;height:76512;visibility:visible;mso-wrap-style:square;v-text-anchor:top" coordsize="25501,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" path="m,l13426,3818v3863,2623,6826,6606,8924,11973c24450,21174,25501,28644,25501,38227v,9688,-1065,17221,-3200,22621c20166,66234,17307,70198,13700,72718,10108,75241,5553,76512,67,76512l,76494,,63445r102,64c3454,63509,6111,61849,8077,58513v2404,-4029,3606,-10754,3606,-20186c11683,28777,10600,22174,8451,18548,6299,14927,3523,13113,102,13113l,13150,,xe" fillcolor="#444855" stroked="f" strokeweight="0">
                        <v:stroke miterlimit="83231f" joinstyle="miter"/>
                        <v:path arrowok="t" textboxrect="0,0,25501,76512"/>
                      </v:shape>
                      <v:shape id="Shape 965" o:spid="_x0000_s1030" style="position:absolute;left:164890;width:25706;height:76585;visibility:visible;mso-wrap-style:square;v-text-anchor:top" coordsize="25706,7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" path="m25384,r322,92l25706,13241r-6115,2217c17781,16948,16410,19540,15445,23198v-948,3657,-1423,9007,-1423,16067c14022,48463,15125,54827,17305,58334r8401,5202l25706,76585,11956,72795c8212,70235,5286,66377,3169,61178,1052,55997,,48614,,39013,,25635,2067,15934,6200,9921,10786,3301,17187,,25384,xe" fillcolor="#444855" stroked="f" strokeweight="0">
                        <v:stroke miterlimit="83231f" joinstyle="miter"/>
                        <v:path arrowok="t" textboxrect="0,0,25706,76585"/>
                      </v:shape>
                      <v:shape id="Shape 966" o:spid="_x0000_s1031" style="position:absolute;left:190597;top:92;width:25500;height:76512;visibility:visible;mso-wrap-style:square;v-text-anchor:top" coordsize="25500,7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" path="m,l13426,3817v3864,2624,6825,6607,8925,11974c24450,21173,25500,28643,25500,38227v,9687,-1065,17221,-3200,22621c20165,66234,17307,70198,13700,72717,10107,75241,5554,76512,67,76512l,76493,,63445r103,64c3454,63509,6111,61849,8077,58512v2405,-4028,3607,-10753,3607,-20185c11684,28777,10601,22174,8451,18548,6298,14927,3523,13112,103,13112l,13150,,xe" fillcolor="#444855" stroked="f" strokeweight="0">
                        <v:stroke miterlimit="83231f" joinstyle="miter"/>
                        <v:path arrowok="t" textboxrect="0,0,25500,76512"/>
                      </v:shape>
                      <v:shape id="Shape 967" o:spid="_x0000_s1032" style="position:absolute;left:51307;width:50292;height:76604;visibility:visible;mso-wrap-style:square;v-text-anchor:top" coordsize="50292,7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" path="m25434,v5977,,10988,1894,15034,5705c44518,9515,46530,14036,46530,19267v,3236,-877,6199,-2657,8891c42095,30833,39521,33001,36134,34661v4438,1321,7909,3624,10414,6907c49036,44855,50292,48732,50292,53186v,6533,-2404,12074,-7231,16611c38236,74336,32088,76604,24621,76604v-7064,,-12838,-2135,-17291,-6419c2876,65919,421,60094,,52729r13716,c14306,56505,15629,59317,17644,61145v2031,1843,4605,2758,7704,2758c28581,63903,31260,62870,33391,60789v2117,-2084,3185,-4640,3185,-7640c36576,49831,35151,47055,32292,44769,29431,42483,25298,41317,19912,41248r,-11887c23231,29090,25722,28565,27346,27784v1627,-778,2894,-1843,3808,-3215c32055,23212,32512,21775,32512,20231v,-1998,-695,-3640,-2084,-4961c29039,13967,27227,13308,24977,13308v-1984,,-3776,609,-5404,1811c17950,16322,16849,17895,16254,19811r-13309,c3640,14425,5570,10108,8737,6839,13172,2286,18727,,25434,xe" fillcolor="#444855" stroked="f" strokeweight="0">
                        <v:stroke miterlimit="83231f" joinstyle="miter"/>
                        <v:path arrowok="t" textboxrect="0,0,50292,76604"/>
                      </v:shape>
                      <w10:anchorlock/>
                    </v:group>
                  </w:pict>
                </mc:Fallback>
              </mc:AlternateContent>
            </w:r>
          </w:p>
        </w:tc>
        <w:tc>
          <w:tcPr>
            <w:tcW w:w="1967" w:type="dxa"/>
            <w:tcBorders>
              <w:top w:val="single" w:sz="8" w:space="0" w:color="98A1C9"/>
              <w:left w:val="single" w:sz="8" w:space="0" w:color="98A1C9"/>
              <w:bottom w:val="single" w:sz="8" w:space="0" w:color="98A1C9"/>
              <w:right w:val="single" w:sz="8" w:space="0" w:color="98A1C9"/>
            </w:tcBorders>
            <w:shd w:val="clear" w:color="auto" w:fill="E6ECF5"/>
          </w:tcPr>
          <w:p w14:paraId="4933380A" w14:textId="77777777" w:rsidR="00594038" w:rsidRDefault="00594038" w:rsidP="008772FA">
            <w:pPr>
              <w:ind w:right="371"/>
            </w:pPr>
          </w:p>
        </w:tc>
      </w:tr>
      <w:tr w:rsidR="008772FA" w14:paraId="50FDCCAD" w14:textId="77777777" w:rsidTr="00AF6006">
        <w:trPr>
          <w:trHeight w:val="679"/>
        </w:trPr>
        <w:tc>
          <w:tcPr>
            <w:tcW w:w="5050" w:type="dxa"/>
            <w:tcBorders>
              <w:top w:val="single" w:sz="8" w:space="0" w:color="98A1C9"/>
              <w:left w:val="single" w:sz="8" w:space="0" w:color="98A1C9"/>
              <w:bottom w:val="single" w:sz="8" w:space="0" w:color="98A1C9"/>
              <w:right w:val="single" w:sz="8" w:space="0" w:color="98A1C9"/>
            </w:tcBorders>
            <w:shd w:val="clear" w:color="auto" w:fill="E1E2EF"/>
          </w:tcPr>
          <w:p w14:paraId="208D927A" w14:textId="6BB0E213" w:rsidR="00594038" w:rsidRDefault="0095357A" w:rsidP="008772FA">
            <w:pPr>
              <w:ind w:left="15" w:right="371"/>
            </w:pPr>
            <w:r w:rsidRPr="0095357A">
              <w:rPr>
                <w:noProof/>
              </w:rPr>
              <mc:AlternateContent>
                <mc:Choice Requires="wps">
                  <w:drawing>
                    <wp:anchor distT="45720" distB="45720" distL="114300" distR="114300" simplePos="0" relativeHeight="251670528" behindDoc="0" locked="0" layoutInCell="1" allowOverlap="1" wp14:anchorId="05DFA5D7" wp14:editId="464D654B">
                      <wp:simplePos x="0" y="0"/>
                      <wp:positionH relativeFrom="column">
                        <wp:posOffset>-63353</wp:posOffset>
                      </wp:positionH>
                      <wp:positionV relativeFrom="paragraph">
                        <wp:posOffset>254586</wp:posOffset>
                      </wp:positionV>
                      <wp:extent cx="2424430" cy="298450"/>
                      <wp:effectExtent l="0" t="0" r="0" b="6350"/>
                      <wp:wrapSquare wrapText="bothSides"/>
                      <wp:docPr id="1628800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4430" cy="298450"/>
                              </a:xfrm>
                              <a:prstGeom prst="rect">
                                <a:avLst/>
                              </a:prstGeom>
                              <a:noFill/>
                              <a:ln w="9525">
                                <a:noFill/>
                                <a:miter lim="800000"/>
                                <a:headEnd/>
                                <a:tailEnd/>
                              </a:ln>
                            </wps:spPr>
                            <wps:txbx>
                              <w:txbxContent>
                                <w:p w14:paraId="6AE76F2E" w14:textId="6081ED00" w:rsidR="0095357A" w:rsidRPr="0095357A" w:rsidRDefault="0095357A" w:rsidP="0095357A">
                                  <w:pPr>
                                    <w:rPr>
                                      <w:sz w:val="20"/>
                                      <w:szCs w:val="20"/>
                                      <w:lang w:val="en-ZA"/>
                                    </w:rPr>
                                  </w:pPr>
                                  <w:r w:rsidRPr="0095357A">
                                    <w:rPr>
                                      <w:sz w:val="20"/>
                                      <w:szCs w:val="20"/>
                                      <w:lang w:val="en-ZA"/>
                                    </w:rPr>
                                    <w:t xml:space="preserve">Late fee (Stage </w:t>
                                  </w:r>
                                  <w:r>
                                    <w:rPr>
                                      <w:sz w:val="20"/>
                                      <w:szCs w:val="20"/>
                                      <w:lang w:val="en-ZA"/>
                                    </w:rPr>
                                    <w:t>1</w:t>
                                  </w:r>
                                  <w:r w:rsidRPr="0095357A">
                                    <w:rPr>
                                      <w:sz w:val="20"/>
                                      <w:szCs w:val="20"/>
                                      <w:lang w:val="en-ZA"/>
                                    </w:rPr>
                                    <w:t>) *</w:t>
                                  </w:r>
                                  <w:r w:rsidRPr="0095357A">
                                    <w:rPr>
                                      <w:color w:val="FF0000"/>
                                      <w:sz w:val="20"/>
                                      <w:szCs w:val="20"/>
                                      <w:lang w:val="en-ZA"/>
                                    </w:rPr>
                                    <w:t xml:space="preserve">as of 15 </w:t>
                                  </w:r>
                                  <w:r>
                                    <w:rPr>
                                      <w:color w:val="FF0000"/>
                                      <w:sz w:val="20"/>
                                      <w:szCs w:val="20"/>
                                      <w:lang w:val="en-ZA"/>
                                    </w:rPr>
                                    <w:t>March</w:t>
                                  </w:r>
                                  <w:r w:rsidRPr="0095357A">
                                    <w:rPr>
                                      <w:color w:val="FF0000"/>
                                      <w:sz w:val="20"/>
                                      <w:szCs w:val="20"/>
                                      <w:lang w:val="en-ZA"/>
                                    </w:rPr>
                                    <w:t xml:space="preserve"> 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DFA5D7" id="_x0000_s1039" type="#_x0000_t202" style="position:absolute;left:0;text-align:left;margin-left:-5pt;margin-top:20.05pt;width:190.9pt;height:23.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" filled="f" stroked="f">
                      <v:textbox>
                        <w:txbxContent>
                          <w:p w14:paraId="6AE76F2E" w14:textId="6081ED00" w:rsidR="0095357A" w:rsidRPr="0095357A" w:rsidRDefault="0095357A" w:rsidP="0095357A">
                            <w:pPr>
                              <w:rPr>
                                <w:sz w:val="20"/>
                                <w:szCs w:val="20"/>
                                <w:lang w:val="en-ZA"/>
                              </w:rPr>
                            </w:pPr>
                            <w:r w:rsidRPr="0095357A">
                              <w:rPr>
                                <w:sz w:val="20"/>
                                <w:szCs w:val="20"/>
                                <w:lang w:val="en-ZA"/>
                              </w:rPr>
                              <w:t xml:space="preserve">Late fee (Stage </w:t>
                            </w:r>
                            <w:r>
                              <w:rPr>
                                <w:sz w:val="20"/>
                                <w:szCs w:val="20"/>
                                <w:lang w:val="en-ZA"/>
                              </w:rPr>
                              <w:t>1</w:t>
                            </w:r>
                            <w:r w:rsidRPr="0095357A">
                              <w:rPr>
                                <w:sz w:val="20"/>
                                <w:szCs w:val="20"/>
                                <w:lang w:val="en-ZA"/>
                              </w:rPr>
                              <w:t>) *</w:t>
                            </w:r>
                            <w:r w:rsidRPr="0095357A">
                              <w:rPr>
                                <w:color w:val="FF0000"/>
                                <w:sz w:val="20"/>
                                <w:szCs w:val="20"/>
                                <w:lang w:val="en-ZA"/>
                              </w:rPr>
                              <w:t xml:space="preserve">as of 15 </w:t>
                            </w:r>
                            <w:r>
                              <w:rPr>
                                <w:color w:val="FF0000"/>
                                <w:sz w:val="20"/>
                                <w:szCs w:val="20"/>
                                <w:lang w:val="en-ZA"/>
                              </w:rPr>
                              <w:t>March</w:t>
                            </w:r>
                            <w:r w:rsidRPr="0095357A">
                              <w:rPr>
                                <w:color w:val="FF0000"/>
                                <w:sz w:val="20"/>
                                <w:szCs w:val="20"/>
                                <w:lang w:val="en-ZA"/>
                              </w:rPr>
                              <w:t xml:space="preserve"> 2025</w:t>
                            </w:r>
                          </w:p>
                        </w:txbxContent>
                      </v:textbox>
                      <w10:wrap type="square"/>
                    </v:shape>
                  </w:pict>
                </mc:Fallback>
              </mc:AlternateContent>
            </w:r>
          </w:p>
        </w:tc>
        <w:tc>
          <w:tcPr>
            <w:tcW w:w="1836" w:type="dxa"/>
            <w:tcBorders>
              <w:top w:val="single" w:sz="8" w:space="0" w:color="98A1C9"/>
              <w:left w:val="single" w:sz="8" w:space="0" w:color="98A1C9"/>
              <w:bottom w:val="single" w:sz="8" w:space="0" w:color="98A1C9"/>
              <w:right w:val="single" w:sz="8" w:space="0" w:color="98A1C9"/>
            </w:tcBorders>
            <w:shd w:val="clear" w:color="auto" w:fill="E1E2EF"/>
            <w:vAlign w:val="center"/>
          </w:tcPr>
          <w:p w14:paraId="723924F7" w14:textId="77777777" w:rsidR="00594038" w:rsidRDefault="00594038" w:rsidP="008772FA">
            <w:pPr>
              <w:ind w:left="654" w:right="371"/>
            </w:pPr>
            <w:r>
              <w:rPr>
                <w:noProof/>
              </w:rPr>
              <mc:AlternateContent>
                <mc:Choice Requires="wpg">
                  <w:drawing>
                    <wp:inline distT="0" distB="0" distL="0" distR="0" wp14:anchorId="6FBF467D" wp14:editId="18002F89">
                      <wp:extent cx="214168" cy="76605"/>
                      <wp:effectExtent l="0" t="0" r="0" b="0"/>
                      <wp:docPr id="5215" name="Group 5215"/>
                      <wp:cNvGraphicFramePr/>
                      <a:graphic xmlns:a="http://schemas.openxmlformats.org/drawingml/2006/main">
                        <a:graphicData uri="http://schemas.microsoft.com/office/word/2010/wordprocessingGroup">
                          <wpg:wgp>
                            <wpg:cNvGrpSpPr/>
                            <wpg:grpSpPr>
                              <a:xfrm>
                                <a:off x="0" y="0"/>
                                <a:ext cx="214168" cy="76605"/>
                                <a:chOff x="0" y="0"/>
                                <a:chExt cx="214168" cy="76605"/>
                              </a:xfrm>
                            </wpg:grpSpPr>
                            <wps:wsp>
                              <wps:cNvPr id="1019" name="Shape 1019"/>
                              <wps:cNvSpPr/>
                              <wps:spPr>
                                <a:xfrm>
                                  <a:off x="0" y="1829"/>
                                  <a:ext cx="28854" cy="72947"/>
                                </a:xfrm>
                                <a:custGeom>
                                  <a:avLst/>
                                  <a:gdLst/>
                                  <a:ahLst/>
                                  <a:cxnLst/>
                                  <a:rect l="0" t="0" r="0" b="0"/>
                                  <a:pathLst>
                                    <a:path w="28854" h="72947">
                                      <a:moveTo>
                                        <a:pt x="8043" y="0"/>
                                      </a:moveTo>
                                      <a:lnTo>
                                        <a:pt x="28854" y="0"/>
                                      </a:lnTo>
                                      <a:lnTo>
                                        <a:pt x="28854" y="72947"/>
                                      </a:lnTo>
                                      <a:lnTo>
                                        <a:pt x="15038" y="72947"/>
                                      </a:lnTo>
                                      <a:lnTo>
                                        <a:pt x="15038" y="13003"/>
                                      </a:lnTo>
                                      <a:lnTo>
                                        <a:pt x="0" y="13003"/>
                                      </a:lnTo>
                                      <a:lnTo>
                                        <a:pt x="8043"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20" name="Shape 1020"/>
                              <wps:cNvSpPr/>
                              <wps:spPr>
                                <a:xfrm>
                                  <a:off x="56895" y="1829"/>
                                  <a:ext cx="28854" cy="72947"/>
                                </a:xfrm>
                                <a:custGeom>
                                  <a:avLst/>
                                  <a:gdLst/>
                                  <a:ahLst/>
                                  <a:cxnLst/>
                                  <a:rect l="0" t="0" r="0" b="0"/>
                                  <a:pathLst>
                                    <a:path w="28854" h="72947">
                                      <a:moveTo>
                                        <a:pt x="8043" y="0"/>
                                      </a:moveTo>
                                      <a:lnTo>
                                        <a:pt x="28854" y="0"/>
                                      </a:lnTo>
                                      <a:lnTo>
                                        <a:pt x="28854" y="72947"/>
                                      </a:lnTo>
                                      <a:lnTo>
                                        <a:pt x="15037" y="72947"/>
                                      </a:lnTo>
                                      <a:lnTo>
                                        <a:pt x="15037" y="13003"/>
                                      </a:lnTo>
                                      <a:lnTo>
                                        <a:pt x="0" y="13003"/>
                                      </a:lnTo>
                                      <a:lnTo>
                                        <a:pt x="8043"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21" name="Shape 1021"/>
                              <wps:cNvSpPr/>
                              <wps:spPr>
                                <a:xfrm>
                                  <a:off x="107287" y="0"/>
                                  <a:ext cx="50596" cy="74776"/>
                                </a:xfrm>
                                <a:custGeom>
                                  <a:avLst/>
                                  <a:gdLst/>
                                  <a:ahLst/>
                                  <a:cxnLst/>
                                  <a:rect l="0" t="0" r="0" b="0"/>
                                  <a:pathLst>
                                    <a:path w="50596" h="74776">
                                      <a:moveTo>
                                        <a:pt x="27077" y="0"/>
                                      </a:moveTo>
                                      <a:cubicBezTo>
                                        <a:pt x="31511" y="0"/>
                                        <a:pt x="35424" y="930"/>
                                        <a:pt x="38809" y="2808"/>
                                      </a:cubicBezTo>
                                      <a:cubicBezTo>
                                        <a:pt x="42196" y="4674"/>
                                        <a:pt x="44907" y="7366"/>
                                        <a:pt x="46938" y="10887"/>
                                      </a:cubicBezTo>
                                      <a:cubicBezTo>
                                        <a:pt x="48971" y="14407"/>
                                        <a:pt x="49987" y="18000"/>
                                        <a:pt x="49987" y="21640"/>
                                      </a:cubicBezTo>
                                      <a:cubicBezTo>
                                        <a:pt x="49987" y="25974"/>
                                        <a:pt x="48752" y="30633"/>
                                        <a:pt x="46293" y="35626"/>
                                      </a:cubicBezTo>
                                      <a:cubicBezTo>
                                        <a:pt x="43824" y="40622"/>
                                        <a:pt x="39301" y="46530"/>
                                        <a:pt x="32750" y="53337"/>
                                      </a:cubicBezTo>
                                      <a:lnTo>
                                        <a:pt x="24571" y="61975"/>
                                      </a:lnTo>
                                      <a:lnTo>
                                        <a:pt x="50596" y="61975"/>
                                      </a:lnTo>
                                      <a:lnTo>
                                        <a:pt x="50596" y="74776"/>
                                      </a:lnTo>
                                      <a:lnTo>
                                        <a:pt x="0" y="74776"/>
                                      </a:lnTo>
                                      <a:lnTo>
                                        <a:pt x="0" y="68138"/>
                                      </a:lnTo>
                                      <a:lnTo>
                                        <a:pt x="22573" y="45126"/>
                                      </a:lnTo>
                                      <a:cubicBezTo>
                                        <a:pt x="28023" y="39604"/>
                                        <a:pt x="31666" y="35169"/>
                                        <a:pt x="33460" y="31817"/>
                                      </a:cubicBezTo>
                                      <a:cubicBezTo>
                                        <a:pt x="35271" y="28462"/>
                                        <a:pt x="36170" y="25434"/>
                                        <a:pt x="36170" y="22723"/>
                                      </a:cubicBezTo>
                                      <a:cubicBezTo>
                                        <a:pt x="36170" y="19912"/>
                                        <a:pt x="35237" y="17594"/>
                                        <a:pt x="33376" y="15747"/>
                                      </a:cubicBezTo>
                                      <a:cubicBezTo>
                                        <a:pt x="31493" y="13918"/>
                                        <a:pt x="29092" y="13003"/>
                                        <a:pt x="26162" y="13003"/>
                                      </a:cubicBezTo>
                                      <a:cubicBezTo>
                                        <a:pt x="23182" y="13003"/>
                                        <a:pt x="20708" y="14120"/>
                                        <a:pt x="18710" y="16341"/>
                                      </a:cubicBezTo>
                                      <a:cubicBezTo>
                                        <a:pt x="16730" y="18559"/>
                                        <a:pt x="15678" y="21590"/>
                                        <a:pt x="15545" y="25399"/>
                                      </a:cubicBezTo>
                                      <a:lnTo>
                                        <a:pt x="2031" y="25399"/>
                                      </a:lnTo>
                                      <a:cubicBezTo>
                                        <a:pt x="2406" y="17507"/>
                                        <a:pt x="4861" y="11312"/>
                                        <a:pt x="9447" y="6790"/>
                                      </a:cubicBezTo>
                                      <a:cubicBezTo>
                                        <a:pt x="14020" y="2268"/>
                                        <a:pt x="19895" y="0"/>
                                        <a:pt x="27077"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22" name="Shape 1022"/>
                              <wps:cNvSpPr/>
                              <wps:spPr>
                                <a:xfrm>
                                  <a:off x="164384" y="1829"/>
                                  <a:ext cx="49784" cy="74776"/>
                                </a:xfrm>
                                <a:custGeom>
                                  <a:avLst/>
                                  <a:gdLst/>
                                  <a:ahLst/>
                                  <a:cxnLst/>
                                  <a:rect l="0" t="0" r="0" b="0"/>
                                  <a:pathLst>
                                    <a:path w="49784" h="74776">
                                      <a:moveTo>
                                        <a:pt x="14597" y="0"/>
                                      </a:moveTo>
                                      <a:lnTo>
                                        <a:pt x="48769" y="0"/>
                                      </a:lnTo>
                                      <a:lnTo>
                                        <a:pt x="48769" y="12802"/>
                                      </a:lnTo>
                                      <a:lnTo>
                                        <a:pt x="24977" y="12802"/>
                                      </a:lnTo>
                                      <a:lnTo>
                                        <a:pt x="22014" y="26194"/>
                                      </a:lnTo>
                                      <a:cubicBezTo>
                                        <a:pt x="22827" y="25956"/>
                                        <a:pt x="23637" y="25787"/>
                                        <a:pt x="24433" y="25668"/>
                                      </a:cubicBezTo>
                                      <a:cubicBezTo>
                                        <a:pt x="25232" y="25550"/>
                                        <a:pt x="25992" y="25499"/>
                                        <a:pt x="26719" y="25499"/>
                                      </a:cubicBezTo>
                                      <a:cubicBezTo>
                                        <a:pt x="33325" y="25499"/>
                                        <a:pt x="38829" y="27752"/>
                                        <a:pt x="43214" y="32257"/>
                                      </a:cubicBezTo>
                                      <a:cubicBezTo>
                                        <a:pt x="47599" y="36760"/>
                                        <a:pt x="49784" y="42519"/>
                                        <a:pt x="49784" y="49547"/>
                                      </a:cubicBezTo>
                                      <a:cubicBezTo>
                                        <a:pt x="49784" y="56640"/>
                                        <a:pt x="47362" y="62619"/>
                                        <a:pt x="42519" y="67479"/>
                                      </a:cubicBezTo>
                                      <a:cubicBezTo>
                                        <a:pt x="37659" y="72339"/>
                                        <a:pt x="31766" y="74776"/>
                                        <a:pt x="24826" y="74776"/>
                                      </a:cubicBezTo>
                                      <a:cubicBezTo>
                                        <a:pt x="18594" y="74776"/>
                                        <a:pt x="13259" y="72997"/>
                                        <a:pt x="8787" y="69441"/>
                                      </a:cubicBezTo>
                                      <a:cubicBezTo>
                                        <a:pt x="4320" y="65901"/>
                                        <a:pt x="1389" y="61041"/>
                                        <a:pt x="0" y="54860"/>
                                      </a:cubicBezTo>
                                      <a:lnTo>
                                        <a:pt x="14630" y="54860"/>
                                      </a:lnTo>
                                      <a:cubicBezTo>
                                        <a:pt x="15751" y="57132"/>
                                        <a:pt x="17222" y="58861"/>
                                        <a:pt x="19065" y="60027"/>
                                      </a:cubicBezTo>
                                      <a:cubicBezTo>
                                        <a:pt x="20894" y="61196"/>
                                        <a:pt x="22911" y="61773"/>
                                        <a:pt x="25128" y="61773"/>
                                      </a:cubicBezTo>
                                      <a:cubicBezTo>
                                        <a:pt x="28195" y="61773"/>
                                        <a:pt x="30801" y="60670"/>
                                        <a:pt x="32950" y="58468"/>
                                      </a:cubicBezTo>
                                      <a:cubicBezTo>
                                        <a:pt x="35104" y="56269"/>
                                        <a:pt x="36169" y="53439"/>
                                        <a:pt x="36169" y="49986"/>
                                      </a:cubicBezTo>
                                      <a:cubicBezTo>
                                        <a:pt x="36169" y="46634"/>
                                        <a:pt x="35171" y="43891"/>
                                        <a:pt x="33174" y="41739"/>
                                      </a:cubicBezTo>
                                      <a:cubicBezTo>
                                        <a:pt x="31176" y="39590"/>
                                        <a:pt x="28753" y="38506"/>
                                        <a:pt x="25909" y="38506"/>
                                      </a:cubicBezTo>
                                      <a:cubicBezTo>
                                        <a:pt x="24383" y="38506"/>
                                        <a:pt x="22892" y="38877"/>
                                        <a:pt x="21420" y="39639"/>
                                      </a:cubicBezTo>
                                      <a:cubicBezTo>
                                        <a:pt x="19948" y="40385"/>
                                        <a:pt x="18508" y="41519"/>
                                        <a:pt x="17085" y="43042"/>
                                      </a:cubicBezTo>
                                      <a:lnTo>
                                        <a:pt x="5774" y="40504"/>
                                      </a:lnTo>
                                      <a:lnTo>
                                        <a:pt x="14597"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18431B58" id="Group 5215" o:spid="_x0000_s1026" style="width:16.85pt;height:6.05pt;mso-position-horizontal-relative:char;mso-position-vertical-relative:line" coordsize="214168,76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">
                      <v:shape id="Shape 1019" o:spid="_x0000_s1027" style="position:absolute;top:1829;width:28854;height:72947;visibility:visible;mso-wrap-style:square;v-text-anchor:top" coordsize="28854,7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" path="m8043,l28854,r,72947l15038,72947r,-59944l,13003,8043,xe" fillcolor="#444855" stroked="f" strokeweight="0">
                        <v:stroke miterlimit="83231f" joinstyle="miter"/>
                        <v:path arrowok="t" textboxrect="0,0,28854,72947"/>
                      </v:shape>
                      <v:shape id="Shape 1020" o:spid="_x0000_s1028" style="position:absolute;left:56895;top:1829;width:28854;height:72947;visibility:visible;mso-wrap-style:square;v-text-anchor:top" coordsize="28854,7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" path="m8043,l28854,r,72947l15037,72947r,-59944l,13003,8043,xe" fillcolor="#444855" stroked="f" strokeweight="0">
                        <v:stroke miterlimit="83231f" joinstyle="miter"/>
                        <v:path arrowok="t" textboxrect="0,0,28854,72947"/>
                      </v:shape>
                      <v:shape id="Shape 1021" o:spid="_x0000_s1029" style="position:absolute;left:107287;width:50596;height:74776;visibility:visible;mso-wrap-style:square;v-text-anchor:top" coordsize="50596,7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" path="m27077,v4434,,8347,930,11732,2808c42196,4674,44907,7366,46938,10887v2033,3520,3049,7113,3049,10753c49987,25974,48752,30633,46293,35626,43824,40622,39301,46530,32750,53337r-8179,8638l50596,61975r,12801l,74776,,68138,22573,45126v5450,-5522,9093,-9957,10887,-13309c35271,28462,36170,25434,36170,22723v,-2811,-933,-5129,-2794,-6976c31493,13918,29092,13003,26162,13003v-2980,,-5454,1117,-7452,3338c16730,18559,15678,21590,15545,25399r-13514,c2406,17507,4861,11312,9447,6790,14020,2268,19895,,27077,xe" fillcolor="#444855" stroked="f" strokeweight="0">
                        <v:stroke miterlimit="83231f" joinstyle="miter"/>
                        <v:path arrowok="t" textboxrect="0,0,50596,74776"/>
                      </v:shape>
                      <v:shape id="Shape 1022" o:spid="_x0000_s1030" style="position:absolute;left:164384;top:1829;width:49784;height:74776;visibility:visible;mso-wrap-style:square;v-text-anchor:top" coordsize="49784,7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" path="m14597,l48769,r,12802l24977,12802,22014,26194v813,-238,1623,-407,2419,-526c25232,25550,25992,25499,26719,25499v6606,,12110,2253,16495,6758c47599,36760,49784,42519,49784,49547v,7093,-2422,13072,-7265,17932c37659,72339,31766,74776,24826,74776v-6232,,-11567,-1779,-16039,-5335c4320,65901,1389,61041,,54860r14630,c15751,57132,17222,58861,19065,60027v1829,1169,3846,1746,6063,1746c28195,61773,30801,60670,32950,58468v2154,-2199,3219,-5029,3219,-8482c36169,46634,35171,43891,33174,41739,31176,39590,28753,38506,25909,38506v-1526,,-3017,371,-4489,1133c19948,40385,18508,41519,17085,43042l5774,40504,14597,xe" fillcolor="#444855" stroked="f" strokeweight="0">
                        <v:stroke miterlimit="83231f" joinstyle="miter"/>
                        <v:path arrowok="t" textboxrect="0,0,49784,74776"/>
                      </v:shape>
                      <w10:anchorlock/>
                    </v:group>
                  </w:pict>
                </mc:Fallback>
              </mc:AlternateContent>
            </w:r>
          </w:p>
        </w:tc>
        <w:tc>
          <w:tcPr>
            <w:tcW w:w="1924" w:type="dxa"/>
            <w:tcBorders>
              <w:top w:val="single" w:sz="8" w:space="0" w:color="98A1C9"/>
              <w:left w:val="single" w:sz="8" w:space="0" w:color="98A1C9"/>
              <w:bottom w:val="single" w:sz="8" w:space="0" w:color="98A1C9"/>
              <w:right w:val="single" w:sz="8" w:space="0" w:color="98A1C9"/>
            </w:tcBorders>
            <w:shd w:val="clear" w:color="auto" w:fill="E1E2EF"/>
            <w:vAlign w:val="center"/>
          </w:tcPr>
          <w:p w14:paraId="154BFEFC" w14:textId="77777777" w:rsidR="00594038" w:rsidRDefault="00594038" w:rsidP="008772FA">
            <w:pPr>
              <w:ind w:left="707" w:right="371"/>
            </w:pPr>
            <w:r>
              <w:rPr>
                <w:noProof/>
              </w:rPr>
              <mc:AlternateContent>
                <mc:Choice Requires="wpg">
                  <w:drawing>
                    <wp:inline distT="0" distB="0" distL="0" distR="0" wp14:anchorId="5A2C53A4" wp14:editId="71918F3F">
                      <wp:extent cx="214168" cy="76605"/>
                      <wp:effectExtent l="0" t="0" r="0" b="0"/>
                      <wp:docPr id="5219" name="Group 5219"/>
                      <wp:cNvGraphicFramePr/>
                      <a:graphic xmlns:a="http://schemas.openxmlformats.org/drawingml/2006/main">
                        <a:graphicData uri="http://schemas.microsoft.com/office/word/2010/wordprocessingGroup">
                          <wpg:wgp>
                            <wpg:cNvGrpSpPr/>
                            <wpg:grpSpPr>
                              <a:xfrm>
                                <a:off x="0" y="0"/>
                                <a:ext cx="214168" cy="76605"/>
                                <a:chOff x="0" y="0"/>
                                <a:chExt cx="214168" cy="76605"/>
                              </a:xfrm>
                            </wpg:grpSpPr>
                            <wps:wsp>
                              <wps:cNvPr id="1023" name="Shape 1023"/>
                              <wps:cNvSpPr/>
                              <wps:spPr>
                                <a:xfrm>
                                  <a:off x="0" y="1829"/>
                                  <a:ext cx="28854" cy="72947"/>
                                </a:xfrm>
                                <a:custGeom>
                                  <a:avLst/>
                                  <a:gdLst/>
                                  <a:ahLst/>
                                  <a:cxnLst/>
                                  <a:rect l="0" t="0" r="0" b="0"/>
                                  <a:pathLst>
                                    <a:path w="28854" h="72947">
                                      <a:moveTo>
                                        <a:pt x="8043" y="0"/>
                                      </a:moveTo>
                                      <a:lnTo>
                                        <a:pt x="28854" y="0"/>
                                      </a:lnTo>
                                      <a:lnTo>
                                        <a:pt x="28854" y="72947"/>
                                      </a:lnTo>
                                      <a:lnTo>
                                        <a:pt x="15037" y="72947"/>
                                      </a:lnTo>
                                      <a:lnTo>
                                        <a:pt x="15037" y="13003"/>
                                      </a:lnTo>
                                      <a:lnTo>
                                        <a:pt x="0" y="13003"/>
                                      </a:lnTo>
                                      <a:lnTo>
                                        <a:pt x="8043"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24" name="Shape 1024"/>
                              <wps:cNvSpPr/>
                              <wps:spPr>
                                <a:xfrm>
                                  <a:off x="56895" y="1829"/>
                                  <a:ext cx="28854" cy="72947"/>
                                </a:xfrm>
                                <a:custGeom>
                                  <a:avLst/>
                                  <a:gdLst/>
                                  <a:ahLst/>
                                  <a:cxnLst/>
                                  <a:rect l="0" t="0" r="0" b="0"/>
                                  <a:pathLst>
                                    <a:path w="28854" h="72947">
                                      <a:moveTo>
                                        <a:pt x="8042" y="0"/>
                                      </a:moveTo>
                                      <a:lnTo>
                                        <a:pt x="28854" y="0"/>
                                      </a:lnTo>
                                      <a:lnTo>
                                        <a:pt x="28854" y="72947"/>
                                      </a:lnTo>
                                      <a:lnTo>
                                        <a:pt x="15037" y="72947"/>
                                      </a:lnTo>
                                      <a:lnTo>
                                        <a:pt x="15037" y="13003"/>
                                      </a:lnTo>
                                      <a:lnTo>
                                        <a:pt x="0" y="13003"/>
                                      </a:lnTo>
                                      <a:lnTo>
                                        <a:pt x="8042"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25" name="Shape 1025"/>
                              <wps:cNvSpPr/>
                              <wps:spPr>
                                <a:xfrm>
                                  <a:off x="107287" y="0"/>
                                  <a:ext cx="50594" cy="74776"/>
                                </a:xfrm>
                                <a:custGeom>
                                  <a:avLst/>
                                  <a:gdLst/>
                                  <a:ahLst/>
                                  <a:cxnLst/>
                                  <a:rect l="0" t="0" r="0" b="0"/>
                                  <a:pathLst>
                                    <a:path w="50594" h="74776">
                                      <a:moveTo>
                                        <a:pt x="27076" y="0"/>
                                      </a:moveTo>
                                      <a:cubicBezTo>
                                        <a:pt x="31511" y="0"/>
                                        <a:pt x="35424" y="930"/>
                                        <a:pt x="38808" y="2808"/>
                                      </a:cubicBezTo>
                                      <a:cubicBezTo>
                                        <a:pt x="42195" y="4674"/>
                                        <a:pt x="44907" y="7366"/>
                                        <a:pt x="46937" y="10887"/>
                                      </a:cubicBezTo>
                                      <a:cubicBezTo>
                                        <a:pt x="48971" y="14407"/>
                                        <a:pt x="49986" y="18000"/>
                                        <a:pt x="49986" y="21640"/>
                                      </a:cubicBezTo>
                                      <a:cubicBezTo>
                                        <a:pt x="49986" y="25974"/>
                                        <a:pt x="48751" y="30633"/>
                                        <a:pt x="46293" y="35626"/>
                                      </a:cubicBezTo>
                                      <a:cubicBezTo>
                                        <a:pt x="43823" y="40622"/>
                                        <a:pt x="39301" y="46530"/>
                                        <a:pt x="32749" y="53337"/>
                                      </a:cubicBezTo>
                                      <a:lnTo>
                                        <a:pt x="24571" y="61975"/>
                                      </a:lnTo>
                                      <a:lnTo>
                                        <a:pt x="50594" y="61975"/>
                                      </a:lnTo>
                                      <a:lnTo>
                                        <a:pt x="50594" y="74776"/>
                                      </a:lnTo>
                                      <a:lnTo>
                                        <a:pt x="0" y="74776"/>
                                      </a:lnTo>
                                      <a:lnTo>
                                        <a:pt x="0" y="68138"/>
                                      </a:lnTo>
                                      <a:lnTo>
                                        <a:pt x="22571" y="45126"/>
                                      </a:lnTo>
                                      <a:cubicBezTo>
                                        <a:pt x="28022" y="39604"/>
                                        <a:pt x="31666" y="35169"/>
                                        <a:pt x="33458" y="31817"/>
                                      </a:cubicBezTo>
                                      <a:cubicBezTo>
                                        <a:pt x="35269" y="28462"/>
                                        <a:pt x="36169" y="25434"/>
                                        <a:pt x="36169" y="22723"/>
                                      </a:cubicBezTo>
                                      <a:cubicBezTo>
                                        <a:pt x="36169" y="19912"/>
                                        <a:pt x="35237" y="17594"/>
                                        <a:pt x="33375" y="15747"/>
                                      </a:cubicBezTo>
                                      <a:cubicBezTo>
                                        <a:pt x="31493" y="13918"/>
                                        <a:pt x="29092" y="13003"/>
                                        <a:pt x="26162" y="13003"/>
                                      </a:cubicBezTo>
                                      <a:cubicBezTo>
                                        <a:pt x="23180" y="13003"/>
                                        <a:pt x="20707" y="14120"/>
                                        <a:pt x="18709" y="16341"/>
                                      </a:cubicBezTo>
                                      <a:cubicBezTo>
                                        <a:pt x="16730" y="18559"/>
                                        <a:pt x="15678" y="21590"/>
                                        <a:pt x="15545" y="25399"/>
                                      </a:cubicBezTo>
                                      <a:lnTo>
                                        <a:pt x="2030" y="25399"/>
                                      </a:lnTo>
                                      <a:cubicBezTo>
                                        <a:pt x="2405" y="17507"/>
                                        <a:pt x="4860" y="11312"/>
                                        <a:pt x="9446" y="6790"/>
                                      </a:cubicBezTo>
                                      <a:cubicBezTo>
                                        <a:pt x="14018" y="2268"/>
                                        <a:pt x="19893" y="0"/>
                                        <a:pt x="27076"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26" name="Shape 1026"/>
                              <wps:cNvSpPr/>
                              <wps:spPr>
                                <a:xfrm>
                                  <a:off x="164384" y="1829"/>
                                  <a:ext cx="49784" cy="74776"/>
                                </a:xfrm>
                                <a:custGeom>
                                  <a:avLst/>
                                  <a:gdLst/>
                                  <a:ahLst/>
                                  <a:cxnLst/>
                                  <a:rect l="0" t="0" r="0" b="0"/>
                                  <a:pathLst>
                                    <a:path w="49784" h="74776">
                                      <a:moveTo>
                                        <a:pt x="14598" y="0"/>
                                      </a:moveTo>
                                      <a:lnTo>
                                        <a:pt x="48769" y="0"/>
                                      </a:lnTo>
                                      <a:lnTo>
                                        <a:pt x="48769" y="12802"/>
                                      </a:lnTo>
                                      <a:lnTo>
                                        <a:pt x="24976" y="12802"/>
                                      </a:lnTo>
                                      <a:lnTo>
                                        <a:pt x="22014" y="26194"/>
                                      </a:lnTo>
                                      <a:cubicBezTo>
                                        <a:pt x="22827" y="25956"/>
                                        <a:pt x="23637" y="25787"/>
                                        <a:pt x="24432" y="25668"/>
                                      </a:cubicBezTo>
                                      <a:cubicBezTo>
                                        <a:pt x="25232" y="25550"/>
                                        <a:pt x="25992" y="25499"/>
                                        <a:pt x="26718" y="25499"/>
                                      </a:cubicBezTo>
                                      <a:cubicBezTo>
                                        <a:pt x="33325" y="25499"/>
                                        <a:pt x="38829" y="27752"/>
                                        <a:pt x="43214" y="32257"/>
                                      </a:cubicBezTo>
                                      <a:cubicBezTo>
                                        <a:pt x="47598" y="36760"/>
                                        <a:pt x="49784" y="42519"/>
                                        <a:pt x="49784" y="49547"/>
                                      </a:cubicBezTo>
                                      <a:cubicBezTo>
                                        <a:pt x="49784" y="56640"/>
                                        <a:pt x="47361" y="62619"/>
                                        <a:pt x="42519" y="67479"/>
                                      </a:cubicBezTo>
                                      <a:cubicBezTo>
                                        <a:pt x="37659" y="72339"/>
                                        <a:pt x="31767" y="74776"/>
                                        <a:pt x="24825" y="74776"/>
                                      </a:cubicBezTo>
                                      <a:cubicBezTo>
                                        <a:pt x="18594" y="74776"/>
                                        <a:pt x="13259" y="72997"/>
                                        <a:pt x="8787" y="69441"/>
                                      </a:cubicBezTo>
                                      <a:cubicBezTo>
                                        <a:pt x="4319" y="65901"/>
                                        <a:pt x="1389" y="61041"/>
                                        <a:pt x="0" y="54860"/>
                                      </a:cubicBezTo>
                                      <a:lnTo>
                                        <a:pt x="14631" y="54860"/>
                                      </a:lnTo>
                                      <a:cubicBezTo>
                                        <a:pt x="15749" y="57132"/>
                                        <a:pt x="17223" y="58861"/>
                                        <a:pt x="19065" y="60027"/>
                                      </a:cubicBezTo>
                                      <a:cubicBezTo>
                                        <a:pt x="20894" y="61196"/>
                                        <a:pt x="22909" y="61773"/>
                                        <a:pt x="25127" y="61773"/>
                                      </a:cubicBezTo>
                                      <a:cubicBezTo>
                                        <a:pt x="28195" y="61773"/>
                                        <a:pt x="30801" y="60670"/>
                                        <a:pt x="32950" y="58468"/>
                                      </a:cubicBezTo>
                                      <a:cubicBezTo>
                                        <a:pt x="35103" y="56269"/>
                                        <a:pt x="36168" y="53439"/>
                                        <a:pt x="36168" y="49986"/>
                                      </a:cubicBezTo>
                                      <a:cubicBezTo>
                                        <a:pt x="36168" y="46634"/>
                                        <a:pt x="35171" y="43891"/>
                                        <a:pt x="33174" y="41739"/>
                                      </a:cubicBezTo>
                                      <a:cubicBezTo>
                                        <a:pt x="31176" y="39590"/>
                                        <a:pt x="28753" y="38506"/>
                                        <a:pt x="25909" y="38506"/>
                                      </a:cubicBezTo>
                                      <a:cubicBezTo>
                                        <a:pt x="24383" y="38506"/>
                                        <a:pt x="22892" y="38877"/>
                                        <a:pt x="21420" y="39639"/>
                                      </a:cubicBezTo>
                                      <a:cubicBezTo>
                                        <a:pt x="19946" y="40385"/>
                                        <a:pt x="18508" y="41519"/>
                                        <a:pt x="17085" y="43042"/>
                                      </a:cubicBezTo>
                                      <a:lnTo>
                                        <a:pt x="5773" y="40504"/>
                                      </a:lnTo>
                                      <a:lnTo>
                                        <a:pt x="14598"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2D87C826" id="Group 5219" o:spid="_x0000_s1026" style="width:16.85pt;height:6.05pt;mso-position-horizontal-relative:char;mso-position-vertical-relative:line" coordsize="214168,76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">
                      <v:shape id="Shape 1023" o:spid="_x0000_s1027" style="position:absolute;top:1829;width:28854;height:72947;visibility:visible;mso-wrap-style:square;v-text-anchor:top" coordsize="28854,7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" path="m8043,l28854,r,72947l15037,72947r,-59944l,13003,8043,xe" fillcolor="#444855" stroked="f" strokeweight="0">
                        <v:stroke miterlimit="83231f" joinstyle="miter"/>
                        <v:path arrowok="t" textboxrect="0,0,28854,72947"/>
                      </v:shape>
                      <v:shape id="Shape 1024" o:spid="_x0000_s1028" style="position:absolute;left:56895;top:1829;width:28854;height:72947;visibility:visible;mso-wrap-style:square;v-text-anchor:top" coordsize="28854,7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" path="m8042,l28854,r,72947l15037,72947r,-59944l,13003,8042,xe" fillcolor="#444855" stroked="f" strokeweight="0">
                        <v:stroke miterlimit="83231f" joinstyle="miter"/>
                        <v:path arrowok="t" textboxrect="0,0,28854,72947"/>
                      </v:shape>
                      <v:shape id="Shape 1025" o:spid="_x0000_s1029" style="position:absolute;left:107287;width:50594;height:74776;visibility:visible;mso-wrap-style:square;v-text-anchor:top" coordsize="50594,7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" path="m27076,v4435,,8348,930,11732,2808c42195,4674,44907,7366,46937,10887v2034,3520,3049,7113,3049,10753c49986,25974,48751,30633,46293,35626,43823,40622,39301,46530,32749,53337r-8178,8638l50594,61975r,12801l,74776,,68138,22571,45126v5451,-5522,9095,-9957,10887,-13309c35269,28462,36169,25434,36169,22723v,-2811,-932,-5129,-2794,-6976c31493,13918,29092,13003,26162,13003v-2982,,-5455,1117,-7453,3338c16730,18559,15678,21590,15545,25399r-13515,c2405,17507,4860,11312,9446,6790,14018,2268,19893,,27076,xe" fillcolor="#444855" stroked="f" strokeweight="0">
                        <v:stroke miterlimit="83231f" joinstyle="miter"/>
                        <v:path arrowok="t" textboxrect="0,0,50594,74776"/>
                      </v:shape>
                      <v:shape id="Shape 1026" o:spid="_x0000_s1030" style="position:absolute;left:164384;top:1829;width:49784;height:74776;visibility:visible;mso-wrap-style:square;v-text-anchor:top" coordsize="49784,7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" path="m14598,l48769,r,12802l24976,12802,22014,26194v813,-238,1623,-407,2418,-526c25232,25550,25992,25499,26718,25499v6607,,12111,2253,16496,6758c47598,36760,49784,42519,49784,49547v,7093,-2423,13072,-7265,17932c37659,72339,31767,74776,24825,74776v-6231,,-11566,-1779,-16038,-5335c4319,65901,1389,61041,,54860r14631,c15749,57132,17223,58861,19065,60027v1829,1169,3844,1746,6062,1746c28195,61773,30801,60670,32950,58468v2153,-2199,3218,-5029,3218,-8482c36168,46634,35171,43891,33174,41739,31176,39590,28753,38506,25909,38506v-1526,,-3017,371,-4489,1133c19946,40385,18508,41519,17085,43042l5773,40504,14598,xe" fillcolor="#444855" stroked="f" strokeweight="0">
                        <v:stroke miterlimit="83231f" joinstyle="miter"/>
                        <v:path arrowok="t" textboxrect="0,0,49784,74776"/>
                      </v:shape>
                      <w10:anchorlock/>
                    </v:group>
                  </w:pict>
                </mc:Fallback>
              </mc:AlternateContent>
            </w:r>
          </w:p>
        </w:tc>
        <w:tc>
          <w:tcPr>
            <w:tcW w:w="1967" w:type="dxa"/>
            <w:tcBorders>
              <w:top w:val="single" w:sz="8" w:space="0" w:color="98A1C9"/>
              <w:left w:val="single" w:sz="8" w:space="0" w:color="98A1C9"/>
              <w:bottom w:val="single" w:sz="8" w:space="0" w:color="98A1C9"/>
              <w:right w:val="single" w:sz="8" w:space="0" w:color="98A1C9"/>
            </w:tcBorders>
            <w:shd w:val="clear" w:color="auto" w:fill="E1E2EF"/>
            <w:vAlign w:val="center"/>
          </w:tcPr>
          <w:p w14:paraId="1F81C8B7" w14:textId="77777777" w:rsidR="00594038" w:rsidRDefault="00594038" w:rsidP="008772FA">
            <w:pPr>
              <w:ind w:left="607" w:right="371"/>
            </w:pPr>
            <w:r>
              <w:rPr>
                <w:noProof/>
              </w:rPr>
              <mc:AlternateContent>
                <mc:Choice Requires="wpg">
                  <w:drawing>
                    <wp:inline distT="0" distB="0" distL="0" distR="0" wp14:anchorId="78314777" wp14:editId="158F8982">
                      <wp:extent cx="214168" cy="76605"/>
                      <wp:effectExtent l="0" t="0" r="0" b="0"/>
                      <wp:docPr id="5223" name="Group 5223"/>
                      <wp:cNvGraphicFramePr/>
                      <a:graphic xmlns:a="http://schemas.openxmlformats.org/drawingml/2006/main">
                        <a:graphicData uri="http://schemas.microsoft.com/office/word/2010/wordprocessingGroup">
                          <wpg:wgp>
                            <wpg:cNvGrpSpPr/>
                            <wpg:grpSpPr>
                              <a:xfrm>
                                <a:off x="0" y="0"/>
                                <a:ext cx="214168" cy="76605"/>
                                <a:chOff x="0" y="0"/>
                                <a:chExt cx="214168" cy="76605"/>
                              </a:xfrm>
                            </wpg:grpSpPr>
                            <wps:wsp>
                              <wps:cNvPr id="1027" name="Shape 1027"/>
                              <wps:cNvSpPr/>
                              <wps:spPr>
                                <a:xfrm>
                                  <a:off x="0" y="1829"/>
                                  <a:ext cx="28854" cy="72947"/>
                                </a:xfrm>
                                <a:custGeom>
                                  <a:avLst/>
                                  <a:gdLst/>
                                  <a:ahLst/>
                                  <a:cxnLst/>
                                  <a:rect l="0" t="0" r="0" b="0"/>
                                  <a:pathLst>
                                    <a:path w="28854" h="72947">
                                      <a:moveTo>
                                        <a:pt x="8043" y="0"/>
                                      </a:moveTo>
                                      <a:lnTo>
                                        <a:pt x="28854" y="0"/>
                                      </a:lnTo>
                                      <a:lnTo>
                                        <a:pt x="28854" y="72947"/>
                                      </a:lnTo>
                                      <a:lnTo>
                                        <a:pt x="15036" y="72947"/>
                                      </a:lnTo>
                                      <a:lnTo>
                                        <a:pt x="15036" y="13003"/>
                                      </a:lnTo>
                                      <a:lnTo>
                                        <a:pt x="0" y="13003"/>
                                      </a:lnTo>
                                      <a:lnTo>
                                        <a:pt x="8043"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28" name="Shape 1028"/>
                              <wps:cNvSpPr/>
                              <wps:spPr>
                                <a:xfrm>
                                  <a:off x="56894" y="1829"/>
                                  <a:ext cx="28855" cy="72947"/>
                                </a:xfrm>
                                <a:custGeom>
                                  <a:avLst/>
                                  <a:gdLst/>
                                  <a:ahLst/>
                                  <a:cxnLst/>
                                  <a:rect l="0" t="0" r="0" b="0"/>
                                  <a:pathLst>
                                    <a:path w="28855" h="72947">
                                      <a:moveTo>
                                        <a:pt x="8042" y="0"/>
                                      </a:moveTo>
                                      <a:lnTo>
                                        <a:pt x="28855" y="0"/>
                                      </a:lnTo>
                                      <a:lnTo>
                                        <a:pt x="28855" y="72947"/>
                                      </a:lnTo>
                                      <a:lnTo>
                                        <a:pt x="15037" y="72947"/>
                                      </a:lnTo>
                                      <a:lnTo>
                                        <a:pt x="15037" y="13003"/>
                                      </a:lnTo>
                                      <a:lnTo>
                                        <a:pt x="0" y="13003"/>
                                      </a:lnTo>
                                      <a:lnTo>
                                        <a:pt x="8042"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29" name="Shape 1029"/>
                              <wps:cNvSpPr/>
                              <wps:spPr>
                                <a:xfrm>
                                  <a:off x="107287" y="0"/>
                                  <a:ext cx="50594" cy="74776"/>
                                </a:xfrm>
                                <a:custGeom>
                                  <a:avLst/>
                                  <a:gdLst/>
                                  <a:ahLst/>
                                  <a:cxnLst/>
                                  <a:rect l="0" t="0" r="0" b="0"/>
                                  <a:pathLst>
                                    <a:path w="50594" h="74776">
                                      <a:moveTo>
                                        <a:pt x="27076" y="0"/>
                                      </a:moveTo>
                                      <a:cubicBezTo>
                                        <a:pt x="31511" y="0"/>
                                        <a:pt x="35424" y="930"/>
                                        <a:pt x="38808" y="2808"/>
                                      </a:cubicBezTo>
                                      <a:cubicBezTo>
                                        <a:pt x="42196" y="4674"/>
                                        <a:pt x="44907" y="7366"/>
                                        <a:pt x="46937" y="10887"/>
                                      </a:cubicBezTo>
                                      <a:cubicBezTo>
                                        <a:pt x="48971" y="14407"/>
                                        <a:pt x="49985" y="18000"/>
                                        <a:pt x="49985" y="21640"/>
                                      </a:cubicBezTo>
                                      <a:cubicBezTo>
                                        <a:pt x="49985" y="25974"/>
                                        <a:pt x="48751" y="30633"/>
                                        <a:pt x="46293" y="35626"/>
                                      </a:cubicBezTo>
                                      <a:cubicBezTo>
                                        <a:pt x="43822" y="40622"/>
                                        <a:pt x="39301" y="46530"/>
                                        <a:pt x="32749" y="53337"/>
                                      </a:cubicBezTo>
                                      <a:lnTo>
                                        <a:pt x="24571" y="61975"/>
                                      </a:lnTo>
                                      <a:lnTo>
                                        <a:pt x="50594" y="61975"/>
                                      </a:lnTo>
                                      <a:lnTo>
                                        <a:pt x="50594" y="74776"/>
                                      </a:lnTo>
                                      <a:lnTo>
                                        <a:pt x="0" y="74776"/>
                                      </a:lnTo>
                                      <a:lnTo>
                                        <a:pt x="0" y="68138"/>
                                      </a:lnTo>
                                      <a:lnTo>
                                        <a:pt x="22571" y="45126"/>
                                      </a:lnTo>
                                      <a:cubicBezTo>
                                        <a:pt x="28022" y="39604"/>
                                        <a:pt x="31666" y="35169"/>
                                        <a:pt x="33458" y="31817"/>
                                      </a:cubicBezTo>
                                      <a:cubicBezTo>
                                        <a:pt x="35269" y="28462"/>
                                        <a:pt x="36169" y="25434"/>
                                        <a:pt x="36169" y="22723"/>
                                      </a:cubicBezTo>
                                      <a:cubicBezTo>
                                        <a:pt x="36169" y="19912"/>
                                        <a:pt x="35237" y="17594"/>
                                        <a:pt x="33375" y="15747"/>
                                      </a:cubicBezTo>
                                      <a:cubicBezTo>
                                        <a:pt x="31493" y="13918"/>
                                        <a:pt x="29091" y="13003"/>
                                        <a:pt x="26162" y="13003"/>
                                      </a:cubicBezTo>
                                      <a:cubicBezTo>
                                        <a:pt x="23181" y="13003"/>
                                        <a:pt x="20707" y="14120"/>
                                        <a:pt x="18710" y="16341"/>
                                      </a:cubicBezTo>
                                      <a:cubicBezTo>
                                        <a:pt x="16729" y="18559"/>
                                        <a:pt x="15678" y="21590"/>
                                        <a:pt x="15545" y="25399"/>
                                      </a:cubicBezTo>
                                      <a:lnTo>
                                        <a:pt x="2030" y="25399"/>
                                      </a:lnTo>
                                      <a:cubicBezTo>
                                        <a:pt x="2405" y="17507"/>
                                        <a:pt x="4860" y="11312"/>
                                        <a:pt x="9446" y="6790"/>
                                      </a:cubicBezTo>
                                      <a:cubicBezTo>
                                        <a:pt x="14018" y="2268"/>
                                        <a:pt x="19893" y="0"/>
                                        <a:pt x="27076"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30" name="Shape 1030"/>
                              <wps:cNvSpPr/>
                              <wps:spPr>
                                <a:xfrm>
                                  <a:off x="164384" y="1829"/>
                                  <a:ext cx="49784" cy="74776"/>
                                </a:xfrm>
                                <a:custGeom>
                                  <a:avLst/>
                                  <a:gdLst/>
                                  <a:ahLst/>
                                  <a:cxnLst/>
                                  <a:rect l="0" t="0" r="0" b="0"/>
                                  <a:pathLst>
                                    <a:path w="49784" h="74776">
                                      <a:moveTo>
                                        <a:pt x="14598" y="0"/>
                                      </a:moveTo>
                                      <a:lnTo>
                                        <a:pt x="48769" y="0"/>
                                      </a:lnTo>
                                      <a:lnTo>
                                        <a:pt x="48769" y="12802"/>
                                      </a:lnTo>
                                      <a:lnTo>
                                        <a:pt x="24976" y="12802"/>
                                      </a:lnTo>
                                      <a:lnTo>
                                        <a:pt x="22014" y="26194"/>
                                      </a:lnTo>
                                      <a:cubicBezTo>
                                        <a:pt x="22827" y="25956"/>
                                        <a:pt x="23637" y="25787"/>
                                        <a:pt x="24432" y="25668"/>
                                      </a:cubicBezTo>
                                      <a:cubicBezTo>
                                        <a:pt x="25233" y="25550"/>
                                        <a:pt x="25991" y="25499"/>
                                        <a:pt x="26719" y="25499"/>
                                      </a:cubicBezTo>
                                      <a:cubicBezTo>
                                        <a:pt x="33324" y="25499"/>
                                        <a:pt x="38829" y="27752"/>
                                        <a:pt x="43214" y="32257"/>
                                      </a:cubicBezTo>
                                      <a:cubicBezTo>
                                        <a:pt x="47598" y="36760"/>
                                        <a:pt x="49784" y="42519"/>
                                        <a:pt x="49784" y="49547"/>
                                      </a:cubicBezTo>
                                      <a:cubicBezTo>
                                        <a:pt x="49784" y="56640"/>
                                        <a:pt x="47361" y="62619"/>
                                        <a:pt x="42519" y="67479"/>
                                      </a:cubicBezTo>
                                      <a:cubicBezTo>
                                        <a:pt x="37659" y="72339"/>
                                        <a:pt x="31766" y="74776"/>
                                        <a:pt x="24825" y="74776"/>
                                      </a:cubicBezTo>
                                      <a:cubicBezTo>
                                        <a:pt x="18594" y="74776"/>
                                        <a:pt x="13259" y="72997"/>
                                        <a:pt x="8787" y="69441"/>
                                      </a:cubicBezTo>
                                      <a:cubicBezTo>
                                        <a:pt x="4319" y="65901"/>
                                        <a:pt x="1389" y="61041"/>
                                        <a:pt x="0" y="54860"/>
                                      </a:cubicBezTo>
                                      <a:lnTo>
                                        <a:pt x="14630" y="54860"/>
                                      </a:lnTo>
                                      <a:cubicBezTo>
                                        <a:pt x="15749" y="57132"/>
                                        <a:pt x="17222" y="58861"/>
                                        <a:pt x="19066" y="60027"/>
                                      </a:cubicBezTo>
                                      <a:cubicBezTo>
                                        <a:pt x="20894" y="61196"/>
                                        <a:pt x="22909" y="61773"/>
                                        <a:pt x="25128" y="61773"/>
                                      </a:cubicBezTo>
                                      <a:cubicBezTo>
                                        <a:pt x="28195" y="61773"/>
                                        <a:pt x="30801" y="60670"/>
                                        <a:pt x="32950" y="58468"/>
                                      </a:cubicBezTo>
                                      <a:cubicBezTo>
                                        <a:pt x="35103" y="56269"/>
                                        <a:pt x="36168" y="53439"/>
                                        <a:pt x="36168" y="49986"/>
                                      </a:cubicBezTo>
                                      <a:cubicBezTo>
                                        <a:pt x="36168" y="46634"/>
                                        <a:pt x="35171" y="43891"/>
                                        <a:pt x="33174" y="41739"/>
                                      </a:cubicBezTo>
                                      <a:cubicBezTo>
                                        <a:pt x="31176" y="39590"/>
                                        <a:pt x="28753" y="38506"/>
                                        <a:pt x="25909" y="38506"/>
                                      </a:cubicBezTo>
                                      <a:cubicBezTo>
                                        <a:pt x="24382" y="38506"/>
                                        <a:pt x="22892" y="38877"/>
                                        <a:pt x="21420" y="39639"/>
                                      </a:cubicBezTo>
                                      <a:cubicBezTo>
                                        <a:pt x="19947" y="40385"/>
                                        <a:pt x="18507" y="41519"/>
                                        <a:pt x="17085" y="43042"/>
                                      </a:cubicBezTo>
                                      <a:lnTo>
                                        <a:pt x="5773" y="40504"/>
                                      </a:lnTo>
                                      <a:lnTo>
                                        <a:pt x="14598"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15FEC065" id="Group 5223" o:spid="_x0000_s1026" style="width:16.85pt;height:6.05pt;mso-position-horizontal-relative:char;mso-position-vertical-relative:line" coordsize="214168,76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">
                      <v:shape id="Shape 1027" o:spid="_x0000_s1027" style="position:absolute;top:1829;width:28854;height:72947;visibility:visible;mso-wrap-style:square;v-text-anchor:top" coordsize="28854,7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" path="m8043,l28854,r,72947l15036,72947r,-59944l,13003,8043,xe" fillcolor="#444855" stroked="f" strokeweight="0">
                        <v:stroke miterlimit="83231f" joinstyle="miter"/>
                        <v:path arrowok="t" textboxrect="0,0,28854,72947"/>
                      </v:shape>
                      <v:shape id="Shape 1028" o:spid="_x0000_s1028" style="position:absolute;left:56894;top:1829;width:28855;height:72947;visibility:visible;mso-wrap-style:square;v-text-anchor:top" coordsize="28855,7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" path="m8042,l28855,r,72947l15037,72947r,-59944l,13003,8042,xe" fillcolor="#444855" stroked="f" strokeweight="0">
                        <v:stroke miterlimit="83231f" joinstyle="miter"/>
                        <v:path arrowok="t" textboxrect="0,0,28855,72947"/>
                      </v:shape>
                      <v:shape id="Shape 1029" o:spid="_x0000_s1029" style="position:absolute;left:107287;width:50594;height:74776;visibility:visible;mso-wrap-style:square;v-text-anchor:top" coordsize="50594,7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" path="m27076,v4435,,8348,930,11732,2808c42196,4674,44907,7366,46937,10887v2034,3520,3048,7113,3048,10753c49985,25974,48751,30633,46293,35626,43822,40622,39301,46530,32749,53337r-8178,8638l50594,61975r,12801l,74776,,68138,22571,45126v5451,-5522,9095,-9957,10887,-13309c35269,28462,36169,25434,36169,22723v,-2811,-932,-5129,-2794,-6976c31493,13918,29091,13003,26162,13003v-2981,,-5455,1117,-7452,3338c16729,18559,15678,21590,15545,25399r-13515,c2405,17507,4860,11312,9446,6790,14018,2268,19893,,27076,xe" fillcolor="#444855" stroked="f" strokeweight="0">
                        <v:stroke miterlimit="83231f" joinstyle="miter"/>
                        <v:path arrowok="t" textboxrect="0,0,50594,74776"/>
                      </v:shape>
                      <v:shape id="Shape 1030" o:spid="_x0000_s1030" style="position:absolute;left:164384;top:1829;width:49784;height:74776;visibility:visible;mso-wrap-style:square;v-text-anchor:top" coordsize="49784,7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" path="m14598,l48769,r,12802l24976,12802,22014,26194v813,-238,1623,-407,2418,-526c25233,25550,25991,25499,26719,25499v6605,,12110,2253,16495,6758c47598,36760,49784,42519,49784,49547v,7093,-2423,13072,-7265,17932c37659,72339,31766,74776,24825,74776v-6231,,-11566,-1779,-16038,-5335c4319,65901,1389,61041,,54860r14630,c15749,57132,17222,58861,19066,60027v1828,1169,3843,1746,6062,1746c28195,61773,30801,60670,32950,58468v2153,-2199,3218,-5029,3218,-8482c36168,46634,35171,43891,33174,41739,31176,39590,28753,38506,25909,38506v-1527,,-3017,371,-4489,1133c19947,40385,18507,41519,17085,43042l5773,40504,14598,xe" fillcolor="#444855" stroked="f" strokeweight="0">
                        <v:stroke miterlimit="83231f" joinstyle="miter"/>
                        <v:path arrowok="t" textboxrect="0,0,49784,74776"/>
                      </v:shape>
                      <w10:anchorlock/>
                    </v:group>
                  </w:pict>
                </mc:Fallback>
              </mc:AlternateContent>
            </w:r>
          </w:p>
        </w:tc>
      </w:tr>
      <w:tr w:rsidR="008772FA" w14:paraId="25D675EE" w14:textId="77777777" w:rsidTr="00AF6006">
        <w:trPr>
          <w:trHeight w:val="692"/>
        </w:trPr>
        <w:tc>
          <w:tcPr>
            <w:tcW w:w="5050" w:type="dxa"/>
            <w:tcBorders>
              <w:top w:val="single" w:sz="8" w:space="0" w:color="98A1C9"/>
              <w:left w:val="single" w:sz="8" w:space="0" w:color="98A1C9"/>
              <w:bottom w:val="single" w:sz="8" w:space="0" w:color="98A1C9"/>
              <w:right w:val="single" w:sz="8" w:space="0" w:color="98A1C9"/>
            </w:tcBorders>
            <w:shd w:val="clear" w:color="auto" w:fill="E6ECF5"/>
          </w:tcPr>
          <w:p w14:paraId="33A1EB87" w14:textId="03421677" w:rsidR="00594038" w:rsidRDefault="0095357A" w:rsidP="008772FA">
            <w:pPr>
              <w:ind w:left="15" w:right="371"/>
            </w:pPr>
            <w:r w:rsidRPr="0095357A">
              <w:rPr>
                <w:noProof/>
              </w:rPr>
              <mc:AlternateContent>
                <mc:Choice Requires="wps">
                  <w:drawing>
                    <wp:anchor distT="45720" distB="45720" distL="114300" distR="114300" simplePos="0" relativeHeight="251668480" behindDoc="0" locked="0" layoutInCell="1" allowOverlap="1" wp14:anchorId="78E92F05" wp14:editId="5898E1D8">
                      <wp:simplePos x="0" y="0"/>
                      <wp:positionH relativeFrom="column">
                        <wp:posOffset>-62912</wp:posOffset>
                      </wp:positionH>
                      <wp:positionV relativeFrom="paragraph">
                        <wp:posOffset>193968</wp:posOffset>
                      </wp:positionV>
                      <wp:extent cx="2424430" cy="298450"/>
                      <wp:effectExtent l="0" t="0" r="0" b="6350"/>
                      <wp:wrapSquare wrapText="bothSides"/>
                      <wp:docPr id="1933920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4430" cy="298450"/>
                              </a:xfrm>
                              <a:prstGeom prst="rect">
                                <a:avLst/>
                              </a:prstGeom>
                              <a:noFill/>
                              <a:ln w="9525">
                                <a:noFill/>
                                <a:miter lim="800000"/>
                                <a:headEnd/>
                                <a:tailEnd/>
                              </a:ln>
                            </wps:spPr>
                            <wps:txbx>
                              <w:txbxContent>
                                <w:p w14:paraId="16E06ED9" w14:textId="22F61A32" w:rsidR="0095357A" w:rsidRPr="0095357A" w:rsidRDefault="0095357A">
                                  <w:pPr>
                                    <w:rPr>
                                      <w:sz w:val="20"/>
                                      <w:szCs w:val="20"/>
                                      <w:lang w:val="en-ZA"/>
                                    </w:rPr>
                                  </w:pPr>
                                  <w:r w:rsidRPr="0095357A">
                                    <w:rPr>
                                      <w:sz w:val="20"/>
                                      <w:szCs w:val="20"/>
                                      <w:lang w:val="en-ZA"/>
                                    </w:rPr>
                                    <w:t>Late fee (Stage 2) *</w:t>
                                  </w:r>
                                  <w:r w:rsidRPr="0095357A">
                                    <w:rPr>
                                      <w:color w:val="FF0000"/>
                                      <w:sz w:val="20"/>
                                      <w:szCs w:val="20"/>
                                      <w:lang w:val="en-ZA"/>
                                    </w:rPr>
                                    <w:t>as of 15 April 20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92F05" id="_x0000_s1040" type="#_x0000_t202" style="position:absolute;left:0;text-align:left;margin-left:-4.95pt;margin-top:15.25pt;width:190.9pt;height:23.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" filled="f" stroked="f">
                      <v:textbox>
                        <w:txbxContent>
                          <w:p w14:paraId="16E06ED9" w14:textId="22F61A32" w:rsidR="0095357A" w:rsidRPr="0095357A" w:rsidRDefault="0095357A">
                            <w:pPr>
                              <w:rPr>
                                <w:sz w:val="20"/>
                                <w:szCs w:val="20"/>
                                <w:lang w:val="en-ZA"/>
                              </w:rPr>
                            </w:pPr>
                            <w:r w:rsidRPr="0095357A">
                              <w:rPr>
                                <w:sz w:val="20"/>
                                <w:szCs w:val="20"/>
                                <w:lang w:val="en-ZA"/>
                              </w:rPr>
                              <w:t>Late fee (Stage 2) *</w:t>
                            </w:r>
                            <w:r w:rsidRPr="0095357A">
                              <w:rPr>
                                <w:color w:val="FF0000"/>
                                <w:sz w:val="20"/>
                                <w:szCs w:val="20"/>
                                <w:lang w:val="en-ZA"/>
                              </w:rPr>
                              <w:t>as of 15 April 2025</w:t>
                            </w:r>
                          </w:p>
                        </w:txbxContent>
                      </v:textbox>
                      <w10:wrap type="square"/>
                    </v:shape>
                  </w:pict>
                </mc:Fallback>
              </mc:AlternateContent>
            </w:r>
          </w:p>
        </w:tc>
        <w:tc>
          <w:tcPr>
            <w:tcW w:w="1836" w:type="dxa"/>
            <w:tcBorders>
              <w:top w:val="single" w:sz="8" w:space="0" w:color="98A1C9"/>
              <w:left w:val="single" w:sz="8" w:space="0" w:color="98A1C9"/>
              <w:bottom w:val="single" w:sz="8" w:space="0" w:color="98A1C9"/>
              <w:right w:val="single" w:sz="8" w:space="0" w:color="98A1C9"/>
            </w:tcBorders>
            <w:shd w:val="clear" w:color="auto" w:fill="E6ECF5"/>
            <w:vAlign w:val="center"/>
          </w:tcPr>
          <w:p w14:paraId="65D57C59" w14:textId="77777777" w:rsidR="00594038" w:rsidRDefault="00594038" w:rsidP="008772FA">
            <w:pPr>
              <w:ind w:left="644" w:right="371"/>
            </w:pPr>
            <w:r>
              <w:rPr>
                <w:noProof/>
              </w:rPr>
              <mc:AlternateContent>
                <mc:Choice Requires="wpg">
                  <w:drawing>
                    <wp:inline distT="0" distB="0" distL="0" distR="0" wp14:anchorId="63DDA19C" wp14:editId="488DD39C">
                      <wp:extent cx="220669" cy="76605"/>
                      <wp:effectExtent l="0" t="0" r="0" b="0"/>
                      <wp:docPr id="5231" name="Group 5231"/>
                      <wp:cNvGraphicFramePr/>
                      <a:graphic xmlns:a="http://schemas.openxmlformats.org/drawingml/2006/main">
                        <a:graphicData uri="http://schemas.microsoft.com/office/word/2010/wordprocessingGroup">
                          <wpg:wgp>
                            <wpg:cNvGrpSpPr/>
                            <wpg:grpSpPr>
                              <a:xfrm>
                                <a:off x="0" y="0"/>
                                <a:ext cx="220669" cy="76605"/>
                                <a:chOff x="0" y="0"/>
                                <a:chExt cx="220669" cy="76605"/>
                              </a:xfrm>
                            </wpg:grpSpPr>
                            <wps:wsp>
                              <wps:cNvPr id="1090" name="Shape 1090"/>
                              <wps:cNvSpPr/>
                              <wps:spPr>
                                <a:xfrm>
                                  <a:off x="0" y="0"/>
                                  <a:ext cx="50594" cy="74775"/>
                                </a:xfrm>
                                <a:custGeom>
                                  <a:avLst/>
                                  <a:gdLst/>
                                  <a:ahLst/>
                                  <a:cxnLst/>
                                  <a:rect l="0" t="0" r="0" b="0"/>
                                  <a:pathLst>
                                    <a:path w="50594" h="74775">
                                      <a:moveTo>
                                        <a:pt x="27075" y="0"/>
                                      </a:moveTo>
                                      <a:cubicBezTo>
                                        <a:pt x="31511" y="0"/>
                                        <a:pt x="35424" y="929"/>
                                        <a:pt x="38807" y="2808"/>
                                      </a:cubicBezTo>
                                      <a:cubicBezTo>
                                        <a:pt x="42196" y="4673"/>
                                        <a:pt x="44906" y="7366"/>
                                        <a:pt x="46937" y="10886"/>
                                      </a:cubicBezTo>
                                      <a:cubicBezTo>
                                        <a:pt x="48971" y="14407"/>
                                        <a:pt x="49986" y="18000"/>
                                        <a:pt x="49986" y="21640"/>
                                      </a:cubicBezTo>
                                      <a:cubicBezTo>
                                        <a:pt x="49986" y="25974"/>
                                        <a:pt x="48751" y="30632"/>
                                        <a:pt x="46293" y="35626"/>
                                      </a:cubicBezTo>
                                      <a:cubicBezTo>
                                        <a:pt x="43823" y="40622"/>
                                        <a:pt x="39301" y="46530"/>
                                        <a:pt x="32750" y="53338"/>
                                      </a:cubicBezTo>
                                      <a:lnTo>
                                        <a:pt x="24569" y="61974"/>
                                      </a:lnTo>
                                      <a:lnTo>
                                        <a:pt x="50594" y="61974"/>
                                      </a:lnTo>
                                      <a:lnTo>
                                        <a:pt x="50594" y="74775"/>
                                      </a:lnTo>
                                      <a:lnTo>
                                        <a:pt x="0" y="74775"/>
                                      </a:lnTo>
                                      <a:lnTo>
                                        <a:pt x="0" y="68137"/>
                                      </a:lnTo>
                                      <a:lnTo>
                                        <a:pt x="22571" y="45126"/>
                                      </a:lnTo>
                                      <a:cubicBezTo>
                                        <a:pt x="28022" y="39604"/>
                                        <a:pt x="31666" y="35169"/>
                                        <a:pt x="33458" y="31817"/>
                                      </a:cubicBezTo>
                                      <a:cubicBezTo>
                                        <a:pt x="35269" y="28462"/>
                                        <a:pt x="36169" y="25434"/>
                                        <a:pt x="36169" y="22723"/>
                                      </a:cubicBezTo>
                                      <a:cubicBezTo>
                                        <a:pt x="36169" y="19911"/>
                                        <a:pt x="35237" y="17594"/>
                                        <a:pt x="33375" y="15747"/>
                                      </a:cubicBezTo>
                                      <a:cubicBezTo>
                                        <a:pt x="31492" y="13919"/>
                                        <a:pt x="29092" y="13004"/>
                                        <a:pt x="26161" y="13004"/>
                                      </a:cubicBezTo>
                                      <a:cubicBezTo>
                                        <a:pt x="23180" y="13004"/>
                                        <a:pt x="20707" y="14119"/>
                                        <a:pt x="18710" y="16340"/>
                                      </a:cubicBezTo>
                                      <a:cubicBezTo>
                                        <a:pt x="16730" y="18559"/>
                                        <a:pt x="15678" y="21589"/>
                                        <a:pt x="15545" y="25398"/>
                                      </a:cubicBezTo>
                                      <a:lnTo>
                                        <a:pt x="2030" y="25398"/>
                                      </a:lnTo>
                                      <a:cubicBezTo>
                                        <a:pt x="2405" y="17507"/>
                                        <a:pt x="4860" y="11311"/>
                                        <a:pt x="9446" y="6790"/>
                                      </a:cubicBezTo>
                                      <a:cubicBezTo>
                                        <a:pt x="14018" y="2268"/>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91" name="Shape 1091"/>
                              <wps:cNvSpPr/>
                              <wps:spPr>
                                <a:xfrm>
                                  <a:off x="60854" y="1829"/>
                                  <a:ext cx="47855" cy="74775"/>
                                </a:xfrm>
                                <a:custGeom>
                                  <a:avLst/>
                                  <a:gdLst/>
                                  <a:ahLst/>
                                  <a:cxnLst/>
                                  <a:rect l="0" t="0" r="0" b="0"/>
                                  <a:pathLst>
                                    <a:path w="47855" h="74775">
                                      <a:moveTo>
                                        <a:pt x="0" y="0"/>
                                      </a:moveTo>
                                      <a:lnTo>
                                        <a:pt x="47855" y="0"/>
                                      </a:lnTo>
                                      <a:lnTo>
                                        <a:pt x="47855" y="7260"/>
                                      </a:lnTo>
                                      <a:lnTo>
                                        <a:pt x="14919" y="74775"/>
                                      </a:lnTo>
                                      <a:lnTo>
                                        <a:pt x="3236" y="69101"/>
                                      </a:lnTo>
                                      <a:lnTo>
                                        <a:pt x="30600" y="13003"/>
                                      </a:lnTo>
                                      <a:lnTo>
                                        <a:pt x="0" y="1300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92" name="Shape 1092"/>
                              <wps:cNvSpPr/>
                              <wps:spPr>
                                <a:xfrm>
                                  <a:off x="117749" y="1829"/>
                                  <a:ext cx="47855" cy="74775"/>
                                </a:xfrm>
                                <a:custGeom>
                                  <a:avLst/>
                                  <a:gdLst/>
                                  <a:ahLst/>
                                  <a:cxnLst/>
                                  <a:rect l="0" t="0" r="0" b="0"/>
                                  <a:pathLst>
                                    <a:path w="47855" h="74775">
                                      <a:moveTo>
                                        <a:pt x="0" y="0"/>
                                      </a:moveTo>
                                      <a:lnTo>
                                        <a:pt x="47855" y="0"/>
                                      </a:lnTo>
                                      <a:lnTo>
                                        <a:pt x="47855" y="7260"/>
                                      </a:lnTo>
                                      <a:lnTo>
                                        <a:pt x="14917" y="74775"/>
                                      </a:lnTo>
                                      <a:lnTo>
                                        <a:pt x="3236" y="69101"/>
                                      </a:lnTo>
                                      <a:lnTo>
                                        <a:pt x="30599" y="13003"/>
                                      </a:lnTo>
                                      <a:lnTo>
                                        <a:pt x="0" y="1300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93" name="Shape 1093"/>
                              <wps:cNvSpPr/>
                              <wps:spPr>
                                <a:xfrm>
                                  <a:off x="170885" y="1829"/>
                                  <a:ext cx="49784" cy="74775"/>
                                </a:xfrm>
                                <a:custGeom>
                                  <a:avLst/>
                                  <a:gdLst/>
                                  <a:ahLst/>
                                  <a:cxnLst/>
                                  <a:rect l="0" t="0" r="0" b="0"/>
                                  <a:pathLst>
                                    <a:path w="49784" h="74775">
                                      <a:moveTo>
                                        <a:pt x="14597" y="0"/>
                                      </a:moveTo>
                                      <a:lnTo>
                                        <a:pt x="48769" y="0"/>
                                      </a:lnTo>
                                      <a:lnTo>
                                        <a:pt x="48769" y="12801"/>
                                      </a:lnTo>
                                      <a:lnTo>
                                        <a:pt x="24977" y="12801"/>
                                      </a:lnTo>
                                      <a:lnTo>
                                        <a:pt x="22014" y="26194"/>
                                      </a:lnTo>
                                      <a:cubicBezTo>
                                        <a:pt x="22827" y="25956"/>
                                        <a:pt x="23637" y="25788"/>
                                        <a:pt x="24433" y="25667"/>
                                      </a:cubicBezTo>
                                      <a:cubicBezTo>
                                        <a:pt x="25232" y="25548"/>
                                        <a:pt x="25992" y="25499"/>
                                        <a:pt x="26719" y="25499"/>
                                      </a:cubicBezTo>
                                      <a:cubicBezTo>
                                        <a:pt x="33325" y="25499"/>
                                        <a:pt x="38829" y="27752"/>
                                        <a:pt x="43214" y="32255"/>
                                      </a:cubicBezTo>
                                      <a:cubicBezTo>
                                        <a:pt x="47599" y="36760"/>
                                        <a:pt x="49784" y="42519"/>
                                        <a:pt x="49784" y="49546"/>
                                      </a:cubicBezTo>
                                      <a:cubicBezTo>
                                        <a:pt x="49784" y="56638"/>
                                        <a:pt x="47362" y="62618"/>
                                        <a:pt x="42519" y="67478"/>
                                      </a:cubicBezTo>
                                      <a:cubicBezTo>
                                        <a:pt x="37659" y="72337"/>
                                        <a:pt x="31766" y="74775"/>
                                        <a:pt x="24826" y="74775"/>
                                      </a:cubicBezTo>
                                      <a:cubicBezTo>
                                        <a:pt x="18594" y="74775"/>
                                        <a:pt x="13259" y="72997"/>
                                        <a:pt x="8787" y="69439"/>
                                      </a:cubicBezTo>
                                      <a:cubicBezTo>
                                        <a:pt x="4320" y="65901"/>
                                        <a:pt x="1389" y="61041"/>
                                        <a:pt x="0" y="54860"/>
                                      </a:cubicBezTo>
                                      <a:lnTo>
                                        <a:pt x="14630" y="54860"/>
                                      </a:lnTo>
                                      <a:cubicBezTo>
                                        <a:pt x="15751" y="57131"/>
                                        <a:pt x="17222" y="58859"/>
                                        <a:pt x="19065" y="60026"/>
                                      </a:cubicBezTo>
                                      <a:cubicBezTo>
                                        <a:pt x="20894" y="61196"/>
                                        <a:pt x="22911" y="61773"/>
                                        <a:pt x="25128" y="61773"/>
                                      </a:cubicBezTo>
                                      <a:cubicBezTo>
                                        <a:pt x="28195" y="61773"/>
                                        <a:pt x="30801" y="60670"/>
                                        <a:pt x="32950" y="58466"/>
                                      </a:cubicBezTo>
                                      <a:cubicBezTo>
                                        <a:pt x="35104" y="56267"/>
                                        <a:pt x="36169" y="53437"/>
                                        <a:pt x="36169" y="49986"/>
                                      </a:cubicBezTo>
                                      <a:cubicBezTo>
                                        <a:pt x="36169" y="46634"/>
                                        <a:pt x="35171" y="43890"/>
                                        <a:pt x="33174" y="41739"/>
                                      </a:cubicBezTo>
                                      <a:cubicBezTo>
                                        <a:pt x="31176" y="39590"/>
                                        <a:pt x="28753" y="38505"/>
                                        <a:pt x="25909" y="38505"/>
                                      </a:cubicBezTo>
                                      <a:cubicBezTo>
                                        <a:pt x="24383" y="38505"/>
                                        <a:pt x="22892" y="38875"/>
                                        <a:pt x="21420" y="39639"/>
                                      </a:cubicBezTo>
                                      <a:cubicBezTo>
                                        <a:pt x="19948" y="40384"/>
                                        <a:pt x="18508" y="41518"/>
                                        <a:pt x="17085" y="43041"/>
                                      </a:cubicBezTo>
                                      <a:lnTo>
                                        <a:pt x="5774" y="40504"/>
                                      </a:lnTo>
                                      <a:lnTo>
                                        <a:pt x="14597"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01B0BB5B" id="Group 5231" o:spid="_x0000_s1026" style="width:17.4pt;height:6.05pt;mso-position-horizontal-relative:char;mso-position-vertical-relative:line" coordsize="220669,76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">
                      <v:shape id="Shape 1090"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" path="m27075,v4436,,8349,929,11732,2808c42196,4673,44906,7366,46937,10886v2034,3521,3049,7114,3049,10754c49986,25974,48751,30632,46293,35626,43823,40622,39301,46530,32750,53338r-8181,8636l50594,61974r,12801l,74775,,68137,22571,45126v5451,-5522,9095,-9957,10887,-13309c35269,28462,36169,25434,36169,22723v,-2812,-932,-5129,-2794,-6976c31492,13919,29092,13004,26161,13004v-2981,,-5454,1115,-7451,3336c16730,18559,15678,21589,15545,25398r-13515,c2405,17507,4860,11311,9446,6790,14018,2268,19893,,27075,xe" fillcolor="#444855" stroked="f" strokeweight="0">
                        <v:stroke miterlimit="83231f" joinstyle="miter"/>
                        <v:path arrowok="t" textboxrect="0,0,50594,74775"/>
                      </v:shape>
                      <v:shape id="Shape 1091" o:spid="_x0000_s1028" style="position:absolute;left:60854;top:1829;width:47855;height:74775;visibility:visible;mso-wrap-style:square;v-text-anchor:top" coordsize="4785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" path="m,l47855,r,7260l14919,74775,3236,69101,30600,13003,,13003,,xe" fillcolor="#444855" stroked="f" strokeweight="0">
                        <v:stroke miterlimit="83231f" joinstyle="miter"/>
                        <v:path arrowok="t" textboxrect="0,0,47855,74775"/>
                      </v:shape>
                      <v:shape id="Shape 1092" o:spid="_x0000_s1029" style="position:absolute;left:117749;top:1829;width:47855;height:74775;visibility:visible;mso-wrap-style:square;v-text-anchor:top" coordsize="4785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" path="m,l47855,r,7260l14917,74775,3236,69101,30599,13003,,13003,,xe" fillcolor="#444855" stroked="f" strokeweight="0">
                        <v:stroke miterlimit="83231f" joinstyle="miter"/>
                        <v:path arrowok="t" textboxrect="0,0,47855,74775"/>
                      </v:shape>
                      <v:shape id="Shape 1093" o:spid="_x0000_s1030" style="position:absolute;left:170885;top:1829;width:49784;height:74775;visibility:visible;mso-wrap-style:square;v-text-anchor:top" coordsize="4978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" path="m14597,l48769,r,12801l24977,12801,22014,26194v813,-238,1623,-406,2419,-527c25232,25548,25992,25499,26719,25499v6606,,12110,2253,16495,6756c47599,36760,49784,42519,49784,49546v,7092,-2422,13072,-7265,17932c37659,72337,31766,74775,24826,74775v-6232,,-11567,-1778,-16039,-5336c4320,65901,1389,61041,,54860r14630,c15751,57131,17222,58859,19065,60026v1829,1170,3846,1747,6063,1747c28195,61773,30801,60670,32950,58466v2154,-2199,3219,-5029,3219,-8480c36169,46634,35171,43890,33174,41739,31176,39590,28753,38505,25909,38505v-1526,,-3017,370,-4489,1134c19948,40384,18508,41518,17085,43041l5774,40504,14597,xe" fillcolor="#444855" stroked="f" strokeweight="0">
                        <v:stroke miterlimit="83231f" joinstyle="miter"/>
                        <v:path arrowok="t" textboxrect="0,0,49784,74775"/>
                      </v:shape>
                      <w10:anchorlock/>
                    </v:group>
                  </w:pict>
                </mc:Fallback>
              </mc:AlternateContent>
            </w:r>
          </w:p>
        </w:tc>
        <w:tc>
          <w:tcPr>
            <w:tcW w:w="1924" w:type="dxa"/>
            <w:tcBorders>
              <w:top w:val="single" w:sz="8" w:space="0" w:color="98A1C9"/>
              <w:left w:val="single" w:sz="8" w:space="0" w:color="98A1C9"/>
              <w:bottom w:val="single" w:sz="8" w:space="0" w:color="98A1C9"/>
              <w:right w:val="single" w:sz="8" w:space="0" w:color="98A1C9"/>
            </w:tcBorders>
            <w:shd w:val="clear" w:color="auto" w:fill="E6ECF5"/>
            <w:vAlign w:val="center"/>
          </w:tcPr>
          <w:p w14:paraId="4A104829" w14:textId="77777777" w:rsidR="00594038" w:rsidRDefault="00594038" w:rsidP="008772FA">
            <w:pPr>
              <w:ind w:left="696" w:right="371"/>
            </w:pPr>
            <w:r>
              <w:rPr>
                <w:noProof/>
              </w:rPr>
              <mc:AlternateContent>
                <mc:Choice Requires="wpg">
                  <w:drawing>
                    <wp:inline distT="0" distB="0" distL="0" distR="0" wp14:anchorId="03FBDDC5" wp14:editId="707776BA">
                      <wp:extent cx="220669" cy="76605"/>
                      <wp:effectExtent l="0" t="0" r="0" b="0"/>
                      <wp:docPr id="5235" name="Group 5235"/>
                      <wp:cNvGraphicFramePr/>
                      <a:graphic xmlns:a="http://schemas.openxmlformats.org/drawingml/2006/main">
                        <a:graphicData uri="http://schemas.microsoft.com/office/word/2010/wordprocessingGroup">
                          <wpg:wgp>
                            <wpg:cNvGrpSpPr/>
                            <wpg:grpSpPr>
                              <a:xfrm>
                                <a:off x="0" y="0"/>
                                <a:ext cx="220669" cy="76605"/>
                                <a:chOff x="0" y="0"/>
                                <a:chExt cx="220669" cy="76605"/>
                              </a:xfrm>
                            </wpg:grpSpPr>
                            <wps:wsp>
                              <wps:cNvPr id="1094" name="Shape 1094"/>
                              <wps:cNvSpPr/>
                              <wps:spPr>
                                <a:xfrm>
                                  <a:off x="0" y="0"/>
                                  <a:ext cx="50594" cy="74775"/>
                                </a:xfrm>
                                <a:custGeom>
                                  <a:avLst/>
                                  <a:gdLst/>
                                  <a:ahLst/>
                                  <a:cxnLst/>
                                  <a:rect l="0" t="0" r="0" b="0"/>
                                  <a:pathLst>
                                    <a:path w="50594" h="74775">
                                      <a:moveTo>
                                        <a:pt x="27075" y="0"/>
                                      </a:moveTo>
                                      <a:cubicBezTo>
                                        <a:pt x="31510" y="0"/>
                                        <a:pt x="35424" y="929"/>
                                        <a:pt x="38807" y="2808"/>
                                      </a:cubicBezTo>
                                      <a:cubicBezTo>
                                        <a:pt x="42196" y="4673"/>
                                        <a:pt x="44906" y="7366"/>
                                        <a:pt x="46937" y="10886"/>
                                      </a:cubicBezTo>
                                      <a:cubicBezTo>
                                        <a:pt x="48970" y="14407"/>
                                        <a:pt x="49986" y="18000"/>
                                        <a:pt x="49986" y="21640"/>
                                      </a:cubicBezTo>
                                      <a:cubicBezTo>
                                        <a:pt x="49986" y="25974"/>
                                        <a:pt x="48750" y="30632"/>
                                        <a:pt x="46292" y="35626"/>
                                      </a:cubicBezTo>
                                      <a:cubicBezTo>
                                        <a:pt x="43823" y="40622"/>
                                        <a:pt x="39301" y="46530"/>
                                        <a:pt x="32748" y="53338"/>
                                      </a:cubicBezTo>
                                      <a:lnTo>
                                        <a:pt x="24569" y="61974"/>
                                      </a:lnTo>
                                      <a:lnTo>
                                        <a:pt x="50594" y="61974"/>
                                      </a:lnTo>
                                      <a:lnTo>
                                        <a:pt x="50594" y="74775"/>
                                      </a:lnTo>
                                      <a:lnTo>
                                        <a:pt x="0" y="74775"/>
                                      </a:lnTo>
                                      <a:lnTo>
                                        <a:pt x="0" y="68137"/>
                                      </a:lnTo>
                                      <a:lnTo>
                                        <a:pt x="22572" y="45126"/>
                                      </a:lnTo>
                                      <a:cubicBezTo>
                                        <a:pt x="28023" y="39604"/>
                                        <a:pt x="31665" y="35169"/>
                                        <a:pt x="33458" y="31817"/>
                                      </a:cubicBezTo>
                                      <a:cubicBezTo>
                                        <a:pt x="35269" y="28462"/>
                                        <a:pt x="36168" y="25434"/>
                                        <a:pt x="36168" y="22723"/>
                                      </a:cubicBezTo>
                                      <a:cubicBezTo>
                                        <a:pt x="36168" y="19911"/>
                                        <a:pt x="35236" y="17594"/>
                                        <a:pt x="33375" y="15747"/>
                                      </a:cubicBezTo>
                                      <a:cubicBezTo>
                                        <a:pt x="31492" y="13919"/>
                                        <a:pt x="29091" y="13004"/>
                                        <a:pt x="26161" y="13004"/>
                                      </a:cubicBezTo>
                                      <a:cubicBezTo>
                                        <a:pt x="23180" y="13004"/>
                                        <a:pt x="20707" y="14119"/>
                                        <a:pt x="18709" y="16340"/>
                                      </a:cubicBezTo>
                                      <a:cubicBezTo>
                                        <a:pt x="16728" y="18559"/>
                                        <a:pt x="15678" y="21589"/>
                                        <a:pt x="15545" y="25398"/>
                                      </a:cubicBezTo>
                                      <a:lnTo>
                                        <a:pt x="2029" y="25398"/>
                                      </a:lnTo>
                                      <a:cubicBezTo>
                                        <a:pt x="2404" y="17507"/>
                                        <a:pt x="4859" y="11311"/>
                                        <a:pt x="9446" y="6790"/>
                                      </a:cubicBezTo>
                                      <a:cubicBezTo>
                                        <a:pt x="14018" y="2268"/>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95" name="Shape 1095"/>
                              <wps:cNvSpPr/>
                              <wps:spPr>
                                <a:xfrm>
                                  <a:off x="60855" y="1829"/>
                                  <a:ext cx="47855" cy="74775"/>
                                </a:xfrm>
                                <a:custGeom>
                                  <a:avLst/>
                                  <a:gdLst/>
                                  <a:ahLst/>
                                  <a:cxnLst/>
                                  <a:rect l="0" t="0" r="0" b="0"/>
                                  <a:pathLst>
                                    <a:path w="47855" h="74775">
                                      <a:moveTo>
                                        <a:pt x="0" y="0"/>
                                      </a:moveTo>
                                      <a:lnTo>
                                        <a:pt x="47855" y="0"/>
                                      </a:lnTo>
                                      <a:lnTo>
                                        <a:pt x="47855" y="7260"/>
                                      </a:lnTo>
                                      <a:lnTo>
                                        <a:pt x="14917" y="74775"/>
                                      </a:lnTo>
                                      <a:lnTo>
                                        <a:pt x="3236" y="69101"/>
                                      </a:lnTo>
                                      <a:lnTo>
                                        <a:pt x="30599" y="13003"/>
                                      </a:lnTo>
                                      <a:lnTo>
                                        <a:pt x="0" y="1300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96" name="Shape 1096"/>
                              <wps:cNvSpPr/>
                              <wps:spPr>
                                <a:xfrm>
                                  <a:off x="117748" y="1829"/>
                                  <a:ext cx="47855" cy="74775"/>
                                </a:xfrm>
                                <a:custGeom>
                                  <a:avLst/>
                                  <a:gdLst/>
                                  <a:ahLst/>
                                  <a:cxnLst/>
                                  <a:rect l="0" t="0" r="0" b="0"/>
                                  <a:pathLst>
                                    <a:path w="47855" h="74775">
                                      <a:moveTo>
                                        <a:pt x="0" y="0"/>
                                      </a:moveTo>
                                      <a:lnTo>
                                        <a:pt x="47855" y="0"/>
                                      </a:lnTo>
                                      <a:lnTo>
                                        <a:pt x="47855" y="7260"/>
                                      </a:lnTo>
                                      <a:lnTo>
                                        <a:pt x="14918" y="74775"/>
                                      </a:lnTo>
                                      <a:lnTo>
                                        <a:pt x="3237" y="69101"/>
                                      </a:lnTo>
                                      <a:lnTo>
                                        <a:pt x="30600" y="13003"/>
                                      </a:lnTo>
                                      <a:lnTo>
                                        <a:pt x="0" y="1300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97" name="Shape 1097"/>
                              <wps:cNvSpPr/>
                              <wps:spPr>
                                <a:xfrm>
                                  <a:off x="170885" y="1829"/>
                                  <a:ext cx="49784" cy="74775"/>
                                </a:xfrm>
                                <a:custGeom>
                                  <a:avLst/>
                                  <a:gdLst/>
                                  <a:ahLst/>
                                  <a:cxnLst/>
                                  <a:rect l="0" t="0" r="0" b="0"/>
                                  <a:pathLst>
                                    <a:path w="49784" h="74775">
                                      <a:moveTo>
                                        <a:pt x="14598" y="0"/>
                                      </a:moveTo>
                                      <a:lnTo>
                                        <a:pt x="48769" y="0"/>
                                      </a:lnTo>
                                      <a:lnTo>
                                        <a:pt x="48769" y="12801"/>
                                      </a:lnTo>
                                      <a:lnTo>
                                        <a:pt x="24976" y="12801"/>
                                      </a:lnTo>
                                      <a:lnTo>
                                        <a:pt x="22014" y="26194"/>
                                      </a:lnTo>
                                      <a:cubicBezTo>
                                        <a:pt x="22827" y="25956"/>
                                        <a:pt x="23637" y="25788"/>
                                        <a:pt x="24432" y="25667"/>
                                      </a:cubicBezTo>
                                      <a:cubicBezTo>
                                        <a:pt x="25232" y="25548"/>
                                        <a:pt x="25992" y="25499"/>
                                        <a:pt x="26718" y="25499"/>
                                      </a:cubicBezTo>
                                      <a:cubicBezTo>
                                        <a:pt x="33325" y="25499"/>
                                        <a:pt x="38829" y="27752"/>
                                        <a:pt x="43214" y="32255"/>
                                      </a:cubicBezTo>
                                      <a:cubicBezTo>
                                        <a:pt x="47598" y="36760"/>
                                        <a:pt x="49784" y="42519"/>
                                        <a:pt x="49784" y="49546"/>
                                      </a:cubicBezTo>
                                      <a:cubicBezTo>
                                        <a:pt x="49784" y="56638"/>
                                        <a:pt x="47361" y="62618"/>
                                        <a:pt x="42519" y="67478"/>
                                      </a:cubicBezTo>
                                      <a:cubicBezTo>
                                        <a:pt x="37659" y="72337"/>
                                        <a:pt x="31767" y="74775"/>
                                        <a:pt x="24825" y="74775"/>
                                      </a:cubicBezTo>
                                      <a:cubicBezTo>
                                        <a:pt x="18594" y="74775"/>
                                        <a:pt x="13259" y="72997"/>
                                        <a:pt x="8787" y="69439"/>
                                      </a:cubicBezTo>
                                      <a:cubicBezTo>
                                        <a:pt x="4319" y="65901"/>
                                        <a:pt x="1389" y="61041"/>
                                        <a:pt x="0" y="54860"/>
                                      </a:cubicBezTo>
                                      <a:lnTo>
                                        <a:pt x="14631" y="54860"/>
                                      </a:lnTo>
                                      <a:cubicBezTo>
                                        <a:pt x="15749" y="57131"/>
                                        <a:pt x="17223" y="58859"/>
                                        <a:pt x="19065" y="60026"/>
                                      </a:cubicBezTo>
                                      <a:cubicBezTo>
                                        <a:pt x="20894" y="61196"/>
                                        <a:pt x="22909" y="61773"/>
                                        <a:pt x="25127" y="61773"/>
                                      </a:cubicBezTo>
                                      <a:cubicBezTo>
                                        <a:pt x="28195" y="61773"/>
                                        <a:pt x="30801" y="60670"/>
                                        <a:pt x="32950" y="58466"/>
                                      </a:cubicBezTo>
                                      <a:cubicBezTo>
                                        <a:pt x="35103" y="56267"/>
                                        <a:pt x="36168" y="53437"/>
                                        <a:pt x="36168" y="49986"/>
                                      </a:cubicBezTo>
                                      <a:cubicBezTo>
                                        <a:pt x="36168" y="46634"/>
                                        <a:pt x="35171" y="43890"/>
                                        <a:pt x="33174" y="41739"/>
                                      </a:cubicBezTo>
                                      <a:cubicBezTo>
                                        <a:pt x="31176" y="39590"/>
                                        <a:pt x="28753" y="38505"/>
                                        <a:pt x="25909" y="38505"/>
                                      </a:cubicBezTo>
                                      <a:cubicBezTo>
                                        <a:pt x="24383" y="38505"/>
                                        <a:pt x="22892" y="38875"/>
                                        <a:pt x="21420" y="39639"/>
                                      </a:cubicBezTo>
                                      <a:cubicBezTo>
                                        <a:pt x="19946" y="40384"/>
                                        <a:pt x="18508" y="41518"/>
                                        <a:pt x="17085" y="43041"/>
                                      </a:cubicBezTo>
                                      <a:lnTo>
                                        <a:pt x="5773" y="40504"/>
                                      </a:lnTo>
                                      <a:lnTo>
                                        <a:pt x="14598"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021B9F94" id="Group 5235" o:spid="_x0000_s1026" style="width:17.4pt;height:6.05pt;mso-position-horizontal-relative:char;mso-position-vertical-relative:line" coordsize="220669,76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">
                      <v:shape id="Shape 1094"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" path="m27075,v4435,,8349,929,11732,2808c42196,4673,44906,7366,46937,10886v2033,3521,3049,7114,3049,10754c49986,25974,48750,30632,46292,35626,43823,40622,39301,46530,32748,53338r-8179,8636l50594,61974r,12801l,74775,,68137,22572,45126v5451,-5522,9093,-9957,10886,-13309c35269,28462,36168,25434,36168,22723v,-2812,-932,-5129,-2793,-6976c31492,13919,29091,13004,26161,13004v-2981,,-5454,1115,-7452,3336c16728,18559,15678,21589,15545,25398r-13516,c2404,17507,4859,11311,9446,6790,14018,2268,19893,,27075,xe" fillcolor="#444855" stroked="f" strokeweight="0">
                        <v:stroke miterlimit="83231f" joinstyle="miter"/>
                        <v:path arrowok="t" textboxrect="0,0,50594,74775"/>
                      </v:shape>
                      <v:shape id="Shape 1095" o:spid="_x0000_s1028" style="position:absolute;left:60855;top:1829;width:47855;height:74775;visibility:visible;mso-wrap-style:square;v-text-anchor:top" coordsize="4785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" path="m,l47855,r,7260l14917,74775,3236,69101,30599,13003,,13003,,xe" fillcolor="#444855" stroked="f" strokeweight="0">
                        <v:stroke miterlimit="83231f" joinstyle="miter"/>
                        <v:path arrowok="t" textboxrect="0,0,47855,74775"/>
                      </v:shape>
                      <v:shape id="Shape 1096" o:spid="_x0000_s1029" style="position:absolute;left:117748;top:1829;width:47855;height:74775;visibility:visible;mso-wrap-style:square;v-text-anchor:top" coordsize="4785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" path="m,l47855,r,7260l14918,74775,3237,69101,30600,13003,,13003,,xe" fillcolor="#444855" stroked="f" strokeweight="0">
                        <v:stroke miterlimit="83231f" joinstyle="miter"/>
                        <v:path arrowok="t" textboxrect="0,0,47855,74775"/>
                      </v:shape>
                      <v:shape id="Shape 1097" o:spid="_x0000_s1030" style="position:absolute;left:170885;top:1829;width:49784;height:74775;visibility:visible;mso-wrap-style:square;v-text-anchor:top" coordsize="4978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" path="m14598,l48769,r,12801l24976,12801,22014,26194v813,-238,1623,-406,2418,-527c25232,25548,25992,25499,26718,25499v6607,,12111,2253,16496,6756c47598,36760,49784,42519,49784,49546v,7092,-2423,13072,-7265,17932c37659,72337,31767,74775,24825,74775v-6231,,-11566,-1778,-16038,-5336c4319,65901,1389,61041,,54860r14631,c15749,57131,17223,58859,19065,60026v1829,1170,3844,1747,6062,1747c28195,61773,30801,60670,32950,58466v2153,-2199,3218,-5029,3218,-8480c36168,46634,35171,43890,33174,41739,31176,39590,28753,38505,25909,38505v-1526,,-3017,370,-4489,1134c19946,40384,18508,41518,17085,43041l5773,40504,14598,xe" fillcolor="#444855" stroked="f" strokeweight="0">
                        <v:stroke miterlimit="83231f" joinstyle="miter"/>
                        <v:path arrowok="t" textboxrect="0,0,49784,74775"/>
                      </v:shape>
                      <w10:anchorlock/>
                    </v:group>
                  </w:pict>
                </mc:Fallback>
              </mc:AlternateContent>
            </w:r>
          </w:p>
        </w:tc>
        <w:tc>
          <w:tcPr>
            <w:tcW w:w="1967" w:type="dxa"/>
            <w:tcBorders>
              <w:top w:val="single" w:sz="8" w:space="0" w:color="98A1C9"/>
              <w:left w:val="single" w:sz="8" w:space="0" w:color="98A1C9"/>
              <w:bottom w:val="single" w:sz="8" w:space="0" w:color="98A1C9"/>
              <w:right w:val="single" w:sz="8" w:space="0" w:color="98A1C9"/>
            </w:tcBorders>
            <w:shd w:val="clear" w:color="auto" w:fill="E6ECF5"/>
            <w:vAlign w:val="center"/>
          </w:tcPr>
          <w:p w14:paraId="6DAD20F6" w14:textId="77777777" w:rsidR="00594038" w:rsidRDefault="00594038" w:rsidP="008772FA">
            <w:pPr>
              <w:ind w:left="596" w:right="371"/>
            </w:pPr>
            <w:r>
              <w:rPr>
                <w:noProof/>
              </w:rPr>
              <mc:AlternateContent>
                <mc:Choice Requires="wpg">
                  <w:drawing>
                    <wp:inline distT="0" distB="0" distL="0" distR="0" wp14:anchorId="3212A533" wp14:editId="10585119">
                      <wp:extent cx="220669" cy="76605"/>
                      <wp:effectExtent l="0" t="0" r="0" b="0"/>
                      <wp:docPr id="5239" name="Group 5239"/>
                      <wp:cNvGraphicFramePr/>
                      <a:graphic xmlns:a="http://schemas.openxmlformats.org/drawingml/2006/main">
                        <a:graphicData uri="http://schemas.microsoft.com/office/word/2010/wordprocessingGroup">
                          <wpg:wgp>
                            <wpg:cNvGrpSpPr/>
                            <wpg:grpSpPr>
                              <a:xfrm>
                                <a:off x="0" y="0"/>
                                <a:ext cx="220669" cy="76605"/>
                                <a:chOff x="0" y="0"/>
                                <a:chExt cx="220669" cy="76605"/>
                              </a:xfrm>
                            </wpg:grpSpPr>
                            <wps:wsp>
                              <wps:cNvPr id="1098" name="Shape 1098"/>
                              <wps:cNvSpPr/>
                              <wps:spPr>
                                <a:xfrm>
                                  <a:off x="0" y="0"/>
                                  <a:ext cx="50594" cy="74775"/>
                                </a:xfrm>
                                <a:custGeom>
                                  <a:avLst/>
                                  <a:gdLst/>
                                  <a:ahLst/>
                                  <a:cxnLst/>
                                  <a:rect l="0" t="0" r="0" b="0"/>
                                  <a:pathLst>
                                    <a:path w="50594" h="74775">
                                      <a:moveTo>
                                        <a:pt x="27075" y="0"/>
                                      </a:moveTo>
                                      <a:cubicBezTo>
                                        <a:pt x="31510" y="0"/>
                                        <a:pt x="35424" y="929"/>
                                        <a:pt x="38807" y="2808"/>
                                      </a:cubicBezTo>
                                      <a:cubicBezTo>
                                        <a:pt x="42196" y="4673"/>
                                        <a:pt x="44906" y="7366"/>
                                        <a:pt x="46937" y="10886"/>
                                      </a:cubicBezTo>
                                      <a:cubicBezTo>
                                        <a:pt x="48970" y="14407"/>
                                        <a:pt x="49985" y="18000"/>
                                        <a:pt x="49985" y="21640"/>
                                      </a:cubicBezTo>
                                      <a:cubicBezTo>
                                        <a:pt x="49985" y="25974"/>
                                        <a:pt x="48751" y="30632"/>
                                        <a:pt x="46291" y="35626"/>
                                      </a:cubicBezTo>
                                      <a:cubicBezTo>
                                        <a:pt x="43822" y="40622"/>
                                        <a:pt x="39301" y="46530"/>
                                        <a:pt x="32749" y="53338"/>
                                      </a:cubicBezTo>
                                      <a:lnTo>
                                        <a:pt x="24569" y="61974"/>
                                      </a:lnTo>
                                      <a:lnTo>
                                        <a:pt x="50594" y="61974"/>
                                      </a:lnTo>
                                      <a:lnTo>
                                        <a:pt x="50594" y="74775"/>
                                      </a:lnTo>
                                      <a:lnTo>
                                        <a:pt x="0" y="74775"/>
                                      </a:lnTo>
                                      <a:lnTo>
                                        <a:pt x="0" y="68137"/>
                                      </a:lnTo>
                                      <a:lnTo>
                                        <a:pt x="22571" y="45126"/>
                                      </a:lnTo>
                                      <a:cubicBezTo>
                                        <a:pt x="28022" y="39604"/>
                                        <a:pt x="31665" y="35169"/>
                                        <a:pt x="33458" y="31817"/>
                                      </a:cubicBezTo>
                                      <a:cubicBezTo>
                                        <a:pt x="35269" y="28462"/>
                                        <a:pt x="36168" y="25434"/>
                                        <a:pt x="36168" y="22723"/>
                                      </a:cubicBezTo>
                                      <a:cubicBezTo>
                                        <a:pt x="36168" y="19911"/>
                                        <a:pt x="35236" y="17594"/>
                                        <a:pt x="33375" y="15747"/>
                                      </a:cubicBezTo>
                                      <a:cubicBezTo>
                                        <a:pt x="31492" y="13919"/>
                                        <a:pt x="29092" y="13004"/>
                                        <a:pt x="26160" y="13004"/>
                                      </a:cubicBezTo>
                                      <a:cubicBezTo>
                                        <a:pt x="23180" y="13004"/>
                                        <a:pt x="20707" y="14119"/>
                                        <a:pt x="18708" y="16340"/>
                                      </a:cubicBezTo>
                                      <a:cubicBezTo>
                                        <a:pt x="16728" y="18559"/>
                                        <a:pt x="15678" y="21589"/>
                                        <a:pt x="15545" y="25398"/>
                                      </a:cubicBezTo>
                                      <a:lnTo>
                                        <a:pt x="2030" y="25398"/>
                                      </a:lnTo>
                                      <a:cubicBezTo>
                                        <a:pt x="2404" y="17507"/>
                                        <a:pt x="4860" y="11311"/>
                                        <a:pt x="9446" y="6790"/>
                                      </a:cubicBezTo>
                                      <a:cubicBezTo>
                                        <a:pt x="14018" y="2268"/>
                                        <a:pt x="19893" y="0"/>
                                        <a:pt x="27075" y="0"/>
                                      </a:cubicBez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099" name="Shape 1099"/>
                              <wps:cNvSpPr/>
                              <wps:spPr>
                                <a:xfrm>
                                  <a:off x="60854" y="1829"/>
                                  <a:ext cx="47855" cy="74775"/>
                                </a:xfrm>
                                <a:custGeom>
                                  <a:avLst/>
                                  <a:gdLst/>
                                  <a:ahLst/>
                                  <a:cxnLst/>
                                  <a:rect l="0" t="0" r="0" b="0"/>
                                  <a:pathLst>
                                    <a:path w="47855" h="74775">
                                      <a:moveTo>
                                        <a:pt x="0" y="0"/>
                                      </a:moveTo>
                                      <a:lnTo>
                                        <a:pt x="47855" y="0"/>
                                      </a:lnTo>
                                      <a:lnTo>
                                        <a:pt x="47855" y="7260"/>
                                      </a:lnTo>
                                      <a:lnTo>
                                        <a:pt x="14918" y="74775"/>
                                      </a:lnTo>
                                      <a:lnTo>
                                        <a:pt x="3236" y="69101"/>
                                      </a:lnTo>
                                      <a:lnTo>
                                        <a:pt x="30600" y="13003"/>
                                      </a:lnTo>
                                      <a:lnTo>
                                        <a:pt x="0" y="1300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100" name="Shape 1100"/>
                              <wps:cNvSpPr/>
                              <wps:spPr>
                                <a:xfrm>
                                  <a:off x="117748" y="1829"/>
                                  <a:ext cx="47855" cy="74775"/>
                                </a:xfrm>
                                <a:custGeom>
                                  <a:avLst/>
                                  <a:gdLst/>
                                  <a:ahLst/>
                                  <a:cxnLst/>
                                  <a:rect l="0" t="0" r="0" b="0"/>
                                  <a:pathLst>
                                    <a:path w="47855" h="74775">
                                      <a:moveTo>
                                        <a:pt x="0" y="0"/>
                                      </a:moveTo>
                                      <a:lnTo>
                                        <a:pt x="47855" y="0"/>
                                      </a:lnTo>
                                      <a:lnTo>
                                        <a:pt x="47855" y="7260"/>
                                      </a:lnTo>
                                      <a:lnTo>
                                        <a:pt x="14918" y="74775"/>
                                      </a:lnTo>
                                      <a:lnTo>
                                        <a:pt x="3237" y="69101"/>
                                      </a:lnTo>
                                      <a:lnTo>
                                        <a:pt x="30600" y="13003"/>
                                      </a:lnTo>
                                      <a:lnTo>
                                        <a:pt x="0" y="13003"/>
                                      </a:lnTo>
                                      <a:lnTo>
                                        <a:pt x="0"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s:wsp>
                              <wps:cNvPr id="1101" name="Shape 1101"/>
                              <wps:cNvSpPr/>
                              <wps:spPr>
                                <a:xfrm>
                                  <a:off x="170885" y="1829"/>
                                  <a:ext cx="49784" cy="74775"/>
                                </a:xfrm>
                                <a:custGeom>
                                  <a:avLst/>
                                  <a:gdLst/>
                                  <a:ahLst/>
                                  <a:cxnLst/>
                                  <a:rect l="0" t="0" r="0" b="0"/>
                                  <a:pathLst>
                                    <a:path w="49784" h="74775">
                                      <a:moveTo>
                                        <a:pt x="14598" y="0"/>
                                      </a:moveTo>
                                      <a:lnTo>
                                        <a:pt x="48769" y="0"/>
                                      </a:lnTo>
                                      <a:lnTo>
                                        <a:pt x="48769" y="12801"/>
                                      </a:lnTo>
                                      <a:lnTo>
                                        <a:pt x="24976" y="12801"/>
                                      </a:lnTo>
                                      <a:lnTo>
                                        <a:pt x="22014" y="26194"/>
                                      </a:lnTo>
                                      <a:cubicBezTo>
                                        <a:pt x="22827" y="25956"/>
                                        <a:pt x="23637" y="25788"/>
                                        <a:pt x="24432" y="25667"/>
                                      </a:cubicBezTo>
                                      <a:cubicBezTo>
                                        <a:pt x="25233" y="25548"/>
                                        <a:pt x="25991" y="25499"/>
                                        <a:pt x="26719" y="25499"/>
                                      </a:cubicBezTo>
                                      <a:cubicBezTo>
                                        <a:pt x="33324" y="25499"/>
                                        <a:pt x="38829" y="27752"/>
                                        <a:pt x="43214" y="32255"/>
                                      </a:cubicBezTo>
                                      <a:cubicBezTo>
                                        <a:pt x="47598" y="36760"/>
                                        <a:pt x="49784" y="42519"/>
                                        <a:pt x="49784" y="49546"/>
                                      </a:cubicBezTo>
                                      <a:cubicBezTo>
                                        <a:pt x="49784" y="56638"/>
                                        <a:pt x="47361" y="62618"/>
                                        <a:pt x="42519" y="67478"/>
                                      </a:cubicBezTo>
                                      <a:cubicBezTo>
                                        <a:pt x="37659" y="72337"/>
                                        <a:pt x="31766" y="74775"/>
                                        <a:pt x="24825" y="74775"/>
                                      </a:cubicBezTo>
                                      <a:cubicBezTo>
                                        <a:pt x="18594" y="74775"/>
                                        <a:pt x="13259" y="72997"/>
                                        <a:pt x="8787" y="69439"/>
                                      </a:cubicBezTo>
                                      <a:cubicBezTo>
                                        <a:pt x="4319" y="65901"/>
                                        <a:pt x="1389" y="61041"/>
                                        <a:pt x="0" y="54860"/>
                                      </a:cubicBezTo>
                                      <a:lnTo>
                                        <a:pt x="14630" y="54860"/>
                                      </a:lnTo>
                                      <a:cubicBezTo>
                                        <a:pt x="15749" y="57131"/>
                                        <a:pt x="17222" y="58859"/>
                                        <a:pt x="19066" y="60026"/>
                                      </a:cubicBezTo>
                                      <a:cubicBezTo>
                                        <a:pt x="20894" y="61196"/>
                                        <a:pt x="22909" y="61773"/>
                                        <a:pt x="25128" y="61773"/>
                                      </a:cubicBezTo>
                                      <a:cubicBezTo>
                                        <a:pt x="28195" y="61773"/>
                                        <a:pt x="30801" y="60670"/>
                                        <a:pt x="32950" y="58466"/>
                                      </a:cubicBezTo>
                                      <a:cubicBezTo>
                                        <a:pt x="35103" y="56267"/>
                                        <a:pt x="36168" y="53437"/>
                                        <a:pt x="36168" y="49986"/>
                                      </a:cubicBezTo>
                                      <a:cubicBezTo>
                                        <a:pt x="36168" y="46634"/>
                                        <a:pt x="35171" y="43890"/>
                                        <a:pt x="33174" y="41739"/>
                                      </a:cubicBezTo>
                                      <a:cubicBezTo>
                                        <a:pt x="31176" y="39590"/>
                                        <a:pt x="28753" y="38505"/>
                                        <a:pt x="25909" y="38505"/>
                                      </a:cubicBezTo>
                                      <a:cubicBezTo>
                                        <a:pt x="24382" y="38505"/>
                                        <a:pt x="22892" y="38875"/>
                                        <a:pt x="21420" y="39639"/>
                                      </a:cubicBezTo>
                                      <a:cubicBezTo>
                                        <a:pt x="19947" y="40384"/>
                                        <a:pt x="18507" y="41518"/>
                                        <a:pt x="17085" y="43041"/>
                                      </a:cubicBezTo>
                                      <a:lnTo>
                                        <a:pt x="5773" y="40504"/>
                                      </a:lnTo>
                                      <a:lnTo>
                                        <a:pt x="14598" y="0"/>
                                      </a:lnTo>
                                      <a:close/>
                                    </a:path>
                                  </a:pathLst>
                                </a:custGeom>
                                <a:ln w="0" cap="flat">
                                  <a:miter lim="127000"/>
                                </a:ln>
                              </wps:spPr>
                              <wps:style>
                                <a:lnRef idx="0">
                                  <a:srgbClr val="000000">
                                    <a:alpha val="0"/>
                                  </a:srgbClr>
                                </a:lnRef>
                                <a:fillRef idx="1">
                                  <a:srgbClr val="444855"/>
                                </a:fillRef>
                                <a:effectRef idx="0">
                                  <a:scrgbClr r="0" g="0" b="0"/>
                                </a:effectRef>
                                <a:fontRef idx="none"/>
                              </wps:style>
                              <wps:bodyPr/>
                            </wps:wsp>
                          </wpg:wgp>
                        </a:graphicData>
                      </a:graphic>
                    </wp:inline>
                  </w:drawing>
                </mc:Choice>
                <mc:Fallback>
                  <w:pict>
                    <v:group w14:anchorId="22A25462" id="Group 5239" o:spid="_x0000_s1026" style="width:17.4pt;height:6.05pt;mso-position-horizontal-relative:char;mso-position-vertical-relative:line" coordsize="220669,76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">
                      <v:shape id="Shape 1098" o:spid="_x0000_s1027" style="position:absolute;width:50594;height:74775;visibility:visible;mso-wrap-style:square;v-text-anchor:top" coordsize="5059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" path="m27075,v4435,,8349,929,11732,2808c42196,4673,44906,7366,46937,10886v2033,3521,3048,7114,3048,10754c49985,25974,48751,30632,46291,35626,43822,40622,39301,46530,32749,53338r-8180,8636l50594,61974r,12801l,74775,,68137,22571,45126v5451,-5522,9094,-9957,10887,-13309c35269,28462,36168,25434,36168,22723v,-2812,-932,-5129,-2793,-6976c31492,13919,29092,13004,26160,13004v-2980,,-5453,1115,-7452,3336c16728,18559,15678,21589,15545,25398r-13515,c2404,17507,4860,11311,9446,6790,14018,2268,19893,,27075,xe" fillcolor="#444855" stroked="f" strokeweight="0">
                        <v:stroke miterlimit="83231f" joinstyle="miter"/>
                        <v:path arrowok="t" textboxrect="0,0,50594,74775"/>
                      </v:shape>
                      <v:shape id="Shape 1099" o:spid="_x0000_s1028" style="position:absolute;left:60854;top:1829;width:47855;height:74775;visibility:visible;mso-wrap-style:square;v-text-anchor:top" coordsize="4785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" path="m,l47855,r,7260l14918,74775,3236,69101,30600,13003,,13003,,xe" fillcolor="#444855" stroked="f" strokeweight="0">
                        <v:stroke miterlimit="83231f" joinstyle="miter"/>
                        <v:path arrowok="t" textboxrect="0,0,47855,74775"/>
                      </v:shape>
                      <v:shape id="Shape 1100" o:spid="_x0000_s1029" style="position:absolute;left:117748;top:1829;width:47855;height:74775;visibility:visible;mso-wrap-style:square;v-text-anchor:top" coordsize="47855,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" path="m,l47855,r,7260l14918,74775,3237,69101,30600,13003,,13003,,xe" fillcolor="#444855" stroked="f" strokeweight="0">
                        <v:stroke miterlimit="83231f" joinstyle="miter"/>
                        <v:path arrowok="t" textboxrect="0,0,47855,74775"/>
                      </v:shape>
                      <v:shape id="Shape 1101" o:spid="_x0000_s1030" style="position:absolute;left:170885;top:1829;width:49784;height:74775;visibility:visible;mso-wrap-style:square;v-text-anchor:top" coordsize="49784,7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" path="m14598,l48769,r,12801l24976,12801,22014,26194v813,-238,1623,-406,2418,-527c25233,25548,25991,25499,26719,25499v6605,,12110,2253,16495,6756c47598,36760,49784,42519,49784,49546v,7092,-2423,13072,-7265,17932c37659,72337,31766,74775,24825,74775v-6231,,-11566,-1778,-16038,-5336c4319,65901,1389,61041,,54860r14630,c15749,57131,17222,58859,19066,60026v1828,1170,3843,1747,6062,1747c28195,61773,30801,60670,32950,58466v2153,-2199,3218,-5029,3218,-8480c36168,46634,35171,43890,33174,41739,31176,39590,28753,38505,25909,38505v-1527,,-3017,370,-4489,1134c19947,40384,18507,41518,17085,43041l5773,40504,14598,xe" fillcolor="#444855" stroked="f" strokeweight="0">
                        <v:stroke miterlimit="83231f" joinstyle="miter"/>
                        <v:path arrowok="t" textboxrect="0,0,49784,74775"/>
                      </v:shape>
                      <w10:anchorlock/>
                    </v:group>
                  </w:pict>
                </mc:Fallback>
              </mc:AlternateContent>
            </w:r>
          </w:p>
        </w:tc>
      </w:tr>
    </w:tbl>
    <w:p w14:paraId="2F76E8FA" w14:textId="77777777" w:rsidR="00594038" w:rsidRDefault="00594038" w:rsidP="008772FA">
      <w:pPr>
        <w:ind w:right="371"/>
      </w:pPr>
    </w:p>
    <w:p w14:paraId="1AAC34AA" w14:textId="4755DC48" w:rsidR="00594038" w:rsidRDefault="00594038" w:rsidP="008772FA">
      <w:pPr>
        <w:ind w:right="371"/>
      </w:pPr>
      <w:r>
        <w:t xml:space="preserve">  </w:t>
      </w:r>
      <w:r w:rsidR="008E2326">
        <w:t xml:space="preserve">    </w:t>
      </w:r>
      <w:r>
        <w:t xml:space="preserve"> </w:t>
      </w:r>
      <w:r w:rsidR="008E2326">
        <w:t xml:space="preserve">  </w:t>
      </w:r>
      <w:proofErr w:type="gramStart"/>
      <w:r>
        <w:t>BANK :</w:t>
      </w:r>
      <w:proofErr w:type="gramEnd"/>
      <w:r>
        <w:t xml:space="preserve"> ABSA </w:t>
      </w:r>
      <w:r w:rsidR="0095357A">
        <w:t>SPRINGS</w:t>
      </w:r>
    </w:p>
    <w:p w14:paraId="5B6D1188" w14:textId="4CEDA6E8" w:rsidR="00594038" w:rsidRDefault="00594038" w:rsidP="008772FA">
      <w:pPr>
        <w:ind w:right="371"/>
      </w:pPr>
      <w:r>
        <w:t xml:space="preserve">  </w:t>
      </w:r>
      <w:r w:rsidR="008E2326">
        <w:t xml:space="preserve">    </w:t>
      </w:r>
      <w:r>
        <w:t xml:space="preserve"> </w:t>
      </w:r>
      <w:r w:rsidR="008E2326">
        <w:t xml:space="preserve">  </w:t>
      </w:r>
      <w:r>
        <w:t xml:space="preserve">BRANCH </w:t>
      </w:r>
      <w:proofErr w:type="gramStart"/>
      <w:r>
        <w:t>CODE :</w:t>
      </w:r>
      <w:proofErr w:type="gramEnd"/>
      <w:r>
        <w:t xml:space="preserve"> 632 005 </w:t>
      </w:r>
    </w:p>
    <w:p w14:paraId="02467BF5" w14:textId="401CBCC3" w:rsidR="00594038" w:rsidRDefault="00594038" w:rsidP="008772FA">
      <w:pPr>
        <w:ind w:right="371"/>
      </w:pPr>
      <w:r>
        <w:t xml:space="preserve">   </w:t>
      </w:r>
      <w:r w:rsidR="008E2326">
        <w:t xml:space="preserve">      </w:t>
      </w:r>
      <w:r>
        <w:t xml:space="preserve">ACCOUNT NUMBER : 407 028 326 6 </w:t>
      </w:r>
    </w:p>
    <w:p w14:paraId="650E088B" w14:textId="0A5740CD" w:rsidR="00594038" w:rsidRDefault="00594038" w:rsidP="008772FA">
      <w:pPr>
        <w:ind w:right="371"/>
      </w:pPr>
      <w:r>
        <w:t xml:space="preserve">   </w:t>
      </w:r>
      <w:r w:rsidR="008E2326">
        <w:t xml:space="preserve">      </w:t>
      </w:r>
      <w:r>
        <w:t xml:space="preserve">TYPE OF ACCOUNT : CHEQUE </w:t>
      </w:r>
    </w:p>
    <w:p w14:paraId="666AB295" w14:textId="325B74D1" w:rsidR="00594038" w:rsidRDefault="00594038" w:rsidP="008772FA">
      <w:pPr>
        <w:ind w:right="371"/>
      </w:pPr>
      <w:r>
        <w:t xml:space="preserve">  </w:t>
      </w:r>
      <w:r w:rsidR="008E2326">
        <w:t xml:space="preserve">    </w:t>
      </w:r>
      <w:r>
        <w:t xml:space="preserve"> </w:t>
      </w:r>
      <w:r w:rsidR="008E2326">
        <w:t xml:space="preserve">  </w:t>
      </w:r>
      <w:r>
        <w:t xml:space="preserve">NAME OF ACCOUNT : EXCELSIOR ACADEMIC COLLEGE </w:t>
      </w:r>
    </w:p>
    <w:p w14:paraId="7E096449" w14:textId="47DE22AA" w:rsidR="008E2326" w:rsidRPr="00160786" w:rsidRDefault="00594038" w:rsidP="0095357A">
      <w:pPr>
        <w:ind w:right="371"/>
        <w:rPr>
          <w:b/>
        </w:rPr>
        <w:sectPr w:rsidR="008E2326" w:rsidRPr="00160786" w:rsidSect="008E2326">
          <w:pgSz w:w="11910" w:h="16840"/>
          <w:pgMar w:top="140" w:right="120" w:bottom="1360" w:left="220" w:header="720" w:footer="720" w:gutter="0"/>
          <w:cols w:space="720"/>
        </w:sectPr>
      </w:pPr>
      <w:r>
        <w:t xml:space="preserve">  </w:t>
      </w:r>
      <w:r w:rsidR="008E2326">
        <w:t xml:space="preserve">    </w:t>
      </w:r>
      <w:r>
        <w:t xml:space="preserve"> </w:t>
      </w:r>
      <w:r w:rsidR="008E2326">
        <w:t xml:space="preserve">  </w:t>
      </w:r>
      <w:r>
        <w:t>REFERENCE: STUDENT NAME &amp; SURNAME</w:t>
      </w:r>
      <w:r w:rsidR="008E2326">
        <w:rPr>
          <w:b/>
        </w:rPr>
        <w:t xml:space="preserve">     </w:t>
      </w:r>
      <w:r w:rsidR="0095357A">
        <w:rPr>
          <w:b/>
        </w:rPr>
        <w:t xml:space="preserve">                                                                                                           </w:t>
      </w:r>
      <w:r w:rsidR="008E2326">
        <w:rPr>
          <w:b/>
        </w:rPr>
        <w:t xml:space="preserve">  </w:t>
      </w:r>
      <w:proofErr w:type="gramStart"/>
      <w:r w:rsidR="008E2326">
        <w:rPr>
          <w:b/>
        </w:rPr>
        <w:t>Initial:_</w:t>
      </w:r>
      <w:proofErr w:type="gramEnd"/>
      <w:r w:rsidR="008E2326">
        <w:rPr>
          <w:b/>
        </w:rPr>
        <w:t>____</w:t>
      </w:r>
    </w:p>
    <w:p w14:paraId="0A2AB82D" w14:textId="77777777" w:rsidR="00594038" w:rsidRDefault="00594038" w:rsidP="001B2E52">
      <w:pPr>
        <w:pStyle w:val="BodyText"/>
        <w:ind w:left="99" w:right="371"/>
        <w:rPr>
          <w:sz w:val="20"/>
        </w:rPr>
      </w:pPr>
    </w:p>
    <w:p w14:paraId="3AFE211C" w14:textId="77777777" w:rsidR="00B23BB5" w:rsidRDefault="00B23BB5" w:rsidP="001B2E52">
      <w:pPr>
        <w:pStyle w:val="BodyText"/>
        <w:ind w:left="99" w:right="371"/>
        <w:rPr>
          <w:sz w:val="20"/>
        </w:rPr>
      </w:pPr>
    </w:p>
    <w:p w14:paraId="2ECB0D26" w14:textId="31A10ADE" w:rsidR="00E94A54" w:rsidRDefault="004D241A" w:rsidP="008772FA">
      <w:pPr>
        <w:pStyle w:val="BodyText"/>
        <w:ind w:left="99" w:right="371"/>
        <w:rPr>
          <w:sz w:val="20"/>
        </w:rPr>
      </w:pPr>
      <w:r>
        <w:rPr>
          <w:noProof/>
          <w:sz w:val="20"/>
        </w:rPr>
        <mc:AlternateContent>
          <mc:Choice Requires="wps">
            <w:drawing>
              <wp:inline distT="0" distB="0" distL="0" distR="0" wp14:anchorId="32E634B8" wp14:editId="7D28786F">
                <wp:extent cx="7165975" cy="231775"/>
                <wp:effectExtent l="0" t="0" r="15875" b="15875"/>
                <wp:docPr id="2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5975" cy="2317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195620" w14:textId="2AAF5FC9" w:rsidR="00AB1321" w:rsidRDefault="00AB1321" w:rsidP="00791D6E">
                            <w:pPr>
                              <w:spacing w:before="18"/>
                              <w:ind w:right="69"/>
                              <w:rPr>
                                <w:sz w:val="20"/>
                              </w:rPr>
                            </w:pPr>
                            <w:r>
                              <w:rPr>
                                <w:b/>
                                <w:sz w:val="24"/>
                              </w:rPr>
                              <w:t xml:space="preserve"> IGCSE</w:t>
                            </w:r>
                            <w:r w:rsidR="00446476">
                              <w:rPr>
                                <w:b/>
                                <w:sz w:val="24"/>
                              </w:rPr>
                              <w:t xml:space="preserve">, </w:t>
                            </w:r>
                            <w:r w:rsidR="001B2E52">
                              <w:rPr>
                                <w:b/>
                                <w:sz w:val="24"/>
                              </w:rPr>
                              <w:t>AS</w:t>
                            </w:r>
                            <w:r w:rsidR="00446476">
                              <w:rPr>
                                <w:b/>
                                <w:sz w:val="24"/>
                              </w:rPr>
                              <w:t xml:space="preserve">, </w:t>
                            </w:r>
                            <w:r w:rsidR="001B2E52">
                              <w:rPr>
                                <w:b/>
                                <w:sz w:val="24"/>
                              </w:rPr>
                              <w:t>A2</w:t>
                            </w:r>
                            <w:r w:rsidR="00446476">
                              <w:rPr>
                                <w:b/>
                                <w:sz w:val="24"/>
                              </w:rPr>
                              <w:t xml:space="preserve"> &amp; </w:t>
                            </w:r>
                            <w:r w:rsidR="001B2E52">
                              <w:rPr>
                                <w:b/>
                                <w:sz w:val="24"/>
                              </w:rPr>
                              <w:t xml:space="preserve">FULL A LEVEL </w:t>
                            </w:r>
                            <w:r>
                              <w:rPr>
                                <w:b/>
                                <w:sz w:val="24"/>
                              </w:rPr>
                              <w:t>S</w:t>
                            </w:r>
                            <w:r w:rsidR="001B2E52">
                              <w:rPr>
                                <w:b/>
                                <w:sz w:val="24"/>
                              </w:rPr>
                              <w:t>UBJECTS</w:t>
                            </w:r>
                            <w:r>
                              <w:rPr>
                                <w:b/>
                                <w:sz w:val="24"/>
                              </w:rPr>
                              <w:t xml:space="preserve"> </w:t>
                            </w:r>
                            <w:r>
                              <w:rPr>
                                <w:sz w:val="20"/>
                              </w:rPr>
                              <w:t>(Please select the subjects you wish to write)</w:t>
                            </w:r>
                          </w:p>
                          <w:p w14:paraId="1C09CDCE" w14:textId="77777777" w:rsidR="00AB1321" w:rsidRDefault="00AB1321"/>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172"/>
                              <w:gridCol w:w="1023"/>
                              <w:gridCol w:w="1024"/>
                              <w:gridCol w:w="1023"/>
                              <w:gridCol w:w="1023"/>
                              <w:gridCol w:w="1024"/>
                              <w:gridCol w:w="1023"/>
                              <w:gridCol w:w="1024"/>
                              <w:gridCol w:w="1416"/>
                              <w:gridCol w:w="1702"/>
                            </w:tblGrid>
                            <w:tr w:rsidR="00594038" w14:paraId="47F1DE31" w14:textId="77777777" w:rsidTr="00594038">
                              <w:trPr>
                                <w:trHeight w:val="487"/>
                              </w:trPr>
                              <w:tc>
                                <w:tcPr>
                                  <w:tcW w:w="1023" w:type="dxa"/>
                                  <w:gridSpan w:val="2"/>
                                </w:tcPr>
                                <w:p w14:paraId="03FA26D4" w14:textId="3F290744" w:rsidR="00594038" w:rsidRDefault="00594038" w:rsidP="00594038">
                                  <w:pPr>
                                    <w:pStyle w:val="TableParagraph"/>
                                    <w:spacing w:before="16" w:line="242" w:lineRule="exact"/>
                                    <w:ind w:left="107" w:right="135"/>
                                    <w:rPr>
                                      <w:b/>
                                      <w:sz w:val="20"/>
                                    </w:rPr>
                                  </w:pPr>
                                </w:p>
                              </w:tc>
                              <w:tc>
                                <w:tcPr>
                                  <w:tcW w:w="1023" w:type="dxa"/>
                                </w:tcPr>
                                <w:p w14:paraId="2EB0576D" w14:textId="77777777" w:rsidR="00594038" w:rsidRDefault="00594038" w:rsidP="00594038">
                                  <w:pPr>
                                    <w:pStyle w:val="TableParagraph"/>
                                    <w:spacing w:before="20"/>
                                    <w:ind w:left="107"/>
                                    <w:rPr>
                                      <w:b/>
                                      <w:sz w:val="20"/>
                                    </w:rPr>
                                  </w:pPr>
                                  <w:r>
                                    <w:rPr>
                                      <w:b/>
                                      <w:sz w:val="20"/>
                                    </w:rPr>
                                    <w:t>Subject:</w:t>
                                  </w:r>
                                </w:p>
                              </w:tc>
                              <w:tc>
                                <w:tcPr>
                                  <w:tcW w:w="1024" w:type="dxa"/>
                                </w:tcPr>
                                <w:p w14:paraId="3E16C438" w14:textId="77777777" w:rsidR="00594038" w:rsidRDefault="00594038" w:rsidP="00594038">
                                  <w:pPr>
                                    <w:pStyle w:val="TableParagraph"/>
                                    <w:spacing w:before="16"/>
                                    <w:ind w:left="142"/>
                                    <w:rPr>
                                      <w:b/>
                                      <w:sz w:val="40"/>
                                    </w:rPr>
                                  </w:pPr>
                                  <w:r>
                                    <w:rPr>
                                      <w:b/>
                                      <w:sz w:val="20"/>
                                    </w:rPr>
                                    <w:t>Subject Code</w:t>
                                  </w:r>
                                </w:p>
                              </w:tc>
                              <w:tc>
                                <w:tcPr>
                                  <w:tcW w:w="1023" w:type="dxa"/>
                                </w:tcPr>
                                <w:p w14:paraId="0A726719" w14:textId="77777777" w:rsidR="00594038" w:rsidRDefault="00594038" w:rsidP="00594038">
                                  <w:pPr>
                                    <w:pStyle w:val="TableParagraph"/>
                                    <w:spacing w:before="16" w:line="242" w:lineRule="exact"/>
                                    <w:ind w:left="192" w:right="85" w:hanging="77"/>
                                    <w:rPr>
                                      <w:b/>
                                      <w:sz w:val="20"/>
                                    </w:rPr>
                                  </w:pPr>
                                  <w:r>
                                    <w:rPr>
                                      <w:b/>
                                      <w:sz w:val="20"/>
                                    </w:rPr>
                                    <w:t>Option Code</w:t>
                                  </w:r>
                                </w:p>
                              </w:tc>
                              <w:tc>
                                <w:tcPr>
                                  <w:tcW w:w="1023" w:type="dxa"/>
                                </w:tcPr>
                                <w:p w14:paraId="61E9D9E2" w14:textId="77777777" w:rsidR="00594038" w:rsidRDefault="00594038" w:rsidP="00594038">
                                  <w:pPr>
                                    <w:pStyle w:val="TableParagraph"/>
                                    <w:spacing w:before="16" w:line="242" w:lineRule="exact"/>
                                    <w:ind w:left="113" w:right="84" w:firstLine="84"/>
                                    <w:rPr>
                                      <w:b/>
                                      <w:sz w:val="20"/>
                                    </w:rPr>
                                  </w:pPr>
                                  <w:r>
                                    <w:rPr>
                                      <w:b/>
                                      <w:sz w:val="20"/>
                                    </w:rPr>
                                    <w:t>Re- write</w:t>
                                  </w:r>
                                </w:p>
                              </w:tc>
                              <w:tc>
                                <w:tcPr>
                                  <w:tcW w:w="1024" w:type="dxa"/>
                                </w:tcPr>
                                <w:p w14:paraId="6358AEF5" w14:textId="77777777" w:rsidR="00594038" w:rsidRDefault="00594038" w:rsidP="00594038">
                                  <w:pPr>
                                    <w:pStyle w:val="TableParagraph"/>
                                    <w:spacing w:before="20" w:line="243" w:lineRule="exact"/>
                                    <w:ind w:left="111"/>
                                    <w:rPr>
                                      <w:b/>
                                      <w:sz w:val="20"/>
                                    </w:rPr>
                                  </w:pPr>
                                  <w:r>
                                    <w:rPr>
                                      <w:b/>
                                      <w:sz w:val="20"/>
                                    </w:rPr>
                                    <w:t>IGCSE</w:t>
                                  </w:r>
                                </w:p>
                                <w:p w14:paraId="5C3CD082" w14:textId="77777777" w:rsidR="00594038" w:rsidRDefault="00594038" w:rsidP="00594038">
                                  <w:pPr>
                                    <w:pStyle w:val="TableParagraph"/>
                                    <w:spacing w:line="205" w:lineRule="exact"/>
                                    <w:ind w:left="157"/>
                                    <w:rPr>
                                      <w:b/>
                                      <w:sz w:val="20"/>
                                    </w:rPr>
                                  </w:pPr>
                                  <w:r>
                                    <w:rPr>
                                      <w:b/>
                                      <w:color w:val="EC7C30"/>
                                      <w:sz w:val="20"/>
                                    </w:rPr>
                                    <w:t>Core</w:t>
                                  </w:r>
                                </w:p>
                              </w:tc>
                              <w:tc>
                                <w:tcPr>
                                  <w:tcW w:w="1023" w:type="dxa"/>
                                  <w:tcBorders>
                                    <w:right w:val="single" w:sz="18" w:space="0" w:color="000000"/>
                                  </w:tcBorders>
                                </w:tcPr>
                                <w:p w14:paraId="2417ED76" w14:textId="77777777" w:rsidR="00594038" w:rsidRDefault="00594038" w:rsidP="00594038">
                                  <w:pPr>
                                    <w:pStyle w:val="TableParagraph"/>
                                    <w:spacing w:before="20" w:line="243" w:lineRule="exact"/>
                                    <w:ind w:left="88" w:right="55"/>
                                    <w:jc w:val="center"/>
                                    <w:rPr>
                                      <w:b/>
                                      <w:sz w:val="20"/>
                                    </w:rPr>
                                  </w:pPr>
                                  <w:r>
                                    <w:rPr>
                                      <w:b/>
                                      <w:sz w:val="20"/>
                                    </w:rPr>
                                    <w:t>IGCSE</w:t>
                                  </w:r>
                                </w:p>
                                <w:p w14:paraId="44FD805D" w14:textId="77777777" w:rsidR="00594038" w:rsidRDefault="00594038" w:rsidP="00594038">
                                  <w:pPr>
                                    <w:pStyle w:val="TableParagraph"/>
                                    <w:spacing w:line="205" w:lineRule="exact"/>
                                    <w:ind w:left="88" w:right="60"/>
                                    <w:jc w:val="center"/>
                                    <w:rPr>
                                      <w:b/>
                                      <w:sz w:val="20"/>
                                    </w:rPr>
                                  </w:pPr>
                                  <w:r>
                                    <w:rPr>
                                      <w:b/>
                                      <w:color w:val="2D74B5"/>
                                      <w:sz w:val="20"/>
                                    </w:rPr>
                                    <w:t>Extended</w:t>
                                  </w:r>
                                </w:p>
                              </w:tc>
                              <w:tc>
                                <w:tcPr>
                                  <w:tcW w:w="1024" w:type="dxa"/>
                                  <w:tcBorders>
                                    <w:top w:val="single" w:sz="18" w:space="0" w:color="000000"/>
                                    <w:left w:val="single" w:sz="18" w:space="0" w:color="000000"/>
                                    <w:bottom w:val="single" w:sz="18" w:space="0" w:color="000000"/>
                                  </w:tcBorders>
                                </w:tcPr>
                                <w:p w14:paraId="4C3247FA" w14:textId="77777777" w:rsidR="00594038" w:rsidRDefault="00594038" w:rsidP="00594038">
                                  <w:pPr>
                                    <w:pStyle w:val="TableParagraph"/>
                                    <w:spacing w:before="20"/>
                                    <w:ind w:left="414"/>
                                    <w:rPr>
                                      <w:b/>
                                      <w:sz w:val="20"/>
                                    </w:rPr>
                                  </w:pPr>
                                  <w:r>
                                    <w:rPr>
                                      <w:b/>
                                      <w:sz w:val="20"/>
                                    </w:rPr>
                                    <w:t xml:space="preserve">AS </w:t>
                                  </w:r>
                                </w:p>
                                <w:p w14:paraId="400013A4" w14:textId="77777777" w:rsidR="00594038" w:rsidRDefault="00594038" w:rsidP="00594038">
                                  <w:pPr>
                                    <w:pStyle w:val="TableParagraph"/>
                                    <w:spacing w:before="20"/>
                                    <w:ind w:left="414"/>
                                    <w:rPr>
                                      <w:b/>
                                      <w:sz w:val="20"/>
                                    </w:rPr>
                                  </w:pPr>
                                  <w:r>
                                    <w:rPr>
                                      <w:b/>
                                      <w:sz w:val="20"/>
                                    </w:rPr>
                                    <w:t>Exam fee</w:t>
                                  </w:r>
                                </w:p>
                              </w:tc>
                              <w:tc>
                                <w:tcPr>
                                  <w:tcW w:w="1416" w:type="dxa"/>
                                  <w:tcBorders>
                                    <w:top w:val="single" w:sz="18" w:space="0" w:color="000000"/>
                                    <w:bottom w:val="single" w:sz="18" w:space="0" w:color="000000"/>
                                  </w:tcBorders>
                                </w:tcPr>
                                <w:p w14:paraId="5DFE61E7" w14:textId="77777777" w:rsidR="00594038" w:rsidRDefault="00594038" w:rsidP="00594038">
                                  <w:pPr>
                                    <w:pStyle w:val="TableParagraph"/>
                                    <w:spacing w:before="16" w:line="242" w:lineRule="exact"/>
                                    <w:ind w:left="213" w:right="182" w:firstLine="26"/>
                                    <w:rPr>
                                      <w:b/>
                                      <w:sz w:val="20"/>
                                    </w:rPr>
                                  </w:pPr>
                                  <w:r>
                                    <w:rPr>
                                      <w:b/>
                                      <w:sz w:val="20"/>
                                    </w:rPr>
                                    <w:t>A2</w:t>
                                  </w:r>
                                </w:p>
                                <w:p w14:paraId="02FEC745" w14:textId="77777777" w:rsidR="00594038" w:rsidRDefault="00594038" w:rsidP="00594038">
                                  <w:pPr>
                                    <w:pStyle w:val="TableParagraph"/>
                                    <w:spacing w:before="16" w:line="242" w:lineRule="exact"/>
                                    <w:ind w:left="213" w:right="182" w:firstLine="26"/>
                                    <w:rPr>
                                      <w:b/>
                                      <w:sz w:val="20"/>
                                    </w:rPr>
                                  </w:pPr>
                                  <w:r>
                                    <w:rPr>
                                      <w:b/>
                                      <w:sz w:val="20"/>
                                    </w:rPr>
                                    <w:t xml:space="preserve"> Exam fee</w:t>
                                  </w:r>
                                </w:p>
                              </w:tc>
                              <w:tc>
                                <w:tcPr>
                                  <w:tcW w:w="1702" w:type="dxa"/>
                                  <w:tcBorders>
                                    <w:top w:val="single" w:sz="18" w:space="0" w:color="000000"/>
                                    <w:bottom w:val="single" w:sz="18" w:space="0" w:color="000000"/>
                                    <w:right w:val="single" w:sz="18" w:space="0" w:color="000000"/>
                                  </w:tcBorders>
                                </w:tcPr>
                                <w:p w14:paraId="032F4835" w14:textId="77777777" w:rsidR="00594038" w:rsidRDefault="00594038" w:rsidP="00594038">
                                  <w:pPr>
                                    <w:pStyle w:val="TableParagraph"/>
                                    <w:spacing w:before="20"/>
                                    <w:ind w:left="539"/>
                                    <w:rPr>
                                      <w:b/>
                                      <w:sz w:val="20"/>
                                    </w:rPr>
                                  </w:pPr>
                                  <w:r>
                                    <w:rPr>
                                      <w:b/>
                                      <w:sz w:val="20"/>
                                    </w:rPr>
                                    <w:t>Full A Level Exam fee</w:t>
                                  </w:r>
                                </w:p>
                              </w:tc>
                            </w:tr>
                            <w:tr w:rsidR="00594038" w14:paraId="12C94516" w14:textId="77777777" w:rsidTr="00594038">
                              <w:trPr>
                                <w:trHeight w:val="301"/>
                              </w:trPr>
                              <w:tc>
                                <w:tcPr>
                                  <w:tcW w:w="1023" w:type="dxa"/>
                                  <w:gridSpan w:val="2"/>
                                </w:tcPr>
                                <w:p w14:paraId="24E5CC79" w14:textId="77777777" w:rsidR="00594038" w:rsidRDefault="00594038" w:rsidP="00594038">
                                  <w:pPr>
                                    <w:pStyle w:val="TableParagraph"/>
                                    <w:spacing w:before="32"/>
                                    <w:ind w:left="107"/>
                                    <w:rPr>
                                      <w:sz w:val="20"/>
                                    </w:rPr>
                                  </w:pPr>
                                </w:p>
                              </w:tc>
                              <w:tc>
                                <w:tcPr>
                                  <w:tcW w:w="1023" w:type="dxa"/>
                                </w:tcPr>
                                <w:p w14:paraId="1EE20584" w14:textId="77777777" w:rsidR="00594038" w:rsidRDefault="00594038" w:rsidP="00594038">
                                  <w:pPr>
                                    <w:pStyle w:val="TableParagraph"/>
                                    <w:spacing w:before="32"/>
                                    <w:ind w:left="107"/>
                                    <w:rPr>
                                      <w:sz w:val="20"/>
                                    </w:rPr>
                                  </w:pPr>
                                  <w:r>
                                    <w:rPr>
                                      <w:sz w:val="20"/>
                                    </w:rPr>
                                    <w:t>Accounting</w:t>
                                  </w:r>
                                </w:p>
                              </w:tc>
                              <w:tc>
                                <w:tcPr>
                                  <w:tcW w:w="1024" w:type="dxa"/>
                                </w:tcPr>
                                <w:p w14:paraId="5FFA5E56" w14:textId="77777777" w:rsidR="00594038" w:rsidRDefault="00594038" w:rsidP="00594038">
                                  <w:pPr>
                                    <w:pStyle w:val="TableParagraph"/>
                                    <w:rPr>
                                      <w:rFonts w:ascii="Times New Roman"/>
                                      <w:sz w:val="20"/>
                                    </w:rPr>
                                  </w:pPr>
                                </w:p>
                              </w:tc>
                              <w:tc>
                                <w:tcPr>
                                  <w:tcW w:w="1023" w:type="dxa"/>
                                </w:tcPr>
                                <w:p w14:paraId="2301EABA" w14:textId="77777777" w:rsidR="00594038" w:rsidRDefault="00594038" w:rsidP="00594038">
                                  <w:pPr>
                                    <w:pStyle w:val="TableParagraph"/>
                                    <w:rPr>
                                      <w:rFonts w:ascii="Times New Roman"/>
                                      <w:sz w:val="20"/>
                                    </w:rPr>
                                  </w:pPr>
                                </w:p>
                              </w:tc>
                              <w:tc>
                                <w:tcPr>
                                  <w:tcW w:w="1023" w:type="dxa"/>
                                </w:tcPr>
                                <w:p w14:paraId="1B96A11D" w14:textId="77777777" w:rsidR="00594038" w:rsidRDefault="00594038" w:rsidP="00594038">
                                  <w:pPr>
                                    <w:pStyle w:val="TableParagraph"/>
                                    <w:rPr>
                                      <w:rFonts w:ascii="Times New Roman"/>
                                      <w:sz w:val="20"/>
                                    </w:rPr>
                                  </w:pPr>
                                </w:p>
                              </w:tc>
                              <w:tc>
                                <w:tcPr>
                                  <w:tcW w:w="1024" w:type="dxa"/>
                                </w:tcPr>
                                <w:p w14:paraId="7CAF8A35" w14:textId="77777777" w:rsidR="00594038" w:rsidRDefault="00594038" w:rsidP="00594038">
                                  <w:pPr>
                                    <w:pStyle w:val="TableParagraph"/>
                                    <w:rPr>
                                      <w:rFonts w:ascii="Times New Roman"/>
                                      <w:sz w:val="20"/>
                                    </w:rPr>
                                  </w:pPr>
                                </w:p>
                              </w:tc>
                              <w:tc>
                                <w:tcPr>
                                  <w:tcW w:w="1023" w:type="dxa"/>
                                </w:tcPr>
                                <w:p w14:paraId="755607B1" w14:textId="77777777" w:rsidR="00594038" w:rsidRDefault="00594038" w:rsidP="00594038">
                                  <w:pPr>
                                    <w:pStyle w:val="TableParagraph"/>
                                    <w:rPr>
                                      <w:rFonts w:ascii="Times New Roman"/>
                                      <w:sz w:val="20"/>
                                    </w:rPr>
                                  </w:pPr>
                                </w:p>
                              </w:tc>
                              <w:tc>
                                <w:tcPr>
                                  <w:tcW w:w="1024" w:type="dxa"/>
                                  <w:tcBorders>
                                    <w:top w:val="single" w:sz="18" w:space="0" w:color="000000"/>
                                  </w:tcBorders>
                                </w:tcPr>
                                <w:p w14:paraId="0071F5A2" w14:textId="77777777" w:rsidR="00594038" w:rsidRDefault="00594038" w:rsidP="00594038">
                                  <w:pPr>
                                    <w:pStyle w:val="TableParagraph"/>
                                    <w:rPr>
                                      <w:rFonts w:ascii="Times New Roman"/>
                                      <w:sz w:val="20"/>
                                    </w:rPr>
                                  </w:pPr>
                                </w:p>
                              </w:tc>
                              <w:tc>
                                <w:tcPr>
                                  <w:tcW w:w="1416" w:type="dxa"/>
                                  <w:tcBorders>
                                    <w:top w:val="single" w:sz="18" w:space="0" w:color="000000"/>
                                  </w:tcBorders>
                                </w:tcPr>
                                <w:p w14:paraId="2EE903B8" w14:textId="77777777" w:rsidR="00594038" w:rsidRDefault="00594038" w:rsidP="00594038">
                                  <w:pPr>
                                    <w:pStyle w:val="TableParagraph"/>
                                    <w:spacing w:before="32"/>
                                    <w:ind w:right="95"/>
                                    <w:jc w:val="right"/>
                                    <w:rPr>
                                      <w:sz w:val="20"/>
                                    </w:rPr>
                                  </w:pPr>
                                </w:p>
                              </w:tc>
                              <w:tc>
                                <w:tcPr>
                                  <w:tcW w:w="1702" w:type="dxa"/>
                                  <w:tcBorders>
                                    <w:top w:val="single" w:sz="18" w:space="0" w:color="000000"/>
                                  </w:tcBorders>
                                </w:tcPr>
                                <w:p w14:paraId="3C4088B4" w14:textId="77777777" w:rsidR="00594038" w:rsidRDefault="00594038" w:rsidP="00594038">
                                  <w:pPr>
                                    <w:pStyle w:val="TableParagraph"/>
                                    <w:rPr>
                                      <w:rFonts w:ascii="Times New Roman"/>
                                      <w:sz w:val="20"/>
                                    </w:rPr>
                                  </w:pPr>
                                </w:p>
                              </w:tc>
                            </w:tr>
                            <w:tr w:rsidR="00594038" w14:paraId="5152BCF8" w14:textId="77777777" w:rsidTr="00594038">
                              <w:trPr>
                                <w:trHeight w:val="577"/>
                              </w:trPr>
                              <w:tc>
                                <w:tcPr>
                                  <w:tcW w:w="1023" w:type="dxa"/>
                                  <w:gridSpan w:val="2"/>
                                </w:tcPr>
                                <w:p w14:paraId="4E6C1723" w14:textId="77777777" w:rsidR="00594038" w:rsidRDefault="00594038" w:rsidP="00594038">
                                  <w:pPr>
                                    <w:pStyle w:val="TableParagraph"/>
                                    <w:spacing w:before="167"/>
                                    <w:ind w:left="107"/>
                                    <w:rPr>
                                      <w:sz w:val="20"/>
                                    </w:rPr>
                                  </w:pPr>
                                </w:p>
                              </w:tc>
                              <w:tc>
                                <w:tcPr>
                                  <w:tcW w:w="1023" w:type="dxa"/>
                                </w:tcPr>
                                <w:p w14:paraId="23C071C2" w14:textId="77777777" w:rsidR="00594038" w:rsidRDefault="00594038" w:rsidP="00594038">
                                  <w:pPr>
                                    <w:pStyle w:val="TableParagraph"/>
                                    <w:spacing w:before="59"/>
                                    <w:ind w:left="107"/>
                                    <w:rPr>
                                      <w:sz w:val="18"/>
                                    </w:rPr>
                                  </w:pPr>
                                  <w:r>
                                    <w:rPr>
                                      <w:sz w:val="20"/>
                                    </w:rPr>
                                    <w:t xml:space="preserve">Afrikaans </w:t>
                                  </w:r>
                                  <w:r>
                                    <w:rPr>
                                      <w:sz w:val="18"/>
                                    </w:rPr>
                                    <w:t>as a Second Language</w:t>
                                  </w:r>
                                </w:p>
                              </w:tc>
                              <w:tc>
                                <w:tcPr>
                                  <w:tcW w:w="1024" w:type="dxa"/>
                                </w:tcPr>
                                <w:p w14:paraId="28D8E35D" w14:textId="77777777" w:rsidR="00594038" w:rsidRDefault="00594038" w:rsidP="00594038">
                                  <w:pPr>
                                    <w:pStyle w:val="TableParagraph"/>
                                    <w:rPr>
                                      <w:rFonts w:ascii="Times New Roman"/>
                                      <w:sz w:val="20"/>
                                    </w:rPr>
                                  </w:pPr>
                                </w:p>
                              </w:tc>
                              <w:tc>
                                <w:tcPr>
                                  <w:tcW w:w="1023" w:type="dxa"/>
                                </w:tcPr>
                                <w:p w14:paraId="23972FFE" w14:textId="77777777" w:rsidR="00594038" w:rsidRDefault="00594038" w:rsidP="00594038">
                                  <w:pPr>
                                    <w:pStyle w:val="TableParagraph"/>
                                    <w:rPr>
                                      <w:rFonts w:ascii="Times New Roman"/>
                                      <w:sz w:val="20"/>
                                    </w:rPr>
                                  </w:pPr>
                                </w:p>
                              </w:tc>
                              <w:tc>
                                <w:tcPr>
                                  <w:tcW w:w="1023" w:type="dxa"/>
                                </w:tcPr>
                                <w:p w14:paraId="7A18E881" w14:textId="77777777" w:rsidR="00594038" w:rsidRDefault="00594038" w:rsidP="00594038">
                                  <w:pPr>
                                    <w:pStyle w:val="TableParagraph"/>
                                    <w:rPr>
                                      <w:rFonts w:ascii="Times New Roman"/>
                                      <w:sz w:val="20"/>
                                    </w:rPr>
                                  </w:pPr>
                                </w:p>
                              </w:tc>
                              <w:tc>
                                <w:tcPr>
                                  <w:tcW w:w="1024" w:type="dxa"/>
                                </w:tcPr>
                                <w:p w14:paraId="289C96C6" w14:textId="77777777" w:rsidR="00594038" w:rsidRDefault="00594038" w:rsidP="00594038">
                                  <w:pPr>
                                    <w:pStyle w:val="TableParagraph"/>
                                    <w:rPr>
                                      <w:rFonts w:ascii="Times New Roman"/>
                                      <w:sz w:val="20"/>
                                    </w:rPr>
                                  </w:pPr>
                                </w:p>
                              </w:tc>
                              <w:tc>
                                <w:tcPr>
                                  <w:tcW w:w="1023" w:type="dxa"/>
                                </w:tcPr>
                                <w:p w14:paraId="1A50F1CA" w14:textId="77777777" w:rsidR="00594038" w:rsidRDefault="00594038" w:rsidP="00594038">
                                  <w:pPr>
                                    <w:pStyle w:val="TableParagraph"/>
                                    <w:rPr>
                                      <w:rFonts w:ascii="Times New Roman"/>
                                      <w:sz w:val="20"/>
                                    </w:rPr>
                                  </w:pPr>
                                </w:p>
                              </w:tc>
                              <w:tc>
                                <w:tcPr>
                                  <w:tcW w:w="1024" w:type="dxa"/>
                                </w:tcPr>
                                <w:p w14:paraId="2E588D47" w14:textId="77777777" w:rsidR="00594038" w:rsidRDefault="00594038" w:rsidP="00594038">
                                  <w:pPr>
                                    <w:pStyle w:val="TableParagraph"/>
                                    <w:rPr>
                                      <w:rFonts w:ascii="Times New Roman"/>
                                      <w:sz w:val="20"/>
                                    </w:rPr>
                                  </w:pPr>
                                </w:p>
                              </w:tc>
                              <w:tc>
                                <w:tcPr>
                                  <w:tcW w:w="1416" w:type="dxa"/>
                                </w:tcPr>
                                <w:p w14:paraId="1630ADCB" w14:textId="77777777" w:rsidR="00594038" w:rsidRDefault="00594038" w:rsidP="00594038">
                                  <w:pPr>
                                    <w:pStyle w:val="TableParagraph"/>
                                    <w:spacing w:before="167"/>
                                    <w:ind w:right="95"/>
                                    <w:jc w:val="right"/>
                                    <w:rPr>
                                      <w:sz w:val="20"/>
                                    </w:rPr>
                                  </w:pPr>
                                </w:p>
                              </w:tc>
                              <w:tc>
                                <w:tcPr>
                                  <w:tcW w:w="1702" w:type="dxa"/>
                                </w:tcPr>
                                <w:p w14:paraId="648805C8" w14:textId="77777777" w:rsidR="00594038" w:rsidRDefault="00594038" w:rsidP="00594038">
                                  <w:pPr>
                                    <w:pStyle w:val="TableParagraph"/>
                                    <w:rPr>
                                      <w:rFonts w:ascii="Times New Roman"/>
                                      <w:sz w:val="20"/>
                                    </w:rPr>
                                  </w:pPr>
                                </w:p>
                              </w:tc>
                            </w:tr>
                            <w:tr w:rsidR="00594038" w14:paraId="6F46D786" w14:textId="77777777" w:rsidTr="00594038">
                              <w:trPr>
                                <w:trHeight w:val="558"/>
                              </w:trPr>
                              <w:tc>
                                <w:tcPr>
                                  <w:tcW w:w="1023" w:type="dxa"/>
                                  <w:gridSpan w:val="2"/>
                                </w:tcPr>
                                <w:p w14:paraId="6E2864D6" w14:textId="77777777" w:rsidR="00594038" w:rsidRDefault="00594038" w:rsidP="00594038">
                                  <w:pPr>
                                    <w:pStyle w:val="TableParagraph"/>
                                    <w:spacing w:before="157"/>
                                    <w:ind w:left="107"/>
                                    <w:rPr>
                                      <w:sz w:val="20"/>
                                    </w:rPr>
                                  </w:pPr>
                                </w:p>
                              </w:tc>
                              <w:tc>
                                <w:tcPr>
                                  <w:tcW w:w="1023" w:type="dxa"/>
                                </w:tcPr>
                                <w:p w14:paraId="1EB1516B" w14:textId="77777777" w:rsidR="00594038" w:rsidRDefault="00594038" w:rsidP="00594038">
                                  <w:pPr>
                                    <w:pStyle w:val="TableParagraph"/>
                                    <w:spacing w:before="35"/>
                                    <w:ind w:left="107"/>
                                    <w:rPr>
                                      <w:sz w:val="20"/>
                                    </w:rPr>
                                  </w:pPr>
                                  <w:r>
                                    <w:rPr>
                                      <w:sz w:val="20"/>
                                    </w:rPr>
                                    <w:t>First Language Afrikaans</w:t>
                                  </w:r>
                                </w:p>
                              </w:tc>
                              <w:tc>
                                <w:tcPr>
                                  <w:tcW w:w="1024" w:type="dxa"/>
                                </w:tcPr>
                                <w:p w14:paraId="138D2A19" w14:textId="77777777" w:rsidR="00594038" w:rsidRDefault="00594038" w:rsidP="00594038">
                                  <w:pPr>
                                    <w:pStyle w:val="TableParagraph"/>
                                    <w:rPr>
                                      <w:rFonts w:ascii="Times New Roman"/>
                                      <w:sz w:val="20"/>
                                    </w:rPr>
                                  </w:pPr>
                                </w:p>
                              </w:tc>
                              <w:tc>
                                <w:tcPr>
                                  <w:tcW w:w="1023" w:type="dxa"/>
                                </w:tcPr>
                                <w:p w14:paraId="2994CBB6" w14:textId="77777777" w:rsidR="00594038" w:rsidRDefault="00594038" w:rsidP="00594038">
                                  <w:pPr>
                                    <w:pStyle w:val="TableParagraph"/>
                                    <w:rPr>
                                      <w:rFonts w:ascii="Times New Roman"/>
                                      <w:sz w:val="20"/>
                                    </w:rPr>
                                  </w:pPr>
                                </w:p>
                              </w:tc>
                              <w:tc>
                                <w:tcPr>
                                  <w:tcW w:w="1023" w:type="dxa"/>
                                </w:tcPr>
                                <w:p w14:paraId="4C57DBA9" w14:textId="77777777" w:rsidR="00594038" w:rsidRDefault="00594038" w:rsidP="00594038">
                                  <w:pPr>
                                    <w:pStyle w:val="TableParagraph"/>
                                    <w:rPr>
                                      <w:rFonts w:ascii="Times New Roman"/>
                                      <w:sz w:val="20"/>
                                    </w:rPr>
                                  </w:pPr>
                                </w:p>
                              </w:tc>
                              <w:tc>
                                <w:tcPr>
                                  <w:tcW w:w="1024" w:type="dxa"/>
                                </w:tcPr>
                                <w:p w14:paraId="6192B45D" w14:textId="77777777" w:rsidR="00594038" w:rsidRDefault="00594038" w:rsidP="00594038">
                                  <w:pPr>
                                    <w:pStyle w:val="TableParagraph"/>
                                    <w:rPr>
                                      <w:rFonts w:ascii="Times New Roman"/>
                                      <w:sz w:val="20"/>
                                    </w:rPr>
                                  </w:pPr>
                                </w:p>
                              </w:tc>
                              <w:tc>
                                <w:tcPr>
                                  <w:tcW w:w="1023" w:type="dxa"/>
                                </w:tcPr>
                                <w:p w14:paraId="541E490C" w14:textId="77777777" w:rsidR="00594038" w:rsidRDefault="00594038" w:rsidP="00594038">
                                  <w:pPr>
                                    <w:pStyle w:val="TableParagraph"/>
                                    <w:rPr>
                                      <w:rFonts w:ascii="Times New Roman"/>
                                      <w:sz w:val="20"/>
                                    </w:rPr>
                                  </w:pPr>
                                </w:p>
                              </w:tc>
                              <w:tc>
                                <w:tcPr>
                                  <w:tcW w:w="1024" w:type="dxa"/>
                                </w:tcPr>
                                <w:p w14:paraId="28E53577" w14:textId="77777777" w:rsidR="00594038" w:rsidRDefault="00594038" w:rsidP="00594038">
                                  <w:pPr>
                                    <w:pStyle w:val="TableParagraph"/>
                                    <w:rPr>
                                      <w:rFonts w:ascii="Times New Roman"/>
                                      <w:sz w:val="20"/>
                                    </w:rPr>
                                  </w:pPr>
                                </w:p>
                              </w:tc>
                              <w:tc>
                                <w:tcPr>
                                  <w:tcW w:w="1416" w:type="dxa"/>
                                </w:tcPr>
                                <w:p w14:paraId="7C40E37A" w14:textId="77777777" w:rsidR="00594038" w:rsidRDefault="00594038" w:rsidP="00594038">
                                  <w:pPr>
                                    <w:pStyle w:val="TableParagraph"/>
                                    <w:spacing w:before="157"/>
                                    <w:ind w:right="95"/>
                                    <w:jc w:val="right"/>
                                    <w:rPr>
                                      <w:sz w:val="20"/>
                                    </w:rPr>
                                  </w:pPr>
                                </w:p>
                              </w:tc>
                              <w:tc>
                                <w:tcPr>
                                  <w:tcW w:w="1702" w:type="dxa"/>
                                </w:tcPr>
                                <w:p w14:paraId="6063C9F0" w14:textId="77777777" w:rsidR="00594038" w:rsidRDefault="00594038" w:rsidP="00594038">
                                  <w:pPr>
                                    <w:pStyle w:val="TableParagraph"/>
                                    <w:rPr>
                                      <w:rFonts w:ascii="Times New Roman"/>
                                      <w:sz w:val="20"/>
                                    </w:rPr>
                                  </w:pPr>
                                </w:p>
                              </w:tc>
                            </w:tr>
                            <w:tr w:rsidR="00594038" w14:paraId="11848E66" w14:textId="77777777" w:rsidTr="00594038">
                              <w:trPr>
                                <w:trHeight w:val="330"/>
                              </w:trPr>
                              <w:tc>
                                <w:tcPr>
                                  <w:tcW w:w="1023" w:type="dxa"/>
                                  <w:gridSpan w:val="2"/>
                                </w:tcPr>
                                <w:p w14:paraId="0BC719A2" w14:textId="77777777" w:rsidR="00594038" w:rsidRDefault="00594038" w:rsidP="00594038">
                                  <w:pPr>
                                    <w:pStyle w:val="TableParagraph"/>
                                    <w:spacing w:before="44"/>
                                    <w:ind w:left="107"/>
                                    <w:rPr>
                                      <w:sz w:val="20"/>
                                    </w:rPr>
                                  </w:pPr>
                                </w:p>
                              </w:tc>
                              <w:tc>
                                <w:tcPr>
                                  <w:tcW w:w="1023" w:type="dxa"/>
                                </w:tcPr>
                                <w:p w14:paraId="702F0955" w14:textId="77777777" w:rsidR="00594038" w:rsidRDefault="00594038" w:rsidP="00594038">
                                  <w:pPr>
                                    <w:pStyle w:val="TableParagraph"/>
                                    <w:spacing w:before="44"/>
                                    <w:ind w:left="107"/>
                                    <w:rPr>
                                      <w:sz w:val="20"/>
                                    </w:rPr>
                                  </w:pPr>
                                  <w:r>
                                    <w:rPr>
                                      <w:sz w:val="20"/>
                                    </w:rPr>
                                    <w:t>Biology</w:t>
                                  </w:r>
                                </w:p>
                              </w:tc>
                              <w:tc>
                                <w:tcPr>
                                  <w:tcW w:w="1024" w:type="dxa"/>
                                </w:tcPr>
                                <w:p w14:paraId="5785E588" w14:textId="77777777" w:rsidR="00594038" w:rsidRDefault="00594038" w:rsidP="00594038">
                                  <w:pPr>
                                    <w:pStyle w:val="TableParagraph"/>
                                    <w:rPr>
                                      <w:rFonts w:ascii="Times New Roman"/>
                                      <w:sz w:val="20"/>
                                    </w:rPr>
                                  </w:pPr>
                                </w:p>
                              </w:tc>
                              <w:tc>
                                <w:tcPr>
                                  <w:tcW w:w="1023" w:type="dxa"/>
                                </w:tcPr>
                                <w:p w14:paraId="46C382B9" w14:textId="77777777" w:rsidR="00594038" w:rsidRDefault="00594038" w:rsidP="00594038">
                                  <w:pPr>
                                    <w:pStyle w:val="TableParagraph"/>
                                    <w:rPr>
                                      <w:rFonts w:ascii="Times New Roman"/>
                                      <w:sz w:val="20"/>
                                    </w:rPr>
                                  </w:pPr>
                                </w:p>
                              </w:tc>
                              <w:tc>
                                <w:tcPr>
                                  <w:tcW w:w="1023" w:type="dxa"/>
                                </w:tcPr>
                                <w:p w14:paraId="557AD7C3" w14:textId="77777777" w:rsidR="00594038" w:rsidRDefault="00594038" w:rsidP="00594038">
                                  <w:pPr>
                                    <w:pStyle w:val="TableParagraph"/>
                                    <w:rPr>
                                      <w:rFonts w:ascii="Times New Roman"/>
                                      <w:sz w:val="20"/>
                                    </w:rPr>
                                  </w:pPr>
                                </w:p>
                              </w:tc>
                              <w:tc>
                                <w:tcPr>
                                  <w:tcW w:w="1024" w:type="dxa"/>
                                </w:tcPr>
                                <w:p w14:paraId="64B42489" w14:textId="77777777" w:rsidR="00594038" w:rsidRDefault="00594038" w:rsidP="00594038">
                                  <w:pPr>
                                    <w:pStyle w:val="TableParagraph"/>
                                    <w:rPr>
                                      <w:rFonts w:ascii="Times New Roman"/>
                                      <w:sz w:val="20"/>
                                    </w:rPr>
                                  </w:pPr>
                                </w:p>
                              </w:tc>
                              <w:tc>
                                <w:tcPr>
                                  <w:tcW w:w="1023" w:type="dxa"/>
                                </w:tcPr>
                                <w:p w14:paraId="6DEA8DA8" w14:textId="77777777" w:rsidR="00594038" w:rsidRDefault="00594038" w:rsidP="00594038">
                                  <w:pPr>
                                    <w:pStyle w:val="TableParagraph"/>
                                    <w:rPr>
                                      <w:rFonts w:ascii="Times New Roman"/>
                                      <w:sz w:val="20"/>
                                    </w:rPr>
                                  </w:pPr>
                                </w:p>
                              </w:tc>
                              <w:tc>
                                <w:tcPr>
                                  <w:tcW w:w="1024" w:type="dxa"/>
                                </w:tcPr>
                                <w:p w14:paraId="5A4969D4" w14:textId="77777777" w:rsidR="00594038" w:rsidRDefault="00594038" w:rsidP="00594038">
                                  <w:pPr>
                                    <w:pStyle w:val="TableParagraph"/>
                                    <w:rPr>
                                      <w:rFonts w:ascii="Times New Roman"/>
                                      <w:sz w:val="20"/>
                                    </w:rPr>
                                  </w:pPr>
                                </w:p>
                              </w:tc>
                              <w:tc>
                                <w:tcPr>
                                  <w:tcW w:w="1416" w:type="dxa"/>
                                </w:tcPr>
                                <w:p w14:paraId="4D6DD756" w14:textId="77777777" w:rsidR="00594038" w:rsidRDefault="00594038" w:rsidP="00594038">
                                  <w:pPr>
                                    <w:pStyle w:val="TableParagraph"/>
                                    <w:spacing w:before="44"/>
                                    <w:ind w:right="95"/>
                                    <w:jc w:val="right"/>
                                    <w:rPr>
                                      <w:sz w:val="20"/>
                                    </w:rPr>
                                  </w:pPr>
                                </w:p>
                              </w:tc>
                              <w:tc>
                                <w:tcPr>
                                  <w:tcW w:w="1702" w:type="dxa"/>
                                </w:tcPr>
                                <w:p w14:paraId="09EAD89C" w14:textId="77777777" w:rsidR="00594038" w:rsidRDefault="00594038" w:rsidP="00594038">
                                  <w:pPr>
                                    <w:pStyle w:val="TableParagraph"/>
                                    <w:rPr>
                                      <w:rFonts w:ascii="Times New Roman"/>
                                      <w:sz w:val="20"/>
                                    </w:rPr>
                                  </w:pPr>
                                </w:p>
                              </w:tc>
                            </w:tr>
                            <w:tr w:rsidR="00594038" w14:paraId="0DAA8E5D" w14:textId="77777777" w:rsidTr="00594038">
                              <w:trPr>
                                <w:trHeight w:val="330"/>
                              </w:trPr>
                              <w:tc>
                                <w:tcPr>
                                  <w:tcW w:w="1023" w:type="dxa"/>
                                  <w:gridSpan w:val="2"/>
                                </w:tcPr>
                                <w:p w14:paraId="25579B99" w14:textId="77777777" w:rsidR="00594038" w:rsidRDefault="00594038" w:rsidP="00594038">
                                  <w:pPr>
                                    <w:pStyle w:val="TableParagraph"/>
                                    <w:spacing w:before="44"/>
                                    <w:ind w:left="107"/>
                                    <w:rPr>
                                      <w:sz w:val="20"/>
                                    </w:rPr>
                                  </w:pPr>
                                </w:p>
                              </w:tc>
                              <w:tc>
                                <w:tcPr>
                                  <w:tcW w:w="1023" w:type="dxa"/>
                                </w:tcPr>
                                <w:p w14:paraId="2CF90D6E" w14:textId="77777777" w:rsidR="00594038" w:rsidRDefault="00594038" w:rsidP="00594038">
                                  <w:pPr>
                                    <w:pStyle w:val="TableParagraph"/>
                                    <w:spacing w:before="44"/>
                                    <w:ind w:left="107"/>
                                    <w:rPr>
                                      <w:sz w:val="20"/>
                                    </w:rPr>
                                  </w:pPr>
                                  <w:r>
                                    <w:rPr>
                                      <w:sz w:val="20"/>
                                    </w:rPr>
                                    <w:t>Business</w:t>
                                  </w:r>
                                </w:p>
                              </w:tc>
                              <w:tc>
                                <w:tcPr>
                                  <w:tcW w:w="1024" w:type="dxa"/>
                                </w:tcPr>
                                <w:p w14:paraId="69850E6C" w14:textId="77777777" w:rsidR="00594038" w:rsidRDefault="00594038" w:rsidP="00594038">
                                  <w:pPr>
                                    <w:pStyle w:val="TableParagraph"/>
                                    <w:rPr>
                                      <w:rFonts w:ascii="Times New Roman"/>
                                      <w:sz w:val="20"/>
                                    </w:rPr>
                                  </w:pPr>
                                </w:p>
                              </w:tc>
                              <w:tc>
                                <w:tcPr>
                                  <w:tcW w:w="1023" w:type="dxa"/>
                                </w:tcPr>
                                <w:p w14:paraId="308740CB" w14:textId="77777777" w:rsidR="00594038" w:rsidRDefault="00594038" w:rsidP="00594038">
                                  <w:pPr>
                                    <w:pStyle w:val="TableParagraph"/>
                                    <w:rPr>
                                      <w:rFonts w:ascii="Times New Roman"/>
                                      <w:sz w:val="20"/>
                                    </w:rPr>
                                  </w:pPr>
                                </w:p>
                              </w:tc>
                              <w:tc>
                                <w:tcPr>
                                  <w:tcW w:w="1023" w:type="dxa"/>
                                </w:tcPr>
                                <w:p w14:paraId="4FCD7360" w14:textId="77777777" w:rsidR="00594038" w:rsidRDefault="00594038" w:rsidP="00594038">
                                  <w:pPr>
                                    <w:pStyle w:val="TableParagraph"/>
                                    <w:rPr>
                                      <w:rFonts w:ascii="Times New Roman"/>
                                      <w:sz w:val="20"/>
                                    </w:rPr>
                                  </w:pPr>
                                </w:p>
                              </w:tc>
                              <w:tc>
                                <w:tcPr>
                                  <w:tcW w:w="1024" w:type="dxa"/>
                                </w:tcPr>
                                <w:p w14:paraId="17D01C98" w14:textId="77777777" w:rsidR="00594038" w:rsidRDefault="00594038" w:rsidP="00594038">
                                  <w:pPr>
                                    <w:pStyle w:val="TableParagraph"/>
                                    <w:rPr>
                                      <w:rFonts w:ascii="Times New Roman"/>
                                      <w:sz w:val="20"/>
                                    </w:rPr>
                                  </w:pPr>
                                </w:p>
                              </w:tc>
                              <w:tc>
                                <w:tcPr>
                                  <w:tcW w:w="1023" w:type="dxa"/>
                                </w:tcPr>
                                <w:p w14:paraId="25E5AA38" w14:textId="77777777" w:rsidR="00594038" w:rsidRDefault="00594038" w:rsidP="00594038">
                                  <w:pPr>
                                    <w:pStyle w:val="TableParagraph"/>
                                    <w:rPr>
                                      <w:rFonts w:ascii="Times New Roman"/>
                                      <w:sz w:val="20"/>
                                    </w:rPr>
                                  </w:pPr>
                                </w:p>
                              </w:tc>
                              <w:tc>
                                <w:tcPr>
                                  <w:tcW w:w="1024" w:type="dxa"/>
                                </w:tcPr>
                                <w:p w14:paraId="76BFE641" w14:textId="77777777" w:rsidR="00594038" w:rsidRDefault="00594038" w:rsidP="00594038">
                                  <w:pPr>
                                    <w:pStyle w:val="TableParagraph"/>
                                    <w:rPr>
                                      <w:rFonts w:ascii="Times New Roman"/>
                                      <w:sz w:val="20"/>
                                    </w:rPr>
                                  </w:pPr>
                                </w:p>
                              </w:tc>
                              <w:tc>
                                <w:tcPr>
                                  <w:tcW w:w="1416" w:type="dxa"/>
                                </w:tcPr>
                                <w:p w14:paraId="3AF1497E" w14:textId="77777777" w:rsidR="00594038" w:rsidRDefault="00594038" w:rsidP="00594038">
                                  <w:pPr>
                                    <w:pStyle w:val="TableParagraph"/>
                                    <w:spacing w:before="44"/>
                                    <w:ind w:right="95"/>
                                    <w:jc w:val="right"/>
                                    <w:rPr>
                                      <w:sz w:val="20"/>
                                    </w:rPr>
                                  </w:pPr>
                                </w:p>
                              </w:tc>
                              <w:tc>
                                <w:tcPr>
                                  <w:tcW w:w="1702" w:type="dxa"/>
                                </w:tcPr>
                                <w:p w14:paraId="559D469B" w14:textId="77777777" w:rsidR="00594038" w:rsidRDefault="00594038" w:rsidP="00594038">
                                  <w:pPr>
                                    <w:pStyle w:val="TableParagraph"/>
                                    <w:rPr>
                                      <w:rFonts w:ascii="Times New Roman"/>
                                      <w:sz w:val="20"/>
                                    </w:rPr>
                                  </w:pPr>
                                </w:p>
                              </w:tc>
                            </w:tr>
                            <w:tr w:rsidR="00594038" w14:paraId="4A9FE8C8" w14:textId="77777777" w:rsidTr="00594038">
                              <w:trPr>
                                <w:trHeight w:val="328"/>
                              </w:trPr>
                              <w:tc>
                                <w:tcPr>
                                  <w:tcW w:w="1023" w:type="dxa"/>
                                  <w:gridSpan w:val="2"/>
                                </w:tcPr>
                                <w:p w14:paraId="63244865" w14:textId="77777777" w:rsidR="00594038" w:rsidRDefault="00594038" w:rsidP="00594038">
                                  <w:pPr>
                                    <w:pStyle w:val="TableParagraph"/>
                                    <w:spacing w:before="42"/>
                                    <w:ind w:left="107"/>
                                    <w:rPr>
                                      <w:sz w:val="20"/>
                                    </w:rPr>
                                  </w:pPr>
                                </w:p>
                              </w:tc>
                              <w:tc>
                                <w:tcPr>
                                  <w:tcW w:w="1023" w:type="dxa"/>
                                </w:tcPr>
                                <w:p w14:paraId="01FA36E4" w14:textId="77777777" w:rsidR="00594038" w:rsidRDefault="00594038" w:rsidP="00594038">
                                  <w:pPr>
                                    <w:pStyle w:val="TableParagraph"/>
                                    <w:spacing w:before="42"/>
                                    <w:ind w:left="107"/>
                                    <w:rPr>
                                      <w:sz w:val="20"/>
                                    </w:rPr>
                                  </w:pPr>
                                  <w:r>
                                    <w:rPr>
                                      <w:sz w:val="20"/>
                                    </w:rPr>
                                    <w:t>Chemistry</w:t>
                                  </w:r>
                                </w:p>
                              </w:tc>
                              <w:tc>
                                <w:tcPr>
                                  <w:tcW w:w="1024" w:type="dxa"/>
                                </w:tcPr>
                                <w:p w14:paraId="77188764" w14:textId="77777777" w:rsidR="00594038" w:rsidRDefault="00594038" w:rsidP="00594038">
                                  <w:pPr>
                                    <w:pStyle w:val="TableParagraph"/>
                                    <w:rPr>
                                      <w:rFonts w:ascii="Times New Roman"/>
                                      <w:sz w:val="20"/>
                                    </w:rPr>
                                  </w:pPr>
                                </w:p>
                              </w:tc>
                              <w:tc>
                                <w:tcPr>
                                  <w:tcW w:w="1023" w:type="dxa"/>
                                </w:tcPr>
                                <w:p w14:paraId="030EFAE0" w14:textId="77777777" w:rsidR="00594038" w:rsidRDefault="00594038" w:rsidP="00594038">
                                  <w:pPr>
                                    <w:pStyle w:val="TableParagraph"/>
                                    <w:rPr>
                                      <w:rFonts w:ascii="Times New Roman"/>
                                      <w:sz w:val="20"/>
                                    </w:rPr>
                                  </w:pPr>
                                </w:p>
                              </w:tc>
                              <w:tc>
                                <w:tcPr>
                                  <w:tcW w:w="1023" w:type="dxa"/>
                                </w:tcPr>
                                <w:p w14:paraId="70BB0B02" w14:textId="77777777" w:rsidR="00594038" w:rsidRDefault="00594038" w:rsidP="00594038">
                                  <w:pPr>
                                    <w:pStyle w:val="TableParagraph"/>
                                    <w:rPr>
                                      <w:rFonts w:ascii="Times New Roman"/>
                                      <w:sz w:val="20"/>
                                    </w:rPr>
                                  </w:pPr>
                                </w:p>
                              </w:tc>
                              <w:tc>
                                <w:tcPr>
                                  <w:tcW w:w="1024" w:type="dxa"/>
                                </w:tcPr>
                                <w:p w14:paraId="52A24F4D" w14:textId="77777777" w:rsidR="00594038" w:rsidRDefault="00594038" w:rsidP="00594038">
                                  <w:pPr>
                                    <w:pStyle w:val="TableParagraph"/>
                                    <w:rPr>
                                      <w:rFonts w:ascii="Times New Roman"/>
                                      <w:sz w:val="20"/>
                                    </w:rPr>
                                  </w:pPr>
                                </w:p>
                              </w:tc>
                              <w:tc>
                                <w:tcPr>
                                  <w:tcW w:w="1023" w:type="dxa"/>
                                </w:tcPr>
                                <w:p w14:paraId="37C92C64" w14:textId="77777777" w:rsidR="00594038" w:rsidRDefault="00594038" w:rsidP="00594038">
                                  <w:pPr>
                                    <w:pStyle w:val="TableParagraph"/>
                                    <w:rPr>
                                      <w:rFonts w:ascii="Times New Roman"/>
                                      <w:sz w:val="20"/>
                                    </w:rPr>
                                  </w:pPr>
                                </w:p>
                              </w:tc>
                              <w:tc>
                                <w:tcPr>
                                  <w:tcW w:w="1024" w:type="dxa"/>
                                </w:tcPr>
                                <w:p w14:paraId="3BB8D5FD" w14:textId="77777777" w:rsidR="00594038" w:rsidRDefault="00594038" w:rsidP="00594038">
                                  <w:pPr>
                                    <w:pStyle w:val="TableParagraph"/>
                                    <w:rPr>
                                      <w:rFonts w:ascii="Times New Roman"/>
                                      <w:sz w:val="20"/>
                                    </w:rPr>
                                  </w:pPr>
                                </w:p>
                              </w:tc>
                              <w:tc>
                                <w:tcPr>
                                  <w:tcW w:w="1416" w:type="dxa"/>
                                </w:tcPr>
                                <w:p w14:paraId="3CF626B3" w14:textId="77777777" w:rsidR="00594038" w:rsidRDefault="00594038" w:rsidP="00594038">
                                  <w:pPr>
                                    <w:pStyle w:val="TableParagraph"/>
                                    <w:spacing w:before="42"/>
                                    <w:ind w:right="95"/>
                                    <w:jc w:val="right"/>
                                    <w:rPr>
                                      <w:sz w:val="20"/>
                                    </w:rPr>
                                  </w:pPr>
                                </w:p>
                              </w:tc>
                              <w:tc>
                                <w:tcPr>
                                  <w:tcW w:w="1702" w:type="dxa"/>
                                </w:tcPr>
                                <w:p w14:paraId="4A37680F" w14:textId="77777777" w:rsidR="00594038" w:rsidRDefault="00594038" w:rsidP="00594038">
                                  <w:pPr>
                                    <w:pStyle w:val="TableParagraph"/>
                                    <w:rPr>
                                      <w:rFonts w:ascii="Times New Roman"/>
                                      <w:sz w:val="20"/>
                                    </w:rPr>
                                  </w:pPr>
                                </w:p>
                              </w:tc>
                            </w:tr>
                            <w:tr w:rsidR="00594038" w14:paraId="3925E983" w14:textId="77777777" w:rsidTr="00594038">
                              <w:trPr>
                                <w:trHeight w:val="330"/>
                              </w:trPr>
                              <w:tc>
                                <w:tcPr>
                                  <w:tcW w:w="1023" w:type="dxa"/>
                                  <w:gridSpan w:val="2"/>
                                </w:tcPr>
                                <w:p w14:paraId="73B2189F" w14:textId="77777777" w:rsidR="00594038" w:rsidRDefault="00594038" w:rsidP="00594038">
                                  <w:pPr>
                                    <w:pStyle w:val="TableParagraph"/>
                                    <w:spacing w:before="44"/>
                                    <w:ind w:left="107"/>
                                    <w:rPr>
                                      <w:sz w:val="20"/>
                                    </w:rPr>
                                  </w:pPr>
                                </w:p>
                              </w:tc>
                              <w:tc>
                                <w:tcPr>
                                  <w:tcW w:w="1023" w:type="dxa"/>
                                </w:tcPr>
                                <w:p w14:paraId="12676F0B" w14:textId="77777777" w:rsidR="00594038" w:rsidRDefault="00594038" w:rsidP="00594038">
                                  <w:pPr>
                                    <w:pStyle w:val="TableParagraph"/>
                                    <w:spacing w:before="44"/>
                                    <w:ind w:left="107"/>
                                    <w:rPr>
                                      <w:sz w:val="20"/>
                                    </w:rPr>
                                  </w:pPr>
                                  <w:r>
                                    <w:rPr>
                                      <w:sz w:val="20"/>
                                    </w:rPr>
                                    <w:t>Computer Science</w:t>
                                  </w:r>
                                </w:p>
                              </w:tc>
                              <w:tc>
                                <w:tcPr>
                                  <w:tcW w:w="1024" w:type="dxa"/>
                                </w:tcPr>
                                <w:p w14:paraId="251BC666" w14:textId="77777777" w:rsidR="00594038" w:rsidRDefault="00594038" w:rsidP="00594038">
                                  <w:pPr>
                                    <w:pStyle w:val="TableParagraph"/>
                                    <w:rPr>
                                      <w:rFonts w:ascii="Times New Roman"/>
                                      <w:sz w:val="20"/>
                                    </w:rPr>
                                  </w:pPr>
                                </w:p>
                              </w:tc>
                              <w:tc>
                                <w:tcPr>
                                  <w:tcW w:w="1023" w:type="dxa"/>
                                </w:tcPr>
                                <w:p w14:paraId="359702E2" w14:textId="77777777" w:rsidR="00594038" w:rsidRDefault="00594038" w:rsidP="00594038">
                                  <w:pPr>
                                    <w:pStyle w:val="TableParagraph"/>
                                    <w:rPr>
                                      <w:rFonts w:ascii="Times New Roman"/>
                                      <w:sz w:val="20"/>
                                    </w:rPr>
                                  </w:pPr>
                                </w:p>
                              </w:tc>
                              <w:tc>
                                <w:tcPr>
                                  <w:tcW w:w="1023" w:type="dxa"/>
                                </w:tcPr>
                                <w:p w14:paraId="7D566B0B" w14:textId="77777777" w:rsidR="00594038" w:rsidRDefault="00594038" w:rsidP="00594038">
                                  <w:pPr>
                                    <w:pStyle w:val="TableParagraph"/>
                                    <w:rPr>
                                      <w:rFonts w:ascii="Times New Roman"/>
                                      <w:sz w:val="20"/>
                                    </w:rPr>
                                  </w:pPr>
                                </w:p>
                              </w:tc>
                              <w:tc>
                                <w:tcPr>
                                  <w:tcW w:w="1024" w:type="dxa"/>
                                </w:tcPr>
                                <w:p w14:paraId="7755881E" w14:textId="77777777" w:rsidR="00594038" w:rsidRDefault="00594038" w:rsidP="00594038">
                                  <w:pPr>
                                    <w:pStyle w:val="TableParagraph"/>
                                    <w:rPr>
                                      <w:rFonts w:ascii="Times New Roman"/>
                                      <w:sz w:val="20"/>
                                    </w:rPr>
                                  </w:pPr>
                                </w:p>
                              </w:tc>
                              <w:tc>
                                <w:tcPr>
                                  <w:tcW w:w="1023" w:type="dxa"/>
                                </w:tcPr>
                                <w:p w14:paraId="2753E24F" w14:textId="77777777" w:rsidR="00594038" w:rsidRDefault="00594038" w:rsidP="00594038">
                                  <w:pPr>
                                    <w:pStyle w:val="TableParagraph"/>
                                    <w:rPr>
                                      <w:rFonts w:ascii="Times New Roman"/>
                                      <w:sz w:val="20"/>
                                    </w:rPr>
                                  </w:pPr>
                                </w:p>
                              </w:tc>
                              <w:tc>
                                <w:tcPr>
                                  <w:tcW w:w="1024" w:type="dxa"/>
                                </w:tcPr>
                                <w:p w14:paraId="581DAA78" w14:textId="77777777" w:rsidR="00594038" w:rsidRDefault="00594038" w:rsidP="00594038">
                                  <w:pPr>
                                    <w:pStyle w:val="TableParagraph"/>
                                    <w:rPr>
                                      <w:rFonts w:ascii="Times New Roman"/>
                                      <w:sz w:val="20"/>
                                    </w:rPr>
                                  </w:pPr>
                                </w:p>
                              </w:tc>
                              <w:tc>
                                <w:tcPr>
                                  <w:tcW w:w="1416" w:type="dxa"/>
                                </w:tcPr>
                                <w:p w14:paraId="05219929" w14:textId="77777777" w:rsidR="00594038" w:rsidRDefault="00594038" w:rsidP="00594038">
                                  <w:pPr>
                                    <w:pStyle w:val="TableParagraph"/>
                                    <w:spacing w:before="44"/>
                                    <w:ind w:right="95"/>
                                    <w:jc w:val="right"/>
                                    <w:rPr>
                                      <w:sz w:val="20"/>
                                    </w:rPr>
                                  </w:pPr>
                                </w:p>
                              </w:tc>
                              <w:tc>
                                <w:tcPr>
                                  <w:tcW w:w="1702" w:type="dxa"/>
                                </w:tcPr>
                                <w:p w14:paraId="74FD6C05" w14:textId="77777777" w:rsidR="00594038" w:rsidRDefault="00594038" w:rsidP="00594038">
                                  <w:pPr>
                                    <w:pStyle w:val="TableParagraph"/>
                                    <w:rPr>
                                      <w:rFonts w:ascii="Times New Roman"/>
                                      <w:sz w:val="20"/>
                                    </w:rPr>
                                  </w:pPr>
                                </w:p>
                              </w:tc>
                            </w:tr>
                            <w:tr w:rsidR="00594038" w14:paraId="4F68923A" w14:textId="77777777" w:rsidTr="00594038">
                              <w:trPr>
                                <w:trHeight w:val="330"/>
                              </w:trPr>
                              <w:tc>
                                <w:tcPr>
                                  <w:tcW w:w="1023" w:type="dxa"/>
                                  <w:gridSpan w:val="2"/>
                                </w:tcPr>
                                <w:p w14:paraId="7E7C1D6E" w14:textId="77777777" w:rsidR="00594038" w:rsidRDefault="00594038" w:rsidP="00594038">
                                  <w:pPr>
                                    <w:pStyle w:val="TableParagraph"/>
                                    <w:spacing w:before="44"/>
                                    <w:ind w:left="107"/>
                                    <w:rPr>
                                      <w:sz w:val="20"/>
                                    </w:rPr>
                                  </w:pPr>
                                </w:p>
                              </w:tc>
                              <w:tc>
                                <w:tcPr>
                                  <w:tcW w:w="1023" w:type="dxa"/>
                                </w:tcPr>
                                <w:p w14:paraId="7A81F2CD" w14:textId="77777777" w:rsidR="00594038" w:rsidRDefault="00594038" w:rsidP="00594038">
                                  <w:pPr>
                                    <w:pStyle w:val="TableParagraph"/>
                                    <w:spacing w:before="44"/>
                                    <w:ind w:left="107"/>
                                    <w:rPr>
                                      <w:sz w:val="20"/>
                                    </w:rPr>
                                  </w:pPr>
                                  <w:r>
                                    <w:rPr>
                                      <w:sz w:val="20"/>
                                    </w:rPr>
                                    <w:t>Economics</w:t>
                                  </w:r>
                                </w:p>
                              </w:tc>
                              <w:tc>
                                <w:tcPr>
                                  <w:tcW w:w="1024" w:type="dxa"/>
                                </w:tcPr>
                                <w:p w14:paraId="664CADC3" w14:textId="77777777" w:rsidR="00594038" w:rsidRDefault="00594038" w:rsidP="00594038">
                                  <w:pPr>
                                    <w:pStyle w:val="TableParagraph"/>
                                    <w:rPr>
                                      <w:rFonts w:ascii="Times New Roman"/>
                                      <w:sz w:val="20"/>
                                    </w:rPr>
                                  </w:pPr>
                                </w:p>
                              </w:tc>
                              <w:tc>
                                <w:tcPr>
                                  <w:tcW w:w="1023" w:type="dxa"/>
                                </w:tcPr>
                                <w:p w14:paraId="26B30575" w14:textId="77777777" w:rsidR="00594038" w:rsidRDefault="00594038" w:rsidP="00594038">
                                  <w:pPr>
                                    <w:pStyle w:val="TableParagraph"/>
                                    <w:rPr>
                                      <w:rFonts w:ascii="Times New Roman"/>
                                      <w:sz w:val="20"/>
                                    </w:rPr>
                                  </w:pPr>
                                </w:p>
                              </w:tc>
                              <w:tc>
                                <w:tcPr>
                                  <w:tcW w:w="1023" w:type="dxa"/>
                                </w:tcPr>
                                <w:p w14:paraId="3CE51765" w14:textId="77777777" w:rsidR="00594038" w:rsidRDefault="00594038" w:rsidP="00594038">
                                  <w:pPr>
                                    <w:pStyle w:val="TableParagraph"/>
                                    <w:rPr>
                                      <w:rFonts w:ascii="Times New Roman"/>
                                      <w:sz w:val="20"/>
                                    </w:rPr>
                                  </w:pPr>
                                </w:p>
                              </w:tc>
                              <w:tc>
                                <w:tcPr>
                                  <w:tcW w:w="1024" w:type="dxa"/>
                                </w:tcPr>
                                <w:p w14:paraId="3BBF58E1" w14:textId="77777777" w:rsidR="00594038" w:rsidRDefault="00594038" w:rsidP="00594038">
                                  <w:pPr>
                                    <w:pStyle w:val="TableParagraph"/>
                                    <w:rPr>
                                      <w:rFonts w:ascii="Times New Roman"/>
                                      <w:sz w:val="20"/>
                                    </w:rPr>
                                  </w:pPr>
                                </w:p>
                              </w:tc>
                              <w:tc>
                                <w:tcPr>
                                  <w:tcW w:w="1023" w:type="dxa"/>
                                </w:tcPr>
                                <w:p w14:paraId="36C18BC0" w14:textId="77777777" w:rsidR="00594038" w:rsidRDefault="00594038" w:rsidP="00594038">
                                  <w:pPr>
                                    <w:pStyle w:val="TableParagraph"/>
                                    <w:rPr>
                                      <w:rFonts w:ascii="Times New Roman"/>
                                      <w:sz w:val="20"/>
                                    </w:rPr>
                                  </w:pPr>
                                </w:p>
                              </w:tc>
                              <w:tc>
                                <w:tcPr>
                                  <w:tcW w:w="1024" w:type="dxa"/>
                                </w:tcPr>
                                <w:p w14:paraId="3A1B20B0" w14:textId="77777777" w:rsidR="00594038" w:rsidRDefault="00594038" w:rsidP="00594038">
                                  <w:pPr>
                                    <w:pStyle w:val="TableParagraph"/>
                                    <w:rPr>
                                      <w:rFonts w:ascii="Times New Roman"/>
                                      <w:sz w:val="20"/>
                                    </w:rPr>
                                  </w:pPr>
                                </w:p>
                              </w:tc>
                              <w:tc>
                                <w:tcPr>
                                  <w:tcW w:w="1416" w:type="dxa"/>
                                </w:tcPr>
                                <w:p w14:paraId="3DC1D4E8" w14:textId="77777777" w:rsidR="00594038" w:rsidRDefault="00594038" w:rsidP="00594038">
                                  <w:pPr>
                                    <w:pStyle w:val="TableParagraph"/>
                                    <w:spacing w:before="44"/>
                                    <w:ind w:right="95"/>
                                    <w:jc w:val="right"/>
                                    <w:rPr>
                                      <w:sz w:val="20"/>
                                    </w:rPr>
                                  </w:pPr>
                                </w:p>
                              </w:tc>
                              <w:tc>
                                <w:tcPr>
                                  <w:tcW w:w="1702" w:type="dxa"/>
                                </w:tcPr>
                                <w:p w14:paraId="5011A15F" w14:textId="77777777" w:rsidR="00594038" w:rsidRDefault="00594038" w:rsidP="00594038">
                                  <w:pPr>
                                    <w:pStyle w:val="TableParagraph"/>
                                    <w:rPr>
                                      <w:rFonts w:ascii="Times New Roman"/>
                                      <w:sz w:val="20"/>
                                    </w:rPr>
                                  </w:pPr>
                                </w:p>
                              </w:tc>
                            </w:tr>
                            <w:tr w:rsidR="00594038" w14:paraId="46F0C566" w14:textId="77777777" w:rsidTr="00594038">
                              <w:trPr>
                                <w:trHeight w:val="497"/>
                              </w:trPr>
                              <w:tc>
                                <w:tcPr>
                                  <w:tcW w:w="1023" w:type="dxa"/>
                                  <w:gridSpan w:val="2"/>
                                </w:tcPr>
                                <w:p w14:paraId="79BE974E" w14:textId="77777777" w:rsidR="00594038" w:rsidRDefault="00594038" w:rsidP="00594038">
                                  <w:pPr>
                                    <w:pStyle w:val="TableParagraph"/>
                                    <w:spacing w:before="126"/>
                                    <w:ind w:left="107"/>
                                    <w:rPr>
                                      <w:sz w:val="20"/>
                                    </w:rPr>
                                  </w:pPr>
                                </w:p>
                              </w:tc>
                              <w:tc>
                                <w:tcPr>
                                  <w:tcW w:w="1023" w:type="dxa"/>
                                </w:tcPr>
                                <w:p w14:paraId="1FBF7C2E" w14:textId="77777777" w:rsidR="00594038" w:rsidRDefault="00594038" w:rsidP="00594038">
                                  <w:pPr>
                                    <w:pStyle w:val="TableParagraph"/>
                                    <w:spacing w:before="16" w:line="220" w:lineRule="atLeast"/>
                                    <w:ind w:left="107"/>
                                    <w:rPr>
                                      <w:sz w:val="18"/>
                                    </w:rPr>
                                  </w:pPr>
                                  <w:r>
                                    <w:rPr>
                                      <w:sz w:val="20"/>
                                    </w:rPr>
                                    <w:t xml:space="preserve">English </w:t>
                                  </w:r>
                                  <w:r>
                                    <w:rPr>
                                      <w:sz w:val="18"/>
                                    </w:rPr>
                                    <w:t>as a Second Language</w:t>
                                  </w:r>
                                </w:p>
                              </w:tc>
                              <w:tc>
                                <w:tcPr>
                                  <w:tcW w:w="1024" w:type="dxa"/>
                                </w:tcPr>
                                <w:p w14:paraId="100BB978" w14:textId="77777777" w:rsidR="00594038" w:rsidRDefault="00594038" w:rsidP="00594038">
                                  <w:pPr>
                                    <w:pStyle w:val="TableParagraph"/>
                                    <w:rPr>
                                      <w:rFonts w:ascii="Times New Roman"/>
                                      <w:sz w:val="20"/>
                                    </w:rPr>
                                  </w:pPr>
                                </w:p>
                              </w:tc>
                              <w:tc>
                                <w:tcPr>
                                  <w:tcW w:w="1023" w:type="dxa"/>
                                </w:tcPr>
                                <w:p w14:paraId="2CD6F262" w14:textId="77777777" w:rsidR="00594038" w:rsidRDefault="00594038" w:rsidP="00594038">
                                  <w:pPr>
                                    <w:pStyle w:val="TableParagraph"/>
                                    <w:rPr>
                                      <w:rFonts w:ascii="Times New Roman"/>
                                      <w:sz w:val="20"/>
                                    </w:rPr>
                                  </w:pPr>
                                </w:p>
                              </w:tc>
                              <w:tc>
                                <w:tcPr>
                                  <w:tcW w:w="1023" w:type="dxa"/>
                                </w:tcPr>
                                <w:p w14:paraId="4D1D5F82" w14:textId="77777777" w:rsidR="00594038" w:rsidRDefault="00594038" w:rsidP="00594038">
                                  <w:pPr>
                                    <w:pStyle w:val="TableParagraph"/>
                                    <w:rPr>
                                      <w:rFonts w:ascii="Times New Roman"/>
                                      <w:sz w:val="20"/>
                                    </w:rPr>
                                  </w:pPr>
                                </w:p>
                              </w:tc>
                              <w:tc>
                                <w:tcPr>
                                  <w:tcW w:w="1024" w:type="dxa"/>
                                </w:tcPr>
                                <w:p w14:paraId="7AE5EA1F" w14:textId="77777777" w:rsidR="00594038" w:rsidRDefault="00594038" w:rsidP="00594038">
                                  <w:pPr>
                                    <w:pStyle w:val="TableParagraph"/>
                                    <w:rPr>
                                      <w:rFonts w:ascii="Times New Roman"/>
                                      <w:sz w:val="20"/>
                                    </w:rPr>
                                  </w:pPr>
                                </w:p>
                              </w:tc>
                              <w:tc>
                                <w:tcPr>
                                  <w:tcW w:w="1023" w:type="dxa"/>
                                </w:tcPr>
                                <w:p w14:paraId="615396AE" w14:textId="77777777" w:rsidR="00594038" w:rsidRDefault="00594038" w:rsidP="00594038">
                                  <w:pPr>
                                    <w:pStyle w:val="TableParagraph"/>
                                    <w:rPr>
                                      <w:rFonts w:ascii="Times New Roman"/>
                                      <w:sz w:val="20"/>
                                    </w:rPr>
                                  </w:pPr>
                                </w:p>
                              </w:tc>
                              <w:tc>
                                <w:tcPr>
                                  <w:tcW w:w="1024" w:type="dxa"/>
                                </w:tcPr>
                                <w:p w14:paraId="5EC86EF2" w14:textId="77777777" w:rsidR="00594038" w:rsidRDefault="00594038" w:rsidP="00594038">
                                  <w:pPr>
                                    <w:pStyle w:val="TableParagraph"/>
                                    <w:rPr>
                                      <w:rFonts w:ascii="Times New Roman"/>
                                      <w:sz w:val="20"/>
                                    </w:rPr>
                                  </w:pPr>
                                </w:p>
                              </w:tc>
                              <w:tc>
                                <w:tcPr>
                                  <w:tcW w:w="1416" w:type="dxa"/>
                                </w:tcPr>
                                <w:p w14:paraId="4A551CAB" w14:textId="77777777" w:rsidR="00594038" w:rsidRDefault="00594038" w:rsidP="00594038">
                                  <w:pPr>
                                    <w:pStyle w:val="TableParagraph"/>
                                    <w:spacing w:before="126"/>
                                    <w:ind w:right="95"/>
                                    <w:jc w:val="right"/>
                                    <w:rPr>
                                      <w:sz w:val="20"/>
                                    </w:rPr>
                                  </w:pPr>
                                </w:p>
                              </w:tc>
                              <w:tc>
                                <w:tcPr>
                                  <w:tcW w:w="1702" w:type="dxa"/>
                                </w:tcPr>
                                <w:p w14:paraId="3E39B565" w14:textId="77777777" w:rsidR="00594038" w:rsidRDefault="00594038" w:rsidP="00594038">
                                  <w:pPr>
                                    <w:pStyle w:val="TableParagraph"/>
                                    <w:rPr>
                                      <w:rFonts w:ascii="Times New Roman"/>
                                      <w:sz w:val="20"/>
                                    </w:rPr>
                                  </w:pPr>
                                </w:p>
                              </w:tc>
                            </w:tr>
                            <w:tr w:rsidR="00594038" w14:paraId="21EF6A53" w14:textId="77777777" w:rsidTr="00594038">
                              <w:trPr>
                                <w:trHeight w:val="330"/>
                              </w:trPr>
                              <w:tc>
                                <w:tcPr>
                                  <w:tcW w:w="1023" w:type="dxa"/>
                                  <w:gridSpan w:val="2"/>
                                </w:tcPr>
                                <w:p w14:paraId="1DD1AE80" w14:textId="77777777" w:rsidR="00594038" w:rsidRDefault="00594038" w:rsidP="00594038">
                                  <w:pPr>
                                    <w:pStyle w:val="TableParagraph"/>
                                    <w:spacing w:before="44"/>
                                    <w:ind w:left="107"/>
                                    <w:rPr>
                                      <w:sz w:val="20"/>
                                    </w:rPr>
                                  </w:pPr>
                                </w:p>
                              </w:tc>
                              <w:tc>
                                <w:tcPr>
                                  <w:tcW w:w="1023" w:type="dxa"/>
                                </w:tcPr>
                                <w:p w14:paraId="1020332E" w14:textId="77777777" w:rsidR="00594038" w:rsidRDefault="00594038" w:rsidP="00594038">
                                  <w:pPr>
                                    <w:pStyle w:val="TableParagraph"/>
                                    <w:spacing w:before="44"/>
                                    <w:ind w:left="107"/>
                                    <w:rPr>
                                      <w:sz w:val="20"/>
                                    </w:rPr>
                                  </w:pPr>
                                  <w:r>
                                    <w:rPr>
                                      <w:sz w:val="20"/>
                                    </w:rPr>
                                    <w:t>English Literature</w:t>
                                  </w:r>
                                </w:p>
                              </w:tc>
                              <w:tc>
                                <w:tcPr>
                                  <w:tcW w:w="1024" w:type="dxa"/>
                                </w:tcPr>
                                <w:p w14:paraId="3E58148C" w14:textId="77777777" w:rsidR="00594038" w:rsidRDefault="00594038" w:rsidP="00594038">
                                  <w:pPr>
                                    <w:pStyle w:val="TableParagraph"/>
                                    <w:rPr>
                                      <w:rFonts w:ascii="Times New Roman"/>
                                      <w:sz w:val="20"/>
                                    </w:rPr>
                                  </w:pPr>
                                </w:p>
                              </w:tc>
                              <w:tc>
                                <w:tcPr>
                                  <w:tcW w:w="1023" w:type="dxa"/>
                                </w:tcPr>
                                <w:p w14:paraId="54191879" w14:textId="77777777" w:rsidR="00594038" w:rsidRDefault="00594038" w:rsidP="00594038">
                                  <w:pPr>
                                    <w:pStyle w:val="TableParagraph"/>
                                    <w:rPr>
                                      <w:rFonts w:ascii="Times New Roman"/>
                                      <w:sz w:val="20"/>
                                    </w:rPr>
                                  </w:pPr>
                                </w:p>
                              </w:tc>
                              <w:tc>
                                <w:tcPr>
                                  <w:tcW w:w="1023" w:type="dxa"/>
                                </w:tcPr>
                                <w:p w14:paraId="61CCBD16" w14:textId="77777777" w:rsidR="00594038" w:rsidRDefault="00594038" w:rsidP="00594038">
                                  <w:pPr>
                                    <w:pStyle w:val="TableParagraph"/>
                                    <w:rPr>
                                      <w:rFonts w:ascii="Times New Roman"/>
                                      <w:sz w:val="20"/>
                                    </w:rPr>
                                  </w:pPr>
                                </w:p>
                              </w:tc>
                              <w:tc>
                                <w:tcPr>
                                  <w:tcW w:w="1024" w:type="dxa"/>
                                </w:tcPr>
                                <w:p w14:paraId="067EDAC0" w14:textId="77777777" w:rsidR="00594038" w:rsidRDefault="00594038" w:rsidP="00594038">
                                  <w:pPr>
                                    <w:pStyle w:val="TableParagraph"/>
                                    <w:rPr>
                                      <w:rFonts w:ascii="Times New Roman"/>
                                      <w:sz w:val="20"/>
                                    </w:rPr>
                                  </w:pPr>
                                </w:p>
                              </w:tc>
                              <w:tc>
                                <w:tcPr>
                                  <w:tcW w:w="1023" w:type="dxa"/>
                                </w:tcPr>
                                <w:p w14:paraId="4B9A9E7D" w14:textId="77777777" w:rsidR="00594038" w:rsidRDefault="00594038" w:rsidP="00594038">
                                  <w:pPr>
                                    <w:pStyle w:val="TableParagraph"/>
                                    <w:rPr>
                                      <w:rFonts w:ascii="Times New Roman"/>
                                      <w:sz w:val="20"/>
                                    </w:rPr>
                                  </w:pPr>
                                </w:p>
                              </w:tc>
                              <w:tc>
                                <w:tcPr>
                                  <w:tcW w:w="1024" w:type="dxa"/>
                                </w:tcPr>
                                <w:p w14:paraId="05BEF7BB" w14:textId="77777777" w:rsidR="00594038" w:rsidRDefault="00594038" w:rsidP="00594038">
                                  <w:pPr>
                                    <w:pStyle w:val="TableParagraph"/>
                                    <w:rPr>
                                      <w:rFonts w:ascii="Times New Roman"/>
                                      <w:sz w:val="20"/>
                                    </w:rPr>
                                  </w:pPr>
                                </w:p>
                              </w:tc>
                              <w:tc>
                                <w:tcPr>
                                  <w:tcW w:w="1416" w:type="dxa"/>
                                </w:tcPr>
                                <w:p w14:paraId="0A327E01" w14:textId="77777777" w:rsidR="00594038" w:rsidRDefault="00594038" w:rsidP="00594038">
                                  <w:pPr>
                                    <w:pStyle w:val="TableParagraph"/>
                                    <w:spacing w:before="44"/>
                                    <w:ind w:right="95"/>
                                    <w:jc w:val="right"/>
                                    <w:rPr>
                                      <w:sz w:val="20"/>
                                    </w:rPr>
                                  </w:pPr>
                                </w:p>
                              </w:tc>
                              <w:tc>
                                <w:tcPr>
                                  <w:tcW w:w="1702" w:type="dxa"/>
                                </w:tcPr>
                                <w:p w14:paraId="4E18A143" w14:textId="77777777" w:rsidR="00594038" w:rsidRDefault="00594038" w:rsidP="00594038">
                                  <w:pPr>
                                    <w:pStyle w:val="TableParagraph"/>
                                    <w:rPr>
                                      <w:rFonts w:ascii="Times New Roman"/>
                                      <w:sz w:val="20"/>
                                    </w:rPr>
                                  </w:pPr>
                                </w:p>
                              </w:tc>
                            </w:tr>
                            <w:tr w:rsidR="00594038" w14:paraId="752A6F5F" w14:textId="77777777" w:rsidTr="00594038">
                              <w:trPr>
                                <w:trHeight w:val="330"/>
                              </w:trPr>
                              <w:tc>
                                <w:tcPr>
                                  <w:tcW w:w="1023" w:type="dxa"/>
                                  <w:gridSpan w:val="2"/>
                                </w:tcPr>
                                <w:p w14:paraId="78CEA39A" w14:textId="77777777" w:rsidR="00594038" w:rsidRDefault="00594038" w:rsidP="00594038">
                                  <w:pPr>
                                    <w:pStyle w:val="TableParagraph"/>
                                    <w:spacing w:before="44"/>
                                    <w:ind w:left="107"/>
                                    <w:rPr>
                                      <w:sz w:val="20"/>
                                    </w:rPr>
                                  </w:pPr>
                                </w:p>
                              </w:tc>
                              <w:tc>
                                <w:tcPr>
                                  <w:tcW w:w="1023" w:type="dxa"/>
                                </w:tcPr>
                                <w:p w14:paraId="2A6746A7" w14:textId="77777777" w:rsidR="00594038" w:rsidRDefault="00594038" w:rsidP="00594038">
                                  <w:pPr>
                                    <w:pStyle w:val="TableParagraph"/>
                                    <w:spacing w:before="44"/>
                                    <w:ind w:left="107"/>
                                    <w:rPr>
                                      <w:sz w:val="20"/>
                                    </w:rPr>
                                  </w:pPr>
                                  <w:r>
                                    <w:rPr>
                                      <w:sz w:val="20"/>
                                    </w:rPr>
                                    <w:t>Geography</w:t>
                                  </w:r>
                                </w:p>
                              </w:tc>
                              <w:tc>
                                <w:tcPr>
                                  <w:tcW w:w="1024" w:type="dxa"/>
                                </w:tcPr>
                                <w:p w14:paraId="570E4A4F" w14:textId="77777777" w:rsidR="00594038" w:rsidRDefault="00594038" w:rsidP="00594038">
                                  <w:pPr>
                                    <w:pStyle w:val="TableParagraph"/>
                                    <w:rPr>
                                      <w:rFonts w:ascii="Times New Roman"/>
                                      <w:sz w:val="20"/>
                                    </w:rPr>
                                  </w:pPr>
                                </w:p>
                              </w:tc>
                              <w:tc>
                                <w:tcPr>
                                  <w:tcW w:w="1023" w:type="dxa"/>
                                </w:tcPr>
                                <w:p w14:paraId="5A45AA24" w14:textId="77777777" w:rsidR="00594038" w:rsidRDefault="00594038" w:rsidP="00594038">
                                  <w:pPr>
                                    <w:pStyle w:val="TableParagraph"/>
                                    <w:rPr>
                                      <w:rFonts w:ascii="Times New Roman"/>
                                      <w:sz w:val="20"/>
                                    </w:rPr>
                                  </w:pPr>
                                </w:p>
                              </w:tc>
                              <w:tc>
                                <w:tcPr>
                                  <w:tcW w:w="1023" w:type="dxa"/>
                                </w:tcPr>
                                <w:p w14:paraId="3D9D0111" w14:textId="77777777" w:rsidR="00594038" w:rsidRDefault="00594038" w:rsidP="00594038">
                                  <w:pPr>
                                    <w:pStyle w:val="TableParagraph"/>
                                    <w:rPr>
                                      <w:rFonts w:ascii="Times New Roman"/>
                                      <w:sz w:val="20"/>
                                    </w:rPr>
                                  </w:pPr>
                                </w:p>
                              </w:tc>
                              <w:tc>
                                <w:tcPr>
                                  <w:tcW w:w="1024" w:type="dxa"/>
                                </w:tcPr>
                                <w:p w14:paraId="4B3EC8C9" w14:textId="77777777" w:rsidR="00594038" w:rsidRDefault="00594038" w:rsidP="00594038">
                                  <w:pPr>
                                    <w:pStyle w:val="TableParagraph"/>
                                    <w:rPr>
                                      <w:rFonts w:ascii="Times New Roman"/>
                                      <w:sz w:val="20"/>
                                    </w:rPr>
                                  </w:pPr>
                                </w:p>
                              </w:tc>
                              <w:tc>
                                <w:tcPr>
                                  <w:tcW w:w="1023" w:type="dxa"/>
                                </w:tcPr>
                                <w:p w14:paraId="42A9982B" w14:textId="77777777" w:rsidR="00594038" w:rsidRDefault="00594038" w:rsidP="00594038">
                                  <w:pPr>
                                    <w:pStyle w:val="TableParagraph"/>
                                    <w:rPr>
                                      <w:rFonts w:ascii="Times New Roman"/>
                                      <w:sz w:val="20"/>
                                    </w:rPr>
                                  </w:pPr>
                                </w:p>
                              </w:tc>
                              <w:tc>
                                <w:tcPr>
                                  <w:tcW w:w="1024" w:type="dxa"/>
                                </w:tcPr>
                                <w:p w14:paraId="7F3F7898" w14:textId="77777777" w:rsidR="00594038" w:rsidRDefault="00594038" w:rsidP="00594038">
                                  <w:pPr>
                                    <w:pStyle w:val="TableParagraph"/>
                                    <w:rPr>
                                      <w:rFonts w:ascii="Times New Roman"/>
                                      <w:sz w:val="20"/>
                                    </w:rPr>
                                  </w:pPr>
                                </w:p>
                              </w:tc>
                              <w:tc>
                                <w:tcPr>
                                  <w:tcW w:w="1416" w:type="dxa"/>
                                </w:tcPr>
                                <w:p w14:paraId="41024A4B" w14:textId="77777777" w:rsidR="00594038" w:rsidRDefault="00594038" w:rsidP="00594038">
                                  <w:pPr>
                                    <w:pStyle w:val="TableParagraph"/>
                                    <w:spacing w:before="44"/>
                                    <w:ind w:right="95"/>
                                    <w:jc w:val="right"/>
                                    <w:rPr>
                                      <w:sz w:val="20"/>
                                    </w:rPr>
                                  </w:pPr>
                                </w:p>
                              </w:tc>
                              <w:tc>
                                <w:tcPr>
                                  <w:tcW w:w="1702" w:type="dxa"/>
                                </w:tcPr>
                                <w:p w14:paraId="0FE8E874" w14:textId="77777777" w:rsidR="00594038" w:rsidRDefault="00594038" w:rsidP="00594038">
                                  <w:pPr>
                                    <w:pStyle w:val="TableParagraph"/>
                                    <w:rPr>
                                      <w:rFonts w:ascii="Times New Roman"/>
                                      <w:sz w:val="20"/>
                                    </w:rPr>
                                  </w:pPr>
                                </w:p>
                              </w:tc>
                            </w:tr>
                            <w:tr w:rsidR="00594038" w14:paraId="0B744396" w14:textId="77777777" w:rsidTr="00594038">
                              <w:trPr>
                                <w:trHeight w:val="330"/>
                              </w:trPr>
                              <w:tc>
                                <w:tcPr>
                                  <w:tcW w:w="1023" w:type="dxa"/>
                                  <w:gridSpan w:val="2"/>
                                </w:tcPr>
                                <w:p w14:paraId="77FF896B" w14:textId="77777777" w:rsidR="00594038" w:rsidRDefault="00594038" w:rsidP="00594038">
                                  <w:pPr>
                                    <w:pStyle w:val="TableParagraph"/>
                                    <w:spacing w:before="44"/>
                                    <w:ind w:left="107"/>
                                    <w:rPr>
                                      <w:sz w:val="20"/>
                                    </w:rPr>
                                  </w:pPr>
                                </w:p>
                              </w:tc>
                              <w:tc>
                                <w:tcPr>
                                  <w:tcW w:w="1023" w:type="dxa"/>
                                </w:tcPr>
                                <w:p w14:paraId="2147BC18" w14:textId="77777777" w:rsidR="00594038" w:rsidRDefault="00594038" w:rsidP="00594038">
                                  <w:pPr>
                                    <w:pStyle w:val="TableParagraph"/>
                                    <w:spacing w:before="44"/>
                                    <w:ind w:left="107"/>
                                    <w:rPr>
                                      <w:sz w:val="20"/>
                                    </w:rPr>
                                  </w:pPr>
                                  <w:r>
                                    <w:rPr>
                                      <w:sz w:val="20"/>
                                    </w:rPr>
                                    <w:t>History</w:t>
                                  </w:r>
                                </w:p>
                              </w:tc>
                              <w:tc>
                                <w:tcPr>
                                  <w:tcW w:w="1024" w:type="dxa"/>
                                </w:tcPr>
                                <w:p w14:paraId="58079FB0" w14:textId="77777777" w:rsidR="00594038" w:rsidRDefault="00594038" w:rsidP="00594038">
                                  <w:pPr>
                                    <w:pStyle w:val="TableParagraph"/>
                                    <w:rPr>
                                      <w:rFonts w:ascii="Times New Roman"/>
                                      <w:sz w:val="20"/>
                                    </w:rPr>
                                  </w:pPr>
                                </w:p>
                              </w:tc>
                              <w:tc>
                                <w:tcPr>
                                  <w:tcW w:w="1023" w:type="dxa"/>
                                </w:tcPr>
                                <w:p w14:paraId="3785FAE7" w14:textId="77777777" w:rsidR="00594038" w:rsidRDefault="00594038" w:rsidP="00594038">
                                  <w:pPr>
                                    <w:pStyle w:val="TableParagraph"/>
                                    <w:rPr>
                                      <w:rFonts w:ascii="Times New Roman"/>
                                      <w:sz w:val="20"/>
                                    </w:rPr>
                                  </w:pPr>
                                </w:p>
                              </w:tc>
                              <w:tc>
                                <w:tcPr>
                                  <w:tcW w:w="1023" w:type="dxa"/>
                                </w:tcPr>
                                <w:p w14:paraId="29F75333" w14:textId="77777777" w:rsidR="00594038" w:rsidRDefault="00594038" w:rsidP="00594038">
                                  <w:pPr>
                                    <w:pStyle w:val="TableParagraph"/>
                                    <w:rPr>
                                      <w:rFonts w:ascii="Times New Roman"/>
                                      <w:sz w:val="20"/>
                                    </w:rPr>
                                  </w:pPr>
                                </w:p>
                              </w:tc>
                              <w:tc>
                                <w:tcPr>
                                  <w:tcW w:w="1024" w:type="dxa"/>
                                </w:tcPr>
                                <w:p w14:paraId="103F98DB" w14:textId="77777777" w:rsidR="00594038" w:rsidRDefault="00594038" w:rsidP="00594038">
                                  <w:pPr>
                                    <w:pStyle w:val="TableParagraph"/>
                                    <w:rPr>
                                      <w:rFonts w:ascii="Times New Roman"/>
                                      <w:sz w:val="20"/>
                                    </w:rPr>
                                  </w:pPr>
                                </w:p>
                              </w:tc>
                              <w:tc>
                                <w:tcPr>
                                  <w:tcW w:w="1023" w:type="dxa"/>
                                </w:tcPr>
                                <w:p w14:paraId="72D7CE6A" w14:textId="77777777" w:rsidR="00594038" w:rsidRDefault="00594038" w:rsidP="00594038">
                                  <w:pPr>
                                    <w:pStyle w:val="TableParagraph"/>
                                    <w:rPr>
                                      <w:rFonts w:ascii="Times New Roman"/>
                                      <w:sz w:val="20"/>
                                    </w:rPr>
                                  </w:pPr>
                                </w:p>
                              </w:tc>
                              <w:tc>
                                <w:tcPr>
                                  <w:tcW w:w="1024" w:type="dxa"/>
                                </w:tcPr>
                                <w:p w14:paraId="5C16B5F0" w14:textId="77777777" w:rsidR="00594038" w:rsidRDefault="00594038" w:rsidP="00594038">
                                  <w:pPr>
                                    <w:pStyle w:val="TableParagraph"/>
                                    <w:rPr>
                                      <w:rFonts w:ascii="Times New Roman"/>
                                      <w:sz w:val="20"/>
                                    </w:rPr>
                                  </w:pPr>
                                </w:p>
                              </w:tc>
                              <w:tc>
                                <w:tcPr>
                                  <w:tcW w:w="1416" w:type="dxa"/>
                                </w:tcPr>
                                <w:p w14:paraId="6E4E94B9" w14:textId="77777777" w:rsidR="00594038" w:rsidRDefault="00594038" w:rsidP="00594038">
                                  <w:pPr>
                                    <w:pStyle w:val="TableParagraph"/>
                                    <w:spacing w:before="44"/>
                                    <w:ind w:right="95"/>
                                    <w:jc w:val="right"/>
                                    <w:rPr>
                                      <w:sz w:val="20"/>
                                    </w:rPr>
                                  </w:pPr>
                                </w:p>
                              </w:tc>
                              <w:tc>
                                <w:tcPr>
                                  <w:tcW w:w="1702" w:type="dxa"/>
                                </w:tcPr>
                                <w:p w14:paraId="57AC638F" w14:textId="77777777" w:rsidR="00594038" w:rsidRDefault="00594038" w:rsidP="00594038">
                                  <w:pPr>
                                    <w:pStyle w:val="TableParagraph"/>
                                    <w:rPr>
                                      <w:rFonts w:ascii="Times New Roman"/>
                                      <w:sz w:val="20"/>
                                    </w:rPr>
                                  </w:pPr>
                                </w:p>
                              </w:tc>
                            </w:tr>
                            <w:tr w:rsidR="00594038" w14:paraId="564BDC33" w14:textId="77777777" w:rsidTr="00594038">
                              <w:trPr>
                                <w:trHeight w:val="328"/>
                              </w:trPr>
                              <w:tc>
                                <w:tcPr>
                                  <w:tcW w:w="1023" w:type="dxa"/>
                                  <w:gridSpan w:val="2"/>
                                </w:tcPr>
                                <w:p w14:paraId="065194C8" w14:textId="77777777" w:rsidR="00594038" w:rsidRDefault="00594038" w:rsidP="00594038">
                                  <w:pPr>
                                    <w:pStyle w:val="TableParagraph"/>
                                    <w:spacing w:before="42"/>
                                    <w:ind w:left="107"/>
                                    <w:rPr>
                                      <w:sz w:val="20"/>
                                    </w:rPr>
                                  </w:pPr>
                                </w:p>
                              </w:tc>
                              <w:tc>
                                <w:tcPr>
                                  <w:tcW w:w="1023" w:type="dxa"/>
                                </w:tcPr>
                                <w:p w14:paraId="02C5747B" w14:textId="77777777" w:rsidR="00594038" w:rsidRDefault="00594038" w:rsidP="00594038">
                                  <w:pPr>
                                    <w:pStyle w:val="TableParagraph"/>
                                    <w:spacing w:before="42"/>
                                    <w:ind w:left="107"/>
                                    <w:rPr>
                                      <w:sz w:val="20"/>
                                    </w:rPr>
                                  </w:pPr>
                                  <w:r>
                                    <w:rPr>
                                      <w:sz w:val="20"/>
                                    </w:rPr>
                                    <w:t>Mathematics</w:t>
                                  </w:r>
                                </w:p>
                              </w:tc>
                              <w:tc>
                                <w:tcPr>
                                  <w:tcW w:w="1024" w:type="dxa"/>
                                </w:tcPr>
                                <w:p w14:paraId="6C125285" w14:textId="77777777" w:rsidR="00594038" w:rsidRDefault="00594038" w:rsidP="00594038">
                                  <w:pPr>
                                    <w:pStyle w:val="TableParagraph"/>
                                    <w:rPr>
                                      <w:rFonts w:ascii="Times New Roman"/>
                                      <w:sz w:val="20"/>
                                    </w:rPr>
                                  </w:pPr>
                                </w:p>
                              </w:tc>
                              <w:tc>
                                <w:tcPr>
                                  <w:tcW w:w="1023" w:type="dxa"/>
                                </w:tcPr>
                                <w:p w14:paraId="15F4AF3C" w14:textId="77777777" w:rsidR="00594038" w:rsidRDefault="00594038" w:rsidP="00594038">
                                  <w:pPr>
                                    <w:pStyle w:val="TableParagraph"/>
                                    <w:rPr>
                                      <w:rFonts w:ascii="Times New Roman"/>
                                      <w:sz w:val="20"/>
                                    </w:rPr>
                                  </w:pPr>
                                </w:p>
                              </w:tc>
                              <w:tc>
                                <w:tcPr>
                                  <w:tcW w:w="1023" w:type="dxa"/>
                                </w:tcPr>
                                <w:p w14:paraId="66F33F07" w14:textId="77777777" w:rsidR="00594038" w:rsidRDefault="00594038" w:rsidP="00594038">
                                  <w:pPr>
                                    <w:pStyle w:val="TableParagraph"/>
                                    <w:rPr>
                                      <w:rFonts w:ascii="Times New Roman"/>
                                      <w:sz w:val="20"/>
                                    </w:rPr>
                                  </w:pPr>
                                </w:p>
                              </w:tc>
                              <w:tc>
                                <w:tcPr>
                                  <w:tcW w:w="1024" w:type="dxa"/>
                                </w:tcPr>
                                <w:p w14:paraId="1CC5CC28" w14:textId="77777777" w:rsidR="00594038" w:rsidRDefault="00594038" w:rsidP="00594038">
                                  <w:pPr>
                                    <w:pStyle w:val="TableParagraph"/>
                                    <w:rPr>
                                      <w:rFonts w:ascii="Times New Roman"/>
                                      <w:sz w:val="20"/>
                                    </w:rPr>
                                  </w:pPr>
                                </w:p>
                              </w:tc>
                              <w:tc>
                                <w:tcPr>
                                  <w:tcW w:w="1023" w:type="dxa"/>
                                </w:tcPr>
                                <w:p w14:paraId="6B35E17C" w14:textId="77777777" w:rsidR="00594038" w:rsidRDefault="00594038" w:rsidP="00594038">
                                  <w:pPr>
                                    <w:pStyle w:val="TableParagraph"/>
                                    <w:rPr>
                                      <w:rFonts w:ascii="Times New Roman"/>
                                      <w:sz w:val="20"/>
                                    </w:rPr>
                                  </w:pPr>
                                </w:p>
                              </w:tc>
                              <w:tc>
                                <w:tcPr>
                                  <w:tcW w:w="1024" w:type="dxa"/>
                                </w:tcPr>
                                <w:p w14:paraId="0D1852C7" w14:textId="77777777" w:rsidR="00594038" w:rsidRDefault="00594038" w:rsidP="00594038">
                                  <w:pPr>
                                    <w:pStyle w:val="TableParagraph"/>
                                    <w:rPr>
                                      <w:rFonts w:ascii="Times New Roman"/>
                                      <w:sz w:val="20"/>
                                    </w:rPr>
                                  </w:pPr>
                                </w:p>
                              </w:tc>
                              <w:tc>
                                <w:tcPr>
                                  <w:tcW w:w="1416" w:type="dxa"/>
                                </w:tcPr>
                                <w:p w14:paraId="792C522A" w14:textId="77777777" w:rsidR="00594038" w:rsidRDefault="00594038" w:rsidP="00594038">
                                  <w:pPr>
                                    <w:pStyle w:val="TableParagraph"/>
                                    <w:spacing w:before="42"/>
                                    <w:ind w:right="95"/>
                                    <w:jc w:val="right"/>
                                    <w:rPr>
                                      <w:sz w:val="20"/>
                                    </w:rPr>
                                  </w:pPr>
                                </w:p>
                              </w:tc>
                              <w:tc>
                                <w:tcPr>
                                  <w:tcW w:w="1702" w:type="dxa"/>
                                </w:tcPr>
                                <w:p w14:paraId="3459061A" w14:textId="77777777" w:rsidR="00594038" w:rsidRDefault="00594038" w:rsidP="00594038">
                                  <w:pPr>
                                    <w:pStyle w:val="TableParagraph"/>
                                    <w:rPr>
                                      <w:rFonts w:ascii="Times New Roman"/>
                                      <w:sz w:val="20"/>
                                    </w:rPr>
                                  </w:pPr>
                                </w:p>
                              </w:tc>
                            </w:tr>
                            <w:tr w:rsidR="00594038" w14:paraId="39A88D91" w14:textId="77777777" w:rsidTr="00594038">
                              <w:trPr>
                                <w:trHeight w:val="330"/>
                              </w:trPr>
                              <w:tc>
                                <w:tcPr>
                                  <w:tcW w:w="1023" w:type="dxa"/>
                                  <w:gridSpan w:val="2"/>
                                </w:tcPr>
                                <w:p w14:paraId="374B78AE" w14:textId="77777777" w:rsidR="00594038" w:rsidRDefault="00594038" w:rsidP="00594038">
                                  <w:pPr>
                                    <w:pStyle w:val="TableParagraph"/>
                                    <w:spacing w:before="44"/>
                                    <w:ind w:left="107"/>
                                    <w:rPr>
                                      <w:sz w:val="20"/>
                                    </w:rPr>
                                  </w:pPr>
                                </w:p>
                              </w:tc>
                              <w:tc>
                                <w:tcPr>
                                  <w:tcW w:w="1023" w:type="dxa"/>
                                </w:tcPr>
                                <w:p w14:paraId="6561711E" w14:textId="77777777" w:rsidR="00594038" w:rsidRDefault="00594038" w:rsidP="00594038">
                                  <w:pPr>
                                    <w:pStyle w:val="TableParagraph"/>
                                    <w:spacing w:before="44"/>
                                    <w:ind w:left="107"/>
                                    <w:rPr>
                                      <w:sz w:val="20"/>
                                    </w:rPr>
                                  </w:pPr>
                                  <w:r>
                                    <w:rPr>
                                      <w:sz w:val="20"/>
                                    </w:rPr>
                                    <w:t>Physics</w:t>
                                  </w:r>
                                </w:p>
                              </w:tc>
                              <w:tc>
                                <w:tcPr>
                                  <w:tcW w:w="1024" w:type="dxa"/>
                                </w:tcPr>
                                <w:p w14:paraId="663D77CB" w14:textId="77777777" w:rsidR="00594038" w:rsidRDefault="00594038" w:rsidP="00594038">
                                  <w:pPr>
                                    <w:pStyle w:val="TableParagraph"/>
                                    <w:rPr>
                                      <w:rFonts w:ascii="Times New Roman"/>
                                      <w:sz w:val="20"/>
                                    </w:rPr>
                                  </w:pPr>
                                </w:p>
                              </w:tc>
                              <w:tc>
                                <w:tcPr>
                                  <w:tcW w:w="1023" w:type="dxa"/>
                                </w:tcPr>
                                <w:p w14:paraId="5F29962A" w14:textId="77777777" w:rsidR="00594038" w:rsidRDefault="00594038" w:rsidP="00594038">
                                  <w:pPr>
                                    <w:pStyle w:val="TableParagraph"/>
                                    <w:rPr>
                                      <w:rFonts w:ascii="Times New Roman"/>
                                      <w:sz w:val="20"/>
                                    </w:rPr>
                                  </w:pPr>
                                </w:p>
                              </w:tc>
                              <w:tc>
                                <w:tcPr>
                                  <w:tcW w:w="1023" w:type="dxa"/>
                                </w:tcPr>
                                <w:p w14:paraId="5972A6EB" w14:textId="77777777" w:rsidR="00594038" w:rsidRDefault="00594038" w:rsidP="00594038">
                                  <w:pPr>
                                    <w:pStyle w:val="TableParagraph"/>
                                    <w:rPr>
                                      <w:rFonts w:ascii="Times New Roman"/>
                                      <w:sz w:val="20"/>
                                    </w:rPr>
                                  </w:pPr>
                                </w:p>
                              </w:tc>
                              <w:tc>
                                <w:tcPr>
                                  <w:tcW w:w="1024" w:type="dxa"/>
                                </w:tcPr>
                                <w:p w14:paraId="1E7A6129" w14:textId="77777777" w:rsidR="00594038" w:rsidRDefault="00594038" w:rsidP="00594038">
                                  <w:pPr>
                                    <w:pStyle w:val="TableParagraph"/>
                                    <w:rPr>
                                      <w:rFonts w:ascii="Times New Roman"/>
                                      <w:sz w:val="20"/>
                                    </w:rPr>
                                  </w:pPr>
                                </w:p>
                              </w:tc>
                              <w:tc>
                                <w:tcPr>
                                  <w:tcW w:w="1023" w:type="dxa"/>
                                </w:tcPr>
                                <w:p w14:paraId="57EE28ED" w14:textId="77777777" w:rsidR="00594038" w:rsidRDefault="00594038" w:rsidP="00594038">
                                  <w:pPr>
                                    <w:pStyle w:val="TableParagraph"/>
                                    <w:rPr>
                                      <w:rFonts w:ascii="Times New Roman"/>
                                      <w:sz w:val="20"/>
                                    </w:rPr>
                                  </w:pPr>
                                </w:p>
                              </w:tc>
                              <w:tc>
                                <w:tcPr>
                                  <w:tcW w:w="1024" w:type="dxa"/>
                                </w:tcPr>
                                <w:p w14:paraId="66A4ED6D" w14:textId="77777777" w:rsidR="00594038" w:rsidRDefault="00594038" w:rsidP="00594038">
                                  <w:pPr>
                                    <w:pStyle w:val="TableParagraph"/>
                                    <w:rPr>
                                      <w:rFonts w:ascii="Times New Roman"/>
                                      <w:sz w:val="20"/>
                                    </w:rPr>
                                  </w:pPr>
                                </w:p>
                              </w:tc>
                              <w:tc>
                                <w:tcPr>
                                  <w:tcW w:w="1416" w:type="dxa"/>
                                </w:tcPr>
                                <w:p w14:paraId="60356CED" w14:textId="77777777" w:rsidR="00594038" w:rsidRDefault="00594038" w:rsidP="00594038">
                                  <w:pPr>
                                    <w:pStyle w:val="TableParagraph"/>
                                    <w:spacing w:before="44"/>
                                    <w:ind w:right="95"/>
                                    <w:jc w:val="right"/>
                                    <w:rPr>
                                      <w:sz w:val="20"/>
                                    </w:rPr>
                                  </w:pPr>
                                </w:p>
                              </w:tc>
                              <w:tc>
                                <w:tcPr>
                                  <w:tcW w:w="1702" w:type="dxa"/>
                                </w:tcPr>
                                <w:p w14:paraId="7CA0A360" w14:textId="77777777" w:rsidR="00594038" w:rsidRDefault="00594038" w:rsidP="00594038">
                                  <w:pPr>
                                    <w:pStyle w:val="TableParagraph"/>
                                    <w:rPr>
                                      <w:rFonts w:ascii="Times New Roman"/>
                                      <w:sz w:val="20"/>
                                    </w:rPr>
                                  </w:pPr>
                                </w:p>
                              </w:tc>
                            </w:tr>
                            <w:tr w:rsidR="00594038" w14:paraId="1A29F556" w14:textId="77777777" w:rsidTr="00594038">
                              <w:trPr>
                                <w:trHeight w:val="330"/>
                              </w:trPr>
                              <w:tc>
                                <w:tcPr>
                                  <w:tcW w:w="1023" w:type="dxa"/>
                                  <w:gridSpan w:val="2"/>
                                </w:tcPr>
                                <w:p w14:paraId="124BB88A" w14:textId="77777777" w:rsidR="00594038" w:rsidRDefault="00594038" w:rsidP="00594038">
                                  <w:pPr>
                                    <w:pStyle w:val="TableParagraph"/>
                                    <w:spacing w:before="44"/>
                                    <w:ind w:left="107"/>
                                    <w:rPr>
                                      <w:sz w:val="20"/>
                                    </w:rPr>
                                  </w:pPr>
                                </w:p>
                              </w:tc>
                              <w:tc>
                                <w:tcPr>
                                  <w:tcW w:w="1023" w:type="dxa"/>
                                </w:tcPr>
                                <w:p w14:paraId="7DF336D5" w14:textId="77777777" w:rsidR="00594038" w:rsidRDefault="00594038" w:rsidP="00594038">
                                  <w:pPr>
                                    <w:pStyle w:val="TableParagraph"/>
                                    <w:spacing w:before="44"/>
                                    <w:ind w:left="107"/>
                                    <w:rPr>
                                      <w:sz w:val="20"/>
                                    </w:rPr>
                                  </w:pPr>
                                  <w:r>
                                    <w:rPr>
                                      <w:sz w:val="20"/>
                                    </w:rPr>
                                    <w:t>English</w:t>
                                  </w:r>
                                </w:p>
                              </w:tc>
                              <w:tc>
                                <w:tcPr>
                                  <w:tcW w:w="1024" w:type="dxa"/>
                                </w:tcPr>
                                <w:p w14:paraId="768B8C20" w14:textId="77777777" w:rsidR="00594038" w:rsidRDefault="00594038" w:rsidP="00594038">
                                  <w:pPr>
                                    <w:pStyle w:val="TableParagraph"/>
                                    <w:rPr>
                                      <w:rFonts w:ascii="Times New Roman"/>
                                      <w:sz w:val="20"/>
                                    </w:rPr>
                                  </w:pPr>
                                </w:p>
                              </w:tc>
                              <w:tc>
                                <w:tcPr>
                                  <w:tcW w:w="1023" w:type="dxa"/>
                                </w:tcPr>
                                <w:p w14:paraId="628BA67A" w14:textId="77777777" w:rsidR="00594038" w:rsidRDefault="00594038" w:rsidP="00594038">
                                  <w:pPr>
                                    <w:pStyle w:val="TableParagraph"/>
                                    <w:rPr>
                                      <w:rFonts w:ascii="Times New Roman"/>
                                      <w:sz w:val="20"/>
                                    </w:rPr>
                                  </w:pPr>
                                </w:p>
                              </w:tc>
                              <w:tc>
                                <w:tcPr>
                                  <w:tcW w:w="1023" w:type="dxa"/>
                                </w:tcPr>
                                <w:p w14:paraId="227E8418" w14:textId="77777777" w:rsidR="00594038" w:rsidRDefault="00594038" w:rsidP="00594038">
                                  <w:pPr>
                                    <w:pStyle w:val="TableParagraph"/>
                                    <w:rPr>
                                      <w:rFonts w:ascii="Times New Roman"/>
                                      <w:sz w:val="20"/>
                                    </w:rPr>
                                  </w:pPr>
                                </w:p>
                              </w:tc>
                              <w:tc>
                                <w:tcPr>
                                  <w:tcW w:w="1024" w:type="dxa"/>
                                </w:tcPr>
                                <w:p w14:paraId="6A9E442A" w14:textId="77777777" w:rsidR="00594038" w:rsidRDefault="00594038" w:rsidP="00594038">
                                  <w:pPr>
                                    <w:pStyle w:val="TableParagraph"/>
                                    <w:rPr>
                                      <w:rFonts w:ascii="Times New Roman"/>
                                      <w:sz w:val="20"/>
                                    </w:rPr>
                                  </w:pPr>
                                </w:p>
                              </w:tc>
                              <w:tc>
                                <w:tcPr>
                                  <w:tcW w:w="1023" w:type="dxa"/>
                                </w:tcPr>
                                <w:p w14:paraId="54A9E8FB" w14:textId="77777777" w:rsidR="00594038" w:rsidRDefault="00594038" w:rsidP="00594038">
                                  <w:pPr>
                                    <w:pStyle w:val="TableParagraph"/>
                                    <w:rPr>
                                      <w:rFonts w:ascii="Times New Roman"/>
                                      <w:sz w:val="20"/>
                                    </w:rPr>
                                  </w:pPr>
                                </w:p>
                              </w:tc>
                              <w:tc>
                                <w:tcPr>
                                  <w:tcW w:w="1024" w:type="dxa"/>
                                </w:tcPr>
                                <w:p w14:paraId="155BCA57" w14:textId="77777777" w:rsidR="00594038" w:rsidRDefault="00594038" w:rsidP="00594038">
                                  <w:pPr>
                                    <w:pStyle w:val="TableParagraph"/>
                                    <w:rPr>
                                      <w:rFonts w:ascii="Times New Roman"/>
                                      <w:sz w:val="20"/>
                                    </w:rPr>
                                  </w:pPr>
                                </w:p>
                              </w:tc>
                              <w:tc>
                                <w:tcPr>
                                  <w:tcW w:w="1416" w:type="dxa"/>
                                </w:tcPr>
                                <w:p w14:paraId="7D6E2752" w14:textId="77777777" w:rsidR="00594038" w:rsidRDefault="00594038" w:rsidP="00594038">
                                  <w:pPr>
                                    <w:pStyle w:val="TableParagraph"/>
                                    <w:spacing w:before="44"/>
                                    <w:ind w:right="95"/>
                                    <w:jc w:val="right"/>
                                    <w:rPr>
                                      <w:sz w:val="20"/>
                                    </w:rPr>
                                  </w:pPr>
                                </w:p>
                              </w:tc>
                              <w:tc>
                                <w:tcPr>
                                  <w:tcW w:w="1702" w:type="dxa"/>
                                </w:tcPr>
                                <w:p w14:paraId="05E76C14" w14:textId="77777777" w:rsidR="00594038" w:rsidRDefault="00594038" w:rsidP="00594038">
                                  <w:pPr>
                                    <w:pStyle w:val="TableParagraph"/>
                                    <w:rPr>
                                      <w:rFonts w:ascii="Times New Roman"/>
                                      <w:sz w:val="20"/>
                                    </w:rPr>
                                  </w:pPr>
                                </w:p>
                              </w:tc>
                            </w:tr>
                            <w:tr w:rsidR="00594038" w14:paraId="60B142E2" w14:textId="77777777" w:rsidTr="00594038">
                              <w:trPr>
                                <w:trHeight w:val="330"/>
                              </w:trPr>
                              <w:tc>
                                <w:tcPr>
                                  <w:tcW w:w="1023" w:type="dxa"/>
                                  <w:gridSpan w:val="2"/>
                                </w:tcPr>
                                <w:p w14:paraId="56B5B550" w14:textId="77777777" w:rsidR="00594038" w:rsidRDefault="00594038" w:rsidP="00594038">
                                  <w:pPr>
                                    <w:pStyle w:val="TableParagraph"/>
                                    <w:rPr>
                                      <w:rFonts w:ascii="Times New Roman"/>
                                      <w:sz w:val="20"/>
                                    </w:rPr>
                                  </w:pPr>
                                </w:p>
                              </w:tc>
                              <w:tc>
                                <w:tcPr>
                                  <w:tcW w:w="1023" w:type="dxa"/>
                                </w:tcPr>
                                <w:p w14:paraId="13F9AC6F" w14:textId="77777777" w:rsidR="00594038" w:rsidRPr="00A55643" w:rsidRDefault="00594038" w:rsidP="00594038">
                                  <w:pPr>
                                    <w:pStyle w:val="TableParagraph"/>
                                    <w:spacing w:before="44"/>
                                    <w:rPr>
                                      <w:bCs/>
                                      <w:sz w:val="20"/>
                                    </w:rPr>
                                  </w:pPr>
                                  <w:r w:rsidRPr="00A55643">
                                    <w:rPr>
                                      <w:bCs/>
                                      <w:sz w:val="20"/>
                                    </w:rPr>
                                    <w:t xml:space="preserve">  Information </w:t>
                                  </w:r>
                                  <w:r>
                                    <w:rPr>
                                      <w:bCs/>
                                      <w:sz w:val="20"/>
                                    </w:rPr>
                                    <w:t xml:space="preserve">   </w:t>
                                  </w:r>
                                  <w:r w:rsidRPr="00A55643">
                                    <w:rPr>
                                      <w:bCs/>
                                      <w:sz w:val="20"/>
                                    </w:rPr>
                                    <w:t>Technology</w:t>
                                  </w:r>
                                </w:p>
                              </w:tc>
                              <w:tc>
                                <w:tcPr>
                                  <w:tcW w:w="1024" w:type="dxa"/>
                                </w:tcPr>
                                <w:p w14:paraId="6C58E727" w14:textId="77777777" w:rsidR="00594038" w:rsidRDefault="00594038" w:rsidP="00594038">
                                  <w:pPr>
                                    <w:pStyle w:val="TableParagraph"/>
                                    <w:rPr>
                                      <w:rFonts w:ascii="Times New Roman"/>
                                      <w:sz w:val="20"/>
                                    </w:rPr>
                                  </w:pPr>
                                </w:p>
                              </w:tc>
                              <w:tc>
                                <w:tcPr>
                                  <w:tcW w:w="1023" w:type="dxa"/>
                                </w:tcPr>
                                <w:p w14:paraId="29A8B24A" w14:textId="77777777" w:rsidR="00594038" w:rsidRDefault="00594038" w:rsidP="00594038">
                                  <w:pPr>
                                    <w:pStyle w:val="TableParagraph"/>
                                    <w:rPr>
                                      <w:rFonts w:ascii="Times New Roman"/>
                                      <w:sz w:val="20"/>
                                    </w:rPr>
                                  </w:pPr>
                                </w:p>
                              </w:tc>
                              <w:tc>
                                <w:tcPr>
                                  <w:tcW w:w="1023" w:type="dxa"/>
                                </w:tcPr>
                                <w:p w14:paraId="47CC82BF" w14:textId="77777777" w:rsidR="00594038" w:rsidRDefault="00594038" w:rsidP="00594038">
                                  <w:pPr>
                                    <w:pStyle w:val="TableParagraph"/>
                                    <w:rPr>
                                      <w:rFonts w:ascii="Times New Roman"/>
                                      <w:sz w:val="20"/>
                                    </w:rPr>
                                  </w:pPr>
                                </w:p>
                              </w:tc>
                              <w:tc>
                                <w:tcPr>
                                  <w:tcW w:w="1024" w:type="dxa"/>
                                </w:tcPr>
                                <w:p w14:paraId="0BC0A644" w14:textId="77777777" w:rsidR="00594038" w:rsidRDefault="00594038" w:rsidP="00594038">
                                  <w:pPr>
                                    <w:pStyle w:val="TableParagraph"/>
                                    <w:rPr>
                                      <w:rFonts w:ascii="Times New Roman"/>
                                      <w:sz w:val="20"/>
                                    </w:rPr>
                                  </w:pPr>
                                </w:p>
                              </w:tc>
                              <w:tc>
                                <w:tcPr>
                                  <w:tcW w:w="1023" w:type="dxa"/>
                                </w:tcPr>
                                <w:p w14:paraId="78B7401D" w14:textId="77777777" w:rsidR="00594038" w:rsidRDefault="00594038" w:rsidP="00594038">
                                  <w:pPr>
                                    <w:pStyle w:val="TableParagraph"/>
                                    <w:rPr>
                                      <w:rFonts w:ascii="Times New Roman"/>
                                      <w:sz w:val="20"/>
                                    </w:rPr>
                                  </w:pPr>
                                </w:p>
                              </w:tc>
                              <w:tc>
                                <w:tcPr>
                                  <w:tcW w:w="1024" w:type="dxa"/>
                                </w:tcPr>
                                <w:p w14:paraId="29238854" w14:textId="77777777" w:rsidR="00594038" w:rsidRDefault="00594038" w:rsidP="00594038">
                                  <w:pPr>
                                    <w:pStyle w:val="TableParagraph"/>
                                    <w:rPr>
                                      <w:rFonts w:ascii="Times New Roman"/>
                                      <w:sz w:val="20"/>
                                    </w:rPr>
                                  </w:pPr>
                                </w:p>
                              </w:tc>
                              <w:tc>
                                <w:tcPr>
                                  <w:tcW w:w="1416" w:type="dxa"/>
                                </w:tcPr>
                                <w:p w14:paraId="5331D8A7" w14:textId="77777777" w:rsidR="00594038" w:rsidRDefault="00594038" w:rsidP="00594038">
                                  <w:pPr>
                                    <w:pStyle w:val="TableParagraph"/>
                                    <w:rPr>
                                      <w:rFonts w:ascii="Times New Roman"/>
                                      <w:sz w:val="20"/>
                                    </w:rPr>
                                  </w:pPr>
                                </w:p>
                              </w:tc>
                              <w:tc>
                                <w:tcPr>
                                  <w:tcW w:w="1702" w:type="dxa"/>
                                </w:tcPr>
                                <w:p w14:paraId="3A516C37" w14:textId="77777777" w:rsidR="00594038" w:rsidRDefault="00594038" w:rsidP="00594038">
                                  <w:pPr>
                                    <w:pStyle w:val="TableParagraph"/>
                                    <w:rPr>
                                      <w:rFonts w:ascii="Times New Roman"/>
                                      <w:sz w:val="20"/>
                                    </w:rPr>
                                  </w:pPr>
                                </w:p>
                              </w:tc>
                            </w:tr>
                            <w:tr w:rsidR="00594038" w14:paraId="22442E16" w14:textId="77777777" w:rsidTr="00594038">
                              <w:trPr>
                                <w:trHeight w:val="328"/>
                              </w:trPr>
                              <w:tc>
                                <w:tcPr>
                                  <w:tcW w:w="1023" w:type="dxa"/>
                                  <w:gridSpan w:val="2"/>
                                </w:tcPr>
                                <w:p w14:paraId="0B5FCE31" w14:textId="77777777" w:rsidR="00594038" w:rsidRDefault="00594038" w:rsidP="00594038">
                                  <w:pPr>
                                    <w:pStyle w:val="TableParagraph"/>
                                    <w:rPr>
                                      <w:rFonts w:ascii="Times New Roman"/>
                                      <w:sz w:val="20"/>
                                    </w:rPr>
                                  </w:pPr>
                                </w:p>
                              </w:tc>
                              <w:tc>
                                <w:tcPr>
                                  <w:tcW w:w="1023" w:type="dxa"/>
                                </w:tcPr>
                                <w:p w14:paraId="7575EB77" w14:textId="77777777" w:rsidR="00594038" w:rsidRDefault="00594038" w:rsidP="00594038">
                                  <w:pPr>
                                    <w:pStyle w:val="TableParagraph"/>
                                    <w:rPr>
                                      <w:rFonts w:ascii="Times New Roman"/>
                                      <w:sz w:val="20"/>
                                    </w:rPr>
                                  </w:pPr>
                                  <w:r>
                                    <w:rPr>
                                      <w:sz w:val="20"/>
                                    </w:rPr>
                                    <w:t xml:space="preserve">Other </w:t>
                                  </w:r>
                                </w:p>
                              </w:tc>
                              <w:tc>
                                <w:tcPr>
                                  <w:tcW w:w="1024" w:type="dxa"/>
                                </w:tcPr>
                                <w:p w14:paraId="47D720E0" w14:textId="77777777" w:rsidR="00594038" w:rsidRDefault="00594038" w:rsidP="00594038">
                                  <w:pPr>
                                    <w:pStyle w:val="TableParagraph"/>
                                    <w:rPr>
                                      <w:rFonts w:ascii="Times New Roman"/>
                                      <w:sz w:val="20"/>
                                    </w:rPr>
                                  </w:pPr>
                                </w:p>
                              </w:tc>
                              <w:tc>
                                <w:tcPr>
                                  <w:tcW w:w="1023" w:type="dxa"/>
                                </w:tcPr>
                                <w:p w14:paraId="231519E7" w14:textId="77777777" w:rsidR="00594038" w:rsidRDefault="00594038" w:rsidP="00594038">
                                  <w:pPr>
                                    <w:pStyle w:val="TableParagraph"/>
                                    <w:rPr>
                                      <w:rFonts w:ascii="Times New Roman"/>
                                      <w:sz w:val="20"/>
                                    </w:rPr>
                                  </w:pPr>
                                </w:p>
                              </w:tc>
                              <w:tc>
                                <w:tcPr>
                                  <w:tcW w:w="1023" w:type="dxa"/>
                                </w:tcPr>
                                <w:p w14:paraId="7B8F754D" w14:textId="77777777" w:rsidR="00594038" w:rsidRDefault="00594038" w:rsidP="00594038">
                                  <w:pPr>
                                    <w:pStyle w:val="TableParagraph"/>
                                    <w:rPr>
                                      <w:rFonts w:ascii="Times New Roman"/>
                                      <w:sz w:val="20"/>
                                    </w:rPr>
                                  </w:pPr>
                                </w:p>
                              </w:tc>
                              <w:tc>
                                <w:tcPr>
                                  <w:tcW w:w="1024" w:type="dxa"/>
                                </w:tcPr>
                                <w:p w14:paraId="499408A1" w14:textId="77777777" w:rsidR="00594038" w:rsidRDefault="00594038" w:rsidP="00594038">
                                  <w:pPr>
                                    <w:pStyle w:val="TableParagraph"/>
                                    <w:rPr>
                                      <w:rFonts w:ascii="Times New Roman"/>
                                      <w:sz w:val="20"/>
                                    </w:rPr>
                                  </w:pPr>
                                </w:p>
                              </w:tc>
                              <w:tc>
                                <w:tcPr>
                                  <w:tcW w:w="1023" w:type="dxa"/>
                                </w:tcPr>
                                <w:p w14:paraId="4F1BD37E" w14:textId="77777777" w:rsidR="00594038" w:rsidRDefault="00594038" w:rsidP="00594038">
                                  <w:pPr>
                                    <w:pStyle w:val="TableParagraph"/>
                                    <w:rPr>
                                      <w:rFonts w:ascii="Times New Roman"/>
                                      <w:sz w:val="20"/>
                                    </w:rPr>
                                  </w:pPr>
                                </w:p>
                              </w:tc>
                              <w:tc>
                                <w:tcPr>
                                  <w:tcW w:w="1024" w:type="dxa"/>
                                </w:tcPr>
                                <w:p w14:paraId="798D5BCA" w14:textId="77777777" w:rsidR="00594038" w:rsidRDefault="00594038" w:rsidP="00594038">
                                  <w:pPr>
                                    <w:pStyle w:val="TableParagraph"/>
                                    <w:rPr>
                                      <w:rFonts w:ascii="Times New Roman"/>
                                      <w:sz w:val="20"/>
                                    </w:rPr>
                                  </w:pPr>
                                </w:p>
                              </w:tc>
                              <w:tc>
                                <w:tcPr>
                                  <w:tcW w:w="1416" w:type="dxa"/>
                                </w:tcPr>
                                <w:p w14:paraId="3F075E7A" w14:textId="77777777" w:rsidR="00594038" w:rsidRDefault="00594038" w:rsidP="00594038">
                                  <w:pPr>
                                    <w:pStyle w:val="TableParagraph"/>
                                    <w:rPr>
                                      <w:rFonts w:ascii="Times New Roman"/>
                                      <w:sz w:val="20"/>
                                    </w:rPr>
                                  </w:pPr>
                                </w:p>
                              </w:tc>
                              <w:tc>
                                <w:tcPr>
                                  <w:tcW w:w="1702" w:type="dxa"/>
                                </w:tcPr>
                                <w:p w14:paraId="18C03F2C" w14:textId="77777777" w:rsidR="00594038" w:rsidRDefault="00594038" w:rsidP="00594038">
                                  <w:pPr>
                                    <w:pStyle w:val="TableParagraph"/>
                                    <w:rPr>
                                      <w:rFonts w:ascii="Times New Roman"/>
                                      <w:sz w:val="20"/>
                                    </w:rPr>
                                  </w:pPr>
                                </w:p>
                              </w:tc>
                            </w:tr>
                            <w:tr w:rsidR="00594038" w14:paraId="37BF8D04" w14:textId="77777777" w:rsidTr="00594038">
                              <w:trPr>
                                <w:trHeight w:val="330"/>
                              </w:trPr>
                              <w:tc>
                                <w:tcPr>
                                  <w:tcW w:w="1023" w:type="dxa"/>
                                  <w:gridSpan w:val="2"/>
                                </w:tcPr>
                                <w:p w14:paraId="2CA8D730" w14:textId="77777777" w:rsidR="00594038" w:rsidRDefault="00594038" w:rsidP="00594038">
                                  <w:pPr>
                                    <w:pStyle w:val="TableParagraph"/>
                                    <w:rPr>
                                      <w:rFonts w:ascii="Times New Roman"/>
                                      <w:sz w:val="20"/>
                                    </w:rPr>
                                  </w:pPr>
                                </w:p>
                              </w:tc>
                              <w:tc>
                                <w:tcPr>
                                  <w:tcW w:w="1023" w:type="dxa"/>
                                </w:tcPr>
                                <w:p w14:paraId="64541411" w14:textId="77777777" w:rsidR="00594038" w:rsidRDefault="00594038" w:rsidP="00594038">
                                  <w:pPr>
                                    <w:pStyle w:val="TableParagraph"/>
                                    <w:rPr>
                                      <w:rFonts w:ascii="Times New Roman"/>
                                      <w:sz w:val="20"/>
                                    </w:rPr>
                                  </w:pPr>
                                </w:p>
                              </w:tc>
                              <w:tc>
                                <w:tcPr>
                                  <w:tcW w:w="1024" w:type="dxa"/>
                                </w:tcPr>
                                <w:p w14:paraId="0892C2E5" w14:textId="77777777" w:rsidR="00594038" w:rsidRDefault="00594038" w:rsidP="00594038">
                                  <w:pPr>
                                    <w:pStyle w:val="TableParagraph"/>
                                    <w:rPr>
                                      <w:rFonts w:ascii="Times New Roman"/>
                                      <w:sz w:val="20"/>
                                    </w:rPr>
                                  </w:pPr>
                                </w:p>
                              </w:tc>
                              <w:tc>
                                <w:tcPr>
                                  <w:tcW w:w="1023" w:type="dxa"/>
                                </w:tcPr>
                                <w:p w14:paraId="014B8231" w14:textId="77777777" w:rsidR="00594038" w:rsidRDefault="00594038" w:rsidP="00594038">
                                  <w:pPr>
                                    <w:pStyle w:val="TableParagraph"/>
                                    <w:rPr>
                                      <w:rFonts w:ascii="Times New Roman"/>
                                      <w:sz w:val="20"/>
                                    </w:rPr>
                                  </w:pPr>
                                </w:p>
                              </w:tc>
                              <w:tc>
                                <w:tcPr>
                                  <w:tcW w:w="1023" w:type="dxa"/>
                                </w:tcPr>
                                <w:p w14:paraId="48CE51B7" w14:textId="77777777" w:rsidR="00594038" w:rsidRDefault="00594038" w:rsidP="00594038">
                                  <w:pPr>
                                    <w:pStyle w:val="TableParagraph"/>
                                    <w:rPr>
                                      <w:rFonts w:ascii="Times New Roman"/>
                                      <w:sz w:val="20"/>
                                    </w:rPr>
                                  </w:pPr>
                                </w:p>
                              </w:tc>
                              <w:tc>
                                <w:tcPr>
                                  <w:tcW w:w="1024" w:type="dxa"/>
                                </w:tcPr>
                                <w:p w14:paraId="2E21B100" w14:textId="77777777" w:rsidR="00594038" w:rsidRDefault="00594038" w:rsidP="00594038">
                                  <w:pPr>
                                    <w:pStyle w:val="TableParagraph"/>
                                    <w:rPr>
                                      <w:rFonts w:ascii="Times New Roman"/>
                                      <w:sz w:val="20"/>
                                    </w:rPr>
                                  </w:pPr>
                                </w:p>
                              </w:tc>
                              <w:tc>
                                <w:tcPr>
                                  <w:tcW w:w="1023" w:type="dxa"/>
                                </w:tcPr>
                                <w:p w14:paraId="5D9011EF" w14:textId="77777777" w:rsidR="00594038" w:rsidRDefault="00594038" w:rsidP="00594038">
                                  <w:pPr>
                                    <w:pStyle w:val="TableParagraph"/>
                                    <w:rPr>
                                      <w:rFonts w:ascii="Times New Roman"/>
                                      <w:sz w:val="20"/>
                                    </w:rPr>
                                  </w:pPr>
                                </w:p>
                              </w:tc>
                              <w:tc>
                                <w:tcPr>
                                  <w:tcW w:w="1024" w:type="dxa"/>
                                </w:tcPr>
                                <w:p w14:paraId="7B0CDBDB" w14:textId="77777777" w:rsidR="00594038" w:rsidRDefault="00594038" w:rsidP="00594038">
                                  <w:pPr>
                                    <w:pStyle w:val="TableParagraph"/>
                                    <w:rPr>
                                      <w:rFonts w:ascii="Times New Roman"/>
                                      <w:sz w:val="20"/>
                                    </w:rPr>
                                  </w:pPr>
                                </w:p>
                              </w:tc>
                              <w:tc>
                                <w:tcPr>
                                  <w:tcW w:w="1416" w:type="dxa"/>
                                </w:tcPr>
                                <w:p w14:paraId="375B5F30" w14:textId="77777777" w:rsidR="00594038" w:rsidRDefault="00594038" w:rsidP="00594038">
                                  <w:pPr>
                                    <w:pStyle w:val="TableParagraph"/>
                                    <w:rPr>
                                      <w:rFonts w:ascii="Times New Roman"/>
                                      <w:sz w:val="20"/>
                                    </w:rPr>
                                  </w:pPr>
                                </w:p>
                              </w:tc>
                              <w:tc>
                                <w:tcPr>
                                  <w:tcW w:w="1702" w:type="dxa"/>
                                </w:tcPr>
                                <w:p w14:paraId="475F8D61" w14:textId="77777777" w:rsidR="00594038" w:rsidRDefault="00594038" w:rsidP="00594038">
                                  <w:pPr>
                                    <w:pStyle w:val="TableParagraph"/>
                                    <w:rPr>
                                      <w:rFonts w:ascii="Times New Roman"/>
                                      <w:sz w:val="20"/>
                                    </w:rPr>
                                  </w:pPr>
                                </w:p>
                              </w:tc>
                            </w:tr>
                            <w:tr w:rsidR="00594038" w14:paraId="1DDBF6A1" w14:textId="77777777" w:rsidTr="00594038">
                              <w:trPr>
                                <w:trHeight w:val="331"/>
                              </w:trPr>
                              <w:tc>
                                <w:tcPr>
                                  <w:tcW w:w="1023" w:type="dxa"/>
                                  <w:gridSpan w:val="2"/>
                                </w:tcPr>
                                <w:p w14:paraId="4A91B6EF" w14:textId="77777777" w:rsidR="00594038" w:rsidRDefault="00594038" w:rsidP="00594038">
                                  <w:pPr>
                                    <w:pStyle w:val="TableParagraph"/>
                                    <w:rPr>
                                      <w:rFonts w:ascii="Times New Roman"/>
                                      <w:sz w:val="20"/>
                                    </w:rPr>
                                  </w:pPr>
                                </w:p>
                              </w:tc>
                              <w:tc>
                                <w:tcPr>
                                  <w:tcW w:w="1023" w:type="dxa"/>
                                </w:tcPr>
                                <w:p w14:paraId="5323B88E" w14:textId="77777777" w:rsidR="00594038" w:rsidRDefault="00594038" w:rsidP="00594038">
                                  <w:pPr>
                                    <w:pStyle w:val="TableParagraph"/>
                                    <w:rPr>
                                      <w:rFonts w:ascii="Times New Roman"/>
                                      <w:sz w:val="20"/>
                                    </w:rPr>
                                  </w:pPr>
                                </w:p>
                              </w:tc>
                              <w:tc>
                                <w:tcPr>
                                  <w:tcW w:w="1024" w:type="dxa"/>
                                </w:tcPr>
                                <w:p w14:paraId="1C6BEF3D" w14:textId="77777777" w:rsidR="00594038" w:rsidRDefault="00594038" w:rsidP="00594038">
                                  <w:pPr>
                                    <w:pStyle w:val="TableParagraph"/>
                                    <w:rPr>
                                      <w:rFonts w:ascii="Times New Roman"/>
                                      <w:sz w:val="20"/>
                                    </w:rPr>
                                  </w:pPr>
                                </w:p>
                              </w:tc>
                              <w:tc>
                                <w:tcPr>
                                  <w:tcW w:w="1023" w:type="dxa"/>
                                </w:tcPr>
                                <w:p w14:paraId="73C5ADDB" w14:textId="77777777" w:rsidR="00594038" w:rsidRDefault="00594038" w:rsidP="00594038">
                                  <w:pPr>
                                    <w:pStyle w:val="TableParagraph"/>
                                    <w:rPr>
                                      <w:rFonts w:ascii="Times New Roman"/>
                                      <w:sz w:val="20"/>
                                    </w:rPr>
                                  </w:pPr>
                                </w:p>
                              </w:tc>
                              <w:tc>
                                <w:tcPr>
                                  <w:tcW w:w="1023" w:type="dxa"/>
                                </w:tcPr>
                                <w:p w14:paraId="01AB9B54" w14:textId="77777777" w:rsidR="00594038" w:rsidRDefault="00594038" w:rsidP="00594038">
                                  <w:pPr>
                                    <w:pStyle w:val="TableParagraph"/>
                                    <w:rPr>
                                      <w:rFonts w:ascii="Times New Roman"/>
                                      <w:sz w:val="20"/>
                                    </w:rPr>
                                  </w:pPr>
                                </w:p>
                              </w:tc>
                              <w:tc>
                                <w:tcPr>
                                  <w:tcW w:w="1024" w:type="dxa"/>
                                </w:tcPr>
                                <w:p w14:paraId="2F72A73B" w14:textId="77777777" w:rsidR="00594038" w:rsidRDefault="00594038" w:rsidP="00594038">
                                  <w:pPr>
                                    <w:pStyle w:val="TableParagraph"/>
                                    <w:rPr>
                                      <w:rFonts w:ascii="Times New Roman"/>
                                      <w:sz w:val="20"/>
                                    </w:rPr>
                                  </w:pPr>
                                </w:p>
                              </w:tc>
                              <w:tc>
                                <w:tcPr>
                                  <w:tcW w:w="1023" w:type="dxa"/>
                                </w:tcPr>
                                <w:p w14:paraId="5C864160" w14:textId="77777777" w:rsidR="00594038" w:rsidRDefault="00594038" w:rsidP="00594038">
                                  <w:pPr>
                                    <w:pStyle w:val="TableParagraph"/>
                                    <w:rPr>
                                      <w:rFonts w:ascii="Times New Roman"/>
                                      <w:sz w:val="20"/>
                                    </w:rPr>
                                  </w:pPr>
                                </w:p>
                              </w:tc>
                              <w:tc>
                                <w:tcPr>
                                  <w:tcW w:w="1024" w:type="dxa"/>
                                </w:tcPr>
                                <w:p w14:paraId="2586E089" w14:textId="77777777" w:rsidR="00594038" w:rsidRDefault="00594038" w:rsidP="00594038">
                                  <w:pPr>
                                    <w:pStyle w:val="TableParagraph"/>
                                    <w:rPr>
                                      <w:rFonts w:ascii="Times New Roman"/>
                                      <w:sz w:val="20"/>
                                    </w:rPr>
                                  </w:pPr>
                                </w:p>
                              </w:tc>
                              <w:tc>
                                <w:tcPr>
                                  <w:tcW w:w="1416" w:type="dxa"/>
                                </w:tcPr>
                                <w:p w14:paraId="4260A762" w14:textId="77777777" w:rsidR="00594038" w:rsidRDefault="00594038" w:rsidP="00594038">
                                  <w:pPr>
                                    <w:pStyle w:val="TableParagraph"/>
                                    <w:rPr>
                                      <w:rFonts w:ascii="Times New Roman"/>
                                      <w:sz w:val="20"/>
                                    </w:rPr>
                                  </w:pPr>
                                </w:p>
                              </w:tc>
                              <w:tc>
                                <w:tcPr>
                                  <w:tcW w:w="1702" w:type="dxa"/>
                                </w:tcPr>
                                <w:p w14:paraId="11023C9C" w14:textId="77777777" w:rsidR="00594038" w:rsidRDefault="00594038" w:rsidP="00594038">
                                  <w:pPr>
                                    <w:pStyle w:val="TableParagraph"/>
                                    <w:rPr>
                                      <w:rFonts w:ascii="Times New Roman"/>
                                      <w:sz w:val="20"/>
                                    </w:rPr>
                                  </w:pPr>
                                </w:p>
                              </w:tc>
                            </w:tr>
                            <w:tr w:rsidR="00594038" w14:paraId="35F4F606" w14:textId="77777777" w:rsidTr="00594038">
                              <w:trPr>
                                <w:trHeight w:val="328"/>
                              </w:trPr>
                              <w:tc>
                                <w:tcPr>
                                  <w:tcW w:w="1023" w:type="dxa"/>
                                  <w:gridSpan w:val="2"/>
                                </w:tcPr>
                                <w:p w14:paraId="1A913CAE" w14:textId="77777777" w:rsidR="00594038" w:rsidRDefault="00594038" w:rsidP="00594038">
                                  <w:pPr>
                                    <w:pStyle w:val="TableParagraph"/>
                                    <w:rPr>
                                      <w:rFonts w:ascii="Times New Roman"/>
                                      <w:sz w:val="20"/>
                                    </w:rPr>
                                  </w:pPr>
                                </w:p>
                              </w:tc>
                              <w:tc>
                                <w:tcPr>
                                  <w:tcW w:w="1023" w:type="dxa"/>
                                </w:tcPr>
                                <w:p w14:paraId="50D1AFE8" w14:textId="77777777" w:rsidR="00594038" w:rsidRDefault="00594038" w:rsidP="00594038">
                                  <w:pPr>
                                    <w:pStyle w:val="TableParagraph"/>
                                    <w:rPr>
                                      <w:rFonts w:ascii="Times New Roman"/>
                                      <w:sz w:val="20"/>
                                    </w:rPr>
                                  </w:pPr>
                                </w:p>
                              </w:tc>
                              <w:tc>
                                <w:tcPr>
                                  <w:tcW w:w="1024" w:type="dxa"/>
                                </w:tcPr>
                                <w:p w14:paraId="1756492D" w14:textId="77777777" w:rsidR="00594038" w:rsidRDefault="00594038" w:rsidP="00594038">
                                  <w:pPr>
                                    <w:pStyle w:val="TableParagraph"/>
                                    <w:rPr>
                                      <w:rFonts w:ascii="Times New Roman"/>
                                      <w:sz w:val="20"/>
                                    </w:rPr>
                                  </w:pPr>
                                </w:p>
                              </w:tc>
                              <w:tc>
                                <w:tcPr>
                                  <w:tcW w:w="1023" w:type="dxa"/>
                                </w:tcPr>
                                <w:p w14:paraId="6441FA6B" w14:textId="77777777" w:rsidR="00594038" w:rsidRDefault="00594038" w:rsidP="00594038">
                                  <w:pPr>
                                    <w:pStyle w:val="TableParagraph"/>
                                    <w:rPr>
                                      <w:rFonts w:ascii="Times New Roman"/>
                                      <w:sz w:val="20"/>
                                    </w:rPr>
                                  </w:pPr>
                                </w:p>
                              </w:tc>
                              <w:tc>
                                <w:tcPr>
                                  <w:tcW w:w="1023" w:type="dxa"/>
                                </w:tcPr>
                                <w:p w14:paraId="5230C81E" w14:textId="77777777" w:rsidR="00594038" w:rsidRDefault="00594038" w:rsidP="00594038">
                                  <w:pPr>
                                    <w:pStyle w:val="TableParagraph"/>
                                    <w:rPr>
                                      <w:rFonts w:ascii="Times New Roman"/>
                                      <w:sz w:val="20"/>
                                    </w:rPr>
                                  </w:pPr>
                                </w:p>
                              </w:tc>
                              <w:tc>
                                <w:tcPr>
                                  <w:tcW w:w="1024" w:type="dxa"/>
                                </w:tcPr>
                                <w:p w14:paraId="3479FA4B" w14:textId="77777777" w:rsidR="00594038" w:rsidRDefault="00594038" w:rsidP="00594038">
                                  <w:pPr>
                                    <w:pStyle w:val="TableParagraph"/>
                                    <w:rPr>
                                      <w:rFonts w:ascii="Times New Roman"/>
                                      <w:sz w:val="20"/>
                                    </w:rPr>
                                  </w:pPr>
                                </w:p>
                              </w:tc>
                              <w:tc>
                                <w:tcPr>
                                  <w:tcW w:w="1023" w:type="dxa"/>
                                </w:tcPr>
                                <w:p w14:paraId="4683EF74" w14:textId="77777777" w:rsidR="00594038" w:rsidRDefault="00594038" w:rsidP="00594038">
                                  <w:pPr>
                                    <w:pStyle w:val="TableParagraph"/>
                                    <w:rPr>
                                      <w:rFonts w:ascii="Times New Roman"/>
                                      <w:sz w:val="20"/>
                                    </w:rPr>
                                  </w:pPr>
                                </w:p>
                              </w:tc>
                              <w:tc>
                                <w:tcPr>
                                  <w:tcW w:w="1024" w:type="dxa"/>
                                </w:tcPr>
                                <w:p w14:paraId="4E8617AC" w14:textId="77777777" w:rsidR="00594038" w:rsidRDefault="00594038" w:rsidP="00594038">
                                  <w:pPr>
                                    <w:pStyle w:val="TableParagraph"/>
                                    <w:rPr>
                                      <w:rFonts w:ascii="Times New Roman"/>
                                      <w:sz w:val="20"/>
                                    </w:rPr>
                                  </w:pPr>
                                </w:p>
                              </w:tc>
                              <w:tc>
                                <w:tcPr>
                                  <w:tcW w:w="1416" w:type="dxa"/>
                                </w:tcPr>
                                <w:p w14:paraId="0946F5DB" w14:textId="77777777" w:rsidR="00594038" w:rsidRDefault="00594038" w:rsidP="00594038">
                                  <w:pPr>
                                    <w:pStyle w:val="TableParagraph"/>
                                    <w:rPr>
                                      <w:rFonts w:ascii="Times New Roman"/>
                                      <w:sz w:val="20"/>
                                    </w:rPr>
                                  </w:pPr>
                                </w:p>
                              </w:tc>
                              <w:tc>
                                <w:tcPr>
                                  <w:tcW w:w="1702" w:type="dxa"/>
                                </w:tcPr>
                                <w:p w14:paraId="02529A45" w14:textId="77777777" w:rsidR="00594038" w:rsidRDefault="00594038" w:rsidP="00594038">
                                  <w:pPr>
                                    <w:pStyle w:val="TableParagraph"/>
                                    <w:rPr>
                                      <w:rFonts w:ascii="Times New Roman"/>
                                      <w:sz w:val="20"/>
                                    </w:rPr>
                                  </w:pPr>
                                </w:p>
                              </w:tc>
                            </w:tr>
                            <w:tr w:rsidR="00594038" w14:paraId="5856F8F8" w14:textId="77777777" w:rsidTr="00594038">
                              <w:trPr>
                                <w:gridBefore w:val="1"/>
                                <w:wBefore w:w="851" w:type="dxa"/>
                                <w:trHeight w:val="489"/>
                              </w:trPr>
                              <w:tc>
                                <w:tcPr>
                                  <w:tcW w:w="7336" w:type="dxa"/>
                                  <w:gridSpan w:val="8"/>
                                </w:tcPr>
                                <w:p w14:paraId="118F1D6D" w14:textId="77777777" w:rsidR="00594038" w:rsidRDefault="00594038" w:rsidP="00594038">
                                  <w:pPr>
                                    <w:pStyle w:val="TableParagraph"/>
                                    <w:spacing w:before="97"/>
                                    <w:ind w:left="4726"/>
                                    <w:rPr>
                                      <w:sz w:val="24"/>
                                    </w:rPr>
                                  </w:pPr>
                                  <w:r>
                                    <w:rPr>
                                      <w:sz w:val="24"/>
                                    </w:rPr>
                                    <w:t>Total Exam Registration IGCSE (A):</w:t>
                                  </w:r>
                                </w:p>
                              </w:tc>
                              <w:tc>
                                <w:tcPr>
                                  <w:tcW w:w="3118" w:type="dxa"/>
                                  <w:gridSpan w:val="2"/>
                                </w:tcPr>
                                <w:p w14:paraId="3A688F87" w14:textId="77777777" w:rsidR="00594038" w:rsidRDefault="00594038" w:rsidP="00594038">
                                  <w:pPr>
                                    <w:pStyle w:val="TableParagraph"/>
                                    <w:rPr>
                                      <w:rFonts w:ascii="Times New Roman"/>
                                      <w:sz w:val="20"/>
                                    </w:rPr>
                                  </w:pPr>
                                </w:p>
                              </w:tc>
                            </w:tr>
                          </w:tbl>
                          <w:p w14:paraId="062DCC0A" w14:textId="14A147A4" w:rsidR="00AB1321" w:rsidRDefault="00594038">
                            <w:pPr>
                              <w:spacing w:before="18"/>
                              <w:ind w:left="108"/>
                              <w:rPr>
                                <w:sz w:val="20"/>
                              </w:rPr>
                            </w:pPr>
                            <w:r>
                              <w:rPr>
                                <w:b/>
                                <w:sz w:val="24"/>
                              </w:rPr>
                              <w:t xml:space="preserve"> </w:t>
                            </w:r>
                            <w:r w:rsidR="00AB1321">
                              <w:rPr>
                                <w:b/>
                                <w:sz w:val="24"/>
                              </w:rPr>
                              <w:t xml:space="preserve">C. IGCSE Subjects </w:t>
                            </w:r>
                            <w:r w:rsidR="00AB1321">
                              <w:rPr>
                                <w:sz w:val="20"/>
                              </w:rPr>
                              <w:t>(Please select the subjects you wish to write)</w:t>
                            </w:r>
                            <w:r w:rsidR="00791D6E">
                              <w:rPr>
                                <w:sz w:val="20"/>
                              </w:rPr>
                              <w:t>`</w:t>
                            </w:r>
                          </w:p>
                        </w:txbxContent>
                      </wps:txbx>
                      <wps:bodyPr rot="0" vert="horz" wrap="square" lIns="0" tIns="0" rIns="0" bIns="0" anchor="t" anchorCtr="0" upright="1">
                        <a:noAutofit/>
                      </wps:bodyPr>
                    </wps:wsp>
                  </a:graphicData>
                </a:graphic>
              </wp:inline>
            </w:drawing>
          </mc:Choice>
          <mc:Fallback>
            <w:pict>
              <v:shape w14:anchorId="32E634B8" id="Text Box 69" o:spid="_x0000_s1041" type="#_x0000_t202" style="width:564.25pt;height:1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" filled="f" strokeweight=".48pt">
                <v:textbox inset="0,0,0,0">
                  <w:txbxContent>
                    <w:p w14:paraId="39195620" w14:textId="2AAF5FC9" w:rsidR="00AB1321" w:rsidRDefault="00AB1321" w:rsidP="00791D6E">
                      <w:pPr>
                        <w:spacing w:before="18"/>
                        <w:ind w:right="69"/>
                        <w:rPr>
                          <w:sz w:val="20"/>
                        </w:rPr>
                      </w:pPr>
                      <w:r>
                        <w:rPr>
                          <w:b/>
                          <w:sz w:val="24"/>
                        </w:rPr>
                        <w:t xml:space="preserve"> IGCSE</w:t>
                      </w:r>
                      <w:r w:rsidR="00446476">
                        <w:rPr>
                          <w:b/>
                          <w:sz w:val="24"/>
                        </w:rPr>
                        <w:t xml:space="preserve">, </w:t>
                      </w:r>
                      <w:r w:rsidR="001B2E52">
                        <w:rPr>
                          <w:b/>
                          <w:sz w:val="24"/>
                        </w:rPr>
                        <w:t>AS</w:t>
                      </w:r>
                      <w:r w:rsidR="00446476">
                        <w:rPr>
                          <w:b/>
                          <w:sz w:val="24"/>
                        </w:rPr>
                        <w:t xml:space="preserve">, </w:t>
                      </w:r>
                      <w:r w:rsidR="001B2E52">
                        <w:rPr>
                          <w:b/>
                          <w:sz w:val="24"/>
                        </w:rPr>
                        <w:t>A2</w:t>
                      </w:r>
                      <w:r w:rsidR="00446476">
                        <w:rPr>
                          <w:b/>
                          <w:sz w:val="24"/>
                        </w:rPr>
                        <w:t xml:space="preserve"> &amp; </w:t>
                      </w:r>
                      <w:r w:rsidR="001B2E52">
                        <w:rPr>
                          <w:b/>
                          <w:sz w:val="24"/>
                        </w:rPr>
                        <w:t xml:space="preserve">FULL A LEVEL </w:t>
                      </w:r>
                      <w:r>
                        <w:rPr>
                          <w:b/>
                          <w:sz w:val="24"/>
                        </w:rPr>
                        <w:t>S</w:t>
                      </w:r>
                      <w:r w:rsidR="001B2E52">
                        <w:rPr>
                          <w:b/>
                          <w:sz w:val="24"/>
                        </w:rPr>
                        <w:t>UBJECTS</w:t>
                      </w:r>
                      <w:r>
                        <w:rPr>
                          <w:b/>
                          <w:sz w:val="24"/>
                        </w:rPr>
                        <w:t xml:space="preserve"> </w:t>
                      </w:r>
                      <w:r>
                        <w:rPr>
                          <w:sz w:val="20"/>
                        </w:rPr>
                        <w:t>(Please select the subjects you wish to write)</w:t>
                      </w:r>
                    </w:p>
                    <w:p w14:paraId="1C09CDCE" w14:textId="77777777" w:rsidR="00AB1321" w:rsidRDefault="00AB1321"/>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172"/>
                        <w:gridCol w:w="1023"/>
                        <w:gridCol w:w="1024"/>
                        <w:gridCol w:w="1023"/>
                        <w:gridCol w:w="1023"/>
                        <w:gridCol w:w="1024"/>
                        <w:gridCol w:w="1023"/>
                        <w:gridCol w:w="1024"/>
                        <w:gridCol w:w="1416"/>
                        <w:gridCol w:w="1702"/>
                      </w:tblGrid>
                      <w:tr w:rsidR="00594038" w14:paraId="47F1DE31" w14:textId="77777777" w:rsidTr="00594038">
                        <w:trPr>
                          <w:trHeight w:val="487"/>
                        </w:trPr>
                        <w:tc>
                          <w:tcPr>
                            <w:tcW w:w="1023" w:type="dxa"/>
                            <w:gridSpan w:val="2"/>
                          </w:tcPr>
                          <w:p w14:paraId="03FA26D4" w14:textId="3F290744" w:rsidR="00594038" w:rsidRDefault="00594038" w:rsidP="00594038">
                            <w:pPr>
                              <w:pStyle w:val="TableParagraph"/>
                              <w:spacing w:before="16" w:line="242" w:lineRule="exact"/>
                              <w:ind w:left="107" w:right="135"/>
                              <w:rPr>
                                <w:b/>
                                <w:sz w:val="20"/>
                              </w:rPr>
                            </w:pPr>
                          </w:p>
                        </w:tc>
                        <w:tc>
                          <w:tcPr>
                            <w:tcW w:w="1023" w:type="dxa"/>
                          </w:tcPr>
                          <w:p w14:paraId="2EB0576D" w14:textId="77777777" w:rsidR="00594038" w:rsidRDefault="00594038" w:rsidP="00594038">
                            <w:pPr>
                              <w:pStyle w:val="TableParagraph"/>
                              <w:spacing w:before="20"/>
                              <w:ind w:left="107"/>
                              <w:rPr>
                                <w:b/>
                                <w:sz w:val="20"/>
                              </w:rPr>
                            </w:pPr>
                            <w:r>
                              <w:rPr>
                                <w:b/>
                                <w:sz w:val="20"/>
                              </w:rPr>
                              <w:t>Subject:</w:t>
                            </w:r>
                          </w:p>
                        </w:tc>
                        <w:tc>
                          <w:tcPr>
                            <w:tcW w:w="1024" w:type="dxa"/>
                          </w:tcPr>
                          <w:p w14:paraId="3E16C438" w14:textId="77777777" w:rsidR="00594038" w:rsidRDefault="00594038" w:rsidP="00594038">
                            <w:pPr>
                              <w:pStyle w:val="TableParagraph"/>
                              <w:spacing w:before="16"/>
                              <w:ind w:left="142"/>
                              <w:rPr>
                                <w:b/>
                                <w:sz w:val="40"/>
                              </w:rPr>
                            </w:pPr>
                            <w:r>
                              <w:rPr>
                                <w:b/>
                                <w:sz w:val="20"/>
                              </w:rPr>
                              <w:t>Subject Code</w:t>
                            </w:r>
                          </w:p>
                        </w:tc>
                        <w:tc>
                          <w:tcPr>
                            <w:tcW w:w="1023" w:type="dxa"/>
                          </w:tcPr>
                          <w:p w14:paraId="0A726719" w14:textId="77777777" w:rsidR="00594038" w:rsidRDefault="00594038" w:rsidP="00594038">
                            <w:pPr>
                              <w:pStyle w:val="TableParagraph"/>
                              <w:spacing w:before="16" w:line="242" w:lineRule="exact"/>
                              <w:ind w:left="192" w:right="85" w:hanging="77"/>
                              <w:rPr>
                                <w:b/>
                                <w:sz w:val="20"/>
                              </w:rPr>
                            </w:pPr>
                            <w:r>
                              <w:rPr>
                                <w:b/>
                                <w:sz w:val="20"/>
                              </w:rPr>
                              <w:t>Option Code</w:t>
                            </w:r>
                          </w:p>
                        </w:tc>
                        <w:tc>
                          <w:tcPr>
                            <w:tcW w:w="1023" w:type="dxa"/>
                          </w:tcPr>
                          <w:p w14:paraId="61E9D9E2" w14:textId="77777777" w:rsidR="00594038" w:rsidRDefault="00594038" w:rsidP="00594038">
                            <w:pPr>
                              <w:pStyle w:val="TableParagraph"/>
                              <w:spacing w:before="16" w:line="242" w:lineRule="exact"/>
                              <w:ind w:left="113" w:right="84" w:firstLine="84"/>
                              <w:rPr>
                                <w:b/>
                                <w:sz w:val="20"/>
                              </w:rPr>
                            </w:pPr>
                            <w:r>
                              <w:rPr>
                                <w:b/>
                                <w:sz w:val="20"/>
                              </w:rPr>
                              <w:t>Re- write</w:t>
                            </w:r>
                          </w:p>
                        </w:tc>
                        <w:tc>
                          <w:tcPr>
                            <w:tcW w:w="1024" w:type="dxa"/>
                          </w:tcPr>
                          <w:p w14:paraId="6358AEF5" w14:textId="77777777" w:rsidR="00594038" w:rsidRDefault="00594038" w:rsidP="00594038">
                            <w:pPr>
                              <w:pStyle w:val="TableParagraph"/>
                              <w:spacing w:before="20" w:line="243" w:lineRule="exact"/>
                              <w:ind w:left="111"/>
                              <w:rPr>
                                <w:b/>
                                <w:sz w:val="20"/>
                              </w:rPr>
                            </w:pPr>
                            <w:r>
                              <w:rPr>
                                <w:b/>
                                <w:sz w:val="20"/>
                              </w:rPr>
                              <w:t>IGCSE</w:t>
                            </w:r>
                          </w:p>
                          <w:p w14:paraId="5C3CD082" w14:textId="77777777" w:rsidR="00594038" w:rsidRDefault="00594038" w:rsidP="00594038">
                            <w:pPr>
                              <w:pStyle w:val="TableParagraph"/>
                              <w:spacing w:line="205" w:lineRule="exact"/>
                              <w:ind w:left="157"/>
                              <w:rPr>
                                <w:b/>
                                <w:sz w:val="20"/>
                              </w:rPr>
                            </w:pPr>
                            <w:r>
                              <w:rPr>
                                <w:b/>
                                <w:color w:val="EC7C30"/>
                                <w:sz w:val="20"/>
                              </w:rPr>
                              <w:t>Core</w:t>
                            </w:r>
                          </w:p>
                        </w:tc>
                        <w:tc>
                          <w:tcPr>
                            <w:tcW w:w="1023" w:type="dxa"/>
                            <w:tcBorders>
                              <w:right w:val="single" w:sz="18" w:space="0" w:color="000000"/>
                            </w:tcBorders>
                          </w:tcPr>
                          <w:p w14:paraId="2417ED76" w14:textId="77777777" w:rsidR="00594038" w:rsidRDefault="00594038" w:rsidP="00594038">
                            <w:pPr>
                              <w:pStyle w:val="TableParagraph"/>
                              <w:spacing w:before="20" w:line="243" w:lineRule="exact"/>
                              <w:ind w:left="88" w:right="55"/>
                              <w:jc w:val="center"/>
                              <w:rPr>
                                <w:b/>
                                <w:sz w:val="20"/>
                              </w:rPr>
                            </w:pPr>
                            <w:r>
                              <w:rPr>
                                <w:b/>
                                <w:sz w:val="20"/>
                              </w:rPr>
                              <w:t>IGCSE</w:t>
                            </w:r>
                          </w:p>
                          <w:p w14:paraId="44FD805D" w14:textId="77777777" w:rsidR="00594038" w:rsidRDefault="00594038" w:rsidP="00594038">
                            <w:pPr>
                              <w:pStyle w:val="TableParagraph"/>
                              <w:spacing w:line="205" w:lineRule="exact"/>
                              <w:ind w:left="88" w:right="60"/>
                              <w:jc w:val="center"/>
                              <w:rPr>
                                <w:b/>
                                <w:sz w:val="20"/>
                              </w:rPr>
                            </w:pPr>
                            <w:r>
                              <w:rPr>
                                <w:b/>
                                <w:color w:val="2D74B5"/>
                                <w:sz w:val="20"/>
                              </w:rPr>
                              <w:t>Extended</w:t>
                            </w:r>
                          </w:p>
                        </w:tc>
                        <w:tc>
                          <w:tcPr>
                            <w:tcW w:w="1024" w:type="dxa"/>
                            <w:tcBorders>
                              <w:top w:val="single" w:sz="18" w:space="0" w:color="000000"/>
                              <w:left w:val="single" w:sz="18" w:space="0" w:color="000000"/>
                              <w:bottom w:val="single" w:sz="18" w:space="0" w:color="000000"/>
                            </w:tcBorders>
                          </w:tcPr>
                          <w:p w14:paraId="4C3247FA" w14:textId="77777777" w:rsidR="00594038" w:rsidRDefault="00594038" w:rsidP="00594038">
                            <w:pPr>
                              <w:pStyle w:val="TableParagraph"/>
                              <w:spacing w:before="20"/>
                              <w:ind w:left="414"/>
                              <w:rPr>
                                <w:b/>
                                <w:sz w:val="20"/>
                              </w:rPr>
                            </w:pPr>
                            <w:r>
                              <w:rPr>
                                <w:b/>
                                <w:sz w:val="20"/>
                              </w:rPr>
                              <w:t xml:space="preserve">AS </w:t>
                            </w:r>
                          </w:p>
                          <w:p w14:paraId="400013A4" w14:textId="77777777" w:rsidR="00594038" w:rsidRDefault="00594038" w:rsidP="00594038">
                            <w:pPr>
                              <w:pStyle w:val="TableParagraph"/>
                              <w:spacing w:before="20"/>
                              <w:ind w:left="414"/>
                              <w:rPr>
                                <w:b/>
                                <w:sz w:val="20"/>
                              </w:rPr>
                            </w:pPr>
                            <w:r>
                              <w:rPr>
                                <w:b/>
                                <w:sz w:val="20"/>
                              </w:rPr>
                              <w:t>Exam fee</w:t>
                            </w:r>
                          </w:p>
                        </w:tc>
                        <w:tc>
                          <w:tcPr>
                            <w:tcW w:w="1416" w:type="dxa"/>
                            <w:tcBorders>
                              <w:top w:val="single" w:sz="18" w:space="0" w:color="000000"/>
                              <w:bottom w:val="single" w:sz="18" w:space="0" w:color="000000"/>
                            </w:tcBorders>
                          </w:tcPr>
                          <w:p w14:paraId="5DFE61E7" w14:textId="77777777" w:rsidR="00594038" w:rsidRDefault="00594038" w:rsidP="00594038">
                            <w:pPr>
                              <w:pStyle w:val="TableParagraph"/>
                              <w:spacing w:before="16" w:line="242" w:lineRule="exact"/>
                              <w:ind w:left="213" w:right="182" w:firstLine="26"/>
                              <w:rPr>
                                <w:b/>
                                <w:sz w:val="20"/>
                              </w:rPr>
                            </w:pPr>
                            <w:r>
                              <w:rPr>
                                <w:b/>
                                <w:sz w:val="20"/>
                              </w:rPr>
                              <w:t>A2</w:t>
                            </w:r>
                          </w:p>
                          <w:p w14:paraId="02FEC745" w14:textId="77777777" w:rsidR="00594038" w:rsidRDefault="00594038" w:rsidP="00594038">
                            <w:pPr>
                              <w:pStyle w:val="TableParagraph"/>
                              <w:spacing w:before="16" w:line="242" w:lineRule="exact"/>
                              <w:ind w:left="213" w:right="182" w:firstLine="26"/>
                              <w:rPr>
                                <w:b/>
                                <w:sz w:val="20"/>
                              </w:rPr>
                            </w:pPr>
                            <w:r>
                              <w:rPr>
                                <w:b/>
                                <w:sz w:val="20"/>
                              </w:rPr>
                              <w:t xml:space="preserve"> Exam fee</w:t>
                            </w:r>
                          </w:p>
                        </w:tc>
                        <w:tc>
                          <w:tcPr>
                            <w:tcW w:w="1702" w:type="dxa"/>
                            <w:tcBorders>
                              <w:top w:val="single" w:sz="18" w:space="0" w:color="000000"/>
                              <w:bottom w:val="single" w:sz="18" w:space="0" w:color="000000"/>
                              <w:right w:val="single" w:sz="18" w:space="0" w:color="000000"/>
                            </w:tcBorders>
                          </w:tcPr>
                          <w:p w14:paraId="032F4835" w14:textId="77777777" w:rsidR="00594038" w:rsidRDefault="00594038" w:rsidP="00594038">
                            <w:pPr>
                              <w:pStyle w:val="TableParagraph"/>
                              <w:spacing w:before="20"/>
                              <w:ind w:left="539"/>
                              <w:rPr>
                                <w:b/>
                                <w:sz w:val="20"/>
                              </w:rPr>
                            </w:pPr>
                            <w:r>
                              <w:rPr>
                                <w:b/>
                                <w:sz w:val="20"/>
                              </w:rPr>
                              <w:t>Full A Level Exam fee</w:t>
                            </w:r>
                          </w:p>
                        </w:tc>
                      </w:tr>
                      <w:tr w:rsidR="00594038" w14:paraId="12C94516" w14:textId="77777777" w:rsidTr="00594038">
                        <w:trPr>
                          <w:trHeight w:val="301"/>
                        </w:trPr>
                        <w:tc>
                          <w:tcPr>
                            <w:tcW w:w="1023" w:type="dxa"/>
                            <w:gridSpan w:val="2"/>
                          </w:tcPr>
                          <w:p w14:paraId="24E5CC79" w14:textId="77777777" w:rsidR="00594038" w:rsidRDefault="00594038" w:rsidP="00594038">
                            <w:pPr>
                              <w:pStyle w:val="TableParagraph"/>
                              <w:spacing w:before="32"/>
                              <w:ind w:left="107"/>
                              <w:rPr>
                                <w:sz w:val="20"/>
                              </w:rPr>
                            </w:pPr>
                          </w:p>
                        </w:tc>
                        <w:tc>
                          <w:tcPr>
                            <w:tcW w:w="1023" w:type="dxa"/>
                          </w:tcPr>
                          <w:p w14:paraId="1EE20584" w14:textId="77777777" w:rsidR="00594038" w:rsidRDefault="00594038" w:rsidP="00594038">
                            <w:pPr>
                              <w:pStyle w:val="TableParagraph"/>
                              <w:spacing w:before="32"/>
                              <w:ind w:left="107"/>
                              <w:rPr>
                                <w:sz w:val="20"/>
                              </w:rPr>
                            </w:pPr>
                            <w:r>
                              <w:rPr>
                                <w:sz w:val="20"/>
                              </w:rPr>
                              <w:t>Accounting</w:t>
                            </w:r>
                          </w:p>
                        </w:tc>
                        <w:tc>
                          <w:tcPr>
                            <w:tcW w:w="1024" w:type="dxa"/>
                          </w:tcPr>
                          <w:p w14:paraId="5FFA5E56" w14:textId="77777777" w:rsidR="00594038" w:rsidRDefault="00594038" w:rsidP="00594038">
                            <w:pPr>
                              <w:pStyle w:val="TableParagraph"/>
                              <w:rPr>
                                <w:rFonts w:ascii="Times New Roman"/>
                                <w:sz w:val="20"/>
                              </w:rPr>
                            </w:pPr>
                          </w:p>
                        </w:tc>
                        <w:tc>
                          <w:tcPr>
                            <w:tcW w:w="1023" w:type="dxa"/>
                          </w:tcPr>
                          <w:p w14:paraId="2301EABA" w14:textId="77777777" w:rsidR="00594038" w:rsidRDefault="00594038" w:rsidP="00594038">
                            <w:pPr>
                              <w:pStyle w:val="TableParagraph"/>
                              <w:rPr>
                                <w:rFonts w:ascii="Times New Roman"/>
                                <w:sz w:val="20"/>
                              </w:rPr>
                            </w:pPr>
                          </w:p>
                        </w:tc>
                        <w:tc>
                          <w:tcPr>
                            <w:tcW w:w="1023" w:type="dxa"/>
                          </w:tcPr>
                          <w:p w14:paraId="1B96A11D" w14:textId="77777777" w:rsidR="00594038" w:rsidRDefault="00594038" w:rsidP="00594038">
                            <w:pPr>
                              <w:pStyle w:val="TableParagraph"/>
                              <w:rPr>
                                <w:rFonts w:ascii="Times New Roman"/>
                                <w:sz w:val="20"/>
                              </w:rPr>
                            </w:pPr>
                          </w:p>
                        </w:tc>
                        <w:tc>
                          <w:tcPr>
                            <w:tcW w:w="1024" w:type="dxa"/>
                          </w:tcPr>
                          <w:p w14:paraId="7CAF8A35" w14:textId="77777777" w:rsidR="00594038" w:rsidRDefault="00594038" w:rsidP="00594038">
                            <w:pPr>
                              <w:pStyle w:val="TableParagraph"/>
                              <w:rPr>
                                <w:rFonts w:ascii="Times New Roman"/>
                                <w:sz w:val="20"/>
                              </w:rPr>
                            </w:pPr>
                          </w:p>
                        </w:tc>
                        <w:tc>
                          <w:tcPr>
                            <w:tcW w:w="1023" w:type="dxa"/>
                          </w:tcPr>
                          <w:p w14:paraId="755607B1" w14:textId="77777777" w:rsidR="00594038" w:rsidRDefault="00594038" w:rsidP="00594038">
                            <w:pPr>
                              <w:pStyle w:val="TableParagraph"/>
                              <w:rPr>
                                <w:rFonts w:ascii="Times New Roman"/>
                                <w:sz w:val="20"/>
                              </w:rPr>
                            </w:pPr>
                          </w:p>
                        </w:tc>
                        <w:tc>
                          <w:tcPr>
                            <w:tcW w:w="1024" w:type="dxa"/>
                            <w:tcBorders>
                              <w:top w:val="single" w:sz="18" w:space="0" w:color="000000"/>
                            </w:tcBorders>
                          </w:tcPr>
                          <w:p w14:paraId="0071F5A2" w14:textId="77777777" w:rsidR="00594038" w:rsidRDefault="00594038" w:rsidP="00594038">
                            <w:pPr>
                              <w:pStyle w:val="TableParagraph"/>
                              <w:rPr>
                                <w:rFonts w:ascii="Times New Roman"/>
                                <w:sz w:val="20"/>
                              </w:rPr>
                            </w:pPr>
                          </w:p>
                        </w:tc>
                        <w:tc>
                          <w:tcPr>
                            <w:tcW w:w="1416" w:type="dxa"/>
                            <w:tcBorders>
                              <w:top w:val="single" w:sz="18" w:space="0" w:color="000000"/>
                            </w:tcBorders>
                          </w:tcPr>
                          <w:p w14:paraId="2EE903B8" w14:textId="77777777" w:rsidR="00594038" w:rsidRDefault="00594038" w:rsidP="00594038">
                            <w:pPr>
                              <w:pStyle w:val="TableParagraph"/>
                              <w:spacing w:before="32"/>
                              <w:ind w:right="95"/>
                              <w:jc w:val="right"/>
                              <w:rPr>
                                <w:sz w:val="20"/>
                              </w:rPr>
                            </w:pPr>
                          </w:p>
                        </w:tc>
                        <w:tc>
                          <w:tcPr>
                            <w:tcW w:w="1702" w:type="dxa"/>
                            <w:tcBorders>
                              <w:top w:val="single" w:sz="18" w:space="0" w:color="000000"/>
                            </w:tcBorders>
                          </w:tcPr>
                          <w:p w14:paraId="3C4088B4" w14:textId="77777777" w:rsidR="00594038" w:rsidRDefault="00594038" w:rsidP="00594038">
                            <w:pPr>
                              <w:pStyle w:val="TableParagraph"/>
                              <w:rPr>
                                <w:rFonts w:ascii="Times New Roman"/>
                                <w:sz w:val="20"/>
                              </w:rPr>
                            </w:pPr>
                          </w:p>
                        </w:tc>
                      </w:tr>
                      <w:tr w:rsidR="00594038" w14:paraId="5152BCF8" w14:textId="77777777" w:rsidTr="00594038">
                        <w:trPr>
                          <w:trHeight w:val="577"/>
                        </w:trPr>
                        <w:tc>
                          <w:tcPr>
                            <w:tcW w:w="1023" w:type="dxa"/>
                            <w:gridSpan w:val="2"/>
                          </w:tcPr>
                          <w:p w14:paraId="4E6C1723" w14:textId="77777777" w:rsidR="00594038" w:rsidRDefault="00594038" w:rsidP="00594038">
                            <w:pPr>
                              <w:pStyle w:val="TableParagraph"/>
                              <w:spacing w:before="167"/>
                              <w:ind w:left="107"/>
                              <w:rPr>
                                <w:sz w:val="20"/>
                              </w:rPr>
                            </w:pPr>
                          </w:p>
                        </w:tc>
                        <w:tc>
                          <w:tcPr>
                            <w:tcW w:w="1023" w:type="dxa"/>
                          </w:tcPr>
                          <w:p w14:paraId="23C071C2" w14:textId="77777777" w:rsidR="00594038" w:rsidRDefault="00594038" w:rsidP="00594038">
                            <w:pPr>
                              <w:pStyle w:val="TableParagraph"/>
                              <w:spacing w:before="59"/>
                              <w:ind w:left="107"/>
                              <w:rPr>
                                <w:sz w:val="18"/>
                              </w:rPr>
                            </w:pPr>
                            <w:r>
                              <w:rPr>
                                <w:sz w:val="20"/>
                              </w:rPr>
                              <w:t xml:space="preserve">Afrikaans </w:t>
                            </w:r>
                            <w:r>
                              <w:rPr>
                                <w:sz w:val="18"/>
                              </w:rPr>
                              <w:t>as a Second Language</w:t>
                            </w:r>
                          </w:p>
                        </w:tc>
                        <w:tc>
                          <w:tcPr>
                            <w:tcW w:w="1024" w:type="dxa"/>
                          </w:tcPr>
                          <w:p w14:paraId="28D8E35D" w14:textId="77777777" w:rsidR="00594038" w:rsidRDefault="00594038" w:rsidP="00594038">
                            <w:pPr>
                              <w:pStyle w:val="TableParagraph"/>
                              <w:rPr>
                                <w:rFonts w:ascii="Times New Roman"/>
                                <w:sz w:val="20"/>
                              </w:rPr>
                            </w:pPr>
                          </w:p>
                        </w:tc>
                        <w:tc>
                          <w:tcPr>
                            <w:tcW w:w="1023" w:type="dxa"/>
                          </w:tcPr>
                          <w:p w14:paraId="23972FFE" w14:textId="77777777" w:rsidR="00594038" w:rsidRDefault="00594038" w:rsidP="00594038">
                            <w:pPr>
                              <w:pStyle w:val="TableParagraph"/>
                              <w:rPr>
                                <w:rFonts w:ascii="Times New Roman"/>
                                <w:sz w:val="20"/>
                              </w:rPr>
                            </w:pPr>
                          </w:p>
                        </w:tc>
                        <w:tc>
                          <w:tcPr>
                            <w:tcW w:w="1023" w:type="dxa"/>
                          </w:tcPr>
                          <w:p w14:paraId="7A18E881" w14:textId="77777777" w:rsidR="00594038" w:rsidRDefault="00594038" w:rsidP="00594038">
                            <w:pPr>
                              <w:pStyle w:val="TableParagraph"/>
                              <w:rPr>
                                <w:rFonts w:ascii="Times New Roman"/>
                                <w:sz w:val="20"/>
                              </w:rPr>
                            </w:pPr>
                          </w:p>
                        </w:tc>
                        <w:tc>
                          <w:tcPr>
                            <w:tcW w:w="1024" w:type="dxa"/>
                          </w:tcPr>
                          <w:p w14:paraId="289C96C6" w14:textId="77777777" w:rsidR="00594038" w:rsidRDefault="00594038" w:rsidP="00594038">
                            <w:pPr>
                              <w:pStyle w:val="TableParagraph"/>
                              <w:rPr>
                                <w:rFonts w:ascii="Times New Roman"/>
                                <w:sz w:val="20"/>
                              </w:rPr>
                            </w:pPr>
                          </w:p>
                        </w:tc>
                        <w:tc>
                          <w:tcPr>
                            <w:tcW w:w="1023" w:type="dxa"/>
                          </w:tcPr>
                          <w:p w14:paraId="1A50F1CA" w14:textId="77777777" w:rsidR="00594038" w:rsidRDefault="00594038" w:rsidP="00594038">
                            <w:pPr>
                              <w:pStyle w:val="TableParagraph"/>
                              <w:rPr>
                                <w:rFonts w:ascii="Times New Roman"/>
                                <w:sz w:val="20"/>
                              </w:rPr>
                            </w:pPr>
                          </w:p>
                        </w:tc>
                        <w:tc>
                          <w:tcPr>
                            <w:tcW w:w="1024" w:type="dxa"/>
                          </w:tcPr>
                          <w:p w14:paraId="2E588D47" w14:textId="77777777" w:rsidR="00594038" w:rsidRDefault="00594038" w:rsidP="00594038">
                            <w:pPr>
                              <w:pStyle w:val="TableParagraph"/>
                              <w:rPr>
                                <w:rFonts w:ascii="Times New Roman"/>
                                <w:sz w:val="20"/>
                              </w:rPr>
                            </w:pPr>
                          </w:p>
                        </w:tc>
                        <w:tc>
                          <w:tcPr>
                            <w:tcW w:w="1416" w:type="dxa"/>
                          </w:tcPr>
                          <w:p w14:paraId="1630ADCB" w14:textId="77777777" w:rsidR="00594038" w:rsidRDefault="00594038" w:rsidP="00594038">
                            <w:pPr>
                              <w:pStyle w:val="TableParagraph"/>
                              <w:spacing w:before="167"/>
                              <w:ind w:right="95"/>
                              <w:jc w:val="right"/>
                              <w:rPr>
                                <w:sz w:val="20"/>
                              </w:rPr>
                            </w:pPr>
                          </w:p>
                        </w:tc>
                        <w:tc>
                          <w:tcPr>
                            <w:tcW w:w="1702" w:type="dxa"/>
                          </w:tcPr>
                          <w:p w14:paraId="648805C8" w14:textId="77777777" w:rsidR="00594038" w:rsidRDefault="00594038" w:rsidP="00594038">
                            <w:pPr>
                              <w:pStyle w:val="TableParagraph"/>
                              <w:rPr>
                                <w:rFonts w:ascii="Times New Roman"/>
                                <w:sz w:val="20"/>
                              </w:rPr>
                            </w:pPr>
                          </w:p>
                        </w:tc>
                      </w:tr>
                      <w:tr w:rsidR="00594038" w14:paraId="6F46D786" w14:textId="77777777" w:rsidTr="00594038">
                        <w:trPr>
                          <w:trHeight w:val="558"/>
                        </w:trPr>
                        <w:tc>
                          <w:tcPr>
                            <w:tcW w:w="1023" w:type="dxa"/>
                            <w:gridSpan w:val="2"/>
                          </w:tcPr>
                          <w:p w14:paraId="6E2864D6" w14:textId="77777777" w:rsidR="00594038" w:rsidRDefault="00594038" w:rsidP="00594038">
                            <w:pPr>
                              <w:pStyle w:val="TableParagraph"/>
                              <w:spacing w:before="157"/>
                              <w:ind w:left="107"/>
                              <w:rPr>
                                <w:sz w:val="20"/>
                              </w:rPr>
                            </w:pPr>
                          </w:p>
                        </w:tc>
                        <w:tc>
                          <w:tcPr>
                            <w:tcW w:w="1023" w:type="dxa"/>
                          </w:tcPr>
                          <w:p w14:paraId="1EB1516B" w14:textId="77777777" w:rsidR="00594038" w:rsidRDefault="00594038" w:rsidP="00594038">
                            <w:pPr>
                              <w:pStyle w:val="TableParagraph"/>
                              <w:spacing w:before="35"/>
                              <w:ind w:left="107"/>
                              <w:rPr>
                                <w:sz w:val="20"/>
                              </w:rPr>
                            </w:pPr>
                            <w:r>
                              <w:rPr>
                                <w:sz w:val="20"/>
                              </w:rPr>
                              <w:t>First Language Afrikaans</w:t>
                            </w:r>
                          </w:p>
                        </w:tc>
                        <w:tc>
                          <w:tcPr>
                            <w:tcW w:w="1024" w:type="dxa"/>
                          </w:tcPr>
                          <w:p w14:paraId="138D2A19" w14:textId="77777777" w:rsidR="00594038" w:rsidRDefault="00594038" w:rsidP="00594038">
                            <w:pPr>
                              <w:pStyle w:val="TableParagraph"/>
                              <w:rPr>
                                <w:rFonts w:ascii="Times New Roman"/>
                                <w:sz w:val="20"/>
                              </w:rPr>
                            </w:pPr>
                          </w:p>
                        </w:tc>
                        <w:tc>
                          <w:tcPr>
                            <w:tcW w:w="1023" w:type="dxa"/>
                          </w:tcPr>
                          <w:p w14:paraId="2994CBB6" w14:textId="77777777" w:rsidR="00594038" w:rsidRDefault="00594038" w:rsidP="00594038">
                            <w:pPr>
                              <w:pStyle w:val="TableParagraph"/>
                              <w:rPr>
                                <w:rFonts w:ascii="Times New Roman"/>
                                <w:sz w:val="20"/>
                              </w:rPr>
                            </w:pPr>
                          </w:p>
                        </w:tc>
                        <w:tc>
                          <w:tcPr>
                            <w:tcW w:w="1023" w:type="dxa"/>
                          </w:tcPr>
                          <w:p w14:paraId="4C57DBA9" w14:textId="77777777" w:rsidR="00594038" w:rsidRDefault="00594038" w:rsidP="00594038">
                            <w:pPr>
                              <w:pStyle w:val="TableParagraph"/>
                              <w:rPr>
                                <w:rFonts w:ascii="Times New Roman"/>
                                <w:sz w:val="20"/>
                              </w:rPr>
                            </w:pPr>
                          </w:p>
                        </w:tc>
                        <w:tc>
                          <w:tcPr>
                            <w:tcW w:w="1024" w:type="dxa"/>
                          </w:tcPr>
                          <w:p w14:paraId="6192B45D" w14:textId="77777777" w:rsidR="00594038" w:rsidRDefault="00594038" w:rsidP="00594038">
                            <w:pPr>
                              <w:pStyle w:val="TableParagraph"/>
                              <w:rPr>
                                <w:rFonts w:ascii="Times New Roman"/>
                                <w:sz w:val="20"/>
                              </w:rPr>
                            </w:pPr>
                          </w:p>
                        </w:tc>
                        <w:tc>
                          <w:tcPr>
                            <w:tcW w:w="1023" w:type="dxa"/>
                          </w:tcPr>
                          <w:p w14:paraId="541E490C" w14:textId="77777777" w:rsidR="00594038" w:rsidRDefault="00594038" w:rsidP="00594038">
                            <w:pPr>
                              <w:pStyle w:val="TableParagraph"/>
                              <w:rPr>
                                <w:rFonts w:ascii="Times New Roman"/>
                                <w:sz w:val="20"/>
                              </w:rPr>
                            </w:pPr>
                          </w:p>
                        </w:tc>
                        <w:tc>
                          <w:tcPr>
                            <w:tcW w:w="1024" w:type="dxa"/>
                          </w:tcPr>
                          <w:p w14:paraId="28E53577" w14:textId="77777777" w:rsidR="00594038" w:rsidRDefault="00594038" w:rsidP="00594038">
                            <w:pPr>
                              <w:pStyle w:val="TableParagraph"/>
                              <w:rPr>
                                <w:rFonts w:ascii="Times New Roman"/>
                                <w:sz w:val="20"/>
                              </w:rPr>
                            </w:pPr>
                          </w:p>
                        </w:tc>
                        <w:tc>
                          <w:tcPr>
                            <w:tcW w:w="1416" w:type="dxa"/>
                          </w:tcPr>
                          <w:p w14:paraId="7C40E37A" w14:textId="77777777" w:rsidR="00594038" w:rsidRDefault="00594038" w:rsidP="00594038">
                            <w:pPr>
                              <w:pStyle w:val="TableParagraph"/>
                              <w:spacing w:before="157"/>
                              <w:ind w:right="95"/>
                              <w:jc w:val="right"/>
                              <w:rPr>
                                <w:sz w:val="20"/>
                              </w:rPr>
                            </w:pPr>
                          </w:p>
                        </w:tc>
                        <w:tc>
                          <w:tcPr>
                            <w:tcW w:w="1702" w:type="dxa"/>
                          </w:tcPr>
                          <w:p w14:paraId="6063C9F0" w14:textId="77777777" w:rsidR="00594038" w:rsidRDefault="00594038" w:rsidP="00594038">
                            <w:pPr>
                              <w:pStyle w:val="TableParagraph"/>
                              <w:rPr>
                                <w:rFonts w:ascii="Times New Roman"/>
                                <w:sz w:val="20"/>
                              </w:rPr>
                            </w:pPr>
                          </w:p>
                        </w:tc>
                      </w:tr>
                      <w:tr w:rsidR="00594038" w14:paraId="11848E66" w14:textId="77777777" w:rsidTr="00594038">
                        <w:trPr>
                          <w:trHeight w:val="330"/>
                        </w:trPr>
                        <w:tc>
                          <w:tcPr>
                            <w:tcW w:w="1023" w:type="dxa"/>
                            <w:gridSpan w:val="2"/>
                          </w:tcPr>
                          <w:p w14:paraId="0BC719A2" w14:textId="77777777" w:rsidR="00594038" w:rsidRDefault="00594038" w:rsidP="00594038">
                            <w:pPr>
                              <w:pStyle w:val="TableParagraph"/>
                              <w:spacing w:before="44"/>
                              <w:ind w:left="107"/>
                              <w:rPr>
                                <w:sz w:val="20"/>
                              </w:rPr>
                            </w:pPr>
                          </w:p>
                        </w:tc>
                        <w:tc>
                          <w:tcPr>
                            <w:tcW w:w="1023" w:type="dxa"/>
                          </w:tcPr>
                          <w:p w14:paraId="702F0955" w14:textId="77777777" w:rsidR="00594038" w:rsidRDefault="00594038" w:rsidP="00594038">
                            <w:pPr>
                              <w:pStyle w:val="TableParagraph"/>
                              <w:spacing w:before="44"/>
                              <w:ind w:left="107"/>
                              <w:rPr>
                                <w:sz w:val="20"/>
                              </w:rPr>
                            </w:pPr>
                            <w:r>
                              <w:rPr>
                                <w:sz w:val="20"/>
                              </w:rPr>
                              <w:t>Biology</w:t>
                            </w:r>
                          </w:p>
                        </w:tc>
                        <w:tc>
                          <w:tcPr>
                            <w:tcW w:w="1024" w:type="dxa"/>
                          </w:tcPr>
                          <w:p w14:paraId="5785E588" w14:textId="77777777" w:rsidR="00594038" w:rsidRDefault="00594038" w:rsidP="00594038">
                            <w:pPr>
                              <w:pStyle w:val="TableParagraph"/>
                              <w:rPr>
                                <w:rFonts w:ascii="Times New Roman"/>
                                <w:sz w:val="20"/>
                              </w:rPr>
                            </w:pPr>
                          </w:p>
                        </w:tc>
                        <w:tc>
                          <w:tcPr>
                            <w:tcW w:w="1023" w:type="dxa"/>
                          </w:tcPr>
                          <w:p w14:paraId="46C382B9" w14:textId="77777777" w:rsidR="00594038" w:rsidRDefault="00594038" w:rsidP="00594038">
                            <w:pPr>
                              <w:pStyle w:val="TableParagraph"/>
                              <w:rPr>
                                <w:rFonts w:ascii="Times New Roman"/>
                                <w:sz w:val="20"/>
                              </w:rPr>
                            </w:pPr>
                          </w:p>
                        </w:tc>
                        <w:tc>
                          <w:tcPr>
                            <w:tcW w:w="1023" w:type="dxa"/>
                          </w:tcPr>
                          <w:p w14:paraId="557AD7C3" w14:textId="77777777" w:rsidR="00594038" w:rsidRDefault="00594038" w:rsidP="00594038">
                            <w:pPr>
                              <w:pStyle w:val="TableParagraph"/>
                              <w:rPr>
                                <w:rFonts w:ascii="Times New Roman"/>
                                <w:sz w:val="20"/>
                              </w:rPr>
                            </w:pPr>
                          </w:p>
                        </w:tc>
                        <w:tc>
                          <w:tcPr>
                            <w:tcW w:w="1024" w:type="dxa"/>
                          </w:tcPr>
                          <w:p w14:paraId="64B42489" w14:textId="77777777" w:rsidR="00594038" w:rsidRDefault="00594038" w:rsidP="00594038">
                            <w:pPr>
                              <w:pStyle w:val="TableParagraph"/>
                              <w:rPr>
                                <w:rFonts w:ascii="Times New Roman"/>
                                <w:sz w:val="20"/>
                              </w:rPr>
                            </w:pPr>
                          </w:p>
                        </w:tc>
                        <w:tc>
                          <w:tcPr>
                            <w:tcW w:w="1023" w:type="dxa"/>
                          </w:tcPr>
                          <w:p w14:paraId="6DEA8DA8" w14:textId="77777777" w:rsidR="00594038" w:rsidRDefault="00594038" w:rsidP="00594038">
                            <w:pPr>
                              <w:pStyle w:val="TableParagraph"/>
                              <w:rPr>
                                <w:rFonts w:ascii="Times New Roman"/>
                                <w:sz w:val="20"/>
                              </w:rPr>
                            </w:pPr>
                          </w:p>
                        </w:tc>
                        <w:tc>
                          <w:tcPr>
                            <w:tcW w:w="1024" w:type="dxa"/>
                          </w:tcPr>
                          <w:p w14:paraId="5A4969D4" w14:textId="77777777" w:rsidR="00594038" w:rsidRDefault="00594038" w:rsidP="00594038">
                            <w:pPr>
                              <w:pStyle w:val="TableParagraph"/>
                              <w:rPr>
                                <w:rFonts w:ascii="Times New Roman"/>
                                <w:sz w:val="20"/>
                              </w:rPr>
                            </w:pPr>
                          </w:p>
                        </w:tc>
                        <w:tc>
                          <w:tcPr>
                            <w:tcW w:w="1416" w:type="dxa"/>
                          </w:tcPr>
                          <w:p w14:paraId="4D6DD756" w14:textId="77777777" w:rsidR="00594038" w:rsidRDefault="00594038" w:rsidP="00594038">
                            <w:pPr>
                              <w:pStyle w:val="TableParagraph"/>
                              <w:spacing w:before="44"/>
                              <w:ind w:right="95"/>
                              <w:jc w:val="right"/>
                              <w:rPr>
                                <w:sz w:val="20"/>
                              </w:rPr>
                            </w:pPr>
                          </w:p>
                        </w:tc>
                        <w:tc>
                          <w:tcPr>
                            <w:tcW w:w="1702" w:type="dxa"/>
                          </w:tcPr>
                          <w:p w14:paraId="09EAD89C" w14:textId="77777777" w:rsidR="00594038" w:rsidRDefault="00594038" w:rsidP="00594038">
                            <w:pPr>
                              <w:pStyle w:val="TableParagraph"/>
                              <w:rPr>
                                <w:rFonts w:ascii="Times New Roman"/>
                                <w:sz w:val="20"/>
                              </w:rPr>
                            </w:pPr>
                          </w:p>
                        </w:tc>
                      </w:tr>
                      <w:tr w:rsidR="00594038" w14:paraId="0DAA8E5D" w14:textId="77777777" w:rsidTr="00594038">
                        <w:trPr>
                          <w:trHeight w:val="330"/>
                        </w:trPr>
                        <w:tc>
                          <w:tcPr>
                            <w:tcW w:w="1023" w:type="dxa"/>
                            <w:gridSpan w:val="2"/>
                          </w:tcPr>
                          <w:p w14:paraId="25579B99" w14:textId="77777777" w:rsidR="00594038" w:rsidRDefault="00594038" w:rsidP="00594038">
                            <w:pPr>
                              <w:pStyle w:val="TableParagraph"/>
                              <w:spacing w:before="44"/>
                              <w:ind w:left="107"/>
                              <w:rPr>
                                <w:sz w:val="20"/>
                              </w:rPr>
                            </w:pPr>
                          </w:p>
                        </w:tc>
                        <w:tc>
                          <w:tcPr>
                            <w:tcW w:w="1023" w:type="dxa"/>
                          </w:tcPr>
                          <w:p w14:paraId="2CF90D6E" w14:textId="77777777" w:rsidR="00594038" w:rsidRDefault="00594038" w:rsidP="00594038">
                            <w:pPr>
                              <w:pStyle w:val="TableParagraph"/>
                              <w:spacing w:before="44"/>
                              <w:ind w:left="107"/>
                              <w:rPr>
                                <w:sz w:val="20"/>
                              </w:rPr>
                            </w:pPr>
                            <w:r>
                              <w:rPr>
                                <w:sz w:val="20"/>
                              </w:rPr>
                              <w:t>Business</w:t>
                            </w:r>
                          </w:p>
                        </w:tc>
                        <w:tc>
                          <w:tcPr>
                            <w:tcW w:w="1024" w:type="dxa"/>
                          </w:tcPr>
                          <w:p w14:paraId="69850E6C" w14:textId="77777777" w:rsidR="00594038" w:rsidRDefault="00594038" w:rsidP="00594038">
                            <w:pPr>
                              <w:pStyle w:val="TableParagraph"/>
                              <w:rPr>
                                <w:rFonts w:ascii="Times New Roman"/>
                                <w:sz w:val="20"/>
                              </w:rPr>
                            </w:pPr>
                          </w:p>
                        </w:tc>
                        <w:tc>
                          <w:tcPr>
                            <w:tcW w:w="1023" w:type="dxa"/>
                          </w:tcPr>
                          <w:p w14:paraId="308740CB" w14:textId="77777777" w:rsidR="00594038" w:rsidRDefault="00594038" w:rsidP="00594038">
                            <w:pPr>
                              <w:pStyle w:val="TableParagraph"/>
                              <w:rPr>
                                <w:rFonts w:ascii="Times New Roman"/>
                                <w:sz w:val="20"/>
                              </w:rPr>
                            </w:pPr>
                          </w:p>
                        </w:tc>
                        <w:tc>
                          <w:tcPr>
                            <w:tcW w:w="1023" w:type="dxa"/>
                          </w:tcPr>
                          <w:p w14:paraId="4FCD7360" w14:textId="77777777" w:rsidR="00594038" w:rsidRDefault="00594038" w:rsidP="00594038">
                            <w:pPr>
                              <w:pStyle w:val="TableParagraph"/>
                              <w:rPr>
                                <w:rFonts w:ascii="Times New Roman"/>
                                <w:sz w:val="20"/>
                              </w:rPr>
                            </w:pPr>
                          </w:p>
                        </w:tc>
                        <w:tc>
                          <w:tcPr>
                            <w:tcW w:w="1024" w:type="dxa"/>
                          </w:tcPr>
                          <w:p w14:paraId="17D01C98" w14:textId="77777777" w:rsidR="00594038" w:rsidRDefault="00594038" w:rsidP="00594038">
                            <w:pPr>
                              <w:pStyle w:val="TableParagraph"/>
                              <w:rPr>
                                <w:rFonts w:ascii="Times New Roman"/>
                                <w:sz w:val="20"/>
                              </w:rPr>
                            </w:pPr>
                          </w:p>
                        </w:tc>
                        <w:tc>
                          <w:tcPr>
                            <w:tcW w:w="1023" w:type="dxa"/>
                          </w:tcPr>
                          <w:p w14:paraId="25E5AA38" w14:textId="77777777" w:rsidR="00594038" w:rsidRDefault="00594038" w:rsidP="00594038">
                            <w:pPr>
                              <w:pStyle w:val="TableParagraph"/>
                              <w:rPr>
                                <w:rFonts w:ascii="Times New Roman"/>
                                <w:sz w:val="20"/>
                              </w:rPr>
                            </w:pPr>
                          </w:p>
                        </w:tc>
                        <w:tc>
                          <w:tcPr>
                            <w:tcW w:w="1024" w:type="dxa"/>
                          </w:tcPr>
                          <w:p w14:paraId="76BFE641" w14:textId="77777777" w:rsidR="00594038" w:rsidRDefault="00594038" w:rsidP="00594038">
                            <w:pPr>
                              <w:pStyle w:val="TableParagraph"/>
                              <w:rPr>
                                <w:rFonts w:ascii="Times New Roman"/>
                                <w:sz w:val="20"/>
                              </w:rPr>
                            </w:pPr>
                          </w:p>
                        </w:tc>
                        <w:tc>
                          <w:tcPr>
                            <w:tcW w:w="1416" w:type="dxa"/>
                          </w:tcPr>
                          <w:p w14:paraId="3AF1497E" w14:textId="77777777" w:rsidR="00594038" w:rsidRDefault="00594038" w:rsidP="00594038">
                            <w:pPr>
                              <w:pStyle w:val="TableParagraph"/>
                              <w:spacing w:before="44"/>
                              <w:ind w:right="95"/>
                              <w:jc w:val="right"/>
                              <w:rPr>
                                <w:sz w:val="20"/>
                              </w:rPr>
                            </w:pPr>
                          </w:p>
                        </w:tc>
                        <w:tc>
                          <w:tcPr>
                            <w:tcW w:w="1702" w:type="dxa"/>
                          </w:tcPr>
                          <w:p w14:paraId="559D469B" w14:textId="77777777" w:rsidR="00594038" w:rsidRDefault="00594038" w:rsidP="00594038">
                            <w:pPr>
                              <w:pStyle w:val="TableParagraph"/>
                              <w:rPr>
                                <w:rFonts w:ascii="Times New Roman"/>
                                <w:sz w:val="20"/>
                              </w:rPr>
                            </w:pPr>
                          </w:p>
                        </w:tc>
                      </w:tr>
                      <w:tr w:rsidR="00594038" w14:paraId="4A9FE8C8" w14:textId="77777777" w:rsidTr="00594038">
                        <w:trPr>
                          <w:trHeight w:val="328"/>
                        </w:trPr>
                        <w:tc>
                          <w:tcPr>
                            <w:tcW w:w="1023" w:type="dxa"/>
                            <w:gridSpan w:val="2"/>
                          </w:tcPr>
                          <w:p w14:paraId="63244865" w14:textId="77777777" w:rsidR="00594038" w:rsidRDefault="00594038" w:rsidP="00594038">
                            <w:pPr>
                              <w:pStyle w:val="TableParagraph"/>
                              <w:spacing w:before="42"/>
                              <w:ind w:left="107"/>
                              <w:rPr>
                                <w:sz w:val="20"/>
                              </w:rPr>
                            </w:pPr>
                          </w:p>
                        </w:tc>
                        <w:tc>
                          <w:tcPr>
                            <w:tcW w:w="1023" w:type="dxa"/>
                          </w:tcPr>
                          <w:p w14:paraId="01FA36E4" w14:textId="77777777" w:rsidR="00594038" w:rsidRDefault="00594038" w:rsidP="00594038">
                            <w:pPr>
                              <w:pStyle w:val="TableParagraph"/>
                              <w:spacing w:before="42"/>
                              <w:ind w:left="107"/>
                              <w:rPr>
                                <w:sz w:val="20"/>
                              </w:rPr>
                            </w:pPr>
                            <w:r>
                              <w:rPr>
                                <w:sz w:val="20"/>
                              </w:rPr>
                              <w:t>Chemistry</w:t>
                            </w:r>
                          </w:p>
                        </w:tc>
                        <w:tc>
                          <w:tcPr>
                            <w:tcW w:w="1024" w:type="dxa"/>
                          </w:tcPr>
                          <w:p w14:paraId="77188764" w14:textId="77777777" w:rsidR="00594038" w:rsidRDefault="00594038" w:rsidP="00594038">
                            <w:pPr>
                              <w:pStyle w:val="TableParagraph"/>
                              <w:rPr>
                                <w:rFonts w:ascii="Times New Roman"/>
                                <w:sz w:val="20"/>
                              </w:rPr>
                            </w:pPr>
                          </w:p>
                        </w:tc>
                        <w:tc>
                          <w:tcPr>
                            <w:tcW w:w="1023" w:type="dxa"/>
                          </w:tcPr>
                          <w:p w14:paraId="030EFAE0" w14:textId="77777777" w:rsidR="00594038" w:rsidRDefault="00594038" w:rsidP="00594038">
                            <w:pPr>
                              <w:pStyle w:val="TableParagraph"/>
                              <w:rPr>
                                <w:rFonts w:ascii="Times New Roman"/>
                                <w:sz w:val="20"/>
                              </w:rPr>
                            </w:pPr>
                          </w:p>
                        </w:tc>
                        <w:tc>
                          <w:tcPr>
                            <w:tcW w:w="1023" w:type="dxa"/>
                          </w:tcPr>
                          <w:p w14:paraId="70BB0B02" w14:textId="77777777" w:rsidR="00594038" w:rsidRDefault="00594038" w:rsidP="00594038">
                            <w:pPr>
                              <w:pStyle w:val="TableParagraph"/>
                              <w:rPr>
                                <w:rFonts w:ascii="Times New Roman"/>
                                <w:sz w:val="20"/>
                              </w:rPr>
                            </w:pPr>
                          </w:p>
                        </w:tc>
                        <w:tc>
                          <w:tcPr>
                            <w:tcW w:w="1024" w:type="dxa"/>
                          </w:tcPr>
                          <w:p w14:paraId="52A24F4D" w14:textId="77777777" w:rsidR="00594038" w:rsidRDefault="00594038" w:rsidP="00594038">
                            <w:pPr>
                              <w:pStyle w:val="TableParagraph"/>
                              <w:rPr>
                                <w:rFonts w:ascii="Times New Roman"/>
                                <w:sz w:val="20"/>
                              </w:rPr>
                            </w:pPr>
                          </w:p>
                        </w:tc>
                        <w:tc>
                          <w:tcPr>
                            <w:tcW w:w="1023" w:type="dxa"/>
                          </w:tcPr>
                          <w:p w14:paraId="37C92C64" w14:textId="77777777" w:rsidR="00594038" w:rsidRDefault="00594038" w:rsidP="00594038">
                            <w:pPr>
                              <w:pStyle w:val="TableParagraph"/>
                              <w:rPr>
                                <w:rFonts w:ascii="Times New Roman"/>
                                <w:sz w:val="20"/>
                              </w:rPr>
                            </w:pPr>
                          </w:p>
                        </w:tc>
                        <w:tc>
                          <w:tcPr>
                            <w:tcW w:w="1024" w:type="dxa"/>
                          </w:tcPr>
                          <w:p w14:paraId="3BB8D5FD" w14:textId="77777777" w:rsidR="00594038" w:rsidRDefault="00594038" w:rsidP="00594038">
                            <w:pPr>
                              <w:pStyle w:val="TableParagraph"/>
                              <w:rPr>
                                <w:rFonts w:ascii="Times New Roman"/>
                                <w:sz w:val="20"/>
                              </w:rPr>
                            </w:pPr>
                          </w:p>
                        </w:tc>
                        <w:tc>
                          <w:tcPr>
                            <w:tcW w:w="1416" w:type="dxa"/>
                          </w:tcPr>
                          <w:p w14:paraId="3CF626B3" w14:textId="77777777" w:rsidR="00594038" w:rsidRDefault="00594038" w:rsidP="00594038">
                            <w:pPr>
                              <w:pStyle w:val="TableParagraph"/>
                              <w:spacing w:before="42"/>
                              <w:ind w:right="95"/>
                              <w:jc w:val="right"/>
                              <w:rPr>
                                <w:sz w:val="20"/>
                              </w:rPr>
                            </w:pPr>
                          </w:p>
                        </w:tc>
                        <w:tc>
                          <w:tcPr>
                            <w:tcW w:w="1702" w:type="dxa"/>
                          </w:tcPr>
                          <w:p w14:paraId="4A37680F" w14:textId="77777777" w:rsidR="00594038" w:rsidRDefault="00594038" w:rsidP="00594038">
                            <w:pPr>
                              <w:pStyle w:val="TableParagraph"/>
                              <w:rPr>
                                <w:rFonts w:ascii="Times New Roman"/>
                                <w:sz w:val="20"/>
                              </w:rPr>
                            </w:pPr>
                          </w:p>
                        </w:tc>
                      </w:tr>
                      <w:tr w:rsidR="00594038" w14:paraId="3925E983" w14:textId="77777777" w:rsidTr="00594038">
                        <w:trPr>
                          <w:trHeight w:val="330"/>
                        </w:trPr>
                        <w:tc>
                          <w:tcPr>
                            <w:tcW w:w="1023" w:type="dxa"/>
                            <w:gridSpan w:val="2"/>
                          </w:tcPr>
                          <w:p w14:paraId="73B2189F" w14:textId="77777777" w:rsidR="00594038" w:rsidRDefault="00594038" w:rsidP="00594038">
                            <w:pPr>
                              <w:pStyle w:val="TableParagraph"/>
                              <w:spacing w:before="44"/>
                              <w:ind w:left="107"/>
                              <w:rPr>
                                <w:sz w:val="20"/>
                              </w:rPr>
                            </w:pPr>
                          </w:p>
                        </w:tc>
                        <w:tc>
                          <w:tcPr>
                            <w:tcW w:w="1023" w:type="dxa"/>
                          </w:tcPr>
                          <w:p w14:paraId="12676F0B" w14:textId="77777777" w:rsidR="00594038" w:rsidRDefault="00594038" w:rsidP="00594038">
                            <w:pPr>
                              <w:pStyle w:val="TableParagraph"/>
                              <w:spacing w:before="44"/>
                              <w:ind w:left="107"/>
                              <w:rPr>
                                <w:sz w:val="20"/>
                              </w:rPr>
                            </w:pPr>
                            <w:r>
                              <w:rPr>
                                <w:sz w:val="20"/>
                              </w:rPr>
                              <w:t>Computer Science</w:t>
                            </w:r>
                          </w:p>
                        </w:tc>
                        <w:tc>
                          <w:tcPr>
                            <w:tcW w:w="1024" w:type="dxa"/>
                          </w:tcPr>
                          <w:p w14:paraId="251BC666" w14:textId="77777777" w:rsidR="00594038" w:rsidRDefault="00594038" w:rsidP="00594038">
                            <w:pPr>
                              <w:pStyle w:val="TableParagraph"/>
                              <w:rPr>
                                <w:rFonts w:ascii="Times New Roman"/>
                                <w:sz w:val="20"/>
                              </w:rPr>
                            </w:pPr>
                          </w:p>
                        </w:tc>
                        <w:tc>
                          <w:tcPr>
                            <w:tcW w:w="1023" w:type="dxa"/>
                          </w:tcPr>
                          <w:p w14:paraId="359702E2" w14:textId="77777777" w:rsidR="00594038" w:rsidRDefault="00594038" w:rsidP="00594038">
                            <w:pPr>
                              <w:pStyle w:val="TableParagraph"/>
                              <w:rPr>
                                <w:rFonts w:ascii="Times New Roman"/>
                                <w:sz w:val="20"/>
                              </w:rPr>
                            </w:pPr>
                          </w:p>
                        </w:tc>
                        <w:tc>
                          <w:tcPr>
                            <w:tcW w:w="1023" w:type="dxa"/>
                          </w:tcPr>
                          <w:p w14:paraId="7D566B0B" w14:textId="77777777" w:rsidR="00594038" w:rsidRDefault="00594038" w:rsidP="00594038">
                            <w:pPr>
                              <w:pStyle w:val="TableParagraph"/>
                              <w:rPr>
                                <w:rFonts w:ascii="Times New Roman"/>
                                <w:sz w:val="20"/>
                              </w:rPr>
                            </w:pPr>
                          </w:p>
                        </w:tc>
                        <w:tc>
                          <w:tcPr>
                            <w:tcW w:w="1024" w:type="dxa"/>
                          </w:tcPr>
                          <w:p w14:paraId="7755881E" w14:textId="77777777" w:rsidR="00594038" w:rsidRDefault="00594038" w:rsidP="00594038">
                            <w:pPr>
                              <w:pStyle w:val="TableParagraph"/>
                              <w:rPr>
                                <w:rFonts w:ascii="Times New Roman"/>
                                <w:sz w:val="20"/>
                              </w:rPr>
                            </w:pPr>
                          </w:p>
                        </w:tc>
                        <w:tc>
                          <w:tcPr>
                            <w:tcW w:w="1023" w:type="dxa"/>
                          </w:tcPr>
                          <w:p w14:paraId="2753E24F" w14:textId="77777777" w:rsidR="00594038" w:rsidRDefault="00594038" w:rsidP="00594038">
                            <w:pPr>
                              <w:pStyle w:val="TableParagraph"/>
                              <w:rPr>
                                <w:rFonts w:ascii="Times New Roman"/>
                                <w:sz w:val="20"/>
                              </w:rPr>
                            </w:pPr>
                          </w:p>
                        </w:tc>
                        <w:tc>
                          <w:tcPr>
                            <w:tcW w:w="1024" w:type="dxa"/>
                          </w:tcPr>
                          <w:p w14:paraId="581DAA78" w14:textId="77777777" w:rsidR="00594038" w:rsidRDefault="00594038" w:rsidP="00594038">
                            <w:pPr>
                              <w:pStyle w:val="TableParagraph"/>
                              <w:rPr>
                                <w:rFonts w:ascii="Times New Roman"/>
                                <w:sz w:val="20"/>
                              </w:rPr>
                            </w:pPr>
                          </w:p>
                        </w:tc>
                        <w:tc>
                          <w:tcPr>
                            <w:tcW w:w="1416" w:type="dxa"/>
                          </w:tcPr>
                          <w:p w14:paraId="05219929" w14:textId="77777777" w:rsidR="00594038" w:rsidRDefault="00594038" w:rsidP="00594038">
                            <w:pPr>
                              <w:pStyle w:val="TableParagraph"/>
                              <w:spacing w:before="44"/>
                              <w:ind w:right="95"/>
                              <w:jc w:val="right"/>
                              <w:rPr>
                                <w:sz w:val="20"/>
                              </w:rPr>
                            </w:pPr>
                          </w:p>
                        </w:tc>
                        <w:tc>
                          <w:tcPr>
                            <w:tcW w:w="1702" w:type="dxa"/>
                          </w:tcPr>
                          <w:p w14:paraId="74FD6C05" w14:textId="77777777" w:rsidR="00594038" w:rsidRDefault="00594038" w:rsidP="00594038">
                            <w:pPr>
                              <w:pStyle w:val="TableParagraph"/>
                              <w:rPr>
                                <w:rFonts w:ascii="Times New Roman"/>
                                <w:sz w:val="20"/>
                              </w:rPr>
                            </w:pPr>
                          </w:p>
                        </w:tc>
                      </w:tr>
                      <w:tr w:rsidR="00594038" w14:paraId="4F68923A" w14:textId="77777777" w:rsidTr="00594038">
                        <w:trPr>
                          <w:trHeight w:val="330"/>
                        </w:trPr>
                        <w:tc>
                          <w:tcPr>
                            <w:tcW w:w="1023" w:type="dxa"/>
                            <w:gridSpan w:val="2"/>
                          </w:tcPr>
                          <w:p w14:paraId="7E7C1D6E" w14:textId="77777777" w:rsidR="00594038" w:rsidRDefault="00594038" w:rsidP="00594038">
                            <w:pPr>
                              <w:pStyle w:val="TableParagraph"/>
                              <w:spacing w:before="44"/>
                              <w:ind w:left="107"/>
                              <w:rPr>
                                <w:sz w:val="20"/>
                              </w:rPr>
                            </w:pPr>
                          </w:p>
                        </w:tc>
                        <w:tc>
                          <w:tcPr>
                            <w:tcW w:w="1023" w:type="dxa"/>
                          </w:tcPr>
                          <w:p w14:paraId="7A81F2CD" w14:textId="77777777" w:rsidR="00594038" w:rsidRDefault="00594038" w:rsidP="00594038">
                            <w:pPr>
                              <w:pStyle w:val="TableParagraph"/>
                              <w:spacing w:before="44"/>
                              <w:ind w:left="107"/>
                              <w:rPr>
                                <w:sz w:val="20"/>
                              </w:rPr>
                            </w:pPr>
                            <w:r>
                              <w:rPr>
                                <w:sz w:val="20"/>
                              </w:rPr>
                              <w:t>Economics</w:t>
                            </w:r>
                          </w:p>
                        </w:tc>
                        <w:tc>
                          <w:tcPr>
                            <w:tcW w:w="1024" w:type="dxa"/>
                          </w:tcPr>
                          <w:p w14:paraId="664CADC3" w14:textId="77777777" w:rsidR="00594038" w:rsidRDefault="00594038" w:rsidP="00594038">
                            <w:pPr>
                              <w:pStyle w:val="TableParagraph"/>
                              <w:rPr>
                                <w:rFonts w:ascii="Times New Roman"/>
                                <w:sz w:val="20"/>
                              </w:rPr>
                            </w:pPr>
                          </w:p>
                        </w:tc>
                        <w:tc>
                          <w:tcPr>
                            <w:tcW w:w="1023" w:type="dxa"/>
                          </w:tcPr>
                          <w:p w14:paraId="26B30575" w14:textId="77777777" w:rsidR="00594038" w:rsidRDefault="00594038" w:rsidP="00594038">
                            <w:pPr>
                              <w:pStyle w:val="TableParagraph"/>
                              <w:rPr>
                                <w:rFonts w:ascii="Times New Roman"/>
                                <w:sz w:val="20"/>
                              </w:rPr>
                            </w:pPr>
                          </w:p>
                        </w:tc>
                        <w:tc>
                          <w:tcPr>
                            <w:tcW w:w="1023" w:type="dxa"/>
                          </w:tcPr>
                          <w:p w14:paraId="3CE51765" w14:textId="77777777" w:rsidR="00594038" w:rsidRDefault="00594038" w:rsidP="00594038">
                            <w:pPr>
                              <w:pStyle w:val="TableParagraph"/>
                              <w:rPr>
                                <w:rFonts w:ascii="Times New Roman"/>
                                <w:sz w:val="20"/>
                              </w:rPr>
                            </w:pPr>
                          </w:p>
                        </w:tc>
                        <w:tc>
                          <w:tcPr>
                            <w:tcW w:w="1024" w:type="dxa"/>
                          </w:tcPr>
                          <w:p w14:paraId="3BBF58E1" w14:textId="77777777" w:rsidR="00594038" w:rsidRDefault="00594038" w:rsidP="00594038">
                            <w:pPr>
                              <w:pStyle w:val="TableParagraph"/>
                              <w:rPr>
                                <w:rFonts w:ascii="Times New Roman"/>
                                <w:sz w:val="20"/>
                              </w:rPr>
                            </w:pPr>
                          </w:p>
                        </w:tc>
                        <w:tc>
                          <w:tcPr>
                            <w:tcW w:w="1023" w:type="dxa"/>
                          </w:tcPr>
                          <w:p w14:paraId="36C18BC0" w14:textId="77777777" w:rsidR="00594038" w:rsidRDefault="00594038" w:rsidP="00594038">
                            <w:pPr>
                              <w:pStyle w:val="TableParagraph"/>
                              <w:rPr>
                                <w:rFonts w:ascii="Times New Roman"/>
                                <w:sz w:val="20"/>
                              </w:rPr>
                            </w:pPr>
                          </w:p>
                        </w:tc>
                        <w:tc>
                          <w:tcPr>
                            <w:tcW w:w="1024" w:type="dxa"/>
                          </w:tcPr>
                          <w:p w14:paraId="3A1B20B0" w14:textId="77777777" w:rsidR="00594038" w:rsidRDefault="00594038" w:rsidP="00594038">
                            <w:pPr>
                              <w:pStyle w:val="TableParagraph"/>
                              <w:rPr>
                                <w:rFonts w:ascii="Times New Roman"/>
                                <w:sz w:val="20"/>
                              </w:rPr>
                            </w:pPr>
                          </w:p>
                        </w:tc>
                        <w:tc>
                          <w:tcPr>
                            <w:tcW w:w="1416" w:type="dxa"/>
                          </w:tcPr>
                          <w:p w14:paraId="3DC1D4E8" w14:textId="77777777" w:rsidR="00594038" w:rsidRDefault="00594038" w:rsidP="00594038">
                            <w:pPr>
                              <w:pStyle w:val="TableParagraph"/>
                              <w:spacing w:before="44"/>
                              <w:ind w:right="95"/>
                              <w:jc w:val="right"/>
                              <w:rPr>
                                <w:sz w:val="20"/>
                              </w:rPr>
                            </w:pPr>
                          </w:p>
                        </w:tc>
                        <w:tc>
                          <w:tcPr>
                            <w:tcW w:w="1702" w:type="dxa"/>
                          </w:tcPr>
                          <w:p w14:paraId="5011A15F" w14:textId="77777777" w:rsidR="00594038" w:rsidRDefault="00594038" w:rsidP="00594038">
                            <w:pPr>
                              <w:pStyle w:val="TableParagraph"/>
                              <w:rPr>
                                <w:rFonts w:ascii="Times New Roman"/>
                                <w:sz w:val="20"/>
                              </w:rPr>
                            </w:pPr>
                          </w:p>
                        </w:tc>
                      </w:tr>
                      <w:tr w:rsidR="00594038" w14:paraId="46F0C566" w14:textId="77777777" w:rsidTr="00594038">
                        <w:trPr>
                          <w:trHeight w:val="497"/>
                        </w:trPr>
                        <w:tc>
                          <w:tcPr>
                            <w:tcW w:w="1023" w:type="dxa"/>
                            <w:gridSpan w:val="2"/>
                          </w:tcPr>
                          <w:p w14:paraId="79BE974E" w14:textId="77777777" w:rsidR="00594038" w:rsidRDefault="00594038" w:rsidP="00594038">
                            <w:pPr>
                              <w:pStyle w:val="TableParagraph"/>
                              <w:spacing w:before="126"/>
                              <w:ind w:left="107"/>
                              <w:rPr>
                                <w:sz w:val="20"/>
                              </w:rPr>
                            </w:pPr>
                          </w:p>
                        </w:tc>
                        <w:tc>
                          <w:tcPr>
                            <w:tcW w:w="1023" w:type="dxa"/>
                          </w:tcPr>
                          <w:p w14:paraId="1FBF7C2E" w14:textId="77777777" w:rsidR="00594038" w:rsidRDefault="00594038" w:rsidP="00594038">
                            <w:pPr>
                              <w:pStyle w:val="TableParagraph"/>
                              <w:spacing w:before="16" w:line="220" w:lineRule="atLeast"/>
                              <w:ind w:left="107"/>
                              <w:rPr>
                                <w:sz w:val="18"/>
                              </w:rPr>
                            </w:pPr>
                            <w:r>
                              <w:rPr>
                                <w:sz w:val="20"/>
                              </w:rPr>
                              <w:t xml:space="preserve">English </w:t>
                            </w:r>
                            <w:r>
                              <w:rPr>
                                <w:sz w:val="18"/>
                              </w:rPr>
                              <w:t>as a Second Language</w:t>
                            </w:r>
                          </w:p>
                        </w:tc>
                        <w:tc>
                          <w:tcPr>
                            <w:tcW w:w="1024" w:type="dxa"/>
                          </w:tcPr>
                          <w:p w14:paraId="100BB978" w14:textId="77777777" w:rsidR="00594038" w:rsidRDefault="00594038" w:rsidP="00594038">
                            <w:pPr>
                              <w:pStyle w:val="TableParagraph"/>
                              <w:rPr>
                                <w:rFonts w:ascii="Times New Roman"/>
                                <w:sz w:val="20"/>
                              </w:rPr>
                            </w:pPr>
                          </w:p>
                        </w:tc>
                        <w:tc>
                          <w:tcPr>
                            <w:tcW w:w="1023" w:type="dxa"/>
                          </w:tcPr>
                          <w:p w14:paraId="2CD6F262" w14:textId="77777777" w:rsidR="00594038" w:rsidRDefault="00594038" w:rsidP="00594038">
                            <w:pPr>
                              <w:pStyle w:val="TableParagraph"/>
                              <w:rPr>
                                <w:rFonts w:ascii="Times New Roman"/>
                                <w:sz w:val="20"/>
                              </w:rPr>
                            </w:pPr>
                          </w:p>
                        </w:tc>
                        <w:tc>
                          <w:tcPr>
                            <w:tcW w:w="1023" w:type="dxa"/>
                          </w:tcPr>
                          <w:p w14:paraId="4D1D5F82" w14:textId="77777777" w:rsidR="00594038" w:rsidRDefault="00594038" w:rsidP="00594038">
                            <w:pPr>
                              <w:pStyle w:val="TableParagraph"/>
                              <w:rPr>
                                <w:rFonts w:ascii="Times New Roman"/>
                                <w:sz w:val="20"/>
                              </w:rPr>
                            </w:pPr>
                          </w:p>
                        </w:tc>
                        <w:tc>
                          <w:tcPr>
                            <w:tcW w:w="1024" w:type="dxa"/>
                          </w:tcPr>
                          <w:p w14:paraId="7AE5EA1F" w14:textId="77777777" w:rsidR="00594038" w:rsidRDefault="00594038" w:rsidP="00594038">
                            <w:pPr>
                              <w:pStyle w:val="TableParagraph"/>
                              <w:rPr>
                                <w:rFonts w:ascii="Times New Roman"/>
                                <w:sz w:val="20"/>
                              </w:rPr>
                            </w:pPr>
                          </w:p>
                        </w:tc>
                        <w:tc>
                          <w:tcPr>
                            <w:tcW w:w="1023" w:type="dxa"/>
                          </w:tcPr>
                          <w:p w14:paraId="615396AE" w14:textId="77777777" w:rsidR="00594038" w:rsidRDefault="00594038" w:rsidP="00594038">
                            <w:pPr>
                              <w:pStyle w:val="TableParagraph"/>
                              <w:rPr>
                                <w:rFonts w:ascii="Times New Roman"/>
                                <w:sz w:val="20"/>
                              </w:rPr>
                            </w:pPr>
                          </w:p>
                        </w:tc>
                        <w:tc>
                          <w:tcPr>
                            <w:tcW w:w="1024" w:type="dxa"/>
                          </w:tcPr>
                          <w:p w14:paraId="5EC86EF2" w14:textId="77777777" w:rsidR="00594038" w:rsidRDefault="00594038" w:rsidP="00594038">
                            <w:pPr>
                              <w:pStyle w:val="TableParagraph"/>
                              <w:rPr>
                                <w:rFonts w:ascii="Times New Roman"/>
                                <w:sz w:val="20"/>
                              </w:rPr>
                            </w:pPr>
                          </w:p>
                        </w:tc>
                        <w:tc>
                          <w:tcPr>
                            <w:tcW w:w="1416" w:type="dxa"/>
                          </w:tcPr>
                          <w:p w14:paraId="4A551CAB" w14:textId="77777777" w:rsidR="00594038" w:rsidRDefault="00594038" w:rsidP="00594038">
                            <w:pPr>
                              <w:pStyle w:val="TableParagraph"/>
                              <w:spacing w:before="126"/>
                              <w:ind w:right="95"/>
                              <w:jc w:val="right"/>
                              <w:rPr>
                                <w:sz w:val="20"/>
                              </w:rPr>
                            </w:pPr>
                          </w:p>
                        </w:tc>
                        <w:tc>
                          <w:tcPr>
                            <w:tcW w:w="1702" w:type="dxa"/>
                          </w:tcPr>
                          <w:p w14:paraId="3E39B565" w14:textId="77777777" w:rsidR="00594038" w:rsidRDefault="00594038" w:rsidP="00594038">
                            <w:pPr>
                              <w:pStyle w:val="TableParagraph"/>
                              <w:rPr>
                                <w:rFonts w:ascii="Times New Roman"/>
                                <w:sz w:val="20"/>
                              </w:rPr>
                            </w:pPr>
                          </w:p>
                        </w:tc>
                      </w:tr>
                      <w:tr w:rsidR="00594038" w14:paraId="21EF6A53" w14:textId="77777777" w:rsidTr="00594038">
                        <w:trPr>
                          <w:trHeight w:val="330"/>
                        </w:trPr>
                        <w:tc>
                          <w:tcPr>
                            <w:tcW w:w="1023" w:type="dxa"/>
                            <w:gridSpan w:val="2"/>
                          </w:tcPr>
                          <w:p w14:paraId="1DD1AE80" w14:textId="77777777" w:rsidR="00594038" w:rsidRDefault="00594038" w:rsidP="00594038">
                            <w:pPr>
                              <w:pStyle w:val="TableParagraph"/>
                              <w:spacing w:before="44"/>
                              <w:ind w:left="107"/>
                              <w:rPr>
                                <w:sz w:val="20"/>
                              </w:rPr>
                            </w:pPr>
                          </w:p>
                        </w:tc>
                        <w:tc>
                          <w:tcPr>
                            <w:tcW w:w="1023" w:type="dxa"/>
                          </w:tcPr>
                          <w:p w14:paraId="1020332E" w14:textId="77777777" w:rsidR="00594038" w:rsidRDefault="00594038" w:rsidP="00594038">
                            <w:pPr>
                              <w:pStyle w:val="TableParagraph"/>
                              <w:spacing w:before="44"/>
                              <w:ind w:left="107"/>
                              <w:rPr>
                                <w:sz w:val="20"/>
                              </w:rPr>
                            </w:pPr>
                            <w:r>
                              <w:rPr>
                                <w:sz w:val="20"/>
                              </w:rPr>
                              <w:t>English Literature</w:t>
                            </w:r>
                          </w:p>
                        </w:tc>
                        <w:tc>
                          <w:tcPr>
                            <w:tcW w:w="1024" w:type="dxa"/>
                          </w:tcPr>
                          <w:p w14:paraId="3E58148C" w14:textId="77777777" w:rsidR="00594038" w:rsidRDefault="00594038" w:rsidP="00594038">
                            <w:pPr>
                              <w:pStyle w:val="TableParagraph"/>
                              <w:rPr>
                                <w:rFonts w:ascii="Times New Roman"/>
                                <w:sz w:val="20"/>
                              </w:rPr>
                            </w:pPr>
                          </w:p>
                        </w:tc>
                        <w:tc>
                          <w:tcPr>
                            <w:tcW w:w="1023" w:type="dxa"/>
                          </w:tcPr>
                          <w:p w14:paraId="54191879" w14:textId="77777777" w:rsidR="00594038" w:rsidRDefault="00594038" w:rsidP="00594038">
                            <w:pPr>
                              <w:pStyle w:val="TableParagraph"/>
                              <w:rPr>
                                <w:rFonts w:ascii="Times New Roman"/>
                                <w:sz w:val="20"/>
                              </w:rPr>
                            </w:pPr>
                          </w:p>
                        </w:tc>
                        <w:tc>
                          <w:tcPr>
                            <w:tcW w:w="1023" w:type="dxa"/>
                          </w:tcPr>
                          <w:p w14:paraId="61CCBD16" w14:textId="77777777" w:rsidR="00594038" w:rsidRDefault="00594038" w:rsidP="00594038">
                            <w:pPr>
                              <w:pStyle w:val="TableParagraph"/>
                              <w:rPr>
                                <w:rFonts w:ascii="Times New Roman"/>
                                <w:sz w:val="20"/>
                              </w:rPr>
                            </w:pPr>
                          </w:p>
                        </w:tc>
                        <w:tc>
                          <w:tcPr>
                            <w:tcW w:w="1024" w:type="dxa"/>
                          </w:tcPr>
                          <w:p w14:paraId="067EDAC0" w14:textId="77777777" w:rsidR="00594038" w:rsidRDefault="00594038" w:rsidP="00594038">
                            <w:pPr>
                              <w:pStyle w:val="TableParagraph"/>
                              <w:rPr>
                                <w:rFonts w:ascii="Times New Roman"/>
                                <w:sz w:val="20"/>
                              </w:rPr>
                            </w:pPr>
                          </w:p>
                        </w:tc>
                        <w:tc>
                          <w:tcPr>
                            <w:tcW w:w="1023" w:type="dxa"/>
                          </w:tcPr>
                          <w:p w14:paraId="4B9A9E7D" w14:textId="77777777" w:rsidR="00594038" w:rsidRDefault="00594038" w:rsidP="00594038">
                            <w:pPr>
                              <w:pStyle w:val="TableParagraph"/>
                              <w:rPr>
                                <w:rFonts w:ascii="Times New Roman"/>
                                <w:sz w:val="20"/>
                              </w:rPr>
                            </w:pPr>
                          </w:p>
                        </w:tc>
                        <w:tc>
                          <w:tcPr>
                            <w:tcW w:w="1024" w:type="dxa"/>
                          </w:tcPr>
                          <w:p w14:paraId="05BEF7BB" w14:textId="77777777" w:rsidR="00594038" w:rsidRDefault="00594038" w:rsidP="00594038">
                            <w:pPr>
                              <w:pStyle w:val="TableParagraph"/>
                              <w:rPr>
                                <w:rFonts w:ascii="Times New Roman"/>
                                <w:sz w:val="20"/>
                              </w:rPr>
                            </w:pPr>
                          </w:p>
                        </w:tc>
                        <w:tc>
                          <w:tcPr>
                            <w:tcW w:w="1416" w:type="dxa"/>
                          </w:tcPr>
                          <w:p w14:paraId="0A327E01" w14:textId="77777777" w:rsidR="00594038" w:rsidRDefault="00594038" w:rsidP="00594038">
                            <w:pPr>
                              <w:pStyle w:val="TableParagraph"/>
                              <w:spacing w:before="44"/>
                              <w:ind w:right="95"/>
                              <w:jc w:val="right"/>
                              <w:rPr>
                                <w:sz w:val="20"/>
                              </w:rPr>
                            </w:pPr>
                          </w:p>
                        </w:tc>
                        <w:tc>
                          <w:tcPr>
                            <w:tcW w:w="1702" w:type="dxa"/>
                          </w:tcPr>
                          <w:p w14:paraId="4E18A143" w14:textId="77777777" w:rsidR="00594038" w:rsidRDefault="00594038" w:rsidP="00594038">
                            <w:pPr>
                              <w:pStyle w:val="TableParagraph"/>
                              <w:rPr>
                                <w:rFonts w:ascii="Times New Roman"/>
                                <w:sz w:val="20"/>
                              </w:rPr>
                            </w:pPr>
                          </w:p>
                        </w:tc>
                      </w:tr>
                      <w:tr w:rsidR="00594038" w14:paraId="752A6F5F" w14:textId="77777777" w:rsidTr="00594038">
                        <w:trPr>
                          <w:trHeight w:val="330"/>
                        </w:trPr>
                        <w:tc>
                          <w:tcPr>
                            <w:tcW w:w="1023" w:type="dxa"/>
                            <w:gridSpan w:val="2"/>
                          </w:tcPr>
                          <w:p w14:paraId="78CEA39A" w14:textId="77777777" w:rsidR="00594038" w:rsidRDefault="00594038" w:rsidP="00594038">
                            <w:pPr>
                              <w:pStyle w:val="TableParagraph"/>
                              <w:spacing w:before="44"/>
                              <w:ind w:left="107"/>
                              <w:rPr>
                                <w:sz w:val="20"/>
                              </w:rPr>
                            </w:pPr>
                          </w:p>
                        </w:tc>
                        <w:tc>
                          <w:tcPr>
                            <w:tcW w:w="1023" w:type="dxa"/>
                          </w:tcPr>
                          <w:p w14:paraId="2A6746A7" w14:textId="77777777" w:rsidR="00594038" w:rsidRDefault="00594038" w:rsidP="00594038">
                            <w:pPr>
                              <w:pStyle w:val="TableParagraph"/>
                              <w:spacing w:before="44"/>
                              <w:ind w:left="107"/>
                              <w:rPr>
                                <w:sz w:val="20"/>
                              </w:rPr>
                            </w:pPr>
                            <w:r>
                              <w:rPr>
                                <w:sz w:val="20"/>
                              </w:rPr>
                              <w:t>Geography</w:t>
                            </w:r>
                          </w:p>
                        </w:tc>
                        <w:tc>
                          <w:tcPr>
                            <w:tcW w:w="1024" w:type="dxa"/>
                          </w:tcPr>
                          <w:p w14:paraId="570E4A4F" w14:textId="77777777" w:rsidR="00594038" w:rsidRDefault="00594038" w:rsidP="00594038">
                            <w:pPr>
                              <w:pStyle w:val="TableParagraph"/>
                              <w:rPr>
                                <w:rFonts w:ascii="Times New Roman"/>
                                <w:sz w:val="20"/>
                              </w:rPr>
                            </w:pPr>
                          </w:p>
                        </w:tc>
                        <w:tc>
                          <w:tcPr>
                            <w:tcW w:w="1023" w:type="dxa"/>
                          </w:tcPr>
                          <w:p w14:paraId="5A45AA24" w14:textId="77777777" w:rsidR="00594038" w:rsidRDefault="00594038" w:rsidP="00594038">
                            <w:pPr>
                              <w:pStyle w:val="TableParagraph"/>
                              <w:rPr>
                                <w:rFonts w:ascii="Times New Roman"/>
                                <w:sz w:val="20"/>
                              </w:rPr>
                            </w:pPr>
                          </w:p>
                        </w:tc>
                        <w:tc>
                          <w:tcPr>
                            <w:tcW w:w="1023" w:type="dxa"/>
                          </w:tcPr>
                          <w:p w14:paraId="3D9D0111" w14:textId="77777777" w:rsidR="00594038" w:rsidRDefault="00594038" w:rsidP="00594038">
                            <w:pPr>
                              <w:pStyle w:val="TableParagraph"/>
                              <w:rPr>
                                <w:rFonts w:ascii="Times New Roman"/>
                                <w:sz w:val="20"/>
                              </w:rPr>
                            </w:pPr>
                          </w:p>
                        </w:tc>
                        <w:tc>
                          <w:tcPr>
                            <w:tcW w:w="1024" w:type="dxa"/>
                          </w:tcPr>
                          <w:p w14:paraId="4B3EC8C9" w14:textId="77777777" w:rsidR="00594038" w:rsidRDefault="00594038" w:rsidP="00594038">
                            <w:pPr>
                              <w:pStyle w:val="TableParagraph"/>
                              <w:rPr>
                                <w:rFonts w:ascii="Times New Roman"/>
                                <w:sz w:val="20"/>
                              </w:rPr>
                            </w:pPr>
                          </w:p>
                        </w:tc>
                        <w:tc>
                          <w:tcPr>
                            <w:tcW w:w="1023" w:type="dxa"/>
                          </w:tcPr>
                          <w:p w14:paraId="42A9982B" w14:textId="77777777" w:rsidR="00594038" w:rsidRDefault="00594038" w:rsidP="00594038">
                            <w:pPr>
                              <w:pStyle w:val="TableParagraph"/>
                              <w:rPr>
                                <w:rFonts w:ascii="Times New Roman"/>
                                <w:sz w:val="20"/>
                              </w:rPr>
                            </w:pPr>
                          </w:p>
                        </w:tc>
                        <w:tc>
                          <w:tcPr>
                            <w:tcW w:w="1024" w:type="dxa"/>
                          </w:tcPr>
                          <w:p w14:paraId="7F3F7898" w14:textId="77777777" w:rsidR="00594038" w:rsidRDefault="00594038" w:rsidP="00594038">
                            <w:pPr>
                              <w:pStyle w:val="TableParagraph"/>
                              <w:rPr>
                                <w:rFonts w:ascii="Times New Roman"/>
                                <w:sz w:val="20"/>
                              </w:rPr>
                            </w:pPr>
                          </w:p>
                        </w:tc>
                        <w:tc>
                          <w:tcPr>
                            <w:tcW w:w="1416" w:type="dxa"/>
                          </w:tcPr>
                          <w:p w14:paraId="41024A4B" w14:textId="77777777" w:rsidR="00594038" w:rsidRDefault="00594038" w:rsidP="00594038">
                            <w:pPr>
                              <w:pStyle w:val="TableParagraph"/>
                              <w:spacing w:before="44"/>
                              <w:ind w:right="95"/>
                              <w:jc w:val="right"/>
                              <w:rPr>
                                <w:sz w:val="20"/>
                              </w:rPr>
                            </w:pPr>
                          </w:p>
                        </w:tc>
                        <w:tc>
                          <w:tcPr>
                            <w:tcW w:w="1702" w:type="dxa"/>
                          </w:tcPr>
                          <w:p w14:paraId="0FE8E874" w14:textId="77777777" w:rsidR="00594038" w:rsidRDefault="00594038" w:rsidP="00594038">
                            <w:pPr>
                              <w:pStyle w:val="TableParagraph"/>
                              <w:rPr>
                                <w:rFonts w:ascii="Times New Roman"/>
                                <w:sz w:val="20"/>
                              </w:rPr>
                            </w:pPr>
                          </w:p>
                        </w:tc>
                      </w:tr>
                      <w:tr w:rsidR="00594038" w14:paraId="0B744396" w14:textId="77777777" w:rsidTr="00594038">
                        <w:trPr>
                          <w:trHeight w:val="330"/>
                        </w:trPr>
                        <w:tc>
                          <w:tcPr>
                            <w:tcW w:w="1023" w:type="dxa"/>
                            <w:gridSpan w:val="2"/>
                          </w:tcPr>
                          <w:p w14:paraId="77FF896B" w14:textId="77777777" w:rsidR="00594038" w:rsidRDefault="00594038" w:rsidP="00594038">
                            <w:pPr>
                              <w:pStyle w:val="TableParagraph"/>
                              <w:spacing w:before="44"/>
                              <w:ind w:left="107"/>
                              <w:rPr>
                                <w:sz w:val="20"/>
                              </w:rPr>
                            </w:pPr>
                          </w:p>
                        </w:tc>
                        <w:tc>
                          <w:tcPr>
                            <w:tcW w:w="1023" w:type="dxa"/>
                          </w:tcPr>
                          <w:p w14:paraId="2147BC18" w14:textId="77777777" w:rsidR="00594038" w:rsidRDefault="00594038" w:rsidP="00594038">
                            <w:pPr>
                              <w:pStyle w:val="TableParagraph"/>
                              <w:spacing w:before="44"/>
                              <w:ind w:left="107"/>
                              <w:rPr>
                                <w:sz w:val="20"/>
                              </w:rPr>
                            </w:pPr>
                            <w:r>
                              <w:rPr>
                                <w:sz w:val="20"/>
                              </w:rPr>
                              <w:t>History</w:t>
                            </w:r>
                          </w:p>
                        </w:tc>
                        <w:tc>
                          <w:tcPr>
                            <w:tcW w:w="1024" w:type="dxa"/>
                          </w:tcPr>
                          <w:p w14:paraId="58079FB0" w14:textId="77777777" w:rsidR="00594038" w:rsidRDefault="00594038" w:rsidP="00594038">
                            <w:pPr>
                              <w:pStyle w:val="TableParagraph"/>
                              <w:rPr>
                                <w:rFonts w:ascii="Times New Roman"/>
                                <w:sz w:val="20"/>
                              </w:rPr>
                            </w:pPr>
                          </w:p>
                        </w:tc>
                        <w:tc>
                          <w:tcPr>
                            <w:tcW w:w="1023" w:type="dxa"/>
                          </w:tcPr>
                          <w:p w14:paraId="3785FAE7" w14:textId="77777777" w:rsidR="00594038" w:rsidRDefault="00594038" w:rsidP="00594038">
                            <w:pPr>
                              <w:pStyle w:val="TableParagraph"/>
                              <w:rPr>
                                <w:rFonts w:ascii="Times New Roman"/>
                                <w:sz w:val="20"/>
                              </w:rPr>
                            </w:pPr>
                          </w:p>
                        </w:tc>
                        <w:tc>
                          <w:tcPr>
                            <w:tcW w:w="1023" w:type="dxa"/>
                          </w:tcPr>
                          <w:p w14:paraId="29F75333" w14:textId="77777777" w:rsidR="00594038" w:rsidRDefault="00594038" w:rsidP="00594038">
                            <w:pPr>
                              <w:pStyle w:val="TableParagraph"/>
                              <w:rPr>
                                <w:rFonts w:ascii="Times New Roman"/>
                                <w:sz w:val="20"/>
                              </w:rPr>
                            </w:pPr>
                          </w:p>
                        </w:tc>
                        <w:tc>
                          <w:tcPr>
                            <w:tcW w:w="1024" w:type="dxa"/>
                          </w:tcPr>
                          <w:p w14:paraId="103F98DB" w14:textId="77777777" w:rsidR="00594038" w:rsidRDefault="00594038" w:rsidP="00594038">
                            <w:pPr>
                              <w:pStyle w:val="TableParagraph"/>
                              <w:rPr>
                                <w:rFonts w:ascii="Times New Roman"/>
                                <w:sz w:val="20"/>
                              </w:rPr>
                            </w:pPr>
                          </w:p>
                        </w:tc>
                        <w:tc>
                          <w:tcPr>
                            <w:tcW w:w="1023" w:type="dxa"/>
                          </w:tcPr>
                          <w:p w14:paraId="72D7CE6A" w14:textId="77777777" w:rsidR="00594038" w:rsidRDefault="00594038" w:rsidP="00594038">
                            <w:pPr>
                              <w:pStyle w:val="TableParagraph"/>
                              <w:rPr>
                                <w:rFonts w:ascii="Times New Roman"/>
                                <w:sz w:val="20"/>
                              </w:rPr>
                            </w:pPr>
                          </w:p>
                        </w:tc>
                        <w:tc>
                          <w:tcPr>
                            <w:tcW w:w="1024" w:type="dxa"/>
                          </w:tcPr>
                          <w:p w14:paraId="5C16B5F0" w14:textId="77777777" w:rsidR="00594038" w:rsidRDefault="00594038" w:rsidP="00594038">
                            <w:pPr>
                              <w:pStyle w:val="TableParagraph"/>
                              <w:rPr>
                                <w:rFonts w:ascii="Times New Roman"/>
                                <w:sz w:val="20"/>
                              </w:rPr>
                            </w:pPr>
                          </w:p>
                        </w:tc>
                        <w:tc>
                          <w:tcPr>
                            <w:tcW w:w="1416" w:type="dxa"/>
                          </w:tcPr>
                          <w:p w14:paraId="6E4E94B9" w14:textId="77777777" w:rsidR="00594038" w:rsidRDefault="00594038" w:rsidP="00594038">
                            <w:pPr>
                              <w:pStyle w:val="TableParagraph"/>
                              <w:spacing w:before="44"/>
                              <w:ind w:right="95"/>
                              <w:jc w:val="right"/>
                              <w:rPr>
                                <w:sz w:val="20"/>
                              </w:rPr>
                            </w:pPr>
                          </w:p>
                        </w:tc>
                        <w:tc>
                          <w:tcPr>
                            <w:tcW w:w="1702" w:type="dxa"/>
                          </w:tcPr>
                          <w:p w14:paraId="57AC638F" w14:textId="77777777" w:rsidR="00594038" w:rsidRDefault="00594038" w:rsidP="00594038">
                            <w:pPr>
                              <w:pStyle w:val="TableParagraph"/>
                              <w:rPr>
                                <w:rFonts w:ascii="Times New Roman"/>
                                <w:sz w:val="20"/>
                              </w:rPr>
                            </w:pPr>
                          </w:p>
                        </w:tc>
                      </w:tr>
                      <w:tr w:rsidR="00594038" w14:paraId="564BDC33" w14:textId="77777777" w:rsidTr="00594038">
                        <w:trPr>
                          <w:trHeight w:val="328"/>
                        </w:trPr>
                        <w:tc>
                          <w:tcPr>
                            <w:tcW w:w="1023" w:type="dxa"/>
                            <w:gridSpan w:val="2"/>
                          </w:tcPr>
                          <w:p w14:paraId="065194C8" w14:textId="77777777" w:rsidR="00594038" w:rsidRDefault="00594038" w:rsidP="00594038">
                            <w:pPr>
                              <w:pStyle w:val="TableParagraph"/>
                              <w:spacing w:before="42"/>
                              <w:ind w:left="107"/>
                              <w:rPr>
                                <w:sz w:val="20"/>
                              </w:rPr>
                            </w:pPr>
                          </w:p>
                        </w:tc>
                        <w:tc>
                          <w:tcPr>
                            <w:tcW w:w="1023" w:type="dxa"/>
                          </w:tcPr>
                          <w:p w14:paraId="02C5747B" w14:textId="77777777" w:rsidR="00594038" w:rsidRDefault="00594038" w:rsidP="00594038">
                            <w:pPr>
                              <w:pStyle w:val="TableParagraph"/>
                              <w:spacing w:before="42"/>
                              <w:ind w:left="107"/>
                              <w:rPr>
                                <w:sz w:val="20"/>
                              </w:rPr>
                            </w:pPr>
                            <w:r>
                              <w:rPr>
                                <w:sz w:val="20"/>
                              </w:rPr>
                              <w:t>Mathematics</w:t>
                            </w:r>
                          </w:p>
                        </w:tc>
                        <w:tc>
                          <w:tcPr>
                            <w:tcW w:w="1024" w:type="dxa"/>
                          </w:tcPr>
                          <w:p w14:paraId="6C125285" w14:textId="77777777" w:rsidR="00594038" w:rsidRDefault="00594038" w:rsidP="00594038">
                            <w:pPr>
                              <w:pStyle w:val="TableParagraph"/>
                              <w:rPr>
                                <w:rFonts w:ascii="Times New Roman"/>
                                <w:sz w:val="20"/>
                              </w:rPr>
                            </w:pPr>
                          </w:p>
                        </w:tc>
                        <w:tc>
                          <w:tcPr>
                            <w:tcW w:w="1023" w:type="dxa"/>
                          </w:tcPr>
                          <w:p w14:paraId="15F4AF3C" w14:textId="77777777" w:rsidR="00594038" w:rsidRDefault="00594038" w:rsidP="00594038">
                            <w:pPr>
                              <w:pStyle w:val="TableParagraph"/>
                              <w:rPr>
                                <w:rFonts w:ascii="Times New Roman"/>
                                <w:sz w:val="20"/>
                              </w:rPr>
                            </w:pPr>
                          </w:p>
                        </w:tc>
                        <w:tc>
                          <w:tcPr>
                            <w:tcW w:w="1023" w:type="dxa"/>
                          </w:tcPr>
                          <w:p w14:paraId="66F33F07" w14:textId="77777777" w:rsidR="00594038" w:rsidRDefault="00594038" w:rsidP="00594038">
                            <w:pPr>
                              <w:pStyle w:val="TableParagraph"/>
                              <w:rPr>
                                <w:rFonts w:ascii="Times New Roman"/>
                                <w:sz w:val="20"/>
                              </w:rPr>
                            </w:pPr>
                          </w:p>
                        </w:tc>
                        <w:tc>
                          <w:tcPr>
                            <w:tcW w:w="1024" w:type="dxa"/>
                          </w:tcPr>
                          <w:p w14:paraId="1CC5CC28" w14:textId="77777777" w:rsidR="00594038" w:rsidRDefault="00594038" w:rsidP="00594038">
                            <w:pPr>
                              <w:pStyle w:val="TableParagraph"/>
                              <w:rPr>
                                <w:rFonts w:ascii="Times New Roman"/>
                                <w:sz w:val="20"/>
                              </w:rPr>
                            </w:pPr>
                          </w:p>
                        </w:tc>
                        <w:tc>
                          <w:tcPr>
                            <w:tcW w:w="1023" w:type="dxa"/>
                          </w:tcPr>
                          <w:p w14:paraId="6B35E17C" w14:textId="77777777" w:rsidR="00594038" w:rsidRDefault="00594038" w:rsidP="00594038">
                            <w:pPr>
                              <w:pStyle w:val="TableParagraph"/>
                              <w:rPr>
                                <w:rFonts w:ascii="Times New Roman"/>
                                <w:sz w:val="20"/>
                              </w:rPr>
                            </w:pPr>
                          </w:p>
                        </w:tc>
                        <w:tc>
                          <w:tcPr>
                            <w:tcW w:w="1024" w:type="dxa"/>
                          </w:tcPr>
                          <w:p w14:paraId="0D1852C7" w14:textId="77777777" w:rsidR="00594038" w:rsidRDefault="00594038" w:rsidP="00594038">
                            <w:pPr>
                              <w:pStyle w:val="TableParagraph"/>
                              <w:rPr>
                                <w:rFonts w:ascii="Times New Roman"/>
                                <w:sz w:val="20"/>
                              </w:rPr>
                            </w:pPr>
                          </w:p>
                        </w:tc>
                        <w:tc>
                          <w:tcPr>
                            <w:tcW w:w="1416" w:type="dxa"/>
                          </w:tcPr>
                          <w:p w14:paraId="792C522A" w14:textId="77777777" w:rsidR="00594038" w:rsidRDefault="00594038" w:rsidP="00594038">
                            <w:pPr>
                              <w:pStyle w:val="TableParagraph"/>
                              <w:spacing w:before="42"/>
                              <w:ind w:right="95"/>
                              <w:jc w:val="right"/>
                              <w:rPr>
                                <w:sz w:val="20"/>
                              </w:rPr>
                            </w:pPr>
                          </w:p>
                        </w:tc>
                        <w:tc>
                          <w:tcPr>
                            <w:tcW w:w="1702" w:type="dxa"/>
                          </w:tcPr>
                          <w:p w14:paraId="3459061A" w14:textId="77777777" w:rsidR="00594038" w:rsidRDefault="00594038" w:rsidP="00594038">
                            <w:pPr>
                              <w:pStyle w:val="TableParagraph"/>
                              <w:rPr>
                                <w:rFonts w:ascii="Times New Roman"/>
                                <w:sz w:val="20"/>
                              </w:rPr>
                            </w:pPr>
                          </w:p>
                        </w:tc>
                      </w:tr>
                      <w:tr w:rsidR="00594038" w14:paraId="39A88D91" w14:textId="77777777" w:rsidTr="00594038">
                        <w:trPr>
                          <w:trHeight w:val="330"/>
                        </w:trPr>
                        <w:tc>
                          <w:tcPr>
                            <w:tcW w:w="1023" w:type="dxa"/>
                            <w:gridSpan w:val="2"/>
                          </w:tcPr>
                          <w:p w14:paraId="374B78AE" w14:textId="77777777" w:rsidR="00594038" w:rsidRDefault="00594038" w:rsidP="00594038">
                            <w:pPr>
                              <w:pStyle w:val="TableParagraph"/>
                              <w:spacing w:before="44"/>
                              <w:ind w:left="107"/>
                              <w:rPr>
                                <w:sz w:val="20"/>
                              </w:rPr>
                            </w:pPr>
                          </w:p>
                        </w:tc>
                        <w:tc>
                          <w:tcPr>
                            <w:tcW w:w="1023" w:type="dxa"/>
                          </w:tcPr>
                          <w:p w14:paraId="6561711E" w14:textId="77777777" w:rsidR="00594038" w:rsidRDefault="00594038" w:rsidP="00594038">
                            <w:pPr>
                              <w:pStyle w:val="TableParagraph"/>
                              <w:spacing w:before="44"/>
                              <w:ind w:left="107"/>
                              <w:rPr>
                                <w:sz w:val="20"/>
                              </w:rPr>
                            </w:pPr>
                            <w:r>
                              <w:rPr>
                                <w:sz w:val="20"/>
                              </w:rPr>
                              <w:t>Physics</w:t>
                            </w:r>
                          </w:p>
                        </w:tc>
                        <w:tc>
                          <w:tcPr>
                            <w:tcW w:w="1024" w:type="dxa"/>
                          </w:tcPr>
                          <w:p w14:paraId="663D77CB" w14:textId="77777777" w:rsidR="00594038" w:rsidRDefault="00594038" w:rsidP="00594038">
                            <w:pPr>
                              <w:pStyle w:val="TableParagraph"/>
                              <w:rPr>
                                <w:rFonts w:ascii="Times New Roman"/>
                                <w:sz w:val="20"/>
                              </w:rPr>
                            </w:pPr>
                          </w:p>
                        </w:tc>
                        <w:tc>
                          <w:tcPr>
                            <w:tcW w:w="1023" w:type="dxa"/>
                          </w:tcPr>
                          <w:p w14:paraId="5F29962A" w14:textId="77777777" w:rsidR="00594038" w:rsidRDefault="00594038" w:rsidP="00594038">
                            <w:pPr>
                              <w:pStyle w:val="TableParagraph"/>
                              <w:rPr>
                                <w:rFonts w:ascii="Times New Roman"/>
                                <w:sz w:val="20"/>
                              </w:rPr>
                            </w:pPr>
                          </w:p>
                        </w:tc>
                        <w:tc>
                          <w:tcPr>
                            <w:tcW w:w="1023" w:type="dxa"/>
                          </w:tcPr>
                          <w:p w14:paraId="5972A6EB" w14:textId="77777777" w:rsidR="00594038" w:rsidRDefault="00594038" w:rsidP="00594038">
                            <w:pPr>
                              <w:pStyle w:val="TableParagraph"/>
                              <w:rPr>
                                <w:rFonts w:ascii="Times New Roman"/>
                                <w:sz w:val="20"/>
                              </w:rPr>
                            </w:pPr>
                          </w:p>
                        </w:tc>
                        <w:tc>
                          <w:tcPr>
                            <w:tcW w:w="1024" w:type="dxa"/>
                          </w:tcPr>
                          <w:p w14:paraId="1E7A6129" w14:textId="77777777" w:rsidR="00594038" w:rsidRDefault="00594038" w:rsidP="00594038">
                            <w:pPr>
                              <w:pStyle w:val="TableParagraph"/>
                              <w:rPr>
                                <w:rFonts w:ascii="Times New Roman"/>
                                <w:sz w:val="20"/>
                              </w:rPr>
                            </w:pPr>
                          </w:p>
                        </w:tc>
                        <w:tc>
                          <w:tcPr>
                            <w:tcW w:w="1023" w:type="dxa"/>
                          </w:tcPr>
                          <w:p w14:paraId="57EE28ED" w14:textId="77777777" w:rsidR="00594038" w:rsidRDefault="00594038" w:rsidP="00594038">
                            <w:pPr>
                              <w:pStyle w:val="TableParagraph"/>
                              <w:rPr>
                                <w:rFonts w:ascii="Times New Roman"/>
                                <w:sz w:val="20"/>
                              </w:rPr>
                            </w:pPr>
                          </w:p>
                        </w:tc>
                        <w:tc>
                          <w:tcPr>
                            <w:tcW w:w="1024" w:type="dxa"/>
                          </w:tcPr>
                          <w:p w14:paraId="66A4ED6D" w14:textId="77777777" w:rsidR="00594038" w:rsidRDefault="00594038" w:rsidP="00594038">
                            <w:pPr>
                              <w:pStyle w:val="TableParagraph"/>
                              <w:rPr>
                                <w:rFonts w:ascii="Times New Roman"/>
                                <w:sz w:val="20"/>
                              </w:rPr>
                            </w:pPr>
                          </w:p>
                        </w:tc>
                        <w:tc>
                          <w:tcPr>
                            <w:tcW w:w="1416" w:type="dxa"/>
                          </w:tcPr>
                          <w:p w14:paraId="60356CED" w14:textId="77777777" w:rsidR="00594038" w:rsidRDefault="00594038" w:rsidP="00594038">
                            <w:pPr>
                              <w:pStyle w:val="TableParagraph"/>
                              <w:spacing w:before="44"/>
                              <w:ind w:right="95"/>
                              <w:jc w:val="right"/>
                              <w:rPr>
                                <w:sz w:val="20"/>
                              </w:rPr>
                            </w:pPr>
                          </w:p>
                        </w:tc>
                        <w:tc>
                          <w:tcPr>
                            <w:tcW w:w="1702" w:type="dxa"/>
                          </w:tcPr>
                          <w:p w14:paraId="7CA0A360" w14:textId="77777777" w:rsidR="00594038" w:rsidRDefault="00594038" w:rsidP="00594038">
                            <w:pPr>
                              <w:pStyle w:val="TableParagraph"/>
                              <w:rPr>
                                <w:rFonts w:ascii="Times New Roman"/>
                                <w:sz w:val="20"/>
                              </w:rPr>
                            </w:pPr>
                          </w:p>
                        </w:tc>
                      </w:tr>
                      <w:tr w:rsidR="00594038" w14:paraId="1A29F556" w14:textId="77777777" w:rsidTr="00594038">
                        <w:trPr>
                          <w:trHeight w:val="330"/>
                        </w:trPr>
                        <w:tc>
                          <w:tcPr>
                            <w:tcW w:w="1023" w:type="dxa"/>
                            <w:gridSpan w:val="2"/>
                          </w:tcPr>
                          <w:p w14:paraId="124BB88A" w14:textId="77777777" w:rsidR="00594038" w:rsidRDefault="00594038" w:rsidP="00594038">
                            <w:pPr>
                              <w:pStyle w:val="TableParagraph"/>
                              <w:spacing w:before="44"/>
                              <w:ind w:left="107"/>
                              <w:rPr>
                                <w:sz w:val="20"/>
                              </w:rPr>
                            </w:pPr>
                          </w:p>
                        </w:tc>
                        <w:tc>
                          <w:tcPr>
                            <w:tcW w:w="1023" w:type="dxa"/>
                          </w:tcPr>
                          <w:p w14:paraId="7DF336D5" w14:textId="77777777" w:rsidR="00594038" w:rsidRDefault="00594038" w:rsidP="00594038">
                            <w:pPr>
                              <w:pStyle w:val="TableParagraph"/>
                              <w:spacing w:before="44"/>
                              <w:ind w:left="107"/>
                              <w:rPr>
                                <w:sz w:val="20"/>
                              </w:rPr>
                            </w:pPr>
                            <w:r>
                              <w:rPr>
                                <w:sz w:val="20"/>
                              </w:rPr>
                              <w:t>English</w:t>
                            </w:r>
                          </w:p>
                        </w:tc>
                        <w:tc>
                          <w:tcPr>
                            <w:tcW w:w="1024" w:type="dxa"/>
                          </w:tcPr>
                          <w:p w14:paraId="768B8C20" w14:textId="77777777" w:rsidR="00594038" w:rsidRDefault="00594038" w:rsidP="00594038">
                            <w:pPr>
                              <w:pStyle w:val="TableParagraph"/>
                              <w:rPr>
                                <w:rFonts w:ascii="Times New Roman"/>
                                <w:sz w:val="20"/>
                              </w:rPr>
                            </w:pPr>
                          </w:p>
                        </w:tc>
                        <w:tc>
                          <w:tcPr>
                            <w:tcW w:w="1023" w:type="dxa"/>
                          </w:tcPr>
                          <w:p w14:paraId="628BA67A" w14:textId="77777777" w:rsidR="00594038" w:rsidRDefault="00594038" w:rsidP="00594038">
                            <w:pPr>
                              <w:pStyle w:val="TableParagraph"/>
                              <w:rPr>
                                <w:rFonts w:ascii="Times New Roman"/>
                                <w:sz w:val="20"/>
                              </w:rPr>
                            </w:pPr>
                          </w:p>
                        </w:tc>
                        <w:tc>
                          <w:tcPr>
                            <w:tcW w:w="1023" w:type="dxa"/>
                          </w:tcPr>
                          <w:p w14:paraId="227E8418" w14:textId="77777777" w:rsidR="00594038" w:rsidRDefault="00594038" w:rsidP="00594038">
                            <w:pPr>
                              <w:pStyle w:val="TableParagraph"/>
                              <w:rPr>
                                <w:rFonts w:ascii="Times New Roman"/>
                                <w:sz w:val="20"/>
                              </w:rPr>
                            </w:pPr>
                          </w:p>
                        </w:tc>
                        <w:tc>
                          <w:tcPr>
                            <w:tcW w:w="1024" w:type="dxa"/>
                          </w:tcPr>
                          <w:p w14:paraId="6A9E442A" w14:textId="77777777" w:rsidR="00594038" w:rsidRDefault="00594038" w:rsidP="00594038">
                            <w:pPr>
                              <w:pStyle w:val="TableParagraph"/>
                              <w:rPr>
                                <w:rFonts w:ascii="Times New Roman"/>
                                <w:sz w:val="20"/>
                              </w:rPr>
                            </w:pPr>
                          </w:p>
                        </w:tc>
                        <w:tc>
                          <w:tcPr>
                            <w:tcW w:w="1023" w:type="dxa"/>
                          </w:tcPr>
                          <w:p w14:paraId="54A9E8FB" w14:textId="77777777" w:rsidR="00594038" w:rsidRDefault="00594038" w:rsidP="00594038">
                            <w:pPr>
                              <w:pStyle w:val="TableParagraph"/>
                              <w:rPr>
                                <w:rFonts w:ascii="Times New Roman"/>
                                <w:sz w:val="20"/>
                              </w:rPr>
                            </w:pPr>
                          </w:p>
                        </w:tc>
                        <w:tc>
                          <w:tcPr>
                            <w:tcW w:w="1024" w:type="dxa"/>
                          </w:tcPr>
                          <w:p w14:paraId="155BCA57" w14:textId="77777777" w:rsidR="00594038" w:rsidRDefault="00594038" w:rsidP="00594038">
                            <w:pPr>
                              <w:pStyle w:val="TableParagraph"/>
                              <w:rPr>
                                <w:rFonts w:ascii="Times New Roman"/>
                                <w:sz w:val="20"/>
                              </w:rPr>
                            </w:pPr>
                          </w:p>
                        </w:tc>
                        <w:tc>
                          <w:tcPr>
                            <w:tcW w:w="1416" w:type="dxa"/>
                          </w:tcPr>
                          <w:p w14:paraId="7D6E2752" w14:textId="77777777" w:rsidR="00594038" w:rsidRDefault="00594038" w:rsidP="00594038">
                            <w:pPr>
                              <w:pStyle w:val="TableParagraph"/>
                              <w:spacing w:before="44"/>
                              <w:ind w:right="95"/>
                              <w:jc w:val="right"/>
                              <w:rPr>
                                <w:sz w:val="20"/>
                              </w:rPr>
                            </w:pPr>
                          </w:p>
                        </w:tc>
                        <w:tc>
                          <w:tcPr>
                            <w:tcW w:w="1702" w:type="dxa"/>
                          </w:tcPr>
                          <w:p w14:paraId="05E76C14" w14:textId="77777777" w:rsidR="00594038" w:rsidRDefault="00594038" w:rsidP="00594038">
                            <w:pPr>
                              <w:pStyle w:val="TableParagraph"/>
                              <w:rPr>
                                <w:rFonts w:ascii="Times New Roman"/>
                                <w:sz w:val="20"/>
                              </w:rPr>
                            </w:pPr>
                          </w:p>
                        </w:tc>
                      </w:tr>
                      <w:tr w:rsidR="00594038" w14:paraId="60B142E2" w14:textId="77777777" w:rsidTr="00594038">
                        <w:trPr>
                          <w:trHeight w:val="330"/>
                        </w:trPr>
                        <w:tc>
                          <w:tcPr>
                            <w:tcW w:w="1023" w:type="dxa"/>
                            <w:gridSpan w:val="2"/>
                          </w:tcPr>
                          <w:p w14:paraId="56B5B550" w14:textId="77777777" w:rsidR="00594038" w:rsidRDefault="00594038" w:rsidP="00594038">
                            <w:pPr>
                              <w:pStyle w:val="TableParagraph"/>
                              <w:rPr>
                                <w:rFonts w:ascii="Times New Roman"/>
                                <w:sz w:val="20"/>
                              </w:rPr>
                            </w:pPr>
                          </w:p>
                        </w:tc>
                        <w:tc>
                          <w:tcPr>
                            <w:tcW w:w="1023" w:type="dxa"/>
                          </w:tcPr>
                          <w:p w14:paraId="13F9AC6F" w14:textId="77777777" w:rsidR="00594038" w:rsidRPr="00A55643" w:rsidRDefault="00594038" w:rsidP="00594038">
                            <w:pPr>
                              <w:pStyle w:val="TableParagraph"/>
                              <w:spacing w:before="44"/>
                              <w:rPr>
                                <w:bCs/>
                                <w:sz w:val="20"/>
                              </w:rPr>
                            </w:pPr>
                            <w:r w:rsidRPr="00A55643">
                              <w:rPr>
                                <w:bCs/>
                                <w:sz w:val="20"/>
                              </w:rPr>
                              <w:t xml:space="preserve">  Information </w:t>
                            </w:r>
                            <w:r>
                              <w:rPr>
                                <w:bCs/>
                                <w:sz w:val="20"/>
                              </w:rPr>
                              <w:t xml:space="preserve">   </w:t>
                            </w:r>
                            <w:r w:rsidRPr="00A55643">
                              <w:rPr>
                                <w:bCs/>
                                <w:sz w:val="20"/>
                              </w:rPr>
                              <w:t>Technology</w:t>
                            </w:r>
                          </w:p>
                        </w:tc>
                        <w:tc>
                          <w:tcPr>
                            <w:tcW w:w="1024" w:type="dxa"/>
                          </w:tcPr>
                          <w:p w14:paraId="6C58E727" w14:textId="77777777" w:rsidR="00594038" w:rsidRDefault="00594038" w:rsidP="00594038">
                            <w:pPr>
                              <w:pStyle w:val="TableParagraph"/>
                              <w:rPr>
                                <w:rFonts w:ascii="Times New Roman"/>
                                <w:sz w:val="20"/>
                              </w:rPr>
                            </w:pPr>
                          </w:p>
                        </w:tc>
                        <w:tc>
                          <w:tcPr>
                            <w:tcW w:w="1023" w:type="dxa"/>
                          </w:tcPr>
                          <w:p w14:paraId="29A8B24A" w14:textId="77777777" w:rsidR="00594038" w:rsidRDefault="00594038" w:rsidP="00594038">
                            <w:pPr>
                              <w:pStyle w:val="TableParagraph"/>
                              <w:rPr>
                                <w:rFonts w:ascii="Times New Roman"/>
                                <w:sz w:val="20"/>
                              </w:rPr>
                            </w:pPr>
                          </w:p>
                        </w:tc>
                        <w:tc>
                          <w:tcPr>
                            <w:tcW w:w="1023" w:type="dxa"/>
                          </w:tcPr>
                          <w:p w14:paraId="47CC82BF" w14:textId="77777777" w:rsidR="00594038" w:rsidRDefault="00594038" w:rsidP="00594038">
                            <w:pPr>
                              <w:pStyle w:val="TableParagraph"/>
                              <w:rPr>
                                <w:rFonts w:ascii="Times New Roman"/>
                                <w:sz w:val="20"/>
                              </w:rPr>
                            </w:pPr>
                          </w:p>
                        </w:tc>
                        <w:tc>
                          <w:tcPr>
                            <w:tcW w:w="1024" w:type="dxa"/>
                          </w:tcPr>
                          <w:p w14:paraId="0BC0A644" w14:textId="77777777" w:rsidR="00594038" w:rsidRDefault="00594038" w:rsidP="00594038">
                            <w:pPr>
                              <w:pStyle w:val="TableParagraph"/>
                              <w:rPr>
                                <w:rFonts w:ascii="Times New Roman"/>
                                <w:sz w:val="20"/>
                              </w:rPr>
                            </w:pPr>
                          </w:p>
                        </w:tc>
                        <w:tc>
                          <w:tcPr>
                            <w:tcW w:w="1023" w:type="dxa"/>
                          </w:tcPr>
                          <w:p w14:paraId="78B7401D" w14:textId="77777777" w:rsidR="00594038" w:rsidRDefault="00594038" w:rsidP="00594038">
                            <w:pPr>
                              <w:pStyle w:val="TableParagraph"/>
                              <w:rPr>
                                <w:rFonts w:ascii="Times New Roman"/>
                                <w:sz w:val="20"/>
                              </w:rPr>
                            </w:pPr>
                          </w:p>
                        </w:tc>
                        <w:tc>
                          <w:tcPr>
                            <w:tcW w:w="1024" w:type="dxa"/>
                          </w:tcPr>
                          <w:p w14:paraId="29238854" w14:textId="77777777" w:rsidR="00594038" w:rsidRDefault="00594038" w:rsidP="00594038">
                            <w:pPr>
                              <w:pStyle w:val="TableParagraph"/>
                              <w:rPr>
                                <w:rFonts w:ascii="Times New Roman"/>
                                <w:sz w:val="20"/>
                              </w:rPr>
                            </w:pPr>
                          </w:p>
                        </w:tc>
                        <w:tc>
                          <w:tcPr>
                            <w:tcW w:w="1416" w:type="dxa"/>
                          </w:tcPr>
                          <w:p w14:paraId="5331D8A7" w14:textId="77777777" w:rsidR="00594038" w:rsidRDefault="00594038" w:rsidP="00594038">
                            <w:pPr>
                              <w:pStyle w:val="TableParagraph"/>
                              <w:rPr>
                                <w:rFonts w:ascii="Times New Roman"/>
                                <w:sz w:val="20"/>
                              </w:rPr>
                            </w:pPr>
                          </w:p>
                        </w:tc>
                        <w:tc>
                          <w:tcPr>
                            <w:tcW w:w="1702" w:type="dxa"/>
                          </w:tcPr>
                          <w:p w14:paraId="3A516C37" w14:textId="77777777" w:rsidR="00594038" w:rsidRDefault="00594038" w:rsidP="00594038">
                            <w:pPr>
                              <w:pStyle w:val="TableParagraph"/>
                              <w:rPr>
                                <w:rFonts w:ascii="Times New Roman"/>
                                <w:sz w:val="20"/>
                              </w:rPr>
                            </w:pPr>
                          </w:p>
                        </w:tc>
                      </w:tr>
                      <w:tr w:rsidR="00594038" w14:paraId="22442E16" w14:textId="77777777" w:rsidTr="00594038">
                        <w:trPr>
                          <w:trHeight w:val="328"/>
                        </w:trPr>
                        <w:tc>
                          <w:tcPr>
                            <w:tcW w:w="1023" w:type="dxa"/>
                            <w:gridSpan w:val="2"/>
                          </w:tcPr>
                          <w:p w14:paraId="0B5FCE31" w14:textId="77777777" w:rsidR="00594038" w:rsidRDefault="00594038" w:rsidP="00594038">
                            <w:pPr>
                              <w:pStyle w:val="TableParagraph"/>
                              <w:rPr>
                                <w:rFonts w:ascii="Times New Roman"/>
                                <w:sz w:val="20"/>
                              </w:rPr>
                            </w:pPr>
                          </w:p>
                        </w:tc>
                        <w:tc>
                          <w:tcPr>
                            <w:tcW w:w="1023" w:type="dxa"/>
                          </w:tcPr>
                          <w:p w14:paraId="7575EB77" w14:textId="77777777" w:rsidR="00594038" w:rsidRDefault="00594038" w:rsidP="00594038">
                            <w:pPr>
                              <w:pStyle w:val="TableParagraph"/>
                              <w:rPr>
                                <w:rFonts w:ascii="Times New Roman"/>
                                <w:sz w:val="20"/>
                              </w:rPr>
                            </w:pPr>
                            <w:r>
                              <w:rPr>
                                <w:sz w:val="20"/>
                              </w:rPr>
                              <w:t xml:space="preserve">Other </w:t>
                            </w:r>
                          </w:p>
                        </w:tc>
                        <w:tc>
                          <w:tcPr>
                            <w:tcW w:w="1024" w:type="dxa"/>
                          </w:tcPr>
                          <w:p w14:paraId="47D720E0" w14:textId="77777777" w:rsidR="00594038" w:rsidRDefault="00594038" w:rsidP="00594038">
                            <w:pPr>
                              <w:pStyle w:val="TableParagraph"/>
                              <w:rPr>
                                <w:rFonts w:ascii="Times New Roman"/>
                                <w:sz w:val="20"/>
                              </w:rPr>
                            </w:pPr>
                          </w:p>
                        </w:tc>
                        <w:tc>
                          <w:tcPr>
                            <w:tcW w:w="1023" w:type="dxa"/>
                          </w:tcPr>
                          <w:p w14:paraId="231519E7" w14:textId="77777777" w:rsidR="00594038" w:rsidRDefault="00594038" w:rsidP="00594038">
                            <w:pPr>
                              <w:pStyle w:val="TableParagraph"/>
                              <w:rPr>
                                <w:rFonts w:ascii="Times New Roman"/>
                                <w:sz w:val="20"/>
                              </w:rPr>
                            </w:pPr>
                          </w:p>
                        </w:tc>
                        <w:tc>
                          <w:tcPr>
                            <w:tcW w:w="1023" w:type="dxa"/>
                          </w:tcPr>
                          <w:p w14:paraId="7B8F754D" w14:textId="77777777" w:rsidR="00594038" w:rsidRDefault="00594038" w:rsidP="00594038">
                            <w:pPr>
                              <w:pStyle w:val="TableParagraph"/>
                              <w:rPr>
                                <w:rFonts w:ascii="Times New Roman"/>
                                <w:sz w:val="20"/>
                              </w:rPr>
                            </w:pPr>
                          </w:p>
                        </w:tc>
                        <w:tc>
                          <w:tcPr>
                            <w:tcW w:w="1024" w:type="dxa"/>
                          </w:tcPr>
                          <w:p w14:paraId="499408A1" w14:textId="77777777" w:rsidR="00594038" w:rsidRDefault="00594038" w:rsidP="00594038">
                            <w:pPr>
                              <w:pStyle w:val="TableParagraph"/>
                              <w:rPr>
                                <w:rFonts w:ascii="Times New Roman"/>
                                <w:sz w:val="20"/>
                              </w:rPr>
                            </w:pPr>
                          </w:p>
                        </w:tc>
                        <w:tc>
                          <w:tcPr>
                            <w:tcW w:w="1023" w:type="dxa"/>
                          </w:tcPr>
                          <w:p w14:paraId="4F1BD37E" w14:textId="77777777" w:rsidR="00594038" w:rsidRDefault="00594038" w:rsidP="00594038">
                            <w:pPr>
                              <w:pStyle w:val="TableParagraph"/>
                              <w:rPr>
                                <w:rFonts w:ascii="Times New Roman"/>
                                <w:sz w:val="20"/>
                              </w:rPr>
                            </w:pPr>
                          </w:p>
                        </w:tc>
                        <w:tc>
                          <w:tcPr>
                            <w:tcW w:w="1024" w:type="dxa"/>
                          </w:tcPr>
                          <w:p w14:paraId="798D5BCA" w14:textId="77777777" w:rsidR="00594038" w:rsidRDefault="00594038" w:rsidP="00594038">
                            <w:pPr>
                              <w:pStyle w:val="TableParagraph"/>
                              <w:rPr>
                                <w:rFonts w:ascii="Times New Roman"/>
                                <w:sz w:val="20"/>
                              </w:rPr>
                            </w:pPr>
                          </w:p>
                        </w:tc>
                        <w:tc>
                          <w:tcPr>
                            <w:tcW w:w="1416" w:type="dxa"/>
                          </w:tcPr>
                          <w:p w14:paraId="3F075E7A" w14:textId="77777777" w:rsidR="00594038" w:rsidRDefault="00594038" w:rsidP="00594038">
                            <w:pPr>
                              <w:pStyle w:val="TableParagraph"/>
                              <w:rPr>
                                <w:rFonts w:ascii="Times New Roman"/>
                                <w:sz w:val="20"/>
                              </w:rPr>
                            </w:pPr>
                          </w:p>
                        </w:tc>
                        <w:tc>
                          <w:tcPr>
                            <w:tcW w:w="1702" w:type="dxa"/>
                          </w:tcPr>
                          <w:p w14:paraId="18C03F2C" w14:textId="77777777" w:rsidR="00594038" w:rsidRDefault="00594038" w:rsidP="00594038">
                            <w:pPr>
                              <w:pStyle w:val="TableParagraph"/>
                              <w:rPr>
                                <w:rFonts w:ascii="Times New Roman"/>
                                <w:sz w:val="20"/>
                              </w:rPr>
                            </w:pPr>
                          </w:p>
                        </w:tc>
                      </w:tr>
                      <w:tr w:rsidR="00594038" w14:paraId="37BF8D04" w14:textId="77777777" w:rsidTr="00594038">
                        <w:trPr>
                          <w:trHeight w:val="330"/>
                        </w:trPr>
                        <w:tc>
                          <w:tcPr>
                            <w:tcW w:w="1023" w:type="dxa"/>
                            <w:gridSpan w:val="2"/>
                          </w:tcPr>
                          <w:p w14:paraId="2CA8D730" w14:textId="77777777" w:rsidR="00594038" w:rsidRDefault="00594038" w:rsidP="00594038">
                            <w:pPr>
                              <w:pStyle w:val="TableParagraph"/>
                              <w:rPr>
                                <w:rFonts w:ascii="Times New Roman"/>
                                <w:sz w:val="20"/>
                              </w:rPr>
                            </w:pPr>
                          </w:p>
                        </w:tc>
                        <w:tc>
                          <w:tcPr>
                            <w:tcW w:w="1023" w:type="dxa"/>
                          </w:tcPr>
                          <w:p w14:paraId="64541411" w14:textId="77777777" w:rsidR="00594038" w:rsidRDefault="00594038" w:rsidP="00594038">
                            <w:pPr>
                              <w:pStyle w:val="TableParagraph"/>
                              <w:rPr>
                                <w:rFonts w:ascii="Times New Roman"/>
                                <w:sz w:val="20"/>
                              </w:rPr>
                            </w:pPr>
                          </w:p>
                        </w:tc>
                        <w:tc>
                          <w:tcPr>
                            <w:tcW w:w="1024" w:type="dxa"/>
                          </w:tcPr>
                          <w:p w14:paraId="0892C2E5" w14:textId="77777777" w:rsidR="00594038" w:rsidRDefault="00594038" w:rsidP="00594038">
                            <w:pPr>
                              <w:pStyle w:val="TableParagraph"/>
                              <w:rPr>
                                <w:rFonts w:ascii="Times New Roman"/>
                                <w:sz w:val="20"/>
                              </w:rPr>
                            </w:pPr>
                          </w:p>
                        </w:tc>
                        <w:tc>
                          <w:tcPr>
                            <w:tcW w:w="1023" w:type="dxa"/>
                          </w:tcPr>
                          <w:p w14:paraId="014B8231" w14:textId="77777777" w:rsidR="00594038" w:rsidRDefault="00594038" w:rsidP="00594038">
                            <w:pPr>
                              <w:pStyle w:val="TableParagraph"/>
                              <w:rPr>
                                <w:rFonts w:ascii="Times New Roman"/>
                                <w:sz w:val="20"/>
                              </w:rPr>
                            </w:pPr>
                          </w:p>
                        </w:tc>
                        <w:tc>
                          <w:tcPr>
                            <w:tcW w:w="1023" w:type="dxa"/>
                          </w:tcPr>
                          <w:p w14:paraId="48CE51B7" w14:textId="77777777" w:rsidR="00594038" w:rsidRDefault="00594038" w:rsidP="00594038">
                            <w:pPr>
                              <w:pStyle w:val="TableParagraph"/>
                              <w:rPr>
                                <w:rFonts w:ascii="Times New Roman"/>
                                <w:sz w:val="20"/>
                              </w:rPr>
                            </w:pPr>
                          </w:p>
                        </w:tc>
                        <w:tc>
                          <w:tcPr>
                            <w:tcW w:w="1024" w:type="dxa"/>
                          </w:tcPr>
                          <w:p w14:paraId="2E21B100" w14:textId="77777777" w:rsidR="00594038" w:rsidRDefault="00594038" w:rsidP="00594038">
                            <w:pPr>
                              <w:pStyle w:val="TableParagraph"/>
                              <w:rPr>
                                <w:rFonts w:ascii="Times New Roman"/>
                                <w:sz w:val="20"/>
                              </w:rPr>
                            </w:pPr>
                          </w:p>
                        </w:tc>
                        <w:tc>
                          <w:tcPr>
                            <w:tcW w:w="1023" w:type="dxa"/>
                          </w:tcPr>
                          <w:p w14:paraId="5D9011EF" w14:textId="77777777" w:rsidR="00594038" w:rsidRDefault="00594038" w:rsidP="00594038">
                            <w:pPr>
                              <w:pStyle w:val="TableParagraph"/>
                              <w:rPr>
                                <w:rFonts w:ascii="Times New Roman"/>
                                <w:sz w:val="20"/>
                              </w:rPr>
                            </w:pPr>
                          </w:p>
                        </w:tc>
                        <w:tc>
                          <w:tcPr>
                            <w:tcW w:w="1024" w:type="dxa"/>
                          </w:tcPr>
                          <w:p w14:paraId="7B0CDBDB" w14:textId="77777777" w:rsidR="00594038" w:rsidRDefault="00594038" w:rsidP="00594038">
                            <w:pPr>
                              <w:pStyle w:val="TableParagraph"/>
                              <w:rPr>
                                <w:rFonts w:ascii="Times New Roman"/>
                                <w:sz w:val="20"/>
                              </w:rPr>
                            </w:pPr>
                          </w:p>
                        </w:tc>
                        <w:tc>
                          <w:tcPr>
                            <w:tcW w:w="1416" w:type="dxa"/>
                          </w:tcPr>
                          <w:p w14:paraId="375B5F30" w14:textId="77777777" w:rsidR="00594038" w:rsidRDefault="00594038" w:rsidP="00594038">
                            <w:pPr>
                              <w:pStyle w:val="TableParagraph"/>
                              <w:rPr>
                                <w:rFonts w:ascii="Times New Roman"/>
                                <w:sz w:val="20"/>
                              </w:rPr>
                            </w:pPr>
                          </w:p>
                        </w:tc>
                        <w:tc>
                          <w:tcPr>
                            <w:tcW w:w="1702" w:type="dxa"/>
                          </w:tcPr>
                          <w:p w14:paraId="475F8D61" w14:textId="77777777" w:rsidR="00594038" w:rsidRDefault="00594038" w:rsidP="00594038">
                            <w:pPr>
                              <w:pStyle w:val="TableParagraph"/>
                              <w:rPr>
                                <w:rFonts w:ascii="Times New Roman"/>
                                <w:sz w:val="20"/>
                              </w:rPr>
                            </w:pPr>
                          </w:p>
                        </w:tc>
                      </w:tr>
                      <w:tr w:rsidR="00594038" w14:paraId="1DDBF6A1" w14:textId="77777777" w:rsidTr="00594038">
                        <w:trPr>
                          <w:trHeight w:val="331"/>
                        </w:trPr>
                        <w:tc>
                          <w:tcPr>
                            <w:tcW w:w="1023" w:type="dxa"/>
                            <w:gridSpan w:val="2"/>
                          </w:tcPr>
                          <w:p w14:paraId="4A91B6EF" w14:textId="77777777" w:rsidR="00594038" w:rsidRDefault="00594038" w:rsidP="00594038">
                            <w:pPr>
                              <w:pStyle w:val="TableParagraph"/>
                              <w:rPr>
                                <w:rFonts w:ascii="Times New Roman"/>
                                <w:sz w:val="20"/>
                              </w:rPr>
                            </w:pPr>
                          </w:p>
                        </w:tc>
                        <w:tc>
                          <w:tcPr>
                            <w:tcW w:w="1023" w:type="dxa"/>
                          </w:tcPr>
                          <w:p w14:paraId="5323B88E" w14:textId="77777777" w:rsidR="00594038" w:rsidRDefault="00594038" w:rsidP="00594038">
                            <w:pPr>
                              <w:pStyle w:val="TableParagraph"/>
                              <w:rPr>
                                <w:rFonts w:ascii="Times New Roman"/>
                                <w:sz w:val="20"/>
                              </w:rPr>
                            </w:pPr>
                          </w:p>
                        </w:tc>
                        <w:tc>
                          <w:tcPr>
                            <w:tcW w:w="1024" w:type="dxa"/>
                          </w:tcPr>
                          <w:p w14:paraId="1C6BEF3D" w14:textId="77777777" w:rsidR="00594038" w:rsidRDefault="00594038" w:rsidP="00594038">
                            <w:pPr>
                              <w:pStyle w:val="TableParagraph"/>
                              <w:rPr>
                                <w:rFonts w:ascii="Times New Roman"/>
                                <w:sz w:val="20"/>
                              </w:rPr>
                            </w:pPr>
                          </w:p>
                        </w:tc>
                        <w:tc>
                          <w:tcPr>
                            <w:tcW w:w="1023" w:type="dxa"/>
                          </w:tcPr>
                          <w:p w14:paraId="73C5ADDB" w14:textId="77777777" w:rsidR="00594038" w:rsidRDefault="00594038" w:rsidP="00594038">
                            <w:pPr>
                              <w:pStyle w:val="TableParagraph"/>
                              <w:rPr>
                                <w:rFonts w:ascii="Times New Roman"/>
                                <w:sz w:val="20"/>
                              </w:rPr>
                            </w:pPr>
                          </w:p>
                        </w:tc>
                        <w:tc>
                          <w:tcPr>
                            <w:tcW w:w="1023" w:type="dxa"/>
                          </w:tcPr>
                          <w:p w14:paraId="01AB9B54" w14:textId="77777777" w:rsidR="00594038" w:rsidRDefault="00594038" w:rsidP="00594038">
                            <w:pPr>
                              <w:pStyle w:val="TableParagraph"/>
                              <w:rPr>
                                <w:rFonts w:ascii="Times New Roman"/>
                                <w:sz w:val="20"/>
                              </w:rPr>
                            </w:pPr>
                          </w:p>
                        </w:tc>
                        <w:tc>
                          <w:tcPr>
                            <w:tcW w:w="1024" w:type="dxa"/>
                          </w:tcPr>
                          <w:p w14:paraId="2F72A73B" w14:textId="77777777" w:rsidR="00594038" w:rsidRDefault="00594038" w:rsidP="00594038">
                            <w:pPr>
                              <w:pStyle w:val="TableParagraph"/>
                              <w:rPr>
                                <w:rFonts w:ascii="Times New Roman"/>
                                <w:sz w:val="20"/>
                              </w:rPr>
                            </w:pPr>
                          </w:p>
                        </w:tc>
                        <w:tc>
                          <w:tcPr>
                            <w:tcW w:w="1023" w:type="dxa"/>
                          </w:tcPr>
                          <w:p w14:paraId="5C864160" w14:textId="77777777" w:rsidR="00594038" w:rsidRDefault="00594038" w:rsidP="00594038">
                            <w:pPr>
                              <w:pStyle w:val="TableParagraph"/>
                              <w:rPr>
                                <w:rFonts w:ascii="Times New Roman"/>
                                <w:sz w:val="20"/>
                              </w:rPr>
                            </w:pPr>
                          </w:p>
                        </w:tc>
                        <w:tc>
                          <w:tcPr>
                            <w:tcW w:w="1024" w:type="dxa"/>
                          </w:tcPr>
                          <w:p w14:paraId="2586E089" w14:textId="77777777" w:rsidR="00594038" w:rsidRDefault="00594038" w:rsidP="00594038">
                            <w:pPr>
                              <w:pStyle w:val="TableParagraph"/>
                              <w:rPr>
                                <w:rFonts w:ascii="Times New Roman"/>
                                <w:sz w:val="20"/>
                              </w:rPr>
                            </w:pPr>
                          </w:p>
                        </w:tc>
                        <w:tc>
                          <w:tcPr>
                            <w:tcW w:w="1416" w:type="dxa"/>
                          </w:tcPr>
                          <w:p w14:paraId="4260A762" w14:textId="77777777" w:rsidR="00594038" w:rsidRDefault="00594038" w:rsidP="00594038">
                            <w:pPr>
                              <w:pStyle w:val="TableParagraph"/>
                              <w:rPr>
                                <w:rFonts w:ascii="Times New Roman"/>
                                <w:sz w:val="20"/>
                              </w:rPr>
                            </w:pPr>
                          </w:p>
                        </w:tc>
                        <w:tc>
                          <w:tcPr>
                            <w:tcW w:w="1702" w:type="dxa"/>
                          </w:tcPr>
                          <w:p w14:paraId="11023C9C" w14:textId="77777777" w:rsidR="00594038" w:rsidRDefault="00594038" w:rsidP="00594038">
                            <w:pPr>
                              <w:pStyle w:val="TableParagraph"/>
                              <w:rPr>
                                <w:rFonts w:ascii="Times New Roman"/>
                                <w:sz w:val="20"/>
                              </w:rPr>
                            </w:pPr>
                          </w:p>
                        </w:tc>
                      </w:tr>
                      <w:tr w:rsidR="00594038" w14:paraId="35F4F606" w14:textId="77777777" w:rsidTr="00594038">
                        <w:trPr>
                          <w:trHeight w:val="328"/>
                        </w:trPr>
                        <w:tc>
                          <w:tcPr>
                            <w:tcW w:w="1023" w:type="dxa"/>
                            <w:gridSpan w:val="2"/>
                          </w:tcPr>
                          <w:p w14:paraId="1A913CAE" w14:textId="77777777" w:rsidR="00594038" w:rsidRDefault="00594038" w:rsidP="00594038">
                            <w:pPr>
                              <w:pStyle w:val="TableParagraph"/>
                              <w:rPr>
                                <w:rFonts w:ascii="Times New Roman"/>
                                <w:sz w:val="20"/>
                              </w:rPr>
                            </w:pPr>
                          </w:p>
                        </w:tc>
                        <w:tc>
                          <w:tcPr>
                            <w:tcW w:w="1023" w:type="dxa"/>
                          </w:tcPr>
                          <w:p w14:paraId="50D1AFE8" w14:textId="77777777" w:rsidR="00594038" w:rsidRDefault="00594038" w:rsidP="00594038">
                            <w:pPr>
                              <w:pStyle w:val="TableParagraph"/>
                              <w:rPr>
                                <w:rFonts w:ascii="Times New Roman"/>
                                <w:sz w:val="20"/>
                              </w:rPr>
                            </w:pPr>
                          </w:p>
                        </w:tc>
                        <w:tc>
                          <w:tcPr>
                            <w:tcW w:w="1024" w:type="dxa"/>
                          </w:tcPr>
                          <w:p w14:paraId="1756492D" w14:textId="77777777" w:rsidR="00594038" w:rsidRDefault="00594038" w:rsidP="00594038">
                            <w:pPr>
                              <w:pStyle w:val="TableParagraph"/>
                              <w:rPr>
                                <w:rFonts w:ascii="Times New Roman"/>
                                <w:sz w:val="20"/>
                              </w:rPr>
                            </w:pPr>
                          </w:p>
                        </w:tc>
                        <w:tc>
                          <w:tcPr>
                            <w:tcW w:w="1023" w:type="dxa"/>
                          </w:tcPr>
                          <w:p w14:paraId="6441FA6B" w14:textId="77777777" w:rsidR="00594038" w:rsidRDefault="00594038" w:rsidP="00594038">
                            <w:pPr>
                              <w:pStyle w:val="TableParagraph"/>
                              <w:rPr>
                                <w:rFonts w:ascii="Times New Roman"/>
                                <w:sz w:val="20"/>
                              </w:rPr>
                            </w:pPr>
                          </w:p>
                        </w:tc>
                        <w:tc>
                          <w:tcPr>
                            <w:tcW w:w="1023" w:type="dxa"/>
                          </w:tcPr>
                          <w:p w14:paraId="5230C81E" w14:textId="77777777" w:rsidR="00594038" w:rsidRDefault="00594038" w:rsidP="00594038">
                            <w:pPr>
                              <w:pStyle w:val="TableParagraph"/>
                              <w:rPr>
                                <w:rFonts w:ascii="Times New Roman"/>
                                <w:sz w:val="20"/>
                              </w:rPr>
                            </w:pPr>
                          </w:p>
                        </w:tc>
                        <w:tc>
                          <w:tcPr>
                            <w:tcW w:w="1024" w:type="dxa"/>
                          </w:tcPr>
                          <w:p w14:paraId="3479FA4B" w14:textId="77777777" w:rsidR="00594038" w:rsidRDefault="00594038" w:rsidP="00594038">
                            <w:pPr>
                              <w:pStyle w:val="TableParagraph"/>
                              <w:rPr>
                                <w:rFonts w:ascii="Times New Roman"/>
                                <w:sz w:val="20"/>
                              </w:rPr>
                            </w:pPr>
                          </w:p>
                        </w:tc>
                        <w:tc>
                          <w:tcPr>
                            <w:tcW w:w="1023" w:type="dxa"/>
                          </w:tcPr>
                          <w:p w14:paraId="4683EF74" w14:textId="77777777" w:rsidR="00594038" w:rsidRDefault="00594038" w:rsidP="00594038">
                            <w:pPr>
                              <w:pStyle w:val="TableParagraph"/>
                              <w:rPr>
                                <w:rFonts w:ascii="Times New Roman"/>
                                <w:sz w:val="20"/>
                              </w:rPr>
                            </w:pPr>
                          </w:p>
                        </w:tc>
                        <w:tc>
                          <w:tcPr>
                            <w:tcW w:w="1024" w:type="dxa"/>
                          </w:tcPr>
                          <w:p w14:paraId="4E8617AC" w14:textId="77777777" w:rsidR="00594038" w:rsidRDefault="00594038" w:rsidP="00594038">
                            <w:pPr>
                              <w:pStyle w:val="TableParagraph"/>
                              <w:rPr>
                                <w:rFonts w:ascii="Times New Roman"/>
                                <w:sz w:val="20"/>
                              </w:rPr>
                            </w:pPr>
                          </w:p>
                        </w:tc>
                        <w:tc>
                          <w:tcPr>
                            <w:tcW w:w="1416" w:type="dxa"/>
                          </w:tcPr>
                          <w:p w14:paraId="0946F5DB" w14:textId="77777777" w:rsidR="00594038" w:rsidRDefault="00594038" w:rsidP="00594038">
                            <w:pPr>
                              <w:pStyle w:val="TableParagraph"/>
                              <w:rPr>
                                <w:rFonts w:ascii="Times New Roman"/>
                                <w:sz w:val="20"/>
                              </w:rPr>
                            </w:pPr>
                          </w:p>
                        </w:tc>
                        <w:tc>
                          <w:tcPr>
                            <w:tcW w:w="1702" w:type="dxa"/>
                          </w:tcPr>
                          <w:p w14:paraId="02529A45" w14:textId="77777777" w:rsidR="00594038" w:rsidRDefault="00594038" w:rsidP="00594038">
                            <w:pPr>
                              <w:pStyle w:val="TableParagraph"/>
                              <w:rPr>
                                <w:rFonts w:ascii="Times New Roman"/>
                                <w:sz w:val="20"/>
                              </w:rPr>
                            </w:pPr>
                          </w:p>
                        </w:tc>
                      </w:tr>
                      <w:tr w:rsidR="00594038" w14:paraId="5856F8F8" w14:textId="77777777" w:rsidTr="00594038">
                        <w:trPr>
                          <w:gridBefore w:val="1"/>
                          <w:wBefore w:w="851" w:type="dxa"/>
                          <w:trHeight w:val="489"/>
                        </w:trPr>
                        <w:tc>
                          <w:tcPr>
                            <w:tcW w:w="7336" w:type="dxa"/>
                            <w:gridSpan w:val="8"/>
                          </w:tcPr>
                          <w:p w14:paraId="118F1D6D" w14:textId="77777777" w:rsidR="00594038" w:rsidRDefault="00594038" w:rsidP="00594038">
                            <w:pPr>
                              <w:pStyle w:val="TableParagraph"/>
                              <w:spacing w:before="97"/>
                              <w:ind w:left="4726"/>
                              <w:rPr>
                                <w:sz w:val="24"/>
                              </w:rPr>
                            </w:pPr>
                            <w:r>
                              <w:rPr>
                                <w:sz w:val="24"/>
                              </w:rPr>
                              <w:t>Total Exam Registration IGCSE (A):</w:t>
                            </w:r>
                          </w:p>
                        </w:tc>
                        <w:tc>
                          <w:tcPr>
                            <w:tcW w:w="3118" w:type="dxa"/>
                            <w:gridSpan w:val="2"/>
                          </w:tcPr>
                          <w:p w14:paraId="3A688F87" w14:textId="77777777" w:rsidR="00594038" w:rsidRDefault="00594038" w:rsidP="00594038">
                            <w:pPr>
                              <w:pStyle w:val="TableParagraph"/>
                              <w:rPr>
                                <w:rFonts w:ascii="Times New Roman"/>
                                <w:sz w:val="20"/>
                              </w:rPr>
                            </w:pPr>
                          </w:p>
                        </w:tc>
                      </w:tr>
                    </w:tbl>
                    <w:p w14:paraId="062DCC0A" w14:textId="14A147A4" w:rsidR="00AB1321" w:rsidRDefault="00594038">
                      <w:pPr>
                        <w:spacing w:before="18"/>
                        <w:ind w:left="108"/>
                        <w:rPr>
                          <w:sz w:val="20"/>
                        </w:rPr>
                      </w:pPr>
                      <w:r>
                        <w:rPr>
                          <w:b/>
                          <w:sz w:val="24"/>
                        </w:rPr>
                        <w:t xml:space="preserve"> </w:t>
                      </w:r>
                      <w:r w:rsidR="00AB1321">
                        <w:rPr>
                          <w:b/>
                          <w:sz w:val="24"/>
                        </w:rPr>
                        <w:t xml:space="preserve">C. IGCSE Subjects </w:t>
                      </w:r>
                      <w:r w:rsidR="00AB1321">
                        <w:rPr>
                          <w:sz w:val="20"/>
                        </w:rPr>
                        <w:t>(Please select the subjects you wish to write)</w:t>
                      </w:r>
                      <w:r w:rsidR="00791D6E">
                        <w:rPr>
                          <w:sz w:val="20"/>
                        </w:rPr>
                        <w:t>`</w:t>
                      </w:r>
                    </w:p>
                  </w:txbxContent>
                </v:textbox>
                <w10:anchorlock/>
              </v:shape>
            </w:pict>
          </mc:Fallback>
        </mc:AlternateContent>
      </w:r>
    </w:p>
    <w:p w14:paraId="7C9B756D" w14:textId="77777777" w:rsidR="002C1C8C" w:rsidRDefault="002C1C8C" w:rsidP="008772FA">
      <w:pPr>
        <w:pStyle w:val="BodyText"/>
        <w:ind w:left="99" w:right="371"/>
        <w:rPr>
          <w:sz w:val="20"/>
        </w:rPr>
      </w:pPr>
    </w:p>
    <w:tbl>
      <w:tblPr>
        <w:tblStyle w:val="TableGrid0"/>
        <w:tblW w:w="0" w:type="auto"/>
        <w:tblInd w:w="279" w:type="dxa"/>
        <w:tblLayout w:type="fixed"/>
        <w:tblCellMar>
          <w:left w:w="85" w:type="dxa"/>
          <w:right w:w="0" w:type="dxa"/>
        </w:tblCellMar>
        <w:tblLook w:val="04A0" w:firstRow="1" w:lastRow="0" w:firstColumn="1" w:lastColumn="0" w:noHBand="0" w:noVBand="1"/>
      </w:tblPr>
      <w:tblGrid>
        <w:gridCol w:w="1428"/>
        <w:gridCol w:w="1203"/>
        <w:gridCol w:w="1203"/>
        <w:gridCol w:w="1205"/>
        <w:gridCol w:w="1203"/>
        <w:gridCol w:w="1203"/>
        <w:gridCol w:w="1203"/>
        <w:gridCol w:w="1203"/>
        <w:gridCol w:w="1206"/>
      </w:tblGrid>
      <w:tr w:rsidR="00381D9B" w:rsidRPr="002818FD" w14:paraId="000C7822" w14:textId="77777777" w:rsidTr="001A6105">
        <w:trPr>
          <w:trHeight w:val="594"/>
        </w:trPr>
        <w:tc>
          <w:tcPr>
            <w:tcW w:w="1428" w:type="dxa"/>
          </w:tcPr>
          <w:p w14:paraId="64DC12B9" w14:textId="4835ADBF" w:rsidR="002C1C8C" w:rsidRPr="003D1D42" w:rsidRDefault="002C1C8C" w:rsidP="003D1D42">
            <w:pPr>
              <w:pStyle w:val="BodyText"/>
              <w:ind w:right="140"/>
              <w:jc w:val="center"/>
              <w:rPr>
                <w:b/>
                <w:bCs/>
                <w:sz w:val="20"/>
                <w:szCs w:val="20"/>
              </w:rPr>
            </w:pPr>
            <w:r w:rsidRPr="003D1D42">
              <w:rPr>
                <w:b/>
                <w:bCs/>
                <w:sz w:val="20"/>
                <w:szCs w:val="20"/>
              </w:rPr>
              <w:t>Subject:</w:t>
            </w:r>
          </w:p>
        </w:tc>
        <w:tc>
          <w:tcPr>
            <w:tcW w:w="1203" w:type="dxa"/>
          </w:tcPr>
          <w:p w14:paraId="69C724E9" w14:textId="10358CC7" w:rsidR="002C1C8C" w:rsidRPr="002818FD" w:rsidRDefault="002C1C8C" w:rsidP="003D1D42">
            <w:pPr>
              <w:pStyle w:val="BodyText"/>
              <w:ind w:right="140"/>
              <w:jc w:val="center"/>
              <w:rPr>
                <w:b/>
                <w:bCs/>
                <w:sz w:val="20"/>
              </w:rPr>
            </w:pPr>
            <w:r w:rsidRPr="002818FD">
              <w:rPr>
                <w:b/>
                <w:bCs/>
                <w:sz w:val="20"/>
              </w:rPr>
              <w:t>Subject Code:</w:t>
            </w:r>
          </w:p>
        </w:tc>
        <w:tc>
          <w:tcPr>
            <w:tcW w:w="1203" w:type="dxa"/>
          </w:tcPr>
          <w:p w14:paraId="17DFF974" w14:textId="26B91764" w:rsidR="002C1C8C" w:rsidRPr="002818FD" w:rsidRDefault="002C1C8C" w:rsidP="003D1D42">
            <w:pPr>
              <w:pStyle w:val="BodyText"/>
              <w:ind w:right="140"/>
              <w:jc w:val="center"/>
              <w:rPr>
                <w:b/>
                <w:bCs/>
                <w:sz w:val="20"/>
              </w:rPr>
            </w:pPr>
            <w:r w:rsidRPr="002818FD">
              <w:rPr>
                <w:b/>
                <w:bCs/>
                <w:sz w:val="20"/>
              </w:rPr>
              <w:t>Option Code:</w:t>
            </w:r>
          </w:p>
        </w:tc>
        <w:tc>
          <w:tcPr>
            <w:tcW w:w="1205" w:type="dxa"/>
          </w:tcPr>
          <w:p w14:paraId="0671A5D2" w14:textId="2D4E31A4" w:rsidR="002C1C8C" w:rsidRPr="002818FD" w:rsidRDefault="002C1C8C" w:rsidP="003D1D42">
            <w:pPr>
              <w:pStyle w:val="BodyText"/>
              <w:ind w:right="140"/>
              <w:jc w:val="center"/>
              <w:rPr>
                <w:b/>
                <w:bCs/>
                <w:sz w:val="20"/>
              </w:rPr>
            </w:pPr>
            <w:r w:rsidRPr="002818FD">
              <w:rPr>
                <w:b/>
                <w:bCs/>
                <w:sz w:val="20"/>
              </w:rPr>
              <w:t>Re-write</w:t>
            </w:r>
          </w:p>
        </w:tc>
        <w:tc>
          <w:tcPr>
            <w:tcW w:w="1203" w:type="dxa"/>
          </w:tcPr>
          <w:p w14:paraId="4CE7EB7A" w14:textId="77777777" w:rsidR="00160786" w:rsidRDefault="002C1C8C" w:rsidP="003D1D42">
            <w:pPr>
              <w:pStyle w:val="BodyText"/>
              <w:ind w:right="140"/>
              <w:jc w:val="center"/>
              <w:rPr>
                <w:b/>
                <w:bCs/>
                <w:sz w:val="20"/>
              </w:rPr>
            </w:pPr>
            <w:r w:rsidRPr="002818FD">
              <w:rPr>
                <w:b/>
                <w:bCs/>
                <w:sz w:val="20"/>
              </w:rPr>
              <w:t xml:space="preserve">IGCSE </w:t>
            </w:r>
          </w:p>
          <w:p w14:paraId="50F31220" w14:textId="6BB2FEDA" w:rsidR="002C1C8C" w:rsidRPr="002818FD" w:rsidRDefault="002C1C8C" w:rsidP="003D1D42">
            <w:pPr>
              <w:pStyle w:val="BodyText"/>
              <w:ind w:right="140"/>
              <w:jc w:val="center"/>
              <w:rPr>
                <w:b/>
                <w:bCs/>
                <w:sz w:val="20"/>
              </w:rPr>
            </w:pPr>
            <w:r w:rsidRPr="003D1D42">
              <w:rPr>
                <w:b/>
                <w:bCs/>
                <w:color w:val="E36C0A" w:themeColor="accent6" w:themeShade="BF"/>
                <w:sz w:val="20"/>
              </w:rPr>
              <w:t>Core</w:t>
            </w:r>
          </w:p>
        </w:tc>
        <w:tc>
          <w:tcPr>
            <w:tcW w:w="1203" w:type="dxa"/>
          </w:tcPr>
          <w:p w14:paraId="180B2F3E" w14:textId="2E408C01" w:rsidR="002C1C8C" w:rsidRPr="002818FD" w:rsidRDefault="002C1C8C" w:rsidP="003D1D42">
            <w:pPr>
              <w:pStyle w:val="BodyText"/>
              <w:ind w:right="140"/>
              <w:jc w:val="center"/>
              <w:rPr>
                <w:b/>
                <w:bCs/>
                <w:sz w:val="20"/>
              </w:rPr>
            </w:pPr>
            <w:r w:rsidRPr="002818FD">
              <w:rPr>
                <w:b/>
                <w:bCs/>
                <w:sz w:val="20"/>
              </w:rPr>
              <w:t xml:space="preserve">IGCSE </w:t>
            </w:r>
            <w:r w:rsidRPr="003D1D42">
              <w:rPr>
                <w:b/>
                <w:bCs/>
                <w:color w:val="0070C0"/>
                <w:sz w:val="20"/>
              </w:rPr>
              <w:t>Extended</w:t>
            </w:r>
          </w:p>
        </w:tc>
        <w:tc>
          <w:tcPr>
            <w:tcW w:w="1203" w:type="dxa"/>
          </w:tcPr>
          <w:p w14:paraId="00201A4B" w14:textId="45C55BEF" w:rsidR="002C1C8C" w:rsidRPr="002818FD" w:rsidRDefault="002C1C8C" w:rsidP="003D1D42">
            <w:pPr>
              <w:pStyle w:val="BodyText"/>
              <w:ind w:right="140"/>
              <w:jc w:val="center"/>
              <w:rPr>
                <w:b/>
                <w:bCs/>
                <w:sz w:val="20"/>
              </w:rPr>
            </w:pPr>
            <w:r w:rsidRPr="002818FD">
              <w:rPr>
                <w:b/>
                <w:bCs/>
                <w:sz w:val="20"/>
              </w:rPr>
              <w:t>AS</w:t>
            </w:r>
          </w:p>
        </w:tc>
        <w:tc>
          <w:tcPr>
            <w:tcW w:w="1203" w:type="dxa"/>
          </w:tcPr>
          <w:p w14:paraId="6A9D6EA2" w14:textId="1575C8F8" w:rsidR="002C1C8C" w:rsidRPr="002818FD" w:rsidRDefault="002C1C8C" w:rsidP="003D1D42">
            <w:pPr>
              <w:pStyle w:val="BodyText"/>
              <w:ind w:right="140"/>
              <w:jc w:val="center"/>
              <w:rPr>
                <w:b/>
                <w:bCs/>
                <w:sz w:val="20"/>
              </w:rPr>
            </w:pPr>
            <w:r w:rsidRPr="002818FD">
              <w:rPr>
                <w:b/>
                <w:bCs/>
                <w:sz w:val="20"/>
              </w:rPr>
              <w:t>A2</w:t>
            </w:r>
          </w:p>
        </w:tc>
        <w:tc>
          <w:tcPr>
            <w:tcW w:w="1206" w:type="dxa"/>
          </w:tcPr>
          <w:p w14:paraId="34AA3052" w14:textId="52F88C24" w:rsidR="002C1C8C" w:rsidRPr="002818FD" w:rsidRDefault="002C1C8C" w:rsidP="003D1D42">
            <w:pPr>
              <w:pStyle w:val="BodyText"/>
              <w:ind w:right="140"/>
              <w:jc w:val="center"/>
              <w:rPr>
                <w:b/>
                <w:bCs/>
                <w:sz w:val="20"/>
              </w:rPr>
            </w:pPr>
            <w:r w:rsidRPr="002818FD">
              <w:rPr>
                <w:b/>
                <w:bCs/>
                <w:sz w:val="20"/>
              </w:rPr>
              <w:t>Full A Level</w:t>
            </w:r>
          </w:p>
        </w:tc>
      </w:tr>
      <w:tr w:rsidR="003D1D42" w:rsidRPr="003D1D42" w14:paraId="58712668" w14:textId="77777777" w:rsidTr="001A6105">
        <w:trPr>
          <w:trHeight w:val="594"/>
        </w:trPr>
        <w:tc>
          <w:tcPr>
            <w:tcW w:w="1428" w:type="dxa"/>
          </w:tcPr>
          <w:p w14:paraId="1CF15356" w14:textId="735693A7" w:rsidR="003D1D42" w:rsidRPr="003D1D42" w:rsidRDefault="003D1D42" w:rsidP="003D1D42">
            <w:pPr>
              <w:pStyle w:val="BodyText"/>
              <w:ind w:right="140"/>
              <w:jc w:val="center"/>
              <w:rPr>
                <w:b/>
                <w:bCs/>
                <w:sz w:val="20"/>
                <w:szCs w:val="20"/>
              </w:rPr>
            </w:pPr>
            <w:r w:rsidRPr="003D1D42">
              <w:rPr>
                <w:sz w:val="20"/>
                <w:szCs w:val="20"/>
              </w:rPr>
              <w:t>Accounting</w:t>
            </w:r>
          </w:p>
        </w:tc>
        <w:tc>
          <w:tcPr>
            <w:tcW w:w="1203" w:type="dxa"/>
          </w:tcPr>
          <w:p w14:paraId="7116C775" w14:textId="77777777" w:rsidR="003D1D42" w:rsidRPr="003D1D42" w:rsidRDefault="003D1D42" w:rsidP="003D1D42">
            <w:pPr>
              <w:pStyle w:val="BodyText"/>
              <w:ind w:right="140"/>
              <w:jc w:val="center"/>
              <w:rPr>
                <w:b/>
                <w:bCs/>
                <w:sz w:val="22"/>
                <w:szCs w:val="22"/>
              </w:rPr>
            </w:pPr>
          </w:p>
        </w:tc>
        <w:tc>
          <w:tcPr>
            <w:tcW w:w="1203" w:type="dxa"/>
          </w:tcPr>
          <w:p w14:paraId="11EED3B6" w14:textId="77777777" w:rsidR="003D1D42" w:rsidRPr="003D1D42" w:rsidRDefault="003D1D42" w:rsidP="003D1D42">
            <w:pPr>
              <w:pStyle w:val="BodyText"/>
              <w:ind w:right="140"/>
              <w:jc w:val="center"/>
              <w:rPr>
                <w:b/>
                <w:bCs/>
                <w:sz w:val="22"/>
                <w:szCs w:val="22"/>
              </w:rPr>
            </w:pPr>
          </w:p>
        </w:tc>
        <w:tc>
          <w:tcPr>
            <w:tcW w:w="1205" w:type="dxa"/>
          </w:tcPr>
          <w:p w14:paraId="123C9881" w14:textId="77777777" w:rsidR="003D1D42" w:rsidRPr="003D1D42" w:rsidRDefault="003D1D42" w:rsidP="003D1D42">
            <w:pPr>
              <w:pStyle w:val="BodyText"/>
              <w:ind w:right="140"/>
              <w:jc w:val="center"/>
              <w:rPr>
                <w:b/>
                <w:bCs/>
                <w:sz w:val="22"/>
                <w:szCs w:val="22"/>
              </w:rPr>
            </w:pPr>
          </w:p>
        </w:tc>
        <w:tc>
          <w:tcPr>
            <w:tcW w:w="1203" w:type="dxa"/>
          </w:tcPr>
          <w:p w14:paraId="39B346DC" w14:textId="77777777" w:rsidR="003D1D42" w:rsidRPr="003D1D42" w:rsidRDefault="003D1D42" w:rsidP="003D1D42">
            <w:pPr>
              <w:pStyle w:val="BodyText"/>
              <w:ind w:right="140"/>
              <w:jc w:val="center"/>
              <w:rPr>
                <w:b/>
                <w:bCs/>
                <w:sz w:val="22"/>
                <w:szCs w:val="22"/>
              </w:rPr>
            </w:pPr>
          </w:p>
        </w:tc>
        <w:tc>
          <w:tcPr>
            <w:tcW w:w="1203" w:type="dxa"/>
          </w:tcPr>
          <w:p w14:paraId="2DB23007" w14:textId="77777777" w:rsidR="003D1D42" w:rsidRPr="003D1D42" w:rsidRDefault="003D1D42" w:rsidP="003D1D42">
            <w:pPr>
              <w:pStyle w:val="BodyText"/>
              <w:ind w:right="140"/>
              <w:jc w:val="center"/>
              <w:rPr>
                <w:b/>
                <w:bCs/>
                <w:sz w:val="22"/>
                <w:szCs w:val="22"/>
              </w:rPr>
            </w:pPr>
          </w:p>
        </w:tc>
        <w:tc>
          <w:tcPr>
            <w:tcW w:w="1203" w:type="dxa"/>
          </w:tcPr>
          <w:p w14:paraId="27E948AC" w14:textId="77777777" w:rsidR="003D1D42" w:rsidRPr="003D1D42" w:rsidRDefault="003D1D42" w:rsidP="003D1D42">
            <w:pPr>
              <w:pStyle w:val="BodyText"/>
              <w:ind w:right="140"/>
              <w:jc w:val="center"/>
              <w:rPr>
                <w:b/>
                <w:bCs/>
                <w:sz w:val="22"/>
                <w:szCs w:val="22"/>
              </w:rPr>
            </w:pPr>
          </w:p>
        </w:tc>
        <w:tc>
          <w:tcPr>
            <w:tcW w:w="1203" w:type="dxa"/>
          </w:tcPr>
          <w:p w14:paraId="3B95B6F1" w14:textId="77777777" w:rsidR="003D1D42" w:rsidRPr="003D1D42" w:rsidRDefault="003D1D42" w:rsidP="003D1D42">
            <w:pPr>
              <w:pStyle w:val="BodyText"/>
              <w:ind w:right="140"/>
              <w:jc w:val="center"/>
              <w:rPr>
                <w:b/>
                <w:bCs/>
                <w:sz w:val="22"/>
                <w:szCs w:val="22"/>
              </w:rPr>
            </w:pPr>
          </w:p>
        </w:tc>
        <w:tc>
          <w:tcPr>
            <w:tcW w:w="1206" w:type="dxa"/>
          </w:tcPr>
          <w:p w14:paraId="799807D3" w14:textId="77777777" w:rsidR="003D1D42" w:rsidRPr="003D1D42" w:rsidRDefault="003D1D42" w:rsidP="003D1D42">
            <w:pPr>
              <w:pStyle w:val="BodyText"/>
              <w:ind w:right="140"/>
              <w:jc w:val="center"/>
              <w:rPr>
                <w:b/>
                <w:bCs/>
                <w:sz w:val="22"/>
                <w:szCs w:val="22"/>
              </w:rPr>
            </w:pPr>
          </w:p>
        </w:tc>
      </w:tr>
      <w:tr w:rsidR="003D1D42" w:rsidRPr="003D1D42" w14:paraId="2D4A59DC" w14:textId="77777777" w:rsidTr="001A6105">
        <w:trPr>
          <w:trHeight w:val="594"/>
        </w:trPr>
        <w:tc>
          <w:tcPr>
            <w:tcW w:w="1428" w:type="dxa"/>
          </w:tcPr>
          <w:p w14:paraId="701909EB" w14:textId="5B6B50B9" w:rsidR="003D1D42" w:rsidRPr="003D1D42" w:rsidRDefault="003D1D42" w:rsidP="003D1D42">
            <w:pPr>
              <w:pStyle w:val="BodyText"/>
              <w:ind w:right="140"/>
              <w:jc w:val="center"/>
              <w:rPr>
                <w:b/>
                <w:bCs/>
                <w:sz w:val="20"/>
                <w:szCs w:val="20"/>
              </w:rPr>
            </w:pPr>
            <w:r w:rsidRPr="003D1D42">
              <w:rPr>
                <w:sz w:val="20"/>
                <w:szCs w:val="20"/>
              </w:rPr>
              <w:t>Afrikaans as a Second Language</w:t>
            </w:r>
          </w:p>
        </w:tc>
        <w:tc>
          <w:tcPr>
            <w:tcW w:w="1203" w:type="dxa"/>
          </w:tcPr>
          <w:p w14:paraId="0B9E5EE8" w14:textId="77777777" w:rsidR="003D1D42" w:rsidRPr="003D1D42" w:rsidRDefault="003D1D42" w:rsidP="003D1D42">
            <w:pPr>
              <w:pStyle w:val="BodyText"/>
              <w:ind w:right="140"/>
              <w:jc w:val="center"/>
              <w:rPr>
                <w:b/>
                <w:bCs/>
                <w:sz w:val="22"/>
                <w:szCs w:val="22"/>
              </w:rPr>
            </w:pPr>
          </w:p>
        </w:tc>
        <w:tc>
          <w:tcPr>
            <w:tcW w:w="1203" w:type="dxa"/>
          </w:tcPr>
          <w:p w14:paraId="55AB985C" w14:textId="77777777" w:rsidR="003D1D42" w:rsidRPr="003D1D42" w:rsidRDefault="003D1D42" w:rsidP="003D1D42">
            <w:pPr>
              <w:pStyle w:val="BodyText"/>
              <w:ind w:right="140"/>
              <w:jc w:val="center"/>
              <w:rPr>
                <w:b/>
                <w:bCs/>
                <w:sz w:val="22"/>
                <w:szCs w:val="22"/>
              </w:rPr>
            </w:pPr>
          </w:p>
        </w:tc>
        <w:tc>
          <w:tcPr>
            <w:tcW w:w="1205" w:type="dxa"/>
          </w:tcPr>
          <w:p w14:paraId="3300F676" w14:textId="77777777" w:rsidR="003D1D42" w:rsidRPr="003D1D42" w:rsidRDefault="003D1D42" w:rsidP="003D1D42">
            <w:pPr>
              <w:pStyle w:val="BodyText"/>
              <w:ind w:right="140"/>
              <w:jc w:val="center"/>
              <w:rPr>
                <w:b/>
                <w:bCs/>
                <w:sz w:val="22"/>
                <w:szCs w:val="22"/>
              </w:rPr>
            </w:pPr>
          </w:p>
        </w:tc>
        <w:tc>
          <w:tcPr>
            <w:tcW w:w="1203" w:type="dxa"/>
          </w:tcPr>
          <w:p w14:paraId="46FBDC11" w14:textId="77777777" w:rsidR="003D1D42" w:rsidRPr="003D1D42" w:rsidRDefault="003D1D42" w:rsidP="003D1D42">
            <w:pPr>
              <w:pStyle w:val="BodyText"/>
              <w:ind w:right="140"/>
              <w:jc w:val="center"/>
              <w:rPr>
                <w:b/>
                <w:bCs/>
                <w:sz w:val="22"/>
                <w:szCs w:val="22"/>
              </w:rPr>
            </w:pPr>
          </w:p>
        </w:tc>
        <w:tc>
          <w:tcPr>
            <w:tcW w:w="1203" w:type="dxa"/>
          </w:tcPr>
          <w:p w14:paraId="473651CA" w14:textId="77777777" w:rsidR="003D1D42" w:rsidRPr="003D1D42" w:rsidRDefault="003D1D42" w:rsidP="003D1D42">
            <w:pPr>
              <w:pStyle w:val="BodyText"/>
              <w:ind w:right="140"/>
              <w:jc w:val="center"/>
              <w:rPr>
                <w:b/>
                <w:bCs/>
                <w:sz w:val="22"/>
                <w:szCs w:val="22"/>
              </w:rPr>
            </w:pPr>
          </w:p>
        </w:tc>
        <w:tc>
          <w:tcPr>
            <w:tcW w:w="1203" w:type="dxa"/>
          </w:tcPr>
          <w:p w14:paraId="09EC9584" w14:textId="77777777" w:rsidR="003D1D42" w:rsidRPr="003D1D42" w:rsidRDefault="003D1D42" w:rsidP="003D1D42">
            <w:pPr>
              <w:pStyle w:val="BodyText"/>
              <w:ind w:right="140"/>
              <w:jc w:val="center"/>
              <w:rPr>
                <w:b/>
                <w:bCs/>
                <w:sz w:val="22"/>
                <w:szCs w:val="22"/>
              </w:rPr>
            </w:pPr>
          </w:p>
        </w:tc>
        <w:tc>
          <w:tcPr>
            <w:tcW w:w="1203" w:type="dxa"/>
          </w:tcPr>
          <w:p w14:paraId="5430A857" w14:textId="77777777" w:rsidR="003D1D42" w:rsidRPr="003D1D42" w:rsidRDefault="003D1D42" w:rsidP="003D1D42">
            <w:pPr>
              <w:pStyle w:val="BodyText"/>
              <w:ind w:right="140"/>
              <w:jc w:val="center"/>
              <w:rPr>
                <w:b/>
                <w:bCs/>
                <w:sz w:val="22"/>
                <w:szCs w:val="22"/>
              </w:rPr>
            </w:pPr>
          </w:p>
        </w:tc>
        <w:tc>
          <w:tcPr>
            <w:tcW w:w="1206" w:type="dxa"/>
          </w:tcPr>
          <w:p w14:paraId="69B70511" w14:textId="77777777" w:rsidR="003D1D42" w:rsidRPr="003D1D42" w:rsidRDefault="003D1D42" w:rsidP="003D1D42">
            <w:pPr>
              <w:pStyle w:val="BodyText"/>
              <w:ind w:right="140"/>
              <w:jc w:val="center"/>
              <w:rPr>
                <w:b/>
                <w:bCs/>
                <w:sz w:val="22"/>
                <w:szCs w:val="22"/>
              </w:rPr>
            </w:pPr>
          </w:p>
        </w:tc>
      </w:tr>
      <w:tr w:rsidR="003D1D42" w:rsidRPr="003D1D42" w14:paraId="6DF6E902" w14:textId="77777777" w:rsidTr="001A6105">
        <w:trPr>
          <w:trHeight w:val="594"/>
        </w:trPr>
        <w:tc>
          <w:tcPr>
            <w:tcW w:w="1428" w:type="dxa"/>
          </w:tcPr>
          <w:p w14:paraId="01E66CC7" w14:textId="3F04A824" w:rsidR="003D1D42" w:rsidRPr="003D1D42" w:rsidRDefault="003D1D42" w:rsidP="003D1D42">
            <w:pPr>
              <w:pStyle w:val="BodyText"/>
              <w:ind w:right="140"/>
              <w:jc w:val="center"/>
              <w:rPr>
                <w:b/>
                <w:bCs/>
                <w:sz w:val="20"/>
                <w:szCs w:val="20"/>
              </w:rPr>
            </w:pPr>
            <w:r w:rsidRPr="003D1D42">
              <w:rPr>
                <w:sz w:val="20"/>
                <w:szCs w:val="20"/>
              </w:rPr>
              <w:t>First Language Afrikaans</w:t>
            </w:r>
          </w:p>
        </w:tc>
        <w:tc>
          <w:tcPr>
            <w:tcW w:w="1203" w:type="dxa"/>
          </w:tcPr>
          <w:p w14:paraId="7FE7C151" w14:textId="77777777" w:rsidR="003D1D42" w:rsidRPr="003D1D42" w:rsidRDefault="003D1D42" w:rsidP="003D1D42">
            <w:pPr>
              <w:pStyle w:val="BodyText"/>
              <w:ind w:right="140"/>
              <w:jc w:val="center"/>
              <w:rPr>
                <w:b/>
                <w:bCs/>
                <w:sz w:val="22"/>
                <w:szCs w:val="22"/>
              </w:rPr>
            </w:pPr>
          </w:p>
        </w:tc>
        <w:tc>
          <w:tcPr>
            <w:tcW w:w="1203" w:type="dxa"/>
          </w:tcPr>
          <w:p w14:paraId="78F03503" w14:textId="77777777" w:rsidR="003D1D42" w:rsidRPr="003D1D42" w:rsidRDefault="003D1D42" w:rsidP="003D1D42">
            <w:pPr>
              <w:pStyle w:val="BodyText"/>
              <w:ind w:right="140"/>
              <w:jc w:val="center"/>
              <w:rPr>
                <w:b/>
                <w:bCs/>
                <w:sz w:val="22"/>
                <w:szCs w:val="22"/>
              </w:rPr>
            </w:pPr>
          </w:p>
        </w:tc>
        <w:tc>
          <w:tcPr>
            <w:tcW w:w="1205" w:type="dxa"/>
          </w:tcPr>
          <w:p w14:paraId="322EBD49" w14:textId="77777777" w:rsidR="003D1D42" w:rsidRPr="003D1D42" w:rsidRDefault="003D1D42" w:rsidP="003D1D42">
            <w:pPr>
              <w:pStyle w:val="BodyText"/>
              <w:ind w:right="140"/>
              <w:jc w:val="center"/>
              <w:rPr>
                <w:b/>
                <w:bCs/>
                <w:sz w:val="22"/>
                <w:szCs w:val="22"/>
              </w:rPr>
            </w:pPr>
          </w:p>
        </w:tc>
        <w:tc>
          <w:tcPr>
            <w:tcW w:w="1203" w:type="dxa"/>
          </w:tcPr>
          <w:p w14:paraId="46206379" w14:textId="77777777" w:rsidR="003D1D42" w:rsidRPr="003D1D42" w:rsidRDefault="003D1D42" w:rsidP="003D1D42">
            <w:pPr>
              <w:pStyle w:val="BodyText"/>
              <w:ind w:right="140"/>
              <w:jc w:val="center"/>
              <w:rPr>
                <w:b/>
                <w:bCs/>
                <w:sz w:val="22"/>
                <w:szCs w:val="22"/>
              </w:rPr>
            </w:pPr>
          </w:p>
        </w:tc>
        <w:tc>
          <w:tcPr>
            <w:tcW w:w="1203" w:type="dxa"/>
          </w:tcPr>
          <w:p w14:paraId="6394FD82" w14:textId="77777777" w:rsidR="003D1D42" w:rsidRPr="003D1D42" w:rsidRDefault="003D1D42" w:rsidP="003D1D42">
            <w:pPr>
              <w:pStyle w:val="BodyText"/>
              <w:ind w:right="140"/>
              <w:jc w:val="center"/>
              <w:rPr>
                <w:b/>
                <w:bCs/>
                <w:sz w:val="22"/>
                <w:szCs w:val="22"/>
              </w:rPr>
            </w:pPr>
          </w:p>
        </w:tc>
        <w:tc>
          <w:tcPr>
            <w:tcW w:w="1203" w:type="dxa"/>
          </w:tcPr>
          <w:p w14:paraId="65CE5B49" w14:textId="77777777" w:rsidR="003D1D42" w:rsidRPr="003D1D42" w:rsidRDefault="003D1D42" w:rsidP="003D1D42">
            <w:pPr>
              <w:pStyle w:val="BodyText"/>
              <w:ind w:right="140"/>
              <w:jc w:val="center"/>
              <w:rPr>
                <w:b/>
                <w:bCs/>
                <w:sz w:val="22"/>
                <w:szCs w:val="22"/>
              </w:rPr>
            </w:pPr>
          </w:p>
        </w:tc>
        <w:tc>
          <w:tcPr>
            <w:tcW w:w="1203" w:type="dxa"/>
          </w:tcPr>
          <w:p w14:paraId="3890F169" w14:textId="77777777" w:rsidR="003D1D42" w:rsidRPr="003D1D42" w:rsidRDefault="003D1D42" w:rsidP="003D1D42">
            <w:pPr>
              <w:pStyle w:val="BodyText"/>
              <w:ind w:right="140"/>
              <w:jc w:val="center"/>
              <w:rPr>
                <w:b/>
                <w:bCs/>
                <w:sz w:val="22"/>
                <w:szCs w:val="22"/>
              </w:rPr>
            </w:pPr>
          </w:p>
        </w:tc>
        <w:tc>
          <w:tcPr>
            <w:tcW w:w="1206" w:type="dxa"/>
          </w:tcPr>
          <w:p w14:paraId="2B8A2695" w14:textId="77777777" w:rsidR="003D1D42" w:rsidRPr="003D1D42" w:rsidRDefault="003D1D42" w:rsidP="003D1D42">
            <w:pPr>
              <w:pStyle w:val="BodyText"/>
              <w:ind w:right="140"/>
              <w:jc w:val="center"/>
              <w:rPr>
                <w:b/>
                <w:bCs/>
                <w:sz w:val="22"/>
                <w:szCs w:val="22"/>
              </w:rPr>
            </w:pPr>
          </w:p>
        </w:tc>
      </w:tr>
      <w:tr w:rsidR="003D1D42" w:rsidRPr="003D1D42" w14:paraId="7CF800BF" w14:textId="77777777" w:rsidTr="001A6105">
        <w:trPr>
          <w:trHeight w:val="594"/>
        </w:trPr>
        <w:tc>
          <w:tcPr>
            <w:tcW w:w="1428" w:type="dxa"/>
          </w:tcPr>
          <w:p w14:paraId="7C5C4361" w14:textId="30B34C3D" w:rsidR="003D1D42" w:rsidRPr="003D1D42" w:rsidRDefault="003D1D42" w:rsidP="003D1D42">
            <w:pPr>
              <w:pStyle w:val="BodyText"/>
              <w:ind w:right="140"/>
              <w:jc w:val="center"/>
              <w:rPr>
                <w:b/>
                <w:bCs/>
                <w:sz w:val="20"/>
                <w:szCs w:val="20"/>
              </w:rPr>
            </w:pPr>
            <w:r w:rsidRPr="003D1D42">
              <w:rPr>
                <w:sz w:val="20"/>
                <w:szCs w:val="20"/>
              </w:rPr>
              <w:t>Biology</w:t>
            </w:r>
          </w:p>
        </w:tc>
        <w:tc>
          <w:tcPr>
            <w:tcW w:w="1203" w:type="dxa"/>
          </w:tcPr>
          <w:p w14:paraId="7A91E5D5" w14:textId="77777777" w:rsidR="003D1D42" w:rsidRPr="003D1D42" w:rsidRDefault="003D1D42" w:rsidP="003D1D42">
            <w:pPr>
              <w:pStyle w:val="BodyText"/>
              <w:ind w:right="140"/>
              <w:jc w:val="center"/>
              <w:rPr>
                <w:b/>
                <w:bCs/>
                <w:sz w:val="22"/>
                <w:szCs w:val="22"/>
              </w:rPr>
            </w:pPr>
          </w:p>
        </w:tc>
        <w:tc>
          <w:tcPr>
            <w:tcW w:w="1203" w:type="dxa"/>
          </w:tcPr>
          <w:p w14:paraId="4A2B177C" w14:textId="77777777" w:rsidR="003D1D42" w:rsidRPr="003D1D42" w:rsidRDefault="003D1D42" w:rsidP="003D1D42">
            <w:pPr>
              <w:pStyle w:val="BodyText"/>
              <w:ind w:right="140"/>
              <w:jc w:val="center"/>
              <w:rPr>
                <w:b/>
                <w:bCs/>
                <w:sz w:val="22"/>
                <w:szCs w:val="22"/>
              </w:rPr>
            </w:pPr>
          </w:p>
        </w:tc>
        <w:tc>
          <w:tcPr>
            <w:tcW w:w="1205" w:type="dxa"/>
          </w:tcPr>
          <w:p w14:paraId="7230DAAB" w14:textId="77777777" w:rsidR="003D1D42" w:rsidRPr="003D1D42" w:rsidRDefault="003D1D42" w:rsidP="003D1D42">
            <w:pPr>
              <w:pStyle w:val="BodyText"/>
              <w:ind w:right="140"/>
              <w:jc w:val="center"/>
              <w:rPr>
                <w:b/>
                <w:bCs/>
                <w:sz w:val="22"/>
                <w:szCs w:val="22"/>
              </w:rPr>
            </w:pPr>
          </w:p>
        </w:tc>
        <w:tc>
          <w:tcPr>
            <w:tcW w:w="1203" w:type="dxa"/>
          </w:tcPr>
          <w:p w14:paraId="5741BE2B" w14:textId="77777777" w:rsidR="003D1D42" w:rsidRPr="003D1D42" w:rsidRDefault="003D1D42" w:rsidP="003D1D42">
            <w:pPr>
              <w:pStyle w:val="BodyText"/>
              <w:ind w:right="140"/>
              <w:jc w:val="center"/>
              <w:rPr>
                <w:b/>
                <w:bCs/>
                <w:sz w:val="22"/>
                <w:szCs w:val="22"/>
              </w:rPr>
            </w:pPr>
          </w:p>
        </w:tc>
        <w:tc>
          <w:tcPr>
            <w:tcW w:w="1203" w:type="dxa"/>
          </w:tcPr>
          <w:p w14:paraId="10294EC4" w14:textId="77777777" w:rsidR="003D1D42" w:rsidRPr="003D1D42" w:rsidRDefault="003D1D42" w:rsidP="003D1D42">
            <w:pPr>
              <w:pStyle w:val="BodyText"/>
              <w:ind w:right="140"/>
              <w:jc w:val="center"/>
              <w:rPr>
                <w:b/>
                <w:bCs/>
                <w:sz w:val="22"/>
                <w:szCs w:val="22"/>
              </w:rPr>
            </w:pPr>
          </w:p>
        </w:tc>
        <w:tc>
          <w:tcPr>
            <w:tcW w:w="1203" w:type="dxa"/>
          </w:tcPr>
          <w:p w14:paraId="1BBF7233" w14:textId="77777777" w:rsidR="003D1D42" w:rsidRPr="003D1D42" w:rsidRDefault="003D1D42" w:rsidP="003D1D42">
            <w:pPr>
              <w:pStyle w:val="BodyText"/>
              <w:ind w:right="140"/>
              <w:jc w:val="center"/>
              <w:rPr>
                <w:b/>
                <w:bCs/>
                <w:sz w:val="22"/>
                <w:szCs w:val="22"/>
              </w:rPr>
            </w:pPr>
          </w:p>
        </w:tc>
        <w:tc>
          <w:tcPr>
            <w:tcW w:w="1203" w:type="dxa"/>
          </w:tcPr>
          <w:p w14:paraId="1A8CBC76" w14:textId="77777777" w:rsidR="003D1D42" w:rsidRPr="003D1D42" w:rsidRDefault="003D1D42" w:rsidP="003D1D42">
            <w:pPr>
              <w:pStyle w:val="BodyText"/>
              <w:ind w:right="140"/>
              <w:jc w:val="center"/>
              <w:rPr>
                <w:b/>
                <w:bCs/>
                <w:sz w:val="22"/>
                <w:szCs w:val="22"/>
              </w:rPr>
            </w:pPr>
          </w:p>
        </w:tc>
        <w:tc>
          <w:tcPr>
            <w:tcW w:w="1206" w:type="dxa"/>
          </w:tcPr>
          <w:p w14:paraId="2426BB9B" w14:textId="77777777" w:rsidR="003D1D42" w:rsidRPr="003D1D42" w:rsidRDefault="003D1D42" w:rsidP="003D1D42">
            <w:pPr>
              <w:pStyle w:val="BodyText"/>
              <w:ind w:right="140"/>
              <w:jc w:val="center"/>
              <w:rPr>
                <w:b/>
                <w:bCs/>
                <w:sz w:val="22"/>
                <w:szCs w:val="22"/>
              </w:rPr>
            </w:pPr>
          </w:p>
        </w:tc>
      </w:tr>
      <w:tr w:rsidR="003D1D42" w:rsidRPr="003D1D42" w14:paraId="7DB83887" w14:textId="77777777" w:rsidTr="001A6105">
        <w:trPr>
          <w:trHeight w:val="594"/>
        </w:trPr>
        <w:tc>
          <w:tcPr>
            <w:tcW w:w="1428" w:type="dxa"/>
          </w:tcPr>
          <w:p w14:paraId="6061220D" w14:textId="69808DDC" w:rsidR="003D1D42" w:rsidRPr="003D1D42" w:rsidRDefault="003D1D42" w:rsidP="003D1D42">
            <w:pPr>
              <w:pStyle w:val="BodyText"/>
              <w:ind w:right="140"/>
              <w:jc w:val="center"/>
              <w:rPr>
                <w:b/>
                <w:bCs/>
                <w:sz w:val="20"/>
                <w:szCs w:val="20"/>
              </w:rPr>
            </w:pPr>
            <w:r w:rsidRPr="003D1D42">
              <w:rPr>
                <w:sz w:val="20"/>
                <w:szCs w:val="20"/>
              </w:rPr>
              <w:t>Business</w:t>
            </w:r>
          </w:p>
        </w:tc>
        <w:tc>
          <w:tcPr>
            <w:tcW w:w="1203" w:type="dxa"/>
          </w:tcPr>
          <w:p w14:paraId="096442D0" w14:textId="77777777" w:rsidR="003D1D42" w:rsidRPr="003D1D42" w:rsidRDefault="003D1D42" w:rsidP="003D1D42">
            <w:pPr>
              <w:pStyle w:val="BodyText"/>
              <w:ind w:right="140"/>
              <w:jc w:val="center"/>
              <w:rPr>
                <w:b/>
                <w:bCs/>
                <w:sz w:val="22"/>
                <w:szCs w:val="22"/>
              </w:rPr>
            </w:pPr>
          </w:p>
        </w:tc>
        <w:tc>
          <w:tcPr>
            <w:tcW w:w="1203" w:type="dxa"/>
          </w:tcPr>
          <w:p w14:paraId="6663E33A" w14:textId="77777777" w:rsidR="003D1D42" w:rsidRPr="003D1D42" w:rsidRDefault="003D1D42" w:rsidP="003D1D42">
            <w:pPr>
              <w:pStyle w:val="BodyText"/>
              <w:ind w:right="140"/>
              <w:jc w:val="center"/>
              <w:rPr>
                <w:b/>
                <w:bCs/>
                <w:sz w:val="22"/>
                <w:szCs w:val="22"/>
              </w:rPr>
            </w:pPr>
          </w:p>
        </w:tc>
        <w:tc>
          <w:tcPr>
            <w:tcW w:w="1205" w:type="dxa"/>
          </w:tcPr>
          <w:p w14:paraId="211114B8" w14:textId="77777777" w:rsidR="003D1D42" w:rsidRPr="003D1D42" w:rsidRDefault="003D1D42" w:rsidP="003D1D42">
            <w:pPr>
              <w:pStyle w:val="BodyText"/>
              <w:ind w:right="140"/>
              <w:jc w:val="center"/>
              <w:rPr>
                <w:b/>
                <w:bCs/>
                <w:sz w:val="22"/>
                <w:szCs w:val="22"/>
              </w:rPr>
            </w:pPr>
          </w:p>
        </w:tc>
        <w:tc>
          <w:tcPr>
            <w:tcW w:w="1203" w:type="dxa"/>
          </w:tcPr>
          <w:p w14:paraId="275498DB" w14:textId="77777777" w:rsidR="003D1D42" w:rsidRPr="003D1D42" w:rsidRDefault="003D1D42" w:rsidP="003D1D42">
            <w:pPr>
              <w:pStyle w:val="BodyText"/>
              <w:ind w:right="140"/>
              <w:jc w:val="center"/>
              <w:rPr>
                <w:b/>
                <w:bCs/>
                <w:sz w:val="22"/>
                <w:szCs w:val="22"/>
              </w:rPr>
            </w:pPr>
          </w:p>
        </w:tc>
        <w:tc>
          <w:tcPr>
            <w:tcW w:w="1203" w:type="dxa"/>
          </w:tcPr>
          <w:p w14:paraId="7378E45E" w14:textId="77777777" w:rsidR="003D1D42" w:rsidRPr="003D1D42" w:rsidRDefault="003D1D42" w:rsidP="003D1D42">
            <w:pPr>
              <w:pStyle w:val="BodyText"/>
              <w:ind w:right="140"/>
              <w:jc w:val="center"/>
              <w:rPr>
                <w:b/>
                <w:bCs/>
                <w:sz w:val="22"/>
                <w:szCs w:val="22"/>
              </w:rPr>
            </w:pPr>
          </w:p>
        </w:tc>
        <w:tc>
          <w:tcPr>
            <w:tcW w:w="1203" w:type="dxa"/>
          </w:tcPr>
          <w:p w14:paraId="7FDDF00B" w14:textId="77777777" w:rsidR="003D1D42" w:rsidRPr="003D1D42" w:rsidRDefault="003D1D42" w:rsidP="003D1D42">
            <w:pPr>
              <w:pStyle w:val="BodyText"/>
              <w:ind w:right="140"/>
              <w:jc w:val="center"/>
              <w:rPr>
                <w:b/>
                <w:bCs/>
                <w:sz w:val="22"/>
                <w:szCs w:val="22"/>
              </w:rPr>
            </w:pPr>
          </w:p>
        </w:tc>
        <w:tc>
          <w:tcPr>
            <w:tcW w:w="1203" w:type="dxa"/>
          </w:tcPr>
          <w:p w14:paraId="004EC69E" w14:textId="77777777" w:rsidR="003D1D42" w:rsidRPr="003D1D42" w:rsidRDefault="003D1D42" w:rsidP="003D1D42">
            <w:pPr>
              <w:pStyle w:val="BodyText"/>
              <w:ind w:right="140"/>
              <w:jc w:val="center"/>
              <w:rPr>
                <w:b/>
                <w:bCs/>
                <w:sz w:val="22"/>
                <w:szCs w:val="22"/>
              </w:rPr>
            </w:pPr>
          </w:p>
        </w:tc>
        <w:tc>
          <w:tcPr>
            <w:tcW w:w="1206" w:type="dxa"/>
          </w:tcPr>
          <w:p w14:paraId="69264F2C" w14:textId="77777777" w:rsidR="003D1D42" w:rsidRPr="003D1D42" w:rsidRDefault="003D1D42" w:rsidP="003D1D42">
            <w:pPr>
              <w:pStyle w:val="BodyText"/>
              <w:ind w:right="140"/>
              <w:jc w:val="center"/>
              <w:rPr>
                <w:b/>
                <w:bCs/>
                <w:sz w:val="22"/>
                <w:szCs w:val="22"/>
              </w:rPr>
            </w:pPr>
          </w:p>
        </w:tc>
      </w:tr>
      <w:tr w:rsidR="003D1D42" w:rsidRPr="003D1D42" w14:paraId="3FD80486" w14:textId="77777777" w:rsidTr="001A6105">
        <w:trPr>
          <w:trHeight w:val="594"/>
        </w:trPr>
        <w:tc>
          <w:tcPr>
            <w:tcW w:w="1428" w:type="dxa"/>
          </w:tcPr>
          <w:p w14:paraId="561221D7" w14:textId="5D326D4F" w:rsidR="003D1D42" w:rsidRPr="003D1D42" w:rsidRDefault="003D1D42" w:rsidP="003D1D42">
            <w:pPr>
              <w:pStyle w:val="BodyText"/>
              <w:ind w:right="140"/>
              <w:jc w:val="center"/>
              <w:rPr>
                <w:sz w:val="20"/>
                <w:szCs w:val="20"/>
              </w:rPr>
            </w:pPr>
            <w:r w:rsidRPr="003D1D42">
              <w:rPr>
                <w:sz w:val="20"/>
                <w:szCs w:val="20"/>
              </w:rPr>
              <w:t>Chemistry</w:t>
            </w:r>
          </w:p>
        </w:tc>
        <w:tc>
          <w:tcPr>
            <w:tcW w:w="1203" w:type="dxa"/>
          </w:tcPr>
          <w:p w14:paraId="10A92008" w14:textId="77777777" w:rsidR="003D1D42" w:rsidRPr="003D1D42" w:rsidRDefault="003D1D42" w:rsidP="003D1D42">
            <w:pPr>
              <w:pStyle w:val="BodyText"/>
              <w:ind w:right="140"/>
              <w:jc w:val="center"/>
              <w:rPr>
                <w:b/>
                <w:bCs/>
                <w:sz w:val="22"/>
                <w:szCs w:val="22"/>
              </w:rPr>
            </w:pPr>
          </w:p>
        </w:tc>
        <w:tc>
          <w:tcPr>
            <w:tcW w:w="1203" w:type="dxa"/>
          </w:tcPr>
          <w:p w14:paraId="433E8E1A" w14:textId="77777777" w:rsidR="003D1D42" w:rsidRPr="003D1D42" w:rsidRDefault="003D1D42" w:rsidP="003D1D42">
            <w:pPr>
              <w:pStyle w:val="BodyText"/>
              <w:ind w:right="140"/>
              <w:jc w:val="center"/>
              <w:rPr>
                <w:b/>
                <w:bCs/>
                <w:sz w:val="22"/>
                <w:szCs w:val="22"/>
              </w:rPr>
            </w:pPr>
          </w:p>
        </w:tc>
        <w:tc>
          <w:tcPr>
            <w:tcW w:w="1205" w:type="dxa"/>
          </w:tcPr>
          <w:p w14:paraId="51DE41F4" w14:textId="77777777" w:rsidR="003D1D42" w:rsidRPr="003D1D42" w:rsidRDefault="003D1D42" w:rsidP="003D1D42">
            <w:pPr>
              <w:pStyle w:val="BodyText"/>
              <w:ind w:right="140"/>
              <w:jc w:val="center"/>
              <w:rPr>
                <w:b/>
                <w:bCs/>
                <w:sz w:val="22"/>
                <w:szCs w:val="22"/>
              </w:rPr>
            </w:pPr>
          </w:p>
        </w:tc>
        <w:tc>
          <w:tcPr>
            <w:tcW w:w="1203" w:type="dxa"/>
          </w:tcPr>
          <w:p w14:paraId="5695048E" w14:textId="77777777" w:rsidR="003D1D42" w:rsidRPr="003D1D42" w:rsidRDefault="003D1D42" w:rsidP="003D1D42">
            <w:pPr>
              <w:pStyle w:val="BodyText"/>
              <w:ind w:right="140"/>
              <w:jc w:val="center"/>
              <w:rPr>
                <w:b/>
                <w:bCs/>
                <w:sz w:val="22"/>
                <w:szCs w:val="22"/>
              </w:rPr>
            </w:pPr>
          </w:p>
        </w:tc>
        <w:tc>
          <w:tcPr>
            <w:tcW w:w="1203" w:type="dxa"/>
          </w:tcPr>
          <w:p w14:paraId="2DDCB067" w14:textId="77777777" w:rsidR="003D1D42" w:rsidRPr="003D1D42" w:rsidRDefault="003D1D42" w:rsidP="003D1D42">
            <w:pPr>
              <w:pStyle w:val="BodyText"/>
              <w:ind w:right="140"/>
              <w:jc w:val="center"/>
              <w:rPr>
                <w:b/>
                <w:bCs/>
                <w:sz w:val="22"/>
                <w:szCs w:val="22"/>
              </w:rPr>
            </w:pPr>
          </w:p>
        </w:tc>
        <w:tc>
          <w:tcPr>
            <w:tcW w:w="1203" w:type="dxa"/>
          </w:tcPr>
          <w:p w14:paraId="066819B7" w14:textId="77777777" w:rsidR="003D1D42" w:rsidRPr="003D1D42" w:rsidRDefault="003D1D42" w:rsidP="003D1D42">
            <w:pPr>
              <w:pStyle w:val="BodyText"/>
              <w:ind w:right="140"/>
              <w:jc w:val="center"/>
              <w:rPr>
                <w:b/>
                <w:bCs/>
                <w:sz w:val="22"/>
                <w:szCs w:val="22"/>
              </w:rPr>
            </w:pPr>
          </w:p>
        </w:tc>
        <w:tc>
          <w:tcPr>
            <w:tcW w:w="1203" w:type="dxa"/>
          </w:tcPr>
          <w:p w14:paraId="62AF4118" w14:textId="77777777" w:rsidR="003D1D42" w:rsidRPr="003D1D42" w:rsidRDefault="003D1D42" w:rsidP="003D1D42">
            <w:pPr>
              <w:pStyle w:val="BodyText"/>
              <w:ind w:right="140"/>
              <w:jc w:val="center"/>
              <w:rPr>
                <w:b/>
                <w:bCs/>
                <w:sz w:val="22"/>
                <w:szCs w:val="22"/>
              </w:rPr>
            </w:pPr>
          </w:p>
        </w:tc>
        <w:tc>
          <w:tcPr>
            <w:tcW w:w="1206" w:type="dxa"/>
          </w:tcPr>
          <w:p w14:paraId="786117B9" w14:textId="77777777" w:rsidR="003D1D42" w:rsidRPr="003D1D42" w:rsidRDefault="003D1D42" w:rsidP="003D1D42">
            <w:pPr>
              <w:pStyle w:val="BodyText"/>
              <w:ind w:right="140"/>
              <w:jc w:val="center"/>
              <w:rPr>
                <w:b/>
                <w:bCs/>
                <w:sz w:val="22"/>
                <w:szCs w:val="22"/>
              </w:rPr>
            </w:pPr>
          </w:p>
        </w:tc>
      </w:tr>
      <w:tr w:rsidR="003D1D42" w:rsidRPr="003D1D42" w14:paraId="235E51DD" w14:textId="77777777" w:rsidTr="001A6105">
        <w:trPr>
          <w:trHeight w:val="594"/>
        </w:trPr>
        <w:tc>
          <w:tcPr>
            <w:tcW w:w="1428" w:type="dxa"/>
          </w:tcPr>
          <w:p w14:paraId="53BBB032" w14:textId="747760A0" w:rsidR="003D1D42" w:rsidRPr="003D1D42" w:rsidRDefault="003D1D42" w:rsidP="003D1D42">
            <w:pPr>
              <w:pStyle w:val="BodyText"/>
              <w:ind w:right="140"/>
              <w:jc w:val="center"/>
              <w:rPr>
                <w:sz w:val="20"/>
                <w:szCs w:val="20"/>
              </w:rPr>
            </w:pPr>
            <w:r w:rsidRPr="003D1D42">
              <w:rPr>
                <w:sz w:val="20"/>
                <w:szCs w:val="20"/>
              </w:rPr>
              <w:t>Computer Science</w:t>
            </w:r>
          </w:p>
        </w:tc>
        <w:tc>
          <w:tcPr>
            <w:tcW w:w="1203" w:type="dxa"/>
          </w:tcPr>
          <w:p w14:paraId="62634335" w14:textId="77777777" w:rsidR="003D1D42" w:rsidRPr="003D1D42" w:rsidRDefault="003D1D42" w:rsidP="003D1D42">
            <w:pPr>
              <w:pStyle w:val="BodyText"/>
              <w:ind w:right="140"/>
              <w:jc w:val="center"/>
              <w:rPr>
                <w:b/>
                <w:bCs/>
                <w:sz w:val="22"/>
                <w:szCs w:val="22"/>
              </w:rPr>
            </w:pPr>
          </w:p>
        </w:tc>
        <w:tc>
          <w:tcPr>
            <w:tcW w:w="1203" w:type="dxa"/>
          </w:tcPr>
          <w:p w14:paraId="15162851" w14:textId="77777777" w:rsidR="003D1D42" w:rsidRPr="003D1D42" w:rsidRDefault="003D1D42" w:rsidP="003D1D42">
            <w:pPr>
              <w:pStyle w:val="BodyText"/>
              <w:ind w:right="140"/>
              <w:jc w:val="center"/>
              <w:rPr>
                <w:b/>
                <w:bCs/>
                <w:sz w:val="22"/>
                <w:szCs w:val="22"/>
              </w:rPr>
            </w:pPr>
          </w:p>
        </w:tc>
        <w:tc>
          <w:tcPr>
            <w:tcW w:w="1205" w:type="dxa"/>
          </w:tcPr>
          <w:p w14:paraId="0E1559A9" w14:textId="77777777" w:rsidR="003D1D42" w:rsidRPr="003D1D42" w:rsidRDefault="003D1D42" w:rsidP="003D1D42">
            <w:pPr>
              <w:pStyle w:val="BodyText"/>
              <w:ind w:right="140"/>
              <w:jc w:val="center"/>
              <w:rPr>
                <w:b/>
                <w:bCs/>
                <w:sz w:val="22"/>
                <w:szCs w:val="22"/>
              </w:rPr>
            </w:pPr>
          </w:p>
        </w:tc>
        <w:tc>
          <w:tcPr>
            <w:tcW w:w="1203" w:type="dxa"/>
          </w:tcPr>
          <w:p w14:paraId="641D5EA4" w14:textId="77777777" w:rsidR="003D1D42" w:rsidRPr="003D1D42" w:rsidRDefault="003D1D42" w:rsidP="003D1D42">
            <w:pPr>
              <w:pStyle w:val="BodyText"/>
              <w:ind w:right="140"/>
              <w:jc w:val="center"/>
              <w:rPr>
                <w:b/>
                <w:bCs/>
                <w:sz w:val="22"/>
                <w:szCs w:val="22"/>
              </w:rPr>
            </w:pPr>
          </w:p>
        </w:tc>
        <w:tc>
          <w:tcPr>
            <w:tcW w:w="1203" w:type="dxa"/>
          </w:tcPr>
          <w:p w14:paraId="55C4A6E6" w14:textId="77777777" w:rsidR="003D1D42" w:rsidRPr="003D1D42" w:rsidRDefault="003D1D42" w:rsidP="003D1D42">
            <w:pPr>
              <w:pStyle w:val="BodyText"/>
              <w:ind w:right="140"/>
              <w:jc w:val="center"/>
              <w:rPr>
                <w:b/>
                <w:bCs/>
                <w:sz w:val="22"/>
                <w:szCs w:val="22"/>
              </w:rPr>
            </w:pPr>
          </w:p>
        </w:tc>
        <w:tc>
          <w:tcPr>
            <w:tcW w:w="1203" w:type="dxa"/>
          </w:tcPr>
          <w:p w14:paraId="74439FEA" w14:textId="77777777" w:rsidR="003D1D42" w:rsidRPr="003D1D42" w:rsidRDefault="003D1D42" w:rsidP="003D1D42">
            <w:pPr>
              <w:pStyle w:val="BodyText"/>
              <w:ind w:right="140"/>
              <w:jc w:val="center"/>
              <w:rPr>
                <w:b/>
                <w:bCs/>
                <w:sz w:val="22"/>
                <w:szCs w:val="22"/>
              </w:rPr>
            </w:pPr>
          </w:p>
        </w:tc>
        <w:tc>
          <w:tcPr>
            <w:tcW w:w="1203" w:type="dxa"/>
          </w:tcPr>
          <w:p w14:paraId="615AD675" w14:textId="77777777" w:rsidR="003D1D42" w:rsidRPr="003D1D42" w:rsidRDefault="003D1D42" w:rsidP="003D1D42">
            <w:pPr>
              <w:pStyle w:val="BodyText"/>
              <w:ind w:right="140"/>
              <w:jc w:val="center"/>
              <w:rPr>
                <w:b/>
                <w:bCs/>
                <w:sz w:val="22"/>
                <w:szCs w:val="22"/>
              </w:rPr>
            </w:pPr>
          </w:p>
        </w:tc>
        <w:tc>
          <w:tcPr>
            <w:tcW w:w="1206" w:type="dxa"/>
          </w:tcPr>
          <w:p w14:paraId="74E2297B" w14:textId="77777777" w:rsidR="003D1D42" w:rsidRPr="003D1D42" w:rsidRDefault="003D1D42" w:rsidP="003D1D42">
            <w:pPr>
              <w:pStyle w:val="BodyText"/>
              <w:ind w:right="140"/>
              <w:jc w:val="center"/>
              <w:rPr>
                <w:b/>
                <w:bCs/>
                <w:sz w:val="22"/>
                <w:szCs w:val="22"/>
              </w:rPr>
            </w:pPr>
          </w:p>
        </w:tc>
      </w:tr>
      <w:tr w:rsidR="003D1D42" w:rsidRPr="003D1D42" w14:paraId="18F73E6D" w14:textId="77777777" w:rsidTr="001A6105">
        <w:trPr>
          <w:trHeight w:val="594"/>
        </w:trPr>
        <w:tc>
          <w:tcPr>
            <w:tcW w:w="1428" w:type="dxa"/>
          </w:tcPr>
          <w:p w14:paraId="2AB05719" w14:textId="60229DC2" w:rsidR="003D1D42" w:rsidRPr="003D1D42" w:rsidRDefault="003D1D42" w:rsidP="003D1D42">
            <w:pPr>
              <w:pStyle w:val="BodyText"/>
              <w:ind w:right="140"/>
              <w:jc w:val="center"/>
              <w:rPr>
                <w:sz w:val="20"/>
                <w:szCs w:val="20"/>
              </w:rPr>
            </w:pPr>
            <w:r w:rsidRPr="003D1D42">
              <w:rPr>
                <w:sz w:val="20"/>
                <w:szCs w:val="20"/>
              </w:rPr>
              <w:t>Economics</w:t>
            </w:r>
          </w:p>
        </w:tc>
        <w:tc>
          <w:tcPr>
            <w:tcW w:w="1203" w:type="dxa"/>
          </w:tcPr>
          <w:p w14:paraId="4A0A1B0B" w14:textId="77777777" w:rsidR="003D1D42" w:rsidRPr="003D1D42" w:rsidRDefault="003D1D42" w:rsidP="003D1D42">
            <w:pPr>
              <w:pStyle w:val="BodyText"/>
              <w:ind w:right="140"/>
              <w:jc w:val="center"/>
              <w:rPr>
                <w:b/>
                <w:bCs/>
                <w:sz w:val="22"/>
                <w:szCs w:val="22"/>
              </w:rPr>
            </w:pPr>
          </w:p>
        </w:tc>
        <w:tc>
          <w:tcPr>
            <w:tcW w:w="1203" w:type="dxa"/>
          </w:tcPr>
          <w:p w14:paraId="00BC6159" w14:textId="77777777" w:rsidR="003D1D42" w:rsidRPr="003D1D42" w:rsidRDefault="003D1D42" w:rsidP="003D1D42">
            <w:pPr>
              <w:pStyle w:val="BodyText"/>
              <w:ind w:right="140"/>
              <w:jc w:val="center"/>
              <w:rPr>
                <w:b/>
                <w:bCs/>
                <w:sz w:val="22"/>
                <w:szCs w:val="22"/>
              </w:rPr>
            </w:pPr>
          </w:p>
        </w:tc>
        <w:tc>
          <w:tcPr>
            <w:tcW w:w="1205" w:type="dxa"/>
          </w:tcPr>
          <w:p w14:paraId="55EF3978" w14:textId="77777777" w:rsidR="003D1D42" w:rsidRPr="003D1D42" w:rsidRDefault="003D1D42" w:rsidP="003D1D42">
            <w:pPr>
              <w:pStyle w:val="BodyText"/>
              <w:ind w:right="140"/>
              <w:jc w:val="center"/>
              <w:rPr>
                <w:b/>
                <w:bCs/>
                <w:sz w:val="22"/>
                <w:szCs w:val="22"/>
              </w:rPr>
            </w:pPr>
          </w:p>
        </w:tc>
        <w:tc>
          <w:tcPr>
            <w:tcW w:w="1203" w:type="dxa"/>
          </w:tcPr>
          <w:p w14:paraId="557C9BE4" w14:textId="77777777" w:rsidR="003D1D42" w:rsidRPr="003D1D42" w:rsidRDefault="003D1D42" w:rsidP="003D1D42">
            <w:pPr>
              <w:pStyle w:val="BodyText"/>
              <w:ind w:right="140"/>
              <w:jc w:val="center"/>
              <w:rPr>
                <w:b/>
                <w:bCs/>
                <w:sz w:val="22"/>
                <w:szCs w:val="22"/>
              </w:rPr>
            </w:pPr>
          </w:p>
        </w:tc>
        <w:tc>
          <w:tcPr>
            <w:tcW w:w="1203" w:type="dxa"/>
          </w:tcPr>
          <w:p w14:paraId="28756354" w14:textId="77777777" w:rsidR="003D1D42" w:rsidRPr="003D1D42" w:rsidRDefault="003D1D42" w:rsidP="003D1D42">
            <w:pPr>
              <w:pStyle w:val="BodyText"/>
              <w:ind w:right="140"/>
              <w:jc w:val="center"/>
              <w:rPr>
                <w:b/>
                <w:bCs/>
                <w:sz w:val="22"/>
                <w:szCs w:val="22"/>
              </w:rPr>
            </w:pPr>
          </w:p>
        </w:tc>
        <w:tc>
          <w:tcPr>
            <w:tcW w:w="1203" w:type="dxa"/>
          </w:tcPr>
          <w:p w14:paraId="3A705DC4" w14:textId="77777777" w:rsidR="003D1D42" w:rsidRPr="003D1D42" w:rsidRDefault="003D1D42" w:rsidP="003D1D42">
            <w:pPr>
              <w:pStyle w:val="BodyText"/>
              <w:ind w:right="140"/>
              <w:jc w:val="center"/>
              <w:rPr>
                <w:b/>
                <w:bCs/>
                <w:sz w:val="22"/>
                <w:szCs w:val="22"/>
              </w:rPr>
            </w:pPr>
          </w:p>
        </w:tc>
        <w:tc>
          <w:tcPr>
            <w:tcW w:w="1203" w:type="dxa"/>
          </w:tcPr>
          <w:p w14:paraId="03C9F04A" w14:textId="77777777" w:rsidR="003D1D42" w:rsidRPr="003D1D42" w:rsidRDefault="003D1D42" w:rsidP="003D1D42">
            <w:pPr>
              <w:pStyle w:val="BodyText"/>
              <w:ind w:right="140"/>
              <w:jc w:val="center"/>
              <w:rPr>
                <w:b/>
                <w:bCs/>
                <w:sz w:val="22"/>
                <w:szCs w:val="22"/>
              </w:rPr>
            </w:pPr>
          </w:p>
        </w:tc>
        <w:tc>
          <w:tcPr>
            <w:tcW w:w="1206" w:type="dxa"/>
          </w:tcPr>
          <w:p w14:paraId="7513F051" w14:textId="77777777" w:rsidR="003D1D42" w:rsidRPr="003D1D42" w:rsidRDefault="003D1D42" w:rsidP="003D1D42">
            <w:pPr>
              <w:pStyle w:val="BodyText"/>
              <w:ind w:right="140"/>
              <w:jc w:val="center"/>
              <w:rPr>
                <w:b/>
                <w:bCs/>
                <w:sz w:val="22"/>
                <w:szCs w:val="22"/>
              </w:rPr>
            </w:pPr>
          </w:p>
        </w:tc>
      </w:tr>
      <w:tr w:rsidR="003D1D42" w:rsidRPr="003D1D42" w14:paraId="2970813F" w14:textId="77777777" w:rsidTr="001A6105">
        <w:trPr>
          <w:trHeight w:val="594"/>
        </w:trPr>
        <w:tc>
          <w:tcPr>
            <w:tcW w:w="1428" w:type="dxa"/>
          </w:tcPr>
          <w:p w14:paraId="243A07B5" w14:textId="5C1B0B67" w:rsidR="003D1D42" w:rsidRPr="003D1D42" w:rsidRDefault="003D1D42" w:rsidP="003D1D42">
            <w:pPr>
              <w:pStyle w:val="BodyText"/>
              <w:ind w:right="140"/>
              <w:jc w:val="center"/>
              <w:rPr>
                <w:sz w:val="20"/>
                <w:szCs w:val="20"/>
              </w:rPr>
            </w:pPr>
            <w:r w:rsidRPr="003D1D42">
              <w:rPr>
                <w:sz w:val="20"/>
                <w:szCs w:val="20"/>
              </w:rPr>
              <w:t>English as a Second Language</w:t>
            </w:r>
          </w:p>
        </w:tc>
        <w:tc>
          <w:tcPr>
            <w:tcW w:w="1203" w:type="dxa"/>
          </w:tcPr>
          <w:p w14:paraId="6146662C" w14:textId="77777777" w:rsidR="003D1D42" w:rsidRPr="003D1D42" w:rsidRDefault="003D1D42" w:rsidP="003D1D42">
            <w:pPr>
              <w:pStyle w:val="BodyText"/>
              <w:ind w:right="140"/>
              <w:jc w:val="center"/>
              <w:rPr>
                <w:b/>
                <w:bCs/>
                <w:sz w:val="22"/>
                <w:szCs w:val="22"/>
              </w:rPr>
            </w:pPr>
          </w:p>
        </w:tc>
        <w:tc>
          <w:tcPr>
            <w:tcW w:w="1203" w:type="dxa"/>
          </w:tcPr>
          <w:p w14:paraId="64CA8165" w14:textId="77777777" w:rsidR="003D1D42" w:rsidRPr="003D1D42" w:rsidRDefault="003D1D42" w:rsidP="003D1D42">
            <w:pPr>
              <w:pStyle w:val="BodyText"/>
              <w:ind w:right="140"/>
              <w:jc w:val="center"/>
              <w:rPr>
                <w:b/>
                <w:bCs/>
                <w:sz w:val="22"/>
                <w:szCs w:val="22"/>
              </w:rPr>
            </w:pPr>
          </w:p>
        </w:tc>
        <w:tc>
          <w:tcPr>
            <w:tcW w:w="1205" w:type="dxa"/>
          </w:tcPr>
          <w:p w14:paraId="47D2F09C" w14:textId="77777777" w:rsidR="003D1D42" w:rsidRPr="003D1D42" w:rsidRDefault="003D1D42" w:rsidP="003D1D42">
            <w:pPr>
              <w:pStyle w:val="BodyText"/>
              <w:ind w:right="140"/>
              <w:jc w:val="center"/>
              <w:rPr>
                <w:b/>
                <w:bCs/>
                <w:sz w:val="22"/>
                <w:szCs w:val="22"/>
              </w:rPr>
            </w:pPr>
          </w:p>
        </w:tc>
        <w:tc>
          <w:tcPr>
            <w:tcW w:w="1203" w:type="dxa"/>
          </w:tcPr>
          <w:p w14:paraId="02656040" w14:textId="77777777" w:rsidR="003D1D42" w:rsidRPr="003D1D42" w:rsidRDefault="003D1D42" w:rsidP="003D1D42">
            <w:pPr>
              <w:pStyle w:val="BodyText"/>
              <w:ind w:right="140"/>
              <w:jc w:val="center"/>
              <w:rPr>
                <w:b/>
                <w:bCs/>
                <w:sz w:val="22"/>
                <w:szCs w:val="22"/>
              </w:rPr>
            </w:pPr>
          </w:p>
        </w:tc>
        <w:tc>
          <w:tcPr>
            <w:tcW w:w="1203" w:type="dxa"/>
          </w:tcPr>
          <w:p w14:paraId="062A26FC" w14:textId="77777777" w:rsidR="003D1D42" w:rsidRPr="003D1D42" w:rsidRDefault="003D1D42" w:rsidP="003D1D42">
            <w:pPr>
              <w:pStyle w:val="BodyText"/>
              <w:ind w:right="140"/>
              <w:jc w:val="center"/>
              <w:rPr>
                <w:b/>
                <w:bCs/>
                <w:sz w:val="22"/>
                <w:szCs w:val="22"/>
              </w:rPr>
            </w:pPr>
          </w:p>
        </w:tc>
        <w:tc>
          <w:tcPr>
            <w:tcW w:w="1203" w:type="dxa"/>
          </w:tcPr>
          <w:p w14:paraId="1A2639B7" w14:textId="77777777" w:rsidR="003D1D42" w:rsidRPr="003D1D42" w:rsidRDefault="003D1D42" w:rsidP="003D1D42">
            <w:pPr>
              <w:pStyle w:val="BodyText"/>
              <w:ind w:right="140"/>
              <w:jc w:val="center"/>
              <w:rPr>
                <w:b/>
                <w:bCs/>
                <w:sz w:val="22"/>
                <w:szCs w:val="22"/>
              </w:rPr>
            </w:pPr>
          </w:p>
        </w:tc>
        <w:tc>
          <w:tcPr>
            <w:tcW w:w="1203" w:type="dxa"/>
          </w:tcPr>
          <w:p w14:paraId="4780D360" w14:textId="77777777" w:rsidR="003D1D42" w:rsidRPr="003D1D42" w:rsidRDefault="003D1D42" w:rsidP="003D1D42">
            <w:pPr>
              <w:pStyle w:val="BodyText"/>
              <w:ind w:right="140"/>
              <w:jc w:val="center"/>
              <w:rPr>
                <w:b/>
                <w:bCs/>
                <w:sz w:val="22"/>
                <w:szCs w:val="22"/>
              </w:rPr>
            </w:pPr>
          </w:p>
        </w:tc>
        <w:tc>
          <w:tcPr>
            <w:tcW w:w="1206" w:type="dxa"/>
          </w:tcPr>
          <w:p w14:paraId="3439D36B" w14:textId="77777777" w:rsidR="003D1D42" w:rsidRPr="003D1D42" w:rsidRDefault="003D1D42" w:rsidP="003D1D42">
            <w:pPr>
              <w:pStyle w:val="BodyText"/>
              <w:ind w:right="140"/>
              <w:jc w:val="center"/>
              <w:rPr>
                <w:b/>
                <w:bCs/>
                <w:sz w:val="22"/>
                <w:szCs w:val="22"/>
              </w:rPr>
            </w:pPr>
          </w:p>
        </w:tc>
      </w:tr>
      <w:tr w:rsidR="003D1D42" w:rsidRPr="003D1D42" w14:paraId="690ECBA2" w14:textId="77777777" w:rsidTr="001A6105">
        <w:trPr>
          <w:trHeight w:val="594"/>
        </w:trPr>
        <w:tc>
          <w:tcPr>
            <w:tcW w:w="1428" w:type="dxa"/>
          </w:tcPr>
          <w:p w14:paraId="5D80FAB6" w14:textId="77A704C7" w:rsidR="003D1D42" w:rsidRPr="003D1D42" w:rsidRDefault="003D1D42" w:rsidP="003D1D42">
            <w:pPr>
              <w:pStyle w:val="BodyText"/>
              <w:ind w:right="140"/>
              <w:jc w:val="center"/>
              <w:rPr>
                <w:sz w:val="20"/>
                <w:szCs w:val="20"/>
              </w:rPr>
            </w:pPr>
            <w:r w:rsidRPr="003D1D42">
              <w:rPr>
                <w:sz w:val="20"/>
                <w:szCs w:val="20"/>
              </w:rPr>
              <w:t>English Literature</w:t>
            </w:r>
          </w:p>
        </w:tc>
        <w:tc>
          <w:tcPr>
            <w:tcW w:w="1203" w:type="dxa"/>
          </w:tcPr>
          <w:p w14:paraId="381EED76" w14:textId="77777777" w:rsidR="003D1D42" w:rsidRPr="003D1D42" w:rsidRDefault="003D1D42" w:rsidP="003D1D42">
            <w:pPr>
              <w:pStyle w:val="BodyText"/>
              <w:ind w:right="140"/>
              <w:jc w:val="center"/>
              <w:rPr>
                <w:b/>
                <w:bCs/>
                <w:sz w:val="22"/>
                <w:szCs w:val="22"/>
              </w:rPr>
            </w:pPr>
          </w:p>
        </w:tc>
        <w:tc>
          <w:tcPr>
            <w:tcW w:w="1203" w:type="dxa"/>
          </w:tcPr>
          <w:p w14:paraId="15889D70" w14:textId="77777777" w:rsidR="003D1D42" w:rsidRPr="003D1D42" w:rsidRDefault="003D1D42" w:rsidP="003D1D42">
            <w:pPr>
              <w:pStyle w:val="BodyText"/>
              <w:ind w:right="140"/>
              <w:jc w:val="center"/>
              <w:rPr>
                <w:b/>
                <w:bCs/>
                <w:sz w:val="22"/>
                <w:szCs w:val="22"/>
              </w:rPr>
            </w:pPr>
          </w:p>
        </w:tc>
        <w:tc>
          <w:tcPr>
            <w:tcW w:w="1205" w:type="dxa"/>
          </w:tcPr>
          <w:p w14:paraId="350C95CC" w14:textId="77777777" w:rsidR="003D1D42" w:rsidRPr="003D1D42" w:rsidRDefault="003D1D42" w:rsidP="003D1D42">
            <w:pPr>
              <w:pStyle w:val="BodyText"/>
              <w:ind w:right="140"/>
              <w:jc w:val="center"/>
              <w:rPr>
                <w:b/>
                <w:bCs/>
                <w:sz w:val="22"/>
                <w:szCs w:val="22"/>
              </w:rPr>
            </w:pPr>
          </w:p>
        </w:tc>
        <w:tc>
          <w:tcPr>
            <w:tcW w:w="1203" w:type="dxa"/>
          </w:tcPr>
          <w:p w14:paraId="3EDB9138" w14:textId="77777777" w:rsidR="003D1D42" w:rsidRPr="003D1D42" w:rsidRDefault="003D1D42" w:rsidP="003D1D42">
            <w:pPr>
              <w:pStyle w:val="BodyText"/>
              <w:ind w:right="140"/>
              <w:jc w:val="center"/>
              <w:rPr>
                <w:b/>
                <w:bCs/>
                <w:sz w:val="22"/>
                <w:szCs w:val="22"/>
              </w:rPr>
            </w:pPr>
          </w:p>
        </w:tc>
        <w:tc>
          <w:tcPr>
            <w:tcW w:w="1203" w:type="dxa"/>
          </w:tcPr>
          <w:p w14:paraId="085EF095" w14:textId="77777777" w:rsidR="003D1D42" w:rsidRPr="003D1D42" w:rsidRDefault="003D1D42" w:rsidP="003D1D42">
            <w:pPr>
              <w:pStyle w:val="BodyText"/>
              <w:ind w:right="140"/>
              <w:jc w:val="center"/>
              <w:rPr>
                <w:b/>
                <w:bCs/>
                <w:sz w:val="22"/>
                <w:szCs w:val="22"/>
              </w:rPr>
            </w:pPr>
          </w:p>
        </w:tc>
        <w:tc>
          <w:tcPr>
            <w:tcW w:w="1203" w:type="dxa"/>
          </w:tcPr>
          <w:p w14:paraId="3D40326F" w14:textId="77777777" w:rsidR="003D1D42" w:rsidRPr="003D1D42" w:rsidRDefault="003D1D42" w:rsidP="003D1D42">
            <w:pPr>
              <w:pStyle w:val="BodyText"/>
              <w:ind w:right="140"/>
              <w:jc w:val="center"/>
              <w:rPr>
                <w:b/>
                <w:bCs/>
                <w:sz w:val="22"/>
                <w:szCs w:val="22"/>
              </w:rPr>
            </w:pPr>
          </w:p>
        </w:tc>
        <w:tc>
          <w:tcPr>
            <w:tcW w:w="1203" w:type="dxa"/>
          </w:tcPr>
          <w:p w14:paraId="62DBAFE7" w14:textId="77777777" w:rsidR="003D1D42" w:rsidRPr="003D1D42" w:rsidRDefault="003D1D42" w:rsidP="003D1D42">
            <w:pPr>
              <w:pStyle w:val="BodyText"/>
              <w:ind w:right="140"/>
              <w:jc w:val="center"/>
              <w:rPr>
                <w:b/>
                <w:bCs/>
                <w:sz w:val="22"/>
                <w:szCs w:val="22"/>
              </w:rPr>
            </w:pPr>
          </w:p>
        </w:tc>
        <w:tc>
          <w:tcPr>
            <w:tcW w:w="1206" w:type="dxa"/>
          </w:tcPr>
          <w:p w14:paraId="20F81A1F" w14:textId="77777777" w:rsidR="003D1D42" w:rsidRPr="003D1D42" w:rsidRDefault="003D1D42" w:rsidP="003D1D42">
            <w:pPr>
              <w:pStyle w:val="BodyText"/>
              <w:ind w:right="140"/>
              <w:jc w:val="center"/>
              <w:rPr>
                <w:b/>
                <w:bCs/>
                <w:sz w:val="22"/>
                <w:szCs w:val="22"/>
              </w:rPr>
            </w:pPr>
          </w:p>
        </w:tc>
      </w:tr>
      <w:tr w:rsidR="003D1D42" w:rsidRPr="003D1D42" w14:paraId="5C85049C" w14:textId="77777777" w:rsidTr="001A6105">
        <w:trPr>
          <w:trHeight w:val="594"/>
        </w:trPr>
        <w:tc>
          <w:tcPr>
            <w:tcW w:w="1428" w:type="dxa"/>
          </w:tcPr>
          <w:p w14:paraId="13280D46" w14:textId="760EC3A3" w:rsidR="003D1D42" w:rsidRPr="003D1D42" w:rsidRDefault="003D1D42" w:rsidP="003D1D42">
            <w:pPr>
              <w:pStyle w:val="BodyText"/>
              <w:ind w:right="140"/>
              <w:jc w:val="center"/>
              <w:rPr>
                <w:sz w:val="20"/>
                <w:szCs w:val="20"/>
              </w:rPr>
            </w:pPr>
            <w:r w:rsidRPr="003D1D42">
              <w:rPr>
                <w:sz w:val="20"/>
                <w:szCs w:val="20"/>
              </w:rPr>
              <w:t>Geography</w:t>
            </w:r>
          </w:p>
        </w:tc>
        <w:tc>
          <w:tcPr>
            <w:tcW w:w="1203" w:type="dxa"/>
          </w:tcPr>
          <w:p w14:paraId="02920376" w14:textId="77777777" w:rsidR="003D1D42" w:rsidRPr="003D1D42" w:rsidRDefault="003D1D42" w:rsidP="003D1D42">
            <w:pPr>
              <w:pStyle w:val="BodyText"/>
              <w:ind w:right="140"/>
              <w:jc w:val="center"/>
              <w:rPr>
                <w:b/>
                <w:bCs/>
                <w:sz w:val="22"/>
                <w:szCs w:val="22"/>
              </w:rPr>
            </w:pPr>
          </w:p>
        </w:tc>
        <w:tc>
          <w:tcPr>
            <w:tcW w:w="1203" w:type="dxa"/>
          </w:tcPr>
          <w:p w14:paraId="369B6EDB" w14:textId="77777777" w:rsidR="003D1D42" w:rsidRPr="003D1D42" w:rsidRDefault="003D1D42" w:rsidP="003D1D42">
            <w:pPr>
              <w:pStyle w:val="BodyText"/>
              <w:ind w:right="140"/>
              <w:jc w:val="center"/>
              <w:rPr>
                <w:b/>
                <w:bCs/>
                <w:sz w:val="22"/>
                <w:szCs w:val="22"/>
              </w:rPr>
            </w:pPr>
          </w:p>
        </w:tc>
        <w:tc>
          <w:tcPr>
            <w:tcW w:w="1205" w:type="dxa"/>
          </w:tcPr>
          <w:p w14:paraId="03F888C1" w14:textId="77777777" w:rsidR="003D1D42" w:rsidRPr="003D1D42" w:rsidRDefault="003D1D42" w:rsidP="003D1D42">
            <w:pPr>
              <w:pStyle w:val="BodyText"/>
              <w:ind w:right="140"/>
              <w:jc w:val="center"/>
              <w:rPr>
                <w:b/>
                <w:bCs/>
                <w:sz w:val="22"/>
                <w:szCs w:val="22"/>
              </w:rPr>
            </w:pPr>
          </w:p>
        </w:tc>
        <w:tc>
          <w:tcPr>
            <w:tcW w:w="1203" w:type="dxa"/>
          </w:tcPr>
          <w:p w14:paraId="70A2F946" w14:textId="77777777" w:rsidR="003D1D42" w:rsidRPr="003D1D42" w:rsidRDefault="003D1D42" w:rsidP="003D1D42">
            <w:pPr>
              <w:pStyle w:val="BodyText"/>
              <w:ind w:right="140"/>
              <w:jc w:val="center"/>
              <w:rPr>
                <w:b/>
                <w:bCs/>
                <w:sz w:val="22"/>
                <w:szCs w:val="22"/>
              </w:rPr>
            </w:pPr>
          </w:p>
        </w:tc>
        <w:tc>
          <w:tcPr>
            <w:tcW w:w="1203" w:type="dxa"/>
          </w:tcPr>
          <w:p w14:paraId="3741F63B" w14:textId="77777777" w:rsidR="003D1D42" w:rsidRPr="003D1D42" w:rsidRDefault="003D1D42" w:rsidP="003D1D42">
            <w:pPr>
              <w:pStyle w:val="BodyText"/>
              <w:ind w:right="140"/>
              <w:jc w:val="center"/>
              <w:rPr>
                <w:b/>
                <w:bCs/>
                <w:sz w:val="22"/>
                <w:szCs w:val="22"/>
              </w:rPr>
            </w:pPr>
          </w:p>
        </w:tc>
        <w:tc>
          <w:tcPr>
            <w:tcW w:w="1203" w:type="dxa"/>
          </w:tcPr>
          <w:p w14:paraId="788FFC63" w14:textId="77777777" w:rsidR="003D1D42" w:rsidRPr="003D1D42" w:rsidRDefault="003D1D42" w:rsidP="003D1D42">
            <w:pPr>
              <w:pStyle w:val="BodyText"/>
              <w:ind w:right="140"/>
              <w:jc w:val="center"/>
              <w:rPr>
                <w:b/>
                <w:bCs/>
                <w:sz w:val="22"/>
                <w:szCs w:val="22"/>
              </w:rPr>
            </w:pPr>
          </w:p>
        </w:tc>
        <w:tc>
          <w:tcPr>
            <w:tcW w:w="1203" w:type="dxa"/>
          </w:tcPr>
          <w:p w14:paraId="46D262B1" w14:textId="77777777" w:rsidR="003D1D42" w:rsidRPr="003D1D42" w:rsidRDefault="003D1D42" w:rsidP="003D1D42">
            <w:pPr>
              <w:pStyle w:val="BodyText"/>
              <w:ind w:right="140"/>
              <w:jc w:val="center"/>
              <w:rPr>
                <w:b/>
                <w:bCs/>
                <w:sz w:val="22"/>
                <w:szCs w:val="22"/>
              </w:rPr>
            </w:pPr>
          </w:p>
        </w:tc>
        <w:tc>
          <w:tcPr>
            <w:tcW w:w="1206" w:type="dxa"/>
          </w:tcPr>
          <w:p w14:paraId="1020FC8A" w14:textId="77777777" w:rsidR="003D1D42" w:rsidRPr="003D1D42" w:rsidRDefault="003D1D42" w:rsidP="003D1D42">
            <w:pPr>
              <w:pStyle w:val="BodyText"/>
              <w:ind w:right="140"/>
              <w:jc w:val="center"/>
              <w:rPr>
                <w:b/>
                <w:bCs/>
                <w:sz w:val="22"/>
                <w:szCs w:val="22"/>
              </w:rPr>
            </w:pPr>
          </w:p>
        </w:tc>
      </w:tr>
      <w:tr w:rsidR="003D1D42" w:rsidRPr="003D1D42" w14:paraId="0E0F3178" w14:textId="77777777" w:rsidTr="001A6105">
        <w:trPr>
          <w:trHeight w:val="594"/>
        </w:trPr>
        <w:tc>
          <w:tcPr>
            <w:tcW w:w="1428" w:type="dxa"/>
          </w:tcPr>
          <w:p w14:paraId="29AA233F" w14:textId="77E98ECC" w:rsidR="003D1D42" w:rsidRPr="003D1D42" w:rsidRDefault="003D1D42" w:rsidP="003D1D42">
            <w:pPr>
              <w:pStyle w:val="BodyText"/>
              <w:ind w:right="140"/>
              <w:jc w:val="center"/>
              <w:rPr>
                <w:sz w:val="20"/>
                <w:szCs w:val="20"/>
              </w:rPr>
            </w:pPr>
            <w:r w:rsidRPr="003D1D42">
              <w:rPr>
                <w:sz w:val="20"/>
                <w:szCs w:val="20"/>
              </w:rPr>
              <w:t>History</w:t>
            </w:r>
          </w:p>
        </w:tc>
        <w:tc>
          <w:tcPr>
            <w:tcW w:w="1203" w:type="dxa"/>
          </w:tcPr>
          <w:p w14:paraId="7F16F283" w14:textId="77777777" w:rsidR="003D1D42" w:rsidRPr="003D1D42" w:rsidRDefault="003D1D42" w:rsidP="003D1D42">
            <w:pPr>
              <w:pStyle w:val="BodyText"/>
              <w:ind w:right="140"/>
              <w:jc w:val="center"/>
              <w:rPr>
                <w:b/>
                <w:bCs/>
                <w:sz w:val="22"/>
                <w:szCs w:val="22"/>
              </w:rPr>
            </w:pPr>
          </w:p>
        </w:tc>
        <w:tc>
          <w:tcPr>
            <w:tcW w:w="1203" w:type="dxa"/>
          </w:tcPr>
          <w:p w14:paraId="2E62887F" w14:textId="77777777" w:rsidR="003D1D42" w:rsidRPr="003D1D42" w:rsidRDefault="003D1D42" w:rsidP="003D1D42">
            <w:pPr>
              <w:pStyle w:val="BodyText"/>
              <w:ind w:right="140"/>
              <w:jc w:val="center"/>
              <w:rPr>
                <w:b/>
                <w:bCs/>
                <w:sz w:val="22"/>
                <w:szCs w:val="22"/>
              </w:rPr>
            </w:pPr>
          </w:p>
        </w:tc>
        <w:tc>
          <w:tcPr>
            <w:tcW w:w="1205" w:type="dxa"/>
          </w:tcPr>
          <w:p w14:paraId="151B4230" w14:textId="77777777" w:rsidR="003D1D42" w:rsidRPr="003D1D42" w:rsidRDefault="003D1D42" w:rsidP="003D1D42">
            <w:pPr>
              <w:pStyle w:val="BodyText"/>
              <w:ind w:right="140"/>
              <w:jc w:val="center"/>
              <w:rPr>
                <w:b/>
                <w:bCs/>
                <w:sz w:val="22"/>
                <w:szCs w:val="22"/>
              </w:rPr>
            </w:pPr>
          </w:p>
        </w:tc>
        <w:tc>
          <w:tcPr>
            <w:tcW w:w="1203" w:type="dxa"/>
          </w:tcPr>
          <w:p w14:paraId="51C6DAF1" w14:textId="77777777" w:rsidR="003D1D42" w:rsidRPr="003D1D42" w:rsidRDefault="003D1D42" w:rsidP="003D1D42">
            <w:pPr>
              <w:pStyle w:val="BodyText"/>
              <w:ind w:right="140"/>
              <w:jc w:val="center"/>
              <w:rPr>
                <w:b/>
                <w:bCs/>
                <w:sz w:val="22"/>
                <w:szCs w:val="22"/>
              </w:rPr>
            </w:pPr>
          </w:p>
        </w:tc>
        <w:tc>
          <w:tcPr>
            <w:tcW w:w="1203" w:type="dxa"/>
          </w:tcPr>
          <w:p w14:paraId="54CA2F88" w14:textId="77777777" w:rsidR="003D1D42" w:rsidRPr="003D1D42" w:rsidRDefault="003D1D42" w:rsidP="003D1D42">
            <w:pPr>
              <w:pStyle w:val="BodyText"/>
              <w:ind w:right="140"/>
              <w:jc w:val="center"/>
              <w:rPr>
                <w:b/>
                <w:bCs/>
                <w:sz w:val="22"/>
                <w:szCs w:val="22"/>
              </w:rPr>
            </w:pPr>
          </w:p>
        </w:tc>
        <w:tc>
          <w:tcPr>
            <w:tcW w:w="1203" w:type="dxa"/>
          </w:tcPr>
          <w:p w14:paraId="6B8E6865" w14:textId="77777777" w:rsidR="003D1D42" w:rsidRPr="003D1D42" w:rsidRDefault="003D1D42" w:rsidP="003D1D42">
            <w:pPr>
              <w:pStyle w:val="BodyText"/>
              <w:ind w:right="140"/>
              <w:jc w:val="center"/>
              <w:rPr>
                <w:b/>
                <w:bCs/>
                <w:sz w:val="22"/>
                <w:szCs w:val="22"/>
              </w:rPr>
            </w:pPr>
          </w:p>
        </w:tc>
        <w:tc>
          <w:tcPr>
            <w:tcW w:w="1203" w:type="dxa"/>
          </w:tcPr>
          <w:p w14:paraId="5147CB6C" w14:textId="77777777" w:rsidR="003D1D42" w:rsidRPr="003D1D42" w:rsidRDefault="003D1D42" w:rsidP="003D1D42">
            <w:pPr>
              <w:pStyle w:val="BodyText"/>
              <w:ind w:right="140"/>
              <w:jc w:val="center"/>
              <w:rPr>
                <w:b/>
                <w:bCs/>
                <w:sz w:val="22"/>
                <w:szCs w:val="22"/>
              </w:rPr>
            </w:pPr>
          </w:p>
        </w:tc>
        <w:tc>
          <w:tcPr>
            <w:tcW w:w="1206" w:type="dxa"/>
          </w:tcPr>
          <w:p w14:paraId="4A53DB41" w14:textId="77777777" w:rsidR="003D1D42" w:rsidRPr="003D1D42" w:rsidRDefault="003D1D42" w:rsidP="003D1D42">
            <w:pPr>
              <w:pStyle w:val="BodyText"/>
              <w:ind w:right="140"/>
              <w:jc w:val="center"/>
              <w:rPr>
                <w:b/>
                <w:bCs/>
                <w:sz w:val="22"/>
                <w:szCs w:val="22"/>
              </w:rPr>
            </w:pPr>
          </w:p>
        </w:tc>
      </w:tr>
      <w:tr w:rsidR="003D1D42" w:rsidRPr="003D1D42" w14:paraId="11E915E2" w14:textId="77777777" w:rsidTr="001A6105">
        <w:trPr>
          <w:trHeight w:val="594"/>
        </w:trPr>
        <w:tc>
          <w:tcPr>
            <w:tcW w:w="1428" w:type="dxa"/>
          </w:tcPr>
          <w:p w14:paraId="64C04A07" w14:textId="35F92BC3" w:rsidR="003D1D42" w:rsidRPr="003D1D42" w:rsidRDefault="003D1D42" w:rsidP="003D1D42">
            <w:pPr>
              <w:pStyle w:val="BodyText"/>
              <w:ind w:right="140"/>
              <w:jc w:val="center"/>
              <w:rPr>
                <w:sz w:val="20"/>
                <w:szCs w:val="20"/>
              </w:rPr>
            </w:pPr>
            <w:r w:rsidRPr="003D1D42">
              <w:rPr>
                <w:sz w:val="20"/>
                <w:szCs w:val="20"/>
              </w:rPr>
              <w:t>Mathematics</w:t>
            </w:r>
          </w:p>
        </w:tc>
        <w:tc>
          <w:tcPr>
            <w:tcW w:w="1203" w:type="dxa"/>
          </w:tcPr>
          <w:p w14:paraId="3FE4D80B" w14:textId="77777777" w:rsidR="003D1D42" w:rsidRPr="003D1D42" w:rsidRDefault="003D1D42" w:rsidP="003D1D42">
            <w:pPr>
              <w:pStyle w:val="BodyText"/>
              <w:ind w:right="140"/>
              <w:jc w:val="center"/>
              <w:rPr>
                <w:b/>
                <w:bCs/>
                <w:sz w:val="22"/>
                <w:szCs w:val="22"/>
              </w:rPr>
            </w:pPr>
          </w:p>
        </w:tc>
        <w:tc>
          <w:tcPr>
            <w:tcW w:w="1203" w:type="dxa"/>
          </w:tcPr>
          <w:p w14:paraId="4940EE3E" w14:textId="77777777" w:rsidR="003D1D42" w:rsidRPr="003D1D42" w:rsidRDefault="003D1D42" w:rsidP="003D1D42">
            <w:pPr>
              <w:pStyle w:val="BodyText"/>
              <w:ind w:right="140"/>
              <w:jc w:val="center"/>
              <w:rPr>
                <w:b/>
                <w:bCs/>
                <w:sz w:val="22"/>
                <w:szCs w:val="22"/>
              </w:rPr>
            </w:pPr>
          </w:p>
        </w:tc>
        <w:tc>
          <w:tcPr>
            <w:tcW w:w="1205" w:type="dxa"/>
          </w:tcPr>
          <w:p w14:paraId="5B00AEF7" w14:textId="77777777" w:rsidR="003D1D42" w:rsidRPr="003D1D42" w:rsidRDefault="003D1D42" w:rsidP="003D1D42">
            <w:pPr>
              <w:pStyle w:val="BodyText"/>
              <w:ind w:right="140"/>
              <w:jc w:val="center"/>
              <w:rPr>
                <w:b/>
                <w:bCs/>
                <w:sz w:val="22"/>
                <w:szCs w:val="22"/>
              </w:rPr>
            </w:pPr>
          </w:p>
        </w:tc>
        <w:tc>
          <w:tcPr>
            <w:tcW w:w="1203" w:type="dxa"/>
          </w:tcPr>
          <w:p w14:paraId="44452FE4" w14:textId="77777777" w:rsidR="003D1D42" w:rsidRPr="003D1D42" w:rsidRDefault="003D1D42" w:rsidP="003D1D42">
            <w:pPr>
              <w:pStyle w:val="BodyText"/>
              <w:ind w:right="140"/>
              <w:jc w:val="center"/>
              <w:rPr>
                <w:b/>
                <w:bCs/>
                <w:sz w:val="22"/>
                <w:szCs w:val="22"/>
              </w:rPr>
            </w:pPr>
          </w:p>
        </w:tc>
        <w:tc>
          <w:tcPr>
            <w:tcW w:w="1203" w:type="dxa"/>
          </w:tcPr>
          <w:p w14:paraId="2D4B28D4" w14:textId="77777777" w:rsidR="003D1D42" w:rsidRPr="003D1D42" w:rsidRDefault="003D1D42" w:rsidP="003D1D42">
            <w:pPr>
              <w:pStyle w:val="BodyText"/>
              <w:ind w:right="140"/>
              <w:jc w:val="center"/>
              <w:rPr>
                <w:b/>
                <w:bCs/>
                <w:sz w:val="22"/>
                <w:szCs w:val="22"/>
              </w:rPr>
            </w:pPr>
          </w:p>
        </w:tc>
        <w:tc>
          <w:tcPr>
            <w:tcW w:w="1203" w:type="dxa"/>
          </w:tcPr>
          <w:p w14:paraId="376A0F2E" w14:textId="77777777" w:rsidR="003D1D42" w:rsidRPr="003D1D42" w:rsidRDefault="003D1D42" w:rsidP="003D1D42">
            <w:pPr>
              <w:pStyle w:val="BodyText"/>
              <w:ind w:right="140"/>
              <w:jc w:val="center"/>
              <w:rPr>
                <w:b/>
                <w:bCs/>
                <w:sz w:val="22"/>
                <w:szCs w:val="22"/>
              </w:rPr>
            </w:pPr>
          </w:p>
        </w:tc>
        <w:tc>
          <w:tcPr>
            <w:tcW w:w="1203" w:type="dxa"/>
          </w:tcPr>
          <w:p w14:paraId="7AD51A18" w14:textId="77777777" w:rsidR="003D1D42" w:rsidRPr="003D1D42" w:rsidRDefault="003D1D42" w:rsidP="003D1D42">
            <w:pPr>
              <w:pStyle w:val="BodyText"/>
              <w:ind w:right="140"/>
              <w:jc w:val="center"/>
              <w:rPr>
                <w:b/>
                <w:bCs/>
                <w:sz w:val="22"/>
                <w:szCs w:val="22"/>
              </w:rPr>
            </w:pPr>
          </w:p>
        </w:tc>
        <w:tc>
          <w:tcPr>
            <w:tcW w:w="1206" w:type="dxa"/>
          </w:tcPr>
          <w:p w14:paraId="5C57085F" w14:textId="77777777" w:rsidR="003D1D42" w:rsidRPr="003D1D42" w:rsidRDefault="003D1D42" w:rsidP="003D1D42">
            <w:pPr>
              <w:pStyle w:val="BodyText"/>
              <w:ind w:right="140"/>
              <w:jc w:val="center"/>
              <w:rPr>
                <w:b/>
                <w:bCs/>
                <w:sz w:val="22"/>
                <w:szCs w:val="22"/>
              </w:rPr>
            </w:pPr>
          </w:p>
        </w:tc>
      </w:tr>
      <w:tr w:rsidR="003D1D42" w:rsidRPr="003D1D42" w14:paraId="5FAD8E94" w14:textId="77777777" w:rsidTr="001A6105">
        <w:trPr>
          <w:trHeight w:val="594"/>
        </w:trPr>
        <w:tc>
          <w:tcPr>
            <w:tcW w:w="1428" w:type="dxa"/>
          </w:tcPr>
          <w:p w14:paraId="6F7AE20E" w14:textId="20439E0E" w:rsidR="003D1D42" w:rsidRPr="003D1D42" w:rsidRDefault="003D1D42" w:rsidP="003D1D42">
            <w:pPr>
              <w:pStyle w:val="BodyText"/>
              <w:ind w:right="140"/>
              <w:jc w:val="center"/>
              <w:rPr>
                <w:sz w:val="20"/>
                <w:szCs w:val="20"/>
              </w:rPr>
            </w:pPr>
            <w:r w:rsidRPr="003D1D42">
              <w:rPr>
                <w:sz w:val="20"/>
                <w:szCs w:val="20"/>
              </w:rPr>
              <w:t>Physics</w:t>
            </w:r>
          </w:p>
        </w:tc>
        <w:tc>
          <w:tcPr>
            <w:tcW w:w="1203" w:type="dxa"/>
          </w:tcPr>
          <w:p w14:paraId="583F16BD" w14:textId="77777777" w:rsidR="003D1D42" w:rsidRPr="003D1D42" w:rsidRDefault="003D1D42" w:rsidP="003D1D42">
            <w:pPr>
              <w:pStyle w:val="BodyText"/>
              <w:ind w:right="140"/>
              <w:jc w:val="center"/>
              <w:rPr>
                <w:b/>
                <w:bCs/>
                <w:sz w:val="22"/>
                <w:szCs w:val="22"/>
              </w:rPr>
            </w:pPr>
          </w:p>
        </w:tc>
        <w:tc>
          <w:tcPr>
            <w:tcW w:w="1203" w:type="dxa"/>
          </w:tcPr>
          <w:p w14:paraId="075840FB" w14:textId="77777777" w:rsidR="003D1D42" w:rsidRPr="003D1D42" w:rsidRDefault="003D1D42" w:rsidP="003D1D42">
            <w:pPr>
              <w:pStyle w:val="BodyText"/>
              <w:ind w:right="140"/>
              <w:jc w:val="center"/>
              <w:rPr>
                <w:b/>
                <w:bCs/>
                <w:sz w:val="22"/>
                <w:szCs w:val="22"/>
              </w:rPr>
            </w:pPr>
          </w:p>
        </w:tc>
        <w:tc>
          <w:tcPr>
            <w:tcW w:w="1205" w:type="dxa"/>
          </w:tcPr>
          <w:p w14:paraId="5FC19B5F" w14:textId="77777777" w:rsidR="003D1D42" w:rsidRPr="003D1D42" w:rsidRDefault="003D1D42" w:rsidP="003D1D42">
            <w:pPr>
              <w:pStyle w:val="BodyText"/>
              <w:ind w:right="140"/>
              <w:jc w:val="center"/>
              <w:rPr>
                <w:b/>
                <w:bCs/>
                <w:sz w:val="22"/>
                <w:szCs w:val="22"/>
              </w:rPr>
            </w:pPr>
          </w:p>
        </w:tc>
        <w:tc>
          <w:tcPr>
            <w:tcW w:w="1203" w:type="dxa"/>
          </w:tcPr>
          <w:p w14:paraId="21728293" w14:textId="77777777" w:rsidR="003D1D42" w:rsidRPr="003D1D42" w:rsidRDefault="003D1D42" w:rsidP="003D1D42">
            <w:pPr>
              <w:pStyle w:val="BodyText"/>
              <w:ind w:right="140"/>
              <w:jc w:val="center"/>
              <w:rPr>
                <w:b/>
                <w:bCs/>
                <w:sz w:val="22"/>
                <w:szCs w:val="22"/>
              </w:rPr>
            </w:pPr>
          </w:p>
        </w:tc>
        <w:tc>
          <w:tcPr>
            <w:tcW w:w="1203" w:type="dxa"/>
          </w:tcPr>
          <w:p w14:paraId="41080CEE" w14:textId="77777777" w:rsidR="003D1D42" w:rsidRPr="003D1D42" w:rsidRDefault="003D1D42" w:rsidP="003D1D42">
            <w:pPr>
              <w:pStyle w:val="BodyText"/>
              <w:ind w:right="140"/>
              <w:jc w:val="center"/>
              <w:rPr>
                <w:b/>
                <w:bCs/>
                <w:sz w:val="22"/>
                <w:szCs w:val="22"/>
              </w:rPr>
            </w:pPr>
          </w:p>
        </w:tc>
        <w:tc>
          <w:tcPr>
            <w:tcW w:w="1203" w:type="dxa"/>
          </w:tcPr>
          <w:p w14:paraId="6CE4E3E5" w14:textId="77777777" w:rsidR="003D1D42" w:rsidRPr="003D1D42" w:rsidRDefault="003D1D42" w:rsidP="003D1D42">
            <w:pPr>
              <w:pStyle w:val="BodyText"/>
              <w:ind w:right="140"/>
              <w:jc w:val="center"/>
              <w:rPr>
                <w:b/>
                <w:bCs/>
                <w:sz w:val="22"/>
                <w:szCs w:val="22"/>
              </w:rPr>
            </w:pPr>
          </w:p>
        </w:tc>
        <w:tc>
          <w:tcPr>
            <w:tcW w:w="1203" w:type="dxa"/>
          </w:tcPr>
          <w:p w14:paraId="2407B570" w14:textId="77777777" w:rsidR="003D1D42" w:rsidRPr="003D1D42" w:rsidRDefault="003D1D42" w:rsidP="003D1D42">
            <w:pPr>
              <w:pStyle w:val="BodyText"/>
              <w:ind w:right="140"/>
              <w:jc w:val="center"/>
              <w:rPr>
                <w:b/>
                <w:bCs/>
                <w:sz w:val="22"/>
                <w:szCs w:val="22"/>
              </w:rPr>
            </w:pPr>
          </w:p>
        </w:tc>
        <w:tc>
          <w:tcPr>
            <w:tcW w:w="1206" w:type="dxa"/>
          </w:tcPr>
          <w:p w14:paraId="56C85D3B" w14:textId="77777777" w:rsidR="003D1D42" w:rsidRPr="003D1D42" w:rsidRDefault="003D1D42" w:rsidP="003D1D42">
            <w:pPr>
              <w:pStyle w:val="BodyText"/>
              <w:ind w:right="140"/>
              <w:jc w:val="center"/>
              <w:rPr>
                <w:b/>
                <w:bCs/>
                <w:sz w:val="22"/>
                <w:szCs w:val="22"/>
              </w:rPr>
            </w:pPr>
          </w:p>
        </w:tc>
      </w:tr>
      <w:tr w:rsidR="003D1D42" w:rsidRPr="003D1D42" w14:paraId="4B71A7F4" w14:textId="77777777" w:rsidTr="001A6105">
        <w:trPr>
          <w:trHeight w:val="594"/>
        </w:trPr>
        <w:tc>
          <w:tcPr>
            <w:tcW w:w="1428" w:type="dxa"/>
          </w:tcPr>
          <w:p w14:paraId="13352673" w14:textId="62451E52" w:rsidR="003D1D42" w:rsidRPr="003D1D42" w:rsidRDefault="003D1D42" w:rsidP="003D1D42">
            <w:pPr>
              <w:pStyle w:val="BodyText"/>
              <w:ind w:right="140"/>
              <w:jc w:val="center"/>
              <w:rPr>
                <w:sz w:val="20"/>
                <w:szCs w:val="20"/>
              </w:rPr>
            </w:pPr>
            <w:r w:rsidRPr="003D1D42">
              <w:rPr>
                <w:sz w:val="20"/>
                <w:szCs w:val="20"/>
              </w:rPr>
              <w:t>English</w:t>
            </w:r>
          </w:p>
        </w:tc>
        <w:tc>
          <w:tcPr>
            <w:tcW w:w="1203" w:type="dxa"/>
          </w:tcPr>
          <w:p w14:paraId="7910D3A7" w14:textId="77777777" w:rsidR="003D1D42" w:rsidRPr="003D1D42" w:rsidRDefault="003D1D42" w:rsidP="003D1D42">
            <w:pPr>
              <w:pStyle w:val="BodyText"/>
              <w:ind w:right="140"/>
              <w:jc w:val="center"/>
              <w:rPr>
                <w:b/>
                <w:bCs/>
                <w:sz w:val="22"/>
                <w:szCs w:val="22"/>
              </w:rPr>
            </w:pPr>
          </w:p>
        </w:tc>
        <w:tc>
          <w:tcPr>
            <w:tcW w:w="1203" w:type="dxa"/>
          </w:tcPr>
          <w:p w14:paraId="1594B19F" w14:textId="77777777" w:rsidR="003D1D42" w:rsidRPr="003D1D42" w:rsidRDefault="003D1D42" w:rsidP="003D1D42">
            <w:pPr>
              <w:pStyle w:val="BodyText"/>
              <w:ind w:right="140"/>
              <w:jc w:val="center"/>
              <w:rPr>
                <w:b/>
                <w:bCs/>
                <w:sz w:val="22"/>
                <w:szCs w:val="22"/>
              </w:rPr>
            </w:pPr>
          </w:p>
        </w:tc>
        <w:tc>
          <w:tcPr>
            <w:tcW w:w="1205" w:type="dxa"/>
          </w:tcPr>
          <w:p w14:paraId="046ECF4C" w14:textId="77777777" w:rsidR="003D1D42" w:rsidRPr="003D1D42" w:rsidRDefault="003D1D42" w:rsidP="003D1D42">
            <w:pPr>
              <w:pStyle w:val="BodyText"/>
              <w:ind w:right="140"/>
              <w:jc w:val="center"/>
              <w:rPr>
                <w:b/>
                <w:bCs/>
                <w:sz w:val="22"/>
                <w:szCs w:val="22"/>
              </w:rPr>
            </w:pPr>
          </w:p>
        </w:tc>
        <w:tc>
          <w:tcPr>
            <w:tcW w:w="1203" w:type="dxa"/>
          </w:tcPr>
          <w:p w14:paraId="2A13425F" w14:textId="77777777" w:rsidR="003D1D42" w:rsidRPr="003D1D42" w:rsidRDefault="003D1D42" w:rsidP="003D1D42">
            <w:pPr>
              <w:pStyle w:val="BodyText"/>
              <w:ind w:right="140"/>
              <w:jc w:val="center"/>
              <w:rPr>
                <w:b/>
                <w:bCs/>
                <w:sz w:val="22"/>
                <w:szCs w:val="22"/>
              </w:rPr>
            </w:pPr>
          </w:p>
        </w:tc>
        <w:tc>
          <w:tcPr>
            <w:tcW w:w="1203" w:type="dxa"/>
          </w:tcPr>
          <w:p w14:paraId="3FE5ECFC" w14:textId="77777777" w:rsidR="003D1D42" w:rsidRPr="003D1D42" w:rsidRDefault="003D1D42" w:rsidP="003D1D42">
            <w:pPr>
              <w:pStyle w:val="BodyText"/>
              <w:ind w:right="140"/>
              <w:jc w:val="center"/>
              <w:rPr>
                <w:b/>
                <w:bCs/>
                <w:sz w:val="22"/>
                <w:szCs w:val="22"/>
              </w:rPr>
            </w:pPr>
          </w:p>
        </w:tc>
        <w:tc>
          <w:tcPr>
            <w:tcW w:w="1203" w:type="dxa"/>
          </w:tcPr>
          <w:p w14:paraId="72C15B68" w14:textId="77777777" w:rsidR="003D1D42" w:rsidRPr="003D1D42" w:rsidRDefault="003D1D42" w:rsidP="003D1D42">
            <w:pPr>
              <w:pStyle w:val="BodyText"/>
              <w:ind w:right="140"/>
              <w:jc w:val="center"/>
              <w:rPr>
                <w:b/>
                <w:bCs/>
                <w:sz w:val="22"/>
                <w:szCs w:val="22"/>
              </w:rPr>
            </w:pPr>
          </w:p>
        </w:tc>
        <w:tc>
          <w:tcPr>
            <w:tcW w:w="1203" w:type="dxa"/>
          </w:tcPr>
          <w:p w14:paraId="7EDC9924" w14:textId="77777777" w:rsidR="003D1D42" w:rsidRPr="003D1D42" w:rsidRDefault="003D1D42" w:rsidP="003D1D42">
            <w:pPr>
              <w:pStyle w:val="BodyText"/>
              <w:ind w:right="140"/>
              <w:jc w:val="center"/>
              <w:rPr>
                <w:b/>
                <w:bCs/>
                <w:sz w:val="22"/>
                <w:szCs w:val="22"/>
              </w:rPr>
            </w:pPr>
          </w:p>
        </w:tc>
        <w:tc>
          <w:tcPr>
            <w:tcW w:w="1206" w:type="dxa"/>
          </w:tcPr>
          <w:p w14:paraId="6FEBFDB9" w14:textId="77777777" w:rsidR="003D1D42" w:rsidRPr="003D1D42" w:rsidRDefault="003D1D42" w:rsidP="003D1D42">
            <w:pPr>
              <w:pStyle w:val="BodyText"/>
              <w:ind w:right="140"/>
              <w:jc w:val="center"/>
              <w:rPr>
                <w:b/>
                <w:bCs/>
                <w:sz w:val="22"/>
                <w:szCs w:val="22"/>
              </w:rPr>
            </w:pPr>
          </w:p>
        </w:tc>
      </w:tr>
      <w:tr w:rsidR="003D1D42" w:rsidRPr="003D1D42" w14:paraId="43C3BB8F" w14:textId="77777777" w:rsidTr="001A6105">
        <w:trPr>
          <w:trHeight w:val="594"/>
        </w:trPr>
        <w:tc>
          <w:tcPr>
            <w:tcW w:w="1428" w:type="dxa"/>
          </w:tcPr>
          <w:p w14:paraId="7E0FE202" w14:textId="46FF2E52" w:rsidR="003D1D42" w:rsidRPr="003D1D42" w:rsidRDefault="003D1D42" w:rsidP="003D1D42">
            <w:pPr>
              <w:pStyle w:val="BodyText"/>
              <w:ind w:right="140"/>
              <w:jc w:val="center"/>
              <w:rPr>
                <w:sz w:val="20"/>
                <w:szCs w:val="20"/>
              </w:rPr>
            </w:pPr>
            <w:r w:rsidRPr="003D1D42">
              <w:rPr>
                <w:bCs/>
                <w:sz w:val="20"/>
                <w:szCs w:val="20"/>
              </w:rPr>
              <w:t xml:space="preserve">  Information Technology</w:t>
            </w:r>
          </w:p>
        </w:tc>
        <w:tc>
          <w:tcPr>
            <w:tcW w:w="1203" w:type="dxa"/>
          </w:tcPr>
          <w:p w14:paraId="425E5A91" w14:textId="77777777" w:rsidR="003D1D42" w:rsidRPr="003D1D42" w:rsidRDefault="003D1D42" w:rsidP="003D1D42">
            <w:pPr>
              <w:pStyle w:val="BodyText"/>
              <w:ind w:right="140"/>
              <w:jc w:val="center"/>
              <w:rPr>
                <w:b/>
                <w:bCs/>
                <w:sz w:val="22"/>
                <w:szCs w:val="22"/>
              </w:rPr>
            </w:pPr>
          </w:p>
        </w:tc>
        <w:tc>
          <w:tcPr>
            <w:tcW w:w="1203" w:type="dxa"/>
          </w:tcPr>
          <w:p w14:paraId="38C53F9F" w14:textId="77777777" w:rsidR="003D1D42" w:rsidRPr="003D1D42" w:rsidRDefault="003D1D42" w:rsidP="003D1D42">
            <w:pPr>
              <w:pStyle w:val="BodyText"/>
              <w:ind w:right="140"/>
              <w:jc w:val="center"/>
              <w:rPr>
                <w:b/>
                <w:bCs/>
                <w:sz w:val="22"/>
                <w:szCs w:val="22"/>
              </w:rPr>
            </w:pPr>
          </w:p>
        </w:tc>
        <w:tc>
          <w:tcPr>
            <w:tcW w:w="1205" w:type="dxa"/>
          </w:tcPr>
          <w:p w14:paraId="02269387" w14:textId="77777777" w:rsidR="003D1D42" w:rsidRPr="003D1D42" w:rsidRDefault="003D1D42" w:rsidP="003D1D42">
            <w:pPr>
              <w:pStyle w:val="BodyText"/>
              <w:ind w:right="140"/>
              <w:jc w:val="center"/>
              <w:rPr>
                <w:b/>
                <w:bCs/>
                <w:sz w:val="22"/>
                <w:szCs w:val="22"/>
              </w:rPr>
            </w:pPr>
          </w:p>
        </w:tc>
        <w:tc>
          <w:tcPr>
            <w:tcW w:w="1203" w:type="dxa"/>
          </w:tcPr>
          <w:p w14:paraId="1CF65093" w14:textId="77777777" w:rsidR="003D1D42" w:rsidRPr="003D1D42" w:rsidRDefault="003D1D42" w:rsidP="003D1D42">
            <w:pPr>
              <w:pStyle w:val="BodyText"/>
              <w:ind w:right="140"/>
              <w:jc w:val="center"/>
              <w:rPr>
                <w:b/>
                <w:bCs/>
                <w:sz w:val="22"/>
                <w:szCs w:val="22"/>
              </w:rPr>
            </w:pPr>
          </w:p>
        </w:tc>
        <w:tc>
          <w:tcPr>
            <w:tcW w:w="1203" w:type="dxa"/>
          </w:tcPr>
          <w:p w14:paraId="307DE987" w14:textId="77777777" w:rsidR="003D1D42" w:rsidRPr="003D1D42" w:rsidRDefault="003D1D42" w:rsidP="003D1D42">
            <w:pPr>
              <w:pStyle w:val="BodyText"/>
              <w:ind w:right="140"/>
              <w:jc w:val="center"/>
              <w:rPr>
                <w:b/>
                <w:bCs/>
                <w:sz w:val="22"/>
                <w:szCs w:val="22"/>
              </w:rPr>
            </w:pPr>
          </w:p>
        </w:tc>
        <w:tc>
          <w:tcPr>
            <w:tcW w:w="1203" w:type="dxa"/>
          </w:tcPr>
          <w:p w14:paraId="6974AD84" w14:textId="77777777" w:rsidR="003D1D42" w:rsidRPr="003D1D42" w:rsidRDefault="003D1D42" w:rsidP="003D1D42">
            <w:pPr>
              <w:pStyle w:val="BodyText"/>
              <w:ind w:right="140"/>
              <w:jc w:val="center"/>
              <w:rPr>
                <w:b/>
                <w:bCs/>
                <w:sz w:val="22"/>
                <w:szCs w:val="22"/>
              </w:rPr>
            </w:pPr>
          </w:p>
        </w:tc>
        <w:tc>
          <w:tcPr>
            <w:tcW w:w="1203" w:type="dxa"/>
          </w:tcPr>
          <w:p w14:paraId="3C319A1D" w14:textId="77777777" w:rsidR="003D1D42" w:rsidRPr="003D1D42" w:rsidRDefault="003D1D42" w:rsidP="003D1D42">
            <w:pPr>
              <w:pStyle w:val="BodyText"/>
              <w:ind w:right="140"/>
              <w:jc w:val="center"/>
              <w:rPr>
                <w:b/>
                <w:bCs/>
                <w:sz w:val="22"/>
                <w:szCs w:val="22"/>
              </w:rPr>
            </w:pPr>
          </w:p>
        </w:tc>
        <w:tc>
          <w:tcPr>
            <w:tcW w:w="1206" w:type="dxa"/>
          </w:tcPr>
          <w:p w14:paraId="55F2195C" w14:textId="77777777" w:rsidR="003D1D42" w:rsidRPr="003D1D42" w:rsidRDefault="003D1D42" w:rsidP="003D1D42">
            <w:pPr>
              <w:pStyle w:val="BodyText"/>
              <w:ind w:right="140"/>
              <w:jc w:val="center"/>
              <w:rPr>
                <w:b/>
                <w:bCs/>
                <w:sz w:val="22"/>
                <w:szCs w:val="22"/>
              </w:rPr>
            </w:pPr>
          </w:p>
        </w:tc>
      </w:tr>
      <w:tr w:rsidR="003D1D42" w:rsidRPr="003D1D42" w14:paraId="33A6F186" w14:textId="77777777" w:rsidTr="001A6105">
        <w:trPr>
          <w:trHeight w:val="594"/>
        </w:trPr>
        <w:tc>
          <w:tcPr>
            <w:tcW w:w="1428" w:type="dxa"/>
          </w:tcPr>
          <w:p w14:paraId="5C9837FE" w14:textId="268C81D1" w:rsidR="003D1D42" w:rsidRPr="003D1D42" w:rsidRDefault="003D1D42" w:rsidP="003D1D42">
            <w:pPr>
              <w:pStyle w:val="BodyText"/>
              <w:ind w:right="140"/>
              <w:jc w:val="center"/>
              <w:rPr>
                <w:bCs/>
                <w:sz w:val="20"/>
                <w:szCs w:val="20"/>
              </w:rPr>
            </w:pPr>
            <w:r w:rsidRPr="003D1D42">
              <w:rPr>
                <w:sz w:val="20"/>
                <w:szCs w:val="20"/>
              </w:rPr>
              <w:t xml:space="preserve">Other </w:t>
            </w:r>
          </w:p>
        </w:tc>
        <w:tc>
          <w:tcPr>
            <w:tcW w:w="1203" w:type="dxa"/>
          </w:tcPr>
          <w:p w14:paraId="56A8F7B2" w14:textId="77777777" w:rsidR="003D1D42" w:rsidRPr="003D1D42" w:rsidRDefault="003D1D42" w:rsidP="003D1D42">
            <w:pPr>
              <w:pStyle w:val="BodyText"/>
              <w:ind w:right="140"/>
              <w:jc w:val="center"/>
              <w:rPr>
                <w:b/>
                <w:bCs/>
                <w:sz w:val="22"/>
                <w:szCs w:val="22"/>
              </w:rPr>
            </w:pPr>
          </w:p>
        </w:tc>
        <w:tc>
          <w:tcPr>
            <w:tcW w:w="1203" w:type="dxa"/>
          </w:tcPr>
          <w:p w14:paraId="2B333B23" w14:textId="77777777" w:rsidR="003D1D42" w:rsidRPr="003D1D42" w:rsidRDefault="003D1D42" w:rsidP="003D1D42">
            <w:pPr>
              <w:pStyle w:val="BodyText"/>
              <w:ind w:right="140"/>
              <w:jc w:val="center"/>
              <w:rPr>
                <w:b/>
                <w:bCs/>
                <w:sz w:val="22"/>
                <w:szCs w:val="22"/>
              </w:rPr>
            </w:pPr>
          </w:p>
        </w:tc>
        <w:tc>
          <w:tcPr>
            <w:tcW w:w="1205" w:type="dxa"/>
          </w:tcPr>
          <w:p w14:paraId="67706E87" w14:textId="77777777" w:rsidR="003D1D42" w:rsidRPr="003D1D42" w:rsidRDefault="003D1D42" w:rsidP="003D1D42">
            <w:pPr>
              <w:pStyle w:val="BodyText"/>
              <w:ind w:right="140"/>
              <w:jc w:val="center"/>
              <w:rPr>
                <w:b/>
                <w:bCs/>
                <w:sz w:val="22"/>
                <w:szCs w:val="22"/>
              </w:rPr>
            </w:pPr>
          </w:p>
        </w:tc>
        <w:tc>
          <w:tcPr>
            <w:tcW w:w="1203" w:type="dxa"/>
          </w:tcPr>
          <w:p w14:paraId="5F4D0F73" w14:textId="77777777" w:rsidR="003D1D42" w:rsidRPr="003D1D42" w:rsidRDefault="003D1D42" w:rsidP="003D1D42">
            <w:pPr>
              <w:pStyle w:val="BodyText"/>
              <w:ind w:right="140"/>
              <w:jc w:val="center"/>
              <w:rPr>
                <w:b/>
                <w:bCs/>
                <w:sz w:val="22"/>
                <w:szCs w:val="22"/>
              </w:rPr>
            </w:pPr>
          </w:p>
        </w:tc>
        <w:tc>
          <w:tcPr>
            <w:tcW w:w="1203" w:type="dxa"/>
          </w:tcPr>
          <w:p w14:paraId="2A56A9E3" w14:textId="77777777" w:rsidR="003D1D42" w:rsidRPr="003D1D42" w:rsidRDefault="003D1D42" w:rsidP="003D1D42">
            <w:pPr>
              <w:pStyle w:val="BodyText"/>
              <w:ind w:right="140"/>
              <w:jc w:val="center"/>
              <w:rPr>
                <w:b/>
                <w:bCs/>
                <w:sz w:val="22"/>
                <w:szCs w:val="22"/>
              </w:rPr>
            </w:pPr>
          </w:p>
        </w:tc>
        <w:tc>
          <w:tcPr>
            <w:tcW w:w="1203" w:type="dxa"/>
          </w:tcPr>
          <w:p w14:paraId="59C02DA6" w14:textId="77777777" w:rsidR="003D1D42" w:rsidRPr="003D1D42" w:rsidRDefault="003D1D42" w:rsidP="003D1D42">
            <w:pPr>
              <w:pStyle w:val="BodyText"/>
              <w:ind w:right="140"/>
              <w:jc w:val="center"/>
              <w:rPr>
                <w:b/>
                <w:bCs/>
                <w:sz w:val="22"/>
                <w:szCs w:val="22"/>
              </w:rPr>
            </w:pPr>
          </w:p>
        </w:tc>
        <w:tc>
          <w:tcPr>
            <w:tcW w:w="1203" w:type="dxa"/>
          </w:tcPr>
          <w:p w14:paraId="3CA41E62" w14:textId="77777777" w:rsidR="003D1D42" w:rsidRPr="003D1D42" w:rsidRDefault="003D1D42" w:rsidP="003D1D42">
            <w:pPr>
              <w:pStyle w:val="BodyText"/>
              <w:ind w:right="140"/>
              <w:jc w:val="center"/>
              <w:rPr>
                <w:b/>
                <w:bCs/>
                <w:sz w:val="22"/>
                <w:szCs w:val="22"/>
              </w:rPr>
            </w:pPr>
          </w:p>
        </w:tc>
        <w:tc>
          <w:tcPr>
            <w:tcW w:w="1206" w:type="dxa"/>
          </w:tcPr>
          <w:p w14:paraId="7F2E70B6" w14:textId="77777777" w:rsidR="003D1D42" w:rsidRPr="003D1D42" w:rsidRDefault="003D1D42" w:rsidP="003D1D42">
            <w:pPr>
              <w:pStyle w:val="BodyText"/>
              <w:ind w:right="140"/>
              <w:jc w:val="center"/>
              <w:rPr>
                <w:b/>
                <w:bCs/>
                <w:sz w:val="22"/>
                <w:szCs w:val="22"/>
              </w:rPr>
            </w:pPr>
          </w:p>
        </w:tc>
      </w:tr>
      <w:tr w:rsidR="00827D6D" w:rsidRPr="003D1D42" w14:paraId="3EA8198C" w14:textId="77777777" w:rsidTr="001A6105">
        <w:trPr>
          <w:trHeight w:val="594"/>
        </w:trPr>
        <w:tc>
          <w:tcPr>
            <w:tcW w:w="1428" w:type="dxa"/>
          </w:tcPr>
          <w:p w14:paraId="0A88EC8D" w14:textId="77777777" w:rsidR="00827D6D" w:rsidRDefault="00827D6D" w:rsidP="003D1D42">
            <w:pPr>
              <w:pStyle w:val="BodyText"/>
              <w:ind w:right="140"/>
              <w:jc w:val="center"/>
              <w:rPr>
                <w:sz w:val="20"/>
                <w:szCs w:val="20"/>
              </w:rPr>
            </w:pPr>
          </w:p>
          <w:p w14:paraId="68A16484" w14:textId="77777777" w:rsidR="008E2326" w:rsidRPr="003D1D42" w:rsidRDefault="008E2326" w:rsidP="008E2326">
            <w:pPr>
              <w:pStyle w:val="BodyText"/>
              <w:ind w:right="140"/>
              <w:rPr>
                <w:sz w:val="20"/>
                <w:szCs w:val="20"/>
              </w:rPr>
            </w:pPr>
          </w:p>
        </w:tc>
        <w:tc>
          <w:tcPr>
            <w:tcW w:w="1203" w:type="dxa"/>
          </w:tcPr>
          <w:p w14:paraId="129A1B56" w14:textId="77777777" w:rsidR="00827D6D" w:rsidRPr="003D1D42" w:rsidRDefault="00827D6D" w:rsidP="003D1D42">
            <w:pPr>
              <w:pStyle w:val="BodyText"/>
              <w:ind w:right="140"/>
              <w:jc w:val="center"/>
              <w:rPr>
                <w:b/>
                <w:bCs/>
                <w:sz w:val="22"/>
                <w:szCs w:val="22"/>
              </w:rPr>
            </w:pPr>
          </w:p>
        </w:tc>
        <w:tc>
          <w:tcPr>
            <w:tcW w:w="1203" w:type="dxa"/>
          </w:tcPr>
          <w:p w14:paraId="3D175DA0" w14:textId="77777777" w:rsidR="00827D6D" w:rsidRPr="003D1D42" w:rsidRDefault="00827D6D" w:rsidP="003D1D42">
            <w:pPr>
              <w:pStyle w:val="BodyText"/>
              <w:ind w:right="140"/>
              <w:jc w:val="center"/>
              <w:rPr>
                <w:b/>
                <w:bCs/>
                <w:sz w:val="22"/>
                <w:szCs w:val="22"/>
              </w:rPr>
            </w:pPr>
          </w:p>
        </w:tc>
        <w:tc>
          <w:tcPr>
            <w:tcW w:w="1205" w:type="dxa"/>
          </w:tcPr>
          <w:p w14:paraId="446FA37C" w14:textId="77777777" w:rsidR="00827D6D" w:rsidRPr="003D1D42" w:rsidRDefault="00827D6D" w:rsidP="003D1D42">
            <w:pPr>
              <w:pStyle w:val="BodyText"/>
              <w:ind w:right="140"/>
              <w:jc w:val="center"/>
              <w:rPr>
                <w:b/>
                <w:bCs/>
                <w:sz w:val="22"/>
                <w:szCs w:val="22"/>
              </w:rPr>
            </w:pPr>
          </w:p>
        </w:tc>
        <w:tc>
          <w:tcPr>
            <w:tcW w:w="1203" w:type="dxa"/>
          </w:tcPr>
          <w:p w14:paraId="09DF9628" w14:textId="77777777" w:rsidR="00827D6D" w:rsidRPr="003D1D42" w:rsidRDefault="00827D6D" w:rsidP="003D1D42">
            <w:pPr>
              <w:pStyle w:val="BodyText"/>
              <w:ind w:right="140"/>
              <w:jc w:val="center"/>
              <w:rPr>
                <w:b/>
                <w:bCs/>
                <w:sz w:val="22"/>
                <w:szCs w:val="22"/>
              </w:rPr>
            </w:pPr>
          </w:p>
        </w:tc>
        <w:tc>
          <w:tcPr>
            <w:tcW w:w="1203" w:type="dxa"/>
          </w:tcPr>
          <w:p w14:paraId="6190224B" w14:textId="77777777" w:rsidR="00827D6D" w:rsidRPr="003D1D42" w:rsidRDefault="00827D6D" w:rsidP="003D1D42">
            <w:pPr>
              <w:pStyle w:val="BodyText"/>
              <w:ind w:right="140"/>
              <w:jc w:val="center"/>
              <w:rPr>
                <w:b/>
                <w:bCs/>
                <w:sz w:val="22"/>
                <w:szCs w:val="22"/>
              </w:rPr>
            </w:pPr>
          </w:p>
        </w:tc>
        <w:tc>
          <w:tcPr>
            <w:tcW w:w="1203" w:type="dxa"/>
          </w:tcPr>
          <w:p w14:paraId="71808610" w14:textId="77777777" w:rsidR="00827D6D" w:rsidRPr="003D1D42" w:rsidRDefault="00827D6D" w:rsidP="003D1D42">
            <w:pPr>
              <w:pStyle w:val="BodyText"/>
              <w:ind w:right="140"/>
              <w:jc w:val="center"/>
              <w:rPr>
                <w:b/>
                <w:bCs/>
                <w:sz w:val="22"/>
                <w:szCs w:val="22"/>
              </w:rPr>
            </w:pPr>
          </w:p>
        </w:tc>
        <w:tc>
          <w:tcPr>
            <w:tcW w:w="1203" w:type="dxa"/>
          </w:tcPr>
          <w:p w14:paraId="6AA40673" w14:textId="77777777" w:rsidR="00827D6D" w:rsidRPr="003D1D42" w:rsidRDefault="00827D6D" w:rsidP="003D1D42">
            <w:pPr>
              <w:pStyle w:val="BodyText"/>
              <w:ind w:right="140"/>
              <w:jc w:val="center"/>
              <w:rPr>
                <w:b/>
                <w:bCs/>
                <w:sz w:val="22"/>
                <w:szCs w:val="22"/>
              </w:rPr>
            </w:pPr>
          </w:p>
        </w:tc>
        <w:tc>
          <w:tcPr>
            <w:tcW w:w="1206" w:type="dxa"/>
          </w:tcPr>
          <w:p w14:paraId="319866AF" w14:textId="77777777" w:rsidR="00827D6D" w:rsidRPr="003D1D42" w:rsidRDefault="00827D6D" w:rsidP="003D1D42">
            <w:pPr>
              <w:pStyle w:val="BodyText"/>
              <w:ind w:right="140"/>
              <w:jc w:val="center"/>
              <w:rPr>
                <w:b/>
                <w:bCs/>
                <w:sz w:val="22"/>
                <w:szCs w:val="22"/>
              </w:rPr>
            </w:pPr>
          </w:p>
        </w:tc>
      </w:tr>
      <w:tr w:rsidR="001A6105" w:rsidRPr="003D1D42" w14:paraId="60C9AA23" w14:textId="77777777" w:rsidTr="001A6105">
        <w:trPr>
          <w:trHeight w:val="594"/>
        </w:trPr>
        <w:tc>
          <w:tcPr>
            <w:tcW w:w="1428" w:type="dxa"/>
          </w:tcPr>
          <w:p w14:paraId="3F298B54" w14:textId="77777777" w:rsidR="001A6105" w:rsidRDefault="001A6105" w:rsidP="003D1D42">
            <w:pPr>
              <w:pStyle w:val="BodyText"/>
              <w:ind w:right="140"/>
              <w:jc w:val="center"/>
              <w:rPr>
                <w:sz w:val="20"/>
                <w:szCs w:val="20"/>
              </w:rPr>
            </w:pPr>
          </w:p>
        </w:tc>
        <w:tc>
          <w:tcPr>
            <w:tcW w:w="1203" w:type="dxa"/>
          </w:tcPr>
          <w:p w14:paraId="37D2F3A0" w14:textId="77777777" w:rsidR="001A6105" w:rsidRPr="003D1D42" w:rsidRDefault="001A6105" w:rsidP="003D1D42">
            <w:pPr>
              <w:pStyle w:val="BodyText"/>
              <w:ind w:right="140"/>
              <w:jc w:val="center"/>
              <w:rPr>
                <w:b/>
                <w:bCs/>
                <w:sz w:val="22"/>
                <w:szCs w:val="22"/>
              </w:rPr>
            </w:pPr>
          </w:p>
        </w:tc>
        <w:tc>
          <w:tcPr>
            <w:tcW w:w="1203" w:type="dxa"/>
          </w:tcPr>
          <w:p w14:paraId="32D9205C" w14:textId="77777777" w:rsidR="001A6105" w:rsidRPr="003D1D42" w:rsidRDefault="001A6105" w:rsidP="003D1D42">
            <w:pPr>
              <w:pStyle w:val="BodyText"/>
              <w:ind w:right="140"/>
              <w:jc w:val="center"/>
              <w:rPr>
                <w:b/>
                <w:bCs/>
                <w:sz w:val="22"/>
                <w:szCs w:val="22"/>
              </w:rPr>
            </w:pPr>
          </w:p>
        </w:tc>
        <w:tc>
          <w:tcPr>
            <w:tcW w:w="1205" w:type="dxa"/>
          </w:tcPr>
          <w:p w14:paraId="4EBB3E17" w14:textId="77777777" w:rsidR="001A6105" w:rsidRPr="003D1D42" w:rsidRDefault="001A6105" w:rsidP="003D1D42">
            <w:pPr>
              <w:pStyle w:val="BodyText"/>
              <w:ind w:right="140"/>
              <w:jc w:val="center"/>
              <w:rPr>
                <w:b/>
                <w:bCs/>
                <w:sz w:val="22"/>
                <w:szCs w:val="22"/>
              </w:rPr>
            </w:pPr>
          </w:p>
        </w:tc>
        <w:tc>
          <w:tcPr>
            <w:tcW w:w="1203" w:type="dxa"/>
          </w:tcPr>
          <w:p w14:paraId="0049DBF0" w14:textId="77777777" w:rsidR="001A6105" w:rsidRPr="003D1D42" w:rsidRDefault="001A6105" w:rsidP="003D1D42">
            <w:pPr>
              <w:pStyle w:val="BodyText"/>
              <w:ind w:right="140"/>
              <w:jc w:val="center"/>
              <w:rPr>
                <w:b/>
                <w:bCs/>
                <w:sz w:val="22"/>
                <w:szCs w:val="22"/>
              </w:rPr>
            </w:pPr>
          </w:p>
        </w:tc>
        <w:tc>
          <w:tcPr>
            <w:tcW w:w="1203" w:type="dxa"/>
          </w:tcPr>
          <w:p w14:paraId="2C874906" w14:textId="77777777" w:rsidR="001A6105" w:rsidRPr="003D1D42" w:rsidRDefault="001A6105" w:rsidP="003D1D42">
            <w:pPr>
              <w:pStyle w:val="BodyText"/>
              <w:ind w:right="140"/>
              <w:jc w:val="center"/>
              <w:rPr>
                <w:b/>
                <w:bCs/>
                <w:sz w:val="22"/>
                <w:szCs w:val="22"/>
              </w:rPr>
            </w:pPr>
          </w:p>
        </w:tc>
        <w:tc>
          <w:tcPr>
            <w:tcW w:w="1203" w:type="dxa"/>
          </w:tcPr>
          <w:p w14:paraId="5D0945EB" w14:textId="77777777" w:rsidR="001A6105" w:rsidRPr="003D1D42" w:rsidRDefault="001A6105" w:rsidP="003D1D42">
            <w:pPr>
              <w:pStyle w:val="BodyText"/>
              <w:ind w:right="140"/>
              <w:jc w:val="center"/>
              <w:rPr>
                <w:b/>
                <w:bCs/>
                <w:sz w:val="22"/>
                <w:szCs w:val="22"/>
              </w:rPr>
            </w:pPr>
          </w:p>
        </w:tc>
        <w:tc>
          <w:tcPr>
            <w:tcW w:w="1203" w:type="dxa"/>
          </w:tcPr>
          <w:p w14:paraId="47CC2F53" w14:textId="77777777" w:rsidR="001A6105" w:rsidRPr="003D1D42" w:rsidRDefault="001A6105" w:rsidP="003D1D42">
            <w:pPr>
              <w:pStyle w:val="BodyText"/>
              <w:ind w:right="140"/>
              <w:jc w:val="center"/>
              <w:rPr>
                <w:b/>
                <w:bCs/>
                <w:sz w:val="22"/>
                <w:szCs w:val="22"/>
              </w:rPr>
            </w:pPr>
          </w:p>
        </w:tc>
        <w:tc>
          <w:tcPr>
            <w:tcW w:w="1206" w:type="dxa"/>
          </w:tcPr>
          <w:p w14:paraId="7F404CA7" w14:textId="77777777" w:rsidR="001A6105" w:rsidRPr="003D1D42" w:rsidRDefault="001A6105" w:rsidP="003D1D42">
            <w:pPr>
              <w:pStyle w:val="BodyText"/>
              <w:ind w:right="140"/>
              <w:jc w:val="center"/>
              <w:rPr>
                <w:b/>
                <w:bCs/>
                <w:sz w:val="22"/>
                <w:szCs w:val="22"/>
              </w:rPr>
            </w:pPr>
          </w:p>
        </w:tc>
      </w:tr>
      <w:tr w:rsidR="001A6105" w:rsidRPr="003D1D42" w14:paraId="09C1531C" w14:textId="77777777" w:rsidTr="001A6105">
        <w:trPr>
          <w:trHeight w:val="594"/>
        </w:trPr>
        <w:tc>
          <w:tcPr>
            <w:tcW w:w="1428" w:type="dxa"/>
          </w:tcPr>
          <w:p w14:paraId="736E5643" w14:textId="77777777" w:rsidR="001A6105" w:rsidRDefault="001A6105" w:rsidP="003D1D42">
            <w:pPr>
              <w:pStyle w:val="BodyText"/>
              <w:ind w:right="140"/>
              <w:jc w:val="center"/>
              <w:rPr>
                <w:sz w:val="20"/>
                <w:szCs w:val="20"/>
              </w:rPr>
            </w:pPr>
          </w:p>
        </w:tc>
        <w:tc>
          <w:tcPr>
            <w:tcW w:w="1203" w:type="dxa"/>
          </w:tcPr>
          <w:p w14:paraId="6AF04D43" w14:textId="77777777" w:rsidR="001A6105" w:rsidRPr="003D1D42" w:rsidRDefault="001A6105" w:rsidP="003D1D42">
            <w:pPr>
              <w:pStyle w:val="BodyText"/>
              <w:ind w:right="140"/>
              <w:jc w:val="center"/>
              <w:rPr>
                <w:b/>
                <w:bCs/>
                <w:sz w:val="22"/>
                <w:szCs w:val="22"/>
              </w:rPr>
            </w:pPr>
          </w:p>
        </w:tc>
        <w:tc>
          <w:tcPr>
            <w:tcW w:w="1203" w:type="dxa"/>
          </w:tcPr>
          <w:p w14:paraId="1FD0E62C" w14:textId="77777777" w:rsidR="001A6105" w:rsidRPr="003D1D42" w:rsidRDefault="001A6105" w:rsidP="003D1D42">
            <w:pPr>
              <w:pStyle w:val="BodyText"/>
              <w:ind w:right="140"/>
              <w:jc w:val="center"/>
              <w:rPr>
                <w:b/>
                <w:bCs/>
                <w:sz w:val="22"/>
                <w:szCs w:val="22"/>
              </w:rPr>
            </w:pPr>
          </w:p>
        </w:tc>
        <w:tc>
          <w:tcPr>
            <w:tcW w:w="1205" w:type="dxa"/>
          </w:tcPr>
          <w:p w14:paraId="2C1AEFF1" w14:textId="77777777" w:rsidR="001A6105" w:rsidRPr="003D1D42" w:rsidRDefault="001A6105" w:rsidP="003D1D42">
            <w:pPr>
              <w:pStyle w:val="BodyText"/>
              <w:ind w:right="140"/>
              <w:jc w:val="center"/>
              <w:rPr>
                <w:b/>
                <w:bCs/>
                <w:sz w:val="22"/>
                <w:szCs w:val="22"/>
              </w:rPr>
            </w:pPr>
          </w:p>
        </w:tc>
        <w:tc>
          <w:tcPr>
            <w:tcW w:w="1203" w:type="dxa"/>
          </w:tcPr>
          <w:p w14:paraId="2073AEBE" w14:textId="77777777" w:rsidR="001A6105" w:rsidRPr="003D1D42" w:rsidRDefault="001A6105" w:rsidP="003D1D42">
            <w:pPr>
              <w:pStyle w:val="BodyText"/>
              <w:ind w:right="140"/>
              <w:jc w:val="center"/>
              <w:rPr>
                <w:b/>
                <w:bCs/>
                <w:sz w:val="22"/>
                <w:szCs w:val="22"/>
              </w:rPr>
            </w:pPr>
          </w:p>
        </w:tc>
        <w:tc>
          <w:tcPr>
            <w:tcW w:w="1203" w:type="dxa"/>
          </w:tcPr>
          <w:p w14:paraId="11037FB9" w14:textId="77777777" w:rsidR="001A6105" w:rsidRPr="003D1D42" w:rsidRDefault="001A6105" w:rsidP="003D1D42">
            <w:pPr>
              <w:pStyle w:val="BodyText"/>
              <w:ind w:right="140"/>
              <w:jc w:val="center"/>
              <w:rPr>
                <w:b/>
                <w:bCs/>
                <w:sz w:val="22"/>
                <w:szCs w:val="22"/>
              </w:rPr>
            </w:pPr>
          </w:p>
        </w:tc>
        <w:tc>
          <w:tcPr>
            <w:tcW w:w="1203" w:type="dxa"/>
          </w:tcPr>
          <w:p w14:paraId="4E47A7BC" w14:textId="77777777" w:rsidR="001A6105" w:rsidRPr="003D1D42" w:rsidRDefault="001A6105" w:rsidP="003D1D42">
            <w:pPr>
              <w:pStyle w:val="BodyText"/>
              <w:ind w:right="140"/>
              <w:jc w:val="center"/>
              <w:rPr>
                <w:b/>
                <w:bCs/>
                <w:sz w:val="22"/>
                <w:szCs w:val="22"/>
              </w:rPr>
            </w:pPr>
          </w:p>
        </w:tc>
        <w:tc>
          <w:tcPr>
            <w:tcW w:w="1203" w:type="dxa"/>
          </w:tcPr>
          <w:p w14:paraId="2DFAB4BC" w14:textId="77777777" w:rsidR="001A6105" w:rsidRPr="003D1D42" w:rsidRDefault="001A6105" w:rsidP="003D1D42">
            <w:pPr>
              <w:pStyle w:val="BodyText"/>
              <w:ind w:right="140"/>
              <w:jc w:val="center"/>
              <w:rPr>
                <w:b/>
                <w:bCs/>
                <w:sz w:val="22"/>
                <w:szCs w:val="22"/>
              </w:rPr>
            </w:pPr>
          </w:p>
        </w:tc>
        <w:tc>
          <w:tcPr>
            <w:tcW w:w="1206" w:type="dxa"/>
          </w:tcPr>
          <w:p w14:paraId="05F4572F" w14:textId="77777777" w:rsidR="001A6105" w:rsidRPr="003D1D42" w:rsidRDefault="001A6105" w:rsidP="003D1D42">
            <w:pPr>
              <w:pStyle w:val="BodyText"/>
              <w:ind w:right="140"/>
              <w:jc w:val="center"/>
              <w:rPr>
                <w:b/>
                <w:bCs/>
                <w:sz w:val="22"/>
                <w:szCs w:val="22"/>
              </w:rPr>
            </w:pPr>
          </w:p>
        </w:tc>
      </w:tr>
    </w:tbl>
    <w:p w14:paraId="3503F241" w14:textId="77777777" w:rsidR="002C1C8C" w:rsidRDefault="002C1C8C" w:rsidP="008772FA">
      <w:pPr>
        <w:pStyle w:val="BodyText"/>
        <w:ind w:left="99" w:right="371"/>
        <w:rPr>
          <w:sz w:val="20"/>
        </w:rPr>
      </w:pPr>
    </w:p>
    <w:p w14:paraId="48C9A810" w14:textId="4248EFE9" w:rsidR="004856F2" w:rsidRDefault="004856F2" w:rsidP="00B23BB5">
      <w:pPr>
        <w:spacing w:before="57"/>
        <w:ind w:right="371"/>
        <w:jc w:val="right"/>
        <w:rPr>
          <w:b/>
        </w:rPr>
      </w:pPr>
      <w:r>
        <w:rPr>
          <w:b/>
        </w:rPr>
        <w:t xml:space="preserve">       </w:t>
      </w:r>
    </w:p>
    <w:p w14:paraId="56DECFE8" w14:textId="589E1304" w:rsidR="004856F2" w:rsidRPr="00160786" w:rsidRDefault="004856F2" w:rsidP="001A6105">
      <w:pPr>
        <w:spacing w:before="57"/>
        <w:ind w:right="371"/>
        <w:jc w:val="right"/>
        <w:rPr>
          <w:b/>
        </w:rPr>
        <w:sectPr w:rsidR="004856F2" w:rsidRPr="00160786" w:rsidSect="004856F2">
          <w:pgSz w:w="11910" w:h="16840"/>
          <w:pgMar w:top="140" w:right="120" w:bottom="1360" w:left="220" w:header="720" w:footer="720" w:gutter="0"/>
          <w:cols w:space="720"/>
        </w:sectPr>
      </w:pPr>
      <w:r>
        <w:rPr>
          <w:b/>
        </w:rPr>
        <w:t xml:space="preserve">  Initial:_____</w:t>
      </w:r>
    </w:p>
    <w:p w14:paraId="647E31EA" w14:textId="77777777" w:rsidR="001A6105" w:rsidRDefault="001A6105" w:rsidP="008772FA">
      <w:pPr>
        <w:pStyle w:val="BodyText"/>
        <w:ind w:left="284" w:right="371"/>
        <w:rPr>
          <w:sz w:val="20"/>
        </w:rPr>
      </w:pPr>
    </w:p>
    <w:p w14:paraId="3B9AEE96" w14:textId="77777777" w:rsidR="001A6105" w:rsidRDefault="001A6105" w:rsidP="008772FA">
      <w:pPr>
        <w:pStyle w:val="BodyText"/>
        <w:ind w:left="284" w:right="371"/>
        <w:rPr>
          <w:sz w:val="20"/>
        </w:rPr>
      </w:pPr>
    </w:p>
    <w:p w14:paraId="5E6AA725" w14:textId="584DCC14" w:rsidR="00E94A54" w:rsidRDefault="004D241A" w:rsidP="008772FA">
      <w:pPr>
        <w:pStyle w:val="BodyText"/>
        <w:ind w:left="284" w:right="371"/>
        <w:rPr>
          <w:sz w:val="20"/>
        </w:rPr>
      </w:pPr>
      <w:r>
        <w:rPr>
          <w:noProof/>
          <w:sz w:val="20"/>
        </w:rPr>
        <mc:AlternateContent>
          <mc:Choice Requires="wps">
            <w:drawing>
              <wp:inline distT="0" distB="0" distL="0" distR="0" wp14:anchorId="26A37ADF" wp14:editId="6B520528">
                <wp:extent cx="6963791" cy="190246"/>
                <wp:effectExtent l="0" t="0" r="27940" b="19685"/>
                <wp:docPr id="2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3791" cy="190246"/>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6D343C" w14:textId="77777777" w:rsidR="00AB1321" w:rsidRDefault="00AB1321" w:rsidP="008772FA">
                            <w:pPr>
                              <w:spacing w:before="18"/>
                              <w:ind w:left="284"/>
                              <w:rPr>
                                <w:b/>
                                <w:sz w:val="18"/>
                              </w:rPr>
                            </w:pPr>
                            <w:r>
                              <w:rPr>
                                <w:b/>
                                <w:sz w:val="18"/>
                              </w:rPr>
                              <w:t>TERMS AND CONDITIONS &amp; FEES AND PAYMENT AGREEMENT</w:t>
                            </w:r>
                          </w:p>
                          <w:p w14:paraId="4A79D376" w14:textId="77777777" w:rsidR="00AB1321" w:rsidRDefault="00AB1321" w:rsidP="008772FA">
                            <w:pPr>
                              <w:ind w:right="-220"/>
                            </w:pPr>
                          </w:p>
                          <w:p w14:paraId="2EF5D3BD" w14:textId="3EB244D6" w:rsidR="00AB1321" w:rsidRDefault="00AB1321">
                            <w:pPr>
                              <w:spacing w:before="18"/>
                              <w:ind w:left="108"/>
                              <w:rPr>
                                <w:b/>
                                <w:sz w:val="18"/>
                              </w:rPr>
                            </w:pPr>
                            <w:r>
                              <w:rPr>
                                <w:b/>
                                <w:sz w:val="18"/>
                              </w:rPr>
                              <w:t>TERMS AND CONDITIONS &amp; FEES AND PAYMENT AGREEMENT</w:t>
                            </w:r>
                          </w:p>
                        </w:txbxContent>
                      </wps:txbx>
                      <wps:bodyPr rot="0" vert="horz" wrap="square" lIns="0" tIns="0" rIns="0" bIns="0" anchor="t" anchorCtr="0" upright="1">
                        <a:noAutofit/>
                      </wps:bodyPr>
                    </wps:wsp>
                  </a:graphicData>
                </a:graphic>
              </wp:inline>
            </w:drawing>
          </mc:Choice>
          <mc:Fallback>
            <w:pict>
              <v:shape w14:anchorId="26A37ADF" id="Text Box 67" o:spid="_x0000_s1042" type="#_x0000_t202" style="width:548.3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" filled="f" strokeweight=".48pt">
                <v:textbox inset="0,0,0,0">
                  <w:txbxContent>
                    <w:p w14:paraId="7A6D343C" w14:textId="77777777" w:rsidR="00AB1321" w:rsidRDefault="00AB1321" w:rsidP="008772FA">
                      <w:pPr>
                        <w:spacing w:before="18"/>
                        <w:ind w:left="284"/>
                        <w:rPr>
                          <w:b/>
                          <w:sz w:val="18"/>
                        </w:rPr>
                      </w:pPr>
                      <w:r>
                        <w:rPr>
                          <w:b/>
                          <w:sz w:val="18"/>
                        </w:rPr>
                        <w:t>TERMS AND CONDITIONS &amp; FEES AND PAYMENT AGREEMENT</w:t>
                      </w:r>
                    </w:p>
                    <w:p w14:paraId="4A79D376" w14:textId="77777777" w:rsidR="00AB1321" w:rsidRDefault="00AB1321" w:rsidP="008772FA">
                      <w:pPr>
                        <w:ind w:right="-220"/>
                      </w:pPr>
                    </w:p>
                    <w:p w14:paraId="2EF5D3BD" w14:textId="3EB244D6" w:rsidR="00AB1321" w:rsidRDefault="00AB1321">
                      <w:pPr>
                        <w:spacing w:before="18"/>
                        <w:ind w:left="108"/>
                        <w:rPr>
                          <w:b/>
                          <w:sz w:val="18"/>
                        </w:rPr>
                      </w:pPr>
                      <w:r>
                        <w:rPr>
                          <w:b/>
                          <w:sz w:val="18"/>
                        </w:rPr>
                        <w:t>TERMS AND CONDITIONS &amp; FEES AND PAYMENT AGREEMENT</w:t>
                      </w:r>
                    </w:p>
                  </w:txbxContent>
                </v:textbox>
                <w10:anchorlock/>
              </v:shape>
            </w:pict>
          </mc:Fallback>
        </mc:AlternateContent>
      </w:r>
    </w:p>
    <w:p w14:paraId="3C9B3106" w14:textId="7DBD83DA" w:rsidR="00E94A54" w:rsidRPr="00762978" w:rsidRDefault="002320D0" w:rsidP="008772FA">
      <w:pPr>
        <w:pStyle w:val="ListParagraph"/>
        <w:numPr>
          <w:ilvl w:val="0"/>
          <w:numId w:val="3"/>
        </w:numPr>
        <w:tabs>
          <w:tab w:val="left" w:pos="927"/>
          <w:tab w:val="left" w:pos="928"/>
        </w:tabs>
        <w:spacing w:before="124"/>
        <w:ind w:right="371" w:hanging="427"/>
        <w:jc w:val="left"/>
        <w:rPr>
          <w:sz w:val="20"/>
        </w:rPr>
      </w:pPr>
      <w:r w:rsidRPr="00762978">
        <w:rPr>
          <w:spacing w:val="-6"/>
          <w:sz w:val="20"/>
        </w:rPr>
        <w:t>Once</w:t>
      </w:r>
      <w:r w:rsidR="00762978">
        <w:rPr>
          <w:spacing w:val="-6"/>
          <w:sz w:val="20"/>
        </w:rPr>
        <w:t xml:space="preserve"> </w:t>
      </w:r>
      <w:r w:rsidRPr="00762978">
        <w:rPr>
          <w:spacing w:val="-6"/>
          <w:sz w:val="20"/>
        </w:rPr>
        <w:t>off</w:t>
      </w:r>
      <w:r w:rsidR="00762978">
        <w:rPr>
          <w:spacing w:val="-6"/>
          <w:sz w:val="20"/>
        </w:rPr>
        <w:t xml:space="preserve"> </w:t>
      </w:r>
      <w:r w:rsidRPr="00762978">
        <w:rPr>
          <w:spacing w:val="-6"/>
          <w:sz w:val="20"/>
        </w:rPr>
        <w:t>application</w:t>
      </w:r>
      <w:r w:rsidR="00762978">
        <w:rPr>
          <w:spacing w:val="-6"/>
          <w:sz w:val="20"/>
        </w:rPr>
        <w:t xml:space="preserve"> </w:t>
      </w:r>
      <w:r w:rsidRPr="00762978">
        <w:rPr>
          <w:spacing w:val="-6"/>
          <w:sz w:val="20"/>
        </w:rPr>
        <w:t>fee</w:t>
      </w:r>
      <w:r w:rsidR="00762978">
        <w:rPr>
          <w:spacing w:val="-6"/>
          <w:sz w:val="20"/>
        </w:rPr>
        <w:t xml:space="preserve"> </w:t>
      </w:r>
      <w:r w:rsidRPr="00762978">
        <w:rPr>
          <w:spacing w:val="-6"/>
          <w:sz w:val="20"/>
        </w:rPr>
        <w:t>of</w:t>
      </w:r>
      <w:r w:rsidR="00B26CBB">
        <w:rPr>
          <w:spacing w:val="-6"/>
          <w:sz w:val="20"/>
        </w:rPr>
        <w:t xml:space="preserve"> </w:t>
      </w:r>
      <w:r w:rsidRPr="00762978">
        <w:rPr>
          <w:sz w:val="20"/>
        </w:rPr>
        <w:t>R</w:t>
      </w:r>
      <w:r w:rsidR="00227DCA">
        <w:rPr>
          <w:sz w:val="20"/>
        </w:rPr>
        <w:t>2</w:t>
      </w:r>
      <w:r w:rsidR="00801E08">
        <w:rPr>
          <w:sz w:val="20"/>
        </w:rPr>
        <w:t>2</w:t>
      </w:r>
      <w:r w:rsidR="00B26CBB">
        <w:rPr>
          <w:sz w:val="20"/>
        </w:rPr>
        <w:t>00</w:t>
      </w:r>
      <w:r w:rsidRPr="00762978">
        <w:rPr>
          <w:spacing w:val="-19"/>
          <w:sz w:val="20"/>
        </w:rPr>
        <w:t xml:space="preserve"> </w:t>
      </w:r>
      <w:r w:rsidRPr="00762978">
        <w:rPr>
          <w:spacing w:val="-9"/>
          <w:sz w:val="20"/>
        </w:rPr>
        <w:t>.00</w:t>
      </w:r>
      <w:r w:rsidRPr="00762978">
        <w:rPr>
          <w:spacing w:val="-20"/>
          <w:sz w:val="20"/>
        </w:rPr>
        <w:t xml:space="preserve"> </w:t>
      </w:r>
      <w:r w:rsidRPr="00762978">
        <w:rPr>
          <w:spacing w:val="-6"/>
          <w:sz w:val="20"/>
        </w:rPr>
        <w:t>is</w:t>
      </w:r>
      <w:r w:rsidRPr="00762978">
        <w:rPr>
          <w:spacing w:val="-19"/>
          <w:sz w:val="20"/>
        </w:rPr>
        <w:t xml:space="preserve"> </w:t>
      </w:r>
      <w:r w:rsidRPr="00762978">
        <w:rPr>
          <w:spacing w:val="-7"/>
          <w:sz w:val="20"/>
        </w:rPr>
        <w:t>payable</w:t>
      </w:r>
      <w:r w:rsidR="00762978">
        <w:rPr>
          <w:spacing w:val="-7"/>
          <w:sz w:val="20"/>
        </w:rPr>
        <w:t xml:space="preserve"> </w:t>
      </w:r>
      <w:r w:rsidRPr="00762978">
        <w:rPr>
          <w:spacing w:val="-7"/>
          <w:sz w:val="20"/>
        </w:rPr>
        <w:t>upon</w:t>
      </w:r>
      <w:r w:rsidR="00762978">
        <w:rPr>
          <w:spacing w:val="-7"/>
          <w:sz w:val="20"/>
        </w:rPr>
        <w:t xml:space="preserve"> </w:t>
      </w:r>
      <w:r w:rsidRPr="00762978">
        <w:rPr>
          <w:spacing w:val="-7"/>
          <w:sz w:val="20"/>
        </w:rPr>
        <w:t>registration.</w:t>
      </w:r>
      <w:r w:rsidR="00A82942">
        <w:rPr>
          <w:spacing w:val="-7"/>
          <w:sz w:val="20"/>
        </w:rPr>
        <w:t xml:space="preserve"> </w:t>
      </w:r>
      <w:r w:rsidRPr="00762978">
        <w:rPr>
          <w:spacing w:val="-7"/>
          <w:sz w:val="20"/>
        </w:rPr>
        <w:t>(Not</w:t>
      </w:r>
      <w:r w:rsidR="00762978">
        <w:rPr>
          <w:spacing w:val="-7"/>
          <w:sz w:val="20"/>
        </w:rPr>
        <w:t xml:space="preserve"> </w:t>
      </w:r>
      <w:r w:rsidRPr="00762978">
        <w:rPr>
          <w:spacing w:val="-7"/>
          <w:sz w:val="20"/>
        </w:rPr>
        <w:t>deducted</w:t>
      </w:r>
      <w:r w:rsidR="00762978">
        <w:rPr>
          <w:spacing w:val="-7"/>
          <w:sz w:val="20"/>
        </w:rPr>
        <w:t xml:space="preserve"> </w:t>
      </w:r>
      <w:r w:rsidRPr="00762978">
        <w:rPr>
          <w:spacing w:val="-7"/>
          <w:sz w:val="20"/>
        </w:rPr>
        <w:t>from</w:t>
      </w:r>
      <w:r w:rsidR="00762978">
        <w:rPr>
          <w:spacing w:val="-7"/>
          <w:sz w:val="20"/>
        </w:rPr>
        <w:t xml:space="preserve"> </w:t>
      </w:r>
      <w:r w:rsidRPr="00762978">
        <w:rPr>
          <w:spacing w:val="-7"/>
          <w:sz w:val="20"/>
        </w:rPr>
        <w:t>final</w:t>
      </w:r>
      <w:r w:rsidR="00762978">
        <w:rPr>
          <w:spacing w:val="-7"/>
          <w:sz w:val="20"/>
        </w:rPr>
        <w:t xml:space="preserve"> </w:t>
      </w:r>
      <w:r w:rsidRPr="00762978">
        <w:rPr>
          <w:spacing w:val="-7"/>
          <w:sz w:val="20"/>
        </w:rPr>
        <w:t>examination</w:t>
      </w:r>
      <w:r w:rsidR="00762978">
        <w:rPr>
          <w:spacing w:val="-7"/>
          <w:sz w:val="20"/>
        </w:rPr>
        <w:t xml:space="preserve"> </w:t>
      </w:r>
      <w:r w:rsidRPr="00762978">
        <w:rPr>
          <w:spacing w:val="-7"/>
          <w:sz w:val="20"/>
        </w:rPr>
        <w:t>cost).</w:t>
      </w:r>
    </w:p>
    <w:p w14:paraId="28B49350" w14:textId="77777777" w:rsidR="00E94A54" w:rsidRPr="00762978" w:rsidRDefault="002320D0" w:rsidP="008772FA">
      <w:pPr>
        <w:pStyle w:val="ListParagraph"/>
        <w:numPr>
          <w:ilvl w:val="0"/>
          <w:numId w:val="3"/>
        </w:numPr>
        <w:tabs>
          <w:tab w:val="left" w:pos="927"/>
          <w:tab w:val="left" w:pos="928"/>
        </w:tabs>
        <w:spacing w:before="1" w:line="207" w:lineRule="exact"/>
        <w:ind w:right="371" w:hanging="427"/>
        <w:jc w:val="left"/>
        <w:rPr>
          <w:sz w:val="20"/>
        </w:rPr>
      </w:pPr>
      <w:r w:rsidRPr="00762978">
        <w:rPr>
          <w:spacing w:val="-6"/>
          <w:sz w:val="20"/>
        </w:rPr>
        <w:t>Payments</w:t>
      </w:r>
      <w:r w:rsidR="00762978">
        <w:rPr>
          <w:spacing w:val="-6"/>
          <w:sz w:val="20"/>
        </w:rPr>
        <w:t xml:space="preserve"> </w:t>
      </w:r>
      <w:r w:rsidRPr="00762978">
        <w:rPr>
          <w:spacing w:val="-6"/>
          <w:sz w:val="20"/>
        </w:rPr>
        <w:t>are</w:t>
      </w:r>
      <w:r w:rsidR="00762978">
        <w:rPr>
          <w:spacing w:val="-6"/>
          <w:sz w:val="20"/>
        </w:rPr>
        <w:t xml:space="preserve"> </w:t>
      </w:r>
      <w:r w:rsidRPr="00762978">
        <w:rPr>
          <w:spacing w:val="-6"/>
          <w:sz w:val="20"/>
        </w:rPr>
        <w:t>to</w:t>
      </w:r>
      <w:r w:rsidR="00762978">
        <w:rPr>
          <w:spacing w:val="-6"/>
          <w:sz w:val="20"/>
        </w:rPr>
        <w:t xml:space="preserve"> </w:t>
      </w:r>
      <w:r w:rsidRPr="00762978">
        <w:rPr>
          <w:spacing w:val="-6"/>
          <w:sz w:val="20"/>
        </w:rPr>
        <w:t>be</w:t>
      </w:r>
      <w:r w:rsidR="00762978">
        <w:rPr>
          <w:spacing w:val="-6"/>
          <w:sz w:val="20"/>
        </w:rPr>
        <w:t xml:space="preserve"> </w:t>
      </w:r>
      <w:r w:rsidRPr="00762978">
        <w:rPr>
          <w:spacing w:val="-6"/>
          <w:sz w:val="20"/>
        </w:rPr>
        <w:t>made</w:t>
      </w:r>
      <w:r w:rsidR="00762978">
        <w:rPr>
          <w:spacing w:val="-6"/>
          <w:sz w:val="20"/>
        </w:rPr>
        <w:t xml:space="preserve"> </w:t>
      </w:r>
      <w:r w:rsidRPr="00762978">
        <w:rPr>
          <w:spacing w:val="-6"/>
          <w:sz w:val="20"/>
        </w:rPr>
        <w:t>strictly</w:t>
      </w:r>
      <w:r w:rsidR="00762978">
        <w:rPr>
          <w:spacing w:val="-6"/>
          <w:sz w:val="20"/>
        </w:rPr>
        <w:t xml:space="preserve"> </w:t>
      </w:r>
      <w:r w:rsidRPr="00762978">
        <w:rPr>
          <w:spacing w:val="-6"/>
          <w:sz w:val="20"/>
        </w:rPr>
        <w:t>as</w:t>
      </w:r>
      <w:r w:rsidR="00762978">
        <w:rPr>
          <w:spacing w:val="-6"/>
          <w:sz w:val="20"/>
        </w:rPr>
        <w:t xml:space="preserve"> </w:t>
      </w:r>
      <w:r w:rsidRPr="00762978">
        <w:rPr>
          <w:spacing w:val="-6"/>
          <w:sz w:val="20"/>
        </w:rPr>
        <w:t>stipulated</w:t>
      </w:r>
      <w:r w:rsidR="00762978">
        <w:rPr>
          <w:spacing w:val="-6"/>
          <w:sz w:val="20"/>
        </w:rPr>
        <w:t xml:space="preserve"> </w:t>
      </w:r>
      <w:r w:rsidRPr="00762978">
        <w:rPr>
          <w:spacing w:val="-6"/>
          <w:sz w:val="20"/>
        </w:rPr>
        <w:t>and</w:t>
      </w:r>
      <w:r w:rsidR="00762978">
        <w:rPr>
          <w:spacing w:val="-6"/>
          <w:sz w:val="20"/>
        </w:rPr>
        <w:t xml:space="preserve"> </w:t>
      </w:r>
      <w:r w:rsidRPr="00762978">
        <w:rPr>
          <w:spacing w:val="-6"/>
          <w:sz w:val="20"/>
        </w:rPr>
        <w:t>agreed</w:t>
      </w:r>
      <w:r w:rsidR="00762978">
        <w:rPr>
          <w:spacing w:val="-6"/>
          <w:sz w:val="20"/>
        </w:rPr>
        <w:t xml:space="preserve"> </w:t>
      </w:r>
      <w:r w:rsidRPr="00762978">
        <w:rPr>
          <w:spacing w:val="-6"/>
          <w:sz w:val="20"/>
        </w:rPr>
        <w:t>upon</w:t>
      </w:r>
      <w:r w:rsidR="00762978">
        <w:rPr>
          <w:spacing w:val="-6"/>
          <w:sz w:val="20"/>
        </w:rPr>
        <w:t xml:space="preserve"> </w:t>
      </w:r>
      <w:r w:rsidRPr="00762978">
        <w:rPr>
          <w:spacing w:val="-6"/>
          <w:sz w:val="20"/>
        </w:rPr>
        <w:t>below.</w:t>
      </w:r>
    </w:p>
    <w:p w14:paraId="32843FA0" w14:textId="77777777" w:rsidR="00E94A54" w:rsidRPr="00762978" w:rsidRDefault="002320D0" w:rsidP="008772FA">
      <w:pPr>
        <w:pStyle w:val="ListParagraph"/>
        <w:numPr>
          <w:ilvl w:val="0"/>
          <w:numId w:val="3"/>
        </w:numPr>
        <w:tabs>
          <w:tab w:val="left" w:pos="927"/>
          <w:tab w:val="left" w:pos="928"/>
        </w:tabs>
        <w:spacing w:line="207" w:lineRule="exact"/>
        <w:ind w:right="371" w:hanging="427"/>
        <w:jc w:val="left"/>
        <w:rPr>
          <w:sz w:val="20"/>
        </w:rPr>
      </w:pPr>
      <w:r w:rsidRPr="00762978">
        <w:rPr>
          <w:spacing w:val="-8"/>
          <w:sz w:val="20"/>
        </w:rPr>
        <w:t>Fees</w:t>
      </w:r>
      <w:r w:rsidR="00762978">
        <w:rPr>
          <w:spacing w:val="-8"/>
          <w:sz w:val="20"/>
        </w:rPr>
        <w:t xml:space="preserve"> </w:t>
      </w:r>
      <w:r w:rsidRPr="00762978">
        <w:rPr>
          <w:spacing w:val="-8"/>
          <w:sz w:val="20"/>
        </w:rPr>
        <w:t>are</w:t>
      </w:r>
      <w:r w:rsidR="00762978">
        <w:rPr>
          <w:spacing w:val="-8"/>
          <w:sz w:val="20"/>
        </w:rPr>
        <w:t xml:space="preserve"> </w:t>
      </w:r>
      <w:r w:rsidRPr="00762978">
        <w:rPr>
          <w:spacing w:val="-8"/>
          <w:sz w:val="20"/>
        </w:rPr>
        <w:t>non-refundable</w:t>
      </w:r>
      <w:r w:rsidR="00762978">
        <w:rPr>
          <w:spacing w:val="-8"/>
          <w:sz w:val="20"/>
        </w:rPr>
        <w:t xml:space="preserve"> </w:t>
      </w:r>
      <w:r w:rsidRPr="00762978">
        <w:rPr>
          <w:spacing w:val="-8"/>
          <w:sz w:val="20"/>
        </w:rPr>
        <w:t>and</w:t>
      </w:r>
      <w:r w:rsidR="00762978">
        <w:rPr>
          <w:spacing w:val="-8"/>
          <w:sz w:val="20"/>
        </w:rPr>
        <w:t xml:space="preserve"> </w:t>
      </w:r>
      <w:r w:rsidRPr="00762978">
        <w:rPr>
          <w:spacing w:val="-8"/>
          <w:sz w:val="20"/>
        </w:rPr>
        <w:t>non-transferable.</w:t>
      </w:r>
    </w:p>
    <w:p w14:paraId="1689B59E" w14:textId="77777777" w:rsidR="00E94A54" w:rsidRPr="00762978" w:rsidRDefault="002320D0" w:rsidP="008772FA">
      <w:pPr>
        <w:pStyle w:val="ListParagraph"/>
        <w:numPr>
          <w:ilvl w:val="0"/>
          <w:numId w:val="3"/>
        </w:numPr>
        <w:tabs>
          <w:tab w:val="left" w:pos="927"/>
          <w:tab w:val="left" w:pos="928"/>
        </w:tabs>
        <w:spacing w:before="2" w:line="207" w:lineRule="exact"/>
        <w:ind w:right="371" w:hanging="427"/>
        <w:jc w:val="left"/>
        <w:rPr>
          <w:sz w:val="20"/>
        </w:rPr>
      </w:pPr>
      <w:r w:rsidRPr="00762978">
        <w:rPr>
          <w:spacing w:val="-6"/>
          <w:sz w:val="20"/>
        </w:rPr>
        <w:t>Examination</w:t>
      </w:r>
      <w:r w:rsidR="00762978">
        <w:rPr>
          <w:spacing w:val="-6"/>
          <w:sz w:val="20"/>
        </w:rPr>
        <w:t xml:space="preserve"> </w:t>
      </w:r>
      <w:r w:rsidRPr="00762978">
        <w:rPr>
          <w:spacing w:val="-6"/>
          <w:sz w:val="20"/>
        </w:rPr>
        <w:t>dates</w:t>
      </w:r>
      <w:r w:rsidR="00762978">
        <w:rPr>
          <w:spacing w:val="-6"/>
          <w:sz w:val="20"/>
        </w:rPr>
        <w:t xml:space="preserve"> </w:t>
      </w:r>
      <w:r w:rsidRPr="00762978">
        <w:rPr>
          <w:spacing w:val="-6"/>
          <w:sz w:val="20"/>
        </w:rPr>
        <w:t>and</w:t>
      </w:r>
      <w:r w:rsidR="00762978">
        <w:rPr>
          <w:spacing w:val="-6"/>
          <w:sz w:val="20"/>
        </w:rPr>
        <w:t xml:space="preserve"> </w:t>
      </w:r>
      <w:r w:rsidRPr="00762978">
        <w:rPr>
          <w:spacing w:val="-6"/>
          <w:sz w:val="20"/>
        </w:rPr>
        <w:t>times</w:t>
      </w:r>
      <w:r w:rsidR="00762978">
        <w:rPr>
          <w:spacing w:val="-6"/>
          <w:sz w:val="20"/>
        </w:rPr>
        <w:t xml:space="preserve"> </w:t>
      </w:r>
      <w:r w:rsidRPr="00762978">
        <w:rPr>
          <w:spacing w:val="-6"/>
          <w:sz w:val="20"/>
        </w:rPr>
        <w:t>are</w:t>
      </w:r>
      <w:r w:rsidR="00762978">
        <w:rPr>
          <w:spacing w:val="-6"/>
          <w:sz w:val="20"/>
        </w:rPr>
        <w:t xml:space="preserve"> </w:t>
      </w:r>
      <w:r w:rsidRPr="00762978">
        <w:rPr>
          <w:spacing w:val="-6"/>
          <w:sz w:val="20"/>
        </w:rPr>
        <w:t>set</w:t>
      </w:r>
      <w:r w:rsidR="00762978">
        <w:rPr>
          <w:spacing w:val="-6"/>
          <w:sz w:val="20"/>
        </w:rPr>
        <w:t xml:space="preserve"> </w:t>
      </w:r>
      <w:r w:rsidRPr="00762978">
        <w:rPr>
          <w:spacing w:val="-6"/>
          <w:sz w:val="20"/>
        </w:rPr>
        <w:t>by</w:t>
      </w:r>
      <w:r w:rsidRPr="00762978">
        <w:rPr>
          <w:spacing w:val="-20"/>
          <w:sz w:val="20"/>
        </w:rPr>
        <w:t xml:space="preserve"> </w:t>
      </w:r>
      <w:r w:rsidRPr="00762978">
        <w:rPr>
          <w:spacing w:val="-7"/>
          <w:sz w:val="20"/>
        </w:rPr>
        <w:t>Cambridge</w:t>
      </w:r>
      <w:r w:rsidR="00762978">
        <w:rPr>
          <w:spacing w:val="-7"/>
          <w:sz w:val="20"/>
        </w:rPr>
        <w:t xml:space="preserve"> </w:t>
      </w:r>
      <w:r w:rsidRPr="00762978">
        <w:rPr>
          <w:spacing w:val="-7"/>
          <w:sz w:val="20"/>
        </w:rPr>
        <w:t>and</w:t>
      </w:r>
      <w:r w:rsidR="00762978">
        <w:rPr>
          <w:spacing w:val="-7"/>
          <w:sz w:val="20"/>
        </w:rPr>
        <w:t xml:space="preserve"> </w:t>
      </w:r>
      <w:r w:rsidRPr="00762978">
        <w:rPr>
          <w:spacing w:val="-7"/>
          <w:sz w:val="20"/>
        </w:rPr>
        <w:t>cannot</w:t>
      </w:r>
      <w:r w:rsidR="00762978">
        <w:rPr>
          <w:spacing w:val="-7"/>
          <w:sz w:val="20"/>
        </w:rPr>
        <w:t xml:space="preserve"> </w:t>
      </w:r>
      <w:r w:rsidRPr="00762978">
        <w:rPr>
          <w:spacing w:val="-7"/>
          <w:sz w:val="20"/>
        </w:rPr>
        <w:t>be</w:t>
      </w:r>
      <w:r w:rsidR="00762978">
        <w:rPr>
          <w:spacing w:val="-7"/>
          <w:sz w:val="20"/>
        </w:rPr>
        <w:t xml:space="preserve"> </w:t>
      </w:r>
      <w:r w:rsidRPr="00762978">
        <w:rPr>
          <w:spacing w:val="-7"/>
          <w:sz w:val="20"/>
        </w:rPr>
        <w:t>changed.</w:t>
      </w:r>
    </w:p>
    <w:p w14:paraId="3C0935BB" w14:textId="77777777" w:rsidR="00E94A54" w:rsidRPr="00762978" w:rsidRDefault="002320D0" w:rsidP="008772FA">
      <w:pPr>
        <w:pStyle w:val="ListParagraph"/>
        <w:numPr>
          <w:ilvl w:val="0"/>
          <w:numId w:val="3"/>
        </w:numPr>
        <w:tabs>
          <w:tab w:val="left" w:pos="927"/>
          <w:tab w:val="left" w:pos="928"/>
        </w:tabs>
        <w:ind w:right="371" w:hanging="427"/>
        <w:jc w:val="left"/>
        <w:rPr>
          <w:sz w:val="20"/>
        </w:rPr>
      </w:pPr>
      <w:r w:rsidRPr="00762978">
        <w:rPr>
          <w:spacing w:val="-6"/>
          <w:sz w:val="20"/>
        </w:rPr>
        <w:t>Examination</w:t>
      </w:r>
      <w:r w:rsidR="00A82942">
        <w:rPr>
          <w:spacing w:val="-6"/>
          <w:sz w:val="20"/>
        </w:rPr>
        <w:t xml:space="preserve"> </w:t>
      </w:r>
      <w:r w:rsidRPr="00762978">
        <w:rPr>
          <w:spacing w:val="-6"/>
          <w:sz w:val="20"/>
        </w:rPr>
        <w:t>entries</w:t>
      </w:r>
      <w:r w:rsidR="00A82942">
        <w:rPr>
          <w:spacing w:val="-6"/>
          <w:sz w:val="20"/>
        </w:rPr>
        <w:t xml:space="preserve"> </w:t>
      </w:r>
      <w:r w:rsidRPr="00762978">
        <w:rPr>
          <w:spacing w:val="-6"/>
          <w:sz w:val="20"/>
        </w:rPr>
        <w:t>and</w:t>
      </w:r>
      <w:r w:rsidR="00A82942">
        <w:rPr>
          <w:spacing w:val="-6"/>
          <w:sz w:val="20"/>
        </w:rPr>
        <w:t xml:space="preserve"> </w:t>
      </w:r>
      <w:r w:rsidRPr="00762978">
        <w:rPr>
          <w:spacing w:val="-6"/>
          <w:sz w:val="20"/>
        </w:rPr>
        <w:t>registrations</w:t>
      </w:r>
      <w:r w:rsidR="00A82942">
        <w:rPr>
          <w:spacing w:val="-6"/>
          <w:sz w:val="20"/>
        </w:rPr>
        <w:t xml:space="preserve"> </w:t>
      </w:r>
      <w:r w:rsidRPr="00762978">
        <w:rPr>
          <w:spacing w:val="-6"/>
          <w:sz w:val="20"/>
        </w:rPr>
        <w:t>will</w:t>
      </w:r>
      <w:r w:rsidR="00A82942">
        <w:rPr>
          <w:spacing w:val="-6"/>
          <w:sz w:val="20"/>
        </w:rPr>
        <w:t xml:space="preserve"> </w:t>
      </w:r>
      <w:r w:rsidRPr="00762978">
        <w:rPr>
          <w:spacing w:val="-6"/>
          <w:sz w:val="20"/>
        </w:rPr>
        <w:t>only</w:t>
      </w:r>
      <w:r w:rsidR="00A82942">
        <w:rPr>
          <w:spacing w:val="-6"/>
          <w:sz w:val="20"/>
        </w:rPr>
        <w:t xml:space="preserve"> </w:t>
      </w:r>
      <w:r w:rsidRPr="00762978">
        <w:rPr>
          <w:spacing w:val="-6"/>
          <w:sz w:val="20"/>
        </w:rPr>
        <w:t>be</w:t>
      </w:r>
      <w:r w:rsidR="00A82942">
        <w:rPr>
          <w:spacing w:val="-6"/>
          <w:sz w:val="20"/>
        </w:rPr>
        <w:t xml:space="preserve"> </w:t>
      </w:r>
      <w:r w:rsidRPr="00762978">
        <w:rPr>
          <w:spacing w:val="-6"/>
          <w:sz w:val="20"/>
        </w:rPr>
        <w:t>done</w:t>
      </w:r>
      <w:r w:rsidR="00A82942">
        <w:rPr>
          <w:spacing w:val="-6"/>
          <w:sz w:val="20"/>
        </w:rPr>
        <w:t xml:space="preserve"> </w:t>
      </w:r>
      <w:r w:rsidRPr="00762978">
        <w:rPr>
          <w:spacing w:val="-6"/>
          <w:sz w:val="20"/>
        </w:rPr>
        <w:t>when</w:t>
      </w:r>
      <w:r w:rsidR="00A82942">
        <w:rPr>
          <w:spacing w:val="-6"/>
          <w:sz w:val="20"/>
        </w:rPr>
        <w:t xml:space="preserve"> </w:t>
      </w:r>
      <w:r w:rsidRPr="00762978">
        <w:rPr>
          <w:spacing w:val="-6"/>
          <w:sz w:val="20"/>
        </w:rPr>
        <w:t>we</w:t>
      </w:r>
      <w:r w:rsidR="00A82942">
        <w:rPr>
          <w:spacing w:val="-6"/>
          <w:sz w:val="20"/>
        </w:rPr>
        <w:t xml:space="preserve"> </w:t>
      </w:r>
      <w:r w:rsidRPr="00762978">
        <w:rPr>
          <w:spacing w:val="-6"/>
          <w:sz w:val="20"/>
        </w:rPr>
        <w:t>have</w:t>
      </w:r>
      <w:r w:rsidR="00A82942">
        <w:rPr>
          <w:spacing w:val="-6"/>
          <w:sz w:val="20"/>
        </w:rPr>
        <w:t xml:space="preserve"> </w:t>
      </w:r>
      <w:r w:rsidRPr="00762978">
        <w:rPr>
          <w:spacing w:val="-6"/>
          <w:sz w:val="20"/>
        </w:rPr>
        <w:t>received</w:t>
      </w:r>
      <w:r w:rsidR="00A82942">
        <w:rPr>
          <w:spacing w:val="-6"/>
          <w:sz w:val="20"/>
        </w:rPr>
        <w:t xml:space="preserve"> </w:t>
      </w:r>
      <w:r w:rsidRPr="00762978">
        <w:rPr>
          <w:spacing w:val="-6"/>
          <w:sz w:val="20"/>
        </w:rPr>
        <w:t>a</w:t>
      </w:r>
      <w:r w:rsidR="00A82942">
        <w:rPr>
          <w:spacing w:val="-6"/>
          <w:sz w:val="20"/>
        </w:rPr>
        <w:t xml:space="preserve"> </w:t>
      </w:r>
      <w:r w:rsidRPr="00762978">
        <w:rPr>
          <w:spacing w:val="-6"/>
          <w:sz w:val="20"/>
        </w:rPr>
        <w:t>completed</w:t>
      </w:r>
      <w:r w:rsidR="00A82942">
        <w:rPr>
          <w:spacing w:val="-6"/>
          <w:sz w:val="20"/>
        </w:rPr>
        <w:t xml:space="preserve"> </w:t>
      </w:r>
      <w:r w:rsidRPr="00762978">
        <w:rPr>
          <w:spacing w:val="-6"/>
          <w:sz w:val="20"/>
        </w:rPr>
        <w:t>and</w:t>
      </w:r>
      <w:r w:rsidR="00A82942">
        <w:rPr>
          <w:spacing w:val="-6"/>
          <w:sz w:val="20"/>
        </w:rPr>
        <w:t xml:space="preserve"> </w:t>
      </w:r>
      <w:r w:rsidRPr="00762978">
        <w:rPr>
          <w:spacing w:val="-6"/>
          <w:sz w:val="20"/>
        </w:rPr>
        <w:t>signed</w:t>
      </w:r>
      <w:r w:rsidR="00A82942">
        <w:rPr>
          <w:spacing w:val="-6"/>
          <w:sz w:val="20"/>
        </w:rPr>
        <w:t xml:space="preserve"> </w:t>
      </w:r>
      <w:r w:rsidRPr="00762978">
        <w:rPr>
          <w:spacing w:val="-6"/>
          <w:sz w:val="20"/>
        </w:rPr>
        <w:t>booking</w:t>
      </w:r>
      <w:r w:rsidR="00A82942">
        <w:rPr>
          <w:spacing w:val="-6"/>
          <w:sz w:val="20"/>
        </w:rPr>
        <w:t xml:space="preserve"> </w:t>
      </w:r>
      <w:r w:rsidRPr="00762978">
        <w:rPr>
          <w:spacing w:val="-6"/>
          <w:sz w:val="20"/>
        </w:rPr>
        <w:t>form, application</w:t>
      </w:r>
      <w:r w:rsidR="00762978">
        <w:rPr>
          <w:spacing w:val="-6"/>
          <w:sz w:val="20"/>
        </w:rPr>
        <w:t xml:space="preserve"> </w:t>
      </w:r>
      <w:r w:rsidRPr="00762978">
        <w:rPr>
          <w:spacing w:val="-6"/>
          <w:sz w:val="20"/>
        </w:rPr>
        <w:t>fee</w:t>
      </w:r>
      <w:r w:rsidR="00762978">
        <w:rPr>
          <w:spacing w:val="-6"/>
          <w:sz w:val="20"/>
        </w:rPr>
        <w:t xml:space="preserve"> </w:t>
      </w:r>
      <w:r w:rsidRPr="00762978">
        <w:rPr>
          <w:spacing w:val="-6"/>
          <w:sz w:val="20"/>
        </w:rPr>
        <w:t>as</w:t>
      </w:r>
      <w:r w:rsidR="00762978">
        <w:rPr>
          <w:spacing w:val="-6"/>
          <w:sz w:val="20"/>
        </w:rPr>
        <w:t xml:space="preserve"> </w:t>
      </w:r>
      <w:r w:rsidRPr="00762978">
        <w:rPr>
          <w:spacing w:val="-6"/>
          <w:sz w:val="20"/>
        </w:rPr>
        <w:t>well</w:t>
      </w:r>
      <w:r w:rsidR="00762978">
        <w:rPr>
          <w:spacing w:val="-6"/>
          <w:sz w:val="20"/>
        </w:rPr>
        <w:t xml:space="preserve"> </w:t>
      </w:r>
      <w:r w:rsidRPr="00762978">
        <w:rPr>
          <w:spacing w:val="-6"/>
          <w:sz w:val="20"/>
        </w:rPr>
        <w:t>as</w:t>
      </w:r>
      <w:r w:rsidR="00762978">
        <w:rPr>
          <w:spacing w:val="-6"/>
          <w:sz w:val="20"/>
        </w:rPr>
        <w:t xml:space="preserve"> </w:t>
      </w:r>
      <w:r w:rsidRPr="00762978">
        <w:rPr>
          <w:spacing w:val="-6"/>
          <w:sz w:val="20"/>
        </w:rPr>
        <w:t>full</w:t>
      </w:r>
      <w:r w:rsidR="00762978">
        <w:rPr>
          <w:spacing w:val="-6"/>
          <w:sz w:val="20"/>
        </w:rPr>
        <w:t xml:space="preserve"> </w:t>
      </w:r>
      <w:r w:rsidRPr="00762978">
        <w:rPr>
          <w:spacing w:val="-6"/>
          <w:sz w:val="20"/>
        </w:rPr>
        <w:t>payment</w:t>
      </w:r>
      <w:r w:rsidR="00762978">
        <w:rPr>
          <w:spacing w:val="-6"/>
          <w:sz w:val="20"/>
        </w:rPr>
        <w:t xml:space="preserve"> </w:t>
      </w:r>
      <w:r w:rsidRPr="00762978">
        <w:rPr>
          <w:spacing w:val="-6"/>
          <w:sz w:val="20"/>
        </w:rPr>
        <w:t>of</w:t>
      </w:r>
      <w:r w:rsidR="00762978">
        <w:rPr>
          <w:spacing w:val="-6"/>
          <w:sz w:val="20"/>
        </w:rPr>
        <w:t xml:space="preserve"> </w:t>
      </w:r>
      <w:r w:rsidRPr="00762978">
        <w:rPr>
          <w:spacing w:val="-6"/>
          <w:sz w:val="20"/>
        </w:rPr>
        <w:t>total</w:t>
      </w:r>
      <w:r w:rsidR="00762978">
        <w:rPr>
          <w:spacing w:val="-6"/>
          <w:sz w:val="20"/>
        </w:rPr>
        <w:t xml:space="preserve"> </w:t>
      </w:r>
      <w:r w:rsidRPr="00762978">
        <w:rPr>
          <w:spacing w:val="-6"/>
          <w:sz w:val="20"/>
        </w:rPr>
        <w:t xml:space="preserve">exam </w:t>
      </w:r>
      <w:r w:rsidRPr="00762978">
        <w:rPr>
          <w:spacing w:val="-9"/>
          <w:sz w:val="20"/>
        </w:rPr>
        <w:t>registration</w:t>
      </w:r>
      <w:r w:rsidR="00762978">
        <w:rPr>
          <w:spacing w:val="-9"/>
          <w:sz w:val="20"/>
        </w:rPr>
        <w:t xml:space="preserve"> </w:t>
      </w:r>
      <w:r w:rsidRPr="00762978">
        <w:rPr>
          <w:spacing w:val="-9"/>
          <w:sz w:val="20"/>
        </w:rPr>
        <w:t>fees</w:t>
      </w:r>
      <w:r w:rsidRPr="00762978">
        <w:rPr>
          <w:spacing w:val="-19"/>
          <w:sz w:val="20"/>
        </w:rPr>
        <w:t xml:space="preserve"> </w:t>
      </w:r>
      <w:r w:rsidRPr="00762978">
        <w:rPr>
          <w:spacing w:val="-7"/>
          <w:sz w:val="20"/>
        </w:rPr>
        <w:t>before</w:t>
      </w:r>
      <w:r w:rsidR="00762978">
        <w:rPr>
          <w:spacing w:val="-7"/>
          <w:sz w:val="20"/>
        </w:rPr>
        <w:t xml:space="preserve"> </w:t>
      </w:r>
      <w:r w:rsidRPr="00762978">
        <w:rPr>
          <w:spacing w:val="-7"/>
          <w:sz w:val="20"/>
        </w:rPr>
        <w:t>or</w:t>
      </w:r>
      <w:r w:rsidR="00762978">
        <w:rPr>
          <w:spacing w:val="-7"/>
          <w:sz w:val="20"/>
        </w:rPr>
        <w:t xml:space="preserve"> </w:t>
      </w:r>
      <w:r w:rsidRPr="00762978">
        <w:rPr>
          <w:spacing w:val="-7"/>
          <w:sz w:val="20"/>
        </w:rPr>
        <w:t>on</w:t>
      </w:r>
      <w:r w:rsidR="00762978">
        <w:rPr>
          <w:spacing w:val="-7"/>
          <w:sz w:val="20"/>
        </w:rPr>
        <w:t xml:space="preserve"> </w:t>
      </w:r>
      <w:r w:rsidRPr="00762978">
        <w:rPr>
          <w:spacing w:val="-7"/>
          <w:sz w:val="20"/>
        </w:rPr>
        <w:t>the</w:t>
      </w:r>
      <w:r w:rsidR="00762978">
        <w:rPr>
          <w:spacing w:val="-7"/>
          <w:sz w:val="20"/>
        </w:rPr>
        <w:t xml:space="preserve"> </w:t>
      </w:r>
      <w:r w:rsidRPr="00762978">
        <w:rPr>
          <w:spacing w:val="-7"/>
          <w:sz w:val="20"/>
        </w:rPr>
        <w:t>above</w:t>
      </w:r>
      <w:r w:rsidR="00A82942">
        <w:rPr>
          <w:spacing w:val="-7"/>
          <w:sz w:val="20"/>
        </w:rPr>
        <w:t>-</w:t>
      </w:r>
      <w:r w:rsidRPr="00762978">
        <w:rPr>
          <w:spacing w:val="-7"/>
          <w:sz w:val="20"/>
        </w:rPr>
        <w:t>mentioned</w:t>
      </w:r>
      <w:r w:rsidR="00762978">
        <w:rPr>
          <w:spacing w:val="-7"/>
          <w:sz w:val="20"/>
        </w:rPr>
        <w:t xml:space="preserve"> </w:t>
      </w:r>
      <w:r w:rsidRPr="00762978">
        <w:rPr>
          <w:spacing w:val="-7"/>
          <w:sz w:val="20"/>
        </w:rPr>
        <w:t>deadline.</w:t>
      </w:r>
    </w:p>
    <w:p w14:paraId="485F1DC6" w14:textId="77777777" w:rsidR="00E94A54" w:rsidRPr="00762978" w:rsidRDefault="002320D0" w:rsidP="008772FA">
      <w:pPr>
        <w:pStyle w:val="ListParagraph"/>
        <w:numPr>
          <w:ilvl w:val="0"/>
          <w:numId w:val="3"/>
        </w:numPr>
        <w:tabs>
          <w:tab w:val="left" w:pos="927"/>
          <w:tab w:val="left" w:pos="928"/>
        </w:tabs>
        <w:ind w:right="371" w:hanging="427"/>
        <w:jc w:val="left"/>
        <w:rPr>
          <w:sz w:val="20"/>
        </w:rPr>
      </w:pPr>
      <w:r w:rsidRPr="00762978">
        <w:rPr>
          <w:spacing w:val="-7"/>
          <w:sz w:val="20"/>
        </w:rPr>
        <w:t>Late</w:t>
      </w:r>
      <w:r w:rsidR="00A82942">
        <w:rPr>
          <w:spacing w:val="-7"/>
          <w:sz w:val="20"/>
        </w:rPr>
        <w:t xml:space="preserve"> </w:t>
      </w:r>
      <w:r w:rsidRPr="00762978">
        <w:rPr>
          <w:spacing w:val="-7"/>
          <w:sz w:val="20"/>
        </w:rPr>
        <w:t>registration</w:t>
      </w:r>
      <w:r w:rsidR="00A82942">
        <w:rPr>
          <w:spacing w:val="-7"/>
          <w:sz w:val="20"/>
        </w:rPr>
        <w:t xml:space="preserve"> </w:t>
      </w:r>
      <w:r w:rsidRPr="00762978">
        <w:rPr>
          <w:spacing w:val="-7"/>
          <w:sz w:val="20"/>
        </w:rPr>
        <w:t>will</w:t>
      </w:r>
      <w:r w:rsidR="00A82942">
        <w:rPr>
          <w:spacing w:val="-7"/>
          <w:sz w:val="20"/>
        </w:rPr>
        <w:t xml:space="preserve"> </w:t>
      </w:r>
      <w:r w:rsidRPr="00762978">
        <w:rPr>
          <w:spacing w:val="-7"/>
          <w:sz w:val="20"/>
        </w:rPr>
        <w:t>result</w:t>
      </w:r>
      <w:r w:rsidRPr="00762978">
        <w:rPr>
          <w:spacing w:val="-19"/>
          <w:sz w:val="20"/>
        </w:rPr>
        <w:t xml:space="preserve"> </w:t>
      </w:r>
      <w:r w:rsidRPr="00762978">
        <w:rPr>
          <w:spacing w:val="-7"/>
          <w:sz w:val="20"/>
        </w:rPr>
        <w:t>in</w:t>
      </w:r>
      <w:r w:rsidR="00A82942">
        <w:rPr>
          <w:spacing w:val="-7"/>
          <w:sz w:val="20"/>
        </w:rPr>
        <w:t xml:space="preserve"> </w:t>
      </w:r>
      <w:r w:rsidRPr="00762978">
        <w:rPr>
          <w:spacing w:val="-7"/>
          <w:sz w:val="20"/>
        </w:rPr>
        <w:t>penalties.</w:t>
      </w:r>
      <w:r w:rsidR="00A82942">
        <w:rPr>
          <w:spacing w:val="-7"/>
          <w:sz w:val="20"/>
        </w:rPr>
        <w:t xml:space="preserve"> </w:t>
      </w:r>
      <w:r w:rsidRPr="00762978">
        <w:rPr>
          <w:spacing w:val="-7"/>
          <w:sz w:val="20"/>
        </w:rPr>
        <w:t>(See</w:t>
      </w:r>
      <w:r w:rsidR="00A82942">
        <w:rPr>
          <w:spacing w:val="-7"/>
          <w:sz w:val="20"/>
        </w:rPr>
        <w:t xml:space="preserve"> </w:t>
      </w:r>
      <w:r w:rsidRPr="00762978">
        <w:rPr>
          <w:spacing w:val="-7"/>
          <w:sz w:val="20"/>
        </w:rPr>
        <w:t>penalty</w:t>
      </w:r>
      <w:r w:rsidR="00A82942">
        <w:rPr>
          <w:spacing w:val="-7"/>
          <w:sz w:val="20"/>
        </w:rPr>
        <w:t xml:space="preserve"> </w:t>
      </w:r>
      <w:r w:rsidRPr="00762978">
        <w:rPr>
          <w:spacing w:val="-7"/>
          <w:sz w:val="20"/>
        </w:rPr>
        <w:t>fees).</w:t>
      </w:r>
    </w:p>
    <w:p w14:paraId="040622C7" w14:textId="77777777" w:rsidR="00E94A54" w:rsidRPr="00762978" w:rsidRDefault="002320D0" w:rsidP="008772FA">
      <w:pPr>
        <w:pStyle w:val="ListParagraph"/>
        <w:numPr>
          <w:ilvl w:val="0"/>
          <w:numId w:val="3"/>
        </w:numPr>
        <w:tabs>
          <w:tab w:val="left" w:pos="927"/>
          <w:tab w:val="left" w:pos="928"/>
        </w:tabs>
        <w:spacing w:before="1" w:line="207" w:lineRule="exact"/>
        <w:ind w:right="371" w:hanging="427"/>
        <w:jc w:val="left"/>
        <w:rPr>
          <w:sz w:val="20"/>
        </w:rPr>
      </w:pPr>
      <w:r w:rsidRPr="00762978">
        <w:rPr>
          <w:spacing w:val="-7"/>
          <w:sz w:val="20"/>
        </w:rPr>
        <w:t>Students</w:t>
      </w:r>
      <w:r w:rsidR="00A82942">
        <w:rPr>
          <w:spacing w:val="-7"/>
          <w:sz w:val="20"/>
        </w:rPr>
        <w:t xml:space="preserve"> </w:t>
      </w:r>
      <w:proofErr w:type="gramStart"/>
      <w:r w:rsidRPr="00762978">
        <w:rPr>
          <w:spacing w:val="-7"/>
          <w:sz w:val="20"/>
        </w:rPr>
        <w:t>of</w:t>
      </w:r>
      <w:proofErr w:type="gramEnd"/>
      <w:r w:rsidRPr="00762978">
        <w:rPr>
          <w:spacing w:val="-21"/>
          <w:sz w:val="20"/>
        </w:rPr>
        <w:t xml:space="preserve"> </w:t>
      </w:r>
      <w:r w:rsidRPr="00762978">
        <w:rPr>
          <w:spacing w:val="-10"/>
          <w:sz w:val="20"/>
        </w:rPr>
        <w:t>Excelsior</w:t>
      </w:r>
      <w:r w:rsidRPr="00762978">
        <w:rPr>
          <w:spacing w:val="-19"/>
          <w:sz w:val="20"/>
        </w:rPr>
        <w:t xml:space="preserve"> </w:t>
      </w:r>
      <w:r w:rsidRPr="00762978">
        <w:rPr>
          <w:spacing w:val="-10"/>
          <w:sz w:val="20"/>
        </w:rPr>
        <w:t>Academic</w:t>
      </w:r>
      <w:r w:rsidRPr="00762978">
        <w:rPr>
          <w:spacing w:val="-21"/>
          <w:sz w:val="20"/>
        </w:rPr>
        <w:t xml:space="preserve"> </w:t>
      </w:r>
      <w:r w:rsidRPr="00762978">
        <w:rPr>
          <w:spacing w:val="-5"/>
          <w:sz w:val="20"/>
        </w:rPr>
        <w:t>College</w:t>
      </w:r>
      <w:r w:rsidR="00A82942">
        <w:rPr>
          <w:spacing w:val="-5"/>
          <w:sz w:val="20"/>
        </w:rPr>
        <w:t xml:space="preserve"> </w:t>
      </w:r>
      <w:r w:rsidRPr="00762978">
        <w:rPr>
          <w:spacing w:val="-5"/>
          <w:sz w:val="20"/>
        </w:rPr>
        <w:t>will</w:t>
      </w:r>
      <w:r w:rsidR="00A82942">
        <w:rPr>
          <w:spacing w:val="-5"/>
          <w:sz w:val="20"/>
        </w:rPr>
        <w:t xml:space="preserve"> </w:t>
      </w:r>
      <w:r w:rsidRPr="00762978">
        <w:rPr>
          <w:spacing w:val="-5"/>
          <w:sz w:val="20"/>
        </w:rPr>
        <w:t>not</w:t>
      </w:r>
      <w:r w:rsidR="00A82942">
        <w:rPr>
          <w:spacing w:val="-5"/>
          <w:sz w:val="20"/>
        </w:rPr>
        <w:t xml:space="preserve"> </w:t>
      </w:r>
      <w:r w:rsidRPr="00762978">
        <w:rPr>
          <w:spacing w:val="-5"/>
          <w:sz w:val="20"/>
        </w:rPr>
        <w:t>be</w:t>
      </w:r>
      <w:r w:rsidR="00A82942">
        <w:rPr>
          <w:spacing w:val="-5"/>
          <w:sz w:val="20"/>
        </w:rPr>
        <w:t xml:space="preserve"> </w:t>
      </w:r>
      <w:r w:rsidRPr="00762978">
        <w:rPr>
          <w:spacing w:val="-5"/>
          <w:sz w:val="20"/>
        </w:rPr>
        <w:t>allowed</w:t>
      </w:r>
      <w:r w:rsidR="00A82942">
        <w:rPr>
          <w:spacing w:val="-5"/>
          <w:sz w:val="20"/>
        </w:rPr>
        <w:t xml:space="preserve"> </w:t>
      </w:r>
      <w:r w:rsidRPr="00762978">
        <w:rPr>
          <w:spacing w:val="-5"/>
          <w:sz w:val="20"/>
        </w:rPr>
        <w:t>to</w:t>
      </w:r>
      <w:r w:rsidR="00A82942">
        <w:rPr>
          <w:spacing w:val="-5"/>
          <w:sz w:val="20"/>
        </w:rPr>
        <w:t xml:space="preserve"> </w:t>
      </w:r>
      <w:r w:rsidRPr="00762978">
        <w:rPr>
          <w:spacing w:val="-5"/>
          <w:sz w:val="20"/>
        </w:rPr>
        <w:t>write</w:t>
      </w:r>
      <w:r w:rsidR="00A82942">
        <w:rPr>
          <w:spacing w:val="-5"/>
          <w:sz w:val="20"/>
        </w:rPr>
        <w:t xml:space="preserve"> </w:t>
      </w:r>
      <w:r w:rsidRPr="00762978">
        <w:rPr>
          <w:spacing w:val="-5"/>
          <w:sz w:val="20"/>
        </w:rPr>
        <w:t>any</w:t>
      </w:r>
      <w:r w:rsidR="00A82942">
        <w:rPr>
          <w:spacing w:val="-5"/>
          <w:sz w:val="20"/>
        </w:rPr>
        <w:t xml:space="preserve"> </w:t>
      </w:r>
      <w:r w:rsidRPr="00762978">
        <w:rPr>
          <w:spacing w:val="-5"/>
          <w:sz w:val="20"/>
        </w:rPr>
        <w:t>examinations</w:t>
      </w:r>
      <w:r w:rsidR="00A82942">
        <w:rPr>
          <w:spacing w:val="-5"/>
          <w:sz w:val="20"/>
        </w:rPr>
        <w:t xml:space="preserve"> </w:t>
      </w:r>
      <w:r w:rsidRPr="00762978">
        <w:rPr>
          <w:spacing w:val="-5"/>
          <w:sz w:val="20"/>
        </w:rPr>
        <w:t>should</w:t>
      </w:r>
      <w:r w:rsidR="00A82942">
        <w:rPr>
          <w:spacing w:val="-5"/>
          <w:sz w:val="20"/>
        </w:rPr>
        <w:t xml:space="preserve"> </w:t>
      </w:r>
      <w:r w:rsidRPr="00762978">
        <w:rPr>
          <w:spacing w:val="-5"/>
          <w:sz w:val="20"/>
        </w:rPr>
        <w:t>their</w:t>
      </w:r>
      <w:r w:rsidR="00A82942">
        <w:rPr>
          <w:spacing w:val="-5"/>
          <w:sz w:val="20"/>
        </w:rPr>
        <w:t xml:space="preserve"> </w:t>
      </w:r>
      <w:r w:rsidRPr="00762978">
        <w:rPr>
          <w:spacing w:val="-5"/>
          <w:sz w:val="20"/>
        </w:rPr>
        <w:t>school</w:t>
      </w:r>
      <w:r w:rsidR="00A82942">
        <w:rPr>
          <w:spacing w:val="-5"/>
          <w:sz w:val="20"/>
        </w:rPr>
        <w:t xml:space="preserve"> </w:t>
      </w:r>
      <w:r w:rsidRPr="00762978">
        <w:rPr>
          <w:spacing w:val="-5"/>
          <w:sz w:val="20"/>
        </w:rPr>
        <w:t>fees</w:t>
      </w:r>
      <w:r w:rsidR="00A82942">
        <w:rPr>
          <w:spacing w:val="-5"/>
          <w:sz w:val="20"/>
        </w:rPr>
        <w:t xml:space="preserve"> </w:t>
      </w:r>
      <w:r w:rsidRPr="00762978">
        <w:rPr>
          <w:spacing w:val="-5"/>
          <w:sz w:val="20"/>
        </w:rPr>
        <w:t>not</w:t>
      </w:r>
      <w:r w:rsidR="00A82942">
        <w:rPr>
          <w:spacing w:val="-5"/>
          <w:sz w:val="20"/>
        </w:rPr>
        <w:t xml:space="preserve"> </w:t>
      </w:r>
      <w:r w:rsidRPr="00762978">
        <w:rPr>
          <w:spacing w:val="-5"/>
          <w:sz w:val="20"/>
        </w:rPr>
        <w:t>be</w:t>
      </w:r>
      <w:r w:rsidR="00A82942">
        <w:rPr>
          <w:spacing w:val="-5"/>
          <w:sz w:val="20"/>
        </w:rPr>
        <w:t xml:space="preserve"> </w:t>
      </w:r>
      <w:r w:rsidRPr="00762978">
        <w:rPr>
          <w:spacing w:val="-5"/>
          <w:sz w:val="20"/>
        </w:rPr>
        <w:t>up</w:t>
      </w:r>
      <w:r w:rsidR="00A82942">
        <w:rPr>
          <w:spacing w:val="-5"/>
          <w:sz w:val="20"/>
        </w:rPr>
        <w:t xml:space="preserve"> </w:t>
      </w:r>
      <w:r w:rsidRPr="00762978">
        <w:rPr>
          <w:spacing w:val="-5"/>
          <w:sz w:val="20"/>
        </w:rPr>
        <w:t>to</w:t>
      </w:r>
      <w:r w:rsidR="00A82942">
        <w:rPr>
          <w:spacing w:val="-5"/>
          <w:sz w:val="20"/>
        </w:rPr>
        <w:t xml:space="preserve"> </w:t>
      </w:r>
      <w:r w:rsidRPr="00762978">
        <w:rPr>
          <w:spacing w:val="-5"/>
          <w:sz w:val="20"/>
        </w:rPr>
        <w:t>date.</w:t>
      </w:r>
    </w:p>
    <w:p w14:paraId="7A70EAB4" w14:textId="77777777" w:rsidR="00E94A54" w:rsidRPr="00762978" w:rsidRDefault="002320D0" w:rsidP="008772FA">
      <w:pPr>
        <w:pStyle w:val="ListParagraph"/>
        <w:numPr>
          <w:ilvl w:val="0"/>
          <w:numId w:val="3"/>
        </w:numPr>
        <w:tabs>
          <w:tab w:val="left" w:pos="927"/>
          <w:tab w:val="left" w:pos="928"/>
        </w:tabs>
        <w:spacing w:line="207" w:lineRule="exact"/>
        <w:ind w:right="371" w:hanging="427"/>
        <w:jc w:val="left"/>
        <w:rPr>
          <w:sz w:val="20"/>
        </w:rPr>
      </w:pPr>
      <w:r w:rsidRPr="00762978">
        <w:rPr>
          <w:spacing w:val="-7"/>
          <w:sz w:val="20"/>
        </w:rPr>
        <w:t>Should</w:t>
      </w:r>
      <w:r w:rsidR="00A82942">
        <w:rPr>
          <w:spacing w:val="-7"/>
          <w:sz w:val="20"/>
        </w:rPr>
        <w:t xml:space="preserve"> </w:t>
      </w:r>
      <w:r w:rsidRPr="00762978">
        <w:rPr>
          <w:spacing w:val="-7"/>
          <w:sz w:val="20"/>
        </w:rPr>
        <w:t>the</w:t>
      </w:r>
      <w:r w:rsidR="00A82942">
        <w:rPr>
          <w:spacing w:val="-7"/>
          <w:sz w:val="20"/>
        </w:rPr>
        <w:t xml:space="preserve"> re</w:t>
      </w:r>
      <w:r w:rsidRPr="00762978">
        <w:rPr>
          <w:spacing w:val="-7"/>
          <w:sz w:val="20"/>
        </w:rPr>
        <w:t>gistration</w:t>
      </w:r>
      <w:r w:rsidR="00A82942">
        <w:rPr>
          <w:spacing w:val="-7"/>
          <w:sz w:val="20"/>
        </w:rPr>
        <w:t xml:space="preserve"> </w:t>
      </w:r>
      <w:r w:rsidRPr="00762978">
        <w:rPr>
          <w:spacing w:val="-7"/>
          <w:sz w:val="20"/>
        </w:rPr>
        <w:t>already</w:t>
      </w:r>
      <w:r w:rsidR="00A82942">
        <w:rPr>
          <w:spacing w:val="-7"/>
          <w:sz w:val="20"/>
        </w:rPr>
        <w:t xml:space="preserve"> </w:t>
      </w:r>
      <w:r w:rsidRPr="00762978">
        <w:rPr>
          <w:spacing w:val="-7"/>
          <w:sz w:val="20"/>
        </w:rPr>
        <w:t>be</w:t>
      </w:r>
      <w:r w:rsidR="00A82942">
        <w:rPr>
          <w:spacing w:val="-7"/>
          <w:sz w:val="20"/>
        </w:rPr>
        <w:t xml:space="preserve"> </w:t>
      </w:r>
      <w:r w:rsidRPr="00762978">
        <w:rPr>
          <w:spacing w:val="-7"/>
          <w:sz w:val="20"/>
        </w:rPr>
        <w:t>completed,</w:t>
      </w:r>
      <w:r w:rsidRPr="00762978">
        <w:rPr>
          <w:spacing w:val="-19"/>
          <w:sz w:val="20"/>
        </w:rPr>
        <w:t xml:space="preserve"> </w:t>
      </w:r>
      <w:r w:rsidRPr="00762978">
        <w:rPr>
          <w:spacing w:val="-5"/>
          <w:sz w:val="20"/>
        </w:rPr>
        <w:t>you</w:t>
      </w:r>
      <w:r w:rsidR="00A82942">
        <w:rPr>
          <w:spacing w:val="-5"/>
          <w:sz w:val="20"/>
        </w:rPr>
        <w:t xml:space="preserve"> </w:t>
      </w:r>
      <w:r w:rsidRPr="00762978">
        <w:rPr>
          <w:spacing w:val="-5"/>
          <w:sz w:val="20"/>
        </w:rPr>
        <w:t>will</w:t>
      </w:r>
      <w:r w:rsidR="00A82942">
        <w:rPr>
          <w:spacing w:val="-5"/>
          <w:sz w:val="20"/>
        </w:rPr>
        <w:t xml:space="preserve"> </w:t>
      </w:r>
      <w:r w:rsidRPr="00762978">
        <w:rPr>
          <w:spacing w:val="-5"/>
          <w:sz w:val="20"/>
        </w:rPr>
        <w:t>not</w:t>
      </w:r>
      <w:r w:rsidR="00A82942">
        <w:rPr>
          <w:spacing w:val="-5"/>
          <w:sz w:val="20"/>
        </w:rPr>
        <w:t xml:space="preserve"> </w:t>
      </w:r>
      <w:r w:rsidRPr="00762978">
        <w:rPr>
          <w:spacing w:val="-5"/>
          <w:sz w:val="20"/>
        </w:rPr>
        <w:t>be</w:t>
      </w:r>
      <w:r w:rsidR="00A82942">
        <w:rPr>
          <w:spacing w:val="-5"/>
          <w:sz w:val="20"/>
        </w:rPr>
        <w:t xml:space="preserve"> </w:t>
      </w:r>
      <w:r w:rsidRPr="00762978">
        <w:rPr>
          <w:spacing w:val="-5"/>
          <w:sz w:val="20"/>
        </w:rPr>
        <w:t>allowed</w:t>
      </w:r>
      <w:r w:rsidR="00A82942">
        <w:rPr>
          <w:spacing w:val="-5"/>
          <w:sz w:val="20"/>
        </w:rPr>
        <w:t xml:space="preserve"> </w:t>
      </w:r>
      <w:r w:rsidRPr="00762978">
        <w:rPr>
          <w:spacing w:val="-5"/>
          <w:sz w:val="20"/>
        </w:rPr>
        <w:t>to</w:t>
      </w:r>
      <w:r w:rsidR="00A82942">
        <w:rPr>
          <w:spacing w:val="-5"/>
          <w:sz w:val="20"/>
        </w:rPr>
        <w:t xml:space="preserve"> </w:t>
      </w:r>
      <w:r w:rsidRPr="00762978">
        <w:rPr>
          <w:spacing w:val="-5"/>
          <w:sz w:val="20"/>
        </w:rPr>
        <w:t>continue</w:t>
      </w:r>
      <w:r w:rsidR="00A82942">
        <w:rPr>
          <w:spacing w:val="-5"/>
          <w:sz w:val="20"/>
        </w:rPr>
        <w:t xml:space="preserve"> </w:t>
      </w:r>
      <w:r w:rsidRPr="00762978">
        <w:rPr>
          <w:spacing w:val="-5"/>
          <w:sz w:val="20"/>
        </w:rPr>
        <w:t>writing</w:t>
      </w:r>
      <w:r w:rsidR="00A82942">
        <w:rPr>
          <w:spacing w:val="-5"/>
          <w:sz w:val="20"/>
        </w:rPr>
        <w:t xml:space="preserve"> </w:t>
      </w:r>
      <w:r w:rsidRPr="00762978">
        <w:rPr>
          <w:spacing w:val="-5"/>
          <w:sz w:val="20"/>
        </w:rPr>
        <w:t>exams</w:t>
      </w:r>
      <w:r w:rsidR="00A82942">
        <w:rPr>
          <w:spacing w:val="-5"/>
          <w:sz w:val="20"/>
        </w:rPr>
        <w:t xml:space="preserve"> </w:t>
      </w:r>
      <w:r w:rsidRPr="00762978">
        <w:rPr>
          <w:spacing w:val="-5"/>
          <w:sz w:val="20"/>
        </w:rPr>
        <w:t>if</w:t>
      </w:r>
      <w:r w:rsidR="00A82942">
        <w:rPr>
          <w:spacing w:val="-5"/>
          <w:sz w:val="20"/>
        </w:rPr>
        <w:t xml:space="preserve"> </w:t>
      </w:r>
      <w:r w:rsidRPr="00762978">
        <w:rPr>
          <w:spacing w:val="-5"/>
          <w:sz w:val="20"/>
        </w:rPr>
        <w:t>your</w:t>
      </w:r>
      <w:r w:rsidR="00A82942">
        <w:rPr>
          <w:spacing w:val="-5"/>
          <w:sz w:val="20"/>
        </w:rPr>
        <w:t xml:space="preserve"> </w:t>
      </w:r>
      <w:r w:rsidRPr="00762978">
        <w:rPr>
          <w:spacing w:val="-5"/>
          <w:sz w:val="20"/>
        </w:rPr>
        <w:t>account</w:t>
      </w:r>
      <w:r w:rsidR="00A82942">
        <w:rPr>
          <w:spacing w:val="-5"/>
          <w:sz w:val="20"/>
        </w:rPr>
        <w:t xml:space="preserve"> </w:t>
      </w:r>
      <w:r w:rsidRPr="00762978">
        <w:rPr>
          <w:spacing w:val="-5"/>
          <w:sz w:val="20"/>
        </w:rPr>
        <w:t>does</w:t>
      </w:r>
      <w:r w:rsidR="00A82942">
        <w:rPr>
          <w:spacing w:val="-5"/>
          <w:sz w:val="20"/>
        </w:rPr>
        <w:t xml:space="preserve"> </w:t>
      </w:r>
      <w:r w:rsidRPr="00762978">
        <w:rPr>
          <w:spacing w:val="-5"/>
          <w:sz w:val="20"/>
        </w:rPr>
        <w:t>not</w:t>
      </w:r>
      <w:r w:rsidR="00A82942">
        <w:rPr>
          <w:spacing w:val="-5"/>
          <w:sz w:val="20"/>
        </w:rPr>
        <w:t xml:space="preserve"> </w:t>
      </w:r>
      <w:r w:rsidRPr="00762978">
        <w:rPr>
          <w:spacing w:val="-5"/>
          <w:sz w:val="20"/>
        </w:rPr>
        <w:t>get</w:t>
      </w:r>
      <w:r w:rsidR="00A82942">
        <w:rPr>
          <w:spacing w:val="-5"/>
          <w:sz w:val="20"/>
        </w:rPr>
        <w:t xml:space="preserve"> </w:t>
      </w:r>
      <w:r w:rsidRPr="00762978">
        <w:rPr>
          <w:spacing w:val="-5"/>
          <w:sz w:val="20"/>
        </w:rPr>
        <w:t>settled</w:t>
      </w:r>
      <w:r w:rsidR="00A82942">
        <w:rPr>
          <w:spacing w:val="-5"/>
          <w:sz w:val="20"/>
        </w:rPr>
        <w:t xml:space="preserve"> </w:t>
      </w:r>
      <w:r w:rsidRPr="00762978">
        <w:rPr>
          <w:spacing w:val="-5"/>
          <w:sz w:val="20"/>
        </w:rPr>
        <w:t>before</w:t>
      </w:r>
      <w:r w:rsidR="00A82942">
        <w:rPr>
          <w:spacing w:val="-5"/>
          <w:sz w:val="20"/>
        </w:rPr>
        <w:t xml:space="preserve"> </w:t>
      </w:r>
      <w:r w:rsidRPr="00762978">
        <w:rPr>
          <w:spacing w:val="-5"/>
          <w:sz w:val="20"/>
        </w:rPr>
        <w:t>your</w:t>
      </w:r>
      <w:r w:rsidR="00A82942">
        <w:rPr>
          <w:spacing w:val="-5"/>
          <w:sz w:val="20"/>
        </w:rPr>
        <w:t xml:space="preserve"> </w:t>
      </w:r>
      <w:r w:rsidRPr="00762978">
        <w:rPr>
          <w:spacing w:val="-5"/>
          <w:sz w:val="20"/>
        </w:rPr>
        <w:t>exam.</w:t>
      </w:r>
    </w:p>
    <w:p w14:paraId="58E9075B" w14:textId="77777777" w:rsidR="00E94A54" w:rsidRPr="00762978" w:rsidRDefault="002320D0" w:rsidP="008772FA">
      <w:pPr>
        <w:pStyle w:val="ListParagraph"/>
        <w:numPr>
          <w:ilvl w:val="1"/>
          <w:numId w:val="3"/>
        </w:numPr>
        <w:tabs>
          <w:tab w:val="left" w:pos="1625"/>
          <w:tab w:val="left" w:pos="1627"/>
        </w:tabs>
        <w:spacing w:before="1"/>
        <w:ind w:right="371"/>
        <w:rPr>
          <w:sz w:val="20"/>
        </w:rPr>
      </w:pPr>
      <w:r w:rsidRPr="00762978">
        <w:rPr>
          <w:spacing w:val="-7"/>
          <w:sz w:val="20"/>
        </w:rPr>
        <w:t>Should</w:t>
      </w:r>
      <w:r w:rsidR="00A82942">
        <w:rPr>
          <w:spacing w:val="-7"/>
          <w:sz w:val="20"/>
        </w:rPr>
        <w:t xml:space="preserve"> </w:t>
      </w:r>
      <w:r w:rsidRPr="00762978">
        <w:rPr>
          <w:spacing w:val="-7"/>
          <w:sz w:val="20"/>
        </w:rPr>
        <w:t>the</w:t>
      </w:r>
      <w:r w:rsidR="00A82942">
        <w:rPr>
          <w:spacing w:val="-7"/>
          <w:sz w:val="20"/>
        </w:rPr>
        <w:t xml:space="preserve"> </w:t>
      </w:r>
      <w:r w:rsidRPr="00762978">
        <w:rPr>
          <w:spacing w:val="-7"/>
          <w:sz w:val="20"/>
        </w:rPr>
        <w:t>candidate</w:t>
      </w:r>
      <w:r w:rsidR="00A82942">
        <w:rPr>
          <w:spacing w:val="-7"/>
          <w:sz w:val="20"/>
        </w:rPr>
        <w:t xml:space="preserve"> </w:t>
      </w:r>
      <w:r w:rsidRPr="00762978">
        <w:rPr>
          <w:spacing w:val="-7"/>
          <w:sz w:val="20"/>
        </w:rPr>
        <w:t xml:space="preserve">miss </w:t>
      </w:r>
      <w:r w:rsidRPr="00762978">
        <w:rPr>
          <w:spacing w:val="-6"/>
          <w:sz w:val="20"/>
        </w:rPr>
        <w:t>an</w:t>
      </w:r>
      <w:r w:rsidR="00A82942">
        <w:rPr>
          <w:spacing w:val="-6"/>
          <w:sz w:val="20"/>
        </w:rPr>
        <w:t xml:space="preserve"> </w:t>
      </w:r>
      <w:r w:rsidRPr="00762978">
        <w:rPr>
          <w:spacing w:val="-6"/>
          <w:sz w:val="20"/>
        </w:rPr>
        <w:t>exam</w:t>
      </w:r>
      <w:r w:rsidR="00A82942">
        <w:rPr>
          <w:spacing w:val="-6"/>
          <w:sz w:val="20"/>
        </w:rPr>
        <w:t xml:space="preserve"> </w:t>
      </w:r>
      <w:r w:rsidRPr="00762978">
        <w:rPr>
          <w:spacing w:val="-6"/>
          <w:sz w:val="20"/>
        </w:rPr>
        <w:t>while</w:t>
      </w:r>
      <w:r w:rsidR="00A82942">
        <w:rPr>
          <w:spacing w:val="-6"/>
          <w:sz w:val="20"/>
        </w:rPr>
        <w:t xml:space="preserve"> </w:t>
      </w:r>
      <w:r w:rsidRPr="00762978">
        <w:rPr>
          <w:spacing w:val="-6"/>
          <w:sz w:val="20"/>
        </w:rPr>
        <w:t>getting</w:t>
      </w:r>
      <w:r w:rsidR="00A82942">
        <w:rPr>
          <w:spacing w:val="-6"/>
          <w:sz w:val="20"/>
        </w:rPr>
        <w:t xml:space="preserve"> </w:t>
      </w:r>
      <w:r w:rsidRPr="00762978">
        <w:rPr>
          <w:spacing w:val="-6"/>
          <w:sz w:val="20"/>
        </w:rPr>
        <w:t xml:space="preserve">their </w:t>
      </w:r>
      <w:r w:rsidRPr="00762978">
        <w:rPr>
          <w:spacing w:val="-10"/>
          <w:sz w:val="20"/>
        </w:rPr>
        <w:t xml:space="preserve">account </w:t>
      </w:r>
      <w:r w:rsidRPr="00762978">
        <w:rPr>
          <w:spacing w:val="-4"/>
          <w:sz w:val="20"/>
        </w:rPr>
        <w:t>up</w:t>
      </w:r>
      <w:r w:rsidR="00A82942">
        <w:rPr>
          <w:spacing w:val="-4"/>
          <w:sz w:val="20"/>
        </w:rPr>
        <w:t xml:space="preserve"> </w:t>
      </w:r>
      <w:r w:rsidRPr="00762978">
        <w:rPr>
          <w:spacing w:val="-4"/>
          <w:sz w:val="20"/>
        </w:rPr>
        <w:t>to</w:t>
      </w:r>
      <w:r w:rsidR="00A82942">
        <w:rPr>
          <w:spacing w:val="-4"/>
          <w:sz w:val="20"/>
        </w:rPr>
        <w:t xml:space="preserve"> </w:t>
      </w:r>
      <w:r w:rsidRPr="00762978">
        <w:rPr>
          <w:spacing w:val="-4"/>
          <w:sz w:val="20"/>
        </w:rPr>
        <w:t>date, you</w:t>
      </w:r>
      <w:r w:rsidR="00A82942">
        <w:rPr>
          <w:spacing w:val="-4"/>
          <w:sz w:val="20"/>
        </w:rPr>
        <w:t xml:space="preserve"> </w:t>
      </w:r>
      <w:r w:rsidRPr="00762978">
        <w:rPr>
          <w:spacing w:val="-4"/>
          <w:sz w:val="20"/>
        </w:rPr>
        <w:t>will</w:t>
      </w:r>
      <w:r w:rsidR="00A82942">
        <w:rPr>
          <w:spacing w:val="-4"/>
          <w:sz w:val="20"/>
        </w:rPr>
        <w:t xml:space="preserve"> </w:t>
      </w:r>
      <w:r w:rsidRPr="00762978">
        <w:rPr>
          <w:spacing w:val="-4"/>
          <w:sz w:val="20"/>
        </w:rPr>
        <w:t>not be</w:t>
      </w:r>
      <w:r w:rsidR="00A82942">
        <w:rPr>
          <w:spacing w:val="-4"/>
          <w:sz w:val="20"/>
        </w:rPr>
        <w:t xml:space="preserve"> </w:t>
      </w:r>
      <w:r w:rsidRPr="00762978">
        <w:rPr>
          <w:spacing w:val="-4"/>
          <w:sz w:val="20"/>
        </w:rPr>
        <w:t>allowed</w:t>
      </w:r>
      <w:r w:rsidR="00A82942">
        <w:rPr>
          <w:spacing w:val="-4"/>
          <w:sz w:val="20"/>
        </w:rPr>
        <w:t xml:space="preserve"> </w:t>
      </w:r>
      <w:r w:rsidRPr="00762978">
        <w:rPr>
          <w:spacing w:val="-4"/>
          <w:sz w:val="20"/>
        </w:rPr>
        <w:t>to</w:t>
      </w:r>
      <w:r w:rsidR="00A82942">
        <w:rPr>
          <w:spacing w:val="-4"/>
          <w:sz w:val="20"/>
        </w:rPr>
        <w:t xml:space="preserve"> </w:t>
      </w:r>
      <w:r w:rsidRPr="00762978">
        <w:rPr>
          <w:spacing w:val="-4"/>
          <w:sz w:val="20"/>
        </w:rPr>
        <w:t>write</w:t>
      </w:r>
      <w:r w:rsidR="00A82942">
        <w:rPr>
          <w:spacing w:val="-4"/>
          <w:sz w:val="20"/>
        </w:rPr>
        <w:t xml:space="preserve"> </w:t>
      </w:r>
      <w:r w:rsidRPr="00762978">
        <w:rPr>
          <w:spacing w:val="-4"/>
          <w:sz w:val="20"/>
        </w:rPr>
        <w:t>the</w:t>
      </w:r>
      <w:r w:rsidR="00A82942">
        <w:rPr>
          <w:spacing w:val="-4"/>
          <w:sz w:val="20"/>
        </w:rPr>
        <w:t xml:space="preserve"> </w:t>
      </w:r>
      <w:r w:rsidRPr="00762978">
        <w:rPr>
          <w:spacing w:val="-4"/>
          <w:sz w:val="20"/>
        </w:rPr>
        <w:t xml:space="preserve">exam </w:t>
      </w:r>
      <w:r w:rsidRPr="00762978">
        <w:rPr>
          <w:spacing w:val="-5"/>
          <w:sz w:val="20"/>
        </w:rPr>
        <w:t>they</w:t>
      </w:r>
      <w:r w:rsidR="00A82942">
        <w:rPr>
          <w:spacing w:val="-5"/>
          <w:sz w:val="20"/>
        </w:rPr>
        <w:t xml:space="preserve"> </w:t>
      </w:r>
      <w:r w:rsidRPr="00762978">
        <w:rPr>
          <w:spacing w:val="-5"/>
          <w:sz w:val="20"/>
        </w:rPr>
        <w:t>missed– the</w:t>
      </w:r>
      <w:r w:rsidR="00A82942">
        <w:rPr>
          <w:spacing w:val="-5"/>
          <w:sz w:val="20"/>
        </w:rPr>
        <w:t xml:space="preserve"> </w:t>
      </w:r>
      <w:r w:rsidRPr="00762978">
        <w:rPr>
          <w:spacing w:val="-5"/>
          <w:sz w:val="20"/>
        </w:rPr>
        <w:t>candidate</w:t>
      </w:r>
      <w:r w:rsidR="00A82942">
        <w:rPr>
          <w:spacing w:val="-5"/>
          <w:sz w:val="20"/>
        </w:rPr>
        <w:t xml:space="preserve"> </w:t>
      </w:r>
      <w:r w:rsidRPr="00762978">
        <w:rPr>
          <w:spacing w:val="-5"/>
          <w:sz w:val="20"/>
        </w:rPr>
        <w:t>will</w:t>
      </w:r>
      <w:r w:rsidR="00A82942">
        <w:rPr>
          <w:spacing w:val="-5"/>
          <w:sz w:val="20"/>
        </w:rPr>
        <w:t xml:space="preserve"> </w:t>
      </w:r>
      <w:r w:rsidRPr="00762978">
        <w:rPr>
          <w:spacing w:val="-5"/>
          <w:sz w:val="20"/>
        </w:rPr>
        <w:t>have</w:t>
      </w:r>
      <w:r w:rsidR="00A82942">
        <w:rPr>
          <w:spacing w:val="-5"/>
          <w:sz w:val="20"/>
        </w:rPr>
        <w:t xml:space="preserve"> </w:t>
      </w:r>
      <w:r w:rsidRPr="00762978">
        <w:rPr>
          <w:spacing w:val="-5"/>
          <w:sz w:val="20"/>
        </w:rPr>
        <w:t xml:space="preserve">to </w:t>
      </w:r>
      <w:r w:rsidRPr="00762978">
        <w:rPr>
          <w:spacing w:val="-10"/>
          <w:sz w:val="20"/>
        </w:rPr>
        <w:t>re-register</w:t>
      </w:r>
      <w:r w:rsidRPr="00762978">
        <w:rPr>
          <w:spacing w:val="-21"/>
          <w:sz w:val="20"/>
        </w:rPr>
        <w:t xml:space="preserve"> </w:t>
      </w:r>
      <w:r w:rsidRPr="00762978">
        <w:rPr>
          <w:spacing w:val="-6"/>
          <w:sz w:val="20"/>
        </w:rPr>
        <w:t>for</w:t>
      </w:r>
      <w:r w:rsidR="00A82942">
        <w:rPr>
          <w:spacing w:val="-6"/>
          <w:sz w:val="20"/>
        </w:rPr>
        <w:t xml:space="preserve"> </w:t>
      </w:r>
      <w:r w:rsidRPr="00762978">
        <w:rPr>
          <w:spacing w:val="-6"/>
          <w:sz w:val="20"/>
        </w:rPr>
        <w:t>that</w:t>
      </w:r>
      <w:r w:rsidR="00A82942">
        <w:rPr>
          <w:spacing w:val="-6"/>
          <w:sz w:val="20"/>
        </w:rPr>
        <w:t xml:space="preserve"> </w:t>
      </w:r>
      <w:r w:rsidRPr="00762978">
        <w:rPr>
          <w:spacing w:val="-6"/>
          <w:sz w:val="20"/>
        </w:rPr>
        <w:t>entire</w:t>
      </w:r>
      <w:r w:rsidR="00A82942">
        <w:rPr>
          <w:spacing w:val="-6"/>
          <w:sz w:val="20"/>
        </w:rPr>
        <w:t xml:space="preserve"> </w:t>
      </w:r>
      <w:r w:rsidRPr="00762978">
        <w:rPr>
          <w:spacing w:val="-6"/>
          <w:sz w:val="20"/>
        </w:rPr>
        <w:t>component</w:t>
      </w:r>
      <w:r w:rsidR="00A82942">
        <w:rPr>
          <w:spacing w:val="-6"/>
          <w:sz w:val="20"/>
        </w:rPr>
        <w:t xml:space="preserve"> </w:t>
      </w:r>
      <w:r w:rsidRPr="00762978">
        <w:rPr>
          <w:spacing w:val="-6"/>
          <w:sz w:val="20"/>
        </w:rPr>
        <w:t>in</w:t>
      </w:r>
      <w:r w:rsidR="00A82942">
        <w:rPr>
          <w:spacing w:val="-6"/>
          <w:sz w:val="20"/>
        </w:rPr>
        <w:t xml:space="preserve"> </w:t>
      </w:r>
      <w:r w:rsidRPr="00762978">
        <w:rPr>
          <w:spacing w:val="-6"/>
          <w:sz w:val="20"/>
        </w:rPr>
        <w:t>the</w:t>
      </w:r>
      <w:r w:rsidR="00A82942">
        <w:rPr>
          <w:spacing w:val="-6"/>
          <w:sz w:val="20"/>
        </w:rPr>
        <w:t xml:space="preserve"> </w:t>
      </w:r>
      <w:r w:rsidRPr="00762978">
        <w:rPr>
          <w:spacing w:val="-6"/>
          <w:sz w:val="20"/>
        </w:rPr>
        <w:t>next</w:t>
      </w:r>
      <w:r w:rsidR="00A82942">
        <w:rPr>
          <w:spacing w:val="-6"/>
          <w:sz w:val="20"/>
        </w:rPr>
        <w:t xml:space="preserve"> </w:t>
      </w:r>
      <w:r w:rsidRPr="00762978">
        <w:rPr>
          <w:spacing w:val="-6"/>
          <w:sz w:val="20"/>
        </w:rPr>
        <w:t>examination</w:t>
      </w:r>
      <w:r w:rsidR="00A82942">
        <w:rPr>
          <w:spacing w:val="-6"/>
          <w:sz w:val="20"/>
        </w:rPr>
        <w:t xml:space="preserve"> </w:t>
      </w:r>
      <w:proofErr w:type="gramStart"/>
      <w:r w:rsidRPr="00762978">
        <w:rPr>
          <w:spacing w:val="-6"/>
          <w:sz w:val="20"/>
        </w:rPr>
        <w:t>series;</w:t>
      </w:r>
      <w:proofErr w:type="gramEnd"/>
    </w:p>
    <w:p w14:paraId="7ECC1395" w14:textId="2EB9C0DE" w:rsidR="00E94A54" w:rsidRPr="00762978" w:rsidRDefault="002320D0" w:rsidP="008772FA">
      <w:pPr>
        <w:pStyle w:val="ListParagraph"/>
        <w:numPr>
          <w:ilvl w:val="1"/>
          <w:numId w:val="3"/>
        </w:numPr>
        <w:tabs>
          <w:tab w:val="left" w:pos="1625"/>
          <w:tab w:val="left" w:pos="1627"/>
        </w:tabs>
        <w:spacing w:line="207" w:lineRule="exact"/>
        <w:ind w:right="371"/>
        <w:rPr>
          <w:sz w:val="20"/>
        </w:rPr>
      </w:pPr>
      <w:r w:rsidRPr="00762978">
        <w:rPr>
          <w:spacing w:val="-6"/>
          <w:sz w:val="20"/>
        </w:rPr>
        <w:t>The</w:t>
      </w:r>
      <w:r w:rsidR="00A82942">
        <w:rPr>
          <w:spacing w:val="-6"/>
          <w:sz w:val="20"/>
        </w:rPr>
        <w:t xml:space="preserve"> </w:t>
      </w:r>
      <w:r w:rsidRPr="00762978">
        <w:rPr>
          <w:spacing w:val="-6"/>
          <w:sz w:val="20"/>
        </w:rPr>
        <w:t>entire</w:t>
      </w:r>
      <w:r w:rsidR="00A82942">
        <w:rPr>
          <w:spacing w:val="-6"/>
          <w:sz w:val="20"/>
        </w:rPr>
        <w:t xml:space="preserve"> </w:t>
      </w:r>
      <w:r w:rsidRPr="00762978">
        <w:rPr>
          <w:spacing w:val="-6"/>
          <w:sz w:val="20"/>
        </w:rPr>
        <w:t>component</w:t>
      </w:r>
      <w:r w:rsidR="00A82942">
        <w:rPr>
          <w:spacing w:val="-6"/>
          <w:sz w:val="20"/>
        </w:rPr>
        <w:t xml:space="preserve"> </w:t>
      </w:r>
      <w:r w:rsidRPr="00762978">
        <w:rPr>
          <w:spacing w:val="-6"/>
          <w:sz w:val="20"/>
        </w:rPr>
        <w:t>must</w:t>
      </w:r>
      <w:r w:rsidR="00A82942">
        <w:rPr>
          <w:spacing w:val="-6"/>
          <w:sz w:val="20"/>
        </w:rPr>
        <w:t xml:space="preserve"> </w:t>
      </w:r>
      <w:r w:rsidRPr="00762978">
        <w:rPr>
          <w:spacing w:val="-6"/>
          <w:sz w:val="20"/>
        </w:rPr>
        <w:t>be</w:t>
      </w:r>
      <w:r w:rsidR="00A82942">
        <w:rPr>
          <w:spacing w:val="-6"/>
          <w:sz w:val="20"/>
        </w:rPr>
        <w:t xml:space="preserve"> </w:t>
      </w:r>
      <w:r w:rsidRPr="00762978">
        <w:rPr>
          <w:spacing w:val="-6"/>
          <w:sz w:val="20"/>
        </w:rPr>
        <w:t>re-written</w:t>
      </w:r>
      <w:r w:rsidR="00A82942">
        <w:rPr>
          <w:spacing w:val="-6"/>
          <w:sz w:val="20"/>
        </w:rPr>
        <w:t xml:space="preserve"> </w:t>
      </w:r>
      <w:r w:rsidRPr="00762978">
        <w:rPr>
          <w:spacing w:val="-6"/>
          <w:sz w:val="20"/>
        </w:rPr>
        <w:t xml:space="preserve">if </w:t>
      </w:r>
      <w:r w:rsidR="0095357A">
        <w:rPr>
          <w:sz w:val="20"/>
        </w:rPr>
        <w:t xml:space="preserve">one </w:t>
      </w:r>
      <w:r w:rsidR="0095357A" w:rsidRPr="00762978">
        <w:rPr>
          <w:spacing w:val="-33"/>
          <w:sz w:val="20"/>
        </w:rPr>
        <w:t>exam</w:t>
      </w:r>
      <w:r w:rsidR="00A82942">
        <w:rPr>
          <w:spacing w:val="-6"/>
          <w:sz w:val="20"/>
        </w:rPr>
        <w:t xml:space="preserve"> </w:t>
      </w:r>
      <w:r w:rsidRPr="00762978">
        <w:rPr>
          <w:spacing w:val="-6"/>
          <w:sz w:val="20"/>
        </w:rPr>
        <w:t>is</w:t>
      </w:r>
      <w:r w:rsidR="00A82942">
        <w:rPr>
          <w:spacing w:val="-6"/>
          <w:sz w:val="20"/>
        </w:rPr>
        <w:t xml:space="preserve"> </w:t>
      </w:r>
      <w:r w:rsidRPr="00762978">
        <w:rPr>
          <w:spacing w:val="-6"/>
          <w:sz w:val="20"/>
        </w:rPr>
        <w:t>missed</w:t>
      </w:r>
      <w:r w:rsidR="00A82942">
        <w:rPr>
          <w:spacing w:val="-6"/>
          <w:sz w:val="20"/>
        </w:rPr>
        <w:t xml:space="preserve"> </w:t>
      </w:r>
      <w:r w:rsidRPr="00762978">
        <w:rPr>
          <w:spacing w:val="-6"/>
          <w:sz w:val="20"/>
        </w:rPr>
        <w:t>in</w:t>
      </w:r>
      <w:r w:rsidR="00A82942">
        <w:rPr>
          <w:spacing w:val="-6"/>
          <w:sz w:val="20"/>
        </w:rPr>
        <w:t xml:space="preserve"> </w:t>
      </w:r>
      <w:r w:rsidRPr="00762978">
        <w:rPr>
          <w:spacing w:val="-6"/>
          <w:sz w:val="20"/>
        </w:rPr>
        <w:t>that</w:t>
      </w:r>
      <w:r w:rsidR="00A82942">
        <w:rPr>
          <w:spacing w:val="-6"/>
          <w:sz w:val="20"/>
        </w:rPr>
        <w:t xml:space="preserve"> </w:t>
      </w:r>
      <w:r w:rsidRPr="00762978">
        <w:rPr>
          <w:spacing w:val="-6"/>
          <w:sz w:val="20"/>
        </w:rPr>
        <w:t>component.</w:t>
      </w:r>
    </w:p>
    <w:p w14:paraId="7618400C" w14:textId="77777777" w:rsidR="00E94A54" w:rsidRPr="00762978" w:rsidRDefault="002320D0" w:rsidP="008772FA">
      <w:pPr>
        <w:pStyle w:val="ListParagraph"/>
        <w:numPr>
          <w:ilvl w:val="0"/>
          <w:numId w:val="3"/>
        </w:numPr>
        <w:tabs>
          <w:tab w:val="left" w:pos="927"/>
          <w:tab w:val="left" w:pos="928"/>
        </w:tabs>
        <w:spacing w:line="207" w:lineRule="exact"/>
        <w:ind w:right="371" w:hanging="427"/>
        <w:jc w:val="left"/>
        <w:rPr>
          <w:sz w:val="20"/>
        </w:rPr>
      </w:pPr>
      <w:r w:rsidRPr="00762978">
        <w:rPr>
          <w:spacing w:val="-7"/>
          <w:sz w:val="20"/>
        </w:rPr>
        <w:t>Examination</w:t>
      </w:r>
      <w:r w:rsidR="00A82942">
        <w:rPr>
          <w:spacing w:val="-7"/>
          <w:sz w:val="20"/>
        </w:rPr>
        <w:t xml:space="preserve"> </w:t>
      </w:r>
      <w:r w:rsidRPr="00762978">
        <w:rPr>
          <w:spacing w:val="-7"/>
          <w:sz w:val="20"/>
        </w:rPr>
        <w:t>cancellation</w:t>
      </w:r>
      <w:r w:rsidR="00A82942">
        <w:rPr>
          <w:spacing w:val="-7"/>
          <w:sz w:val="20"/>
        </w:rPr>
        <w:t xml:space="preserve"> </w:t>
      </w:r>
      <w:r w:rsidRPr="00762978">
        <w:rPr>
          <w:spacing w:val="-7"/>
          <w:sz w:val="20"/>
        </w:rPr>
        <w:t>will</w:t>
      </w:r>
      <w:r w:rsidR="00A82942">
        <w:rPr>
          <w:spacing w:val="-7"/>
          <w:sz w:val="20"/>
        </w:rPr>
        <w:t xml:space="preserve"> </w:t>
      </w:r>
      <w:r w:rsidRPr="00762978">
        <w:rPr>
          <w:spacing w:val="-7"/>
          <w:sz w:val="20"/>
        </w:rPr>
        <w:t>not</w:t>
      </w:r>
      <w:r w:rsidR="00A82942">
        <w:rPr>
          <w:spacing w:val="-7"/>
          <w:sz w:val="20"/>
        </w:rPr>
        <w:t xml:space="preserve"> </w:t>
      </w:r>
      <w:r w:rsidRPr="00762978">
        <w:rPr>
          <w:spacing w:val="-7"/>
          <w:sz w:val="20"/>
        </w:rPr>
        <w:t>be</w:t>
      </w:r>
      <w:r w:rsidR="00A82942">
        <w:rPr>
          <w:spacing w:val="-7"/>
          <w:sz w:val="20"/>
        </w:rPr>
        <w:t xml:space="preserve"> </w:t>
      </w:r>
      <w:r w:rsidRPr="00762978">
        <w:rPr>
          <w:spacing w:val="-7"/>
          <w:sz w:val="20"/>
        </w:rPr>
        <w:t>refunded.</w:t>
      </w:r>
    </w:p>
    <w:p w14:paraId="1B5E158E" w14:textId="77777777" w:rsidR="00E94A54" w:rsidRPr="00762978" w:rsidRDefault="002320D0" w:rsidP="008772FA">
      <w:pPr>
        <w:pStyle w:val="ListParagraph"/>
        <w:numPr>
          <w:ilvl w:val="0"/>
          <w:numId w:val="3"/>
        </w:numPr>
        <w:tabs>
          <w:tab w:val="left" w:pos="927"/>
          <w:tab w:val="left" w:pos="928"/>
        </w:tabs>
        <w:spacing w:before="1" w:line="207" w:lineRule="exact"/>
        <w:ind w:right="371" w:hanging="427"/>
        <w:jc w:val="left"/>
        <w:rPr>
          <w:sz w:val="20"/>
        </w:rPr>
      </w:pPr>
      <w:r w:rsidRPr="00762978">
        <w:rPr>
          <w:spacing w:val="-6"/>
          <w:sz w:val="20"/>
        </w:rPr>
        <w:t>Any</w:t>
      </w:r>
      <w:r w:rsidR="00A82942">
        <w:rPr>
          <w:spacing w:val="-6"/>
          <w:sz w:val="20"/>
        </w:rPr>
        <w:t xml:space="preserve"> </w:t>
      </w:r>
      <w:r w:rsidRPr="00762978">
        <w:rPr>
          <w:spacing w:val="-6"/>
          <w:sz w:val="20"/>
        </w:rPr>
        <w:t>cancellations</w:t>
      </w:r>
      <w:r w:rsidR="00A82942">
        <w:rPr>
          <w:spacing w:val="-6"/>
          <w:sz w:val="20"/>
        </w:rPr>
        <w:t xml:space="preserve"> </w:t>
      </w:r>
      <w:r w:rsidRPr="00762978">
        <w:rPr>
          <w:spacing w:val="-6"/>
          <w:sz w:val="20"/>
        </w:rPr>
        <w:t>received</w:t>
      </w:r>
      <w:r w:rsidR="00A82942">
        <w:rPr>
          <w:spacing w:val="-6"/>
          <w:sz w:val="20"/>
        </w:rPr>
        <w:t xml:space="preserve"> </w:t>
      </w:r>
      <w:r w:rsidRPr="00762978">
        <w:rPr>
          <w:spacing w:val="-6"/>
          <w:sz w:val="20"/>
        </w:rPr>
        <w:t>after</w:t>
      </w:r>
      <w:r w:rsidR="00A82942">
        <w:rPr>
          <w:spacing w:val="-6"/>
          <w:sz w:val="20"/>
        </w:rPr>
        <w:t xml:space="preserve"> </w:t>
      </w:r>
      <w:r w:rsidRPr="00762978">
        <w:rPr>
          <w:spacing w:val="-6"/>
          <w:sz w:val="20"/>
        </w:rPr>
        <w:t>the</w:t>
      </w:r>
      <w:r w:rsidR="00A82942">
        <w:rPr>
          <w:spacing w:val="-6"/>
          <w:sz w:val="20"/>
        </w:rPr>
        <w:t xml:space="preserve"> </w:t>
      </w:r>
      <w:r w:rsidRPr="00762978">
        <w:rPr>
          <w:spacing w:val="-6"/>
          <w:sz w:val="20"/>
        </w:rPr>
        <w:t>booking</w:t>
      </w:r>
      <w:r w:rsidR="00A82942">
        <w:rPr>
          <w:spacing w:val="-6"/>
          <w:sz w:val="20"/>
        </w:rPr>
        <w:t xml:space="preserve"> </w:t>
      </w:r>
      <w:r w:rsidRPr="00762978">
        <w:rPr>
          <w:spacing w:val="-6"/>
          <w:sz w:val="20"/>
        </w:rPr>
        <w:t>form</w:t>
      </w:r>
      <w:r w:rsidR="00A82942">
        <w:rPr>
          <w:spacing w:val="-6"/>
          <w:sz w:val="20"/>
        </w:rPr>
        <w:t xml:space="preserve"> </w:t>
      </w:r>
      <w:r w:rsidRPr="00762978">
        <w:rPr>
          <w:spacing w:val="-6"/>
          <w:sz w:val="20"/>
        </w:rPr>
        <w:t>has</w:t>
      </w:r>
      <w:r w:rsidR="00A82942">
        <w:rPr>
          <w:spacing w:val="-6"/>
          <w:sz w:val="20"/>
        </w:rPr>
        <w:t xml:space="preserve"> </w:t>
      </w:r>
      <w:r w:rsidRPr="00762978">
        <w:rPr>
          <w:spacing w:val="-6"/>
          <w:sz w:val="20"/>
        </w:rPr>
        <w:t>been</w:t>
      </w:r>
      <w:r w:rsidR="00A82942">
        <w:rPr>
          <w:spacing w:val="-6"/>
          <w:sz w:val="20"/>
        </w:rPr>
        <w:t xml:space="preserve"> </w:t>
      </w:r>
      <w:r w:rsidRPr="00762978">
        <w:rPr>
          <w:spacing w:val="-6"/>
          <w:sz w:val="20"/>
        </w:rPr>
        <w:t>completed</w:t>
      </w:r>
      <w:r w:rsidR="00A82942">
        <w:rPr>
          <w:spacing w:val="-6"/>
          <w:sz w:val="20"/>
        </w:rPr>
        <w:t xml:space="preserve"> </w:t>
      </w:r>
      <w:r w:rsidRPr="00762978">
        <w:rPr>
          <w:spacing w:val="-6"/>
          <w:sz w:val="20"/>
        </w:rPr>
        <w:t>and</w:t>
      </w:r>
      <w:r w:rsidR="00A82942">
        <w:rPr>
          <w:spacing w:val="-6"/>
          <w:sz w:val="20"/>
        </w:rPr>
        <w:t xml:space="preserve"> </w:t>
      </w:r>
      <w:r w:rsidRPr="00762978">
        <w:rPr>
          <w:spacing w:val="-6"/>
          <w:sz w:val="20"/>
        </w:rPr>
        <w:t>signed</w:t>
      </w:r>
      <w:r w:rsidR="00A82942">
        <w:rPr>
          <w:spacing w:val="-6"/>
          <w:sz w:val="20"/>
        </w:rPr>
        <w:t xml:space="preserve"> </w:t>
      </w:r>
      <w:r w:rsidRPr="00762978">
        <w:rPr>
          <w:spacing w:val="-6"/>
          <w:sz w:val="20"/>
        </w:rPr>
        <w:t>will</w:t>
      </w:r>
      <w:r w:rsidR="00A82942">
        <w:rPr>
          <w:spacing w:val="-6"/>
          <w:sz w:val="20"/>
        </w:rPr>
        <w:t xml:space="preserve"> </w:t>
      </w:r>
      <w:r w:rsidRPr="00762978">
        <w:rPr>
          <w:spacing w:val="-6"/>
          <w:sz w:val="20"/>
        </w:rPr>
        <w:t>not</w:t>
      </w:r>
      <w:r w:rsidR="00A82942">
        <w:rPr>
          <w:spacing w:val="-6"/>
          <w:sz w:val="20"/>
        </w:rPr>
        <w:t xml:space="preserve"> </w:t>
      </w:r>
      <w:r w:rsidRPr="00762978">
        <w:rPr>
          <w:spacing w:val="-6"/>
          <w:sz w:val="20"/>
        </w:rPr>
        <w:t>be</w:t>
      </w:r>
      <w:r w:rsidR="00A82942">
        <w:rPr>
          <w:spacing w:val="-6"/>
          <w:sz w:val="20"/>
        </w:rPr>
        <w:t xml:space="preserve"> </w:t>
      </w:r>
      <w:r w:rsidRPr="00762978">
        <w:rPr>
          <w:spacing w:val="-6"/>
          <w:sz w:val="20"/>
        </w:rPr>
        <w:t>accepted,</w:t>
      </w:r>
      <w:r w:rsidRPr="00762978">
        <w:rPr>
          <w:spacing w:val="-20"/>
          <w:sz w:val="20"/>
        </w:rPr>
        <w:t xml:space="preserve"> </w:t>
      </w:r>
      <w:r w:rsidRPr="00762978">
        <w:rPr>
          <w:spacing w:val="-6"/>
          <w:sz w:val="20"/>
        </w:rPr>
        <w:t>and</w:t>
      </w:r>
      <w:r w:rsidR="00A82942">
        <w:rPr>
          <w:spacing w:val="-6"/>
          <w:sz w:val="20"/>
        </w:rPr>
        <w:t xml:space="preserve"> </w:t>
      </w:r>
      <w:r w:rsidRPr="00762978">
        <w:rPr>
          <w:spacing w:val="-6"/>
          <w:sz w:val="20"/>
        </w:rPr>
        <w:t>the</w:t>
      </w:r>
      <w:r w:rsidR="00A82942">
        <w:rPr>
          <w:spacing w:val="-6"/>
          <w:sz w:val="20"/>
        </w:rPr>
        <w:t xml:space="preserve"> </w:t>
      </w:r>
      <w:r w:rsidRPr="00762978">
        <w:rPr>
          <w:spacing w:val="-6"/>
          <w:sz w:val="20"/>
        </w:rPr>
        <w:t>candidate</w:t>
      </w:r>
      <w:r w:rsidR="00A82942">
        <w:rPr>
          <w:spacing w:val="-6"/>
          <w:sz w:val="20"/>
        </w:rPr>
        <w:t xml:space="preserve"> </w:t>
      </w:r>
      <w:r w:rsidRPr="00762978">
        <w:rPr>
          <w:spacing w:val="-6"/>
          <w:sz w:val="20"/>
        </w:rPr>
        <w:t>will</w:t>
      </w:r>
      <w:r w:rsidR="00A82942">
        <w:rPr>
          <w:spacing w:val="-6"/>
          <w:sz w:val="20"/>
        </w:rPr>
        <w:t xml:space="preserve"> </w:t>
      </w:r>
      <w:r w:rsidRPr="00762978">
        <w:rPr>
          <w:spacing w:val="-6"/>
          <w:sz w:val="20"/>
        </w:rPr>
        <w:t>still</w:t>
      </w:r>
      <w:r w:rsidR="00A82942">
        <w:rPr>
          <w:spacing w:val="-6"/>
          <w:sz w:val="20"/>
        </w:rPr>
        <w:t xml:space="preserve"> </w:t>
      </w:r>
      <w:r w:rsidRPr="00762978">
        <w:rPr>
          <w:spacing w:val="-6"/>
          <w:sz w:val="20"/>
        </w:rPr>
        <w:t>be</w:t>
      </w:r>
      <w:r w:rsidR="00A82942">
        <w:rPr>
          <w:spacing w:val="-6"/>
          <w:sz w:val="20"/>
        </w:rPr>
        <w:t xml:space="preserve"> </w:t>
      </w:r>
      <w:r w:rsidRPr="00762978">
        <w:rPr>
          <w:spacing w:val="-6"/>
          <w:sz w:val="20"/>
        </w:rPr>
        <w:t>responsible</w:t>
      </w:r>
      <w:r w:rsidR="00A82942">
        <w:rPr>
          <w:spacing w:val="-6"/>
          <w:sz w:val="20"/>
        </w:rPr>
        <w:t xml:space="preserve"> </w:t>
      </w:r>
      <w:r w:rsidRPr="00762978">
        <w:rPr>
          <w:spacing w:val="-6"/>
          <w:sz w:val="20"/>
        </w:rPr>
        <w:t>for</w:t>
      </w:r>
      <w:r w:rsidR="00A82942">
        <w:rPr>
          <w:spacing w:val="-6"/>
          <w:sz w:val="20"/>
        </w:rPr>
        <w:t xml:space="preserve"> </w:t>
      </w:r>
      <w:r w:rsidRPr="00762978">
        <w:rPr>
          <w:spacing w:val="-6"/>
          <w:sz w:val="20"/>
        </w:rPr>
        <w:t>the</w:t>
      </w:r>
      <w:r w:rsidR="00A82942">
        <w:rPr>
          <w:spacing w:val="-6"/>
          <w:sz w:val="20"/>
        </w:rPr>
        <w:t xml:space="preserve"> </w:t>
      </w:r>
      <w:r w:rsidRPr="00762978">
        <w:rPr>
          <w:spacing w:val="-6"/>
          <w:sz w:val="20"/>
        </w:rPr>
        <w:t>registration</w:t>
      </w:r>
      <w:r w:rsidR="00A82942">
        <w:rPr>
          <w:spacing w:val="-6"/>
          <w:sz w:val="20"/>
        </w:rPr>
        <w:t xml:space="preserve"> </w:t>
      </w:r>
      <w:r w:rsidRPr="00762978">
        <w:rPr>
          <w:spacing w:val="-6"/>
          <w:sz w:val="20"/>
        </w:rPr>
        <w:t>fees.</w:t>
      </w:r>
    </w:p>
    <w:p w14:paraId="036DB28B" w14:textId="77777777" w:rsidR="00E94A54" w:rsidRPr="00762978" w:rsidRDefault="002320D0" w:rsidP="008772FA">
      <w:pPr>
        <w:pStyle w:val="ListParagraph"/>
        <w:numPr>
          <w:ilvl w:val="0"/>
          <w:numId w:val="3"/>
        </w:numPr>
        <w:tabs>
          <w:tab w:val="left" w:pos="956"/>
          <w:tab w:val="left" w:pos="957"/>
        </w:tabs>
        <w:ind w:right="371" w:hanging="427"/>
        <w:jc w:val="left"/>
        <w:rPr>
          <w:sz w:val="20"/>
        </w:rPr>
      </w:pPr>
      <w:r w:rsidRPr="00762978">
        <w:rPr>
          <w:spacing w:val="-8"/>
          <w:sz w:val="20"/>
        </w:rPr>
        <w:t xml:space="preserve">Fees </w:t>
      </w:r>
      <w:r w:rsidRPr="00762978">
        <w:rPr>
          <w:spacing w:val="-7"/>
          <w:sz w:val="20"/>
        </w:rPr>
        <w:t xml:space="preserve">for </w:t>
      </w:r>
      <w:r w:rsidRPr="00762978">
        <w:rPr>
          <w:spacing w:val="-10"/>
          <w:sz w:val="20"/>
        </w:rPr>
        <w:t xml:space="preserve">clerical re-check, </w:t>
      </w:r>
      <w:r w:rsidRPr="00762978">
        <w:rPr>
          <w:spacing w:val="-9"/>
          <w:sz w:val="20"/>
        </w:rPr>
        <w:t xml:space="preserve">review </w:t>
      </w:r>
      <w:r w:rsidRPr="00762978">
        <w:rPr>
          <w:spacing w:val="-6"/>
          <w:sz w:val="20"/>
        </w:rPr>
        <w:t xml:space="preserve">of </w:t>
      </w:r>
      <w:r w:rsidRPr="00762978">
        <w:rPr>
          <w:spacing w:val="-10"/>
          <w:sz w:val="20"/>
        </w:rPr>
        <w:t xml:space="preserve">marking, </w:t>
      </w:r>
      <w:r w:rsidRPr="00762978">
        <w:rPr>
          <w:spacing w:val="-8"/>
          <w:sz w:val="20"/>
        </w:rPr>
        <w:t xml:space="preserve">copy </w:t>
      </w:r>
      <w:r w:rsidRPr="00762978">
        <w:rPr>
          <w:spacing w:val="-6"/>
          <w:sz w:val="20"/>
        </w:rPr>
        <w:t xml:space="preserve">of </w:t>
      </w:r>
      <w:r w:rsidRPr="00762978">
        <w:rPr>
          <w:spacing w:val="-10"/>
          <w:sz w:val="20"/>
        </w:rPr>
        <w:t xml:space="preserve">scripts </w:t>
      </w:r>
      <w:r w:rsidRPr="00762978">
        <w:rPr>
          <w:spacing w:val="-9"/>
          <w:sz w:val="20"/>
        </w:rPr>
        <w:t xml:space="preserve">and/or legal fees </w:t>
      </w:r>
      <w:r w:rsidRPr="00762978">
        <w:rPr>
          <w:spacing w:val="-10"/>
          <w:sz w:val="20"/>
        </w:rPr>
        <w:t xml:space="preserve">incurred </w:t>
      </w:r>
      <w:r w:rsidRPr="00762978">
        <w:rPr>
          <w:spacing w:val="-7"/>
          <w:sz w:val="20"/>
        </w:rPr>
        <w:t xml:space="preserve">is the </w:t>
      </w:r>
      <w:r w:rsidRPr="00762978">
        <w:rPr>
          <w:spacing w:val="-10"/>
          <w:sz w:val="20"/>
        </w:rPr>
        <w:t xml:space="preserve">responsibility </w:t>
      </w:r>
      <w:r w:rsidRPr="00762978">
        <w:rPr>
          <w:spacing w:val="-6"/>
          <w:sz w:val="20"/>
        </w:rPr>
        <w:t xml:space="preserve">of </w:t>
      </w:r>
      <w:r w:rsidRPr="00762978">
        <w:rPr>
          <w:spacing w:val="-7"/>
          <w:sz w:val="20"/>
        </w:rPr>
        <w:t xml:space="preserve">the </w:t>
      </w:r>
      <w:r w:rsidRPr="00762978">
        <w:rPr>
          <w:spacing w:val="-10"/>
          <w:sz w:val="20"/>
        </w:rPr>
        <w:t xml:space="preserve">candidate </w:t>
      </w:r>
      <w:r w:rsidRPr="00762978">
        <w:rPr>
          <w:spacing w:val="-7"/>
          <w:sz w:val="20"/>
        </w:rPr>
        <w:t xml:space="preserve">and </w:t>
      </w:r>
      <w:r w:rsidRPr="00762978">
        <w:rPr>
          <w:spacing w:val="-10"/>
          <w:sz w:val="20"/>
        </w:rPr>
        <w:t xml:space="preserve">Excelsior Academic College </w:t>
      </w:r>
      <w:r w:rsidRPr="00762978">
        <w:rPr>
          <w:spacing w:val="-8"/>
          <w:sz w:val="20"/>
        </w:rPr>
        <w:t xml:space="preserve">will not </w:t>
      </w:r>
      <w:r w:rsidRPr="00762978">
        <w:rPr>
          <w:spacing w:val="-9"/>
          <w:sz w:val="20"/>
        </w:rPr>
        <w:t xml:space="preserve">take </w:t>
      </w:r>
      <w:r w:rsidRPr="00762978">
        <w:rPr>
          <w:spacing w:val="-10"/>
          <w:sz w:val="20"/>
        </w:rPr>
        <w:t>responsibility</w:t>
      </w:r>
      <w:r w:rsidRPr="00762978">
        <w:rPr>
          <w:spacing w:val="-20"/>
          <w:sz w:val="20"/>
        </w:rPr>
        <w:t xml:space="preserve"> </w:t>
      </w:r>
      <w:r w:rsidRPr="00762978">
        <w:rPr>
          <w:spacing w:val="-5"/>
          <w:sz w:val="20"/>
        </w:rPr>
        <w:t>or</w:t>
      </w:r>
      <w:r w:rsidR="00A82942">
        <w:rPr>
          <w:spacing w:val="-5"/>
          <w:sz w:val="20"/>
        </w:rPr>
        <w:t xml:space="preserve"> </w:t>
      </w:r>
      <w:r w:rsidRPr="00762978">
        <w:rPr>
          <w:spacing w:val="-5"/>
          <w:sz w:val="20"/>
        </w:rPr>
        <w:t>be</w:t>
      </w:r>
      <w:r w:rsidR="00A82942">
        <w:rPr>
          <w:spacing w:val="-5"/>
          <w:sz w:val="20"/>
        </w:rPr>
        <w:t xml:space="preserve"> </w:t>
      </w:r>
      <w:r w:rsidRPr="00762978">
        <w:rPr>
          <w:spacing w:val="-5"/>
          <w:sz w:val="20"/>
        </w:rPr>
        <w:t>liable.</w:t>
      </w:r>
    </w:p>
    <w:p w14:paraId="22673CB0" w14:textId="77777777" w:rsidR="00E94A54" w:rsidRPr="00762978" w:rsidRDefault="002320D0" w:rsidP="008772FA">
      <w:pPr>
        <w:pStyle w:val="ListParagraph"/>
        <w:numPr>
          <w:ilvl w:val="0"/>
          <w:numId w:val="3"/>
        </w:numPr>
        <w:tabs>
          <w:tab w:val="left" w:pos="927"/>
          <w:tab w:val="left" w:pos="928"/>
        </w:tabs>
        <w:spacing w:line="207" w:lineRule="exact"/>
        <w:ind w:right="371" w:hanging="427"/>
        <w:jc w:val="left"/>
        <w:rPr>
          <w:sz w:val="20"/>
        </w:rPr>
      </w:pPr>
      <w:proofErr w:type="gramStart"/>
      <w:r w:rsidRPr="00762978">
        <w:rPr>
          <w:spacing w:val="-4"/>
          <w:sz w:val="20"/>
        </w:rPr>
        <w:t>Any</w:t>
      </w:r>
      <w:r w:rsidR="00A82942">
        <w:rPr>
          <w:spacing w:val="-4"/>
          <w:sz w:val="20"/>
        </w:rPr>
        <w:t xml:space="preserve"> </w:t>
      </w:r>
      <w:r w:rsidRPr="00762978">
        <w:rPr>
          <w:spacing w:val="-4"/>
          <w:sz w:val="20"/>
        </w:rPr>
        <w:t>and</w:t>
      </w:r>
      <w:r w:rsidR="00A82942">
        <w:rPr>
          <w:spacing w:val="-4"/>
          <w:sz w:val="20"/>
        </w:rPr>
        <w:t xml:space="preserve"> </w:t>
      </w:r>
      <w:r w:rsidRPr="00762978">
        <w:rPr>
          <w:spacing w:val="-4"/>
          <w:sz w:val="20"/>
        </w:rPr>
        <w:t>all</w:t>
      </w:r>
      <w:proofErr w:type="gramEnd"/>
      <w:r w:rsidR="00A82942">
        <w:rPr>
          <w:spacing w:val="-4"/>
          <w:sz w:val="20"/>
        </w:rPr>
        <w:t xml:space="preserve"> </w:t>
      </w:r>
      <w:r w:rsidRPr="00762978">
        <w:rPr>
          <w:spacing w:val="-4"/>
          <w:sz w:val="20"/>
        </w:rPr>
        <w:t>fees,</w:t>
      </w:r>
      <w:r w:rsidRPr="00762978">
        <w:rPr>
          <w:spacing w:val="-19"/>
          <w:sz w:val="20"/>
        </w:rPr>
        <w:t xml:space="preserve"> </w:t>
      </w:r>
      <w:r w:rsidRPr="00762978">
        <w:rPr>
          <w:spacing w:val="-6"/>
          <w:sz w:val="20"/>
        </w:rPr>
        <w:t>including</w:t>
      </w:r>
      <w:r w:rsidR="00A82942">
        <w:rPr>
          <w:spacing w:val="-6"/>
          <w:sz w:val="20"/>
        </w:rPr>
        <w:t xml:space="preserve"> </w:t>
      </w:r>
      <w:r w:rsidRPr="00762978">
        <w:rPr>
          <w:spacing w:val="-6"/>
          <w:sz w:val="20"/>
        </w:rPr>
        <w:t>but</w:t>
      </w:r>
      <w:r w:rsidR="00A82942">
        <w:rPr>
          <w:spacing w:val="-6"/>
          <w:sz w:val="20"/>
        </w:rPr>
        <w:t xml:space="preserve"> </w:t>
      </w:r>
      <w:r w:rsidRPr="00762978">
        <w:rPr>
          <w:spacing w:val="-6"/>
          <w:sz w:val="20"/>
        </w:rPr>
        <w:t>not</w:t>
      </w:r>
      <w:r w:rsidR="00A82942">
        <w:rPr>
          <w:spacing w:val="-6"/>
          <w:sz w:val="20"/>
        </w:rPr>
        <w:t xml:space="preserve"> limited t</w:t>
      </w:r>
      <w:r w:rsidRPr="00762978">
        <w:rPr>
          <w:spacing w:val="-6"/>
          <w:sz w:val="20"/>
        </w:rPr>
        <w:t>o,</w:t>
      </w:r>
      <w:r w:rsidRPr="00762978">
        <w:rPr>
          <w:spacing w:val="-20"/>
          <w:sz w:val="20"/>
        </w:rPr>
        <w:t xml:space="preserve"> </w:t>
      </w:r>
      <w:r w:rsidRPr="00762978">
        <w:rPr>
          <w:spacing w:val="-9"/>
          <w:sz w:val="20"/>
        </w:rPr>
        <w:t>registration</w:t>
      </w:r>
      <w:r w:rsidR="00A82942">
        <w:rPr>
          <w:spacing w:val="-9"/>
          <w:sz w:val="20"/>
        </w:rPr>
        <w:t xml:space="preserve"> </w:t>
      </w:r>
      <w:r w:rsidRPr="00762978">
        <w:rPr>
          <w:spacing w:val="-9"/>
          <w:sz w:val="20"/>
        </w:rPr>
        <w:t>fees,</w:t>
      </w:r>
      <w:r w:rsidRPr="00762978">
        <w:rPr>
          <w:spacing w:val="-21"/>
          <w:sz w:val="20"/>
        </w:rPr>
        <w:t xml:space="preserve"> </w:t>
      </w:r>
      <w:r w:rsidRPr="00762978">
        <w:rPr>
          <w:spacing w:val="-6"/>
          <w:sz w:val="20"/>
        </w:rPr>
        <w:t>examination</w:t>
      </w:r>
      <w:r w:rsidR="00A82942">
        <w:rPr>
          <w:spacing w:val="-6"/>
          <w:sz w:val="20"/>
        </w:rPr>
        <w:t xml:space="preserve"> </w:t>
      </w:r>
      <w:r w:rsidRPr="00762978">
        <w:rPr>
          <w:spacing w:val="-6"/>
          <w:sz w:val="20"/>
        </w:rPr>
        <w:t>cost</w:t>
      </w:r>
      <w:r w:rsidR="00A82942">
        <w:rPr>
          <w:spacing w:val="-6"/>
          <w:sz w:val="20"/>
        </w:rPr>
        <w:t xml:space="preserve"> </w:t>
      </w:r>
      <w:r w:rsidRPr="00762978">
        <w:rPr>
          <w:spacing w:val="-6"/>
          <w:sz w:val="20"/>
        </w:rPr>
        <w:t>as</w:t>
      </w:r>
      <w:r w:rsidR="00A82942">
        <w:rPr>
          <w:spacing w:val="-6"/>
          <w:sz w:val="20"/>
        </w:rPr>
        <w:t xml:space="preserve"> </w:t>
      </w:r>
      <w:r w:rsidRPr="00762978">
        <w:rPr>
          <w:spacing w:val="-6"/>
          <w:sz w:val="20"/>
        </w:rPr>
        <w:t>well</w:t>
      </w:r>
      <w:r w:rsidR="00A82942">
        <w:rPr>
          <w:spacing w:val="-6"/>
          <w:sz w:val="20"/>
        </w:rPr>
        <w:t xml:space="preserve"> </w:t>
      </w:r>
      <w:r w:rsidRPr="00762978">
        <w:rPr>
          <w:spacing w:val="-6"/>
          <w:sz w:val="20"/>
        </w:rPr>
        <w:t>as</w:t>
      </w:r>
      <w:r w:rsidR="00A82942">
        <w:rPr>
          <w:spacing w:val="-6"/>
          <w:sz w:val="20"/>
        </w:rPr>
        <w:t xml:space="preserve"> </w:t>
      </w:r>
      <w:r w:rsidRPr="00762978">
        <w:rPr>
          <w:spacing w:val="-6"/>
          <w:sz w:val="20"/>
        </w:rPr>
        <w:t>penalty</w:t>
      </w:r>
      <w:r w:rsidR="00A82942">
        <w:rPr>
          <w:spacing w:val="-6"/>
          <w:sz w:val="20"/>
        </w:rPr>
        <w:t xml:space="preserve"> </w:t>
      </w:r>
      <w:r w:rsidRPr="00762978">
        <w:rPr>
          <w:spacing w:val="-6"/>
          <w:sz w:val="20"/>
        </w:rPr>
        <w:t>fees</w:t>
      </w:r>
      <w:r w:rsidR="00A82942">
        <w:rPr>
          <w:spacing w:val="-6"/>
          <w:sz w:val="20"/>
        </w:rPr>
        <w:t xml:space="preserve"> </w:t>
      </w:r>
      <w:r w:rsidRPr="00762978">
        <w:rPr>
          <w:spacing w:val="-6"/>
          <w:sz w:val="20"/>
        </w:rPr>
        <w:t>are</w:t>
      </w:r>
      <w:r w:rsidR="00A82942">
        <w:rPr>
          <w:spacing w:val="-6"/>
          <w:sz w:val="20"/>
        </w:rPr>
        <w:t xml:space="preserve"> </w:t>
      </w:r>
      <w:r w:rsidRPr="00762978">
        <w:rPr>
          <w:spacing w:val="-6"/>
          <w:sz w:val="20"/>
        </w:rPr>
        <w:t>subject</w:t>
      </w:r>
      <w:r w:rsidR="00A82942">
        <w:rPr>
          <w:spacing w:val="-6"/>
          <w:sz w:val="20"/>
        </w:rPr>
        <w:t xml:space="preserve"> </w:t>
      </w:r>
      <w:r w:rsidRPr="00762978">
        <w:rPr>
          <w:spacing w:val="-6"/>
          <w:sz w:val="20"/>
        </w:rPr>
        <w:t>to</w:t>
      </w:r>
      <w:r w:rsidR="00A82942">
        <w:rPr>
          <w:spacing w:val="-6"/>
          <w:sz w:val="20"/>
        </w:rPr>
        <w:t xml:space="preserve"> </w:t>
      </w:r>
      <w:r w:rsidRPr="00762978">
        <w:rPr>
          <w:spacing w:val="-6"/>
          <w:sz w:val="20"/>
        </w:rPr>
        <w:t>the</w:t>
      </w:r>
      <w:r w:rsidR="00A82942">
        <w:rPr>
          <w:spacing w:val="-6"/>
          <w:sz w:val="20"/>
        </w:rPr>
        <w:t xml:space="preserve"> </w:t>
      </w:r>
      <w:r w:rsidRPr="00762978">
        <w:rPr>
          <w:spacing w:val="-6"/>
          <w:sz w:val="20"/>
        </w:rPr>
        <w:t>exchange</w:t>
      </w:r>
      <w:r w:rsidR="00A82942">
        <w:rPr>
          <w:spacing w:val="-6"/>
          <w:sz w:val="20"/>
        </w:rPr>
        <w:t xml:space="preserve"> </w:t>
      </w:r>
      <w:r w:rsidRPr="00762978">
        <w:rPr>
          <w:spacing w:val="-6"/>
          <w:sz w:val="20"/>
        </w:rPr>
        <w:t>rate.</w:t>
      </w:r>
    </w:p>
    <w:p w14:paraId="6D8FFCA2" w14:textId="77777777" w:rsidR="00E94A54" w:rsidRPr="00762978" w:rsidRDefault="002320D0" w:rsidP="008772FA">
      <w:pPr>
        <w:pStyle w:val="ListParagraph"/>
        <w:numPr>
          <w:ilvl w:val="0"/>
          <w:numId w:val="3"/>
        </w:numPr>
        <w:tabs>
          <w:tab w:val="left" w:pos="927"/>
          <w:tab w:val="left" w:pos="928"/>
        </w:tabs>
        <w:spacing w:line="207" w:lineRule="exact"/>
        <w:ind w:right="371" w:hanging="427"/>
        <w:jc w:val="left"/>
        <w:rPr>
          <w:sz w:val="20"/>
        </w:rPr>
      </w:pPr>
      <w:r w:rsidRPr="00762978">
        <w:rPr>
          <w:spacing w:val="-6"/>
          <w:sz w:val="20"/>
        </w:rPr>
        <w:t>Any</w:t>
      </w:r>
      <w:r w:rsidR="00A82942">
        <w:rPr>
          <w:spacing w:val="-6"/>
          <w:sz w:val="20"/>
        </w:rPr>
        <w:t xml:space="preserve"> </w:t>
      </w:r>
      <w:r w:rsidRPr="00762978">
        <w:rPr>
          <w:spacing w:val="-6"/>
          <w:sz w:val="20"/>
        </w:rPr>
        <w:t>changes</w:t>
      </w:r>
      <w:r w:rsidR="00A82942">
        <w:rPr>
          <w:spacing w:val="-6"/>
          <w:sz w:val="20"/>
        </w:rPr>
        <w:t xml:space="preserve"> </w:t>
      </w:r>
      <w:r w:rsidRPr="00762978">
        <w:rPr>
          <w:spacing w:val="-6"/>
          <w:sz w:val="20"/>
        </w:rPr>
        <w:t>made</w:t>
      </w:r>
      <w:r w:rsidR="00A82942">
        <w:rPr>
          <w:spacing w:val="-6"/>
          <w:sz w:val="20"/>
        </w:rPr>
        <w:t xml:space="preserve"> </w:t>
      </w:r>
      <w:r w:rsidRPr="00762978">
        <w:rPr>
          <w:spacing w:val="-6"/>
          <w:sz w:val="20"/>
        </w:rPr>
        <w:t>to</w:t>
      </w:r>
      <w:r w:rsidR="00A82942">
        <w:rPr>
          <w:spacing w:val="-6"/>
          <w:sz w:val="20"/>
        </w:rPr>
        <w:t xml:space="preserve"> </w:t>
      </w:r>
      <w:r w:rsidRPr="00762978">
        <w:rPr>
          <w:spacing w:val="-6"/>
          <w:sz w:val="20"/>
        </w:rPr>
        <w:t>the</w:t>
      </w:r>
      <w:r w:rsidR="00A82942">
        <w:rPr>
          <w:spacing w:val="-6"/>
          <w:sz w:val="20"/>
        </w:rPr>
        <w:t xml:space="preserve"> </w:t>
      </w:r>
      <w:r w:rsidRPr="00762978">
        <w:rPr>
          <w:spacing w:val="-6"/>
          <w:sz w:val="20"/>
        </w:rPr>
        <w:t>booking</w:t>
      </w:r>
      <w:r w:rsidR="00A82942">
        <w:rPr>
          <w:spacing w:val="-6"/>
          <w:sz w:val="20"/>
        </w:rPr>
        <w:t xml:space="preserve"> </w:t>
      </w:r>
      <w:r w:rsidRPr="00762978">
        <w:rPr>
          <w:spacing w:val="-6"/>
          <w:sz w:val="20"/>
        </w:rPr>
        <w:t>form</w:t>
      </w:r>
      <w:r w:rsidR="00A82942">
        <w:rPr>
          <w:spacing w:val="-6"/>
          <w:sz w:val="20"/>
        </w:rPr>
        <w:t xml:space="preserve"> </w:t>
      </w:r>
      <w:r w:rsidRPr="00762978">
        <w:rPr>
          <w:spacing w:val="-6"/>
          <w:sz w:val="20"/>
        </w:rPr>
        <w:t>after</w:t>
      </w:r>
      <w:r w:rsidR="00A82942">
        <w:rPr>
          <w:spacing w:val="-6"/>
          <w:sz w:val="20"/>
        </w:rPr>
        <w:t xml:space="preserve"> </w:t>
      </w:r>
      <w:r w:rsidRPr="00762978">
        <w:rPr>
          <w:spacing w:val="-6"/>
          <w:sz w:val="20"/>
        </w:rPr>
        <w:t>it</w:t>
      </w:r>
      <w:r w:rsidR="00A82942">
        <w:rPr>
          <w:spacing w:val="-6"/>
          <w:sz w:val="20"/>
        </w:rPr>
        <w:t xml:space="preserve"> </w:t>
      </w:r>
      <w:r w:rsidRPr="00762978">
        <w:rPr>
          <w:spacing w:val="-6"/>
          <w:sz w:val="20"/>
        </w:rPr>
        <w:t>has</w:t>
      </w:r>
      <w:r w:rsidR="00A82942">
        <w:rPr>
          <w:spacing w:val="-6"/>
          <w:sz w:val="20"/>
        </w:rPr>
        <w:t xml:space="preserve"> </w:t>
      </w:r>
      <w:r w:rsidRPr="00762978">
        <w:rPr>
          <w:spacing w:val="-6"/>
          <w:sz w:val="20"/>
        </w:rPr>
        <w:t>been</w:t>
      </w:r>
      <w:r w:rsidR="00A82942">
        <w:rPr>
          <w:spacing w:val="-6"/>
          <w:sz w:val="20"/>
        </w:rPr>
        <w:t xml:space="preserve"> </w:t>
      </w:r>
      <w:r w:rsidRPr="00762978">
        <w:rPr>
          <w:spacing w:val="-6"/>
          <w:sz w:val="20"/>
        </w:rPr>
        <w:t>submitted</w:t>
      </w:r>
      <w:r w:rsidR="00A82942">
        <w:rPr>
          <w:spacing w:val="-6"/>
          <w:sz w:val="20"/>
        </w:rPr>
        <w:t xml:space="preserve"> </w:t>
      </w:r>
      <w:r w:rsidRPr="00762978">
        <w:rPr>
          <w:spacing w:val="-6"/>
          <w:sz w:val="20"/>
        </w:rPr>
        <w:t>will</w:t>
      </w:r>
      <w:r w:rsidR="00A82942">
        <w:rPr>
          <w:spacing w:val="-6"/>
          <w:sz w:val="20"/>
        </w:rPr>
        <w:t xml:space="preserve"> </w:t>
      </w:r>
      <w:r w:rsidRPr="00762978">
        <w:rPr>
          <w:spacing w:val="-6"/>
          <w:sz w:val="20"/>
        </w:rPr>
        <w:t>be</w:t>
      </w:r>
      <w:r w:rsidR="00A82942">
        <w:rPr>
          <w:spacing w:val="-6"/>
          <w:sz w:val="20"/>
        </w:rPr>
        <w:t xml:space="preserve"> </w:t>
      </w:r>
      <w:r w:rsidRPr="00762978">
        <w:rPr>
          <w:spacing w:val="-6"/>
          <w:sz w:val="20"/>
        </w:rPr>
        <w:t>subject</w:t>
      </w:r>
      <w:r w:rsidR="00A82942">
        <w:rPr>
          <w:spacing w:val="-6"/>
          <w:sz w:val="20"/>
        </w:rPr>
        <w:t xml:space="preserve"> </w:t>
      </w:r>
      <w:r w:rsidRPr="00762978">
        <w:rPr>
          <w:spacing w:val="-6"/>
          <w:sz w:val="20"/>
        </w:rPr>
        <w:t>to</w:t>
      </w:r>
      <w:r w:rsidR="00A82942">
        <w:rPr>
          <w:spacing w:val="-6"/>
          <w:sz w:val="20"/>
        </w:rPr>
        <w:t xml:space="preserve"> </w:t>
      </w:r>
      <w:r w:rsidRPr="00762978">
        <w:rPr>
          <w:spacing w:val="-6"/>
          <w:sz w:val="20"/>
        </w:rPr>
        <w:t>administration</w:t>
      </w:r>
      <w:r w:rsidR="00A82942">
        <w:rPr>
          <w:spacing w:val="-6"/>
          <w:sz w:val="20"/>
        </w:rPr>
        <w:t xml:space="preserve"> </w:t>
      </w:r>
      <w:r w:rsidRPr="00762978">
        <w:rPr>
          <w:spacing w:val="-6"/>
          <w:sz w:val="20"/>
        </w:rPr>
        <w:t>penalty</w:t>
      </w:r>
      <w:r w:rsidR="00A82942">
        <w:rPr>
          <w:spacing w:val="-6"/>
          <w:sz w:val="20"/>
        </w:rPr>
        <w:t xml:space="preserve"> </w:t>
      </w:r>
      <w:r w:rsidRPr="00762978">
        <w:rPr>
          <w:spacing w:val="-6"/>
          <w:sz w:val="20"/>
        </w:rPr>
        <w:t>fees.</w:t>
      </w:r>
    </w:p>
    <w:p w14:paraId="47DBC4BE" w14:textId="77777777" w:rsidR="00E94A54" w:rsidRPr="00762978" w:rsidRDefault="002320D0" w:rsidP="008772FA">
      <w:pPr>
        <w:pStyle w:val="ListParagraph"/>
        <w:numPr>
          <w:ilvl w:val="0"/>
          <w:numId w:val="3"/>
        </w:numPr>
        <w:tabs>
          <w:tab w:val="left" w:pos="927"/>
          <w:tab w:val="left" w:pos="928"/>
        </w:tabs>
        <w:spacing w:before="1"/>
        <w:ind w:right="371" w:hanging="427"/>
        <w:jc w:val="left"/>
        <w:rPr>
          <w:sz w:val="20"/>
        </w:rPr>
      </w:pPr>
      <w:r w:rsidRPr="00762978">
        <w:rPr>
          <w:spacing w:val="-6"/>
          <w:sz w:val="20"/>
        </w:rPr>
        <w:t>Should</w:t>
      </w:r>
      <w:r w:rsidR="00A82942">
        <w:rPr>
          <w:spacing w:val="-6"/>
          <w:sz w:val="20"/>
        </w:rPr>
        <w:t xml:space="preserve"> </w:t>
      </w:r>
      <w:r w:rsidRPr="00762978">
        <w:rPr>
          <w:spacing w:val="-6"/>
          <w:sz w:val="20"/>
        </w:rPr>
        <w:t>any</w:t>
      </w:r>
      <w:r w:rsidR="00A82942">
        <w:rPr>
          <w:spacing w:val="-6"/>
          <w:sz w:val="20"/>
        </w:rPr>
        <w:t xml:space="preserve"> </w:t>
      </w:r>
      <w:r w:rsidRPr="00762978">
        <w:rPr>
          <w:spacing w:val="-6"/>
          <w:sz w:val="20"/>
        </w:rPr>
        <w:t>legal</w:t>
      </w:r>
      <w:r w:rsidR="00A82942">
        <w:rPr>
          <w:spacing w:val="-6"/>
          <w:sz w:val="20"/>
        </w:rPr>
        <w:t xml:space="preserve"> </w:t>
      </w:r>
      <w:r w:rsidRPr="00762978">
        <w:rPr>
          <w:spacing w:val="-6"/>
          <w:sz w:val="20"/>
        </w:rPr>
        <w:t>action</w:t>
      </w:r>
      <w:r w:rsidR="00A82942">
        <w:rPr>
          <w:spacing w:val="-6"/>
          <w:sz w:val="20"/>
        </w:rPr>
        <w:t xml:space="preserve"> </w:t>
      </w:r>
      <w:r w:rsidRPr="00762978">
        <w:rPr>
          <w:spacing w:val="-6"/>
          <w:sz w:val="20"/>
        </w:rPr>
        <w:t>arise</w:t>
      </w:r>
      <w:r w:rsidR="00A82942">
        <w:rPr>
          <w:spacing w:val="-6"/>
          <w:sz w:val="20"/>
        </w:rPr>
        <w:t xml:space="preserve"> </w:t>
      </w:r>
      <w:r w:rsidRPr="00762978">
        <w:rPr>
          <w:spacing w:val="-6"/>
          <w:sz w:val="20"/>
        </w:rPr>
        <w:t>from</w:t>
      </w:r>
      <w:r w:rsidR="00A82942">
        <w:rPr>
          <w:spacing w:val="-6"/>
          <w:sz w:val="20"/>
        </w:rPr>
        <w:t xml:space="preserve"> </w:t>
      </w:r>
      <w:r w:rsidRPr="00762978">
        <w:rPr>
          <w:spacing w:val="-6"/>
          <w:sz w:val="20"/>
        </w:rPr>
        <w:t>breach</w:t>
      </w:r>
      <w:r w:rsidR="00A82942">
        <w:rPr>
          <w:spacing w:val="-6"/>
          <w:sz w:val="20"/>
        </w:rPr>
        <w:t xml:space="preserve"> </w:t>
      </w:r>
      <w:r w:rsidRPr="00762978">
        <w:rPr>
          <w:spacing w:val="-6"/>
          <w:sz w:val="20"/>
        </w:rPr>
        <w:t>of</w:t>
      </w:r>
      <w:r w:rsidR="00A82942">
        <w:rPr>
          <w:spacing w:val="-6"/>
          <w:sz w:val="20"/>
        </w:rPr>
        <w:t xml:space="preserve"> </w:t>
      </w:r>
      <w:r w:rsidRPr="00762978">
        <w:rPr>
          <w:spacing w:val="-6"/>
          <w:sz w:val="20"/>
        </w:rPr>
        <w:t>the</w:t>
      </w:r>
      <w:r w:rsidR="00A82942">
        <w:rPr>
          <w:spacing w:val="-6"/>
          <w:sz w:val="20"/>
        </w:rPr>
        <w:t xml:space="preserve"> </w:t>
      </w:r>
      <w:r w:rsidRPr="00762978">
        <w:rPr>
          <w:spacing w:val="-6"/>
          <w:sz w:val="20"/>
        </w:rPr>
        <w:t>terms</w:t>
      </w:r>
      <w:r w:rsidR="00A82942">
        <w:rPr>
          <w:spacing w:val="-6"/>
          <w:sz w:val="20"/>
        </w:rPr>
        <w:t xml:space="preserve"> </w:t>
      </w:r>
      <w:r w:rsidRPr="00762978">
        <w:rPr>
          <w:spacing w:val="-6"/>
          <w:sz w:val="20"/>
        </w:rPr>
        <w:t>stipulated</w:t>
      </w:r>
      <w:r w:rsidR="00A82942">
        <w:rPr>
          <w:spacing w:val="-6"/>
          <w:sz w:val="20"/>
        </w:rPr>
        <w:t xml:space="preserve"> </w:t>
      </w:r>
      <w:r w:rsidRPr="00762978">
        <w:rPr>
          <w:spacing w:val="-6"/>
          <w:sz w:val="20"/>
        </w:rPr>
        <w:t>in</w:t>
      </w:r>
      <w:r w:rsidR="00A82942">
        <w:rPr>
          <w:spacing w:val="-6"/>
          <w:sz w:val="20"/>
        </w:rPr>
        <w:t xml:space="preserve"> </w:t>
      </w:r>
      <w:r w:rsidRPr="00762978">
        <w:rPr>
          <w:spacing w:val="-6"/>
          <w:sz w:val="20"/>
        </w:rPr>
        <w:t>this</w:t>
      </w:r>
      <w:r w:rsidR="00A82942">
        <w:rPr>
          <w:spacing w:val="-6"/>
          <w:sz w:val="20"/>
        </w:rPr>
        <w:t xml:space="preserve"> </w:t>
      </w:r>
      <w:r w:rsidRPr="00762978">
        <w:rPr>
          <w:spacing w:val="-6"/>
          <w:sz w:val="20"/>
        </w:rPr>
        <w:t>entire</w:t>
      </w:r>
      <w:r w:rsidR="00A82942">
        <w:rPr>
          <w:spacing w:val="-6"/>
          <w:sz w:val="20"/>
        </w:rPr>
        <w:t xml:space="preserve"> </w:t>
      </w:r>
      <w:r w:rsidRPr="00762978">
        <w:rPr>
          <w:spacing w:val="-6"/>
          <w:sz w:val="20"/>
        </w:rPr>
        <w:t>document, the</w:t>
      </w:r>
      <w:r w:rsidR="00A82942">
        <w:rPr>
          <w:spacing w:val="-6"/>
          <w:sz w:val="20"/>
        </w:rPr>
        <w:t xml:space="preserve"> </w:t>
      </w:r>
      <w:r w:rsidRPr="00762978">
        <w:rPr>
          <w:spacing w:val="-6"/>
          <w:sz w:val="20"/>
        </w:rPr>
        <w:t>candidate</w:t>
      </w:r>
      <w:r w:rsidR="00A82942">
        <w:rPr>
          <w:spacing w:val="-6"/>
          <w:sz w:val="20"/>
        </w:rPr>
        <w:t xml:space="preserve"> </w:t>
      </w:r>
      <w:r w:rsidRPr="00762978">
        <w:rPr>
          <w:spacing w:val="-6"/>
          <w:sz w:val="20"/>
        </w:rPr>
        <w:t>and/or</w:t>
      </w:r>
      <w:r w:rsidR="00A82942">
        <w:rPr>
          <w:spacing w:val="-6"/>
          <w:sz w:val="20"/>
        </w:rPr>
        <w:t xml:space="preserve"> </w:t>
      </w:r>
      <w:r w:rsidRPr="00762978">
        <w:rPr>
          <w:spacing w:val="-6"/>
          <w:sz w:val="20"/>
        </w:rPr>
        <w:t>his/her</w:t>
      </w:r>
      <w:r w:rsidR="00A82942">
        <w:rPr>
          <w:spacing w:val="-6"/>
          <w:sz w:val="20"/>
        </w:rPr>
        <w:t xml:space="preserve"> </w:t>
      </w:r>
      <w:r w:rsidRPr="00762978">
        <w:rPr>
          <w:spacing w:val="-6"/>
          <w:sz w:val="20"/>
        </w:rPr>
        <w:t>legal</w:t>
      </w:r>
      <w:r w:rsidR="00A82942">
        <w:rPr>
          <w:spacing w:val="-6"/>
          <w:sz w:val="20"/>
        </w:rPr>
        <w:t xml:space="preserve"> </w:t>
      </w:r>
      <w:r w:rsidRPr="00762978">
        <w:rPr>
          <w:spacing w:val="-6"/>
          <w:sz w:val="20"/>
        </w:rPr>
        <w:t>guardian</w:t>
      </w:r>
      <w:r w:rsidR="00A82942">
        <w:rPr>
          <w:spacing w:val="-6"/>
          <w:sz w:val="20"/>
        </w:rPr>
        <w:t xml:space="preserve"> </w:t>
      </w:r>
      <w:r w:rsidRPr="00762978">
        <w:rPr>
          <w:spacing w:val="-6"/>
          <w:sz w:val="20"/>
        </w:rPr>
        <w:t>agrees</w:t>
      </w:r>
      <w:r w:rsidR="00A82942">
        <w:rPr>
          <w:spacing w:val="-6"/>
          <w:sz w:val="20"/>
        </w:rPr>
        <w:t xml:space="preserve"> </w:t>
      </w:r>
      <w:r w:rsidRPr="00762978">
        <w:rPr>
          <w:spacing w:val="-6"/>
          <w:sz w:val="20"/>
        </w:rPr>
        <w:t>that</w:t>
      </w:r>
      <w:r w:rsidR="00A82942">
        <w:rPr>
          <w:spacing w:val="-6"/>
          <w:sz w:val="20"/>
        </w:rPr>
        <w:t xml:space="preserve"> </w:t>
      </w:r>
      <w:r w:rsidRPr="00762978">
        <w:rPr>
          <w:spacing w:val="-6"/>
          <w:sz w:val="20"/>
        </w:rPr>
        <w:t>he/she</w:t>
      </w:r>
      <w:r w:rsidR="00A82942">
        <w:rPr>
          <w:spacing w:val="-6"/>
          <w:sz w:val="20"/>
        </w:rPr>
        <w:t xml:space="preserve"> </w:t>
      </w:r>
      <w:r w:rsidRPr="00762978">
        <w:rPr>
          <w:spacing w:val="-6"/>
          <w:sz w:val="20"/>
        </w:rPr>
        <w:t>is</w:t>
      </w:r>
      <w:r w:rsidR="00A82942">
        <w:rPr>
          <w:spacing w:val="-6"/>
          <w:sz w:val="20"/>
        </w:rPr>
        <w:t xml:space="preserve"> </w:t>
      </w:r>
      <w:r w:rsidRPr="00762978">
        <w:rPr>
          <w:spacing w:val="-6"/>
          <w:sz w:val="20"/>
        </w:rPr>
        <w:t>solely</w:t>
      </w:r>
      <w:r w:rsidR="00A82942">
        <w:rPr>
          <w:spacing w:val="-6"/>
          <w:sz w:val="20"/>
        </w:rPr>
        <w:t xml:space="preserve"> </w:t>
      </w:r>
      <w:r w:rsidRPr="00762978">
        <w:rPr>
          <w:spacing w:val="-6"/>
          <w:sz w:val="20"/>
        </w:rPr>
        <w:t>liable</w:t>
      </w:r>
      <w:r w:rsidR="00A82942">
        <w:rPr>
          <w:spacing w:val="-6"/>
          <w:sz w:val="20"/>
        </w:rPr>
        <w:t xml:space="preserve"> </w:t>
      </w:r>
      <w:r w:rsidRPr="00762978">
        <w:rPr>
          <w:spacing w:val="-6"/>
          <w:sz w:val="20"/>
        </w:rPr>
        <w:t xml:space="preserve">for </w:t>
      </w:r>
      <w:r w:rsidRPr="00762978">
        <w:rPr>
          <w:spacing w:val="-7"/>
          <w:sz w:val="20"/>
        </w:rPr>
        <w:t>any</w:t>
      </w:r>
      <w:r w:rsidR="00A82942">
        <w:rPr>
          <w:spacing w:val="-7"/>
          <w:sz w:val="20"/>
        </w:rPr>
        <w:t xml:space="preserve"> </w:t>
      </w:r>
      <w:r w:rsidRPr="00762978">
        <w:rPr>
          <w:spacing w:val="-7"/>
          <w:sz w:val="20"/>
        </w:rPr>
        <w:t>fees</w:t>
      </w:r>
      <w:r w:rsidR="00A82942">
        <w:rPr>
          <w:spacing w:val="-7"/>
          <w:sz w:val="20"/>
        </w:rPr>
        <w:t xml:space="preserve"> </w:t>
      </w:r>
      <w:r w:rsidRPr="00762978">
        <w:rPr>
          <w:spacing w:val="-7"/>
          <w:sz w:val="20"/>
        </w:rPr>
        <w:t>incurred.</w:t>
      </w:r>
    </w:p>
    <w:p w14:paraId="55178A75" w14:textId="77777777" w:rsidR="00E94A54" w:rsidRPr="00762978" w:rsidRDefault="002320D0" w:rsidP="008772FA">
      <w:pPr>
        <w:pStyle w:val="ListParagraph"/>
        <w:numPr>
          <w:ilvl w:val="0"/>
          <w:numId w:val="3"/>
        </w:numPr>
        <w:tabs>
          <w:tab w:val="left" w:pos="927"/>
          <w:tab w:val="left" w:pos="928"/>
        </w:tabs>
        <w:spacing w:before="1" w:line="207" w:lineRule="exact"/>
        <w:ind w:right="371" w:hanging="427"/>
        <w:jc w:val="left"/>
        <w:rPr>
          <w:sz w:val="20"/>
        </w:rPr>
      </w:pPr>
      <w:r w:rsidRPr="00762978">
        <w:rPr>
          <w:spacing w:val="-7"/>
          <w:sz w:val="20"/>
        </w:rPr>
        <w:t>Basic</w:t>
      </w:r>
      <w:r w:rsidR="00A82942">
        <w:rPr>
          <w:spacing w:val="-7"/>
          <w:sz w:val="20"/>
        </w:rPr>
        <w:t xml:space="preserve"> </w:t>
      </w:r>
      <w:r w:rsidRPr="00762978">
        <w:rPr>
          <w:spacing w:val="-7"/>
          <w:sz w:val="20"/>
        </w:rPr>
        <w:t>fee</w:t>
      </w:r>
      <w:r w:rsidR="00A82942">
        <w:rPr>
          <w:spacing w:val="-7"/>
          <w:sz w:val="20"/>
        </w:rPr>
        <w:t xml:space="preserve"> </w:t>
      </w:r>
      <w:r w:rsidRPr="00762978">
        <w:rPr>
          <w:spacing w:val="-7"/>
          <w:sz w:val="20"/>
        </w:rPr>
        <w:t>breakdown</w:t>
      </w:r>
      <w:r w:rsidR="00A82942">
        <w:rPr>
          <w:spacing w:val="-7"/>
          <w:sz w:val="20"/>
        </w:rPr>
        <w:t xml:space="preserve"> </w:t>
      </w:r>
      <w:proofErr w:type="gramStart"/>
      <w:r w:rsidRPr="00762978">
        <w:rPr>
          <w:spacing w:val="-7"/>
          <w:sz w:val="20"/>
        </w:rPr>
        <w:t>includes:</w:t>
      </w:r>
      <w:proofErr w:type="gramEnd"/>
      <w:r w:rsidRPr="00762978">
        <w:rPr>
          <w:spacing w:val="-20"/>
          <w:sz w:val="20"/>
        </w:rPr>
        <w:t xml:space="preserve"> </w:t>
      </w:r>
      <w:r w:rsidRPr="00762978">
        <w:rPr>
          <w:spacing w:val="-9"/>
          <w:sz w:val="20"/>
        </w:rPr>
        <w:t>Examination</w:t>
      </w:r>
      <w:r w:rsidR="00A82942">
        <w:rPr>
          <w:spacing w:val="-9"/>
          <w:sz w:val="20"/>
        </w:rPr>
        <w:t xml:space="preserve"> </w:t>
      </w:r>
      <w:r w:rsidRPr="00762978">
        <w:rPr>
          <w:spacing w:val="-9"/>
          <w:sz w:val="20"/>
        </w:rPr>
        <w:t>fees,</w:t>
      </w:r>
      <w:r w:rsidRPr="00762978">
        <w:rPr>
          <w:spacing w:val="-21"/>
          <w:sz w:val="20"/>
        </w:rPr>
        <w:t xml:space="preserve"> </w:t>
      </w:r>
      <w:r w:rsidRPr="00762978">
        <w:rPr>
          <w:spacing w:val="-10"/>
          <w:sz w:val="20"/>
        </w:rPr>
        <w:t>Invigilation</w:t>
      </w:r>
      <w:r w:rsidRPr="00762978">
        <w:rPr>
          <w:spacing w:val="-20"/>
          <w:sz w:val="20"/>
        </w:rPr>
        <w:t xml:space="preserve"> </w:t>
      </w:r>
      <w:r w:rsidRPr="00762978">
        <w:rPr>
          <w:spacing w:val="-9"/>
          <w:sz w:val="20"/>
        </w:rPr>
        <w:t>fees,</w:t>
      </w:r>
      <w:r w:rsidRPr="00762978">
        <w:rPr>
          <w:spacing w:val="-21"/>
          <w:sz w:val="20"/>
        </w:rPr>
        <w:t xml:space="preserve"> </w:t>
      </w:r>
      <w:r w:rsidRPr="00762978">
        <w:rPr>
          <w:spacing w:val="-9"/>
          <w:sz w:val="20"/>
        </w:rPr>
        <w:t>Administrative</w:t>
      </w:r>
      <w:r w:rsidR="00A82942">
        <w:rPr>
          <w:spacing w:val="-9"/>
          <w:sz w:val="20"/>
        </w:rPr>
        <w:t xml:space="preserve"> </w:t>
      </w:r>
      <w:r w:rsidRPr="00762978">
        <w:rPr>
          <w:spacing w:val="-9"/>
          <w:sz w:val="20"/>
        </w:rPr>
        <w:t>fees,</w:t>
      </w:r>
      <w:r w:rsidRPr="00762978">
        <w:rPr>
          <w:spacing w:val="-20"/>
          <w:sz w:val="20"/>
        </w:rPr>
        <w:t xml:space="preserve"> </w:t>
      </w:r>
      <w:r w:rsidRPr="00762978">
        <w:rPr>
          <w:spacing w:val="-7"/>
          <w:sz w:val="20"/>
        </w:rPr>
        <w:t>Exam</w:t>
      </w:r>
      <w:r w:rsidR="00A82942">
        <w:rPr>
          <w:spacing w:val="-7"/>
          <w:sz w:val="20"/>
        </w:rPr>
        <w:t xml:space="preserve"> </w:t>
      </w:r>
      <w:r w:rsidRPr="00762978">
        <w:rPr>
          <w:spacing w:val="-7"/>
          <w:sz w:val="20"/>
        </w:rPr>
        <w:t>courier</w:t>
      </w:r>
      <w:r w:rsidR="00A82942">
        <w:rPr>
          <w:spacing w:val="-7"/>
          <w:sz w:val="20"/>
        </w:rPr>
        <w:t xml:space="preserve"> </w:t>
      </w:r>
      <w:r w:rsidRPr="00762978">
        <w:rPr>
          <w:spacing w:val="-7"/>
          <w:sz w:val="20"/>
        </w:rPr>
        <w:t>cost,</w:t>
      </w:r>
      <w:r w:rsidRPr="00762978">
        <w:rPr>
          <w:spacing w:val="-19"/>
          <w:sz w:val="20"/>
        </w:rPr>
        <w:t xml:space="preserve"> </w:t>
      </w:r>
      <w:r w:rsidRPr="00762978">
        <w:rPr>
          <w:spacing w:val="-9"/>
          <w:sz w:val="20"/>
        </w:rPr>
        <w:t>etc.</w:t>
      </w:r>
    </w:p>
    <w:p w14:paraId="032797C1" w14:textId="77777777" w:rsidR="00E94A54" w:rsidRPr="00762978" w:rsidRDefault="002320D0" w:rsidP="008772FA">
      <w:pPr>
        <w:pStyle w:val="ListParagraph"/>
        <w:numPr>
          <w:ilvl w:val="0"/>
          <w:numId w:val="3"/>
        </w:numPr>
        <w:tabs>
          <w:tab w:val="left" w:pos="927"/>
          <w:tab w:val="left" w:pos="928"/>
        </w:tabs>
        <w:spacing w:line="207" w:lineRule="exact"/>
        <w:ind w:right="371" w:hanging="427"/>
        <w:jc w:val="left"/>
        <w:rPr>
          <w:sz w:val="20"/>
        </w:rPr>
      </w:pPr>
      <w:r w:rsidRPr="00762978">
        <w:rPr>
          <w:spacing w:val="-5"/>
          <w:sz w:val="20"/>
        </w:rPr>
        <w:t>NO</w:t>
      </w:r>
      <w:r w:rsidR="00A82942">
        <w:rPr>
          <w:spacing w:val="-5"/>
          <w:sz w:val="20"/>
        </w:rPr>
        <w:t xml:space="preserve"> </w:t>
      </w:r>
      <w:r w:rsidRPr="00762978">
        <w:rPr>
          <w:spacing w:val="-5"/>
          <w:sz w:val="20"/>
        </w:rPr>
        <w:t>CASH</w:t>
      </w:r>
      <w:r w:rsidR="00A82942">
        <w:rPr>
          <w:spacing w:val="-5"/>
          <w:sz w:val="20"/>
        </w:rPr>
        <w:t xml:space="preserve"> </w:t>
      </w:r>
      <w:r w:rsidRPr="00762978">
        <w:rPr>
          <w:spacing w:val="-5"/>
          <w:sz w:val="20"/>
        </w:rPr>
        <w:t>and/or</w:t>
      </w:r>
      <w:r w:rsidRPr="00762978">
        <w:rPr>
          <w:spacing w:val="-33"/>
          <w:sz w:val="20"/>
        </w:rPr>
        <w:t xml:space="preserve"> </w:t>
      </w:r>
      <w:r w:rsidRPr="00762978">
        <w:rPr>
          <w:spacing w:val="-7"/>
          <w:sz w:val="20"/>
        </w:rPr>
        <w:t>CASH</w:t>
      </w:r>
      <w:r w:rsidR="00A82942">
        <w:rPr>
          <w:spacing w:val="-7"/>
          <w:sz w:val="20"/>
        </w:rPr>
        <w:t xml:space="preserve"> </w:t>
      </w:r>
      <w:r w:rsidRPr="00762978">
        <w:rPr>
          <w:spacing w:val="-7"/>
          <w:sz w:val="20"/>
        </w:rPr>
        <w:t>DEPOSITS</w:t>
      </w:r>
      <w:r w:rsidR="00A82942">
        <w:rPr>
          <w:spacing w:val="-7"/>
          <w:sz w:val="20"/>
        </w:rPr>
        <w:t xml:space="preserve"> </w:t>
      </w:r>
      <w:r w:rsidRPr="00762978">
        <w:rPr>
          <w:spacing w:val="-7"/>
          <w:sz w:val="20"/>
        </w:rPr>
        <w:t>ACCEPTED.</w:t>
      </w:r>
      <w:r w:rsidR="00A82942">
        <w:rPr>
          <w:spacing w:val="-7"/>
          <w:sz w:val="20"/>
        </w:rPr>
        <w:t xml:space="preserve"> </w:t>
      </w:r>
      <w:r w:rsidRPr="00762978">
        <w:rPr>
          <w:spacing w:val="-7"/>
          <w:sz w:val="20"/>
        </w:rPr>
        <w:t>(Bank</w:t>
      </w:r>
      <w:r w:rsidR="00A82942">
        <w:rPr>
          <w:spacing w:val="-7"/>
          <w:sz w:val="20"/>
        </w:rPr>
        <w:t xml:space="preserve"> </w:t>
      </w:r>
      <w:r w:rsidRPr="00762978">
        <w:rPr>
          <w:spacing w:val="-7"/>
          <w:sz w:val="20"/>
        </w:rPr>
        <w:t>charges</w:t>
      </w:r>
      <w:r w:rsidR="00A82942">
        <w:rPr>
          <w:spacing w:val="-7"/>
          <w:sz w:val="20"/>
        </w:rPr>
        <w:t xml:space="preserve"> </w:t>
      </w:r>
      <w:r w:rsidRPr="00762978">
        <w:rPr>
          <w:spacing w:val="-7"/>
          <w:sz w:val="20"/>
        </w:rPr>
        <w:t>applicable</w:t>
      </w:r>
      <w:r w:rsidR="00A82942">
        <w:rPr>
          <w:spacing w:val="-7"/>
          <w:sz w:val="20"/>
        </w:rPr>
        <w:t xml:space="preserve"> </w:t>
      </w:r>
      <w:r w:rsidRPr="00762978">
        <w:rPr>
          <w:spacing w:val="-7"/>
          <w:sz w:val="20"/>
        </w:rPr>
        <w:t>when</w:t>
      </w:r>
      <w:r w:rsidR="00A82942">
        <w:rPr>
          <w:spacing w:val="-7"/>
          <w:sz w:val="20"/>
        </w:rPr>
        <w:t xml:space="preserve"> </w:t>
      </w:r>
      <w:r w:rsidRPr="00762978">
        <w:rPr>
          <w:spacing w:val="-7"/>
          <w:sz w:val="20"/>
        </w:rPr>
        <w:t>making</w:t>
      </w:r>
      <w:r w:rsidR="00A82942">
        <w:rPr>
          <w:spacing w:val="-7"/>
          <w:sz w:val="20"/>
        </w:rPr>
        <w:t xml:space="preserve"> </w:t>
      </w:r>
      <w:r w:rsidRPr="00762978">
        <w:rPr>
          <w:spacing w:val="-7"/>
          <w:sz w:val="20"/>
        </w:rPr>
        <w:t>cash</w:t>
      </w:r>
      <w:r w:rsidR="00A82942">
        <w:rPr>
          <w:spacing w:val="-7"/>
          <w:sz w:val="20"/>
        </w:rPr>
        <w:t xml:space="preserve"> </w:t>
      </w:r>
      <w:r w:rsidRPr="00762978">
        <w:rPr>
          <w:spacing w:val="-7"/>
          <w:sz w:val="20"/>
        </w:rPr>
        <w:t>deposits</w:t>
      </w:r>
      <w:r w:rsidR="00A82942">
        <w:rPr>
          <w:spacing w:val="-7"/>
          <w:sz w:val="20"/>
        </w:rPr>
        <w:t xml:space="preserve"> </w:t>
      </w:r>
      <w:r w:rsidRPr="00762978">
        <w:rPr>
          <w:spacing w:val="-7"/>
          <w:sz w:val="20"/>
        </w:rPr>
        <w:t>at</w:t>
      </w:r>
      <w:r w:rsidR="00A82942">
        <w:rPr>
          <w:spacing w:val="-7"/>
          <w:sz w:val="20"/>
        </w:rPr>
        <w:t xml:space="preserve"> </w:t>
      </w:r>
      <w:r w:rsidRPr="00762978">
        <w:rPr>
          <w:spacing w:val="-7"/>
          <w:sz w:val="20"/>
        </w:rPr>
        <w:t>the</w:t>
      </w:r>
      <w:r w:rsidR="00A82942">
        <w:rPr>
          <w:spacing w:val="-7"/>
          <w:sz w:val="20"/>
        </w:rPr>
        <w:t xml:space="preserve"> </w:t>
      </w:r>
      <w:r w:rsidRPr="00762978">
        <w:rPr>
          <w:spacing w:val="-7"/>
          <w:sz w:val="20"/>
        </w:rPr>
        <w:t xml:space="preserve">candidates’ </w:t>
      </w:r>
      <w:r w:rsidRPr="00762978">
        <w:rPr>
          <w:spacing w:val="-9"/>
          <w:sz w:val="20"/>
        </w:rPr>
        <w:t>cost)</w:t>
      </w:r>
    </w:p>
    <w:p w14:paraId="20F57426" w14:textId="77777777" w:rsidR="00E94A54" w:rsidRPr="00762978" w:rsidRDefault="002320D0" w:rsidP="008772FA">
      <w:pPr>
        <w:pStyle w:val="ListParagraph"/>
        <w:numPr>
          <w:ilvl w:val="0"/>
          <w:numId w:val="3"/>
        </w:numPr>
        <w:tabs>
          <w:tab w:val="left" w:pos="927"/>
          <w:tab w:val="left" w:pos="928"/>
        </w:tabs>
        <w:spacing w:before="1" w:line="207" w:lineRule="exact"/>
        <w:ind w:right="371" w:hanging="427"/>
        <w:jc w:val="left"/>
        <w:rPr>
          <w:sz w:val="20"/>
        </w:rPr>
      </w:pPr>
      <w:r w:rsidRPr="00762978">
        <w:rPr>
          <w:spacing w:val="-6"/>
          <w:sz w:val="20"/>
        </w:rPr>
        <w:t>NO</w:t>
      </w:r>
      <w:r w:rsidR="00A82942">
        <w:rPr>
          <w:spacing w:val="-6"/>
          <w:sz w:val="20"/>
        </w:rPr>
        <w:t xml:space="preserve"> </w:t>
      </w:r>
      <w:r w:rsidRPr="00762978">
        <w:rPr>
          <w:spacing w:val="-6"/>
          <w:sz w:val="20"/>
        </w:rPr>
        <w:t>CHEQUE</w:t>
      </w:r>
      <w:r w:rsidR="00A82942">
        <w:rPr>
          <w:spacing w:val="-6"/>
          <w:sz w:val="20"/>
        </w:rPr>
        <w:t xml:space="preserve"> </w:t>
      </w:r>
      <w:r w:rsidRPr="00762978">
        <w:rPr>
          <w:spacing w:val="-6"/>
          <w:sz w:val="20"/>
        </w:rPr>
        <w:t>OR</w:t>
      </w:r>
      <w:r w:rsidR="00A82942">
        <w:rPr>
          <w:spacing w:val="-6"/>
          <w:sz w:val="20"/>
        </w:rPr>
        <w:t xml:space="preserve"> </w:t>
      </w:r>
      <w:r w:rsidRPr="00762978">
        <w:rPr>
          <w:spacing w:val="-6"/>
          <w:sz w:val="20"/>
        </w:rPr>
        <w:t>CHEQUE</w:t>
      </w:r>
      <w:r w:rsidR="00A82942">
        <w:rPr>
          <w:spacing w:val="-6"/>
          <w:sz w:val="20"/>
        </w:rPr>
        <w:t xml:space="preserve"> </w:t>
      </w:r>
      <w:r w:rsidRPr="00762978">
        <w:rPr>
          <w:spacing w:val="-6"/>
          <w:sz w:val="20"/>
        </w:rPr>
        <w:t>DEPOSITS</w:t>
      </w:r>
      <w:r w:rsidR="00A82942">
        <w:rPr>
          <w:spacing w:val="-6"/>
          <w:sz w:val="20"/>
        </w:rPr>
        <w:t xml:space="preserve"> </w:t>
      </w:r>
      <w:r w:rsidRPr="00762978">
        <w:rPr>
          <w:spacing w:val="-6"/>
          <w:sz w:val="20"/>
        </w:rPr>
        <w:t>ACCEPTED.</w:t>
      </w:r>
    </w:p>
    <w:p w14:paraId="03758FA8" w14:textId="77777777" w:rsidR="00E94A54" w:rsidRPr="00762978" w:rsidRDefault="002320D0" w:rsidP="008772FA">
      <w:pPr>
        <w:pStyle w:val="ListParagraph"/>
        <w:numPr>
          <w:ilvl w:val="0"/>
          <w:numId w:val="3"/>
        </w:numPr>
        <w:tabs>
          <w:tab w:val="left" w:pos="927"/>
          <w:tab w:val="left" w:pos="928"/>
        </w:tabs>
        <w:spacing w:line="207" w:lineRule="exact"/>
        <w:ind w:right="371" w:hanging="427"/>
        <w:jc w:val="left"/>
        <w:rPr>
          <w:sz w:val="20"/>
        </w:rPr>
      </w:pPr>
      <w:r w:rsidRPr="00762978">
        <w:rPr>
          <w:spacing w:val="-7"/>
          <w:sz w:val="20"/>
        </w:rPr>
        <w:t>Payments</w:t>
      </w:r>
      <w:r w:rsidR="00A82942">
        <w:rPr>
          <w:spacing w:val="-7"/>
          <w:sz w:val="20"/>
        </w:rPr>
        <w:t xml:space="preserve"> </w:t>
      </w:r>
      <w:r w:rsidRPr="00762978">
        <w:rPr>
          <w:spacing w:val="-7"/>
          <w:sz w:val="20"/>
        </w:rPr>
        <w:t>are</w:t>
      </w:r>
      <w:r w:rsidR="00A82942">
        <w:rPr>
          <w:spacing w:val="-7"/>
          <w:sz w:val="20"/>
        </w:rPr>
        <w:t xml:space="preserve"> </w:t>
      </w:r>
      <w:r w:rsidRPr="00762978">
        <w:rPr>
          <w:spacing w:val="-5"/>
          <w:sz w:val="20"/>
        </w:rPr>
        <w:t>ONLY</w:t>
      </w:r>
      <w:r w:rsidR="00A82942">
        <w:rPr>
          <w:spacing w:val="-5"/>
          <w:sz w:val="20"/>
        </w:rPr>
        <w:t xml:space="preserve"> </w:t>
      </w:r>
      <w:r w:rsidRPr="00762978">
        <w:rPr>
          <w:spacing w:val="-5"/>
          <w:sz w:val="20"/>
        </w:rPr>
        <w:t>to</w:t>
      </w:r>
      <w:r w:rsidR="00A82942">
        <w:rPr>
          <w:spacing w:val="-5"/>
          <w:sz w:val="20"/>
        </w:rPr>
        <w:t xml:space="preserve"> </w:t>
      </w:r>
      <w:r w:rsidRPr="00762978">
        <w:rPr>
          <w:spacing w:val="-5"/>
          <w:sz w:val="20"/>
        </w:rPr>
        <w:t>be</w:t>
      </w:r>
      <w:r w:rsidR="00A82942">
        <w:rPr>
          <w:spacing w:val="-5"/>
          <w:sz w:val="20"/>
        </w:rPr>
        <w:t xml:space="preserve"> </w:t>
      </w:r>
      <w:r w:rsidRPr="00762978">
        <w:rPr>
          <w:spacing w:val="-5"/>
          <w:sz w:val="20"/>
        </w:rPr>
        <w:t>made</w:t>
      </w:r>
      <w:r w:rsidR="00A82942">
        <w:rPr>
          <w:spacing w:val="-5"/>
          <w:sz w:val="20"/>
        </w:rPr>
        <w:t xml:space="preserve"> </w:t>
      </w:r>
      <w:r w:rsidRPr="00762978">
        <w:rPr>
          <w:spacing w:val="-5"/>
          <w:sz w:val="20"/>
        </w:rPr>
        <w:t>into</w:t>
      </w:r>
      <w:r w:rsidR="00A82942">
        <w:rPr>
          <w:spacing w:val="-5"/>
          <w:sz w:val="20"/>
        </w:rPr>
        <w:t xml:space="preserve"> </w:t>
      </w:r>
      <w:r w:rsidRPr="00762978">
        <w:rPr>
          <w:spacing w:val="-5"/>
          <w:sz w:val="20"/>
        </w:rPr>
        <w:t>the</w:t>
      </w:r>
      <w:r w:rsidR="00A82942">
        <w:rPr>
          <w:spacing w:val="-5"/>
          <w:sz w:val="20"/>
        </w:rPr>
        <w:t xml:space="preserve"> </w:t>
      </w:r>
      <w:r w:rsidRPr="00762978">
        <w:rPr>
          <w:spacing w:val="-5"/>
          <w:sz w:val="20"/>
        </w:rPr>
        <w:t>following</w:t>
      </w:r>
      <w:r w:rsidR="00A82942">
        <w:rPr>
          <w:spacing w:val="-5"/>
          <w:sz w:val="20"/>
        </w:rPr>
        <w:t xml:space="preserve"> </w:t>
      </w:r>
      <w:r w:rsidRPr="00762978">
        <w:rPr>
          <w:spacing w:val="-5"/>
          <w:sz w:val="20"/>
        </w:rPr>
        <w:t>account:</w:t>
      </w:r>
    </w:p>
    <w:p w14:paraId="5014CCD6" w14:textId="77777777" w:rsidR="00E94A54" w:rsidRPr="00762978" w:rsidRDefault="002320D0" w:rsidP="008772FA">
      <w:pPr>
        <w:pStyle w:val="Heading4"/>
        <w:spacing w:before="2"/>
        <w:ind w:right="371"/>
        <w:rPr>
          <w:sz w:val="20"/>
        </w:rPr>
      </w:pPr>
      <w:r w:rsidRPr="00762978">
        <w:rPr>
          <w:spacing w:val="-9"/>
          <w:sz w:val="20"/>
        </w:rPr>
        <w:t>BANK:</w:t>
      </w:r>
      <w:r w:rsidRPr="00762978">
        <w:rPr>
          <w:spacing w:val="-9"/>
          <w:sz w:val="20"/>
        </w:rPr>
        <w:tab/>
      </w:r>
      <w:r w:rsidR="00A82942">
        <w:rPr>
          <w:spacing w:val="-9"/>
          <w:sz w:val="20"/>
        </w:rPr>
        <w:tab/>
      </w:r>
      <w:r w:rsidR="00A82942">
        <w:rPr>
          <w:spacing w:val="-9"/>
          <w:sz w:val="20"/>
        </w:rPr>
        <w:tab/>
      </w:r>
      <w:r w:rsidRPr="00762978">
        <w:rPr>
          <w:spacing w:val="-8"/>
          <w:sz w:val="20"/>
        </w:rPr>
        <w:t>ABSA</w:t>
      </w:r>
    </w:p>
    <w:p w14:paraId="49031F68" w14:textId="77777777" w:rsidR="00E94A54" w:rsidRPr="00762978" w:rsidRDefault="002320D0" w:rsidP="008772FA">
      <w:pPr>
        <w:pStyle w:val="Heading4"/>
        <w:ind w:right="371"/>
        <w:rPr>
          <w:sz w:val="20"/>
        </w:rPr>
      </w:pPr>
      <w:r w:rsidRPr="00762978">
        <w:rPr>
          <w:spacing w:val="-7"/>
          <w:sz w:val="20"/>
        </w:rPr>
        <w:t>BRANCH</w:t>
      </w:r>
      <w:r w:rsidR="00A82942">
        <w:rPr>
          <w:spacing w:val="-7"/>
          <w:sz w:val="20"/>
        </w:rPr>
        <w:t xml:space="preserve"> </w:t>
      </w:r>
      <w:r w:rsidRPr="00762978">
        <w:rPr>
          <w:spacing w:val="-7"/>
          <w:sz w:val="20"/>
        </w:rPr>
        <w:t>CODE:</w:t>
      </w:r>
      <w:r w:rsidRPr="00762978">
        <w:rPr>
          <w:spacing w:val="-7"/>
          <w:sz w:val="20"/>
        </w:rPr>
        <w:tab/>
      </w:r>
      <w:r w:rsidR="00A82942">
        <w:rPr>
          <w:spacing w:val="-7"/>
          <w:sz w:val="20"/>
        </w:rPr>
        <w:tab/>
      </w:r>
      <w:r w:rsidRPr="00762978">
        <w:rPr>
          <w:spacing w:val="-4"/>
          <w:sz w:val="20"/>
        </w:rPr>
        <w:t>632005</w:t>
      </w:r>
    </w:p>
    <w:p w14:paraId="17D8C7AE" w14:textId="47822A68" w:rsidR="00E94A54" w:rsidRPr="00762978" w:rsidRDefault="002320D0" w:rsidP="008772FA">
      <w:pPr>
        <w:pStyle w:val="Heading4"/>
        <w:spacing w:before="1"/>
        <w:ind w:right="371"/>
        <w:rPr>
          <w:sz w:val="20"/>
        </w:rPr>
      </w:pPr>
      <w:r w:rsidRPr="00762978">
        <w:rPr>
          <w:spacing w:val="-9"/>
          <w:sz w:val="20"/>
        </w:rPr>
        <w:t>BRANCH:</w:t>
      </w:r>
      <w:r w:rsidRPr="00762978">
        <w:rPr>
          <w:spacing w:val="-9"/>
          <w:sz w:val="20"/>
        </w:rPr>
        <w:tab/>
      </w:r>
      <w:r w:rsidR="00A82942">
        <w:rPr>
          <w:spacing w:val="-9"/>
          <w:sz w:val="20"/>
        </w:rPr>
        <w:tab/>
      </w:r>
      <w:r w:rsidR="00A82942">
        <w:rPr>
          <w:spacing w:val="-9"/>
          <w:sz w:val="20"/>
        </w:rPr>
        <w:tab/>
      </w:r>
      <w:r w:rsidR="0095357A">
        <w:rPr>
          <w:spacing w:val="-10"/>
          <w:sz w:val="20"/>
        </w:rPr>
        <w:t>SPRINGS</w:t>
      </w:r>
    </w:p>
    <w:p w14:paraId="72710B17" w14:textId="77777777" w:rsidR="00E94A54" w:rsidRPr="00762978" w:rsidRDefault="002320D0" w:rsidP="008772FA">
      <w:pPr>
        <w:pStyle w:val="Heading4"/>
        <w:ind w:right="371"/>
        <w:rPr>
          <w:sz w:val="20"/>
        </w:rPr>
      </w:pPr>
      <w:r w:rsidRPr="00762978">
        <w:rPr>
          <w:spacing w:val="-8"/>
          <w:sz w:val="20"/>
        </w:rPr>
        <w:t>ACCOUNT</w:t>
      </w:r>
      <w:r w:rsidR="00A82942">
        <w:rPr>
          <w:spacing w:val="-8"/>
          <w:sz w:val="20"/>
        </w:rPr>
        <w:t xml:space="preserve"> </w:t>
      </w:r>
      <w:r w:rsidRPr="00762978">
        <w:rPr>
          <w:spacing w:val="-8"/>
          <w:sz w:val="20"/>
        </w:rPr>
        <w:t>NUMBER</w:t>
      </w:r>
      <w:proofErr w:type="gramStart"/>
      <w:r w:rsidRPr="00762978">
        <w:rPr>
          <w:spacing w:val="-8"/>
          <w:sz w:val="20"/>
        </w:rPr>
        <w:t>:</w:t>
      </w:r>
      <w:r w:rsidRPr="00762978">
        <w:rPr>
          <w:spacing w:val="-8"/>
          <w:sz w:val="20"/>
        </w:rPr>
        <w:tab/>
      </w:r>
      <w:r w:rsidR="00A82942">
        <w:rPr>
          <w:spacing w:val="-8"/>
          <w:sz w:val="20"/>
        </w:rPr>
        <w:tab/>
      </w:r>
      <w:r w:rsidRPr="00762978">
        <w:rPr>
          <w:sz w:val="20"/>
        </w:rPr>
        <w:t>4070283266</w:t>
      </w:r>
      <w:proofErr w:type="gramEnd"/>
    </w:p>
    <w:p w14:paraId="75C369FD" w14:textId="77777777" w:rsidR="00E94A54" w:rsidRPr="00762978" w:rsidRDefault="002320D0" w:rsidP="008772FA">
      <w:pPr>
        <w:tabs>
          <w:tab w:val="left" w:pos="3380"/>
        </w:tabs>
        <w:spacing w:before="1" w:line="207" w:lineRule="exact"/>
        <w:ind w:left="1220" w:right="371"/>
        <w:rPr>
          <w:b/>
          <w:sz w:val="20"/>
        </w:rPr>
      </w:pPr>
      <w:r w:rsidRPr="00762978">
        <w:rPr>
          <w:b/>
          <w:spacing w:val="-6"/>
          <w:sz w:val="20"/>
        </w:rPr>
        <w:t>TYPE</w:t>
      </w:r>
      <w:r w:rsidR="00A82942">
        <w:rPr>
          <w:b/>
          <w:spacing w:val="-6"/>
          <w:sz w:val="20"/>
        </w:rPr>
        <w:t xml:space="preserve"> </w:t>
      </w:r>
      <w:r w:rsidRPr="00762978">
        <w:rPr>
          <w:b/>
          <w:spacing w:val="-6"/>
          <w:sz w:val="20"/>
        </w:rPr>
        <w:t>OF</w:t>
      </w:r>
      <w:r w:rsidR="00A82942">
        <w:rPr>
          <w:b/>
          <w:spacing w:val="-6"/>
          <w:sz w:val="20"/>
        </w:rPr>
        <w:t xml:space="preserve"> </w:t>
      </w:r>
      <w:r w:rsidRPr="00762978">
        <w:rPr>
          <w:b/>
          <w:spacing w:val="-6"/>
          <w:sz w:val="20"/>
        </w:rPr>
        <w:t>ACCOUNT:</w:t>
      </w:r>
      <w:r w:rsidRPr="00762978">
        <w:rPr>
          <w:b/>
          <w:spacing w:val="-6"/>
          <w:sz w:val="20"/>
        </w:rPr>
        <w:tab/>
      </w:r>
      <w:r w:rsidR="00A82942">
        <w:rPr>
          <w:b/>
          <w:spacing w:val="-6"/>
          <w:sz w:val="20"/>
        </w:rPr>
        <w:tab/>
      </w:r>
      <w:r w:rsidRPr="00762978">
        <w:rPr>
          <w:b/>
          <w:spacing w:val="-9"/>
          <w:sz w:val="20"/>
        </w:rPr>
        <w:t>CHEQUE</w:t>
      </w:r>
    </w:p>
    <w:p w14:paraId="64C5F9D5" w14:textId="77777777" w:rsidR="00E94A54" w:rsidRPr="00762978" w:rsidRDefault="002320D0" w:rsidP="008772FA">
      <w:pPr>
        <w:tabs>
          <w:tab w:val="left" w:pos="3380"/>
        </w:tabs>
        <w:spacing w:line="206" w:lineRule="exact"/>
        <w:ind w:left="1220" w:right="371"/>
        <w:rPr>
          <w:b/>
          <w:sz w:val="20"/>
        </w:rPr>
      </w:pPr>
      <w:r w:rsidRPr="00762978">
        <w:rPr>
          <w:b/>
          <w:spacing w:val="-6"/>
          <w:sz w:val="20"/>
        </w:rPr>
        <w:t>NAME</w:t>
      </w:r>
      <w:r w:rsidR="00A82942">
        <w:rPr>
          <w:b/>
          <w:spacing w:val="-6"/>
          <w:sz w:val="20"/>
        </w:rPr>
        <w:t xml:space="preserve"> </w:t>
      </w:r>
      <w:r w:rsidRPr="00762978">
        <w:rPr>
          <w:b/>
          <w:spacing w:val="-6"/>
          <w:sz w:val="20"/>
        </w:rPr>
        <w:t>OF</w:t>
      </w:r>
      <w:r w:rsidR="00A82942">
        <w:rPr>
          <w:b/>
          <w:spacing w:val="-6"/>
          <w:sz w:val="20"/>
        </w:rPr>
        <w:t xml:space="preserve"> </w:t>
      </w:r>
      <w:r w:rsidRPr="00762978">
        <w:rPr>
          <w:b/>
          <w:spacing w:val="-6"/>
          <w:sz w:val="20"/>
        </w:rPr>
        <w:t>ACCOUNT:</w:t>
      </w:r>
      <w:r w:rsidRPr="00762978">
        <w:rPr>
          <w:b/>
          <w:spacing w:val="-6"/>
          <w:sz w:val="20"/>
        </w:rPr>
        <w:tab/>
      </w:r>
      <w:r w:rsidR="00A82942">
        <w:rPr>
          <w:b/>
          <w:spacing w:val="-6"/>
          <w:sz w:val="20"/>
        </w:rPr>
        <w:tab/>
      </w:r>
      <w:r w:rsidRPr="00762978">
        <w:rPr>
          <w:b/>
          <w:spacing w:val="-7"/>
          <w:sz w:val="20"/>
        </w:rPr>
        <w:t>EXCELSIOR</w:t>
      </w:r>
      <w:r w:rsidR="00A82942">
        <w:rPr>
          <w:b/>
          <w:spacing w:val="-7"/>
          <w:sz w:val="20"/>
        </w:rPr>
        <w:t xml:space="preserve"> </w:t>
      </w:r>
      <w:r w:rsidRPr="00762978">
        <w:rPr>
          <w:b/>
          <w:spacing w:val="-7"/>
          <w:sz w:val="20"/>
        </w:rPr>
        <w:t>ACADEMIC</w:t>
      </w:r>
      <w:r w:rsidR="00A82942">
        <w:rPr>
          <w:b/>
          <w:spacing w:val="-7"/>
          <w:sz w:val="20"/>
        </w:rPr>
        <w:t xml:space="preserve"> </w:t>
      </w:r>
      <w:r w:rsidRPr="00762978">
        <w:rPr>
          <w:b/>
          <w:spacing w:val="-7"/>
          <w:sz w:val="20"/>
        </w:rPr>
        <w:t>COLLEGE</w:t>
      </w:r>
    </w:p>
    <w:p w14:paraId="1A0E4203" w14:textId="77777777" w:rsidR="00E94A54" w:rsidRPr="00762978" w:rsidRDefault="002320D0" w:rsidP="008772FA">
      <w:pPr>
        <w:tabs>
          <w:tab w:val="left" w:pos="3380"/>
        </w:tabs>
        <w:spacing w:line="207" w:lineRule="exact"/>
        <w:ind w:left="1220" w:right="371"/>
        <w:rPr>
          <w:b/>
          <w:sz w:val="20"/>
        </w:rPr>
      </w:pPr>
      <w:r w:rsidRPr="00762978">
        <w:rPr>
          <w:b/>
          <w:spacing w:val="-10"/>
          <w:sz w:val="20"/>
        </w:rPr>
        <w:t>REFERENCE:</w:t>
      </w:r>
      <w:r w:rsidRPr="00762978">
        <w:rPr>
          <w:b/>
          <w:spacing w:val="-10"/>
          <w:sz w:val="20"/>
        </w:rPr>
        <w:tab/>
      </w:r>
      <w:r w:rsidR="00A82942">
        <w:rPr>
          <w:b/>
          <w:spacing w:val="-10"/>
          <w:sz w:val="20"/>
        </w:rPr>
        <w:tab/>
      </w:r>
      <w:r w:rsidRPr="00762978">
        <w:rPr>
          <w:b/>
          <w:spacing w:val="-9"/>
          <w:sz w:val="20"/>
        </w:rPr>
        <w:t>ACCOUNT</w:t>
      </w:r>
      <w:r w:rsidR="00A82942">
        <w:rPr>
          <w:b/>
          <w:spacing w:val="-9"/>
          <w:sz w:val="20"/>
        </w:rPr>
        <w:t xml:space="preserve"> </w:t>
      </w:r>
      <w:r w:rsidRPr="00762978">
        <w:rPr>
          <w:b/>
          <w:spacing w:val="-9"/>
          <w:sz w:val="20"/>
        </w:rPr>
        <w:t>NUMBER</w:t>
      </w:r>
      <w:r w:rsidR="00A82942">
        <w:rPr>
          <w:b/>
          <w:spacing w:val="-9"/>
          <w:sz w:val="20"/>
        </w:rPr>
        <w:t xml:space="preserve"> </w:t>
      </w:r>
      <w:r w:rsidRPr="00762978">
        <w:rPr>
          <w:b/>
          <w:spacing w:val="-9"/>
          <w:sz w:val="20"/>
        </w:rPr>
        <w:t>/STUDENT</w:t>
      </w:r>
      <w:r w:rsidR="00A82942">
        <w:rPr>
          <w:b/>
          <w:spacing w:val="-9"/>
          <w:sz w:val="20"/>
        </w:rPr>
        <w:t xml:space="preserve"> </w:t>
      </w:r>
      <w:r w:rsidRPr="00762978">
        <w:rPr>
          <w:b/>
          <w:spacing w:val="-9"/>
          <w:sz w:val="20"/>
        </w:rPr>
        <w:t>NUMBER</w:t>
      </w:r>
      <w:r w:rsidR="00A82942">
        <w:rPr>
          <w:b/>
          <w:spacing w:val="-9"/>
          <w:sz w:val="20"/>
        </w:rPr>
        <w:t xml:space="preserve"> </w:t>
      </w:r>
      <w:r w:rsidRPr="00762978">
        <w:rPr>
          <w:b/>
          <w:spacing w:val="-9"/>
          <w:sz w:val="20"/>
        </w:rPr>
        <w:t>/</w:t>
      </w:r>
      <w:r w:rsidRPr="00762978">
        <w:rPr>
          <w:b/>
          <w:spacing w:val="-21"/>
          <w:sz w:val="20"/>
        </w:rPr>
        <w:t xml:space="preserve"> </w:t>
      </w:r>
      <w:r w:rsidRPr="00762978">
        <w:rPr>
          <w:b/>
          <w:spacing w:val="-8"/>
          <w:sz w:val="20"/>
        </w:rPr>
        <w:t>CIE:</w:t>
      </w:r>
      <w:r w:rsidRPr="00762978">
        <w:rPr>
          <w:b/>
          <w:spacing w:val="-21"/>
          <w:sz w:val="20"/>
        </w:rPr>
        <w:t xml:space="preserve"> </w:t>
      </w:r>
      <w:r w:rsidRPr="00762978">
        <w:rPr>
          <w:b/>
          <w:spacing w:val="-3"/>
          <w:sz w:val="20"/>
        </w:rPr>
        <w:t>NAME</w:t>
      </w:r>
      <w:r w:rsidR="00A82942">
        <w:rPr>
          <w:b/>
          <w:spacing w:val="-3"/>
          <w:sz w:val="20"/>
        </w:rPr>
        <w:t xml:space="preserve"> </w:t>
      </w:r>
      <w:r w:rsidRPr="00762978">
        <w:rPr>
          <w:b/>
          <w:spacing w:val="-3"/>
          <w:sz w:val="20"/>
        </w:rPr>
        <w:t>&amp;</w:t>
      </w:r>
      <w:r w:rsidRPr="00762978">
        <w:rPr>
          <w:b/>
          <w:spacing w:val="-20"/>
          <w:sz w:val="20"/>
        </w:rPr>
        <w:t xml:space="preserve"> </w:t>
      </w:r>
      <w:r w:rsidRPr="00762978">
        <w:rPr>
          <w:b/>
          <w:spacing w:val="-10"/>
          <w:sz w:val="20"/>
        </w:rPr>
        <w:t>SURNAME</w:t>
      </w:r>
    </w:p>
    <w:p w14:paraId="30073A91" w14:textId="77777777" w:rsidR="00E94A54" w:rsidRPr="00762978" w:rsidRDefault="002320D0" w:rsidP="008772FA">
      <w:pPr>
        <w:pStyle w:val="ListParagraph"/>
        <w:numPr>
          <w:ilvl w:val="0"/>
          <w:numId w:val="3"/>
        </w:numPr>
        <w:tabs>
          <w:tab w:val="left" w:pos="928"/>
        </w:tabs>
        <w:spacing w:before="1"/>
        <w:ind w:right="371" w:hanging="360"/>
        <w:jc w:val="both"/>
        <w:rPr>
          <w:sz w:val="20"/>
        </w:rPr>
      </w:pPr>
      <w:r w:rsidRPr="00762978">
        <w:rPr>
          <w:spacing w:val="-6"/>
          <w:sz w:val="20"/>
        </w:rPr>
        <w:t>The</w:t>
      </w:r>
      <w:r w:rsidR="006302FC">
        <w:rPr>
          <w:spacing w:val="-6"/>
          <w:sz w:val="20"/>
        </w:rPr>
        <w:t xml:space="preserve"> </w:t>
      </w:r>
      <w:r w:rsidRPr="00762978">
        <w:rPr>
          <w:spacing w:val="-6"/>
          <w:sz w:val="20"/>
        </w:rPr>
        <w:t>parent</w:t>
      </w:r>
      <w:r w:rsidRPr="00762978">
        <w:rPr>
          <w:spacing w:val="-13"/>
          <w:sz w:val="20"/>
        </w:rPr>
        <w:t xml:space="preserve"> </w:t>
      </w:r>
      <w:r w:rsidRPr="00762978">
        <w:rPr>
          <w:sz w:val="20"/>
        </w:rPr>
        <w:t>/</w:t>
      </w:r>
      <w:r w:rsidRPr="00762978">
        <w:rPr>
          <w:spacing w:val="-13"/>
          <w:sz w:val="20"/>
        </w:rPr>
        <w:t xml:space="preserve"> </w:t>
      </w:r>
      <w:r w:rsidRPr="00762978">
        <w:rPr>
          <w:spacing w:val="-6"/>
          <w:sz w:val="20"/>
        </w:rPr>
        <w:t>guardian/</w:t>
      </w:r>
      <w:r w:rsidRPr="00762978">
        <w:rPr>
          <w:spacing w:val="-13"/>
          <w:sz w:val="20"/>
        </w:rPr>
        <w:t xml:space="preserve"> </w:t>
      </w:r>
      <w:r w:rsidRPr="00762978">
        <w:rPr>
          <w:spacing w:val="-9"/>
          <w:sz w:val="20"/>
        </w:rPr>
        <w:t>person</w:t>
      </w:r>
      <w:r w:rsidR="006302FC">
        <w:rPr>
          <w:spacing w:val="-9"/>
          <w:sz w:val="20"/>
        </w:rPr>
        <w:t xml:space="preserve"> </w:t>
      </w:r>
      <w:r w:rsidRPr="00762978">
        <w:rPr>
          <w:spacing w:val="-9"/>
          <w:sz w:val="20"/>
        </w:rPr>
        <w:t>responsible</w:t>
      </w:r>
      <w:r w:rsidRPr="00762978">
        <w:rPr>
          <w:spacing w:val="-14"/>
          <w:sz w:val="20"/>
        </w:rPr>
        <w:t xml:space="preserve"> </w:t>
      </w:r>
      <w:r w:rsidRPr="00762978">
        <w:rPr>
          <w:spacing w:val="-7"/>
          <w:sz w:val="20"/>
        </w:rPr>
        <w:t>for</w:t>
      </w:r>
      <w:r w:rsidRPr="00762978">
        <w:rPr>
          <w:spacing w:val="-12"/>
          <w:sz w:val="20"/>
        </w:rPr>
        <w:t xml:space="preserve"> </w:t>
      </w:r>
      <w:r w:rsidRPr="00762978">
        <w:rPr>
          <w:spacing w:val="-7"/>
          <w:sz w:val="20"/>
        </w:rPr>
        <w:t>paying</w:t>
      </w:r>
      <w:r w:rsidR="006302FC">
        <w:rPr>
          <w:spacing w:val="-7"/>
          <w:sz w:val="20"/>
        </w:rPr>
        <w:t xml:space="preserve"> </w:t>
      </w:r>
      <w:r w:rsidRPr="00762978">
        <w:rPr>
          <w:spacing w:val="-7"/>
          <w:sz w:val="20"/>
        </w:rPr>
        <w:t>fees</w:t>
      </w:r>
      <w:r w:rsidRPr="00762978">
        <w:rPr>
          <w:spacing w:val="-12"/>
          <w:sz w:val="20"/>
        </w:rPr>
        <w:t xml:space="preserve"> </w:t>
      </w:r>
      <w:r w:rsidRPr="00762978">
        <w:rPr>
          <w:spacing w:val="-10"/>
          <w:sz w:val="20"/>
        </w:rPr>
        <w:t>agrees</w:t>
      </w:r>
      <w:r w:rsidRPr="00762978">
        <w:rPr>
          <w:spacing w:val="-12"/>
          <w:sz w:val="20"/>
        </w:rPr>
        <w:t xml:space="preserve"> </w:t>
      </w:r>
      <w:r w:rsidRPr="00762978">
        <w:rPr>
          <w:spacing w:val="-9"/>
          <w:sz w:val="20"/>
        </w:rPr>
        <w:t>that</w:t>
      </w:r>
      <w:r w:rsidRPr="00762978">
        <w:rPr>
          <w:spacing w:val="-13"/>
          <w:sz w:val="20"/>
        </w:rPr>
        <w:t xml:space="preserve"> </w:t>
      </w:r>
      <w:r w:rsidRPr="00762978">
        <w:rPr>
          <w:spacing w:val="-6"/>
          <w:sz w:val="20"/>
        </w:rPr>
        <w:t>any</w:t>
      </w:r>
      <w:r w:rsidR="006302FC">
        <w:rPr>
          <w:spacing w:val="-6"/>
          <w:sz w:val="20"/>
        </w:rPr>
        <w:t xml:space="preserve"> </w:t>
      </w:r>
      <w:r w:rsidRPr="00762978">
        <w:rPr>
          <w:spacing w:val="-6"/>
          <w:sz w:val="20"/>
        </w:rPr>
        <w:t>notice</w:t>
      </w:r>
      <w:r w:rsidR="006302FC">
        <w:rPr>
          <w:spacing w:val="-6"/>
          <w:sz w:val="20"/>
        </w:rPr>
        <w:t xml:space="preserve"> </w:t>
      </w:r>
      <w:r w:rsidRPr="00762978">
        <w:rPr>
          <w:spacing w:val="-6"/>
          <w:sz w:val="20"/>
        </w:rPr>
        <w:t>sent</w:t>
      </w:r>
      <w:r w:rsidRPr="00762978">
        <w:rPr>
          <w:spacing w:val="-12"/>
          <w:sz w:val="20"/>
        </w:rPr>
        <w:t xml:space="preserve"> </w:t>
      </w:r>
      <w:r w:rsidRPr="00762978">
        <w:rPr>
          <w:spacing w:val="-5"/>
          <w:sz w:val="20"/>
        </w:rPr>
        <w:t>to</w:t>
      </w:r>
      <w:r w:rsidRPr="00762978">
        <w:rPr>
          <w:spacing w:val="-13"/>
          <w:sz w:val="20"/>
        </w:rPr>
        <w:t xml:space="preserve"> </w:t>
      </w:r>
      <w:r w:rsidRPr="00762978">
        <w:rPr>
          <w:spacing w:val="-7"/>
          <w:sz w:val="20"/>
        </w:rPr>
        <w:t>the</w:t>
      </w:r>
      <w:r w:rsidR="006302FC">
        <w:rPr>
          <w:spacing w:val="-7"/>
          <w:sz w:val="20"/>
        </w:rPr>
        <w:t xml:space="preserve"> </w:t>
      </w:r>
      <w:r w:rsidRPr="00762978">
        <w:rPr>
          <w:spacing w:val="-7"/>
          <w:sz w:val="20"/>
        </w:rPr>
        <w:t>parent</w:t>
      </w:r>
      <w:r w:rsidRPr="00762978">
        <w:rPr>
          <w:spacing w:val="-12"/>
          <w:sz w:val="20"/>
        </w:rPr>
        <w:t xml:space="preserve"> </w:t>
      </w:r>
      <w:r w:rsidRPr="00762978">
        <w:rPr>
          <w:sz w:val="20"/>
        </w:rPr>
        <w:t>/</w:t>
      </w:r>
      <w:r w:rsidRPr="00762978">
        <w:rPr>
          <w:spacing w:val="-14"/>
          <w:sz w:val="20"/>
        </w:rPr>
        <w:t xml:space="preserve"> </w:t>
      </w:r>
      <w:r w:rsidRPr="00762978">
        <w:rPr>
          <w:spacing w:val="-10"/>
          <w:sz w:val="20"/>
        </w:rPr>
        <w:t>guardian</w:t>
      </w:r>
      <w:r w:rsidRPr="00762978">
        <w:rPr>
          <w:spacing w:val="-13"/>
          <w:sz w:val="20"/>
        </w:rPr>
        <w:t xml:space="preserve"> </w:t>
      </w:r>
      <w:r w:rsidRPr="00762978">
        <w:rPr>
          <w:sz w:val="20"/>
        </w:rPr>
        <w:t>/</w:t>
      </w:r>
      <w:r w:rsidRPr="00762978">
        <w:rPr>
          <w:spacing w:val="-14"/>
          <w:sz w:val="20"/>
        </w:rPr>
        <w:t xml:space="preserve"> </w:t>
      </w:r>
      <w:r w:rsidRPr="00762978">
        <w:rPr>
          <w:spacing w:val="-9"/>
          <w:sz w:val="20"/>
        </w:rPr>
        <w:t>person</w:t>
      </w:r>
      <w:r w:rsidR="006302FC">
        <w:rPr>
          <w:spacing w:val="-9"/>
          <w:sz w:val="20"/>
        </w:rPr>
        <w:t xml:space="preserve"> </w:t>
      </w:r>
      <w:r w:rsidRPr="00762978">
        <w:rPr>
          <w:spacing w:val="-9"/>
          <w:sz w:val="20"/>
        </w:rPr>
        <w:t>responsible</w:t>
      </w:r>
      <w:r w:rsidRPr="00762978">
        <w:rPr>
          <w:spacing w:val="-13"/>
          <w:sz w:val="20"/>
        </w:rPr>
        <w:t xml:space="preserve"> </w:t>
      </w:r>
      <w:r w:rsidRPr="00762978">
        <w:rPr>
          <w:spacing w:val="-7"/>
          <w:sz w:val="20"/>
        </w:rPr>
        <w:t>for</w:t>
      </w:r>
      <w:r w:rsidRPr="00762978">
        <w:rPr>
          <w:spacing w:val="-12"/>
          <w:sz w:val="20"/>
        </w:rPr>
        <w:t xml:space="preserve"> </w:t>
      </w:r>
      <w:r w:rsidRPr="00762978">
        <w:rPr>
          <w:spacing w:val="-7"/>
          <w:sz w:val="20"/>
        </w:rPr>
        <w:t>paying</w:t>
      </w:r>
      <w:r w:rsidR="006302FC">
        <w:rPr>
          <w:spacing w:val="-7"/>
          <w:sz w:val="20"/>
        </w:rPr>
        <w:t xml:space="preserve"> </w:t>
      </w:r>
      <w:r w:rsidRPr="00762978">
        <w:rPr>
          <w:spacing w:val="-7"/>
          <w:sz w:val="20"/>
        </w:rPr>
        <w:t>fees</w:t>
      </w:r>
      <w:r w:rsidRPr="00762978">
        <w:rPr>
          <w:spacing w:val="-12"/>
          <w:sz w:val="20"/>
        </w:rPr>
        <w:t xml:space="preserve"> </w:t>
      </w:r>
      <w:r w:rsidRPr="00762978">
        <w:rPr>
          <w:spacing w:val="-8"/>
          <w:sz w:val="20"/>
        </w:rPr>
        <w:t>by</w:t>
      </w:r>
      <w:r w:rsidR="006302FC">
        <w:rPr>
          <w:spacing w:val="-8"/>
          <w:sz w:val="20"/>
        </w:rPr>
        <w:t xml:space="preserve"> </w:t>
      </w:r>
      <w:r w:rsidRPr="00762978">
        <w:rPr>
          <w:spacing w:val="-8"/>
          <w:sz w:val="20"/>
        </w:rPr>
        <w:t>prepaid</w:t>
      </w:r>
      <w:r w:rsidR="006302FC">
        <w:rPr>
          <w:spacing w:val="-8"/>
          <w:sz w:val="20"/>
        </w:rPr>
        <w:t xml:space="preserve"> </w:t>
      </w:r>
      <w:r w:rsidRPr="00762978">
        <w:rPr>
          <w:spacing w:val="-8"/>
          <w:sz w:val="20"/>
        </w:rPr>
        <w:t xml:space="preserve">registered </w:t>
      </w:r>
      <w:r w:rsidRPr="00762978">
        <w:rPr>
          <w:spacing w:val="-5"/>
          <w:sz w:val="20"/>
        </w:rPr>
        <w:t>post</w:t>
      </w:r>
      <w:r w:rsidR="006302FC">
        <w:rPr>
          <w:spacing w:val="-5"/>
          <w:sz w:val="20"/>
        </w:rPr>
        <w:t xml:space="preserve"> </w:t>
      </w:r>
      <w:r w:rsidRPr="00762978">
        <w:rPr>
          <w:spacing w:val="-5"/>
          <w:sz w:val="20"/>
        </w:rPr>
        <w:t>at</w:t>
      </w:r>
      <w:r w:rsidR="006302FC">
        <w:rPr>
          <w:spacing w:val="-5"/>
          <w:sz w:val="20"/>
        </w:rPr>
        <w:t xml:space="preserve"> </w:t>
      </w:r>
      <w:r w:rsidRPr="00762978">
        <w:rPr>
          <w:spacing w:val="-5"/>
          <w:sz w:val="20"/>
        </w:rPr>
        <w:t>the</w:t>
      </w:r>
      <w:r w:rsidR="006302FC">
        <w:rPr>
          <w:spacing w:val="-5"/>
          <w:sz w:val="20"/>
        </w:rPr>
        <w:t xml:space="preserve"> </w:t>
      </w:r>
      <w:r w:rsidRPr="00762978">
        <w:rPr>
          <w:spacing w:val="-5"/>
          <w:sz w:val="20"/>
        </w:rPr>
        <w:t>chosen</w:t>
      </w:r>
      <w:r w:rsidR="006302FC">
        <w:rPr>
          <w:spacing w:val="-5"/>
          <w:sz w:val="20"/>
        </w:rPr>
        <w:t xml:space="preserve"> </w:t>
      </w:r>
      <w:r w:rsidRPr="00762978">
        <w:rPr>
          <w:spacing w:val="-5"/>
          <w:sz w:val="20"/>
        </w:rPr>
        <w:t>postal</w:t>
      </w:r>
      <w:r w:rsidR="006302FC">
        <w:rPr>
          <w:spacing w:val="-5"/>
          <w:sz w:val="20"/>
        </w:rPr>
        <w:t xml:space="preserve"> </w:t>
      </w:r>
      <w:r w:rsidRPr="00762978">
        <w:rPr>
          <w:spacing w:val="-5"/>
          <w:sz w:val="20"/>
        </w:rPr>
        <w:t>address</w:t>
      </w:r>
      <w:r w:rsidR="006302FC">
        <w:rPr>
          <w:spacing w:val="-5"/>
          <w:sz w:val="20"/>
        </w:rPr>
        <w:t xml:space="preserve"> </w:t>
      </w:r>
      <w:r w:rsidRPr="00762978">
        <w:rPr>
          <w:spacing w:val="-5"/>
          <w:sz w:val="20"/>
        </w:rPr>
        <w:t>shall</w:t>
      </w:r>
      <w:r w:rsidR="006302FC">
        <w:rPr>
          <w:spacing w:val="-5"/>
          <w:sz w:val="20"/>
        </w:rPr>
        <w:t xml:space="preserve"> </w:t>
      </w:r>
      <w:r w:rsidRPr="00762978">
        <w:rPr>
          <w:spacing w:val="-5"/>
          <w:sz w:val="20"/>
        </w:rPr>
        <w:t>be</w:t>
      </w:r>
      <w:r w:rsidR="006302FC">
        <w:rPr>
          <w:spacing w:val="-5"/>
          <w:sz w:val="20"/>
        </w:rPr>
        <w:t xml:space="preserve"> </w:t>
      </w:r>
      <w:r w:rsidRPr="00762978">
        <w:rPr>
          <w:spacing w:val="-5"/>
          <w:sz w:val="20"/>
        </w:rPr>
        <w:t>deemed</w:t>
      </w:r>
      <w:r w:rsidR="006302FC">
        <w:rPr>
          <w:spacing w:val="-5"/>
          <w:sz w:val="20"/>
        </w:rPr>
        <w:t xml:space="preserve"> </w:t>
      </w:r>
      <w:r w:rsidRPr="00762978">
        <w:rPr>
          <w:spacing w:val="-5"/>
          <w:sz w:val="20"/>
        </w:rPr>
        <w:t>to</w:t>
      </w:r>
      <w:r w:rsidR="006302FC">
        <w:rPr>
          <w:spacing w:val="-5"/>
          <w:sz w:val="20"/>
        </w:rPr>
        <w:t xml:space="preserve"> </w:t>
      </w:r>
      <w:r w:rsidRPr="00762978">
        <w:rPr>
          <w:spacing w:val="-5"/>
          <w:sz w:val="20"/>
        </w:rPr>
        <w:t>have</w:t>
      </w:r>
      <w:r w:rsidR="006302FC">
        <w:rPr>
          <w:spacing w:val="-5"/>
          <w:sz w:val="20"/>
        </w:rPr>
        <w:t xml:space="preserve"> </w:t>
      </w:r>
      <w:r w:rsidRPr="00762978">
        <w:rPr>
          <w:spacing w:val="-5"/>
          <w:sz w:val="20"/>
        </w:rPr>
        <w:t>reached</w:t>
      </w:r>
      <w:r w:rsidR="006302FC">
        <w:rPr>
          <w:spacing w:val="-5"/>
          <w:sz w:val="20"/>
        </w:rPr>
        <w:t xml:space="preserve"> </w:t>
      </w:r>
      <w:r w:rsidRPr="00762978">
        <w:rPr>
          <w:spacing w:val="-5"/>
          <w:sz w:val="20"/>
        </w:rPr>
        <w:t>the</w:t>
      </w:r>
      <w:r w:rsidR="006302FC">
        <w:rPr>
          <w:spacing w:val="-5"/>
          <w:sz w:val="20"/>
        </w:rPr>
        <w:t xml:space="preserve"> </w:t>
      </w:r>
      <w:r w:rsidRPr="00762978">
        <w:rPr>
          <w:spacing w:val="-5"/>
          <w:sz w:val="20"/>
        </w:rPr>
        <w:t xml:space="preserve">parent/ </w:t>
      </w:r>
      <w:r w:rsidRPr="00762978">
        <w:rPr>
          <w:spacing w:val="-7"/>
          <w:sz w:val="20"/>
        </w:rPr>
        <w:t xml:space="preserve">guardian/ </w:t>
      </w:r>
      <w:r w:rsidRPr="00762978">
        <w:rPr>
          <w:spacing w:val="-6"/>
          <w:sz w:val="20"/>
        </w:rPr>
        <w:t>person</w:t>
      </w:r>
      <w:r w:rsidR="006302FC">
        <w:rPr>
          <w:spacing w:val="-6"/>
          <w:sz w:val="20"/>
        </w:rPr>
        <w:t xml:space="preserve"> </w:t>
      </w:r>
      <w:r w:rsidRPr="00762978">
        <w:rPr>
          <w:spacing w:val="-6"/>
          <w:sz w:val="20"/>
        </w:rPr>
        <w:t>responsible</w:t>
      </w:r>
      <w:r w:rsidR="006302FC">
        <w:rPr>
          <w:spacing w:val="-6"/>
          <w:sz w:val="20"/>
        </w:rPr>
        <w:t xml:space="preserve"> </w:t>
      </w:r>
      <w:r w:rsidRPr="00762978">
        <w:rPr>
          <w:spacing w:val="-6"/>
          <w:sz w:val="20"/>
        </w:rPr>
        <w:t>for</w:t>
      </w:r>
      <w:r w:rsidR="006302FC">
        <w:rPr>
          <w:spacing w:val="-6"/>
          <w:sz w:val="20"/>
        </w:rPr>
        <w:t xml:space="preserve"> </w:t>
      </w:r>
      <w:r w:rsidRPr="00762978">
        <w:rPr>
          <w:spacing w:val="-6"/>
          <w:sz w:val="20"/>
        </w:rPr>
        <w:t>paying</w:t>
      </w:r>
      <w:r w:rsidR="006302FC">
        <w:rPr>
          <w:spacing w:val="-6"/>
          <w:sz w:val="20"/>
        </w:rPr>
        <w:t xml:space="preserve"> </w:t>
      </w:r>
      <w:r w:rsidRPr="00762978">
        <w:rPr>
          <w:spacing w:val="-6"/>
          <w:sz w:val="20"/>
        </w:rPr>
        <w:t>fees</w:t>
      </w:r>
      <w:r w:rsidR="006302FC">
        <w:rPr>
          <w:spacing w:val="-6"/>
          <w:sz w:val="20"/>
        </w:rPr>
        <w:t xml:space="preserve"> </w:t>
      </w:r>
      <w:r w:rsidRPr="00762978">
        <w:rPr>
          <w:spacing w:val="-6"/>
          <w:sz w:val="20"/>
        </w:rPr>
        <w:t>within</w:t>
      </w:r>
      <w:r w:rsidR="006302FC">
        <w:rPr>
          <w:spacing w:val="-6"/>
          <w:sz w:val="20"/>
        </w:rPr>
        <w:t xml:space="preserve"> </w:t>
      </w:r>
      <w:r w:rsidRPr="00762978">
        <w:rPr>
          <w:spacing w:val="-6"/>
          <w:sz w:val="20"/>
        </w:rPr>
        <w:t>seven</w:t>
      </w:r>
      <w:r w:rsidR="006302FC">
        <w:rPr>
          <w:spacing w:val="-6"/>
          <w:sz w:val="20"/>
        </w:rPr>
        <w:t xml:space="preserve"> </w:t>
      </w:r>
      <w:r w:rsidRPr="00762978">
        <w:rPr>
          <w:spacing w:val="-6"/>
          <w:sz w:val="20"/>
        </w:rPr>
        <w:t>days</w:t>
      </w:r>
      <w:r w:rsidR="006302FC">
        <w:rPr>
          <w:spacing w:val="-6"/>
          <w:sz w:val="20"/>
        </w:rPr>
        <w:t xml:space="preserve"> </w:t>
      </w:r>
      <w:r w:rsidRPr="00762978">
        <w:rPr>
          <w:spacing w:val="-6"/>
          <w:sz w:val="20"/>
        </w:rPr>
        <w:t>after</w:t>
      </w:r>
      <w:r w:rsidR="006302FC">
        <w:rPr>
          <w:spacing w:val="-6"/>
          <w:sz w:val="20"/>
        </w:rPr>
        <w:t xml:space="preserve"> </w:t>
      </w:r>
      <w:r w:rsidRPr="00762978">
        <w:rPr>
          <w:spacing w:val="-6"/>
          <w:sz w:val="20"/>
        </w:rPr>
        <w:t>the</w:t>
      </w:r>
      <w:r w:rsidR="006302FC">
        <w:rPr>
          <w:spacing w:val="-6"/>
          <w:sz w:val="20"/>
        </w:rPr>
        <w:t xml:space="preserve"> </w:t>
      </w:r>
      <w:r w:rsidRPr="00762978">
        <w:rPr>
          <w:spacing w:val="-6"/>
          <w:sz w:val="20"/>
        </w:rPr>
        <w:t>date</w:t>
      </w:r>
      <w:r w:rsidR="006302FC">
        <w:rPr>
          <w:spacing w:val="-6"/>
          <w:sz w:val="20"/>
        </w:rPr>
        <w:t xml:space="preserve"> </w:t>
      </w:r>
      <w:r w:rsidRPr="00762978">
        <w:rPr>
          <w:spacing w:val="-6"/>
          <w:sz w:val="20"/>
        </w:rPr>
        <w:t>of</w:t>
      </w:r>
      <w:r w:rsidR="006302FC">
        <w:rPr>
          <w:spacing w:val="-6"/>
          <w:sz w:val="20"/>
        </w:rPr>
        <w:t xml:space="preserve"> </w:t>
      </w:r>
      <w:r w:rsidRPr="00762978">
        <w:rPr>
          <w:spacing w:val="-6"/>
          <w:sz w:val="20"/>
        </w:rPr>
        <w:t xml:space="preserve">dispatch, </w:t>
      </w:r>
      <w:r w:rsidRPr="00762978">
        <w:rPr>
          <w:spacing w:val="-9"/>
          <w:sz w:val="20"/>
        </w:rPr>
        <w:t>unless</w:t>
      </w:r>
      <w:r w:rsidRPr="00762978">
        <w:rPr>
          <w:spacing w:val="-19"/>
          <w:sz w:val="20"/>
        </w:rPr>
        <w:t xml:space="preserve"> </w:t>
      </w:r>
      <w:r w:rsidRPr="00762978">
        <w:rPr>
          <w:spacing w:val="-6"/>
          <w:sz w:val="20"/>
        </w:rPr>
        <w:t>the</w:t>
      </w:r>
      <w:r w:rsidR="006302FC">
        <w:rPr>
          <w:spacing w:val="-6"/>
          <w:sz w:val="20"/>
        </w:rPr>
        <w:t xml:space="preserve"> </w:t>
      </w:r>
      <w:r w:rsidRPr="00762978">
        <w:rPr>
          <w:spacing w:val="-6"/>
          <w:sz w:val="20"/>
        </w:rPr>
        <w:t>contrary</w:t>
      </w:r>
      <w:r w:rsidR="006302FC">
        <w:rPr>
          <w:spacing w:val="-6"/>
          <w:sz w:val="20"/>
        </w:rPr>
        <w:t xml:space="preserve"> </w:t>
      </w:r>
      <w:r w:rsidRPr="00762978">
        <w:rPr>
          <w:spacing w:val="-6"/>
          <w:sz w:val="20"/>
        </w:rPr>
        <w:t>is</w:t>
      </w:r>
      <w:r w:rsidR="006302FC">
        <w:rPr>
          <w:spacing w:val="-6"/>
          <w:sz w:val="20"/>
        </w:rPr>
        <w:t xml:space="preserve"> </w:t>
      </w:r>
      <w:r w:rsidRPr="00762978">
        <w:rPr>
          <w:spacing w:val="-6"/>
          <w:sz w:val="20"/>
        </w:rPr>
        <w:t>proved.</w:t>
      </w:r>
    </w:p>
    <w:p w14:paraId="205E9F79" w14:textId="4B85118C" w:rsidR="00E94A54" w:rsidRPr="00762978" w:rsidRDefault="002320D0" w:rsidP="008772FA">
      <w:pPr>
        <w:pStyle w:val="ListParagraph"/>
        <w:numPr>
          <w:ilvl w:val="0"/>
          <w:numId w:val="3"/>
        </w:numPr>
        <w:tabs>
          <w:tab w:val="left" w:pos="928"/>
        </w:tabs>
        <w:ind w:right="371" w:hanging="360"/>
        <w:jc w:val="left"/>
        <w:rPr>
          <w:sz w:val="20"/>
        </w:rPr>
      </w:pPr>
      <w:r w:rsidRPr="00762978">
        <w:rPr>
          <w:spacing w:val="-5"/>
          <w:sz w:val="20"/>
        </w:rPr>
        <w:t>The</w:t>
      </w:r>
      <w:r w:rsidR="006302FC">
        <w:rPr>
          <w:spacing w:val="-5"/>
          <w:sz w:val="20"/>
        </w:rPr>
        <w:t xml:space="preserve"> </w:t>
      </w:r>
      <w:r w:rsidRPr="00762978">
        <w:rPr>
          <w:spacing w:val="-5"/>
          <w:sz w:val="20"/>
        </w:rPr>
        <w:t xml:space="preserve">parent/ </w:t>
      </w:r>
      <w:r w:rsidRPr="00762978">
        <w:rPr>
          <w:spacing w:val="-6"/>
          <w:sz w:val="20"/>
        </w:rPr>
        <w:t>guardian/person</w:t>
      </w:r>
      <w:r w:rsidR="006302FC">
        <w:rPr>
          <w:spacing w:val="-6"/>
          <w:sz w:val="20"/>
        </w:rPr>
        <w:t xml:space="preserve"> </w:t>
      </w:r>
      <w:r w:rsidRPr="00762978">
        <w:rPr>
          <w:spacing w:val="-6"/>
          <w:sz w:val="20"/>
        </w:rPr>
        <w:t>responsible</w:t>
      </w:r>
      <w:r w:rsidR="006302FC">
        <w:rPr>
          <w:spacing w:val="-6"/>
          <w:sz w:val="20"/>
        </w:rPr>
        <w:t xml:space="preserve"> </w:t>
      </w:r>
      <w:r w:rsidRPr="00762978">
        <w:rPr>
          <w:spacing w:val="-6"/>
          <w:sz w:val="20"/>
        </w:rPr>
        <w:t>for</w:t>
      </w:r>
      <w:r w:rsidR="006302FC">
        <w:rPr>
          <w:spacing w:val="-6"/>
          <w:sz w:val="20"/>
        </w:rPr>
        <w:t xml:space="preserve"> </w:t>
      </w:r>
      <w:r w:rsidRPr="00762978">
        <w:rPr>
          <w:spacing w:val="-6"/>
          <w:sz w:val="20"/>
        </w:rPr>
        <w:t>paying</w:t>
      </w:r>
      <w:r w:rsidR="006302FC">
        <w:rPr>
          <w:spacing w:val="-6"/>
          <w:sz w:val="20"/>
        </w:rPr>
        <w:t xml:space="preserve"> </w:t>
      </w:r>
      <w:r w:rsidRPr="00762978">
        <w:rPr>
          <w:spacing w:val="-6"/>
          <w:sz w:val="20"/>
        </w:rPr>
        <w:t>fees</w:t>
      </w:r>
      <w:r w:rsidR="006302FC">
        <w:rPr>
          <w:spacing w:val="-6"/>
          <w:sz w:val="20"/>
        </w:rPr>
        <w:t xml:space="preserve"> </w:t>
      </w:r>
      <w:r w:rsidRPr="00762978">
        <w:rPr>
          <w:spacing w:val="-6"/>
          <w:sz w:val="20"/>
        </w:rPr>
        <w:t>agrees</w:t>
      </w:r>
      <w:r w:rsidR="006302FC">
        <w:rPr>
          <w:spacing w:val="-6"/>
          <w:sz w:val="20"/>
        </w:rPr>
        <w:t xml:space="preserve"> </w:t>
      </w:r>
      <w:r w:rsidRPr="0073264E">
        <w:rPr>
          <w:spacing w:val="-6"/>
          <w:sz w:val="20"/>
        </w:rPr>
        <w:t>that</w:t>
      </w:r>
      <w:r w:rsidR="006302FC" w:rsidRPr="0073264E">
        <w:rPr>
          <w:spacing w:val="-6"/>
          <w:sz w:val="20"/>
        </w:rPr>
        <w:t xml:space="preserve"> </w:t>
      </w:r>
      <w:r w:rsidRPr="0073264E">
        <w:rPr>
          <w:spacing w:val="-6"/>
          <w:sz w:val="20"/>
        </w:rPr>
        <w:t>no</w:t>
      </w:r>
      <w:r w:rsidR="00983966">
        <w:rPr>
          <w:spacing w:val="-6"/>
          <w:sz w:val="20"/>
        </w:rPr>
        <w:t xml:space="preserve"> </w:t>
      </w:r>
      <w:r w:rsidRPr="0073264E">
        <w:rPr>
          <w:spacing w:val="-6"/>
          <w:sz w:val="20"/>
        </w:rPr>
        <w:t>variation</w:t>
      </w:r>
      <w:r w:rsidR="006302FC" w:rsidRPr="0073264E">
        <w:rPr>
          <w:spacing w:val="-6"/>
          <w:sz w:val="20"/>
        </w:rPr>
        <w:t xml:space="preserve"> </w:t>
      </w:r>
      <w:r w:rsidRPr="0073264E">
        <w:rPr>
          <w:spacing w:val="-6"/>
          <w:sz w:val="20"/>
        </w:rPr>
        <w:t>of</w:t>
      </w:r>
      <w:r w:rsidR="006302FC" w:rsidRPr="0073264E">
        <w:rPr>
          <w:spacing w:val="-6"/>
          <w:sz w:val="20"/>
        </w:rPr>
        <w:t xml:space="preserve"> </w:t>
      </w:r>
      <w:r w:rsidRPr="0073264E">
        <w:rPr>
          <w:spacing w:val="-6"/>
          <w:sz w:val="20"/>
        </w:rPr>
        <w:t>the</w:t>
      </w:r>
      <w:r w:rsidR="006302FC" w:rsidRPr="0073264E">
        <w:rPr>
          <w:spacing w:val="-6"/>
          <w:sz w:val="20"/>
        </w:rPr>
        <w:t xml:space="preserve"> </w:t>
      </w:r>
      <w:r w:rsidRPr="0073264E">
        <w:rPr>
          <w:spacing w:val="-6"/>
          <w:sz w:val="20"/>
        </w:rPr>
        <w:t>terms</w:t>
      </w:r>
      <w:r w:rsidR="006302FC" w:rsidRPr="0073264E">
        <w:rPr>
          <w:spacing w:val="-6"/>
          <w:sz w:val="20"/>
        </w:rPr>
        <w:t xml:space="preserve"> </w:t>
      </w:r>
      <w:r w:rsidRPr="0073264E">
        <w:rPr>
          <w:spacing w:val="-6"/>
          <w:sz w:val="20"/>
        </w:rPr>
        <w:t>and</w:t>
      </w:r>
      <w:r w:rsidR="006302FC">
        <w:rPr>
          <w:spacing w:val="-6"/>
          <w:sz w:val="20"/>
        </w:rPr>
        <w:t xml:space="preserve"> </w:t>
      </w:r>
      <w:r w:rsidRPr="00762978">
        <w:rPr>
          <w:spacing w:val="-6"/>
          <w:sz w:val="20"/>
        </w:rPr>
        <w:t>conditions</w:t>
      </w:r>
      <w:r w:rsidR="006302FC">
        <w:rPr>
          <w:spacing w:val="-6"/>
          <w:sz w:val="20"/>
        </w:rPr>
        <w:t xml:space="preserve"> </w:t>
      </w:r>
      <w:r w:rsidRPr="00762978">
        <w:rPr>
          <w:spacing w:val="-6"/>
          <w:sz w:val="20"/>
        </w:rPr>
        <w:t>shall</w:t>
      </w:r>
      <w:r w:rsidR="006302FC">
        <w:rPr>
          <w:spacing w:val="-6"/>
          <w:sz w:val="20"/>
        </w:rPr>
        <w:t xml:space="preserve"> </w:t>
      </w:r>
      <w:r w:rsidRPr="00762978">
        <w:rPr>
          <w:spacing w:val="-6"/>
          <w:sz w:val="20"/>
        </w:rPr>
        <w:t>be</w:t>
      </w:r>
      <w:r w:rsidR="006302FC">
        <w:rPr>
          <w:spacing w:val="-6"/>
          <w:sz w:val="20"/>
        </w:rPr>
        <w:t xml:space="preserve"> </w:t>
      </w:r>
      <w:r w:rsidRPr="00762978">
        <w:rPr>
          <w:spacing w:val="-6"/>
          <w:sz w:val="20"/>
        </w:rPr>
        <w:t>of</w:t>
      </w:r>
      <w:r w:rsidR="006302FC">
        <w:rPr>
          <w:spacing w:val="-6"/>
          <w:sz w:val="20"/>
        </w:rPr>
        <w:t xml:space="preserve"> </w:t>
      </w:r>
      <w:r w:rsidRPr="00762978">
        <w:rPr>
          <w:spacing w:val="-6"/>
          <w:sz w:val="20"/>
        </w:rPr>
        <w:t>any</w:t>
      </w:r>
      <w:r w:rsidR="006302FC">
        <w:rPr>
          <w:spacing w:val="-6"/>
          <w:sz w:val="20"/>
        </w:rPr>
        <w:t xml:space="preserve"> </w:t>
      </w:r>
      <w:r w:rsidRPr="00762978">
        <w:rPr>
          <w:spacing w:val="-6"/>
          <w:sz w:val="20"/>
        </w:rPr>
        <w:t>effect</w:t>
      </w:r>
      <w:r w:rsidR="006302FC">
        <w:rPr>
          <w:spacing w:val="-6"/>
          <w:sz w:val="20"/>
        </w:rPr>
        <w:t xml:space="preserve"> </w:t>
      </w:r>
      <w:r w:rsidRPr="00762978">
        <w:rPr>
          <w:spacing w:val="-6"/>
          <w:sz w:val="20"/>
        </w:rPr>
        <w:t>unless</w:t>
      </w:r>
      <w:r w:rsidR="006302FC">
        <w:rPr>
          <w:spacing w:val="-6"/>
          <w:sz w:val="20"/>
        </w:rPr>
        <w:t xml:space="preserve"> </w:t>
      </w:r>
      <w:r w:rsidRPr="00762978">
        <w:rPr>
          <w:spacing w:val="-6"/>
          <w:sz w:val="20"/>
        </w:rPr>
        <w:t>reduced</w:t>
      </w:r>
      <w:r w:rsidR="006302FC">
        <w:rPr>
          <w:spacing w:val="-6"/>
          <w:sz w:val="20"/>
        </w:rPr>
        <w:t xml:space="preserve"> </w:t>
      </w:r>
      <w:r w:rsidRPr="00762978">
        <w:rPr>
          <w:spacing w:val="-6"/>
          <w:sz w:val="20"/>
        </w:rPr>
        <w:t>to</w:t>
      </w:r>
      <w:r w:rsidR="006302FC">
        <w:rPr>
          <w:spacing w:val="-6"/>
          <w:sz w:val="20"/>
        </w:rPr>
        <w:t xml:space="preserve"> </w:t>
      </w:r>
      <w:r w:rsidRPr="00762978">
        <w:rPr>
          <w:spacing w:val="-6"/>
          <w:sz w:val="20"/>
        </w:rPr>
        <w:t>writing</w:t>
      </w:r>
      <w:r w:rsidR="006302FC">
        <w:rPr>
          <w:spacing w:val="-6"/>
          <w:sz w:val="20"/>
        </w:rPr>
        <w:t xml:space="preserve"> </w:t>
      </w:r>
      <w:r w:rsidRPr="00762978">
        <w:rPr>
          <w:spacing w:val="-6"/>
          <w:sz w:val="20"/>
        </w:rPr>
        <w:t>and</w:t>
      </w:r>
      <w:r w:rsidR="006302FC">
        <w:rPr>
          <w:spacing w:val="-6"/>
          <w:sz w:val="20"/>
        </w:rPr>
        <w:t xml:space="preserve"> </w:t>
      </w:r>
      <w:r w:rsidRPr="00762978">
        <w:rPr>
          <w:spacing w:val="-6"/>
          <w:sz w:val="20"/>
        </w:rPr>
        <w:t xml:space="preserve">signed </w:t>
      </w:r>
      <w:r w:rsidRPr="00762978">
        <w:rPr>
          <w:spacing w:val="-3"/>
          <w:sz w:val="20"/>
        </w:rPr>
        <w:t>by</w:t>
      </w:r>
      <w:r w:rsidR="006302FC">
        <w:rPr>
          <w:spacing w:val="-3"/>
          <w:sz w:val="20"/>
        </w:rPr>
        <w:t xml:space="preserve"> </w:t>
      </w:r>
      <w:r w:rsidRPr="00762978">
        <w:rPr>
          <w:spacing w:val="-3"/>
          <w:sz w:val="20"/>
        </w:rPr>
        <w:t>the</w:t>
      </w:r>
      <w:r w:rsidR="006302FC">
        <w:rPr>
          <w:spacing w:val="-3"/>
          <w:sz w:val="20"/>
        </w:rPr>
        <w:t xml:space="preserve"> </w:t>
      </w:r>
      <w:r w:rsidRPr="00762978">
        <w:rPr>
          <w:spacing w:val="-3"/>
          <w:sz w:val="20"/>
        </w:rPr>
        <w:t>parent/</w:t>
      </w:r>
      <w:r w:rsidRPr="00762978">
        <w:rPr>
          <w:spacing w:val="-21"/>
          <w:sz w:val="20"/>
        </w:rPr>
        <w:t xml:space="preserve"> </w:t>
      </w:r>
      <w:r w:rsidRPr="00762978">
        <w:rPr>
          <w:spacing w:val="-6"/>
          <w:sz w:val="20"/>
        </w:rPr>
        <w:t>legal</w:t>
      </w:r>
      <w:r w:rsidR="006302FC">
        <w:rPr>
          <w:spacing w:val="-6"/>
          <w:sz w:val="20"/>
        </w:rPr>
        <w:t xml:space="preserve"> </w:t>
      </w:r>
      <w:r w:rsidRPr="00762978">
        <w:rPr>
          <w:spacing w:val="-6"/>
          <w:sz w:val="20"/>
        </w:rPr>
        <w:t>guardian/</w:t>
      </w:r>
      <w:r w:rsidRPr="00762978">
        <w:rPr>
          <w:spacing w:val="-21"/>
          <w:sz w:val="20"/>
        </w:rPr>
        <w:t xml:space="preserve"> </w:t>
      </w:r>
      <w:r w:rsidRPr="00762978">
        <w:rPr>
          <w:spacing w:val="-6"/>
          <w:sz w:val="20"/>
        </w:rPr>
        <w:t>personal</w:t>
      </w:r>
      <w:r w:rsidR="006302FC">
        <w:rPr>
          <w:spacing w:val="-6"/>
          <w:sz w:val="20"/>
        </w:rPr>
        <w:t xml:space="preserve"> </w:t>
      </w:r>
      <w:r w:rsidRPr="00762978">
        <w:rPr>
          <w:spacing w:val="-6"/>
          <w:sz w:val="20"/>
        </w:rPr>
        <w:t>responsible</w:t>
      </w:r>
      <w:r w:rsidR="006302FC">
        <w:rPr>
          <w:spacing w:val="-6"/>
          <w:sz w:val="20"/>
        </w:rPr>
        <w:t xml:space="preserve"> </w:t>
      </w:r>
      <w:r w:rsidRPr="00762978">
        <w:rPr>
          <w:spacing w:val="-6"/>
          <w:sz w:val="20"/>
        </w:rPr>
        <w:t>for</w:t>
      </w:r>
      <w:r w:rsidR="006302FC">
        <w:rPr>
          <w:spacing w:val="-6"/>
          <w:sz w:val="20"/>
        </w:rPr>
        <w:t xml:space="preserve"> </w:t>
      </w:r>
      <w:r w:rsidRPr="00762978">
        <w:rPr>
          <w:spacing w:val="-6"/>
          <w:sz w:val="20"/>
        </w:rPr>
        <w:t>paying</w:t>
      </w:r>
      <w:r w:rsidR="006302FC">
        <w:rPr>
          <w:spacing w:val="-6"/>
          <w:sz w:val="20"/>
        </w:rPr>
        <w:t xml:space="preserve"> </w:t>
      </w:r>
      <w:r w:rsidRPr="00762978">
        <w:rPr>
          <w:spacing w:val="-6"/>
          <w:sz w:val="20"/>
        </w:rPr>
        <w:t>fees</w:t>
      </w:r>
      <w:r w:rsidR="006302FC">
        <w:rPr>
          <w:spacing w:val="-6"/>
          <w:sz w:val="20"/>
        </w:rPr>
        <w:t xml:space="preserve"> </w:t>
      </w:r>
      <w:r w:rsidRPr="00762978">
        <w:rPr>
          <w:spacing w:val="-6"/>
          <w:sz w:val="20"/>
        </w:rPr>
        <w:t>as</w:t>
      </w:r>
      <w:r w:rsidR="006302FC">
        <w:rPr>
          <w:spacing w:val="-6"/>
          <w:sz w:val="20"/>
        </w:rPr>
        <w:t xml:space="preserve"> </w:t>
      </w:r>
      <w:r w:rsidRPr="00762978">
        <w:rPr>
          <w:spacing w:val="-6"/>
          <w:sz w:val="20"/>
        </w:rPr>
        <w:t>well</w:t>
      </w:r>
      <w:r w:rsidR="006302FC">
        <w:rPr>
          <w:spacing w:val="-6"/>
          <w:sz w:val="20"/>
        </w:rPr>
        <w:t xml:space="preserve"> </w:t>
      </w:r>
      <w:r w:rsidRPr="00762978">
        <w:rPr>
          <w:spacing w:val="-6"/>
          <w:sz w:val="20"/>
        </w:rPr>
        <w:t>as</w:t>
      </w:r>
      <w:r w:rsidR="006302FC">
        <w:rPr>
          <w:spacing w:val="-6"/>
          <w:sz w:val="20"/>
        </w:rPr>
        <w:t xml:space="preserve"> </w:t>
      </w:r>
      <w:r w:rsidRPr="00762978">
        <w:rPr>
          <w:spacing w:val="-6"/>
          <w:sz w:val="20"/>
        </w:rPr>
        <w:t>the</w:t>
      </w:r>
      <w:r w:rsidRPr="00762978">
        <w:rPr>
          <w:spacing w:val="-22"/>
          <w:sz w:val="20"/>
        </w:rPr>
        <w:t xml:space="preserve"> </w:t>
      </w:r>
      <w:r w:rsidRPr="00762978">
        <w:rPr>
          <w:spacing w:val="-8"/>
          <w:sz w:val="20"/>
        </w:rPr>
        <w:t>Principal</w:t>
      </w:r>
      <w:r w:rsidR="006302FC">
        <w:rPr>
          <w:spacing w:val="-8"/>
          <w:sz w:val="20"/>
        </w:rPr>
        <w:t xml:space="preserve"> </w:t>
      </w:r>
      <w:r w:rsidRPr="00762978">
        <w:rPr>
          <w:spacing w:val="-8"/>
          <w:sz w:val="20"/>
        </w:rPr>
        <w:t>and</w:t>
      </w:r>
      <w:r w:rsidRPr="00762978">
        <w:rPr>
          <w:spacing w:val="-20"/>
          <w:sz w:val="20"/>
        </w:rPr>
        <w:t xml:space="preserve"> </w:t>
      </w:r>
      <w:r w:rsidRPr="00762978">
        <w:rPr>
          <w:spacing w:val="-7"/>
          <w:sz w:val="20"/>
        </w:rPr>
        <w:t>Management</w:t>
      </w:r>
      <w:r w:rsidR="006302FC">
        <w:rPr>
          <w:spacing w:val="-7"/>
          <w:sz w:val="20"/>
        </w:rPr>
        <w:t xml:space="preserve"> </w:t>
      </w:r>
      <w:r w:rsidRPr="00762978">
        <w:rPr>
          <w:spacing w:val="-7"/>
          <w:sz w:val="20"/>
        </w:rPr>
        <w:t>staff</w:t>
      </w:r>
      <w:r w:rsidR="006302FC">
        <w:rPr>
          <w:spacing w:val="-7"/>
          <w:sz w:val="20"/>
        </w:rPr>
        <w:t xml:space="preserve"> </w:t>
      </w:r>
      <w:r w:rsidRPr="00762978">
        <w:rPr>
          <w:spacing w:val="-7"/>
          <w:sz w:val="20"/>
        </w:rPr>
        <w:t>of</w:t>
      </w:r>
      <w:r w:rsidRPr="00762978">
        <w:rPr>
          <w:spacing w:val="-20"/>
          <w:sz w:val="20"/>
        </w:rPr>
        <w:t xml:space="preserve"> </w:t>
      </w:r>
      <w:r w:rsidRPr="00762978">
        <w:rPr>
          <w:spacing w:val="-8"/>
          <w:sz w:val="20"/>
        </w:rPr>
        <w:t>EAC.</w:t>
      </w:r>
    </w:p>
    <w:p w14:paraId="6918B3C8" w14:textId="77777777" w:rsidR="00E94A54" w:rsidRPr="00762978" w:rsidRDefault="002320D0" w:rsidP="008772FA">
      <w:pPr>
        <w:pStyle w:val="ListParagraph"/>
        <w:numPr>
          <w:ilvl w:val="0"/>
          <w:numId w:val="3"/>
        </w:numPr>
        <w:tabs>
          <w:tab w:val="left" w:pos="928"/>
        </w:tabs>
        <w:ind w:right="371" w:hanging="360"/>
        <w:jc w:val="left"/>
        <w:rPr>
          <w:sz w:val="20"/>
        </w:rPr>
      </w:pPr>
      <w:r w:rsidRPr="00762978">
        <w:rPr>
          <w:spacing w:val="-6"/>
          <w:sz w:val="20"/>
        </w:rPr>
        <w:t>The</w:t>
      </w:r>
      <w:r w:rsidR="006302FC">
        <w:rPr>
          <w:spacing w:val="-6"/>
          <w:sz w:val="20"/>
        </w:rPr>
        <w:t xml:space="preserve"> </w:t>
      </w:r>
      <w:r w:rsidRPr="00762978">
        <w:rPr>
          <w:spacing w:val="-6"/>
          <w:sz w:val="20"/>
        </w:rPr>
        <w:t>parties</w:t>
      </w:r>
      <w:r w:rsidR="006302FC">
        <w:rPr>
          <w:spacing w:val="-6"/>
          <w:sz w:val="20"/>
        </w:rPr>
        <w:t xml:space="preserve"> </w:t>
      </w:r>
      <w:r w:rsidRPr="00762978">
        <w:rPr>
          <w:spacing w:val="-6"/>
          <w:sz w:val="20"/>
        </w:rPr>
        <w:t>hereby</w:t>
      </w:r>
      <w:r w:rsidR="006302FC">
        <w:rPr>
          <w:spacing w:val="-6"/>
          <w:sz w:val="20"/>
        </w:rPr>
        <w:t xml:space="preserve"> </w:t>
      </w:r>
      <w:r w:rsidRPr="00762978">
        <w:rPr>
          <w:spacing w:val="-6"/>
          <w:sz w:val="20"/>
        </w:rPr>
        <w:t>choose</w:t>
      </w:r>
      <w:r w:rsidR="006302FC">
        <w:rPr>
          <w:spacing w:val="-6"/>
          <w:sz w:val="20"/>
        </w:rPr>
        <w:t xml:space="preserve"> </w:t>
      </w:r>
      <w:r w:rsidRPr="00762978">
        <w:rPr>
          <w:spacing w:val="-6"/>
          <w:sz w:val="20"/>
        </w:rPr>
        <w:t>as</w:t>
      </w:r>
      <w:r w:rsidR="006302FC">
        <w:rPr>
          <w:spacing w:val="-6"/>
          <w:sz w:val="20"/>
        </w:rPr>
        <w:t xml:space="preserve"> </w:t>
      </w:r>
      <w:r w:rsidRPr="00762978">
        <w:rPr>
          <w:spacing w:val="-6"/>
          <w:sz w:val="20"/>
        </w:rPr>
        <w:t>their</w:t>
      </w:r>
      <w:r w:rsidR="006302FC" w:rsidRPr="00C5757B">
        <w:rPr>
          <w:spacing w:val="-6"/>
        </w:rPr>
        <w:t xml:space="preserve"> </w:t>
      </w:r>
      <w:r w:rsidR="00C5757B" w:rsidRPr="00C5757B">
        <w:rPr>
          <w:rFonts w:asciiTheme="minorHAnsi" w:hAnsiTheme="minorHAnsi" w:cstheme="minorHAnsi"/>
          <w:sz w:val="20"/>
        </w:rPr>
        <w:t xml:space="preserve">domicilim citandi et executandi </w:t>
      </w:r>
      <w:r w:rsidRPr="00762978">
        <w:rPr>
          <w:spacing w:val="-6"/>
          <w:sz w:val="20"/>
        </w:rPr>
        <w:t>for</w:t>
      </w:r>
      <w:r w:rsidR="006302FC">
        <w:rPr>
          <w:spacing w:val="-6"/>
          <w:sz w:val="20"/>
        </w:rPr>
        <w:t xml:space="preserve"> </w:t>
      </w:r>
      <w:r w:rsidRPr="00762978">
        <w:rPr>
          <w:spacing w:val="-6"/>
          <w:sz w:val="20"/>
        </w:rPr>
        <w:t>delivery</w:t>
      </w:r>
      <w:r w:rsidR="006302FC">
        <w:rPr>
          <w:spacing w:val="-6"/>
          <w:sz w:val="20"/>
        </w:rPr>
        <w:t xml:space="preserve"> </w:t>
      </w:r>
      <w:r w:rsidRPr="00762978">
        <w:rPr>
          <w:spacing w:val="-6"/>
          <w:sz w:val="20"/>
        </w:rPr>
        <w:t>of</w:t>
      </w:r>
      <w:r w:rsidR="006302FC">
        <w:rPr>
          <w:spacing w:val="-6"/>
          <w:sz w:val="20"/>
        </w:rPr>
        <w:t xml:space="preserve"> </w:t>
      </w:r>
      <w:r w:rsidRPr="00762978">
        <w:rPr>
          <w:spacing w:val="-6"/>
          <w:sz w:val="20"/>
        </w:rPr>
        <w:t>notices</w:t>
      </w:r>
      <w:r w:rsidR="006302FC">
        <w:rPr>
          <w:spacing w:val="-6"/>
          <w:sz w:val="20"/>
        </w:rPr>
        <w:t xml:space="preserve"> </w:t>
      </w:r>
      <w:r w:rsidRPr="00762978">
        <w:rPr>
          <w:spacing w:val="-6"/>
          <w:sz w:val="20"/>
        </w:rPr>
        <w:t>and</w:t>
      </w:r>
      <w:r w:rsidR="006302FC">
        <w:rPr>
          <w:spacing w:val="-6"/>
          <w:sz w:val="20"/>
        </w:rPr>
        <w:t xml:space="preserve"> </w:t>
      </w:r>
      <w:r w:rsidRPr="00762978">
        <w:rPr>
          <w:spacing w:val="-6"/>
          <w:sz w:val="20"/>
        </w:rPr>
        <w:t>processes</w:t>
      </w:r>
      <w:r w:rsidR="006302FC">
        <w:rPr>
          <w:spacing w:val="-6"/>
          <w:sz w:val="20"/>
        </w:rPr>
        <w:t xml:space="preserve"> </w:t>
      </w:r>
      <w:r w:rsidRPr="00762978">
        <w:rPr>
          <w:spacing w:val="-6"/>
          <w:sz w:val="20"/>
        </w:rPr>
        <w:t>arising</w:t>
      </w:r>
      <w:r w:rsidR="006302FC">
        <w:rPr>
          <w:spacing w:val="-6"/>
          <w:sz w:val="20"/>
        </w:rPr>
        <w:t xml:space="preserve"> </w:t>
      </w:r>
      <w:r w:rsidRPr="00762978">
        <w:rPr>
          <w:spacing w:val="-6"/>
          <w:sz w:val="20"/>
        </w:rPr>
        <w:t>out</w:t>
      </w:r>
      <w:r w:rsidR="006302FC">
        <w:rPr>
          <w:spacing w:val="-6"/>
          <w:sz w:val="20"/>
        </w:rPr>
        <w:t xml:space="preserve"> </w:t>
      </w:r>
      <w:r w:rsidRPr="00762978">
        <w:rPr>
          <w:spacing w:val="-6"/>
          <w:sz w:val="20"/>
        </w:rPr>
        <w:t>of</w:t>
      </w:r>
      <w:r w:rsidR="006302FC">
        <w:rPr>
          <w:spacing w:val="-6"/>
          <w:sz w:val="20"/>
        </w:rPr>
        <w:t xml:space="preserve"> </w:t>
      </w:r>
      <w:r w:rsidRPr="00762978">
        <w:rPr>
          <w:spacing w:val="-6"/>
          <w:sz w:val="20"/>
        </w:rPr>
        <w:t>this</w:t>
      </w:r>
      <w:r w:rsidR="006302FC">
        <w:rPr>
          <w:spacing w:val="-6"/>
          <w:sz w:val="20"/>
        </w:rPr>
        <w:t xml:space="preserve"> </w:t>
      </w:r>
      <w:r w:rsidRPr="00762978">
        <w:rPr>
          <w:spacing w:val="-6"/>
          <w:sz w:val="20"/>
        </w:rPr>
        <w:t>agreement, for</w:t>
      </w:r>
      <w:r w:rsidR="006302FC">
        <w:rPr>
          <w:spacing w:val="-6"/>
          <w:sz w:val="20"/>
        </w:rPr>
        <w:t xml:space="preserve"> </w:t>
      </w:r>
      <w:r w:rsidRPr="00762978">
        <w:rPr>
          <w:spacing w:val="-6"/>
          <w:sz w:val="20"/>
        </w:rPr>
        <w:t>the</w:t>
      </w:r>
      <w:r w:rsidR="006302FC">
        <w:rPr>
          <w:spacing w:val="-6"/>
          <w:sz w:val="20"/>
        </w:rPr>
        <w:t xml:space="preserve"> </w:t>
      </w:r>
      <w:r w:rsidRPr="00762978">
        <w:rPr>
          <w:spacing w:val="-6"/>
          <w:sz w:val="20"/>
        </w:rPr>
        <w:t>parent, the</w:t>
      </w:r>
      <w:r w:rsidR="006302FC">
        <w:rPr>
          <w:spacing w:val="-6"/>
          <w:sz w:val="20"/>
        </w:rPr>
        <w:t xml:space="preserve"> </w:t>
      </w:r>
      <w:r w:rsidRPr="00762978">
        <w:rPr>
          <w:spacing w:val="-6"/>
          <w:sz w:val="20"/>
        </w:rPr>
        <w:t>addresses</w:t>
      </w:r>
      <w:r w:rsidR="006302FC">
        <w:rPr>
          <w:spacing w:val="-6"/>
          <w:sz w:val="20"/>
        </w:rPr>
        <w:t xml:space="preserve"> </w:t>
      </w:r>
      <w:r w:rsidRPr="00762978">
        <w:rPr>
          <w:spacing w:val="-6"/>
          <w:sz w:val="20"/>
        </w:rPr>
        <w:t>set</w:t>
      </w:r>
      <w:r w:rsidR="006302FC">
        <w:rPr>
          <w:spacing w:val="-6"/>
          <w:sz w:val="20"/>
        </w:rPr>
        <w:t xml:space="preserve"> </w:t>
      </w:r>
      <w:r w:rsidRPr="00762978">
        <w:rPr>
          <w:spacing w:val="-6"/>
          <w:sz w:val="20"/>
        </w:rPr>
        <w:t xml:space="preserve">out </w:t>
      </w:r>
      <w:r w:rsidRPr="00762978">
        <w:rPr>
          <w:spacing w:val="-5"/>
          <w:sz w:val="20"/>
        </w:rPr>
        <w:t>on</w:t>
      </w:r>
      <w:r w:rsidR="006302FC">
        <w:rPr>
          <w:spacing w:val="-5"/>
          <w:sz w:val="20"/>
        </w:rPr>
        <w:t xml:space="preserve"> </w:t>
      </w:r>
      <w:r w:rsidRPr="00762978">
        <w:rPr>
          <w:spacing w:val="-5"/>
          <w:sz w:val="20"/>
        </w:rPr>
        <w:t>the</w:t>
      </w:r>
      <w:r w:rsidR="006302FC">
        <w:rPr>
          <w:spacing w:val="-5"/>
          <w:sz w:val="20"/>
        </w:rPr>
        <w:t xml:space="preserve"> </w:t>
      </w:r>
      <w:r w:rsidRPr="00762978">
        <w:rPr>
          <w:spacing w:val="-5"/>
          <w:sz w:val="20"/>
        </w:rPr>
        <w:t>face</w:t>
      </w:r>
      <w:r w:rsidR="006302FC">
        <w:rPr>
          <w:spacing w:val="-5"/>
          <w:sz w:val="20"/>
        </w:rPr>
        <w:t xml:space="preserve"> </w:t>
      </w:r>
      <w:r w:rsidRPr="00762978">
        <w:rPr>
          <w:spacing w:val="-5"/>
          <w:sz w:val="20"/>
        </w:rPr>
        <w:t>of</w:t>
      </w:r>
      <w:r w:rsidR="006302FC">
        <w:rPr>
          <w:spacing w:val="-5"/>
          <w:sz w:val="20"/>
        </w:rPr>
        <w:t xml:space="preserve"> </w:t>
      </w:r>
      <w:r w:rsidRPr="00762978">
        <w:rPr>
          <w:spacing w:val="-5"/>
          <w:sz w:val="20"/>
        </w:rPr>
        <w:t>this</w:t>
      </w:r>
      <w:r w:rsidR="006302FC">
        <w:rPr>
          <w:spacing w:val="-5"/>
          <w:sz w:val="20"/>
        </w:rPr>
        <w:t xml:space="preserve"> </w:t>
      </w:r>
      <w:r w:rsidRPr="00762978">
        <w:rPr>
          <w:spacing w:val="-5"/>
          <w:sz w:val="20"/>
        </w:rPr>
        <w:t>agreement,</w:t>
      </w:r>
      <w:r w:rsidRPr="00762978">
        <w:rPr>
          <w:spacing w:val="-19"/>
          <w:sz w:val="20"/>
        </w:rPr>
        <w:t xml:space="preserve"> </w:t>
      </w:r>
      <w:r w:rsidRPr="00762978">
        <w:rPr>
          <w:spacing w:val="-5"/>
          <w:sz w:val="20"/>
        </w:rPr>
        <w:t>and</w:t>
      </w:r>
      <w:r w:rsidR="006302FC">
        <w:rPr>
          <w:spacing w:val="-5"/>
          <w:sz w:val="20"/>
        </w:rPr>
        <w:t xml:space="preserve"> </w:t>
      </w:r>
      <w:r w:rsidRPr="00762978">
        <w:rPr>
          <w:spacing w:val="-5"/>
          <w:sz w:val="20"/>
        </w:rPr>
        <w:t>for</w:t>
      </w:r>
      <w:r w:rsidR="006302FC">
        <w:rPr>
          <w:spacing w:val="-5"/>
          <w:sz w:val="20"/>
        </w:rPr>
        <w:t xml:space="preserve"> </w:t>
      </w:r>
      <w:r w:rsidRPr="00762978">
        <w:rPr>
          <w:spacing w:val="-5"/>
          <w:sz w:val="20"/>
        </w:rPr>
        <w:t>the</w:t>
      </w:r>
      <w:r w:rsidR="006302FC">
        <w:rPr>
          <w:spacing w:val="-5"/>
          <w:sz w:val="20"/>
        </w:rPr>
        <w:t xml:space="preserve"> </w:t>
      </w:r>
      <w:r w:rsidRPr="00762978">
        <w:rPr>
          <w:spacing w:val="-5"/>
          <w:sz w:val="20"/>
        </w:rPr>
        <w:t>school</w:t>
      </w:r>
      <w:r w:rsidR="00C5757B">
        <w:rPr>
          <w:spacing w:val="-5"/>
          <w:sz w:val="20"/>
        </w:rPr>
        <w:t>, 47 Tenth Street, Boksburg North</w:t>
      </w:r>
      <w:r w:rsidRPr="00762978">
        <w:rPr>
          <w:spacing w:val="-10"/>
          <w:sz w:val="20"/>
        </w:rPr>
        <w:t>,</w:t>
      </w:r>
      <w:r w:rsidRPr="00762978">
        <w:rPr>
          <w:spacing w:val="-21"/>
          <w:sz w:val="20"/>
        </w:rPr>
        <w:t xml:space="preserve"> </w:t>
      </w:r>
      <w:r w:rsidRPr="00762978">
        <w:rPr>
          <w:spacing w:val="-10"/>
          <w:sz w:val="20"/>
        </w:rPr>
        <w:t>Boksburg,</w:t>
      </w:r>
      <w:r w:rsidRPr="00762978">
        <w:rPr>
          <w:spacing w:val="-19"/>
          <w:sz w:val="20"/>
        </w:rPr>
        <w:t xml:space="preserve"> </w:t>
      </w:r>
      <w:r w:rsidRPr="00762978">
        <w:rPr>
          <w:spacing w:val="-9"/>
          <w:sz w:val="20"/>
        </w:rPr>
        <w:t>1459.</w:t>
      </w:r>
    </w:p>
    <w:p w14:paraId="73B5DCCA" w14:textId="77777777" w:rsidR="00E94A54" w:rsidRPr="00762978" w:rsidRDefault="002320D0" w:rsidP="008772FA">
      <w:pPr>
        <w:pStyle w:val="ListParagraph"/>
        <w:numPr>
          <w:ilvl w:val="0"/>
          <w:numId w:val="3"/>
        </w:numPr>
        <w:tabs>
          <w:tab w:val="left" w:pos="928"/>
        </w:tabs>
        <w:ind w:right="371" w:hanging="360"/>
        <w:jc w:val="left"/>
        <w:rPr>
          <w:sz w:val="20"/>
        </w:rPr>
      </w:pPr>
      <w:r w:rsidRPr="00762978">
        <w:rPr>
          <w:spacing w:val="-10"/>
          <w:sz w:val="20"/>
        </w:rPr>
        <w:t xml:space="preserve">Additional </w:t>
      </w:r>
      <w:r w:rsidRPr="00762978">
        <w:rPr>
          <w:spacing w:val="-9"/>
          <w:sz w:val="20"/>
        </w:rPr>
        <w:t>General</w:t>
      </w:r>
      <w:r w:rsidRPr="00762978">
        <w:rPr>
          <w:spacing w:val="-33"/>
          <w:sz w:val="20"/>
        </w:rPr>
        <w:t xml:space="preserve"> </w:t>
      </w:r>
      <w:r w:rsidR="006302FC">
        <w:rPr>
          <w:spacing w:val="-33"/>
          <w:sz w:val="20"/>
        </w:rPr>
        <w:t xml:space="preserve"> </w:t>
      </w:r>
      <w:r w:rsidRPr="00762978">
        <w:rPr>
          <w:spacing w:val="-10"/>
          <w:sz w:val="20"/>
        </w:rPr>
        <w:t>Information:</w:t>
      </w:r>
    </w:p>
    <w:p w14:paraId="22E4291F" w14:textId="77777777" w:rsidR="00E94A54" w:rsidRPr="00762978" w:rsidRDefault="002320D0" w:rsidP="008772FA">
      <w:pPr>
        <w:pStyle w:val="ListParagraph"/>
        <w:numPr>
          <w:ilvl w:val="1"/>
          <w:numId w:val="3"/>
        </w:numPr>
        <w:tabs>
          <w:tab w:val="left" w:pos="1627"/>
        </w:tabs>
        <w:spacing w:before="1" w:line="207" w:lineRule="exact"/>
        <w:ind w:right="371"/>
        <w:rPr>
          <w:sz w:val="20"/>
        </w:rPr>
      </w:pPr>
      <w:r w:rsidRPr="00762978">
        <w:rPr>
          <w:spacing w:val="-7"/>
          <w:sz w:val="20"/>
        </w:rPr>
        <w:t>Afrikaans</w:t>
      </w:r>
      <w:r w:rsidR="006302FC">
        <w:rPr>
          <w:spacing w:val="-7"/>
          <w:sz w:val="20"/>
        </w:rPr>
        <w:t xml:space="preserve"> and Physical Science </w:t>
      </w:r>
      <w:r w:rsidRPr="00762978">
        <w:rPr>
          <w:spacing w:val="-7"/>
          <w:sz w:val="20"/>
        </w:rPr>
        <w:t>examinations</w:t>
      </w:r>
      <w:r w:rsidR="006302FC">
        <w:rPr>
          <w:spacing w:val="-7"/>
          <w:sz w:val="20"/>
        </w:rPr>
        <w:t xml:space="preserve"> </w:t>
      </w:r>
      <w:r w:rsidRPr="00762978">
        <w:rPr>
          <w:spacing w:val="-7"/>
          <w:sz w:val="20"/>
        </w:rPr>
        <w:t>are</w:t>
      </w:r>
      <w:r w:rsidR="006302FC">
        <w:rPr>
          <w:spacing w:val="-7"/>
          <w:sz w:val="20"/>
        </w:rPr>
        <w:t xml:space="preserve"> </w:t>
      </w:r>
      <w:r w:rsidRPr="00762978">
        <w:rPr>
          <w:spacing w:val="-7"/>
          <w:sz w:val="20"/>
        </w:rPr>
        <w:t>only</w:t>
      </w:r>
      <w:r w:rsidR="006302FC">
        <w:rPr>
          <w:spacing w:val="-7"/>
          <w:sz w:val="20"/>
        </w:rPr>
        <w:t xml:space="preserve"> </w:t>
      </w:r>
      <w:r w:rsidRPr="00762978">
        <w:rPr>
          <w:spacing w:val="-7"/>
          <w:sz w:val="20"/>
        </w:rPr>
        <w:t>offered</w:t>
      </w:r>
      <w:r w:rsidR="006302FC">
        <w:rPr>
          <w:spacing w:val="-7"/>
          <w:sz w:val="20"/>
        </w:rPr>
        <w:t xml:space="preserve"> </w:t>
      </w:r>
      <w:r w:rsidRPr="00762978">
        <w:rPr>
          <w:spacing w:val="-7"/>
          <w:sz w:val="20"/>
        </w:rPr>
        <w:t xml:space="preserve">by </w:t>
      </w:r>
      <w:r w:rsidRPr="00762978">
        <w:rPr>
          <w:spacing w:val="-6"/>
          <w:sz w:val="20"/>
        </w:rPr>
        <w:t>Cambridge</w:t>
      </w:r>
      <w:r w:rsidR="006302FC">
        <w:rPr>
          <w:spacing w:val="-6"/>
          <w:sz w:val="20"/>
        </w:rPr>
        <w:t xml:space="preserve"> </w:t>
      </w:r>
      <w:r w:rsidRPr="00762978">
        <w:rPr>
          <w:spacing w:val="-6"/>
          <w:sz w:val="20"/>
        </w:rPr>
        <w:t>in</w:t>
      </w:r>
      <w:r w:rsidR="006302FC">
        <w:rPr>
          <w:spacing w:val="-6"/>
          <w:sz w:val="20"/>
        </w:rPr>
        <w:t xml:space="preserve"> </w:t>
      </w:r>
      <w:r w:rsidRPr="00762978">
        <w:rPr>
          <w:spacing w:val="-6"/>
          <w:sz w:val="20"/>
        </w:rPr>
        <w:t>the</w:t>
      </w:r>
      <w:r w:rsidRPr="00762978">
        <w:rPr>
          <w:spacing w:val="-33"/>
          <w:sz w:val="20"/>
        </w:rPr>
        <w:t xml:space="preserve"> </w:t>
      </w:r>
      <w:r w:rsidRPr="00762978">
        <w:rPr>
          <w:spacing w:val="-10"/>
          <w:sz w:val="20"/>
        </w:rPr>
        <w:t>October/November</w:t>
      </w:r>
      <w:r w:rsidR="006302FC">
        <w:rPr>
          <w:spacing w:val="-10"/>
          <w:sz w:val="20"/>
        </w:rPr>
        <w:t xml:space="preserve"> </w:t>
      </w:r>
      <w:r w:rsidRPr="00762978">
        <w:rPr>
          <w:spacing w:val="-10"/>
          <w:sz w:val="20"/>
        </w:rPr>
        <w:t>sitting.</w:t>
      </w:r>
    </w:p>
    <w:p w14:paraId="260A47EE" w14:textId="77777777" w:rsidR="00E94A54" w:rsidRPr="00762978" w:rsidRDefault="002320D0" w:rsidP="008772FA">
      <w:pPr>
        <w:pStyle w:val="ListParagraph"/>
        <w:numPr>
          <w:ilvl w:val="1"/>
          <w:numId w:val="3"/>
        </w:numPr>
        <w:tabs>
          <w:tab w:val="left" w:pos="1627"/>
        </w:tabs>
        <w:spacing w:line="207" w:lineRule="exact"/>
        <w:ind w:right="371"/>
        <w:rPr>
          <w:sz w:val="20"/>
        </w:rPr>
      </w:pPr>
      <w:r w:rsidRPr="00762978">
        <w:rPr>
          <w:spacing w:val="-8"/>
          <w:sz w:val="20"/>
        </w:rPr>
        <w:t>All</w:t>
      </w:r>
      <w:r w:rsidR="006302FC">
        <w:rPr>
          <w:spacing w:val="-8"/>
          <w:sz w:val="20"/>
        </w:rPr>
        <w:t xml:space="preserve"> </w:t>
      </w:r>
      <w:r w:rsidRPr="00762978">
        <w:rPr>
          <w:spacing w:val="-8"/>
          <w:sz w:val="20"/>
        </w:rPr>
        <w:t>practical</w:t>
      </w:r>
      <w:r w:rsidRPr="00762978">
        <w:rPr>
          <w:spacing w:val="-20"/>
          <w:sz w:val="20"/>
        </w:rPr>
        <w:t xml:space="preserve"> </w:t>
      </w:r>
      <w:r w:rsidRPr="00762978">
        <w:rPr>
          <w:spacing w:val="-5"/>
          <w:sz w:val="20"/>
        </w:rPr>
        <w:t>and</w:t>
      </w:r>
      <w:r w:rsidR="006302FC">
        <w:rPr>
          <w:spacing w:val="-5"/>
          <w:sz w:val="20"/>
        </w:rPr>
        <w:t xml:space="preserve"> </w:t>
      </w:r>
      <w:r w:rsidRPr="00762978">
        <w:rPr>
          <w:spacing w:val="-5"/>
          <w:sz w:val="20"/>
        </w:rPr>
        <w:t>oral</w:t>
      </w:r>
      <w:r w:rsidR="006302FC">
        <w:rPr>
          <w:spacing w:val="-5"/>
          <w:sz w:val="20"/>
        </w:rPr>
        <w:t xml:space="preserve"> </w:t>
      </w:r>
      <w:r w:rsidRPr="00762978">
        <w:rPr>
          <w:spacing w:val="-5"/>
          <w:sz w:val="20"/>
        </w:rPr>
        <w:t>examinations</w:t>
      </w:r>
      <w:r w:rsidR="006302FC">
        <w:rPr>
          <w:spacing w:val="-5"/>
          <w:sz w:val="20"/>
        </w:rPr>
        <w:t xml:space="preserve"> </w:t>
      </w:r>
      <w:r w:rsidRPr="00762978">
        <w:rPr>
          <w:spacing w:val="-5"/>
          <w:sz w:val="20"/>
        </w:rPr>
        <w:t>must</w:t>
      </w:r>
      <w:r w:rsidR="006302FC">
        <w:rPr>
          <w:spacing w:val="-5"/>
          <w:sz w:val="20"/>
        </w:rPr>
        <w:t xml:space="preserve"> </w:t>
      </w:r>
      <w:r w:rsidRPr="00762978">
        <w:rPr>
          <w:spacing w:val="-5"/>
          <w:sz w:val="20"/>
        </w:rPr>
        <w:t>be</w:t>
      </w:r>
      <w:r w:rsidR="006302FC">
        <w:rPr>
          <w:spacing w:val="-5"/>
          <w:sz w:val="20"/>
        </w:rPr>
        <w:t xml:space="preserve"> </w:t>
      </w:r>
      <w:r w:rsidRPr="00762978">
        <w:rPr>
          <w:spacing w:val="-5"/>
          <w:sz w:val="20"/>
        </w:rPr>
        <w:t>done</w:t>
      </w:r>
      <w:r w:rsidR="006302FC">
        <w:rPr>
          <w:spacing w:val="-5"/>
          <w:sz w:val="20"/>
        </w:rPr>
        <w:t xml:space="preserve"> </w:t>
      </w:r>
      <w:r w:rsidRPr="00762978">
        <w:rPr>
          <w:spacing w:val="-5"/>
          <w:sz w:val="20"/>
        </w:rPr>
        <w:t>at</w:t>
      </w:r>
      <w:r w:rsidRPr="00762978">
        <w:rPr>
          <w:spacing w:val="-19"/>
          <w:sz w:val="20"/>
        </w:rPr>
        <w:t xml:space="preserve"> </w:t>
      </w:r>
      <w:r w:rsidRPr="00762978">
        <w:rPr>
          <w:spacing w:val="-10"/>
          <w:sz w:val="20"/>
        </w:rPr>
        <w:t>Excelsior</w:t>
      </w:r>
      <w:r w:rsidRPr="00762978">
        <w:rPr>
          <w:spacing w:val="-21"/>
          <w:sz w:val="20"/>
        </w:rPr>
        <w:t xml:space="preserve"> </w:t>
      </w:r>
      <w:r w:rsidRPr="00762978">
        <w:rPr>
          <w:spacing w:val="-10"/>
          <w:sz w:val="20"/>
        </w:rPr>
        <w:t>Academic</w:t>
      </w:r>
      <w:r w:rsidRPr="00762978">
        <w:rPr>
          <w:spacing w:val="-20"/>
          <w:sz w:val="20"/>
        </w:rPr>
        <w:t xml:space="preserve"> </w:t>
      </w:r>
      <w:r w:rsidRPr="00762978">
        <w:rPr>
          <w:spacing w:val="-10"/>
          <w:sz w:val="20"/>
        </w:rPr>
        <w:t>College.</w:t>
      </w:r>
    </w:p>
    <w:p w14:paraId="73763BBE" w14:textId="77777777" w:rsidR="00E94A54" w:rsidRPr="00762978" w:rsidRDefault="002320D0" w:rsidP="008772FA">
      <w:pPr>
        <w:pStyle w:val="ListParagraph"/>
        <w:numPr>
          <w:ilvl w:val="0"/>
          <w:numId w:val="3"/>
        </w:numPr>
        <w:tabs>
          <w:tab w:val="left" w:pos="928"/>
        </w:tabs>
        <w:spacing w:before="2" w:line="207" w:lineRule="exact"/>
        <w:ind w:right="371" w:hanging="360"/>
        <w:jc w:val="left"/>
        <w:rPr>
          <w:sz w:val="20"/>
        </w:rPr>
      </w:pPr>
      <w:r w:rsidRPr="00762978">
        <w:rPr>
          <w:spacing w:val="-5"/>
          <w:sz w:val="20"/>
        </w:rPr>
        <w:t>Parent/</w:t>
      </w:r>
      <w:r w:rsidRPr="00762978">
        <w:rPr>
          <w:spacing w:val="-21"/>
          <w:sz w:val="20"/>
        </w:rPr>
        <w:t xml:space="preserve"> </w:t>
      </w:r>
      <w:r w:rsidRPr="00762978">
        <w:rPr>
          <w:spacing w:val="-6"/>
          <w:sz w:val="20"/>
        </w:rPr>
        <w:t>legal</w:t>
      </w:r>
      <w:r w:rsidR="006302FC">
        <w:rPr>
          <w:spacing w:val="-6"/>
          <w:sz w:val="20"/>
        </w:rPr>
        <w:t xml:space="preserve"> </w:t>
      </w:r>
      <w:r w:rsidRPr="00762978">
        <w:rPr>
          <w:spacing w:val="-6"/>
          <w:sz w:val="20"/>
        </w:rPr>
        <w:t>guardian/</w:t>
      </w:r>
      <w:r w:rsidRPr="00762978">
        <w:rPr>
          <w:spacing w:val="-23"/>
          <w:sz w:val="20"/>
        </w:rPr>
        <w:t xml:space="preserve"> </w:t>
      </w:r>
      <w:r w:rsidRPr="00762978">
        <w:rPr>
          <w:spacing w:val="-6"/>
          <w:sz w:val="20"/>
        </w:rPr>
        <w:t>Candidate</w:t>
      </w:r>
      <w:r w:rsidR="006302FC">
        <w:rPr>
          <w:spacing w:val="-6"/>
          <w:sz w:val="20"/>
        </w:rPr>
        <w:t xml:space="preserve"> </w:t>
      </w:r>
      <w:r w:rsidRPr="00762978">
        <w:rPr>
          <w:spacing w:val="-6"/>
          <w:sz w:val="20"/>
        </w:rPr>
        <w:t>and/or</w:t>
      </w:r>
      <w:r w:rsidR="006302FC">
        <w:rPr>
          <w:spacing w:val="-6"/>
          <w:sz w:val="20"/>
        </w:rPr>
        <w:t xml:space="preserve"> </w:t>
      </w:r>
      <w:r w:rsidRPr="00762978">
        <w:rPr>
          <w:spacing w:val="-6"/>
          <w:sz w:val="20"/>
        </w:rPr>
        <w:t>person</w:t>
      </w:r>
      <w:r w:rsidR="006302FC">
        <w:rPr>
          <w:spacing w:val="-6"/>
          <w:sz w:val="20"/>
        </w:rPr>
        <w:t xml:space="preserve"> </w:t>
      </w:r>
      <w:r w:rsidRPr="00762978">
        <w:rPr>
          <w:spacing w:val="-6"/>
          <w:sz w:val="20"/>
        </w:rPr>
        <w:t>responsible</w:t>
      </w:r>
      <w:r w:rsidR="006302FC">
        <w:rPr>
          <w:spacing w:val="-6"/>
          <w:sz w:val="20"/>
        </w:rPr>
        <w:t xml:space="preserve"> </w:t>
      </w:r>
      <w:r w:rsidRPr="00762978">
        <w:rPr>
          <w:spacing w:val="-6"/>
          <w:sz w:val="20"/>
        </w:rPr>
        <w:t>for</w:t>
      </w:r>
      <w:r w:rsidR="006302FC">
        <w:rPr>
          <w:spacing w:val="-6"/>
          <w:sz w:val="20"/>
        </w:rPr>
        <w:t xml:space="preserve"> </w:t>
      </w:r>
      <w:r w:rsidRPr="00762978">
        <w:rPr>
          <w:spacing w:val="-6"/>
          <w:sz w:val="20"/>
        </w:rPr>
        <w:t>paying</w:t>
      </w:r>
      <w:r w:rsidR="006302FC">
        <w:rPr>
          <w:spacing w:val="-6"/>
          <w:sz w:val="20"/>
        </w:rPr>
        <w:t xml:space="preserve"> </w:t>
      </w:r>
      <w:r w:rsidRPr="00762978">
        <w:rPr>
          <w:spacing w:val="-6"/>
          <w:sz w:val="20"/>
        </w:rPr>
        <w:t>fees</w:t>
      </w:r>
      <w:r w:rsidR="006302FC">
        <w:rPr>
          <w:spacing w:val="-6"/>
          <w:sz w:val="20"/>
        </w:rPr>
        <w:t xml:space="preserve"> </w:t>
      </w:r>
      <w:r w:rsidRPr="00762978">
        <w:rPr>
          <w:spacing w:val="-6"/>
          <w:sz w:val="20"/>
        </w:rPr>
        <w:t>agrees</w:t>
      </w:r>
      <w:r w:rsidR="006302FC">
        <w:rPr>
          <w:spacing w:val="-6"/>
          <w:sz w:val="20"/>
        </w:rPr>
        <w:t xml:space="preserve"> </w:t>
      </w:r>
      <w:r w:rsidRPr="00762978">
        <w:rPr>
          <w:spacing w:val="-6"/>
          <w:sz w:val="20"/>
        </w:rPr>
        <w:t>to</w:t>
      </w:r>
      <w:r w:rsidR="006302FC">
        <w:rPr>
          <w:spacing w:val="-6"/>
          <w:sz w:val="20"/>
        </w:rPr>
        <w:t xml:space="preserve"> </w:t>
      </w:r>
      <w:r w:rsidRPr="00762978">
        <w:rPr>
          <w:spacing w:val="-6"/>
          <w:sz w:val="20"/>
        </w:rPr>
        <w:t>pay</w:t>
      </w:r>
      <w:r w:rsidR="006302FC">
        <w:rPr>
          <w:spacing w:val="-6"/>
          <w:sz w:val="20"/>
        </w:rPr>
        <w:t xml:space="preserve"> </w:t>
      </w:r>
      <w:proofErr w:type="gramStart"/>
      <w:r w:rsidRPr="00762978">
        <w:rPr>
          <w:spacing w:val="-6"/>
          <w:sz w:val="20"/>
        </w:rPr>
        <w:t>any</w:t>
      </w:r>
      <w:r w:rsidR="006302FC">
        <w:rPr>
          <w:spacing w:val="-6"/>
          <w:sz w:val="20"/>
        </w:rPr>
        <w:t xml:space="preserve"> </w:t>
      </w:r>
      <w:r w:rsidRPr="00762978">
        <w:rPr>
          <w:spacing w:val="-6"/>
          <w:sz w:val="20"/>
        </w:rPr>
        <w:t>and</w:t>
      </w:r>
      <w:r w:rsidR="006302FC">
        <w:rPr>
          <w:spacing w:val="-6"/>
          <w:sz w:val="20"/>
        </w:rPr>
        <w:t xml:space="preserve"> </w:t>
      </w:r>
      <w:r w:rsidRPr="00762978">
        <w:rPr>
          <w:spacing w:val="-6"/>
          <w:sz w:val="20"/>
        </w:rPr>
        <w:t>all</w:t>
      </w:r>
      <w:proofErr w:type="gramEnd"/>
      <w:r w:rsidR="006302FC">
        <w:rPr>
          <w:spacing w:val="-6"/>
          <w:sz w:val="20"/>
        </w:rPr>
        <w:t xml:space="preserve"> </w:t>
      </w:r>
      <w:r w:rsidRPr="00762978">
        <w:rPr>
          <w:spacing w:val="-6"/>
          <w:sz w:val="20"/>
        </w:rPr>
        <w:t>registration</w:t>
      </w:r>
      <w:r w:rsidR="006302FC">
        <w:rPr>
          <w:spacing w:val="-6"/>
          <w:sz w:val="20"/>
        </w:rPr>
        <w:t xml:space="preserve"> </w:t>
      </w:r>
      <w:r w:rsidRPr="00762978">
        <w:rPr>
          <w:spacing w:val="-6"/>
          <w:sz w:val="20"/>
        </w:rPr>
        <w:t>fees</w:t>
      </w:r>
      <w:r w:rsidR="006302FC">
        <w:rPr>
          <w:spacing w:val="-6"/>
          <w:sz w:val="20"/>
        </w:rPr>
        <w:t xml:space="preserve"> </w:t>
      </w:r>
      <w:r w:rsidRPr="00762978">
        <w:rPr>
          <w:spacing w:val="-6"/>
          <w:sz w:val="20"/>
        </w:rPr>
        <w:t>for</w:t>
      </w:r>
      <w:r w:rsidR="006302FC">
        <w:rPr>
          <w:spacing w:val="-6"/>
          <w:sz w:val="20"/>
        </w:rPr>
        <w:t xml:space="preserve"> </w:t>
      </w:r>
      <w:r w:rsidRPr="00762978">
        <w:rPr>
          <w:spacing w:val="-6"/>
          <w:sz w:val="20"/>
        </w:rPr>
        <w:t>examinations.</w:t>
      </w:r>
    </w:p>
    <w:p w14:paraId="19DED067" w14:textId="5B2F9A8A" w:rsidR="00E94A54" w:rsidRPr="00762978" w:rsidRDefault="002320D0" w:rsidP="008772FA">
      <w:pPr>
        <w:pStyle w:val="ListParagraph"/>
        <w:numPr>
          <w:ilvl w:val="0"/>
          <w:numId w:val="3"/>
        </w:numPr>
        <w:tabs>
          <w:tab w:val="left" w:pos="928"/>
        </w:tabs>
        <w:ind w:right="371" w:hanging="360"/>
        <w:jc w:val="both"/>
        <w:rPr>
          <w:sz w:val="20"/>
        </w:rPr>
      </w:pPr>
      <w:r w:rsidRPr="00762978">
        <w:rPr>
          <w:spacing w:val="-9"/>
          <w:sz w:val="20"/>
        </w:rPr>
        <w:t xml:space="preserve">Parent </w:t>
      </w:r>
      <w:r w:rsidRPr="00762978">
        <w:rPr>
          <w:sz w:val="20"/>
        </w:rPr>
        <w:t xml:space="preserve">/ </w:t>
      </w:r>
      <w:r w:rsidRPr="00762978">
        <w:rPr>
          <w:spacing w:val="-9"/>
          <w:sz w:val="20"/>
        </w:rPr>
        <w:t xml:space="preserve">legal </w:t>
      </w:r>
      <w:r w:rsidRPr="00762978">
        <w:rPr>
          <w:spacing w:val="-10"/>
          <w:sz w:val="20"/>
        </w:rPr>
        <w:t xml:space="preserve">guardian </w:t>
      </w:r>
      <w:r w:rsidRPr="00762978">
        <w:rPr>
          <w:sz w:val="20"/>
        </w:rPr>
        <w:t xml:space="preserve">/ </w:t>
      </w:r>
      <w:r w:rsidRPr="00762978">
        <w:rPr>
          <w:spacing w:val="-10"/>
          <w:sz w:val="20"/>
        </w:rPr>
        <w:t xml:space="preserve">Candidate </w:t>
      </w:r>
      <w:r w:rsidRPr="00762978">
        <w:rPr>
          <w:spacing w:val="-9"/>
          <w:sz w:val="20"/>
        </w:rPr>
        <w:t xml:space="preserve">and/or person </w:t>
      </w:r>
      <w:r w:rsidRPr="00762978">
        <w:rPr>
          <w:spacing w:val="-10"/>
          <w:sz w:val="20"/>
        </w:rPr>
        <w:t xml:space="preserve">responsible </w:t>
      </w:r>
      <w:r w:rsidRPr="00762978">
        <w:rPr>
          <w:spacing w:val="-7"/>
          <w:sz w:val="20"/>
        </w:rPr>
        <w:t xml:space="preserve">for </w:t>
      </w:r>
      <w:r w:rsidRPr="00762978">
        <w:rPr>
          <w:spacing w:val="-10"/>
          <w:sz w:val="20"/>
        </w:rPr>
        <w:t xml:space="preserve">paying </w:t>
      </w:r>
      <w:r w:rsidRPr="00762978">
        <w:rPr>
          <w:spacing w:val="-8"/>
          <w:sz w:val="20"/>
        </w:rPr>
        <w:t xml:space="preserve">fees </w:t>
      </w:r>
      <w:r w:rsidRPr="00762978">
        <w:rPr>
          <w:spacing w:val="-9"/>
          <w:sz w:val="20"/>
        </w:rPr>
        <w:t xml:space="preserve">agrees </w:t>
      </w:r>
      <w:r w:rsidRPr="00762978">
        <w:rPr>
          <w:spacing w:val="-8"/>
          <w:sz w:val="20"/>
        </w:rPr>
        <w:t xml:space="preserve">that </w:t>
      </w:r>
      <w:r w:rsidR="0095357A">
        <w:rPr>
          <w:spacing w:val="-8"/>
          <w:sz w:val="20"/>
        </w:rPr>
        <w:t>un</w:t>
      </w:r>
      <w:r w:rsidRPr="00762978">
        <w:rPr>
          <w:spacing w:val="-8"/>
          <w:sz w:val="20"/>
        </w:rPr>
        <w:t xml:space="preserve">til </w:t>
      </w:r>
      <w:r w:rsidRPr="00762978">
        <w:rPr>
          <w:spacing w:val="-7"/>
          <w:sz w:val="20"/>
        </w:rPr>
        <w:t xml:space="preserve">EAC </w:t>
      </w:r>
      <w:r w:rsidRPr="00762978">
        <w:rPr>
          <w:spacing w:val="-8"/>
          <w:sz w:val="20"/>
        </w:rPr>
        <w:t xml:space="preserve">has </w:t>
      </w:r>
      <w:r w:rsidRPr="00762978">
        <w:rPr>
          <w:spacing w:val="-10"/>
          <w:sz w:val="20"/>
        </w:rPr>
        <w:t xml:space="preserve">received </w:t>
      </w:r>
      <w:r w:rsidRPr="00762978">
        <w:rPr>
          <w:spacing w:val="-7"/>
          <w:sz w:val="20"/>
        </w:rPr>
        <w:t xml:space="preserve">the </w:t>
      </w:r>
      <w:r w:rsidRPr="00762978">
        <w:rPr>
          <w:spacing w:val="-9"/>
          <w:sz w:val="20"/>
        </w:rPr>
        <w:t xml:space="preserve">final </w:t>
      </w:r>
      <w:r w:rsidRPr="00762978">
        <w:rPr>
          <w:spacing w:val="-10"/>
          <w:sz w:val="20"/>
        </w:rPr>
        <w:t xml:space="preserve">examination invoice </w:t>
      </w:r>
      <w:r w:rsidRPr="00762978">
        <w:rPr>
          <w:spacing w:val="-8"/>
          <w:sz w:val="20"/>
        </w:rPr>
        <w:t xml:space="preserve">from </w:t>
      </w:r>
      <w:r w:rsidRPr="00762978">
        <w:rPr>
          <w:spacing w:val="-7"/>
          <w:sz w:val="20"/>
        </w:rPr>
        <w:t xml:space="preserve">The </w:t>
      </w:r>
      <w:r w:rsidRPr="00762978">
        <w:rPr>
          <w:spacing w:val="-10"/>
          <w:sz w:val="20"/>
        </w:rPr>
        <w:t xml:space="preserve">University </w:t>
      </w:r>
      <w:r w:rsidRPr="00762978">
        <w:rPr>
          <w:spacing w:val="-8"/>
          <w:sz w:val="20"/>
        </w:rPr>
        <w:t xml:space="preserve">of </w:t>
      </w:r>
      <w:r w:rsidRPr="00762978">
        <w:rPr>
          <w:spacing w:val="-10"/>
          <w:sz w:val="20"/>
        </w:rPr>
        <w:t xml:space="preserve">Cambridge, </w:t>
      </w:r>
      <w:r w:rsidRPr="00762978">
        <w:rPr>
          <w:spacing w:val="-9"/>
          <w:sz w:val="20"/>
        </w:rPr>
        <w:t xml:space="preserve">that </w:t>
      </w:r>
      <w:r w:rsidRPr="00762978">
        <w:rPr>
          <w:spacing w:val="-3"/>
          <w:sz w:val="20"/>
        </w:rPr>
        <w:t>we</w:t>
      </w:r>
      <w:r w:rsidR="006302FC">
        <w:rPr>
          <w:spacing w:val="-3"/>
          <w:sz w:val="20"/>
        </w:rPr>
        <w:t xml:space="preserve"> </w:t>
      </w:r>
      <w:r w:rsidRPr="00762978">
        <w:rPr>
          <w:spacing w:val="-3"/>
          <w:sz w:val="20"/>
        </w:rPr>
        <w:t>can</w:t>
      </w:r>
      <w:r w:rsidR="006302FC">
        <w:rPr>
          <w:spacing w:val="-3"/>
          <w:sz w:val="20"/>
        </w:rPr>
        <w:t xml:space="preserve"> </w:t>
      </w:r>
      <w:r w:rsidRPr="00762978">
        <w:rPr>
          <w:spacing w:val="-3"/>
          <w:sz w:val="20"/>
        </w:rPr>
        <w:t>only</w:t>
      </w:r>
      <w:r w:rsidR="006302FC">
        <w:rPr>
          <w:spacing w:val="-3"/>
          <w:sz w:val="20"/>
        </w:rPr>
        <w:t xml:space="preserve"> </w:t>
      </w:r>
      <w:r w:rsidRPr="00762978">
        <w:rPr>
          <w:spacing w:val="-3"/>
          <w:sz w:val="20"/>
        </w:rPr>
        <w:t>give</w:t>
      </w:r>
      <w:r w:rsidR="006302FC">
        <w:rPr>
          <w:spacing w:val="-3"/>
          <w:sz w:val="20"/>
        </w:rPr>
        <w:t xml:space="preserve"> </w:t>
      </w:r>
      <w:r w:rsidRPr="00762978">
        <w:rPr>
          <w:spacing w:val="-3"/>
          <w:sz w:val="20"/>
        </w:rPr>
        <w:t>you</w:t>
      </w:r>
      <w:r w:rsidR="006302FC">
        <w:rPr>
          <w:spacing w:val="-3"/>
          <w:sz w:val="20"/>
        </w:rPr>
        <w:t xml:space="preserve"> </w:t>
      </w:r>
      <w:r w:rsidRPr="00762978">
        <w:rPr>
          <w:spacing w:val="-3"/>
          <w:sz w:val="20"/>
        </w:rPr>
        <w:t>an</w:t>
      </w:r>
      <w:r w:rsidR="006302FC">
        <w:rPr>
          <w:spacing w:val="-3"/>
          <w:sz w:val="20"/>
        </w:rPr>
        <w:t xml:space="preserve"> </w:t>
      </w:r>
      <w:r w:rsidRPr="00762978">
        <w:rPr>
          <w:spacing w:val="-3"/>
          <w:sz w:val="20"/>
        </w:rPr>
        <w:t>estimate</w:t>
      </w:r>
      <w:r w:rsidR="006302FC">
        <w:rPr>
          <w:spacing w:val="-3"/>
          <w:sz w:val="20"/>
        </w:rPr>
        <w:t xml:space="preserve"> </w:t>
      </w:r>
      <w:r w:rsidRPr="00762978">
        <w:rPr>
          <w:spacing w:val="-3"/>
          <w:sz w:val="20"/>
        </w:rPr>
        <w:t xml:space="preserve">of </w:t>
      </w:r>
      <w:r w:rsidRPr="00762978">
        <w:rPr>
          <w:spacing w:val="-8"/>
          <w:sz w:val="20"/>
        </w:rPr>
        <w:t>what the</w:t>
      </w:r>
      <w:r w:rsidR="006302FC">
        <w:rPr>
          <w:spacing w:val="-8"/>
          <w:sz w:val="20"/>
        </w:rPr>
        <w:t xml:space="preserve"> </w:t>
      </w:r>
      <w:r w:rsidRPr="00762978">
        <w:rPr>
          <w:spacing w:val="-8"/>
          <w:sz w:val="20"/>
        </w:rPr>
        <w:t xml:space="preserve">registration </w:t>
      </w:r>
      <w:r w:rsidRPr="00762978">
        <w:rPr>
          <w:spacing w:val="-9"/>
          <w:sz w:val="20"/>
        </w:rPr>
        <w:t xml:space="preserve">fees </w:t>
      </w:r>
      <w:r w:rsidRPr="00762978">
        <w:rPr>
          <w:spacing w:val="-8"/>
          <w:sz w:val="20"/>
        </w:rPr>
        <w:t xml:space="preserve">for </w:t>
      </w:r>
      <w:r w:rsidRPr="00762978">
        <w:rPr>
          <w:spacing w:val="-6"/>
          <w:sz w:val="20"/>
        </w:rPr>
        <w:t>the</w:t>
      </w:r>
      <w:r w:rsidR="006302FC">
        <w:rPr>
          <w:spacing w:val="-6"/>
          <w:sz w:val="20"/>
        </w:rPr>
        <w:t xml:space="preserve"> </w:t>
      </w:r>
      <w:r w:rsidRPr="00762978">
        <w:rPr>
          <w:spacing w:val="-6"/>
          <w:sz w:val="20"/>
        </w:rPr>
        <w:t xml:space="preserve">exams </w:t>
      </w:r>
      <w:r w:rsidRPr="00762978">
        <w:rPr>
          <w:spacing w:val="-3"/>
          <w:sz w:val="20"/>
        </w:rPr>
        <w:t>are</w:t>
      </w:r>
      <w:r w:rsidR="00C5757B">
        <w:rPr>
          <w:spacing w:val="-3"/>
          <w:sz w:val="20"/>
        </w:rPr>
        <w:t xml:space="preserve"> </w:t>
      </w:r>
      <w:r w:rsidRPr="00762978">
        <w:rPr>
          <w:spacing w:val="-3"/>
          <w:sz w:val="20"/>
        </w:rPr>
        <w:t>and</w:t>
      </w:r>
      <w:r w:rsidR="00C5757B">
        <w:rPr>
          <w:spacing w:val="-3"/>
          <w:sz w:val="20"/>
        </w:rPr>
        <w:t xml:space="preserve"> </w:t>
      </w:r>
      <w:r w:rsidRPr="00762978">
        <w:rPr>
          <w:spacing w:val="-3"/>
          <w:sz w:val="20"/>
        </w:rPr>
        <w:t>you</w:t>
      </w:r>
      <w:r w:rsidR="00C5757B">
        <w:rPr>
          <w:spacing w:val="-3"/>
          <w:sz w:val="20"/>
        </w:rPr>
        <w:t xml:space="preserve"> </w:t>
      </w:r>
      <w:r w:rsidRPr="00762978">
        <w:rPr>
          <w:spacing w:val="-3"/>
          <w:sz w:val="20"/>
        </w:rPr>
        <w:t>will</w:t>
      </w:r>
      <w:r w:rsidR="00C5757B">
        <w:rPr>
          <w:spacing w:val="-3"/>
          <w:sz w:val="20"/>
        </w:rPr>
        <w:t xml:space="preserve"> </w:t>
      </w:r>
      <w:r w:rsidRPr="00762978">
        <w:rPr>
          <w:spacing w:val="-3"/>
          <w:sz w:val="20"/>
        </w:rPr>
        <w:t>be</w:t>
      </w:r>
      <w:r w:rsidR="00C5757B">
        <w:rPr>
          <w:spacing w:val="-3"/>
          <w:sz w:val="20"/>
        </w:rPr>
        <w:t xml:space="preserve"> </w:t>
      </w:r>
      <w:r w:rsidRPr="00762978">
        <w:rPr>
          <w:spacing w:val="-3"/>
          <w:sz w:val="20"/>
        </w:rPr>
        <w:t>liable</w:t>
      </w:r>
      <w:r w:rsidR="00C5757B">
        <w:rPr>
          <w:spacing w:val="-3"/>
          <w:sz w:val="20"/>
        </w:rPr>
        <w:t xml:space="preserve"> </w:t>
      </w:r>
      <w:r w:rsidRPr="00762978">
        <w:rPr>
          <w:spacing w:val="-3"/>
          <w:sz w:val="20"/>
        </w:rPr>
        <w:t xml:space="preserve">for </w:t>
      </w:r>
      <w:r w:rsidRPr="00762978">
        <w:rPr>
          <w:spacing w:val="-7"/>
          <w:sz w:val="20"/>
        </w:rPr>
        <w:t>any</w:t>
      </w:r>
      <w:r w:rsidR="00C5757B">
        <w:rPr>
          <w:spacing w:val="-7"/>
          <w:sz w:val="20"/>
        </w:rPr>
        <w:t xml:space="preserve"> </w:t>
      </w:r>
      <w:r w:rsidRPr="00762978">
        <w:rPr>
          <w:spacing w:val="-7"/>
          <w:sz w:val="20"/>
        </w:rPr>
        <w:t>shortfall with</w:t>
      </w:r>
      <w:r w:rsidR="00C5757B">
        <w:rPr>
          <w:spacing w:val="-7"/>
          <w:sz w:val="20"/>
        </w:rPr>
        <w:t xml:space="preserve"> </w:t>
      </w:r>
      <w:r w:rsidRPr="00762978">
        <w:rPr>
          <w:spacing w:val="-7"/>
          <w:sz w:val="20"/>
        </w:rPr>
        <w:t xml:space="preserve">regards to, </w:t>
      </w:r>
      <w:r w:rsidRPr="00762978">
        <w:rPr>
          <w:spacing w:val="-8"/>
          <w:sz w:val="20"/>
        </w:rPr>
        <w:t xml:space="preserve">but </w:t>
      </w:r>
      <w:r w:rsidRPr="00762978">
        <w:rPr>
          <w:spacing w:val="-6"/>
          <w:sz w:val="20"/>
        </w:rPr>
        <w:t xml:space="preserve">is </w:t>
      </w:r>
      <w:r w:rsidRPr="00762978">
        <w:rPr>
          <w:spacing w:val="-8"/>
          <w:sz w:val="20"/>
        </w:rPr>
        <w:t xml:space="preserve">not </w:t>
      </w:r>
      <w:r w:rsidRPr="00762978">
        <w:rPr>
          <w:spacing w:val="-12"/>
          <w:sz w:val="20"/>
        </w:rPr>
        <w:t xml:space="preserve">limited </w:t>
      </w:r>
      <w:r w:rsidRPr="00762978">
        <w:rPr>
          <w:spacing w:val="-7"/>
          <w:sz w:val="20"/>
        </w:rPr>
        <w:t>to,</w:t>
      </w:r>
      <w:r w:rsidRPr="00762978">
        <w:rPr>
          <w:spacing w:val="-19"/>
          <w:sz w:val="20"/>
        </w:rPr>
        <w:t xml:space="preserve"> </w:t>
      </w:r>
      <w:r w:rsidRPr="00762978">
        <w:rPr>
          <w:spacing w:val="-10"/>
          <w:sz w:val="20"/>
        </w:rPr>
        <w:t>registration,</w:t>
      </w:r>
      <w:r w:rsidRPr="00762978">
        <w:rPr>
          <w:spacing w:val="-18"/>
          <w:sz w:val="20"/>
        </w:rPr>
        <w:t xml:space="preserve"> </w:t>
      </w:r>
      <w:r w:rsidRPr="00762978">
        <w:rPr>
          <w:spacing w:val="-9"/>
          <w:sz w:val="20"/>
        </w:rPr>
        <w:t>late</w:t>
      </w:r>
      <w:r w:rsidR="00C5757B">
        <w:rPr>
          <w:spacing w:val="-9"/>
          <w:sz w:val="20"/>
        </w:rPr>
        <w:t xml:space="preserve"> </w:t>
      </w:r>
      <w:r w:rsidRPr="00762978">
        <w:rPr>
          <w:spacing w:val="-9"/>
          <w:sz w:val="20"/>
        </w:rPr>
        <w:t>registration,</w:t>
      </w:r>
      <w:r w:rsidRPr="00762978">
        <w:rPr>
          <w:spacing w:val="-21"/>
          <w:sz w:val="20"/>
        </w:rPr>
        <w:t xml:space="preserve"> </w:t>
      </w:r>
      <w:r w:rsidRPr="00762978">
        <w:rPr>
          <w:spacing w:val="-7"/>
          <w:sz w:val="20"/>
        </w:rPr>
        <w:t>enquiries</w:t>
      </w:r>
      <w:r w:rsidR="00C5757B">
        <w:rPr>
          <w:spacing w:val="-7"/>
          <w:sz w:val="20"/>
        </w:rPr>
        <w:t xml:space="preserve"> </w:t>
      </w:r>
      <w:r w:rsidRPr="00762978">
        <w:rPr>
          <w:spacing w:val="-7"/>
          <w:sz w:val="20"/>
        </w:rPr>
        <w:t>about</w:t>
      </w:r>
      <w:r w:rsidR="00C5757B">
        <w:rPr>
          <w:spacing w:val="-7"/>
          <w:sz w:val="20"/>
        </w:rPr>
        <w:t xml:space="preserve"> </w:t>
      </w:r>
      <w:r w:rsidRPr="00762978">
        <w:rPr>
          <w:spacing w:val="-7"/>
          <w:sz w:val="20"/>
        </w:rPr>
        <w:t>results</w:t>
      </w:r>
      <w:r w:rsidR="00C5757B">
        <w:rPr>
          <w:spacing w:val="-7"/>
          <w:sz w:val="20"/>
        </w:rPr>
        <w:t xml:space="preserve"> </w:t>
      </w:r>
      <w:r w:rsidRPr="00762978">
        <w:rPr>
          <w:spacing w:val="-7"/>
          <w:sz w:val="20"/>
        </w:rPr>
        <w:t>etc.(See</w:t>
      </w:r>
      <w:r w:rsidRPr="00762978">
        <w:rPr>
          <w:spacing w:val="-19"/>
          <w:sz w:val="20"/>
        </w:rPr>
        <w:t xml:space="preserve"> </w:t>
      </w:r>
      <w:r w:rsidR="0095357A">
        <w:rPr>
          <w:spacing w:val="-8"/>
          <w:sz w:val="20"/>
        </w:rPr>
        <w:t>2025</w:t>
      </w:r>
      <w:r w:rsidRPr="00762978">
        <w:rPr>
          <w:spacing w:val="-22"/>
          <w:sz w:val="20"/>
        </w:rPr>
        <w:t xml:space="preserve"> </w:t>
      </w:r>
      <w:r w:rsidRPr="00762978">
        <w:rPr>
          <w:spacing w:val="-7"/>
          <w:sz w:val="20"/>
        </w:rPr>
        <w:t>CIE</w:t>
      </w:r>
      <w:r w:rsidR="00C5757B">
        <w:rPr>
          <w:spacing w:val="-7"/>
          <w:sz w:val="20"/>
        </w:rPr>
        <w:t xml:space="preserve"> </w:t>
      </w:r>
      <w:r w:rsidRPr="00762978">
        <w:rPr>
          <w:spacing w:val="-7"/>
          <w:sz w:val="20"/>
        </w:rPr>
        <w:t>Booklet</w:t>
      </w:r>
      <w:r w:rsidR="00C5757B">
        <w:rPr>
          <w:spacing w:val="-7"/>
          <w:sz w:val="20"/>
        </w:rPr>
        <w:t xml:space="preserve"> </w:t>
      </w:r>
      <w:r w:rsidRPr="00762978">
        <w:rPr>
          <w:spacing w:val="-7"/>
          <w:sz w:val="20"/>
        </w:rPr>
        <w:t>for</w:t>
      </w:r>
      <w:r w:rsidR="00C5757B">
        <w:rPr>
          <w:spacing w:val="-7"/>
          <w:sz w:val="20"/>
        </w:rPr>
        <w:t xml:space="preserve"> </w:t>
      </w:r>
      <w:r w:rsidRPr="00762978">
        <w:rPr>
          <w:spacing w:val="-7"/>
          <w:sz w:val="20"/>
        </w:rPr>
        <w:t>more</w:t>
      </w:r>
      <w:r w:rsidR="00C5757B">
        <w:rPr>
          <w:spacing w:val="-7"/>
          <w:sz w:val="20"/>
        </w:rPr>
        <w:t xml:space="preserve"> </w:t>
      </w:r>
      <w:r w:rsidRPr="00762978">
        <w:rPr>
          <w:spacing w:val="-7"/>
          <w:sz w:val="20"/>
        </w:rPr>
        <w:t>information</w:t>
      </w:r>
      <w:r w:rsidR="00C5757B">
        <w:rPr>
          <w:spacing w:val="-7"/>
          <w:sz w:val="20"/>
        </w:rPr>
        <w:t xml:space="preserve"> </w:t>
      </w:r>
      <w:r w:rsidRPr="00762978">
        <w:rPr>
          <w:spacing w:val="-7"/>
          <w:sz w:val="20"/>
        </w:rPr>
        <w:t>and</w:t>
      </w:r>
      <w:r w:rsidR="00C5757B">
        <w:rPr>
          <w:spacing w:val="-7"/>
          <w:sz w:val="20"/>
        </w:rPr>
        <w:t xml:space="preserve"> </w:t>
      </w:r>
      <w:r w:rsidRPr="00762978">
        <w:rPr>
          <w:spacing w:val="-7"/>
          <w:sz w:val="20"/>
        </w:rPr>
        <w:t>fee</w:t>
      </w:r>
      <w:r w:rsidR="00C5757B">
        <w:rPr>
          <w:spacing w:val="-7"/>
          <w:sz w:val="20"/>
        </w:rPr>
        <w:t xml:space="preserve"> </w:t>
      </w:r>
      <w:r w:rsidRPr="00762978">
        <w:rPr>
          <w:spacing w:val="-7"/>
          <w:sz w:val="20"/>
        </w:rPr>
        <w:t>policies).</w:t>
      </w:r>
    </w:p>
    <w:p w14:paraId="13EDB3F2" w14:textId="77777777" w:rsidR="00E94A54" w:rsidRPr="00762978" w:rsidRDefault="002320D0" w:rsidP="008772FA">
      <w:pPr>
        <w:pStyle w:val="ListParagraph"/>
        <w:numPr>
          <w:ilvl w:val="1"/>
          <w:numId w:val="3"/>
        </w:numPr>
        <w:tabs>
          <w:tab w:val="left" w:pos="1627"/>
        </w:tabs>
        <w:spacing w:line="207" w:lineRule="exact"/>
        <w:ind w:right="371"/>
        <w:rPr>
          <w:sz w:val="20"/>
        </w:rPr>
      </w:pPr>
      <w:r w:rsidRPr="00762978">
        <w:rPr>
          <w:spacing w:val="-7"/>
          <w:sz w:val="20"/>
        </w:rPr>
        <w:t>These</w:t>
      </w:r>
      <w:r w:rsidR="00C5757B">
        <w:rPr>
          <w:spacing w:val="-7"/>
          <w:sz w:val="20"/>
        </w:rPr>
        <w:t xml:space="preserve"> </w:t>
      </w:r>
      <w:r w:rsidRPr="00762978">
        <w:rPr>
          <w:spacing w:val="-7"/>
          <w:sz w:val="20"/>
        </w:rPr>
        <w:t>invoices</w:t>
      </w:r>
      <w:r w:rsidR="00C5757B">
        <w:rPr>
          <w:spacing w:val="-7"/>
          <w:sz w:val="20"/>
        </w:rPr>
        <w:t xml:space="preserve"> </w:t>
      </w:r>
      <w:r w:rsidRPr="00762978">
        <w:rPr>
          <w:spacing w:val="-7"/>
          <w:sz w:val="20"/>
        </w:rPr>
        <w:t>from</w:t>
      </w:r>
      <w:r w:rsidRPr="00762978">
        <w:rPr>
          <w:spacing w:val="-22"/>
          <w:sz w:val="20"/>
        </w:rPr>
        <w:t xml:space="preserve"> </w:t>
      </w:r>
      <w:r w:rsidRPr="00762978">
        <w:rPr>
          <w:spacing w:val="-8"/>
          <w:sz w:val="20"/>
        </w:rPr>
        <w:t>University</w:t>
      </w:r>
      <w:r w:rsidR="00C5757B">
        <w:rPr>
          <w:spacing w:val="-8"/>
          <w:sz w:val="20"/>
        </w:rPr>
        <w:t xml:space="preserve"> </w:t>
      </w:r>
      <w:r w:rsidRPr="00762978">
        <w:rPr>
          <w:spacing w:val="-8"/>
          <w:sz w:val="20"/>
        </w:rPr>
        <w:t>of</w:t>
      </w:r>
      <w:r w:rsidRPr="00762978">
        <w:rPr>
          <w:spacing w:val="-19"/>
          <w:sz w:val="20"/>
        </w:rPr>
        <w:t xml:space="preserve"> </w:t>
      </w:r>
      <w:r w:rsidRPr="00762978">
        <w:rPr>
          <w:spacing w:val="-7"/>
          <w:sz w:val="20"/>
        </w:rPr>
        <w:t>Cambridge</w:t>
      </w:r>
      <w:r w:rsidR="00C5757B">
        <w:rPr>
          <w:spacing w:val="-7"/>
          <w:sz w:val="20"/>
        </w:rPr>
        <w:t xml:space="preserve"> </w:t>
      </w:r>
      <w:r w:rsidRPr="00762978">
        <w:rPr>
          <w:spacing w:val="-7"/>
          <w:sz w:val="20"/>
        </w:rPr>
        <w:t>can</w:t>
      </w:r>
      <w:r w:rsidR="00C5757B">
        <w:rPr>
          <w:spacing w:val="-7"/>
          <w:sz w:val="20"/>
        </w:rPr>
        <w:t xml:space="preserve"> </w:t>
      </w:r>
      <w:r w:rsidRPr="00762978">
        <w:rPr>
          <w:spacing w:val="-7"/>
          <w:sz w:val="20"/>
        </w:rPr>
        <w:t>be</w:t>
      </w:r>
      <w:r w:rsidR="00C5757B">
        <w:rPr>
          <w:spacing w:val="-7"/>
          <w:sz w:val="20"/>
        </w:rPr>
        <w:t xml:space="preserve"> </w:t>
      </w:r>
      <w:r w:rsidRPr="00762978">
        <w:rPr>
          <w:spacing w:val="-7"/>
          <w:sz w:val="20"/>
        </w:rPr>
        <w:t>received,</w:t>
      </w:r>
      <w:r w:rsidRPr="00762978">
        <w:rPr>
          <w:spacing w:val="-21"/>
          <w:sz w:val="20"/>
        </w:rPr>
        <w:t xml:space="preserve"> </w:t>
      </w:r>
      <w:r w:rsidRPr="00762978">
        <w:rPr>
          <w:spacing w:val="-10"/>
          <w:sz w:val="20"/>
        </w:rPr>
        <w:t>before,</w:t>
      </w:r>
      <w:r w:rsidRPr="00762978">
        <w:rPr>
          <w:spacing w:val="-18"/>
          <w:sz w:val="20"/>
        </w:rPr>
        <w:t xml:space="preserve"> </w:t>
      </w:r>
      <w:r w:rsidRPr="00762978">
        <w:rPr>
          <w:spacing w:val="-7"/>
          <w:sz w:val="20"/>
        </w:rPr>
        <w:t>during</w:t>
      </w:r>
      <w:r w:rsidR="00C5757B">
        <w:rPr>
          <w:spacing w:val="-7"/>
          <w:sz w:val="20"/>
        </w:rPr>
        <w:t xml:space="preserve"> </w:t>
      </w:r>
      <w:r w:rsidRPr="00762978">
        <w:rPr>
          <w:spacing w:val="-7"/>
          <w:sz w:val="20"/>
        </w:rPr>
        <w:t>and/or</w:t>
      </w:r>
      <w:r w:rsidR="00C5757B">
        <w:rPr>
          <w:spacing w:val="-7"/>
          <w:sz w:val="20"/>
        </w:rPr>
        <w:t xml:space="preserve"> </w:t>
      </w:r>
      <w:r w:rsidRPr="00762978">
        <w:rPr>
          <w:spacing w:val="-7"/>
          <w:sz w:val="20"/>
        </w:rPr>
        <w:t>after</w:t>
      </w:r>
      <w:r w:rsidR="00C5757B">
        <w:rPr>
          <w:spacing w:val="-7"/>
          <w:sz w:val="20"/>
        </w:rPr>
        <w:t xml:space="preserve"> </w:t>
      </w:r>
      <w:r w:rsidRPr="00762978">
        <w:rPr>
          <w:spacing w:val="-7"/>
          <w:sz w:val="20"/>
        </w:rPr>
        <w:t>the</w:t>
      </w:r>
      <w:r w:rsidR="00C5757B">
        <w:rPr>
          <w:spacing w:val="-7"/>
          <w:sz w:val="20"/>
        </w:rPr>
        <w:t xml:space="preserve"> </w:t>
      </w:r>
      <w:r w:rsidRPr="00762978">
        <w:rPr>
          <w:spacing w:val="-7"/>
          <w:sz w:val="20"/>
        </w:rPr>
        <w:t>examination</w:t>
      </w:r>
      <w:r w:rsidR="00C5757B">
        <w:rPr>
          <w:spacing w:val="-7"/>
          <w:sz w:val="20"/>
        </w:rPr>
        <w:t xml:space="preserve"> </w:t>
      </w:r>
      <w:r w:rsidRPr="00762978">
        <w:rPr>
          <w:spacing w:val="-7"/>
          <w:sz w:val="20"/>
        </w:rPr>
        <w:t>series.</w:t>
      </w:r>
    </w:p>
    <w:p w14:paraId="211D0B0E" w14:textId="77777777" w:rsidR="00E94A54" w:rsidRPr="00762978" w:rsidRDefault="002320D0" w:rsidP="008772FA">
      <w:pPr>
        <w:pStyle w:val="ListParagraph"/>
        <w:numPr>
          <w:ilvl w:val="1"/>
          <w:numId w:val="3"/>
        </w:numPr>
        <w:tabs>
          <w:tab w:val="left" w:pos="1627"/>
        </w:tabs>
        <w:ind w:right="371"/>
        <w:rPr>
          <w:sz w:val="20"/>
        </w:rPr>
      </w:pPr>
      <w:r w:rsidRPr="00762978">
        <w:rPr>
          <w:spacing w:val="-7"/>
          <w:sz w:val="20"/>
        </w:rPr>
        <w:t xml:space="preserve">The </w:t>
      </w:r>
      <w:r w:rsidRPr="00762978">
        <w:rPr>
          <w:spacing w:val="-9"/>
          <w:sz w:val="20"/>
        </w:rPr>
        <w:t xml:space="preserve">parent </w:t>
      </w:r>
      <w:r w:rsidRPr="00762978">
        <w:rPr>
          <w:sz w:val="20"/>
        </w:rPr>
        <w:t xml:space="preserve">/ </w:t>
      </w:r>
      <w:r w:rsidRPr="00762978">
        <w:rPr>
          <w:spacing w:val="-9"/>
          <w:sz w:val="20"/>
        </w:rPr>
        <w:t xml:space="preserve">legal </w:t>
      </w:r>
      <w:r w:rsidRPr="00762978">
        <w:rPr>
          <w:spacing w:val="-10"/>
          <w:sz w:val="20"/>
        </w:rPr>
        <w:t xml:space="preserve">guardian </w:t>
      </w:r>
      <w:r w:rsidRPr="00762978">
        <w:rPr>
          <w:sz w:val="20"/>
        </w:rPr>
        <w:t xml:space="preserve">/ </w:t>
      </w:r>
      <w:r w:rsidRPr="00762978">
        <w:rPr>
          <w:spacing w:val="-10"/>
          <w:sz w:val="20"/>
        </w:rPr>
        <w:t xml:space="preserve">candidate </w:t>
      </w:r>
      <w:r w:rsidRPr="00762978">
        <w:rPr>
          <w:spacing w:val="-9"/>
          <w:sz w:val="20"/>
        </w:rPr>
        <w:t xml:space="preserve">and/or person </w:t>
      </w:r>
      <w:r w:rsidRPr="00762978">
        <w:rPr>
          <w:spacing w:val="-10"/>
          <w:sz w:val="20"/>
        </w:rPr>
        <w:t xml:space="preserve">responsible </w:t>
      </w:r>
      <w:r w:rsidRPr="00762978">
        <w:rPr>
          <w:spacing w:val="-7"/>
          <w:sz w:val="20"/>
        </w:rPr>
        <w:t xml:space="preserve">for </w:t>
      </w:r>
      <w:r w:rsidRPr="00762978">
        <w:rPr>
          <w:spacing w:val="-9"/>
          <w:sz w:val="20"/>
        </w:rPr>
        <w:t xml:space="preserve">paying fees </w:t>
      </w:r>
      <w:r w:rsidRPr="00762978">
        <w:rPr>
          <w:spacing w:val="-8"/>
          <w:sz w:val="20"/>
        </w:rPr>
        <w:t xml:space="preserve">will </w:t>
      </w:r>
      <w:r w:rsidRPr="00762978">
        <w:rPr>
          <w:spacing w:val="-6"/>
          <w:sz w:val="20"/>
        </w:rPr>
        <w:t xml:space="preserve">be </w:t>
      </w:r>
      <w:r w:rsidRPr="00762978">
        <w:rPr>
          <w:spacing w:val="-10"/>
          <w:sz w:val="20"/>
        </w:rPr>
        <w:t xml:space="preserve">notified immediately </w:t>
      </w:r>
      <w:r w:rsidRPr="00762978">
        <w:rPr>
          <w:spacing w:val="-9"/>
          <w:sz w:val="20"/>
        </w:rPr>
        <w:t xml:space="preserve">after </w:t>
      </w:r>
      <w:r w:rsidRPr="00762978">
        <w:rPr>
          <w:spacing w:val="-10"/>
          <w:sz w:val="20"/>
        </w:rPr>
        <w:t xml:space="preserve">receipt </w:t>
      </w:r>
      <w:r w:rsidRPr="00762978">
        <w:rPr>
          <w:spacing w:val="-6"/>
          <w:sz w:val="20"/>
        </w:rPr>
        <w:t xml:space="preserve">of </w:t>
      </w:r>
      <w:r w:rsidRPr="00762978">
        <w:rPr>
          <w:spacing w:val="-10"/>
          <w:sz w:val="20"/>
        </w:rPr>
        <w:t xml:space="preserve">invoice </w:t>
      </w:r>
      <w:r w:rsidRPr="00762978">
        <w:rPr>
          <w:spacing w:val="-9"/>
          <w:sz w:val="20"/>
        </w:rPr>
        <w:t xml:space="preserve">should there </w:t>
      </w:r>
      <w:r w:rsidRPr="00762978">
        <w:rPr>
          <w:spacing w:val="-6"/>
          <w:sz w:val="20"/>
        </w:rPr>
        <w:t xml:space="preserve">be </w:t>
      </w:r>
      <w:r w:rsidRPr="00762978">
        <w:rPr>
          <w:spacing w:val="-5"/>
          <w:sz w:val="20"/>
        </w:rPr>
        <w:t xml:space="preserve">an </w:t>
      </w:r>
      <w:r w:rsidRPr="00762978">
        <w:rPr>
          <w:spacing w:val="-9"/>
          <w:sz w:val="20"/>
        </w:rPr>
        <w:t>additional</w:t>
      </w:r>
      <w:r w:rsidR="00C5757B">
        <w:rPr>
          <w:spacing w:val="-9"/>
          <w:sz w:val="20"/>
        </w:rPr>
        <w:t xml:space="preserve"> </w:t>
      </w:r>
      <w:r w:rsidRPr="00762978">
        <w:rPr>
          <w:spacing w:val="-9"/>
          <w:sz w:val="20"/>
        </w:rPr>
        <w:t>cost.</w:t>
      </w:r>
    </w:p>
    <w:p w14:paraId="4A8004E9" w14:textId="5FB64290" w:rsidR="00E94A54" w:rsidRPr="00A34C69" w:rsidRDefault="002320D0" w:rsidP="00A34C69">
      <w:pPr>
        <w:pStyle w:val="ListParagraph"/>
        <w:numPr>
          <w:ilvl w:val="0"/>
          <w:numId w:val="3"/>
        </w:numPr>
        <w:tabs>
          <w:tab w:val="left" w:pos="928"/>
        </w:tabs>
        <w:spacing w:before="1" w:line="207" w:lineRule="exact"/>
        <w:ind w:right="371" w:hanging="360"/>
        <w:jc w:val="both"/>
        <w:rPr>
          <w:sz w:val="20"/>
        </w:rPr>
      </w:pPr>
      <w:r w:rsidRPr="00A34C69">
        <w:rPr>
          <w:spacing w:val="-6"/>
          <w:sz w:val="20"/>
        </w:rPr>
        <w:t>Should</w:t>
      </w:r>
      <w:r w:rsidR="00C5757B" w:rsidRPr="00A34C69">
        <w:rPr>
          <w:spacing w:val="-6"/>
          <w:sz w:val="20"/>
        </w:rPr>
        <w:t xml:space="preserve"> </w:t>
      </w:r>
      <w:r w:rsidRPr="00A34C69">
        <w:rPr>
          <w:spacing w:val="-6"/>
          <w:sz w:val="20"/>
        </w:rPr>
        <w:t>you</w:t>
      </w:r>
      <w:r w:rsidR="00C5757B" w:rsidRPr="00A34C69">
        <w:rPr>
          <w:spacing w:val="-6"/>
          <w:sz w:val="20"/>
        </w:rPr>
        <w:t xml:space="preserve"> </w:t>
      </w:r>
      <w:r w:rsidRPr="00A34C69">
        <w:rPr>
          <w:spacing w:val="-6"/>
          <w:sz w:val="20"/>
        </w:rPr>
        <w:t>require</w:t>
      </w:r>
      <w:r w:rsidR="00C5757B" w:rsidRPr="00A34C69">
        <w:rPr>
          <w:spacing w:val="-6"/>
          <w:sz w:val="20"/>
        </w:rPr>
        <w:t xml:space="preserve"> </w:t>
      </w:r>
      <w:r w:rsidRPr="00A34C69">
        <w:rPr>
          <w:spacing w:val="-6"/>
          <w:sz w:val="20"/>
        </w:rPr>
        <w:t>an</w:t>
      </w:r>
      <w:r w:rsidR="00C5757B" w:rsidRPr="00A34C69">
        <w:rPr>
          <w:spacing w:val="-6"/>
          <w:sz w:val="20"/>
        </w:rPr>
        <w:t xml:space="preserve"> </w:t>
      </w:r>
      <w:r w:rsidRPr="00A34C69">
        <w:rPr>
          <w:spacing w:val="-6"/>
          <w:sz w:val="20"/>
        </w:rPr>
        <w:t>additional</w:t>
      </w:r>
      <w:r w:rsidR="00C5757B" w:rsidRPr="00A34C69">
        <w:rPr>
          <w:spacing w:val="-6"/>
          <w:sz w:val="20"/>
        </w:rPr>
        <w:t xml:space="preserve"> </w:t>
      </w:r>
      <w:r w:rsidRPr="00A34C69">
        <w:rPr>
          <w:spacing w:val="-6"/>
          <w:sz w:val="20"/>
        </w:rPr>
        <w:t>examiner</w:t>
      </w:r>
      <w:r w:rsidR="00C5757B" w:rsidRPr="00A34C69">
        <w:rPr>
          <w:spacing w:val="-6"/>
          <w:sz w:val="20"/>
        </w:rPr>
        <w:t xml:space="preserve"> </w:t>
      </w:r>
      <w:r w:rsidRPr="00A34C69">
        <w:rPr>
          <w:spacing w:val="-6"/>
          <w:sz w:val="20"/>
        </w:rPr>
        <w:t>to</w:t>
      </w:r>
      <w:r w:rsidR="00C5757B" w:rsidRPr="00A34C69">
        <w:rPr>
          <w:spacing w:val="-6"/>
          <w:sz w:val="20"/>
        </w:rPr>
        <w:t xml:space="preserve"> </w:t>
      </w:r>
      <w:r w:rsidRPr="00A34C69">
        <w:rPr>
          <w:spacing w:val="-6"/>
          <w:sz w:val="20"/>
        </w:rPr>
        <w:t>conduct</w:t>
      </w:r>
      <w:r w:rsidR="00C5757B" w:rsidRPr="00A34C69">
        <w:rPr>
          <w:spacing w:val="-6"/>
          <w:sz w:val="20"/>
        </w:rPr>
        <w:t xml:space="preserve"> </w:t>
      </w:r>
      <w:r w:rsidRPr="00A34C69">
        <w:rPr>
          <w:spacing w:val="-6"/>
          <w:sz w:val="20"/>
        </w:rPr>
        <w:t>examinations</w:t>
      </w:r>
      <w:r w:rsidR="00C5757B" w:rsidRPr="00A34C69">
        <w:rPr>
          <w:spacing w:val="-6"/>
          <w:sz w:val="20"/>
        </w:rPr>
        <w:t xml:space="preserve"> </w:t>
      </w:r>
      <w:r w:rsidRPr="00A34C69">
        <w:rPr>
          <w:spacing w:val="-6"/>
          <w:sz w:val="20"/>
        </w:rPr>
        <w:t>that</w:t>
      </w:r>
      <w:r w:rsidR="00C5757B" w:rsidRPr="00A34C69">
        <w:rPr>
          <w:spacing w:val="-6"/>
          <w:sz w:val="20"/>
        </w:rPr>
        <w:t xml:space="preserve"> </w:t>
      </w:r>
      <w:r w:rsidRPr="00A34C69">
        <w:rPr>
          <w:spacing w:val="-6"/>
          <w:sz w:val="20"/>
        </w:rPr>
        <w:t>are</w:t>
      </w:r>
      <w:r w:rsidR="00C5757B" w:rsidRPr="00A34C69">
        <w:rPr>
          <w:spacing w:val="-6"/>
          <w:sz w:val="20"/>
        </w:rPr>
        <w:t xml:space="preserve"> </w:t>
      </w:r>
      <w:r w:rsidRPr="00A34C69">
        <w:rPr>
          <w:spacing w:val="-6"/>
          <w:sz w:val="20"/>
        </w:rPr>
        <w:t>not</w:t>
      </w:r>
      <w:r w:rsidR="00C5757B" w:rsidRPr="00A34C69">
        <w:rPr>
          <w:spacing w:val="-6"/>
          <w:sz w:val="20"/>
        </w:rPr>
        <w:t xml:space="preserve"> </w:t>
      </w:r>
      <w:r w:rsidRPr="00A34C69">
        <w:rPr>
          <w:spacing w:val="-6"/>
          <w:sz w:val="20"/>
        </w:rPr>
        <w:t>offered</w:t>
      </w:r>
      <w:r w:rsidR="00C5757B" w:rsidRPr="00A34C69">
        <w:rPr>
          <w:spacing w:val="-6"/>
          <w:sz w:val="20"/>
        </w:rPr>
        <w:t xml:space="preserve"> </w:t>
      </w:r>
      <w:r w:rsidRPr="00A34C69">
        <w:rPr>
          <w:spacing w:val="-6"/>
          <w:sz w:val="20"/>
        </w:rPr>
        <w:t>at</w:t>
      </w:r>
      <w:r w:rsidRPr="00A34C69">
        <w:rPr>
          <w:spacing w:val="-21"/>
          <w:sz w:val="20"/>
        </w:rPr>
        <w:t xml:space="preserve"> </w:t>
      </w:r>
      <w:r w:rsidRPr="00A34C69">
        <w:rPr>
          <w:spacing w:val="-10"/>
          <w:sz w:val="20"/>
        </w:rPr>
        <w:t>Excelsior</w:t>
      </w:r>
      <w:r w:rsidRPr="00A34C69">
        <w:rPr>
          <w:spacing w:val="-20"/>
          <w:sz w:val="20"/>
        </w:rPr>
        <w:t xml:space="preserve"> </w:t>
      </w:r>
      <w:r w:rsidRPr="00A34C69">
        <w:rPr>
          <w:spacing w:val="-9"/>
          <w:sz w:val="20"/>
        </w:rPr>
        <w:t>Academic</w:t>
      </w:r>
      <w:r w:rsidR="00C5757B" w:rsidRPr="00A34C69">
        <w:rPr>
          <w:spacing w:val="-9"/>
          <w:sz w:val="20"/>
        </w:rPr>
        <w:t xml:space="preserve"> </w:t>
      </w:r>
      <w:r w:rsidRPr="00A34C69">
        <w:rPr>
          <w:spacing w:val="-9"/>
          <w:sz w:val="20"/>
        </w:rPr>
        <w:t>College,</w:t>
      </w:r>
      <w:r w:rsidRPr="00A34C69">
        <w:rPr>
          <w:spacing w:val="-20"/>
          <w:sz w:val="20"/>
        </w:rPr>
        <w:t xml:space="preserve"> </w:t>
      </w:r>
      <w:r w:rsidRPr="00A34C69">
        <w:rPr>
          <w:spacing w:val="-6"/>
          <w:sz w:val="20"/>
        </w:rPr>
        <w:t>the</w:t>
      </w:r>
      <w:r w:rsidR="00C5757B" w:rsidRPr="00A34C69">
        <w:rPr>
          <w:spacing w:val="-6"/>
          <w:sz w:val="20"/>
        </w:rPr>
        <w:t xml:space="preserve"> </w:t>
      </w:r>
      <w:r w:rsidRPr="00A34C69">
        <w:rPr>
          <w:spacing w:val="-6"/>
          <w:sz w:val="20"/>
        </w:rPr>
        <w:t>candidate</w:t>
      </w:r>
      <w:r w:rsidR="00C5757B" w:rsidRPr="00A34C69">
        <w:rPr>
          <w:spacing w:val="-6"/>
          <w:sz w:val="20"/>
        </w:rPr>
        <w:t xml:space="preserve"> </w:t>
      </w:r>
      <w:r w:rsidRPr="00A34C69">
        <w:rPr>
          <w:spacing w:val="-6"/>
          <w:sz w:val="20"/>
        </w:rPr>
        <w:t>must</w:t>
      </w:r>
      <w:r w:rsidR="00C5757B" w:rsidRPr="00A34C69">
        <w:rPr>
          <w:spacing w:val="-6"/>
          <w:sz w:val="20"/>
        </w:rPr>
        <w:t xml:space="preserve"> </w:t>
      </w:r>
      <w:r w:rsidRPr="00A34C69">
        <w:rPr>
          <w:spacing w:val="-6"/>
          <w:sz w:val="20"/>
        </w:rPr>
        <w:t>appoint</w:t>
      </w:r>
      <w:r w:rsidR="00C5757B" w:rsidRPr="00A34C69">
        <w:rPr>
          <w:spacing w:val="-6"/>
          <w:sz w:val="20"/>
        </w:rPr>
        <w:t xml:space="preserve"> </w:t>
      </w:r>
      <w:r w:rsidRPr="00A34C69">
        <w:rPr>
          <w:spacing w:val="-6"/>
          <w:sz w:val="20"/>
        </w:rPr>
        <w:t>their</w:t>
      </w:r>
      <w:r w:rsidR="00C5757B" w:rsidRPr="00A34C69">
        <w:rPr>
          <w:spacing w:val="-6"/>
          <w:sz w:val="20"/>
        </w:rPr>
        <w:t xml:space="preserve"> </w:t>
      </w:r>
      <w:r w:rsidRPr="00A34C69">
        <w:rPr>
          <w:spacing w:val="-6"/>
          <w:sz w:val="20"/>
        </w:rPr>
        <w:t>own</w:t>
      </w:r>
      <w:r w:rsidR="00C5757B" w:rsidRPr="00A34C69">
        <w:rPr>
          <w:spacing w:val="-6"/>
          <w:sz w:val="20"/>
        </w:rPr>
        <w:t xml:space="preserve"> </w:t>
      </w:r>
      <w:r w:rsidRPr="00A34C69">
        <w:rPr>
          <w:spacing w:val="-6"/>
          <w:sz w:val="20"/>
        </w:rPr>
        <w:t>examiner</w:t>
      </w:r>
      <w:r w:rsidR="00C5757B" w:rsidRPr="00A34C69">
        <w:rPr>
          <w:spacing w:val="-6"/>
          <w:sz w:val="20"/>
        </w:rPr>
        <w:t xml:space="preserve"> </w:t>
      </w:r>
      <w:r w:rsidRPr="00A34C69">
        <w:rPr>
          <w:spacing w:val="-6"/>
          <w:sz w:val="20"/>
        </w:rPr>
        <w:t>at</w:t>
      </w:r>
      <w:r w:rsidR="00A34C69" w:rsidRPr="00A34C69">
        <w:rPr>
          <w:spacing w:val="-6"/>
          <w:sz w:val="20"/>
        </w:rPr>
        <w:t xml:space="preserve"> </w:t>
      </w:r>
      <w:r w:rsidR="00A34C69">
        <w:rPr>
          <w:spacing w:val="-6"/>
          <w:sz w:val="20"/>
        </w:rPr>
        <w:t>t</w:t>
      </w:r>
      <w:r w:rsidRPr="00A34C69">
        <w:rPr>
          <w:sz w:val="20"/>
        </w:rPr>
        <w:t>he</w:t>
      </w:r>
      <w:r w:rsidR="00C5757B" w:rsidRPr="00A34C69">
        <w:rPr>
          <w:sz w:val="20"/>
        </w:rPr>
        <w:t xml:space="preserve"> </w:t>
      </w:r>
      <w:proofErr w:type="gramStart"/>
      <w:r w:rsidRPr="00A34C69">
        <w:rPr>
          <w:sz w:val="20"/>
        </w:rPr>
        <w:t>candidates’</w:t>
      </w:r>
      <w:proofErr w:type="gramEnd"/>
      <w:r w:rsidRPr="00A34C69">
        <w:rPr>
          <w:sz w:val="20"/>
        </w:rPr>
        <w:t xml:space="preserve"> own</w:t>
      </w:r>
      <w:r w:rsidR="00C5757B" w:rsidRPr="00A34C69">
        <w:rPr>
          <w:sz w:val="20"/>
        </w:rPr>
        <w:t xml:space="preserve"> </w:t>
      </w:r>
      <w:r w:rsidRPr="00A34C69">
        <w:rPr>
          <w:sz w:val="20"/>
        </w:rPr>
        <w:t xml:space="preserve">cost. </w:t>
      </w:r>
      <w:r w:rsidR="00C5757B" w:rsidRPr="00A34C69">
        <w:rPr>
          <w:sz w:val="20"/>
        </w:rPr>
        <w:t xml:space="preserve">The examiner must meet all the Cambridge International </w:t>
      </w:r>
      <w:r w:rsidR="00A34C69">
        <w:rPr>
          <w:sz w:val="20"/>
        </w:rPr>
        <w:t>E</w:t>
      </w:r>
      <w:r w:rsidR="00C5757B" w:rsidRPr="00A34C69">
        <w:rPr>
          <w:sz w:val="20"/>
        </w:rPr>
        <w:t xml:space="preserve">xaminations requirements. </w:t>
      </w:r>
      <w:r w:rsidRPr="00A34C69">
        <w:rPr>
          <w:sz w:val="20"/>
        </w:rPr>
        <w:t>Should Excelsior Academic College</w:t>
      </w:r>
      <w:r w:rsidR="00C5757B" w:rsidRPr="00A34C69">
        <w:rPr>
          <w:sz w:val="20"/>
        </w:rPr>
        <w:t xml:space="preserve"> </w:t>
      </w:r>
      <w:r w:rsidRPr="00A34C69">
        <w:rPr>
          <w:sz w:val="20"/>
        </w:rPr>
        <w:t>appoint</w:t>
      </w:r>
      <w:r w:rsidR="00C5757B" w:rsidRPr="00A34C69">
        <w:rPr>
          <w:sz w:val="20"/>
        </w:rPr>
        <w:t xml:space="preserve"> </w:t>
      </w:r>
      <w:r w:rsidRPr="00A34C69">
        <w:rPr>
          <w:sz w:val="20"/>
        </w:rPr>
        <w:t>a</w:t>
      </w:r>
      <w:r w:rsidR="00C5757B" w:rsidRPr="00A34C69">
        <w:rPr>
          <w:sz w:val="20"/>
        </w:rPr>
        <w:t xml:space="preserve"> </w:t>
      </w:r>
      <w:r w:rsidRPr="00A34C69">
        <w:rPr>
          <w:sz w:val="20"/>
        </w:rPr>
        <w:t>special</w:t>
      </w:r>
      <w:r w:rsidR="00C5757B" w:rsidRPr="00A34C69">
        <w:rPr>
          <w:sz w:val="20"/>
        </w:rPr>
        <w:t xml:space="preserve"> </w:t>
      </w:r>
      <w:r w:rsidRPr="00A34C69">
        <w:rPr>
          <w:sz w:val="20"/>
        </w:rPr>
        <w:t>examiner, the</w:t>
      </w:r>
      <w:r w:rsidR="00C5757B" w:rsidRPr="00A34C69">
        <w:rPr>
          <w:sz w:val="20"/>
        </w:rPr>
        <w:t xml:space="preserve"> </w:t>
      </w:r>
      <w:r w:rsidRPr="00A34C69">
        <w:rPr>
          <w:sz w:val="20"/>
        </w:rPr>
        <w:t>fee</w:t>
      </w:r>
      <w:r w:rsidR="00C5757B" w:rsidRPr="00A34C69">
        <w:rPr>
          <w:sz w:val="20"/>
        </w:rPr>
        <w:t xml:space="preserve"> </w:t>
      </w:r>
      <w:r w:rsidRPr="00A34C69">
        <w:rPr>
          <w:sz w:val="20"/>
        </w:rPr>
        <w:t>incurred</w:t>
      </w:r>
      <w:r w:rsidR="00C5757B" w:rsidRPr="00A34C69">
        <w:rPr>
          <w:sz w:val="20"/>
        </w:rPr>
        <w:t xml:space="preserve"> </w:t>
      </w:r>
      <w:r w:rsidRPr="00A34C69">
        <w:rPr>
          <w:sz w:val="20"/>
        </w:rPr>
        <w:t>will</w:t>
      </w:r>
      <w:r w:rsidR="00C5757B" w:rsidRPr="00A34C69">
        <w:rPr>
          <w:sz w:val="20"/>
        </w:rPr>
        <w:t xml:space="preserve"> </w:t>
      </w:r>
      <w:r w:rsidRPr="00A34C69">
        <w:rPr>
          <w:sz w:val="20"/>
        </w:rPr>
        <w:t>also</w:t>
      </w:r>
      <w:r w:rsidR="00C5757B" w:rsidRPr="00A34C69">
        <w:rPr>
          <w:sz w:val="20"/>
        </w:rPr>
        <w:t xml:space="preserve"> </w:t>
      </w:r>
      <w:r w:rsidRPr="00A34C69">
        <w:rPr>
          <w:sz w:val="20"/>
        </w:rPr>
        <w:t>be</w:t>
      </w:r>
      <w:r w:rsidR="00C5757B" w:rsidRPr="00A34C69">
        <w:rPr>
          <w:sz w:val="20"/>
        </w:rPr>
        <w:t xml:space="preserve"> </w:t>
      </w:r>
      <w:r w:rsidRPr="00A34C69">
        <w:rPr>
          <w:sz w:val="20"/>
        </w:rPr>
        <w:t>at</w:t>
      </w:r>
      <w:r w:rsidR="00C5757B" w:rsidRPr="00A34C69">
        <w:rPr>
          <w:sz w:val="20"/>
        </w:rPr>
        <w:t xml:space="preserve"> </w:t>
      </w:r>
      <w:r w:rsidRPr="00A34C69">
        <w:rPr>
          <w:sz w:val="20"/>
        </w:rPr>
        <w:t>the</w:t>
      </w:r>
      <w:r w:rsidR="00C5757B" w:rsidRPr="00A34C69">
        <w:rPr>
          <w:sz w:val="20"/>
        </w:rPr>
        <w:t xml:space="preserve"> </w:t>
      </w:r>
      <w:r w:rsidRPr="00A34C69">
        <w:rPr>
          <w:sz w:val="20"/>
        </w:rPr>
        <w:t>cost</w:t>
      </w:r>
      <w:r w:rsidR="00C5757B" w:rsidRPr="00A34C69">
        <w:rPr>
          <w:sz w:val="20"/>
        </w:rPr>
        <w:t xml:space="preserve"> </w:t>
      </w:r>
      <w:r w:rsidRPr="00A34C69">
        <w:rPr>
          <w:sz w:val="20"/>
        </w:rPr>
        <w:t>of</w:t>
      </w:r>
      <w:r w:rsidR="00C5757B" w:rsidRPr="00A34C69">
        <w:rPr>
          <w:sz w:val="20"/>
        </w:rPr>
        <w:t xml:space="preserve"> </w:t>
      </w:r>
      <w:r w:rsidRPr="00A34C69">
        <w:rPr>
          <w:sz w:val="20"/>
        </w:rPr>
        <w:t>the</w:t>
      </w:r>
      <w:r w:rsidR="00C5757B" w:rsidRPr="00A34C69">
        <w:rPr>
          <w:sz w:val="20"/>
        </w:rPr>
        <w:t xml:space="preserve"> </w:t>
      </w:r>
      <w:r w:rsidRPr="00A34C69">
        <w:rPr>
          <w:sz w:val="20"/>
        </w:rPr>
        <w:t>candidate.</w:t>
      </w:r>
    </w:p>
    <w:p w14:paraId="2C4945F9" w14:textId="77777777" w:rsidR="00C5757B" w:rsidRDefault="00C5757B" w:rsidP="00A34C69">
      <w:pPr>
        <w:pStyle w:val="BodyText"/>
        <w:numPr>
          <w:ilvl w:val="0"/>
          <w:numId w:val="3"/>
        </w:numPr>
        <w:spacing w:line="207" w:lineRule="exact"/>
        <w:ind w:right="371"/>
        <w:jc w:val="both"/>
        <w:rPr>
          <w:sz w:val="20"/>
        </w:rPr>
      </w:pPr>
      <w:r>
        <w:rPr>
          <w:sz w:val="20"/>
        </w:rPr>
        <w:t xml:space="preserve">Should the candidate require a scribe or reader, the fee incurred will also be at the cost of the candidate. </w:t>
      </w:r>
    </w:p>
    <w:p w14:paraId="7842DDC7" w14:textId="77777777" w:rsidR="00A34C69" w:rsidRPr="00A34C69" w:rsidRDefault="002320D0" w:rsidP="00A34C69">
      <w:pPr>
        <w:pStyle w:val="BodyText"/>
        <w:numPr>
          <w:ilvl w:val="0"/>
          <w:numId w:val="3"/>
        </w:numPr>
        <w:spacing w:line="207" w:lineRule="exact"/>
        <w:ind w:right="371"/>
        <w:jc w:val="both"/>
        <w:rPr>
          <w:sz w:val="20"/>
        </w:rPr>
      </w:pPr>
      <w:r w:rsidRPr="00A34C69">
        <w:rPr>
          <w:b/>
          <w:spacing w:val="-8"/>
          <w:sz w:val="20"/>
          <w:u w:val="single"/>
        </w:rPr>
        <w:t>NB!!!</w:t>
      </w:r>
      <w:r w:rsidRPr="00A34C69">
        <w:rPr>
          <w:b/>
          <w:spacing w:val="-8"/>
          <w:sz w:val="20"/>
        </w:rPr>
        <w:t xml:space="preserve"> </w:t>
      </w:r>
      <w:r w:rsidRPr="00A34C69">
        <w:rPr>
          <w:spacing w:val="-7"/>
          <w:sz w:val="20"/>
        </w:rPr>
        <w:t xml:space="preserve">Not all </w:t>
      </w:r>
      <w:r w:rsidRPr="00A34C69">
        <w:rPr>
          <w:spacing w:val="-10"/>
          <w:sz w:val="20"/>
        </w:rPr>
        <w:t xml:space="preserve">subjects </w:t>
      </w:r>
      <w:r w:rsidRPr="00A34C69">
        <w:rPr>
          <w:spacing w:val="-8"/>
          <w:sz w:val="20"/>
        </w:rPr>
        <w:t xml:space="preserve">can </w:t>
      </w:r>
      <w:r w:rsidRPr="00A34C69">
        <w:rPr>
          <w:spacing w:val="-6"/>
          <w:sz w:val="20"/>
        </w:rPr>
        <w:t xml:space="preserve">be </w:t>
      </w:r>
      <w:r w:rsidRPr="00A34C69">
        <w:rPr>
          <w:spacing w:val="-10"/>
          <w:sz w:val="20"/>
        </w:rPr>
        <w:t xml:space="preserve">written </w:t>
      </w:r>
      <w:r w:rsidRPr="00A34C69">
        <w:rPr>
          <w:spacing w:val="-5"/>
          <w:sz w:val="20"/>
        </w:rPr>
        <w:t xml:space="preserve">as </w:t>
      </w:r>
      <w:proofErr w:type="gramStart"/>
      <w:r w:rsidRPr="00A34C69">
        <w:rPr>
          <w:sz w:val="20"/>
        </w:rPr>
        <w:t xml:space="preserve">a </w:t>
      </w:r>
      <w:r w:rsidRPr="00A34C69">
        <w:rPr>
          <w:spacing w:val="-10"/>
          <w:sz w:val="20"/>
        </w:rPr>
        <w:t>private candidate</w:t>
      </w:r>
      <w:proofErr w:type="gramEnd"/>
      <w:r w:rsidRPr="00A34C69">
        <w:rPr>
          <w:spacing w:val="-10"/>
          <w:sz w:val="20"/>
        </w:rPr>
        <w:t xml:space="preserve">. </w:t>
      </w:r>
      <w:r w:rsidRPr="00A34C69">
        <w:rPr>
          <w:spacing w:val="-9"/>
          <w:sz w:val="20"/>
        </w:rPr>
        <w:t xml:space="preserve">(Enquire upon </w:t>
      </w:r>
      <w:r w:rsidRPr="00A34C69">
        <w:rPr>
          <w:spacing w:val="-10"/>
          <w:sz w:val="20"/>
        </w:rPr>
        <w:t xml:space="preserve">application </w:t>
      </w:r>
      <w:r w:rsidRPr="00A34C69">
        <w:rPr>
          <w:spacing w:val="-5"/>
          <w:sz w:val="20"/>
        </w:rPr>
        <w:t xml:space="preserve">at </w:t>
      </w:r>
      <w:r w:rsidRPr="00A34C69">
        <w:rPr>
          <w:spacing w:val="-7"/>
          <w:sz w:val="20"/>
        </w:rPr>
        <w:t xml:space="preserve">the </w:t>
      </w:r>
      <w:r w:rsidRPr="00A34C69">
        <w:rPr>
          <w:spacing w:val="-10"/>
          <w:sz w:val="20"/>
        </w:rPr>
        <w:t xml:space="preserve">beginning </w:t>
      </w:r>
      <w:r w:rsidRPr="00A34C69">
        <w:rPr>
          <w:spacing w:val="-6"/>
          <w:sz w:val="20"/>
        </w:rPr>
        <w:t xml:space="preserve">of </w:t>
      </w:r>
      <w:r w:rsidRPr="00A34C69">
        <w:rPr>
          <w:spacing w:val="-7"/>
          <w:sz w:val="20"/>
        </w:rPr>
        <w:t xml:space="preserve">the </w:t>
      </w:r>
      <w:r w:rsidRPr="00A34C69">
        <w:rPr>
          <w:spacing w:val="-10"/>
          <w:sz w:val="20"/>
        </w:rPr>
        <w:t xml:space="preserve">academic </w:t>
      </w:r>
      <w:r w:rsidRPr="00A34C69">
        <w:rPr>
          <w:spacing w:val="-8"/>
          <w:sz w:val="20"/>
        </w:rPr>
        <w:t xml:space="preserve">year </w:t>
      </w:r>
      <w:r w:rsidRPr="00A34C69">
        <w:rPr>
          <w:spacing w:val="-7"/>
          <w:sz w:val="20"/>
        </w:rPr>
        <w:t xml:space="preserve">and NOT </w:t>
      </w:r>
      <w:r w:rsidRPr="00A34C69">
        <w:rPr>
          <w:spacing w:val="-9"/>
          <w:sz w:val="20"/>
        </w:rPr>
        <w:t xml:space="preserve">upon exam </w:t>
      </w:r>
      <w:r w:rsidRPr="00A34C69">
        <w:rPr>
          <w:spacing w:val="-10"/>
          <w:sz w:val="20"/>
        </w:rPr>
        <w:t xml:space="preserve">registration </w:t>
      </w:r>
      <w:r w:rsidRPr="00A34C69">
        <w:rPr>
          <w:sz w:val="20"/>
        </w:rPr>
        <w:t xml:space="preserve">– </w:t>
      </w:r>
      <w:r w:rsidRPr="00A34C69">
        <w:rPr>
          <w:spacing w:val="-8"/>
          <w:sz w:val="20"/>
        </w:rPr>
        <w:t xml:space="preserve">your </w:t>
      </w:r>
      <w:r w:rsidRPr="00A34C69">
        <w:rPr>
          <w:spacing w:val="-9"/>
          <w:sz w:val="20"/>
        </w:rPr>
        <w:t>registration</w:t>
      </w:r>
      <w:r w:rsidR="00C5757B" w:rsidRPr="00A34C69">
        <w:rPr>
          <w:spacing w:val="-9"/>
          <w:sz w:val="20"/>
        </w:rPr>
        <w:t xml:space="preserve"> </w:t>
      </w:r>
      <w:r w:rsidRPr="00A34C69">
        <w:rPr>
          <w:spacing w:val="-9"/>
          <w:sz w:val="20"/>
        </w:rPr>
        <w:t>will</w:t>
      </w:r>
      <w:r w:rsidR="00C5757B" w:rsidRPr="00A34C69">
        <w:rPr>
          <w:spacing w:val="-9"/>
          <w:sz w:val="20"/>
        </w:rPr>
        <w:t xml:space="preserve"> </w:t>
      </w:r>
      <w:r w:rsidRPr="00A34C69">
        <w:rPr>
          <w:spacing w:val="-7"/>
          <w:sz w:val="20"/>
        </w:rPr>
        <w:t>not</w:t>
      </w:r>
      <w:r w:rsidR="00C5757B" w:rsidRPr="00A34C69">
        <w:rPr>
          <w:spacing w:val="-7"/>
          <w:sz w:val="20"/>
        </w:rPr>
        <w:t xml:space="preserve"> </w:t>
      </w:r>
      <w:r w:rsidRPr="00A34C69">
        <w:rPr>
          <w:spacing w:val="-7"/>
          <w:sz w:val="20"/>
        </w:rPr>
        <w:t>be</w:t>
      </w:r>
      <w:r w:rsidR="00C5757B" w:rsidRPr="00A34C69">
        <w:rPr>
          <w:spacing w:val="-7"/>
          <w:sz w:val="20"/>
        </w:rPr>
        <w:t xml:space="preserve"> </w:t>
      </w:r>
      <w:r w:rsidRPr="00A34C69">
        <w:rPr>
          <w:spacing w:val="-7"/>
          <w:sz w:val="20"/>
        </w:rPr>
        <w:t>accepted.)</w:t>
      </w:r>
    </w:p>
    <w:p w14:paraId="3FA766C7" w14:textId="6B094EC9" w:rsidR="00415C9B" w:rsidRPr="00A34C69" w:rsidRDefault="00A34C69" w:rsidP="00415C9B">
      <w:pPr>
        <w:pStyle w:val="BodyText"/>
        <w:numPr>
          <w:ilvl w:val="0"/>
          <w:numId w:val="3"/>
        </w:numPr>
        <w:tabs>
          <w:tab w:val="left" w:pos="928"/>
        </w:tabs>
        <w:spacing w:before="1" w:line="207" w:lineRule="exact"/>
        <w:ind w:right="371"/>
        <w:jc w:val="both"/>
        <w:rPr>
          <w:sz w:val="20"/>
        </w:rPr>
      </w:pPr>
      <w:r w:rsidRPr="00A34C69">
        <w:rPr>
          <w:b/>
          <w:spacing w:val="-8"/>
          <w:sz w:val="20"/>
          <w:u w:val="single"/>
        </w:rPr>
        <w:t>NB!!!</w:t>
      </w:r>
      <w:r w:rsidRPr="00A34C69">
        <w:rPr>
          <w:b/>
          <w:spacing w:val="-15"/>
          <w:sz w:val="20"/>
        </w:rPr>
        <w:t xml:space="preserve"> </w:t>
      </w:r>
      <w:r w:rsidRPr="00A34C69">
        <w:rPr>
          <w:spacing w:val="-6"/>
          <w:sz w:val="20"/>
        </w:rPr>
        <w:t>Should you</w:t>
      </w:r>
      <w:r w:rsidRPr="00A34C69">
        <w:rPr>
          <w:spacing w:val="-13"/>
          <w:sz w:val="20"/>
        </w:rPr>
        <w:t xml:space="preserve"> </w:t>
      </w:r>
      <w:r w:rsidRPr="00A34C69">
        <w:rPr>
          <w:spacing w:val="-4"/>
          <w:sz w:val="20"/>
        </w:rPr>
        <w:t>choose to be</w:t>
      </w:r>
      <w:r w:rsidRPr="00A34C69">
        <w:rPr>
          <w:spacing w:val="-12"/>
          <w:sz w:val="20"/>
        </w:rPr>
        <w:t xml:space="preserve"> </w:t>
      </w:r>
      <w:r w:rsidRPr="00A34C69">
        <w:rPr>
          <w:spacing w:val="-10"/>
          <w:sz w:val="20"/>
        </w:rPr>
        <w:t>registered</w:t>
      </w:r>
      <w:r w:rsidRPr="00A34C69">
        <w:rPr>
          <w:spacing w:val="-13"/>
          <w:sz w:val="20"/>
        </w:rPr>
        <w:t xml:space="preserve"> </w:t>
      </w:r>
      <w:r w:rsidRPr="00A34C69">
        <w:rPr>
          <w:spacing w:val="-5"/>
          <w:sz w:val="20"/>
        </w:rPr>
        <w:t>as</w:t>
      </w:r>
      <w:r w:rsidRPr="00A34C69">
        <w:rPr>
          <w:spacing w:val="-14"/>
          <w:sz w:val="20"/>
        </w:rPr>
        <w:t xml:space="preserve"> </w:t>
      </w:r>
      <w:r w:rsidRPr="00A34C69">
        <w:rPr>
          <w:spacing w:val="-5"/>
          <w:sz w:val="20"/>
        </w:rPr>
        <w:t>an</w:t>
      </w:r>
      <w:r w:rsidRPr="00A34C69">
        <w:rPr>
          <w:spacing w:val="-15"/>
          <w:sz w:val="20"/>
        </w:rPr>
        <w:t xml:space="preserve"> </w:t>
      </w:r>
      <w:r w:rsidRPr="00A34C69">
        <w:rPr>
          <w:spacing w:val="-8"/>
          <w:sz w:val="20"/>
        </w:rPr>
        <w:t>EAC</w:t>
      </w:r>
      <w:r w:rsidRPr="00A34C69">
        <w:rPr>
          <w:spacing w:val="-11"/>
          <w:sz w:val="20"/>
        </w:rPr>
        <w:t xml:space="preserve"> </w:t>
      </w:r>
      <w:r w:rsidRPr="00A34C69">
        <w:rPr>
          <w:spacing w:val="-9"/>
          <w:sz w:val="20"/>
        </w:rPr>
        <w:t>exam</w:t>
      </w:r>
      <w:r w:rsidRPr="00A34C69">
        <w:rPr>
          <w:spacing w:val="-14"/>
          <w:sz w:val="20"/>
        </w:rPr>
        <w:t xml:space="preserve"> </w:t>
      </w:r>
      <w:r w:rsidRPr="00A34C69">
        <w:rPr>
          <w:spacing w:val="-10"/>
          <w:sz w:val="20"/>
        </w:rPr>
        <w:t>candidate</w:t>
      </w:r>
      <w:r w:rsidRPr="00A34C69">
        <w:rPr>
          <w:spacing w:val="-12"/>
          <w:sz w:val="20"/>
        </w:rPr>
        <w:t xml:space="preserve"> </w:t>
      </w:r>
      <w:r w:rsidRPr="00A34C69">
        <w:rPr>
          <w:sz w:val="20"/>
        </w:rPr>
        <w:t>–</w:t>
      </w:r>
      <w:r w:rsidRPr="00A34C69">
        <w:rPr>
          <w:spacing w:val="-15"/>
          <w:sz w:val="20"/>
        </w:rPr>
        <w:t xml:space="preserve"> </w:t>
      </w:r>
      <w:r w:rsidRPr="00A34C69">
        <w:rPr>
          <w:spacing w:val="-7"/>
          <w:sz w:val="20"/>
        </w:rPr>
        <w:t>all</w:t>
      </w:r>
      <w:r w:rsidRPr="00A34C69">
        <w:rPr>
          <w:spacing w:val="-15"/>
          <w:sz w:val="20"/>
        </w:rPr>
        <w:t xml:space="preserve"> </w:t>
      </w:r>
      <w:r w:rsidRPr="00A34C69">
        <w:rPr>
          <w:spacing w:val="-10"/>
          <w:sz w:val="20"/>
        </w:rPr>
        <w:t xml:space="preserve">subjects </w:t>
      </w:r>
      <w:r w:rsidRPr="00A34C69">
        <w:rPr>
          <w:spacing w:val="-9"/>
          <w:sz w:val="20"/>
        </w:rPr>
        <w:t>that</w:t>
      </w:r>
      <w:r w:rsidRPr="00A34C69">
        <w:rPr>
          <w:spacing w:val="-14"/>
          <w:sz w:val="20"/>
        </w:rPr>
        <w:t xml:space="preserve"> </w:t>
      </w:r>
      <w:r w:rsidRPr="00A34C69">
        <w:rPr>
          <w:spacing w:val="-7"/>
          <w:sz w:val="20"/>
        </w:rPr>
        <w:t>the candidate wants</w:t>
      </w:r>
      <w:r w:rsidRPr="00A34C69">
        <w:rPr>
          <w:spacing w:val="-14"/>
          <w:sz w:val="20"/>
        </w:rPr>
        <w:t xml:space="preserve"> </w:t>
      </w:r>
      <w:r w:rsidRPr="00A34C69">
        <w:rPr>
          <w:spacing w:val="-5"/>
          <w:sz w:val="20"/>
        </w:rPr>
        <w:t>to write</w:t>
      </w:r>
      <w:r w:rsidRPr="00A34C69">
        <w:rPr>
          <w:spacing w:val="-15"/>
          <w:sz w:val="20"/>
        </w:rPr>
        <w:t xml:space="preserve"> </w:t>
      </w:r>
      <w:r w:rsidRPr="00A34C69">
        <w:rPr>
          <w:spacing w:val="-9"/>
          <w:sz w:val="20"/>
        </w:rPr>
        <w:t>(that</w:t>
      </w:r>
      <w:r w:rsidRPr="00A34C69">
        <w:rPr>
          <w:spacing w:val="-16"/>
          <w:sz w:val="20"/>
        </w:rPr>
        <w:t xml:space="preserve"> </w:t>
      </w:r>
      <w:r w:rsidRPr="00A34C69">
        <w:rPr>
          <w:spacing w:val="-7"/>
          <w:sz w:val="20"/>
        </w:rPr>
        <w:t>EAC</w:t>
      </w:r>
      <w:r w:rsidRPr="00A34C69">
        <w:rPr>
          <w:spacing w:val="-13"/>
          <w:sz w:val="20"/>
        </w:rPr>
        <w:t xml:space="preserve"> </w:t>
      </w:r>
      <w:proofErr w:type="gramStart"/>
      <w:r w:rsidRPr="00A34C69">
        <w:rPr>
          <w:spacing w:val="-10"/>
          <w:sz w:val="20"/>
        </w:rPr>
        <w:t>offers)</w:t>
      </w:r>
      <w:r w:rsidRPr="00A34C69">
        <w:rPr>
          <w:spacing w:val="-13"/>
          <w:sz w:val="20"/>
        </w:rPr>
        <w:t xml:space="preserve">  </w:t>
      </w:r>
      <w:r w:rsidRPr="00A34C69">
        <w:rPr>
          <w:spacing w:val="-8"/>
          <w:sz w:val="20"/>
        </w:rPr>
        <w:t>must</w:t>
      </w:r>
      <w:proofErr w:type="gramEnd"/>
      <w:r w:rsidRPr="00A34C69">
        <w:rPr>
          <w:spacing w:val="-14"/>
          <w:sz w:val="20"/>
        </w:rPr>
        <w:t xml:space="preserve"> </w:t>
      </w:r>
      <w:r w:rsidRPr="00A34C69">
        <w:rPr>
          <w:spacing w:val="-6"/>
          <w:sz w:val="20"/>
        </w:rPr>
        <w:t>be</w:t>
      </w:r>
      <w:r w:rsidRPr="00A34C69">
        <w:rPr>
          <w:spacing w:val="-12"/>
          <w:sz w:val="20"/>
        </w:rPr>
        <w:t xml:space="preserve"> </w:t>
      </w:r>
      <w:r w:rsidRPr="00A34C69">
        <w:rPr>
          <w:spacing w:val="-6"/>
          <w:sz w:val="20"/>
        </w:rPr>
        <w:t>done through the</w:t>
      </w:r>
      <w:r w:rsidRPr="00A34C69">
        <w:rPr>
          <w:spacing w:val="-15"/>
          <w:sz w:val="20"/>
        </w:rPr>
        <w:t xml:space="preserve"> </w:t>
      </w:r>
      <w:r w:rsidRPr="00A34C69">
        <w:rPr>
          <w:spacing w:val="-10"/>
          <w:sz w:val="20"/>
        </w:rPr>
        <w:t xml:space="preserve">College. Alternatively, </w:t>
      </w:r>
      <w:r w:rsidRPr="00A34C69">
        <w:rPr>
          <w:spacing w:val="-5"/>
          <w:sz w:val="20"/>
        </w:rPr>
        <w:t xml:space="preserve">the candidate will be registered as a private exam </w:t>
      </w:r>
      <w:proofErr w:type="gramStart"/>
      <w:r w:rsidRPr="00A34C69">
        <w:rPr>
          <w:spacing w:val="-5"/>
          <w:sz w:val="20"/>
        </w:rPr>
        <w:t>candidate</w:t>
      </w:r>
      <w:proofErr w:type="gramEnd"/>
      <w:r w:rsidRPr="00A34C69">
        <w:rPr>
          <w:spacing w:val="-5"/>
          <w:sz w:val="20"/>
        </w:rPr>
        <w:t xml:space="preserve"> and we will not submit forecast grades to</w:t>
      </w:r>
      <w:r w:rsidRPr="00A34C69">
        <w:rPr>
          <w:spacing w:val="-32"/>
          <w:sz w:val="20"/>
        </w:rPr>
        <w:t xml:space="preserve"> </w:t>
      </w:r>
      <w:r w:rsidRPr="00A34C69">
        <w:rPr>
          <w:spacing w:val="-10"/>
          <w:sz w:val="20"/>
        </w:rPr>
        <w:t>Cambridge.</w:t>
      </w:r>
    </w:p>
    <w:p w14:paraId="1CCC1804" w14:textId="3CE1E4F6" w:rsidR="00415C9B" w:rsidRPr="00160786" w:rsidRDefault="00415C9B" w:rsidP="00415C9B">
      <w:pPr>
        <w:spacing w:before="57"/>
        <w:ind w:right="371"/>
        <w:jc w:val="right"/>
        <w:rPr>
          <w:b/>
        </w:rPr>
        <w:sectPr w:rsidR="00415C9B" w:rsidRPr="00160786" w:rsidSect="00415C9B">
          <w:pgSz w:w="11910" w:h="16840"/>
          <w:pgMar w:top="140" w:right="120" w:bottom="1360" w:left="220" w:header="720" w:footer="720" w:gutter="0"/>
          <w:cols w:space="720"/>
        </w:sectPr>
      </w:pPr>
      <w:proofErr w:type="gramStart"/>
      <w:r>
        <w:rPr>
          <w:b/>
        </w:rPr>
        <w:t>Initial:_</w:t>
      </w:r>
      <w:proofErr w:type="gramEnd"/>
      <w:r>
        <w:rPr>
          <w:b/>
        </w:rPr>
        <w:t>_</w:t>
      </w:r>
    </w:p>
    <w:p w14:paraId="2FE16829" w14:textId="77777777" w:rsidR="00E94A54" w:rsidRPr="00762978" w:rsidRDefault="00E94A54" w:rsidP="008772FA">
      <w:pPr>
        <w:pStyle w:val="BodyText"/>
        <w:spacing w:before="1" w:after="1"/>
        <w:ind w:right="371"/>
        <w:rPr>
          <w:sz w:val="15"/>
        </w:rPr>
      </w:pPr>
    </w:p>
    <w:tbl>
      <w:tblPr>
        <w:tblW w:w="0" w:type="auto"/>
        <w:tblInd w:w="457" w:type="dxa"/>
        <w:tblLayout w:type="fixed"/>
        <w:tblCellMar>
          <w:left w:w="0" w:type="dxa"/>
          <w:right w:w="0" w:type="dxa"/>
        </w:tblCellMar>
        <w:tblLook w:val="01E0" w:firstRow="1" w:lastRow="1" w:firstColumn="1" w:lastColumn="1" w:noHBand="0" w:noVBand="0"/>
      </w:tblPr>
      <w:tblGrid>
        <w:gridCol w:w="3417"/>
        <w:gridCol w:w="642"/>
        <w:gridCol w:w="2713"/>
      </w:tblGrid>
      <w:tr w:rsidR="00E94A54" w14:paraId="528EB8B0" w14:textId="77777777">
        <w:trPr>
          <w:trHeight w:val="272"/>
        </w:trPr>
        <w:tc>
          <w:tcPr>
            <w:tcW w:w="3417" w:type="dxa"/>
          </w:tcPr>
          <w:p w14:paraId="49E74C1C" w14:textId="77777777" w:rsidR="004856F2" w:rsidRDefault="004856F2" w:rsidP="008772FA">
            <w:pPr>
              <w:pStyle w:val="TableParagraph"/>
              <w:spacing w:line="183" w:lineRule="exact"/>
              <w:ind w:left="50" w:right="371"/>
              <w:rPr>
                <w:b/>
                <w:color w:val="2D74B5"/>
                <w:sz w:val="18"/>
              </w:rPr>
            </w:pPr>
          </w:p>
          <w:p w14:paraId="77DF7430" w14:textId="77777777" w:rsidR="004856F2" w:rsidRDefault="004856F2" w:rsidP="008772FA">
            <w:pPr>
              <w:pStyle w:val="TableParagraph"/>
              <w:spacing w:line="183" w:lineRule="exact"/>
              <w:ind w:left="50" w:right="371"/>
              <w:rPr>
                <w:b/>
                <w:color w:val="2D74B5"/>
                <w:sz w:val="18"/>
              </w:rPr>
            </w:pPr>
          </w:p>
          <w:p w14:paraId="116A6243" w14:textId="77777777" w:rsidR="004856F2" w:rsidRDefault="004856F2" w:rsidP="008772FA">
            <w:pPr>
              <w:pStyle w:val="TableParagraph"/>
              <w:spacing w:line="183" w:lineRule="exact"/>
              <w:ind w:left="50" w:right="371"/>
              <w:rPr>
                <w:b/>
                <w:color w:val="2D74B5"/>
                <w:sz w:val="18"/>
              </w:rPr>
            </w:pPr>
          </w:p>
          <w:p w14:paraId="2982C5E6" w14:textId="77777777" w:rsidR="004856F2" w:rsidRDefault="004856F2" w:rsidP="008772FA">
            <w:pPr>
              <w:pStyle w:val="TableParagraph"/>
              <w:spacing w:line="183" w:lineRule="exact"/>
              <w:ind w:left="50" w:right="371"/>
              <w:rPr>
                <w:b/>
                <w:color w:val="2D74B5"/>
                <w:sz w:val="18"/>
              </w:rPr>
            </w:pPr>
          </w:p>
          <w:p w14:paraId="1C65116A" w14:textId="77777777" w:rsidR="004856F2" w:rsidRDefault="004856F2" w:rsidP="008772FA">
            <w:pPr>
              <w:pStyle w:val="TableParagraph"/>
              <w:spacing w:line="183" w:lineRule="exact"/>
              <w:ind w:left="50" w:right="371"/>
              <w:rPr>
                <w:b/>
                <w:color w:val="2D74B5"/>
                <w:sz w:val="18"/>
              </w:rPr>
            </w:pPr>
          </w:p>
          <w:p w14:paraId="7565A9CF" w14:textId="18EECE17" w:rsidR="00E94A54" w:rsidRDefault="002320D0" w:rsidP="008772FA">
            <w:pPr>
              <w:pStyle w:val="TableParagraph"/>
              <w:spacing w:line="183" w:lineRule="exact"/>
              <w:ind w:left="50" w:right="371"/>
              <w:rPr>
                <w:b/>
                <w:sz w:val="18"/>
              </w:rPr>
            </w:pPr>
            <w:r>
              <w:rPr>
                <w:b/>
                <w:color w:val="2D74B5"/>
                <w:sz w:val="18"/>
              </w:rPr>
              <w:t>TOTALCOSTOFEXAMINATIONREGISTRATION:</w:t>
            </w:r>
          </w:p>
        </w:tc>
        <w:tc>
          <w:tcPr>
            <w:tcW w:w="3355" w:type="dxa"/>
            <w:gridSpan w:val="2"/>
          </w:tcPr>
          <w:p w14:paraId="58305DE3" w14:textId="77777777" w:rsidR="00E94A54" w:rsidRDefault="00E94A54" w:rsidP="008772FA">
            <w:pPr>
              <w:pStyle w:val="TableParagraph"/>
              <w:ind w:right="371"/>
              <w:rPr>
                <w:rFonts w:ascii="Times New Roman"/>
                <w:sz w:val="16"/>
              </w:rPr>
            </w:pPr>
          </w:p>
        </w:tc>
      </w:tr>
      <w:tr w:rsidR="00E94A54" w14:paraId="4E9E74FC" w14:textId="77777777">
        <w:trPr>
          <w:trHeight w:val="341"/>
        </w:trPr>
        <w:tc>
          <w:tcPr>
            <w:tcW w:w="3417" w:type="dxa"/>
          </w:tcPr>
          <w:p w14:paraId="48500F01" w14:textId="1DE0E604" w:rsidR="00E94A54" w:rsidRDefault="00E94A54" w:rsidP="008772FA">
            <w:pPr>
              <w:pStyle w:val="TableParagraph"/>
              <w:spacing w:before="56"/>
              <w:ind w:left="50" w:right="371"/>
              <w:rPr>
                <w:sz w:val="18"/>
              </w:rPr>
            </w:pPr>
          </w:p>
        </w:tc>
        <w:tc>
          <w:tcPr>
            <w:tcW w:w="642" w:type="dxa"/>
          </w:tcPr>
          <w:p w14:paraId="425C75C0" w14:textId="57E4F514" w:rsidR="00E94A54" w:rsidRDefault="00E94A54" w:rsidP="008772FA">
            <w:pPr>
              <w:pStyle w:val="TableParagraph"/>
              <w:spacing w:before="56"/>
              <w:ind w:left="234" w:right="371"/>
              <w:rPr>
                <w:sz w:val="18"/>
              </w:rPr>
            </w:pPr>
          </w:p>
        </w:tc>
        <w:tc>
          <w:tcPr>
            <w:tcW w:w="2713" w:type="dxa"/>
          </w:tcPr>
          <w:p w14:paraId="701E1F2A" w14:textId="21B68396" w:rsidR="00E94A54" w:rsidRDefault="00E94A54" w:rsidP="008772FA">
            <w:pPr>
              <w:pStyle w:val="TableParagraph"/>
              <w:tabs>
                <w:tab w:val="left" w:pos="2664"/>
              </w:tabs>
              <w:spacing w:before="56"/>
              <w:ind w:left="312" w:right="371"/>
              <w:rPr>
                <w:sz w:val="18"/>
              </w:rPr>
            </w:pPr>
          </w:p>
        </w:tc>
      </w:tr>
      <w:tr w:rsidR="00E94A54" w14:paraId="6A865DC7" w14:textId="77777777">
        <w:trPr>
          <w:trHeight w:val="318"/>
        </w:trPr>
        <w:tc>
          <w:tcPr>
            <w:tcW w:w="3417" w:type="dxa"/>
          </w:tcPr>
          <w:p w14:paraId="2FFAC296" w14:textId="27DD11AB" w:rsidR="00E94A54" w:rsidRDefault="002320D0" w:rsidP="008772FA">
            <w:pPr>
              <w:pStyle w:val="TableParagraph"/>
              <w:spacing w:before="33"/>
              <w:ind w:left="50" w:right="371"/>
              <w:rPr>
                <w:sz w:val="18"/>
              </w:rPr>
            </w:pPr>
            <w:r>
              <w:rPr>
                <w:sz w:val="18"/>
              </w:rPr>
              <w:t>+ Total</w:t>
            </w:r>
            <w:r w:rsidR="007D311C">
              <w:rPr>
                <w:sz w:val="18"/>
              </w:rPr>
              <w:t xml:space="preserve"> </w:t>
            </w:r>
            <w:r>
              <w:rPr>
                <w:sz w:val="18"/>
              </w:rPr>
              <w:t>cost</w:t>
            </w:r>
            <w:r w:rsidR="007D311C">
              <w:rPr>
                <w:sz w:val="18"/>
              </w:rPr>
              <w:t xml:space="preserve"> </w:t>
            </w:r>
            <w:r w:rsidR="008E2326">
              <w:rPr>
                <w:sz w:val="18"/>
              </w:rPr>
              <w:t>for all registered subjects</w:t>
            </w:r>
            <w:r>
              <w:rPr>
                <w:sz w:val="18"/>
              </w:rPr>
              <w:t>:</w:t>
            </w:r>
          </w:p>
        </w:tc>
        <w:tc>
          <w:tcPr>
            <w:tcW w:w="642" w:type="dxa"/>
          </w:tcPr>
          <w:p w14:paraId="4207C291" w14:textId="77777777" w:rsidR="00E94A54" w:rsidRDefault="002320D0" w:rsidP="008772FA">
            <w:pPr>
              <w:pStyle w:val="TableParagraph"/>
              <w:spacing w:before="33"/>
              <w:ind w:left="234" w:right="371"/>
              <w:rPr>
                <w:sz w:val="18"/>
              </w:rPr>
            </w:pPr>
            <w:r>
              <w:rPr>
                <w:sz w:val="18"/>
              </w:rPr>
              <w:t>R</w:t>
            </w:r>
          </w:p>
        </w:tc>
        <w:tc>
          <w:tcPr>
            <w:tcW w:w="2713" w:type="dxa"/>
          </w:tcPr>
          <w:p w14:paraId="3EC018DB" w14:textId="77777777" w:rsidR="00E94A54" w:rsidRDefault="002320D0" w:rsidP="008772FA">
            <w:pPr>
              <w:pStyle w:val="TableParagraph"/>
              <w:tabs>
                <w:tab w:val="left" w:pos="2664"/>
              </w:tabs>
              <w:spacing w:before="33"/>
              <w:ind w:left="312" w:right="371"/>
              <w:rPr>
                <w:sz w:val="18"/>
              </w:rPr>
            </w:pPr>
            <w:r>
              <w:rPr>
                <w:sz w:val="18"/>
                <w:u w:val="single"/>
              </w:rPr>
              <w:t xml:space="preserve"> </w:t>
            </w:r>
            <w:r>
              <w:rPr>
                <w:sz w:val="18"/>
                <w:u w:val="single"/>
              </w:rPr>
              <w:tab/>
            </w:r>
          </w:p>
        </w:tc>
      </w:tr>
      <w:tr w:rsidR="00E94A54" w14:paraId="68AA664B" w14:textId="77777777">
        <w:trPr>
          <w:trHeight w:val="316"/>
        </w:trPr>
        <w:tc>
          <w:tcPr>
            <w:tcW w:w="3417" w:type="dxa"/>
          </w:tcPr>
          <w:p w14:paraId="244668C9" w14:textId="77777777" w:rsidR="008E2326" w:rsidRDefault="008E2326" w:rsidP="008772FA">
            <w:pPr>
              <w:pStyle w:val="TableParagraph"/>
              <w:spacing w:before="32"/>
              <w:ind w:left="50" w:right="371"/>
              <w:rPr>
                <w:sz w:val="18"/>
              </w:rPr>
            </w:pPr>
          </w:p>
          <w:p w14:paraId="3FC87B6D" w14:textId="71E2C903" w:rsidR="00E94A54" w:rsidRDefault="002320D0" w:rsidP="008772FA">
            <w:pPr>
              <w:pStyle w:val="TableParagraph"/>
              <w:spacing w:before="32"/>
              <w:ind w:left="50" w:right="371"/>
              <w:rPr>
                <w:sz w:val="18"/>
              </w:rPr>
            </w:pPr>
            <w:r>
              <w:rPr>
                <w:sz w:val="18"/>
              </w:rPr>
              <w:t>+ Once</w:t>
            </w:r>
            <w:r w:rsidR="007D311C">
              <w:rPr>
                <w:sz w:val="18"/>
              </w:rPr>
              <w:t xml:space="preserve"> </w:t>
            </w:r>
            <w:r>
              <w:rPr>
                <w:sz w:val="18"/>
              </w:rPr>
              <w:t>off</w:t>
            </w:r>
            <w:r w:rsidR="007D311C">
              <w:rPr>
                <w:sz w:val="18"/>
              </w:rPr>
              <w:t xml:space="preserve"> </w:t>
            </w:r>
            <w:r>
              <w:rPr>
                <w:sz w:val="18"/>
              </w:rPr>
              <w:t>application</w:t>
            </w:r>
            <w:r w:rsidR="007D311C">
              <w:rPr>
                <w:sz w:val="18"/>
              </w:rPr>
              <w:t xml:space="preserve"> </w:t>
            </w:r>
            <w:r>
              <w:rPr>
                <w:sz w:val="18"/>
              </w:rPr>
              <w:t>fee:</w:t>
            </w:r>
          </w:p>
        </w:tc>
        <w:tc>
          <w:tcPr>
            <w:tcW w:w="642" w:type="dxa"/>
          </w:tcPr>
          <w:p w14:paraId="63FDBF64" w14:textId="77777777" w:rsidR="008E2326" w:rsidRDefault="008E2326" w:rsidP="008772FA">
            <w:pPr>
              <w:pStyle w:val="TableParagraph"/>
              <w:spacing w:before="32"/>
              <w:ind w:left="234" w:right="371"/>
              <w:rPr>
                <w:sz w:val="18"/>
              </w:rPr>
            </w:pPr>
          </w:p>
          <w:p w14:paraId="0933E02A" w14:textId="3C2EA1B0" w:rsidR="00E94A54" w:rsidRDefault="002320D0" w:rsidP="008772FA">
            <w:pPr>
              <w:pStyle w:val="TableParagraph"/>
              <w:spacing w:before="32"/>
              <w:ind w:left="234" w:right="371"/>
              <w:rPr>
                <w:sz w:val="18"/>
              </w:rPr>
            </w:pPr>
            <w:r>
              <w:rPr>
                <w:sz w:val="18"/>
              </w:rPr>
              <w:t>R</w:t>
            </w:r>
          </w:p>
        </w:tc>
        <w:tc>
          <w:tcPr>
            <w:tcW w:w="2713" w:type="dxa"/>
          </w:tcPr>
          <w:p w14:paraId="73148B8B" w14:textId="77777777" w:rsidR="008E2326" w:rsidRDefault="008E2326" w:rsidP="008772FA">
            <w:pPr>
              <w:pStyle w:val="TableParagraph"/>
              <w:spacing w:before="32"/>
              <w:ind w:left="312" w:right="371"/>
            </w:pPr>
          </w:p>
          <w:p w14:paraId="35A157AC" w14:textId="77777777" w:rsidR="00E94A54" w:rsidRDefault="003F5A4F" w:rsidP="008772FA">
            <w:pPr>
              <w:pStyle w:val="TableParagraph"/>
              <w:spacing w:before="32"/>
              <w:ind w:left="312" w:right="371"/>
            </w:pPr>
            <w:r>
              <w:t xml:space="preserve">2 </w:t>
            </w:r>
            <w:r w:rsidR="00801E08">
              <w:t>2</w:t>
            </w:r>
            <w:r w:rsidR="00486A99">
              <w:t>0</w:t>
            </w:r>
            <w:r w:rsidR="002320D0" w:rsidRPr="006D0574">
              <w:t>0.00</w:t>
            </w:r>
          </w:p>
          <w:p w14:paraId="262B5D63" w14:textId="18A45318" w:rsidR="008E2326" w:rsidRDefault="008E2326" w:rsidP="008772FA">
            <w:pPr>
              <w:pStyle w:val="TableParagraph"/>
              <w:spacing w:before="32"/>
              <w:ind w:left="312" w:right="371"/>
              <w:rPr>
                <w:sz w:val="18"/>
              </w:rPr>
            </w:pPr>
          </w:p>
        </w:tc>
      </w:tr>
      <w:tr w:rsidR="00E94A54" w14:paraId="15B1C47B" w14:textId="77777777">
        <w:trPr>
          <w:trHeight w:val="248"/>
        </w:trPr>
        <w:tc>
          <w:tcPr>
            <w:tcW w:w="3417" w:type="dxa"/>
          </w:tcPr>
          <w:p w14:paraId="6C234873" w14:textId="77777777" w:rsidR="00E94A54" w:rsidRDefault="002320D0" w:rsidP="008772FA">
            <w:pPr>
              <w:pStyle w:val="TableParagraph"/>
              <w:spacing w:before="32" w:line="196" w:lineRule="exact"/>
              <w:ind w:left="50" w:right="371"/>
              <w:rPr>
                <w:sz w:val="18"/>
              </w:rPr>
            </w:pPr>
            <w:r>
              <w:rPr>
                <w:sz w:val="18"/>
              </w:rPr>
              <w:t>= Total Cost</w:t>
            </w:r>
            <w:r w:rsidR="007D311C">
              <w:rPr>
                <w:sz w:val="18"/>
              </w:rPr>
              <w:t xml:space="preserve"> </w:t>
            </w:r>
            <w:r>
              <w:rPr>
                <w:sz w:val="18"/>
              </w:rPr>
              <w:t>of Examination Registration:</w:t>
            </w:r>
          </w:p>
        </w:tc>
        <w:tc>
          <w:tcPr>
            <w:tcW w:w="642" w:type="dxa"/>
          </w:tcPr>
          <w:p w14:paraId="209F51A0" w14:textId="77777777" w:rsidR="00E94A54" w:rsidRDefault="002320D0" w:rsidP="008772FA">
            <w:pPr>
              <w:pStyle w:val="TableParagraph"/>
              <w:spacing w:before="32" w:line="196" w:lineRule="exact"/>
              <w:ind w:left="234" w:right="371"/>
              <w:rPr>
                <w:sz w:val="18"/>
              </w:rPr>
            </w:pPr>
            <w:r>
              <w:rPr>
                <w:sz w:val="18"/>
              </w:rPr>
              <w:t>R</w:t>
            </w:r>
          </w:p>
        </w:tc>
        <w:tc>
          <w:tcPr>
            <w:tcW w:w="2713" w:type="dxa"/>
          </w:tcPr>
          <w:p w14:paraId="1B0B25B1" w14:textId="77777777" w:rsidR="00E94A54" w:rsidRDefault="002320D0" w:rsidP="008772FA">
            <w:pPr>
              <w:pStyle w:val="TableParagraph"/>
              <w:tabs>
                <w:tab w:val="left" w:pos="2664"/>
              </w:tabs>
              <w:spacing w:before="32" w:line="196" w:lineRule="exact"/>
              <w:ind w:left="312" w:right="371"/>
              <w:rPr>
                <w:sz w:val="18"/>
              </w:rPr>
            </w:pPr>
            <w:r>
              <w:rPr>
                <w:sz w:val="18"/>
                <w:u w:val="single"/>
              </w:rPr>
              <w:t xml:space="preserve"> </w:t>
            </w:r>
            <w:r>
              <w:rPr>
                <w:sz w:val="18"/>
                <w:u w:val="single"/>
              </w:rPr>
              <w:tab/>
            </w:r>
          </w:p>
        </w:tc>
      </w:tr>
      <w:tr w:rsidR="008E2326" w14:paraId="4A555EAE" w14:textId="77777777">
        <w:trPr>
          <w:trHeight w:val="248"/>
        </w:trPr>
        <w:tc>
          <w:tcPr>
            <w:tcW w:w="3417" w:type="dxa"/>
          </w:tcPr>
          <w:p w14:paraId="02AA01E7" w14:textId="77777777" w:rsidR="008E2326" w:rsidRDefault="008E2326" w:rsidP="008772FA">
            <w:pPr>
              <w:pStyle w:val="TableParagraph"/>
              <w:spacing w:before="32" w:line="196" w:lineRule="exact"/>
              <w:ind w:left="50" w:right="371"/>
              <w:rPr>
                <w:sz w:val="18"/>
              </w:rPr>
            </w:pPr>
          </w:p>
        </w:tc>
        <w:tc>
          <w:tcPr>
            <w:tcW w:w="642" w:type="dxa"/>
          </w:tcPr>
          <w:p w14:paraId="4F17B0CA" w14:textId="77777777" w:rsidR="008E2326" w:rsidRDefault="008E2326" w:rsidP="008772FA">
            <w:pPr>
              <w:pStyle w:val="TableParagraph"/>
              <w:spacing w:before="32" w:line="196" w:lineRule="exact"/>
              <w:ind w:left="234" w:right="371"/>
              <w:rPr>
                <w:sz w:val="18"/>
              </w:rPr>
            </w:pPr>
          </w:p>
        </w:tc>
        <w:tc>
          <w:tcPr>
            <w:tcW w:w="2713" w:type="dxa"/>
          </w:tcPr>
          <w:p w14:paraId="5AE6263A" w14:textId="77777777" w:rsidR="008E2326" w:rsidRDefault="008E2326" w:rsidP="008772FA">
            <w:pPr>
              <w:pStyle w:val="TableParagraph"/>
              <w:tabs>
                <w:tab w:val="left" w:pos="2664"/>
              </w:tabs>
              <w:spacing w:before="32" w:line="196" w:lineRule="exact"/>
              <w:ind w:left="312" w:right="371"/>
              <w:rPr>
                <w:sz w:val="18"/>
                <w:u w:val="single"/>
              </w:rPr>
            </w:pPr>
          </w:p>
        </w:tc>
      </w:tr>
    </w:tbl>
    <w:p w14:paraId="5FCB599B" w14:textId="77777777" w:rsidR="00E94A54" w:rsidRDefault="002320D0" w:rsidP="008772FA">
      <w:pPr>
        <w:spacing w:before="76"/>
        <w:ind w:left="500" w:right="371"/>
        <w:rPr>
          <w:sz w:val="20"/>
        </w:rPr>
      </w:pPr>
      <w:r>
        <w:rPr>
          <w:sz w:val="20"/>
        </w:rPr>
        <w:t>Please sign as acknowledgement</w:t>
      </w:r>
      <w:r w:rsidR="007D311C">
        <w:rPr>
          <w:sz w:val="20"/>
        </w:rPr>
        <w:t xml:space="preserve"> </w:t>
      </w:r>
      <w:r>
        <w:rPr>
          <w:sz w:val="20"/>
        </w:rPr>
        <w:t>you agree and accept</w:t>
      </w:r>
      <w:r w:rsidR="007D311C">
        <w:rPr>
          <w:sz w:val="20"/>
        </w:rPr>
        <w:t xml:space="preserve"> </w:t>
      </w:r>
      <w:r>
        <w:rPr>
          <w:sz w:val="20"/>
        </w:rPr>
        <w:t>all the terms and conditions stipulated on this form.</w:t>
      </w:r>
    </w:p>
    <w:p w14:paraId="43803A65" w14:textId="77777777" w:rsidR="008E2326" w:rsidRDefault="008E2326" w:rsidP="008772FA">
      <w:pPr>
        <w:spacing w:before="76"/>
        <w:ind w:left="500" w:right="371"/>
        <w:rPr>
          <w:sz w:val="20"/>
        </w:rPr>
      </w:pPr>
    </w:p>
    <w:p w14:paraId="17396E9F" w14:textId="77777777" w:rsidR="00E94A54" w:rsidRDefault="00E94A54" w:rsidP="008772FA">
      <w:pPr>
        <w:pStyle w:val="BodyText"/>
        <w:ind w:right="371"/>
        <w:rPr>
          <w:sz w:val="20"/>
        </w:rPr>
      </w:pPr>
    </w:p>
    <w:p w14:paraId="11557F0A" w14:textId="6F696455" w:rsidR="00E94A54" w:rsidRDefault="004D241A" w:rsidP="008772FA">
      <w:pPr>
        <w:pStyle w:val="BodyText"/>
        <w:spacing w:before="5"/>
        <w:ind w:right="371"/>
        <w:rPr>
          <w:sz w:val="10"/>
        </w:rPr>
      </w:pPr>
      <w:r>
        <w:rPr>
          <w:noProof/>
        </w:rPr>
        <mc:AlternateContent>
          <mc:Choice Requires="wps">
            <w:drawing>
              <wp:anchor distT="0" distB="0" distL="0" distR="0" simplePos="0" relativeHeight="251658240" behindDoc="1" locked="0" layoutInCell="1" allowOverlap="1" wp14:anchorId="65DD223D" wp14:editId="637DE28F">
                <wp:simplePos x="0" y="0"/>
                <wp:positionH relativeFrom="page">
                  <wp:posOffset>457200</wp:posOffset>
                </wp:positionH>
                <wp:positionV relativeFrom="paragraph">
                  <wp:posOffset>109855</wp:posOffset>
                </wp:positionV>
                <wp:extent cx="2376805" cy="0"/>
                <wp:effectExtent l="9525" t="10160" r="13970" b="8890"/>
                <wp:wrapTopAndBottom/>
                <wp:docPr id="2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742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1F0DF0" id="Line 16"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8.65pt" to="223.1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" strokeweight=".20617mm">
                <w10:wrap type="topAndBottom" anchorx="page"/>
              </v:line>
            </w:pict>
          </mc:Fallback>
        </mc:AlternateContent>
      </w:r>
      <w:r>
        <w:rPr>
          <w:noProof/>
        </w:rPr>
        <mc:AlternateContent>
          <mc:Choice Requires="wps">
            <w:drawing>
              <wp:anchor distT="0" distB="0" distL="0" distR="0" simplePos="0" relativeHeight="251659264" behindDoc="1" locked="0" layoutInCell="1" allowOverlap="1" wp14:anchorId="6F775C44" wp14:editId="362F6909">
                <wp:simplePos x="0" y="0"/>
                <wp:positionH relativeFrom="page">
                  <wp:posOffset>3658235</wp:posOffset>
                </wp:positionH>
                <wp:positionV relativeFrom="paragraph">
                  <wp:posOffset>109855</wp:posOffset>
                </wp:positionV>
                <wp:extent cx="1414780" cy="0"/>
                <wp:effectExtent l="10160" t="10160" r="13335" b="8890"/>
                <wp:wrapTopAndBottom/>
                <wp:docPr id="2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4780" cy="0"/>
                        </a:xfrm>
                        <a:prstGeom prst="line">
                          <a:avLst/>
                        </a:prstGeom>
                        <a:noFill/>
                        <a:ln w="742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A42E07" id="Line 15"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05pt,8.65pt" to="399.4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" strokeweight=".20617mm">
                <w10:wrap type="topAndBottom" anchorx="page"/>
              </v:line>
            </w:pict>
          </mc:Fallback>
        </mc:AlternateContent>
      </w:r>
      <w:r>
        <w:rPr>
          <w:noProof/>
        </w:rPr>
        <mc:AlternateContent>
          <mc:Choice Requires="wps">
            <w:drawing>
              <wp:anchor distT="0" distB="0" distL="0" distR="0" simplePos="0" relativeHeight="251660288" behindDoc="1" locked="0" layoutInCell="1" allowOverlap="1" wp14:anchorId="511BA24D" wp14:editId="0CF10098">
                <wp:simplePos x="0" y="0"/>
                <wp:positionH relativeFrom="page">
                  <wp:posOffset>5944870</wp:posOffset>
                </wp:positionH>
                <wp:positionV relativeFrom="paragraph">
                  <wp:posOffset>109855</wp:posOffset>
                </wp:positionV>
                <wp:extent cx="1117600" cy="0"/>
                <wp:effectExtent l="10795" t="10160" r="5080" b="8890"/>
                <wp:wrapTopAndBottom/>
                <wp:docPr id="20"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17600" cy="0"/>
                        </a:xfrm>
                        <a:prstGeom prst="line">
                          <a:avLst/>
                        </a:prstGeom>
                        <a:noFill/>
                        <a:ln w="742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049C8" id="Line 14"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68.1pt,8.65pt" to="556.1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" strokeweight=".20617mm">
                <w10:wrap type="topAndBottom" anchorx="page"/>
              </v:line>
            </w:pict>
          </mc:Fallback>
        </mc:AlternateContent>
      </w:r>
    </w:p>
    <w:p w14:paraId="17F75BBB" w14:textId="77777777" w:rsidR="00E94A54" w:rsidRDefault="002320D0" w:rsidP="008772FA">
      <w:pPr>
        <w:tabs>
          <w:tab w:val="left" w:pos="5541"/>
          <w:tab w:val="left" w:pos="9141"/>
        </w:tabs>
        <w:spacing w:line="232" w:lineRule="exact"/>
        <w:ind w:left="500" w:right="371"/>
        <w:rPr>
          <w:sz w:val="20"/>
        </w:rPr>
      </w:pPr>
      <w:r>
        <w:rPr>
          <w:spacing w:val="-8"/>
          <w:sz w:val="20"/>
        </w:rPr>
        <w:t>Print</w:t>
      </w:r>
      <w:r>
        <w:rPr>
          <w:spacing w:val="-20"/>
          <w:sz w:val="20"/>
        </w:rPr>
        <w:t xml:space="preserve"> </w:t>
      </w:r>
      <w:r>
        <w:rPr>
          <w:spacing w:val="-8"/>
          <w:sz w:val="20"/>
        </w:rPr>
        <w:t>Full</w:t>
      </w:r>
      <w:r>
        <w:rPr>
          <w:spacing w:val="-20"/>
          <w:sz w:val="20"/>
        </w:rPr>
        <w:t xml:space="preserve"> </w:t>
      </w:r>
      <w:r>
        <w:rPr>
          <w:spacing w:val="-8"/>
          <w:sz w:val="20"/>
        </w:rPr>
        <w:t>Name</w:t>
      </w:r>
      <w:r>
        <w:rPr>
          <w:spacing w:val="-21"/>
          <w:sz w:val="20"/>
        </w:rPr>
        <w:t xml:space="preserve"> </w:t>
      </w:r>
      <w:r>
        <w:rPr>
          <w:spacing w:val="-6"/>
          <w:sz w:val="20"/>
        </w:rPr>
        <w:t>and</w:t>
      </w:r>
      <w:r>
        <w:rPr>
          <w:spacing w:val="-19"/>
          <w:sz w:val="20"/>
        </w:rPr>
        <w:t xml:space="preserve"> </w:t>
      </w:r>
      <w:r>
        <w:rPr>
          <w:spacing w:val="-9"/>
          <w:sz w:val="20"/>
        </w:rPr>
        <w:t>Surname:</w:t>
      </w:r>
      <w:r>
        <w:rPr>
          <w:spacing w:val="-9"/>
          <w:sz w:val="20"/>
        </w:rPr>
        <w:tab/>
        <w:t>Signature:</w:t>
      </w:r>
      <w:r>
        <w:rPr>
          <w:spacing w:val="-9"/>
          <w:sz w:val="20"/>
        </w:rPr>
        <w:tab/>
      </w:r>
      <w:r>
        <w:rPr>
          <w:spacing w:val="-8"/>
          <w:sz w:val="20"/>
        </w:rPr>
        <w:t>Date:</w:t>
      </w:r>
    </w:p>
    <w:p w14:paraId="4B2CA89F" w14:textId="77777777" w:rsidR="00E94A54" w:rsidRDefault="00E94A54" w:rsidP="008772FA">
      <w:pPr>
        <w:spacing w:line="232" w:lineRule="exact"/>
        <w:ind w:right="371"/>
        <w:rPr>
          <w:sz w:val="20"/>
        </w:rPr>
      </w:pPr>
    </w:p>
    <w:p w14:paraId="5B1EDAA8" w14:textId="3C9D29D7" w:rsidR="00E94A54" w:rsidRDefault="004D241A" w:rsidP="008772FA">
      <w:pPr>
        <w:pStyle w:val="BodyText"/>
        <w:ind w:left="382" w:right="371"/>
        <w:rPr>
          <w:sz w:val="20"/>
        </w:rPr>
      </w:pPr>
      <w:r>
        <w:rPr>
          <w:noProof/>
          <w:sz w:val="20"/>
        </w:rPr>
        <mc:AlternateContent>
          <mc:Choice Requires="wps">
            <w:drawing>
              <wp:inline distT="0" distB="0" distL="0" distR="0" wp14:anchorId="2C2E38B8" wp14:editId="6350F766">
                <wp:extent cx="6791325" cy="207645"/>
                <wp:effectExtent l="12065" t="6350" r="6985" b="5080"/>
                <wp:docPr id="19"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20764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CD4C02" w14:textId="77777777" w:rsidR="00AB1321" w:rsidRDefault="00AB1321">
                            <w:pPr>
                              <w:spacing w:before="18"/>
                              <w:ind w:left="108"/>
                              <w:rPr>
                                <w:b/>
                                <w:sz w:val="20"/>
                              </w:rPr>
                            </w:pPr>
                            <w:r>
                              <w:rPr>
                                <w:b/>
                                <w:sz w:val="20"/>
                              </w:rPr>
                              <w:t>ENQUIRIES ABOUT RESULTS &amp; POST EXAM QUERIES</w:t>
                            </w:r>
                          </w:p>
                          <w:p w14:paraId="13E9C02C" w14:textId="77777777" w:rsidR="00AB1321" w:rsidRDefault="00AB1321"/>
                          <w:p w14:paraId="5C9D9BBC" w14:textId="097E0A7D" w:rsidR="00AB1321" w:rsidRDefault="00AB1321">
                            <w:pPr>
                              <w:spacing w:before="18"/>
                              <w:ind w:left="108"/>
                              <w:rPr>
                                <w:b/>
                                <w:sz w:val="20"/>
                              </w:rPr>
                            </w:pPr>
                            <w:r>
                              <w:rPr>
                                <w:b/>
                                <w:sz w:val="20"/>
                              </w:rPr>
                              <w:t>ENQUIRIES ABOUT RESULTS &amp; POST EXAM QUERIES</w:t>
                            </w:r>
                          </w:p>
                        </w:txbxContent>
                      </wps:txbx>
                      <wps:bodyPr rot="0" vert="horz" wrap="square" lIns="0" tIns="0" rIns="0" bIns="0" anchor="t" anchorCtr="0" upright="1">
                        <a:noAutofit/>
                      </wps:bodyPr>
                    </wps:wsp>
                  </a:graphicData>
                </a:graphic>
              </wp:inline>
            </w:drawing>
          </mc:Choice>
          <mc:Fallback>
            <w:pict>
              <v:shape w14:anchorId="2C2E38B8" id="Text Box 66" o:spid="_x0000_s1043" type="#_x0000_t202" style="width:534.7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" filled="f" strokeweight=".48pt">
                <v:textbox inset="0,0,0,0">
                  <w:txbxContent>
                    <w:p w14:paraId="39CD4C02" w14:textId="77777777" w:rsidR="00AB1321" w:rsidRDefault="00AB1321">
                      <w:pPr>
                        <w:spacing w:before="18"/>
                        <w:ind w:left="108"/>
                        <w:rPr>
                          <w:b/>
                          <w:sz w:val="20"/>
                        </w:rPr>
                      </w:pPr>
                      <w:r>
                        <w:rPr>
                          <w:b/>
                          <w:sz w:val="20"/>
                        </w:rPr>
                        <w:t>ENQUIRIES ABOUT RESULTS &amp; POST EXAM QUERIES</w:t>
                      </w:r>
                    </w:p>
                    <w:p w14:paraId="13E9C02C" w14:textId="77777777" w:rsidR="00AB1321" w:rsidRDefault="00AB1321"/>
                    <w:p w14:paraId="5C9D9BBC" w14:textId="097E0A7D" w:rsidR="00AB1321" w:rsidRDefault="00AB1321">
                      <w:pPr>
                        <w:spacing w:before="18"/>
                        <w:ind w:left="108"/>
                        <w:rPr>
                          <w:b/>
                          <w:sz w:val="20"/>
                        </w:rPr>
                      </w:pPr>
                      <w:r>
                        <w:rPr>
                          <w:b/>
                          <w:sz w:val="20"/>
                        </w:rPr>
                        <w:t>ENQUIRIES ABOUT RESULTS &amp; POST EXAM QUERIES</w:t>
                      </w:r>
                    </w:p>
                  </w:txbxContent>
                </v:textbox>
                <w10:anchorlock/>
              </v:shape>
            </w:pict>
          </mc:Fallback>
        </mc:AlternateContent>
      </w:r>
    </w:p>
    <w:p w14:paraId="49B7495B" w14:textId="77777777" w:rsidR="00E94A54" w:rsidRDefault="002320D0" w:rsidP="008772FA">
      <w:pPr>
        <w:spacing w:before="121"/>
        <w:ind w:left="500" w:right="371"/>
      </w:pPr>
      <w:r>
        <w:t>Should you wish to submit a request to enquire about the results you have received on your examinations, please see below the following options Cambridge offers:</w:t>
      </w:r>
    </w:p>
    <w:p w14:paraId="1785F83C" w14:textId="77777777" w:rsidR="00E94A54" w:rsidRDefault="00E94A54" w:rsidP="008772FA">
      <w:pPr>
        <w:pStyle w:val="BodyText"/>
        <w:spacing w:before="3"/>
        <w:ind w:right="371"/>
        <w:rPr>
          <w:sz w:val="20"/>
        </w:rPr>
      </w:pPr>
    </w:p>
    <w:p w14:paraId="0990D6EA" w14:textId="77777777" w:rsidR="00E94A54" w:rsidRDefault="002320D0" w:rsidP="008772FA">
      <w:pPr>
        <w:pStyle w:val="ListParagraph"/>
        <w:numPr>
          <w:ilvl w:val="0"/>
          <w:numId w:val="2"/>
        </w:numPr>
        <w:tabs>
          <w:tab w:val="left" w:pos="927"/>
          <w:tab w:val="left" w:pos="928"/>
        </w:tabs>
        <w:spacing w:line="243" w:lineRule="exact"/>
        <w:ind w:right="371" w:hanging="360"/>
        <w:rPr>
          <w:sz w:val="20"/>
        </w:rPr>
      </w:pPr>
      <w:r>
        <w:rPr>
          <w:sz w:val="20"/>
        </w:rPr>
        <w:t>(A) Clerical</w:t>
      </w:r>
      <w:r>
        <w:rPr>
          <w:spacing w:val="-4"/>
          <w:sz w:val="20"/>
        </w:rPr>
        <w:t xml:space="preserve"> </w:t>
      </w:r>
      <w:r>
        <w:rPr>
          <w:sz w:val="20"/>
        </w:rPr>
        <w:t>re-check:</w:t>
      </w:r>
    </w:p>
    <w:p w14:paraId="14917C91" w14:textId="77777777" w:rsidR="00E94A54" w:rsidRDefault="002320D0" w:rsidP="008772FA">
      <w:pPr>
        <w:ind w:left="567" w:right="371"/>
        <w:rPr>
          <w:sz w:val="20"/>
        </w:rPr>
      </w:pPr>
      <w:r>
        <w:rPr>
          <w:sz w:val="20"/>
        </w:rPr>
        <w:t>A re-check of all procedures leading to the issue of a result. This service checks that all parts of the script were marked; that the marks were totaled correctly; and that the marks were recorded correctly.</w:t>
      </w:r>
    </w:p>
    <w:p w14:paraId="2C648AF0" w14:textId="77777777" w:rsidR="00E94A54" w:rsidRDefault="00E94A54" w:rsidP="008772FA">
      <w:pPr>
        <w:pStyle w:val="BodyText"/>
        <w:spacing w:before="1"/>
        <w:ind w:right="371"/>
        <w:rPr>
          <w:sz w:val="22"/>
        </w:rPr>
      </w:pPr>
    </w:p>
    <w:p w14:paraId="2832DEDF" w14:textId="77777777" w:rsidR="00E94A54" w:rsidRDefault="002320D0" w:rsidP="008772FA">
      <w:pPr>
        <w:pStyle w:val="ListParagraph"/>
        <w:numPr>
          <w:ilvl w:val="0"/>
          <w:numId w:val="2"/>
        </w:numPr>
        <w:tabs>
          <w:tab w:val="left" w:pos="927"/>
          <w:tab w:val="left" w:pos="928"/>
        </w:tabs>
        <w:spacing w:line="243" w:lineRule="exact"/>
        <w:ind w:right="371" w:hanging="360"/>
        <w:rPr>
          <w:sz w:val="20"/>
        </w:rPr>
      </w:pPr>
      <w:r>
        <w:rPr>
          <w:sz w:val="20"/>
        </w:rPr>
        <w:t>(B) Clerical re-check with a copy of</w:t>
      </w:r>
      <w:r>
        <w:rPr>
          <w:spacing w:val="-5"/>
          <w:sz w:val="20"/>
        </w:rPr>
        <w:t xml:space="preserve"> </w:t>
      </w:r>
      <w:r>
        <w:rPr>
          <w:sz w:val="20"/>
        </w:rPr>
        <w:t>script:</w:t>
      </w:r>
    </w:p>
    <w:p w14:paraId="429CE801" w14:textId="77777777" w:rsidR="00E94A54" w:rsidRDefault="002320D0" w:rsidP="008772FA">
      <w:pPr>
        <w:ind w:left="567" w:right="371"/>
        <w:rPr>
          <w:sz w:val="20"/>
        </w:rPr>
      </w:pPr>
      <w:r>
        <w:rPr>
          <w:sz w:val="20"/>
        </w:rPr>
        <w:t>A re-check of all procedures leading to the issue of a result. This service checks that all parts of the script were marked; that the marks were totaled correctly; and that the marks were recorded correctly as well as receiving back your script.</w:t>
      </w:r>
    </w:p>
    <w:p w14:paraId="187D43C9" w14:textId="77777777" w:rsidR="00E94A54" w:rsidRDefault="00E94A54" w:rsidP="008772FA">
      <w:pPr>
        <w:pStyle w:val="BodyText"/>
        <w:spacing w:before="1"/>
        <w:ind w:right="371"/>
        <w:rPr>
          <w:sz w:val="20"/>
        </w:rPr>
      </w:pPr>
    </w:p>
    <w:p w14:paraId="189E2C32" w14:textId="77777777" w:rsidR="00E94A54" w:rsidRDefault="002320D0" w:rsidP="008772FA">
      <w:pPr>
        <w:pStyle w:val="ListParagraph"/>
        <w:numPr>
          <w:ilvl w:val="0"/>
          <w:numId w:val="2"/>
        </w:numPr>
        <w:tabs>
          <w:tab w:val="left" w:pos="927"/>
          <w:tab w:val="left" w:pos="928"/>
        </w:tabs>
        <w:spacing w:line="243" w:lineRule="exact"/>
        <w:ind w:right="371" w:hanging="360"/>
        <w:rPr>
          <w:sz w:val="20"/>
        </w:rPr>
      </w:pPr>
      <w:r>
        <w:rPr>
          <w:sz w:val="20"/>
        </w:rPr>
        <w:t>(C) Review of</w:t>
      </w:r>
      <w:r>
        <w:rPr>
          <w:spacing w:val="-5"/>
          <w:sz w:val="20"/>
        </w:rPr>
        <w:t xml:space="preserve"> </w:t>
      </w:r>
      <w:r>
        <w:rPr>
          <w:sz w:val="20"/>
        </w:rPr>
        <w:t>marking:</w:t>
      </w:r>
    </w:p>
    <w:p w14:paraId="07123A28" w14:textId="77777777" w:rsidR="00E94A54" w:rsidRDefault="002320D0" w:rsidP="008772FA">
      <w:pPr>
        <w:ind w:left="567" w:right="371"/>
        <w:rPr>
          <w:sz w:val="20"/>
        </w:rPr>
      </w:pPr>
      <w:r>
        <w:rPr>
          <w:sz w:val="20"/>
        </w:rPr>
        <w:t>A</w:t>
      </w:r>
      <w:r>
        <w:rPr>
          <w:spacing w:val="-10"/>
          <w:sz w:val="20"/>
        </w:rPr>
        <w:t xml:space="preserve"> </w:t>
      </w:r>
      <w:r>
        <w:rPr>
          <w:sz w:val="20"/>
        </w:rPr>
        <w:t>review</w:t>
      </w:r>
      <w:r>
        <w:rPr>
          <w:spacing w:val="-10"/>
          <w:sz w:val="20"/>
        </w:rPr>
        <w:t xml:space="preserve"> </w:t>
      </w:r>
      <w:r>
        <w:rPr>
          <w:sz w:val="20"/>
        </w:rPr>
        <w:t>of</w:t>
      </w:r>
      <w:r>
        <w:rPr>
          <w:spacing w:val="-10"/>
          <w:sz w:val="20"/>
        </w:rPr>
        <w:t xml:space="preserve"> </w:t>
      </w:r>
      <w:r>
        <w:rPr>
          <w:sz w:val="20"/>
        </w:rPr>
        <w:t>the</w:t>
      </w:r>
      <w:r>
        <w:rPr>
          <w:spacing w:val="-10"/>
          <w:sz w:val="20"/>
        </w:rPr>
        <w:t xml:space="preserve"> </w:t>
      </w:r>
      <w:r>
        <w:rPr>
          <w:sz w:val="20"/>
        </w:rPr>
        <w:t>original</w:t>
      </w:r>
      <w:r>
        <w:rPr>
          <w:spacing w:val="-10"/>
          <w:sz w:val="20"/>
        </w:rPr>
        <w:t xml:space="preserve"> </w:t>
      </w:r>
      <w:r>
        <w:rPr>
          <w:sz w:val="20"/>
        </w:rPr>
        <w:t>marking</w:t>
      </w:r>
      <w:r>
        <w:rPr>
          <w:spacing w:val="-9"/>
          <w:sz w:val="20"/>
        </w:rPr>
        <w:t xml:space="preserve"> </w:t>
      </w:r>
      <w:r>
        <w:rPr>
          <w:sz w:val="20"/>
        </w:rPr>
        <w:t>to</w:t>
      </w:r>
      <w:r>
        <w:rPr>
          <w:spacing w:val="-8"/>
          <w:sz w:val="20"/>
        </w:rPr>
        <w:t xml:space="preserve"> </w:t>
      </w:r>
      <w:r>
        <w:rPr>
          <w:sz w:val="20"/>
        </w:rPr>
        <w:t>check</w:t>
      </w:r>
      <w:r>
        <w:rPr>
          <w:spacing w:val="-10"/>
          <w:sz w:val="20"/>
        </w:rPr>
        <w:t xml:space="preserve"> </w:t>
      </w:r>
      <w:r>
        <w:rPr>
          <w:sz w:val="20"/>
        </w:rPr>
        <w:t>that</w:t>
      </w:r>
      <w:r>
        <w:rPr>
          <w:spacing w:val="-9"/>
          <w:sz w:val="20"/>
        </w:rPr>
        <w:t xml:space="preserve"> </w:t>
      </w:r>
      <w:r>
        <w:rPr>
          <w:sz w:val="20"/>
        </w:rPr>
        <w:t>the</w:t>
      </w:r>
      <w:r>
        <w:rPr>
          <w:spacing w:val="-10"/>
          <w:sz w:val="20"/>
        </w:rPr>
        <w:t xml:space="preserve"> </w:t>
      </w:r>
      <w:r>
        <w:rPr>
          <w:sz w:val="20"/>
        </w:rPr>
        <w:t>agreed</w:t>
      </w:r>
      <w:r>
        <w:rPr>
          <w:spacing w:val="-9"/>
          <w:sz w:val="20"/>
        </w:rPr>
        <w:t xml:space="preserve"> </w:t>
      </w:r>
      <w:r>
        <w:rPr>
          <w:sz w:val="20"/>
        </w:rPr>
        <w:t>mark</w:t>
      </w:r>
      <w:r>
        <w:rPr>
          <w:spacing w:val="-9"/>
          <w:sz w:val="20"/>
        </w:rPr>
        <w:t xml:space="preserve"> </w:t>
      </w:r>
      <w:r>
        <w:rPr>
          <w:sz w:val="20"/>
        </w:rPr>
        <w:t>scheme</w:t>
      </w:r>
      <w:r>
        <w:rPr>
          <w:spacing w:val="-8"/>
          <w:sz w:val="20"/>
        </w:rPr>
        <w:t xml:space="preserve"> </w:t>
      </w:r>
      <w:r>
        <w:rPr>
          <w:sz w:val="20"/>
        </w:rPr>
        <w:t>was</w:t>
      </w:r>
      <w:r>
        <w:rPr>
          <w:spacing w:val="-10"/>
          <w:sz w:val="20"/>
        </w:rPr>
        <w:t xml:space="preserve"> </w:t>
      </w:r>
      <w:r>
        <w:rPr>
          <w:sz w:val="20"/>
        </w:rPr>
        <w:t>applied</w:t>
      </w:r>
      <w:r>
        <w:rPr>
          <w:spacing w:val="-10"/>
          <w:sz w:val="20"/>
        </w:rPr>
        <w:t xml:space="preserve"> </w:t>
      </w:r>
      <w:r>
        <w:rPr>
          <w:sz w:val="20"/>
        </w:rPr>
        <w:t>correctly.</w:t>
      </w:r>
      <w:r>
        <w:rPr>
          <w:spacing w:val="-9"/>
          <w:sz w:val="20"/>
        </w:rPr>
        <w:t xml:space="preserve"> </w:t>
      </w:r>
      <w:r>
        <w:rPr>
          <w:sz w:val="20"/>
        </w:rPr>
        <w:t>Also</w:t>
      </w:r>
      <w:r>
        <w:rPr>
          <w:spacing w:val="-9"/>
          <w:sz w:val="20"/>
        </w:rPr>
        <w:t xml:space="preserve"> </w:t>
      </w:r>
      <w:r>
        <w:rPr>
          <w:sz w:val="20"/>
        </w:rPr>
        <w:t>included</w:t>
      </w:r>
      <w:r>
        <w:rPr>
          <w:spacing w:val="-9"/>
          <w:sz w:val="20"/>
        </w:rPr>
        <w:t xml:space="preserve"> </w:t>
      </w:r>
      <w:r>
        <w:rPr>
          <w:sz w:val="20"/>
        </w:rPr>
        <w:t>the</w:t>
      </w:r>
      <w:r>
        <w:rPr>
          <w:spacing w:val="-11"/>
          <w:sz w:val="20"/>
        </w:rPr>
        <w:t xml:space="preserve"> </w:t>
      </w:r>
      <w:r>
        <w:rPr>
          <w:sz w:val="20"/>
        </w:rPr>
        <w:t>re-checks</w:t>
      </w:r>
      <w:r>
        <w:rPr>
          <w:spacing w:val="-10"/>
          <w:sz w:val="20"/>
        </w:rPr>
        <w:t xml:space="preserve"> </w:t>
      </w:r>
      <w:r>
        <w:rPr>
          <w:sz w:val="20"/>
        </w:rPr>
        <w:t>detailed in the first</w:t>
      </w:r>
      <w:r>
        <w:rPr>
          <w:spacing w:val="-2"/>
          <w:sz w:val="20"/>
        </w:rPr>
        <w:t xml:space="preserve"> </w:t>
      </w:r>
      <w:r>
        <w:rPr>
          <w:sz w:val="20"/>
        </w:rPr>
        <w:t>point.</w:t>
      </w:r>
    </w:p>
    <w:p w14:paraId="614DC8A7" w14:textId="77777777" w:rsidR="00E94A54" w:rsidRDefault="00E94A54" w:rsidP="008772FA">
      <w:pPr>
        <w:pStyle w:val="BodyText"/>
        <w:spacing w:before="1"/>
        <w:ind w:right="371"/>
        <w:rPr>
          <w:sz w:val="22"/>
        </w:rPr>
      </w:pPr>
    </w:p>
    <w:p w14:paraId="00178A62" w14:textId="77777777" w:rsidR="00E94A54" w:rsidRDefault="002320D0" w:rsidP="008772FA">
      <w:pPr>
        <w:pStyle w:val="ListParagraph"/>
        <w:numPr>
          <w:ilvl w:val="0"/>
          <w:numId w:val="2"/>
        </w:numPr>
        <w:tabs>
          <w:tab w:val="left" w:pos="927"/>
          <w:tab w:val="left" w:pos="928"/>
        </w:tabs>
        <w:spacing w:line="243" w:lineRule="exact"/>
        <w:ind w:right="371" w:hanging="360"/>
        <w:rPr>
          <w:sz w:val="20"/>
        </w:rPr>
      </w:pPr>
      <w:r>
        <w:rPr>
          <w:sz w:val="20"/>
        </w:rPr>
        <w:t>(D) Review of marking with copy of</w:t>
      </w:r>
      <w:r>
        <w:rPr>
          <w:spacing w:val="-5"/>
          <w:sz w:val="20"/>
        </w:rPr>
        <w:t xml:space="preserve"> </w:t>
      </w:r>
      <w:r>
        <w:rPr>
          <w:sz w:val="20"/>
        </w:rPr>
        <w:t>script:</w:t>
      </w:r>
    </w:p>
    <w:p w14:paraId="222491AB" w14:textId="77777777" w:rsidR="00E94A54" w:rsidRDefault="002320D0" w:rsidP="008772FA">
      <w:pPr>
        <w:ind w:left="567" w:right="371"/>
        <w:rPr>
          <w:sz w:val="20"/>
        </w:rPr>
      </w:pPr>
      <w:r>
        <w:rPr>
          <w:sz w:val="20"/>
        </w:rPr>
        <w:t>A</w:t>
      </w:r>
      <w:r>
        <w:rPr>
          <w:spacing w:val="-10"/>
          <w:sz w:val="20"/>
        </w:rPr>
        <w:t xml:space="preserve"> </w:t>
      </w:r>
      <w:r>
        <w:rPr>
          <w:sz w:val="20"/>
        </w:rPr>
        <w:t>review</w:t>
      </w:r>
      <w:r>
        <w:rPr>
          <w:spacing w:val="-10"/>
          <w:sz w:val="20"/>
        </w:rPr>
        <w:t xml:space="preserve"> </w:t>
      </w:r>
      <w:r>
        <w:rPr>
          <w:sz w:val="20"/>
        </w:rPr>
        <w:t>of</w:t>
      </w:r>
      <w:r>
        <w:rPr>
          <w:spacing w:val="-10"/>
          <w:sz w:val="20"/>
        </w:rPr>
        <w:t xml:space="preserve"> </w:t>
      </w:r>
      <w:r>
        <w:rPr>
          <w:sz w:val="20"/>
        </w:rPr>
        <w:t>the</w:t>
      </w:r>
      <w:r>
        <w:rPr>
          <w:spacing w:val="-10"/>
          <w:sz w:val="20"/>
        </w:rPr>
        <w:t xml:space="preserve"> </w:t>
      </w:r>
      <w:r>
        <w:rPr>
          <w:sz w:val="20"/>
        </w:rPr>
        <w:t>original</w:t>
      </w:r>
      <w:r>
        <w:rPr>
          <w:spacing w:val="-10"/>
          <w:sz w:val="20"/>
        </w:rPr>
        <w:t xml:space="preserve"> </w:t>
      </w:r>
      <w:r>
        <w:rPr>
          <w:sz w:val="20"/>
        </w:rPr>
        <w:t>marking</w:t>
      </w:r>
      <w:r>
        <w:rPr>
          <w:spacing w:val="-9"/>
          <w:sz w:val="20"/>
        </w:rPr>
        <w:t xml:space="preserve"> </w:t>
      </w:r>
      <w:r>
        <w:rPr>
          <w:sz w:val="20"/>
        </w:rPr>
        <w:t>to</w:t>
      </w:r>
      <w:r>
        <w:rPr>
          <w:spacing w:val="-8"/>
          <w:sz w:val="20"/>
        </w:rPr>
        <w:t xml:space="preserve"> </w:t>
      </w:r>
      <w:r>
        <w:rPr>
          <w:sz w:val="20"/>
        </w:rPr>
        <w:t>check</w:t>
      </w:r>
      <w:r>
        <w:rPr>
          <w:spacing w:val="-10"/>
          <w:sz w:val="20"/>
        </w:rPr>
        <w:t xml:space="preserve"> </w:t>
      </w:r>
      <w:r>
        <w:rPr>
          <w:sz w:val="20"/>
        </w:rPr>
        <w:t>that</w:t>
      </w:r>
      <w:r>
        <w:rPr>
          <w:spacing w:val="-9"/>
          <w:sz w:val="20"/>
        </w:rPr>
        <w:t xml:space="preserve"> </w:t>
      </w:r>
      <w:r>
        <w:rPr>
          <w:sz w:val="20"/>
        </w:rPr>
        <w:t>the</w:t>
      </w:r>
      <w:r>
        <w:rPr>
          <w:spacing w:val="-10"/>
          <w:sz w:val="20"/>
        </w:rPr>
        <w:t xml:space="preserve"> </w:t>
      </w:r>
      <w:r>
        <w:rPr>
          <w:sz w:val="20"/>
        </w:rPr>
        <w:t>agreed</w:t>
      </w:r>
      <w:r>
        <w:rPr>
          <w:spacing w:val="-9"/>
          <w:sz w:val="20"/>
        </w:rPr>
        <w:t xml:space="preserve"> </w:t>
      </w:r>
      <w:r>
        <w:rPr>
          <w:sz w:val="20"/>
        </w:rPr>
        <w:t>mark</w:t>
      </w:r>
      <w:r>
        <w:rPr>
          <w:spacing w:val="-9"/>
          <w:sz w:val="20"/>
        </w:rPr>
        <w:t xml:space="preserve"> </w:t>
      </w:r>
      <w:r>
        <w:rPr>
          <w:sz w:val="20"/>
        </w:rPr>
        <w:t>scheme</w:t>
      </w:r>
      <w:r>
        <w:rPr>
          <w:spacing w:val="-8"/>
          <w:sz w:val="20"/>
        </w:rPr>
        <w:t xml:space="preserve"> </w:t>
      </w:r>
      <w:r>
        <w:rPr>
          <w:sz w:val="20"/>
        </w:rPr>
        <w:t>was</w:t>
      </w:r>
      <w:r>
        <w:rPr>
          <w:spacing w:val="-10"/>
          <w:sz w:val="20"/>
        </w:rPr>
        <w:t xml:space="preserve"> </w:t>
      </w:r>
      <w:r>
        <w:rPr>
          <w:sz w:val="20"/>
        </w:rPr>
        <w:t>applied</w:t>
      </w:r>
      <w:r>
        <w:rPr>
          <w:spacing w:val="-10"/>
          <w:sz w:val="20"/>
        </w:rPr>
        <w:t xml:space="preserve"> </w:t>
      </w:r>
      <w:r>
        <w:rPr>
          <w:sz w:val="20"/>
        </w:rPr>
        <w:t>correctly.</w:t>
      </w:r>
      <w:r>
        <w:rPr>
          <w:spacing w:val="-9"/>
          <w:sz w:val="20"/>
        </w:rPr>
        <w:t xml:space="preserve"> </w:t>
      </w:r>
      <w:r>
        <w:rPr>
          <w:sz w:val="20"/>
        </w:rPr>
        <w:t>Also</w:t>
      </w:r>
      <w:r>
        <w:rPr>
          <w:spacing w:val="-9"/>
          <w:sz w:val="20"/>
        </w:rPr>
        <w:t xml:space="preserve"> </w:t>
      </w:r>
      <w:r>
        <w:rPr>
          <w:sz w:val="20"/>
        </w:rPr>
        <w:t>included</w:t>
      </w:r>
      <w:r>
        <w:rPr>
          <w:spacing w:val="-9"/>
          <w:sz w:val="20"/>
        </w:rPr>
        <w:t xml:space="preserve"> </w:t>
      </w:r>
      <w:r>
        <w:rPr>
          <w:sz w:val="20"/>
        </w:rPr>
        <w:t>the</w:t>
      </w:r>
      <w:r>
        <w:rPr>
          <w:spacing w:val="-11"/>
          <w:sz w:val="20"/>
        </w:rPr>
        <w:t xml:space="preserve"> </w:t>
      </w:r>
      <w:r>
        <w:rPr>
          <w:sz w:val="20"/>
        </w:rPr>
        <w:t>re-checks</w:t>
      </w:r>
      <w:r>
        <w:rPr>
          <w:spacing w:val="-10"/>
          <w:sz w:val="20"/>
        </w:rPr>
        <w:t xml:space="preserve"> </w:t>
      </w:r>
      <w:r>
        <w:rPr>
          <w:sz w:val="20"/>
        </w:rPr>
        <w:t>detailed in the first point as well as receiving back your</w:t>
      </w:r>
      <w:r>
        <w:rPr>
          <w:spacing w:val="-7"/>
          <w:sz w:val="20"/>
        </w:rPr>
        <w:t xml:space="preserve"> </w:t>
      </w:r>
      <w:r>
        <w:rPr>
          <w:sz w:val="20"/>
        </w:rPr>
        <w:t>script.</w:t>
      </w:r>
    </w:p>
    <w:p w14:paraId="6FF50C36" w14:textId="77777777" w:rsidR="00E94A54" w:rsidRDefault="00E94A54" w:rsidP="008772FA">
      <w:pPr>
        <w:pStyle w:val="BodyText"/>
        <w:spacing w:before="7"/>
        <w:ind w:right="371"/>
        <w:rPr>
          <w:sz w:val="21"/>
        </w:rPr>
      </w:pPr>
    </w:p>
    <w:tbl>
      <w:tblPr>
        <w:tblStyle w:val="TableGrid"/>
        <w:tblW w:w="11226" w:type="dxa"/>
        <w:tblInd w:w="284" w:type="dxa"/>
        <w:tblLook w:val="04A0" w:firstRow="1" w:lastRow="0" w:firstColumn="1" w:lastColumn="0" w:noHBand="0" w:noVBand="1"/>
      </w:tblPr>
      <w:tblGrid>
        <w:gridCol w:w="2835"/>
        <w:gridCol w:w="2778"/>
        <w:gridCol w:w="2835"/>
        <w:gridCol w:w="2778"/>
      </w:tblGrid>
      <w:tr w:rsidR="00701537" w:rsidRPr="00BF6173" w14:paraId="175D97F8" w14:textId="77777777" w:rsidTr="00060391">
        <w:trPr>
          <w:trHeight w:val="716"/>
        </w:trPr>
        <w:tc>
          <w:tcPr>
            <w:tcW w:w="2835" w:type="dxa"/>
          </w:tcPr>
          <w:p w14:paraId="7DEF1F49" w14:textId="52D78731" w:rsidR="00325297" w:rsidRPr="00BF6173" w:rsidRDefault="008F164F" w:rsidP="008F164F">
            <w:pPr>
              <w:pStyle w:val="BodyText"/>
              <w:spacing w:before="7"/>
              <w:ind w:right="371"/>
              <w:rPr>
                <w:b/>
                <w:bCs/>
                <w:color w:val="0070C0"/>
                <w:sz w:val="22"/>
                <w:szCs w:val="22"/>
              </w:rPr>
            </w:pPr>
            <w:r w:rsidRPr="00BF6173">
              <w:rPr>
                <w:b/>
                <w:bCs/>
                <w:color w:val="0070C0"/>
                <w:sz w:val="22"/>
                <w:szCs w:val="22"/>
              </w:rPr>
              <w:t>COST IGCSE Subject:</w:t>
            </w:r>
          </w:p>
        </w:tc>
        <w:tc>
          <w:tcPr>
            <w:tcW w:w="2778" w:type="dxa"/>
          </w:tcPr>
          <w:p w14:paraId="59901CB8" w14:textId="77777777" w:rsidR="00325297" w:rsidRPr="00BF6173" w:rsidRDefault="00325297" w:rsidP="008F164F">
            <w:pPr>
              <w:pStyle w:val="BodyText"/>
              <w:spacing w:before="7"/>
              <w:ind w:right="371"/>
              <w:rPr>
                <w:b/>
                <w:bCs/>
                <w:color w:val="0070C0"/>
                <w:sz w:val="22"/>
                <w:szCs w:val="22"/>
              </w:rPr>
            </w:pPr>
          </w:p>
        </w:tc>
        <w:tc>
          <w:tcPr>
            <w:tcW w:w="2835" w:type="dxa"/>
          </w:tcPr>
          <w:p w14:paraId="08AA9996" w14:textId="464B45CB" w:rsidR="008F164F" w:rsidRPr="00BF6173" w:rsidRDefault="008F164F" w:rsidP="008F164F">
            <w:pPr>
              <w:pStyle w:val="BodyText"/>
              <w:spacing w:before="7"/>
              <w:ind w:right="371"/>
              <w:rPr>
                <w:b/>
                <w:bCs/>
                <w:color w:val="0070C0"/>
                <w:sz w:val="22"/>
                <w:szCs w:val="22"/>
              </w:rPr>
            </w:pPr>
            <w:r w:rsidRPr="00BF6173">
              <w:rPr>
                <w:b/>
                <w:bCs/>
                <w:color w:val="0070C0"/>
                <w:sz w:val="22"/>
                <w:szCs w:val="22"/>
              </w:rPr>
              <w:t>COST AS / A Level Subjects</w:t>
            </w:r>
          </w:p>
        </w:tc>
        <w:tc>
          <w:tcPr>
            <w:tcW w:w="2778" w:type="dxa"/>
          </w:tcPr>
          <w:p w14:paraId="13D2C1B2" w14:textId="77777777" w:rsidR="00325297" w:rsidRPr="00BF6173" w:rsidRDefault="00325297" w:rsidP="008F164F">
            <w:pPr>
              <w:pStyle w:val="BodyText"/>
              <w:spacing w:before="7"/>
              <w:ind w:right="371"/>
              <w:rPr>
                <w:b/>
                <w:bCs/>
                <w:color w:val="0070C0"/>
                <w:sz w:val="22"/>
                <w:szCs w:val="22"/>
              </w:rPr>
            </w:pPr>
          </w:p>
        </w:tc>
      </w:tr>
      <w:tr w:rsidR="00701537" w:rsidRPr="003831EF" w14:paraId="0692199B" w14:textId="77777777" w:rsidTr="00060391">
        <w:trPr>
          <w:trHeight w:val="397"/>
        </w:trPr>
        <w:tc>
          <w:tcPr>
            <w:tcW w:w="2835" w:type="dxa"/>
          </w:tcPr>
          <w:p w14:paraId="7C9BB173" w14:textId="33A09C41" w:rsidR="00325297" w:rsidRPr="003831EF" w:rsidRDefault="003831EF" w:rsidP="008772FA">
            <w:pPr>
              <w:pStyle w:val="BodyText"/>
              <w:spacing w:before="7"/>
              <w:ind w:right="371"/>
              <w:rPr>
                <w:sz w:val="22"/>
                <w:szCs w:val="22"/>
              </w:rPr>
            </w:pPr>
            <w:r w:rsidRPr="003831EF">
              <w:rPr>
                <w:sz w:val="22"/>
                <w:szCs w:val="22"/>
              </w:rPr>
              <w:t>Application Fee</w:t>
            </w:r>
          </w:p>
        </w:tc>
        <w:tc>
          <w:tcPr>
            <w:tcW w:w="2778" w:type="dxa"/>
          </w:tcPr>
          <w:p w14:paraId="7BF376FE" w14:textId="3C94E096" w:rsidR="00325297" w:rsidRPr="003831EF" w:rsidRDefault="003831EF" w:rsidP="008772FA">
            <w:pPr>
              <w:pStyle w:val="BodyText"/>
              <w:spacing w:before="7"/>
              <w:ind w:right="371"/>
              <w:rPr>
                <w:sz w:val="22"/>
                <w:szCs w:val="22"/>
              </w:rPr>
            </w:pPr>
            <w:r>
              <w:rPr>
                <w:sz w:val="22"/>
                <w:szCs w:val="22"/>
              </w:rPr>
              <w:t xml:space="preserve">R </w:t>
            </w:r>
            <w:r w:rsidR="00B0214F">
              <w:rPr>
                <w:sz w:val="22"/>
                <w:szCs w:val="22"/>
              </w:rPr>
              <w:t>500</w:t>
            </w:r>
          </w:p>
        </w:tc>
        <w:tc>
          <w:tcPr>
            <w:tcW w:w="2835" w:type="dxa"/>
          </w:tcPr>
          <w:p w14:paraId="4628F5F8" w14:textId="3397294E" w:rsidR="00325297" w:rsidRPr="003831EF" w:rsidRDefault="003831EF" w:rsidP="008772FA">
            <w:pPr>
              <w:pStyle w:val="BodyText"/>
              <w:spacing w:before="7"/>
              <w:ind w:right="371"/>
              <w:rPr>
                <w:sz w:val="22"/>
                <w:szCs w:val="22"/>
              </w:rPr>
            </w:pPr>
            <w:r w:rsidRPr="003831EF">
              <w:rPr>
                <w:sz w:val="22"/>
                <w:szCs w:val="22"/>
              </w:rPr>
              <w:t>Application Fee</w:t>
            </w:r>
          </w:p>
        </w:tc>
        <w:tc>
          <w:tcPr>
            <w:tcW w:w="2778" w:type="dxa"/>
          </w:tcPr>
          <w:p w14:paraId="2C710323" w14:textId="3539FA43" w:rsidR="00325297" w:rsidRPr="003831EF" w:rsidRDefault="00B0214F" w:rsidP="008772FA">
            <w:pPr>
              <w:pStyle w:val="BodyText"/>
              <w:spacing w:before="7"/>
              <w:ind w:right="371"/>
              <w:rPr>
                <w:sz w:val="22"/>
                <w:szCs w:val="22"/>
              </w:rPr>
            </w:pPr>
            <w:r>
              <w:rPr>
                <w:sz w:val="22"/>
                <w:szCs w:val="22"/>
              </w:rPr>
              <w:t>R 500</w:t>
            </w:r>
          </w:p>
        </w:tc>
      </w:tr>
      <w:tr w:rsidR="00701537" w:rsidRPr="003831EF" w14:paraId="511A8FC0" w14:textId="77777777" w:rsidTr="00060391">
        <w:trPr>
          <w:trHeight w:val="397"/>
        </w:trPr>
        <w:tc>
          <w:tcPr>
            <w:tcW w:w="2835" w:type="dxa"/>
          </w:tcPr>
          <w:p w14:paraId="2DECF227" w14:textId="0798247B" w:rsidR="00325297" w:rsidRPr="003831EF" w:rsidRDefault="003831EF" w:rsidP="008772FA">
            <w:pPr>
              <w:pStyle w:val="BodyText"/>
              <w:spacing w:before="7"/>
              <w:ind w:right="371"/>
              <w:rPr>
                <w:sz w:val="22"/>
                <w:szCs w:val="22"/>
              </w:rPr>
            </w:pPr>
            <w:r w:rsidRPr="003831EF">
              <w:rPr>
                <w:sz w:val="22"/>
                <w:szCs w:val="22"/>
              </w:rPr>
              <w:t>Fee per subject Option A</w:t>
            </w:r>
          </w:p>
        </w:tc>
        <w:tc>
          <w:tcPr>
            <w:tcW w:w="2778" w:type="dxa"/>
          </w:tcPr>
          <w:p w14:paraId="76128766" w14:textId="06731FA3" w:rsidR="00325297" w:rsidRPr="003831EF" w:rsidRDefault="003831EF" w:rsidP="008772FA">
            <w:pPr>
              <w:pStyle w:val="BodyText"/>
              <w:spacing w:before="7"/>
              <w:ind w:right="371"/>
              <w:rPr>
                <w:sz w:val="22"/>
                <w:szCs w:val="22"/>
              </w:rPr>
            </w:pPr>
            <w:r>
              <w:rPr>
                <w:sz w:val="22"/>
                <w:szCs w:val="22"/>
              </w:rPr>
              <w:t>R</w:t>
            </w:r>
            <w:r w:rsidR="00B0214F">
              <w:rPr>
                <w:sz w:val="22"/>
                <w:szCs w:val="22"/>
              </w:rPr>
              <w:t xml:space="preserve"> 1300</w:t>
            </w:r>
          </w:p>
        </w:tc>
        <w:tc>
          <w:tcPr>
            <w:tcW w:w="2835" w:type="dxa"/>
          </w:tcPr>
          <w:p w14:paraId="3FE14DF7" w14:textId="389303D2" w:rsidR="00325297" w:rsidRPr="003831EF" w:rsidRDefault="003831EF" w:rsidP="008772FA">
            <w:pPr>
              <w:pStyle w:val="BodyText"/>
              <w:spacing w:before="7"/>
              <w:ind w:right="371"/>
              <w:rPr>
                <w:sz w:val="22"/>
                <w:szCs w:val="22"/>
              </w:rPr>
            </w:pPr>
            <w:r w:rsidRPr="003831EF">
              <w:rPr>
                <w:sz w:val="22"/>
                <w:szCs w:val="22"/>
              </w:rPr>
              <w:t>Fee per subject Option A</w:t>
            </w:r>
          </w:p>
        </w:tc>
        <w:tc>
          <w:tcPr>
            <w:tcW w:w="2778" w:type="dxa"/>
          </w:tcPr>
          <w:p w14:paraId="4178C496" w14:textId="27BB15B4" w:rsidR="00325297" w:rsidRPr="003831EF" w:rsidRDefault="00B0214F" w:rsidP="008772FA">
            <w:pPr>
              <w:pStyle w:val="BodyText"/>
              <w:spacing w:before="7"/>
              <w:ind w:right="371"/>
              <w:rPr>
                <w:sz w:val="22"/>
                <w:szCs w:val="22"/>
              </w:rPr>
            </w:pPr>
            <w:r>
              <w:rPr>
                <w:sz w:val="22"/>
                <w:szCs w:val="22"/>
              </w:rPr>
              <w:t>R 1500</w:t>
            </w:r>
          </w:p>
        </w:tc>
      </w:tr>
      <w:tr w:rsidR="00701537" w:rsidRPr="003831EF" w14:paraId="30CEEFBB" w14:textId="77777777" w:rsidTr="00060391">
        <w:trPr>
          <w:trHeight w:val="397"/>
        </w:trPr>
        <w:tc>
          <w:tcPr>
            <w:tcW w:w="2835" w:type="dxa"/>
          </w:tcPr>
          <w:p w14:paraId="030989C0" w14:textId="7EA5807B" w:rsidR="00325297" w:rsidRPr="003831EF" w:rsidRDefault="003831EF" w:rsidP="008772FA">
            <w:pPr>
              <w:pStyle w:val="BodyText"/>
              <w:spacing w:before="7"/>
              <w:ind w:right="371"/>
              <w:rPr>
                <w:sz w:val="22"/>
                <w:szCs w:val="22"/>
              </w:rPr>
            </w:pPr>
            <w:r w:rsidRPr="003831EF">
              <w:rPr>
                <w:sz w:val="22"/>
                <w:szCs w:val="22"/>
              </w:rPr>
              <w:t>Fee per subject Option A</w:t>
            </w:r>
          </w:p>
        </w:tc>
        <w:tc>
          <w:tcPr>
            <w:tcW w:w="2778" w:type="dxa"/>
          </w:tcPr>
          <w:p w14:paraId="1FF64BCA" w14:textId="6C4F7563" w:rsidR="00325297" w:rsidRPr="003831EF" w:rsidRDefault="003831EF" w:rsidP="008772FA">
            <w:pPr>
              <w:pStyle w:val="BodyText"/>
              <w:spacing w:before="7"/>
              <w:ind w:right="371"/>
              <w:rPr>
                <w:sz w:val="22"/>
                <w:szCs w:val="22"/>
              </w:rPr>
            </w:pPr>
            <w:r>
              <w:rPr>
                <w:sz w:val="22"/>
                <w:szCs w:val="22"/>
              </w:rPr>
              <w:t xml:space="preserve">R </w:t>
            </w:r>
            <w:r w:rsidR="00B0214F">
              <w:rPr>
                <w:sz w:val="22"/>
                <w:szCs w:val="22"/>
              </w:rPr>
              <w:t>2700</w:t>
            </w:r>
          </w:p>
        </w:tc>
        <w:tc>
          <w:tcPr>
            <w:tcW w:w="2835" w:type="dxa"/>
          </w:tcPr>
          <w:p w14:paraId="46C65156" w14:textId="7B065259" w:rsidR="00325297" w:rsidRPr="003831EF" w:rsidRDefault="003831EF" w:rsidP="008772FA">
            <w:pPr>
              <w:pStyle w:val="BodyText"/>
              <w:spacing w:before="7"/>
              <w:ind w:right="371"/>
              <w:rPr>
                <w:sz w:val="22"/>
                <w:szCs w:val="22"/>
              </w:rPr>
            </w:pPr>
            <w:r w:rsidRPr="003831EF">
              <w:rPr>
                <w:sz w:val="22"/>
                <w:szCs w:val="22"/>
              </w:rPr>
              <w:t>Fee per subject Option A</w:t>
            </w:r>
          </w:p>
        </w:tc>
        <w:tc>
          <w:tcPr>
            <w:tcW w:w="2778" w:type="dxa"/>
          </w:tcPr>
          <w:p w14:paraId="412B2FA0" w14:textId="020C4F94" w:rsidR="00325297" w:rsidRPr="003831EF" w:rsidRDefault="00B0214F" w:rsidP="008772FA">
            <w:pPr>
              <w:pStyle w:val="BodyText"/>
              <w:spacing w:before="7"/>
              <w:ind w:right="371"/>
              <w:rPr>
                <w:sz w:val="22"/>
                <w:szCs w:val="22"/>
              </w:rPr>
            </w:pPr>
            <w:r>
              <w:rPr>
                <w:sz w:val="22"/>
                <w:szCs w:val="22"/>
              </w:rPr>
              <w:t>R 2700</w:t>
            </w:r>
          </w:p>
        </w:tc>
      </w:tr>
      <w:tr w:rsidR="00701537" w:rsidRPr="003831EF" w14:paraId="48269F99" w14:textId="77777777" w:rsidTr="00060391">
        <w:trPr>
          <w:trHeight w:val="397"/>
        </w:trPr>
        <w:tc>
          <w:tcPr>
            <w:tcW w:w="2835" w:type="dxa"/>
          </w:tcPr>
          <w:p w14:paraId="0DCFB446" w14:textId="2E3EEFA3" w:rsidR="00325297" w:rsidRPr="003831EF" w:rsidRDefault="003831EF" w:rsidP="008772FA">
            <w:pPr>
              <w:pStyle w:val="BodyText"/>
              <w:spacing w:before="7"/>
              <w:ind w:right="371"/>
              <w:rPr>
                <w:sz w:val="22"/>
                <w:szCs w:val="22"/>
              </w:rPr>
            </w:pPr>
            <w:r w:rsidRPr="003831EF">
              <w:rPr>
                <w:sz w:val="22"/>
                <w:szCs w:val="22"/>
              </w:rPr>
              <w:t>Fee per subject Option A</w:t>
            </w:r>
          </w:p>
        </w:tc>
        <w:tc>
          <w:tcPr>
            <w:tcW w:w="2778" w:type="dxa"/>
          </w:tcPr>
          <w:p w14:paraId="7443A503" w14:textId="35E9B345" w:rsidR="00325297" w:rsidRPr="003831EF" w:rsidRDefault="00B0214F" w:rsidP="008772FA">
            <w:pPr>
              <w:pStyle w:val="BodyText"/>
              <w:spacing w:before="7"/>
              <w:ind w:right="371"/>
              <w:rPr>
                <w:sz w:val="22"/>
                <w:szCs w:val="22"/>
              </w:rPr>
            </w:pPr>
            <w:r>
              <w:rPr>
                <w:sz w:val="22"/>
                <w:szCs w:val="22"/>
              </w:rPr>
              <w:t>R 2800</w:t>
            </w:r>
          </w:p>
        </w:tc>
        <w:tc>
          <w:tcPr>
            <w:tcW w:w="2835" w:type="dxa"/>
          </w:tcPr>
          <w:p w14:paraId="621E5E25" w14:textId="3C920FFA" w:rsidR="00325297" w:rsidRPr="003831EF" w:rsidRDefault="003831EF" w:rsidP="008772FA">
            <w:pPr>
              <w:pStyle w:val="BodyText"/>
              <w:spacing w:before="7"/>
              <w:ind w:right="371"/>
              <w:rPr>
                <w:sz w:val="22"/>
                <w:szCs w:val="22"/>
              </w:rPr>
            </w:pPr>
            <w:r w:rsidRPr="003831EF">
              <w:rPr>
                <w:sz w:val="22"/>
                <w:szCs w:val="22"/>
              </w:rPr>
              <w:t>Fee per subject Option A</w:t>
            </w:r>
          </w:p>
        </w:tc>
        <w:tc>
          <w:tcPr>
            <w:tcW w:w="2778" w:type="dxa"/>
          </w:tcPr>
          <w:p w14:paraId="420EAD99" w14:textId="29005871" w:rsidR="00325297" w:rsidRPr="003831EF" w:rsidRDefault="00BF6173" w:rsidP="008772FA">
            <w:pPr>
              <w:pStyle w:val="BodyText"/>
              <w:spacing w:before="7"/>
              <w:ind w:right="371"/>
              <w:rPr>
                <w:sz w:val="22"/>
                <w:szCs w:val="22"/>
              </w:rPr>
            </w:pPr>
            <w:r>
              <w:rPr>
                <w:sz w:val="22"/>
                <w:szCs w:val="22"/>
              </w:rPr>
              <w:t>R 3350</w:t>
            </w:r>
          </w:p>
        </w:tc>
      </w:tr>
      <w:tr w:rsidR="00701537" w:rsidRPr="003831EF" w14:paraId="5FF0E904" w14:textId="77777777" w:rsidTr="00060391">
        <w:trPr>
          <w:trHeight w:val="397"/>
        </w:trPr>
        <w:tc>
          <w:tcPr>
            <w:tcW w:w="2835" w:type="dxa"/>
          </w:tcPr>
          <w:p w14:paraId="0CC58255" w14:textId="3F7C0AEB" w:rsidR="00325297" w:rsidRPr="003831EF" w:rsidRDefault="003831EF" w:rsidP="008772FA">
            <w:pPr>
              <w:pStyle w:val="BodyText"/>
              <w:spacing w:before="7"/>
              <w:ind w:right="371"/>
              <w:rPr>
                <w:sz w:val="22"/>
                <w:szCs w:val="22"/>
              </w:rPr>
            </w:pPr>
            <w:r w:rsidRPr="003831EF">
              <w:rPr>
                <w:sz w:val="22"/>
                <w:szCs w:val="22"/>
              </w:rPr>
              <w:t>Fee per subject Option A</w:t>
            </w:r>
          </w:p>
        </w:tc>
        <w:tc>
          <w:tcPr>
            <w:tcW w:w="2778" w:type="dxa"/>
          </w:tcPr>
          <w:p w14:paraId="1025B0E0" w14:textId="50055387" w:rsidR="00325297" w:rsidRPr="003831EF" w:rsidRDefault="00B0214F" w:rsidP="008772FA">
            <w:pPr>
              <w:pStyle w:val="BodyText"/>
              <w:spacing w:before="7"/>
              <w:ind w:right="371"/>
              <w:rPr>
                <w:sz w:val="22"/>
                <w:szCs w:val="22"/>
              </w:rPr>
            </w:pPr>
            <w:r>
              <w:rPr>
                <w:sz w:val="22"/>
                <w:szCs w:val="22"/>
              </w:rPr>
              <w:t>R 4200</w:t>
            </w:r>
          </w:p>
        </w:tc>
        <w:tc>
          <w:tcPr>
            <w:tcW w:w="2835" w:type="dxa"/>
          </w:tcPr>
          <w:p w14:paraId="10FF4B7B" w14:textId="4A7BB62C" w:rsidR="00325297" w:rsidRPr="003831EF" w:rsidRDefault="003831EF" w:rsidP="008772FA">
            <w:pPr>
              <w:pStyle w:val="BodyText"/>
              <w:spacing w:before="7"/>
              <w:ind w:right="371"/>
              <w:rPr>
                <w:sz w:val="22"/>
                <w:szCs w:val="22"/>
              </w:rPr>
            </w:pPr>
            <w:r w:rsidRPr="003831EF">
              <w:rPr>
                <w:sz w:val="22"/>
                <w:szCs w:val="22"/>
              </w:rPr>
              <w:t>Fee per subject Option A</w:t>
            </w:r>
          </w:p>
        </w:tc>
        <w:tc>
          <w:tcPr>
            <w:tcW w:w="2778" w:type="dxa"/>
          </w:tcPr>
          <w:p w14:paraId="2CFF79D0" w14:textId="138DC1BD" w:rsidR="00325297" w:rsidRPr="003831EF" w:rsidRDefault="00BF6173" w:rsidP="008772FA">
            <w:pPr>
              <w:pStyle w:val="BodyText"/>
              <w:spacing w:before="7"/>
              <w:ind w:right="371"/>
              <w:rPr>
                <w:sz w:val="22"/>
                <w:szCs w:val="22"/>
              </w:rPr>
            </w:pPr>
            <w:r>
              <w:rPr>
                <w:sz w:val="22"/>
                <w:szCs w:val="22"/>
              </w:rPr>
              <w:t>R 4750</w:t>
            </w:r>
          </w:p>
        </w:tc>
      </w:tr>
      <w:tr w:rsidR="00701537" w:rsidRPr="003831EF" w14:paraId="63ACC810" w14:textId="77777777" w:rsidTr="00060391">
        <w:trPr>
          <w:trHeight w:val="397"/>
        </w:trPr>
        <w:tc>
          <w:tcPr>
            <w:tcW w:w="2835" w:type="dxa"/>
          </w:tcPr>
          <w:p w14:paraId="38283118" w14:textId="66006797" w:rsidR="00325297" w:rsidRPr="003831EF" w:rsidRDefault="003831EF" w:rsidP="008772FA">
            <w:pPr>
              <w:pStyle w:val="BodyText"/>
              <w:spacing w:before="7"/>
              <w:ind w:right="371"/>
              <w:rPr>
                <w:sz w:val="22"/>
                <w:szCs w:val="22"/>
              </w:rPr>
            </w:pPr>
            <w:r w:rsidRPr="003831EF">
              <w:rPr>
                <w:sz w:val="22"/>
                <w:szCs w:val="22"/>
              </w:rPr>
              <w:t>Receiving Art Back</w:t>
            </w:r>
          </w:p>
        </w:tc>
        <w:tc>
          <w:tcPr>
            <w:tcW w:w="2778" w:type="dxa"/>
          </w:tcPr>
          <w:p w14:paraId="78F03C1C" w14:textId="1EB99353" w:rsidR="00325297" w:rsidRPr="003831EF" w:rsidRDefault="00B0214F" w:rsidP="008772FA">
            <w:pPr>
              <w:pStyle w:val="BodyText"/>
              <w:spacing w:before="7"/>
              <w:ind w:right="371"/>
              <w:rPr>
                <w:sz w:val="22"/>
                <w:szCs w:val="22"/>
              </w:rPr>
            </w:pPr>
            <w:r>
              <w:rPr>
                <w:sz w:val="22"/>
                <w:szCs w:val="22"/>
              </w:rPr>
              <w:t xml:space="preserve">R 6550 </w:t>
            </w:r>
            <w:r w:rsidRPr="00B0214F">
              <w:rPr>
                <w:sz w:val="22"/>
                <w:szCs w:val="22"/>
              </w:rPr>
              <w:t>- per component</w:t>
            </w:r>
          </w:p>
        </w:tc>
        <w:tc>
          <w:tcPr>
            <w:tcW w:w="2835" w:type="dxa"/>
          </w:tcPr>
          <w:p w14:paraId="333EE892" w14:textId="77777777" w:rsidR="00325297" w:rsidRPr="003831EF" w:rsidRDefault="00325297" w:rsidP="008772FA">
            <w:pPr>
              <w:pStyle w:val="BodyText"/>
              <w:spacing w:before="7"/>
              <w:ind w:right="371"/>
              <w:rPr>
                <w:sz w:val="22"/>
                <w:szCs w:val="22"/>
              </w:rPr>
            </w:pPr>
          </w:p>
        </w:tc>
        <w:tc>
          <w:tcPr>
            <w:tcW w:w="2778" w:type="dxa"/>
          </w:tcPr>
          <w:p w14:paraId="0F6D002F" w14:textId="77777777" w:rsidR="00325297" w:rsidRPr="003831EF" w:rsidRDefault="00325297" w:rsidP="008772FA">
            <w:pPr>
              <w:pStyle w:val="BodyText"/>
              <w:spacing w:before="7"/>
              <w:ind w:right="371"/>
              <w:rPr>
                <w:sz w:val="22"/>
                <w:szCs w:val="22"/>
              </w:rPr>
            </w:pPr>
          </w:p>
        </w:tc>
      </w:tr>
    </w:tbl>
    <w:p w14:paraId="3B86FF5B" w14:textId="77777777" w:rsidR="00624F1E" w:rsidRDefault="00624F1E" w:rsidP="008772FA">
      <w:pPr>
        <w:pStyle w:val="BodyText"/>
        <w:spacing w:before="2"/>
        <w:ind w:right="371"/>
        <w:rPr>
          <w:sz w:val="22"/>
        </w:rPr>
      </w:pPr>
    </w:p>
    <w:p w14:paraId="0B3B0370" w14:textId="77777777" w:rsidR="00624F1E" w:rsidRDefault="00624F1E" w:rsidP="008772FA">
      <w:pPr>
        <w:pStyle w:val="BodyText"/>
        <w:spacing w:before="2"/>
        <w:ind w:right="371"/>
        <w:rPr>
          <w:sz w:val="22"/>
        </w:rPr>
      </w:pPr>
    </w:p>
    <w:p w14:paraId="72EBD8E1" w14:textId="77777777" w:rsidR="00624F1E" w:rsidRDefault="00624F1E" w:rsidP="008772FA">
      <w:pPr>
        <w:pStyle w:val="BodyText"/>
        <w:spacing w:before="2"/>
        <w:ind w:right="371"/>
        <w:rPr>
          <w:sz w:val="22"/>
        </w:rPr>
      </w:pPr>
    </w:p>
    <w:p w14:paraId="68772AA5" w14:textId="77777777" w:rsidR="00624F1E" w:rsidRDefault="00624F1E" w:rsidP="008772FA">
      <w:pPr>
        <w:pStyle w:val="BodyText"/>
        <w:spacing w:before="2"/>
        <w:ind w:right="371"/>
        <w:rPr>
          <w:sz w:val="22"/>
        </w:rPr>
      </w:pPr>
    </w:p>
    <w:p w14:paraId="65261DEF" w14:textId="77777777" w:rsidR="00624F1E" w:rsidRDefault="00624F1E" w:rsidP="008772FA">
      <w:pPr>
        <w:pStyle w:val="BodyText"/>
        <w:spacing w:before="2"/>
        <w:ind w:right="371"/>
        <w:rPr>
          <w:sz w:val="22"/>
        </w:rPr>
      </w:pPr>
    </w:p>
    <w:p w14:paraId="68069FAD" w14:textId="77777777" w:rsidR="00624F1E" w:rsidRDefault="00624F1E" w:rsidP="008772FA">
      <w:pPr>
        <w:pStyle w:val="BodyText"/>
        <w:spacing w:before="2"/>
        <w:ind w:right="371"/>
        <w:rPr>
          <w:sz w:val="22"/>
        </w:rPr>
      </w:pPr>
    </w:p>
    <w:p w14:paraId="06654412" w14:textId="77777777" w:rsidR="004856F2" w:rsidRPr="00160786" w:rsidRDefault="004856F2" w:rsidP="004856F2">
      <w:pPr>
        <w:spacing w:before="57"/>
        <w:ind w:right="371"/>
        <w:jc w:val="right"/>
        <w:rPr>
          <w:b/>
        </w:rPr>
        <w:sectPr w:rsidR="004856F2" w:rsidRPr="00160786" w:rsidSect="004856F2">
          <w:pgSz w:w="11910" w:h="16840"/>
          <w:pgMar w:top="140" w:right="120" w:bottom="1360" w:left="220" w:header="720" w:footer="720" w:gutter="0"/>
          <w:cols w:space="720"/>
        </w:sectPr>
      </w:pPr>
      <w:r>
        <w:rPr>
          <w:b/>
        </w:rPr>
        <w:t xml:space="preserve">          Initial:_____</w:t>
      </w:r>
    </w:p>
    <w:p w14:paraId="19F08355" w14:textId="77777777" w:rsidR="00624F1E" w:rsidRPr="0072267C" w:rsidRDefault="00624F1E" w:rsidP="008772FA">
      <w:pPr>
        <w:pStyle w:val="BodyText"/>
        <w:spacing w:before="2"/>
        <w:ind w:right="371"/>
        <w:rPr>
          <w:sz w:val="22"/>
        </w:rPr>
      </w:pPr>
    </w:p>
    <w:p w14:paraId="0E0DA210" w14:textId="77777777" w:rsidR="001A6105" w:rsidRDefault="001A6105" w:rsidP="008772FA">
      <w:pPr>
        <w:spacing w:after="4"/>
        <w:ind w:left="500" w:right="371"/>
        <w:rPr>
          <w:b/>
          <w:color w:val="2D74B5"/>
          <w:sz w:val="28"/>
        </w:rPr>
      </w:pPr>
    </w:p>
    <w:p w14:paraId="2784A20A" w14:textId="487A11E7" w:rsidR="00E94A54" w:rsidRDefault="002320D0" w:rsidP="008772FA">
      <w:pPr>
        <w:spacing w:after="4"/>
        <w:ind w:left="500" w:right="371"/>
        <w:rPr>
          <w:b/>
          <w:sz w:val="28"/>
        </w:rPr>
      </w:pPr>
      <w:r w:rsidRPr="0072267C">
        <w:rPr>
          <w:b/>
          <w:color w:val="2D74B5"/>
          <w:sz w:val="28"/>
        </w:rPr>
        <w:t>Receiving certificates &amp; results after examinations</w:t>
      </w:r>
    </w:p>
    <w:p w14:paraId="26492516" w14:textId="6AD45C40" w:rsidR="00E94A54" w:rsidRDefault="004D241A" w:rsidP="008772FA">
      <w:pPr>
        <w:pStyle w:val="BodyText"/>
        <w:spacing w:line="44" w:lineRule="exact"/>
        <w:ind w:left="449" w:right="371"/>
        <w:rPr>
          <w:sz w:val="4"/>
        </w:rPr>
      </w:pPr>
      <w:r>
        <w:rPr>
          <w:noProof/>
          <w:sz w:val="4"/>
        </w:rPr>
        <mc:AlternateContent>
          <mc:Choice Requires="wpg">
            <w:drawing>
              <wp:inline distT="0" distB="0" distL="0" distR="0" wp14:anchorId="0D4184A0" wp14:editId="644FF76F">
                <wp:extent cx="6684645" cy="27940"/>
                <wp:effectExtent l="20955" t="8255" r="19050" b="1905"/>
                <wp:docPr id="17"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4645" cy="27940"/>
                          <a:chOff x="0" y="0"/>
                          <a:chExt cx="10527" cy="44"/>
                        </a:xfrm>
                      </wpg:grpSpPr>
                      <wps:wsp>
                        <wps:cNvPr id="18" name="Line 12"/>
                        <wps:cNvCnPr>
                          <a:cxnSpLocks noChangeShapeType="1"/>
                        </wps:cNvCnPr>
                        <wps:spPr bwMode="auto">
                          <a:xfrm>
                            <a:off x="0" y="22"/>
                            <a:ext cx="10526"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8B8C5D0" id="Group 11" o:spid="_x0000_s1026" style="width:526.35pt;height:2.2pt;mso-position-horizontal-relative:char;mso-position-vertical-relative:line" coordsize="1052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">
                <v:line id="Line 12" o:spid="_x0000_s1027" style="position:absolute;visibility:visible;mso-wrap-style:square" from="0,22" to="1052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" strokeweight="2.16pt"/>
                <w10:anchorlock/>
              </v:group>
            </w:pict>
          </mc:Fallback>
        </mc:AlternateContent>
      </w:r>
    </w:p>
    <w:p w14:paraId="5F209375" w14:textId="0F1B2FD2" w:rsidR="00E94A54" w:rsidRDefault="004D241A" w:rsidP="008772FA">
      <w:pPr>
        <w:spacing w:before="18"/>
        <w:ind w:left="500" w:right="371"/>
        <w:rPr>
          <w:b/>
        </w:rPr>
      </w:pPr>
      <w:r>
        <w:rPr>
          <w:noProof/>
        </w:rPr>
        <mc:AlternateContent>
          <mc:Choice Requires="wps">
            <w:drawing>
              <wp:anchor distT="0" distB="0" distL="114300" distR="114300" simplePos="0" relativeHeight="251643904" behindDoc="0" locked="0" layoutInCell="1" allowOverlap="1" wp14:anchorId="2C3A406C" wp14:editId="0F38BF9A">
                <wp:simplePos x="0" y="0"/>
                <wp:positionH relativeFrom="page">
                  <wp:posOffset>467995</wp:posOffset>
                </wp:positionH>
                <wp:positionV relativeFrom="paragraph">
                  <wp:posOffset>188595</wp:posOffset>
                </wp:positionV>
                <wp:extent cx="364490" cy="225425"/>
                <wp:effectExtent l="10795" t="12065" r="5715" b="10160"/>
                <wp:wrapNone/>
                <wp:docPr id="1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490" cy="2254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A51C19" id="Rectangle 10" o:spid="_x0000_s1026" style="position:absolute;margin-left:36.85pt;margin-top:14.85pt;width:28.7pt;height:17.7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" filled="f">
                <w10:wrap anchorx="page"/>
              </v:rect>
            </w:pict>
          </mc:Fallback>
        </mc:AlternateContent>
      </w:r>
      <w:r w:rsidR="002320D0">
        <w:rPr>
          <w:b/>
        </w:rPr>
        <w:t>Please choose one of the following:</w:t>
      </w:r>
    </w:p>
    <w:p w14:paraId="7FC5E0DE" w14:textId="77777777" w:rsidR="00E94A54" w:rsidRDefault="002320D0" w:rsidP="008772FA">
      <w:pPr>
        <w:spacing w:before="74"/>
        <w:ind w:left="1220" w:right="371"/>
        <w:rPr>
          <w:sz w:val="20"/>
        </w:rPr>
      </w:pPr>
      <w:r>
        <w:rPr>
          <w:sz w:val="20"/>
        </w:rPr>
        <w:t>Collection</w:t>
      </w:r>
    </w:p>
    <w:p w14:paraId="65509E08" w14:textId="77777777" w:rsidR="00E94A54" w:rsidRDefault="00E94A54" w:rsidP="008772FA">
      <w:pPr>
        <w:pStyle w:val="BodyText"/>
        <w:ind w:right="371"/>
        <w:rPr>
          <w:sz w:val="16"/>
        </w:rPr>
      </w:pPr>
    </w:p>
    <w:p w14:paraId="60CB7CA2" w14:textId="6F6E19A1" w:rsidR="00E94A54" w:rsidRDefault="004D241A" w:rsidP="008772FA">
      <w:pPr>
        <w:ind w:left="1220" w:right="371"/>
        <w:rPr>
          <w:i/>
          <w:sz w:val="18"/>
        </w:rPr>
      </w:pPr>
      <w:r>
        <w:rPr>
          <w:noProof/>
        </w:rPr>
        <mc:AlternateContent>
          <mc:Choice Requires="wps">
            <w:drawing>
              <wp:anchor distT="0" distB="0" distL="114300" distR="114300" simplePos="0" relativeHeight="251644928" behindDoc="0" locked="0" layoutInCell="1" allowOverlap="1" wp14:anchorId="51C628EE" wp14:editId="4350021E">
                <wp:simplePos x="0" y="0"/>
                <wp:positionH relativeFrom="page">
                  <wp:posOffset>467995</wp:posOffset>
                </wp:positionH>
                <wp:positionV relativeFrom="paragraph">
                  <wp:posOffset>-33655</wp:posOffset>
                </wp:positionV>
                <wp:extent cx="364490" cy="225425"/>
                <wp:effectExtent l="10795" t="12065" r="5715" b="10160"/>
                <wp:wrapNone/>
                <wp:docPr id="1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490" cy="2254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EF7400" id="Rectangle 9" o:spid="_x0000_s1026" style="position:absolute;margin-left:36.85pt;margin-top:-2.65pt;width:28.7pt;height:17.7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" filled="f">
                <w10:wrap anchorx="page"/>
              </v:rect>
            </w:pict>
          </mc:Fallback>
        </mc:AlternateContent>
      </w:r>
      <w:r w:rsidR="002320D0">
        <w:rPr>
          <w:sz w:val="20"/>
        </w:rPr>
        <w:t xml:space="preserve">Courier </w:t>
      </w:r>
      <w:r w:rsidR="002320D0">
        <w:rPr>
          <w:i/>
          <w:sz w:val="18"/>
        </w:rPr>
        <w:t xml:space="preserve">(Please note there is an extra R </w:t>
      </w:r>
      <w:r w:rsidR="007D311C">
        <w:rPr>
          <w:i/>
          <w:sz w:val="18"/>
        </w:rPr>
        <w:t>20</w:t>
      </w:r>
      <w:r w:rsidR="002320D0">
        <w:rPr>
          <w:i/>
          <w:sz w:val="18"/>
        </w:rPr>
        <w:t>0.00 applicable)</w:t>
      </w:r>
    </w:p>
    <w:p w14:paraId="797949FC" w14:textId="77777777" w:rsidR="00E94A54" w:rsidRDefault="00E94A54" w:rsidP="008772FA">
      <w:pPr>
        <w:pStyle w:val="BodyText"/>
        <w:spacing w:before="2"/>
        <w:ind w:right="371"/>
        <w:rPr>
          <w:i/>
          <w:sz w:val="18"/>
        </w:rPr>
      </w:pPr>
    </w:p>
    <w:p w14:paraId="3D184168" w14:textId="77777777" w:rsidR="00E94A54" w:rsidRDefault="002320D0" w:rsidP="008772FA">
      <w:pPr>
        <w:ind w:left="500" w:right="371"/>
        <w:rPr>
          <w:b/>
          <w:sz w:val="20"/>
        </w:rPr>
      </w:pPr>
      <w:r>
        <w:rPr>
          <w:sz w:val="20"/>
        </w:rPr>
        <w:t xml:space="preserve">If courier, please provide us with the delivery address: </w:t>
      </w:r>
      <w:r>
        <w:rPr>
          <w:b/>
          <w:sz w:val="20"/>
          <w:u w:val="single"/>
        </w:rPr>
        <w:t>(Delivery address must be the nearest Post Net Office to you)</w:t>
      </w:r>
    </w:p>
    <w:p w14:paraId="66920C2B" w14:textId="77777777" w:rsidR="00E94A54" w:rsidRDefault="00E94A54" w:rsidP="008772FA">
      <w:pPr>
        <w:pStyle w:val="BodyText"/>
        <w:spacing w:before="2"/>
        <w:ind w:right="371"/>
        <w:rPr>
          <w:b/>
          <w:sz w:val="25"/>
        </w:rPr>
      </w:pPr>
    </w:p>
    <w:p w14:paraId="0BE9C237" w14:textId="77777777" w:rsidR="00E94A54" w:rsidRDefault="002320D0" w:rsidP="008772FA">
      <w:pPr>
        <w:pStyle w:val="Heading3"/>
        <w:tabs>
          <w:tab w:val="left" w:pos="2660"/>
          <w:tab w:val="left" w:pos="10959"/>
        </w:tabs>
        <w:ind w:right="371"/>
        <w:rPr>
          <w:u w:val="single"/>
        </w:rPr>
      </w:pPr>
      <w:r>
        <w:t>DELIVERY</w:t>
      </w:r>
      <w:r>
        <w:rPr>
          <w:spacing w:val="-12"/>
        </w:rPr>
        <w:t xml:space="preserve"> </w:t>
      </w:r>
      <w:r>
        <w:t>ADDRESS:</w:t>
      </w:r>
      <w:r>
        <w:tab/>
      </w:r>
      <w:r>
        <w:rPr>
          <w:w w:val="99"/>
          <w:u w:val="single"/>
        </w:rPr>
        <w:t xml:space="preserve"> </w:t>
      </w:r>
      <w:r>
        <w:rPr>
          <w:u w:val="single"/>
        </w:rPr>
        <w:tab/>
      </w:r>
    </w:p>
    <w:p w14:paraId="57F6F8CB" w14:textId="77777777" w:rsidR="00AB6149" w:rsidRDefault="00AB6149" w:rsidP="008772FA">
      <w:pPr>
        <w:pStyle w:val="Heading3"/>
        <w:tabs>
          <w:tab w:val="left" w:pos="2660"/>
          <w:tab w:val="left" w:pos="10959"/>
        </w:tabs>
        <w:ind w:right="371"/>
      </w:pPr>
    </w:p>
    <w:p w14:paraId="21CC5D5F" w14:textId="77777777" w:rsidR="00E94A54" w:rsidRDefault="00E94A54" w:rsidP="008772FA">
      <w:pPr>
        <w:pStyle w:val="BodyText"/>
        <w:spacing w:before="1"/>
        <w:ind w:right="371"/>
        <w:rPr>
          <w:sz w:val="13"/>
        </w:rPr>
      </w:pPr>
    </w:p>
    <w:p w14:paraId="3826D17D" w14:textId="77777777" w:rsidR="00E94A54" w:rsidRDefault="002320D0" w:rsidP="008772FA">
      <w:pPr>
        <w:tabs>
          <w:tab w:val="left" w:pos="7579"/>
          <w:tab w:val="left" w:pos="9141"/>
          <w:tab w:val="left" w:pos="10972"/>
        </w:tabs>
        <w:spacing w:before="59"/>
        <w:ind w:left="2660" w:right="371"/>
        <w:rPr>
          <w:sz w:val="20"/>
        </w:rPr>
      </w:pPr>
      <w:r>
        <w:rPr>
          <w:w w:val="99"/>
          <w:sz w:val="20"/>
          <w:u w:val="single"/>
        </w:rPr>
        <w:t xml:space="preserve"> </w:t>
      </w:r>
      <w:r>
        <w:rPr>
          <w:sz w:val="20"/>
          <w:u w:val="single"/>
        </w:rPr>
        <w:tab/>
      </w:r>
      <w:r>
        <w:rPr>
          <w:sz w:val="20"/>
        </w:rPr>
        <w:t xml:space="preserve">  </w:t>
      </w:r>
      <w:r>
        <w:rPr>
          <w:spacing w:val="-13"/>
          <w:sz w:val="20"/>
        </w:rPr>
        <w:t xml:space="preserve"> </w:t>
      </w:r>
      <w:r>
        <w:rPr>
          <w:sz w:val="20"/>
        </w:rPr>
        <w:t>POSTAL</w:t>
      </w:r>
      <w:r>
        <w:rPr>
          <w:spacing w:val="-7"/>
          <w:sz w:val="20"/>
        </w:rPr>
        <w:t xml:space="preserve"> </w:t>
      </w:r>
      <w:r>
        <w:rPr>
          <w:sz w:val="20"/>
        </w:rPr>
        <w:t>CODE:</w:t>
      </w:r>
      <w:r>
        <w:rPr>
          <w:sz w:val="20"/>
        </w:rPr>
        <w:tab/>
      </w:r>
      <w:r>
        <w:rPr>
          <w:w w:val="99"/>
          <w:sz w:val="20"/>
          <w:u w:val="single"/>
        </w:rPr>
        <w:t xml:space="preserve"> </w:t>
      </w:r>
      <w:r>
        <w:rPr>
          <w:sz w:val="20"/>
          <w:u w:val="single"/>
        </w:rPr>
        <w:tab/>
      </w:r>
    </w:p>
    <w:p w14:paraId="443F894B" w14:textId="77777777" w:rsidR="00E94A54" w:rsidRDefault="00E94A54" w:rsidP="008772FA">
      <w:pPr>
        <w:pStyle w:val="BodyText"/>
        <w:spacing w:before="3"/>
        <w:ind w:right="371"/>
        <w:rPr>
          <w:sz w:val="27"/>
        </w:rPr>
      </w:pPr>
    </w:p>
    <w:p w14:paraId="5482D6C4" w14:textId="77777777" w:rsidR="00E94A54" w:rsidRDefault="002320D0" w:rsidP="008772FA">
      <w:pPr>
        <w:spacing w:before="59" w:line="244" w:lineRule="exact"/>
        <w:ind w:left="500" w:right="371"/>
        <w:rPr>
          <w:sz w:val="20"/>
        </w:rPr>
      </w:pPr>
      <w:r>
        <w:rPr>
          <w:sz w:val="20"/>
        </w:rPr>
        <w:t>**PLEASE NOTE THE FOLLOWING:</w:t>
      </w:r>
    </w:p>
    <w:p w14:paraId="3A75F2D9" w14:textId="77777777" w:rsidR="00E94A54" w:rsidRDefault="002320D0" w:rsidP="008772FA">
      <w:pPr>
        <w:pStyle w:val="ListParagraph"/>
        <w:numPr>
          <w:ilvl w:val="1"/>
          <w:numId w:val="2"/>
        </w:numPr>
        <w:tabs>
          <w:tab w:val="left" w:pos="1220"/>
          <w:tab w:val="left" w:pos="1221"/>
        </w:tabs>
        <w:spacing w:line="254" w:lineRule="exact"/>
        <w:ind w:right="371" w:hanging="360"/>
        <w:rPr>
          <w:i/>
          <w:sz w:val="20"/>
        </w:rPr>
      </w:pPr>
      <w:r>
        <w:rPr>
          <w:i/>
          <w:sz w:val="20"/>
        </w:rPr>
        <w:t>Certificates &amp; results will only be dispatched on receipt of proof of</w:t>
      </w:r>
      <w:r>
        <w:rPr>
          <w:i/>
          <w:spacing w:val="-9"/>
          <w:sz w:val="20"/>
        </w:rPr>
        <w:t xml:space="preserve"> </w:t>
      </w:r>
      <w:r>
        <w:rPr>
          <w:i/>
          <w:sz w:val="20"/>
        </w:rPr>
        <w:t>payment.</w:t>
      </w:r>
    </w:p>
    <w:p w14:paraId="59F239E9" w14:textId="77777777" w:rsidR="00E94A54" w:rsidRDefault="002320D0" w:rsidP="008772FA">
      <w:pPr>
        <w:pStyle w:val="ListParagraph"/>
        <w:numPr>
          <w:ilvl w:val="1"/>
          <w:numId w:val="2"/>
        </w:numPr>
        <w:tabs>
          <w:tab w:val="left" w:pos="1220"/>
          <w:tab w:val="left" w:pos="1221"/>
        </w:tabs>
        <w:spacing w:line="254" w:lineRule="exact"/>
        <w:ind w:right="371" w:hanging="360"/>
        <w:rPr>
          <w:i/>
          <w:sz w:val="20"/>
        </w:rPr>
      </w:pPr>
      <w:r>
        <w:rPr>
          <w:i/>
          <w:sz w:val="20"/>
        </w:rPr>
        <w:t>No cash</w:t>
      </w:r>
      <w:r>
        <w:rPr>
          <w:i/>
          <w:spacing w:val="-1"/>
          <w:sz w:val="20"/>
        </w:rPr>
        <w:t xml:space="preserve"> </w:t>
      </w:r>
      <w:r>
        <w:rPr>
          <w:i/>
          <w:sz w:val="20"/>
        </w:rPr>
        <w:t>accepted.</w:t>
      </w:r>
    </w:p>
    <w:p w14:paraId="3CA479A2" w14:textId="77777777" w:rsidR="00E94A54" w:rsidRDefault="002320D0" w:rsidP="008772FA">
      <w:pPr>
        <w:pStyle w:val="ListParagraph"/>
        <w:numPr>
          <w:ilvl w:val="1"/>
          <w:numId w:val="2"/>
        </w:numPr>
        <w:tabs>
          <w:tab w:val="left" w:pos="1220"/>
          <w:tab w:val="left" w:pos="1221"/>
        </w:tabs>
        <w:spacing w:line="254" w:lineRule="exact"/>
        <w:ind w:right="371" w:hanging="360"/>
        <w:rPr>
          <w:i/>
          <w:sz w:val="20"/>
        </w:rPr>
      </w:pPr>
      <w:r>
        <w:rPr>
          <w:i/>
          <w:sz w:val="20"/>
        </w:rPr>
        <w:t>No cheques and cheque deposits are</w:t>
      </w:r>
      <w:r>
        <w:rPr>
          <w:i/>
          <w:spacing w:val="-6"/>
          <w:sz w:val="20"/>
        </w:rPr>
        <w:t xml:space="preserve"> </w:t>
      </w:r>
      <w:r>
        <w:rPr>
          <w:i/>
          <w:sz w:val="20"/>
        </w:rPr>
        <w:t>accepted.</w:t>
      </w:r>
    </w:p>
    <w:p w14:paraId="0CDB1B77" w14:textId="77777777" w:rsidR="00E94A54" w:rsidRDefault="002320D0" w:rsidP="008772FA">
      <w:pPr>
        <w:pStyle w:val="ListParagraph"/>
        <w:numPr>
          <w:ilvl w:val="1"/>
          <w:numId w:val="2"/>
        </w:numPr>
        <w:tabs>
          <w:tab w:val="left" w:pos="1220"/>
          <w:tab w:val="left" w:pos="1221"/>
        </w:tabs>
        <w:spacing w:line="255" w:lineRule="exact"/>
        <w:ind w:right="371" w:hanging="360"/>
        <w:rPr>
          <w:i/>
          <w:sz w:val="20"/>
        </w:rPr>
      </w:pPr>
      <w:r>
        <w:rPr>
          <w:i/>
          <w:sz w:val="20"/>
        </w:rPr>
        <w:t>Bank charges applicable when making cash</w:t>
      </w:r>
      <w:r>
        <w:rPr>
          <w:i/>
          <w:spacing w:val="-1"/>
          <w:sz w:val="20"/>
        </w:rPr>
        <w:t xml:space="preserve"> </w:t>
      </w:r>
      <w:r>
        <w:rPr>
          <w:i/>
          <w:sz w:val="20"/>
        </w:rPr>
        <w:t>deposits.</w:t>
      </w:r>
    </w:p>
    <w:p w14:paraId="3CEA63DA" w14:textId="77777777" w:rsidR="00E94A54" w:rsidRDefault="00E94A54" w:rsidP="008772FA">
      <w:pPr>
        <w:spacing w:line="255" w:lineRule="exact"/>
        <w:ind w:right="371"/>
        <w:rPr>
          <w:sz w:val="20"/>
        </w:rPr>
      </w:pPr>
    </w:p>
    <w:p w14:paraId="760752DF" w14:textId="77777777" w:rsidR="004856F2" w:rsidRDefault="004856F2" w:rsidP="008772FA">
      <w:pPr>
        <w:spacing w:line="255" w:lineRule="exact"/>
        <w:ind w:right="371"/>
        <w:rPr>
          <w:sz w:val="20"/>
        </w:rPr>
      </w:pPr>
    </w:p>
    <w:p w14:paraId="56A35936" w14:textId="77777777" w:rsidR="004856F2" w:rsidRDefault="004856F2" w:rsidP="004856F2">
      <w:pPr>
        <w:spacing w:before="57"/>
        <w:ind w:right="371"/>
        <w:jc w:val="right"/>
        <w:rPr>
          <w:b/>
        </w:rPr>
      </w:pPr>
      <w:r>
        <w:rPr>
          <w:b/>
        </w:rPr>
        <w:t xml:space="preserve">          </w:t>
      </w:r>
    </w:p>
    <w:p w14:paraId="169AA3F8" w14:textId="77777777" w:rsidR="004856F2" w:rsidRDefault="004856F2" w:rsidP="004856F2">
      <w:pPr>
        <w:spacing w:before="57"/>
        <w:ind w:right="371"/>
        <w:jc w:val="right"/>
        <w:rPr>
          <w:b/>
        </w:rPr>
      </w:pPr>
    </w:p>
    <w:p w14:paraId="694ABCA8" w14:textId="77777777" w:rsidR="004856F2" w:rsidRDefault="004856F2" w:rsidP="004856F2">
      <w:pPr>
        <w:spacing w:before="57"/>
        <w:ind w:right="371"/>
        <w:jc w:val="right"/>
        <w:rPr>
          <w:b/>
        </w:rPr>
      </w:pPr>
    </w:p>
    <w:p w14:paraId="3EB44920" w14:textId="77777777" w:rsidR="004856F2" w:rsidRDefault="004856F2" w:rsidP="004856F2">
      <w:pPr>
        <w:spacing w:before="57"/>
        <w:ind w:right="371"/>
        <w:jc w:val="right"/>
        <w:rPr>
          <w:b/>
        </w:rPr>
      </w:pPr>
    </w:p>
    <w:p w14:paraId="5AA8F236" w14:textId="77777777" w:rsidR="004856F2" w:rsidRDefault="004856F2" w:rsidP="004856F2">
      <w:pPr>
        <w:spacing w:before="57"/>
        <w:ind w:right="371"/>
        <w:jc w:val="right"/>
        <w:rPr>
          <w:b/>
        </w:rPr>
      </w:pPr>
    </w:p>
    <w:p w14:paraId="08F77954" w14:textId="77777777" w:rsidR="004856F2" w:rsidRDefault="004856F2" w:rsidP="004856F2">
      <w:pPr>
        <w:spacing w:before="57"/>
        <w:ind w:right="371"/>
        <w:jc w:val="right"/>
        <w:rPr>
          <w:b/>
        </w:rPr>
      </w:pPr>
    </w:p>
    <w:p w14:paraId="3B3FD7E9" w14:textId="77777777" w:rsidR="004856F2" w:rsidRDefault="004856F2" w:rsidP="004856F2">
      <w:pPr>
        <w:spacing w:before="57"/>
        <w:ind w:right="371"/>
        <w:jc w:val="right"/>
        <w:rPr>
          <w:b/>
        </w:rPr>
      </w:pPr>
    </w:p>
    <w:p w14:paraId="2083BFB5" w14:textId="77777777" w:rsidR="004856F2" w:rsidRDefault="004856F2" w:rsidP="004856F2">
      <w:pPr>
        <w:spacing w:before="57"/>
        <w:ind w:right="371"/>
        <w:jc w:val="right"/>
        <w:rPr>
          <w:b/>
        </w:rPr>
      </w:pPr>
    </w:p>
    <w:p w14:paraId="2FC3368E" w14:textId="77777777" w:rsidR="004856F2" w:rsidRDefault="004856F2" w:rsidP="004856F2">
      <w:pPr>
        <w:spacing w:before="57"/>
        <w:ind w:right="371"/>
        <w:jc w:val="right"/>
        <w:rPr>
          <w:b/>
        </w:rPr>
      </w:pPr>
    </w:p>
    <w:p w14:paraId="6C313C72" w14:textId="77777777" w:rsidR="004856F2" w:rsidRDefault="004856F2" w:rsidP="004856F2">
      <w:pPr>
        <w:spacing w:before="57"/>
        <w:ind w:right="371"/>
        <w:jc w:val="right"/>
        <w:rPr>
          <w:b/>
        </w:rPr>
      </w:pPr>
    </w:p>
    <w:p w14:paraId="7A4151DE" w14:textId="77777777" w:rsidR="004856F2" w:rsidRDefault="004856F2" w:rsidP="004856F2">
      <w:pPr>
        <w:spacing w:before="57"/>
        <w:ind w:right="371"/>
        <w:jc w:val="right"/>
        <w:rPr>
          <w:b/>
        </w:rPr>
      </w:pPr>
    </w:p>
    <w:p w14:paraId="7F68DBA9" w14:textId="77777777" w:rsidR="004856F2" w:rsidRDefault="004856F2" w:rsidP="004856F2">
      <w:pPr>
        <w:spacing w:before="57"/>
        <w:ind w:right="371"/>
        <w:jc w:val="right"/>
        <w:rPr>
          <w:b/>
        </w:rPr>
      </w:pPr>
    </w:p>
    <w:p w14:paraId="7D1A9F4B" w14:textId="77777777" w:rsidR="004856F2" w:rsidRDefault="004856F2" w:rsidP="004856F2">
      <w:pPr>
        <w:spacing w:before="57"/>
        <w:ind w:right="371"/>
        <w:jc w:val="right"/>
        <w:rPr>
          <w:b/>
        </w:rPr>
      </w:pPr>
    </w:p>
    <w:p w14:paraId="0D4718E9" w14:textId="77777777" w:rsidR="004856F2" w:rsidRDefault="004856F2" w:rsidP="004856F2">
      <w:pPr>
        <w:spacing w:before="57"/>
        <w:ind w:right="371"/>
        <w:jc w:val="right"/>
        <w:rPr>
          <w:b/>
        </w:rPr>
      </w:pPr>
    </w:p>
    <w:p w14:paraId="5C30F965" w14:textId="77777777" w:rsidR="004856F2" w:rsidRDefault="004856F2" w:rsidP="004856F2">
      <w:pPr>
        <w:spacing w:before="57"/>
        <w:ind w:right="371"/>
        <w:jc w:val="right"/>
        <w:rPr>
          <w:b/>
        </w:rPr>
      </w:pPr>
    </w:p>
    <w:p w14:paraId="6D977918" w14:textId="77777777" w:rsidR="004856F2" w:rsidRDefault="004856F2" w:rsidP="004856F2">
      <w:pPr>
        <w:spacing w:before="57"/>
        <w:ind w:right="371"/>
        <w:jc w:val="right"/>
        <w:rPr>
          <w:b/>
        </w:rPr>
      </w:pPr>
    </w:p>
    <w:p w14:paraId="095E9E49" w14:textId="77777777" w:rsidR="004856F2" w:rsidRDefault="004856F2" w:rsidP="004856F2">
      <w:pPr>
        <w:spacing w:before="57"/>
        <w:ind w:right="371"/>
        <w:jc w:val="right"/>
        <w:rPr>
          <w:b/>
        </w:rPr>
      </w:pPr>
    </w:p>
    <w:p w14:paraId="0C1976C1" w14:textId="77777777" w:rsidR="004856F2" w:rsidRDefault="004856F2" w:rsidP="004856F2">
      <w:pPr>
        <w:spacing w:before="57"/>
        <w:ind w:right="371"/>
        <w:jc w:val="right"/>
        <w:rPr>
          <w:b/>
        </w:rPr>
      </w:pPr>
    </w:p>
    <w:p w14:paraId="7BFDC6C6" w14:textId="77777777" w:rsidR="004856F2" w:rsidRDefault="004856F2" w:rsidP="004856F2">
      <w:pPr>
        <w:spacing w:before="57"/>
        <w:ind w:right="371"/>
        <w:jc w:val="right"/>
        <w:rPr>
          <w:b/>
        </w:rPr>
      </w:pPr>
    </w:p>
    <w:p w14:paraId="4074660F" w14:textId="77777777" w:rsidR="004856F2" w:rsidRDefault="004856F2" w:rsidP="004856F2">
      <w:pPr>
        <w:spacing w:before="57"/>
        <w:ind w:right="371"/>
        <w:jc w:val="right"/>
        <w:rPr>
          <w:b/>
        </w:rPr>
      </w:pPr>
    </w:p>
    <w:p w14:paraId="51E234B8" w14:textId="77777777" w:rsidR="004856F2" w:rsidRDefault="004856F2" w:rsidP="004856F2">
      <w:pPr>
        <w:spacing w:before="57"/>
        <w:ind w:right="371"/>
        <w:jc w:val="right"/>
        <w:rPr>
          <w:b/>
        </w:rPr>
      </w:pPr>
    </w:p>
    <w:p w14:paraId="0F9AFE39" w14:textId="77777777" w:rsidR="004856F2" w:rsidRDefault="004856F2" w:rsidP="004856F2">
      <w:pPr>
        <w:spacing w:before="57"/>
        <w:ind w:right="371"/>
        <w:jc w:val="right"/>
        <w:rPr>
          <w:b/>
        </w:rPr>
      </w:pPr>
    </w:p>
    <w:p w14:paraId="4BDD323A" w14:textId="77777777" w:rsidR="004856F2" w:rsidRDefault="004856F2" w:rsidP="004856F2">
      <w:pPr>
        <w:spacing w:before="57"/>
        <w:ind w:right="371"/>
        <w:jc w:val="right"/>
        <w:rPr>
          <w:b/>
        </w:rPr>
      </w:pPr>
    </w:p>
    <w:p w14:paraId="4EFE785F" w14:textId="77777777" w:rsidR="004856F2" w:rsidRDefault="004856F2" w:rsidP="004856F2">
      <w:pPr>
        <w:spacing w:before="57"/>
        <w:ind w:right="371"/>
        <w:jc w:val="right"/>
        <w:rPr>
          <w:b/>
        </w:rPr>
      </w:pPr>
    </w:p>
    <w:p w14:paraId="656B866F" w14:textId="77777777" w:rsidR="004856F2" w:rsidRDefault="004856F2" w:rsidP="004856F2">
      <w:pPr>
        <w:spacing w:before="57"/>
        <w:ind w:right="371"/>
        <w:jc w:val="right"/>
        <w:rPr>
          <w:b/>
        </w:rPr>
      </w:pPr>
    </w:p>
    <w:p w14:paraId="12033C8F" w14:textId="78FF2C8F" w:rsidR="004856F2" w:rsidRPr="00160786" w:rsidRDefault="004856F2" w:rsidP="001A6105">
      <w:pPr>
        <w:spacing w:before="57"/>
        <w:ind w:right="371"/>
        <w:jc w:val="right"/>
        <w:rPr>
          <w:b/>
        </w:rPr>
        <w:sectPr w:rsidR="004856F2" w:rsidRPr="00160786" w:rsidSect="004856F2">
          <w:pgSz w:w="11910" w:h="16840"/>
          <w:pgMar w:top="140" w:right="120" w:bottom="1360" w:left="220" w:header="720" w:footer="720" w:gutter="0"/>
          <w:cols w:space="720"/>
        </w:sectPr>
      </w:pPr>
      <w:r>
        <w:rPr>
          <w:b/>
        </w:rPr>
        <w:t>Initial:_____</w:t>
      </w:r>
    </w:p>
    <w:p w14:paraId="7FD99560" w14:textId="77777777" w:rsidR="00B23BB5" w:rsidRDefault="00B23BB5" w:rsidP="008772FA">
      <w:pPr>
        <w:pStyle w:val="BodyText"/>
        <w:ind w:left="382" w:right="371"/>
        <w:rPr>
          <w:sz w:val="20"/>
        </w:rPr>
      </w:pPr>
    </w:p>
    <w:p w14:paraId="3166E93A" w14:textId="77777777" w:rsidR="00B23BB5" w:rsidRDefault="00B23BB5" w:rsidP="008772FA">
      <w:pPr>
        <w:pStyle w:val="BodyText"/>
        <w:ind w:left="382" w:right="371"/>
        <w:rPr>
          <w:sz w:val="20"/>
        </w:rPr>
      </w:pPr>
    </w:p>
    <w:p w14:paraId="7C191B6D" w14:textId="59446F19" w:rsidR="00E94A54" w:rsidRDefault="004D241A" w:rsidP="008772FA">
      <w:pPr>
        <w:pStyle w:val="BodyText"/>
        <w:ind w:left="382" w:right="371"/>
        <w:rPr>
          <w:sz w:val="20"/>
        </w:rPr>
      </w:pPr>
      <w:r>
        <w:rPr>
          <w:noProof/>
          <w:sz w:val="20"/>
        </w:rPr>
        <mc:AlternateContent>
          <mc:Choice Requires="wps">
            <w:drawing>
              <wp:inline distT="0" distB="0" distL="0" distR="0" wp14:anchorId="3A1D070E" wp14:editId="7DB27500">
                <wp:extent cx="6791325" cy="207645"/>
                <wp:effectExtent l="12065" t="6350" r="6985" b="5080"/>
                <wp:docPr id="1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20764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C8C7CB" w14:textId="77777777" w:rsidR="00AB1321" w:rsidRDefault="00AB1321">
                            <w:pPr>
                              <w:spacing w:before="18"/>
                              <w:ind w:left="108"/>
                              <w:rPr>
                                <w:b/>
                                <w:sz w:val="20"/>
                              </w:rPr>
                            </w:pPr>
                            <w:r>
                              <w:rPr>
                                <w:b/>
                                <w:sz w:val="20"/>
                              </w:rPr>
                              <w:t>ADDITIONAL EXAMINATION AND VENUE RULES</w:t>
                            </w:r>
                          </w:p>
                          <w:p w14:paraId="2FA56B6C" w14:textId="77777777" w:rsidR="00AB1321" w:rsidRDefault="00AB1321"/>
                          <w:p w14:paraId="486F8CDC" w14:textId="77777777" w:rsidR="00AB1321" w:rsidRDefault="00AB1321">
                            <w:pPr>
                              <w:spacing w:before="18"/>
                              <w:ind w:left="108"/>
                              <w:rPr>
                                <w:b/>
                                <w:sz w:val="20"/>
                              </w:rPr>
                            </w:pPr>
                            <w:r>
                              <w:rPr>
                                <w:b/>
                                <w:sz w:val="20"/>
                              </w:rPr>
                              <w:t>ADDITIONAL EXAMINATION AND VENUE RULES</w:t>
                            </w:r>
                          </w:p>
                        </w:txbxContent>
                      </wps:txbx>
                      <wps:bodyPr rot="0" vert="horz" wrap="square" lIns="0" tIns="0" rIns="0" bIns="0" anchor="t" anchorCtr="0" upright="1">
                        <a:noAutofit/>
                      </wps:bodyPr>
                    </wps:wsp>
                  </a:graphicData>
                </a:graphic>
              </wp:inline>
            </w:drawing>
          </mc:Choice>
          <mc:Fallback>
            <w:pict>
              <v:shape w14:anchorId="3A1D070E" id="Text Box 65" o:spid="_x0000_s1044" type="#_x0000_t202" style="width:534.7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" filled="f" strokeweight=".48pt">
                <v:textbox inset="0,0,0,0">
                  <w:txbxContent>
                    <w:p w14:paraId="16C8C7CB" w14:textId="77777777" w:rsidR="00AB1321" w:rsidRDefault="00AB1321">
                      <w:pPr>
                        <w:spacing w:before="18"/>
                        <w:ind w:left="108"/>
                        <w:rPr>
                          <w:b/>
                          <w:sz w:val="20"/>
                        </w:rPr>
                      </w:pPr>
                      <w:r>
                        <w:rPr>
                          <w:b/>
                          <w:sz w:val="20"/>
                        </w:rPr>
                        <w:t>ADDITIONAL EXAMINATION AND VENUE RULES</w:t>
                      </w:r>
                    </w:p>
                    <w:p w14:paraId="2FA56B6C" w14:textId="77777777" w:rsidR="00AB1321" w:rsidRDefault="00AB1321"/>
                    <w:p w14:paraId="486F8CDC" w14:textId="77777777" w:rsidR="00AB1321" w:rsidRDefault="00AB1321">
                      <w:pPr>
                        <w:spacing w:before="18"/>
                        <w:ind w:left="108"/>
                        <w:rPr>
                          <w:b/>
                          <w:sz w:val="20"/>
                        </w:rPr>
                      </w:pPr>
                      <w:r>
                        <w:rPr>
                          <w:b/>
                          <w:sz w:val="20"/>
                        </w:rPr>
                        <w:t>ADDITIONAL EXAMINATION AND VENUE RULES</w:t>
                      </w:r>
                    </w:p>
                  </w:txbxContent>
                </v:textbox>
                <w10:anchorlock/>
              </v:shape>
            </w:pict>
          </mc:Fallback>
        </mc:AlternateContent>
      </w:r>
    </w:p>
    <w:p w14:paraId="6A3E0FAB" w14:textId="77777777" w:rsidR="0072267C" w:rsidRDefault="0072267C" w:rsidP="008772FA">
      <w:pPr>
        <w:pStyle w:val="ListParagraph"/>
        <w:numPr>
          <w:ilvl w:val="0"/>
          <w:numId w:val="1"/>
        </w:numPr>
        <w:tabs>
          <w:tab w:val="left" w:pos="784"/>
          <w:tab w:val="left" w:pos="10773"/>
        </w:tabs>
        <w:spacing w:before="123"/>
        <w:ind w:right="371" w:hanging="283"/>
        <w:jc w:val="both"/>
        <w:rPr>
          <w:sz w:val="20"/>
        </w:rPr>
      </w:pPr>
      <w:r>
        <w:rPr>
          <w:sz w:val="20"/>
        </w:rPr>
        <w:t xml:space="preserve">It is not possible to change, amend or revise an entry once the first component of the exam entry has been set. </w:t>
      </w:r>
    </w:p>
    <w:p w14:paraId="69EC02B0" w14:textId="77777777" w:rsidR="0072267C" w:rsidRDefault="0072267C" w:rsidP="008772FA">
      <w:pPr>
        <w:pStyle w:val="ListParagraph"/>
        <w:numPr>
          <w:ilvl w:val="0"/>
          <w:numId w:val="1"/>
        </w:numPr>
        <w:tabs>
          <w:tab w:val="left" w:pos="784"/>
          <w:tab w:val="left" w:pos="10773"/>
        </w:tabs>
        <w:spacing w:before="123"/>
        <w:ind w:right="371" w:hanging="283"/>
        <w:jc w:val="both"/>
        <w:rPr>
          <w:sz w:val="20"/>
        </w:rPr>
      </w:pPr>
      <w:r>
        <w:rPr>
          <w:sz w:val="20"/>
        </w:rPr>
        <w:t xml:space="preserve">Retake entries are accepted but is subject to results received in the previous exam sitting. </w:t>
      </w:r>
    </w:p>
    <w:p w14:paraId="1E300589" w14:textId="77777777" w:rsidR="0072267C" w:rsidRDefault="0072267C" w:rsidP="008772FA">
      <w:pPr>
        <w:pStyle w:val="ListParagraph"/>
        <w:numPr>
          <w:ilvl w:val="0"/>
          <w:numId w:val="1"/>
        </w:numPr>
        <w:tabs>
          <w:tab w:val="left" w:pos="784"/>
          <w:tab w:val="left" w:pos="10773"/>
        </w:tabs>
        <w:spacing w:before="123"/>
        <w:ind w:right="371" w:hanging="283"/>
        <w:jc w:val="both"/>
        <w:rPr>
          <w:sz w:val="20"/>
        </w:rPr>
      </w:pPr>
      <w:r>
        <w:rPr>
          <w:sz w:val="20"/>
        </w:rPr>
        <w:t xml:space="preserve">Retake entry are </w:t>
      </w:r>
      <w:r w:rsidR="009716AD">
        <w:rPr>
          <w:sz w:val="20"/>
        </w:rPr>
        <w:t xml:space="preserve">candidates must make sure to provide us with the exact details of the exam they are retaking, should the details be different to the previous exam sitting, Cambridge will see this as a first entry and late registration fees will be applicable as well as not being able to qualify for a retake. </w:t>
      </w:r>
    </w:p>
    <w:p w14:paraId="33512C51" w14:textId="77777777" w:rsidR="009716AD" w:rsidRDefault="009716AD" w:rsidP="008772FA">
      <w:pPr>
        <w:pStyle w:val="ListParagraph"/>
        <w:numPr>
          <w:ilvl w:val="0"/>
          <w:numId w:val="1"/>
        </w:numPr>
        <w:tabs>
          <w:tab w:val="left" w:pos="784"/>
          <w:tab w:val="left" w:pos="10773"/>
        </w:tabs>
        <w:spacing w:before="123"/>
        <w:ind w:right="371" w:hanging="283"/>
        <w:jc w:val="both"/>
        <w:rPr>
          <w:sz w:val="20"/>
        </w:rPr>
      </w:pPr>
      <w:r>
        <w:rPr>
          <w:sz w:val="20"/>
        </w:rPr>
        <w:t>Candidates must ensure that they are at the exam centre on the date that is stipulated on the STATEMENT OF ENTRY.</w:t>
      </w:r>
    </w:p>
    <w:p w14:paraId="4C1DE735" w14:textId="77777777" w:rsidR="009716AD" w:rsidRDefault="009716AD" w:rsidP="008772FA">
      <w:pPr>
        <w:pStyle w:val="ListParagraph"/>
        <w:numPr>
          <w:ilvl w:val="0"/>
          <w:numId w:val="1"/>
        </w:numPr>
        <w:tabs>
          <w:tab w:val="left" w:pos="784"/>
          <w:tab w:val="left" w:pos="10773"/>
        </w:tabs>
        <w:spacing w:before="123"/>
        <w:ind w:right="371" w:hanging="283"/>
        <w:jc w:val="both"/>
        <w:rPr>
          <w:sz w:val="20"/>
        </w:rPr>
      </w:pPr>
      <w:r>
        <w:rPr>
          <w:sz w:val="20"/>
        </w:rPr>
        <w:t>Candidates must ensure they arrive at the venue in the correct session stipulated on the STATEMENT OF ENTRY.</w:t>
      </w:r>
    </w:p>
    <w:p w14:paraId="323BB68B" w14:textId="77777777" w:rsidR="009716AD" w:rsidRDefault="009716AD" w:rsidP="008772FA">
      <w:pPr>
        <w:pStyle w:val="ListParagraph"/>
        <w:numPr>
          <w:ilvl w:val="0"/>
          <w:numId w:val="1"/>
        </w:numPr>
        <w:tabs>
          <w:tab w:val="left" w:pos="784"/>
          <w:tab w:val="left" w:pos="10773"/>
        </w:tabs>
        <w:spacing w:before="123"/>
        <w:ind w:right="371" w:hanging="283"/>
        <w:jc w:val="both"/>
        <w:rPr>
          <w:sz w:val="20"/>
        </w:rPr>
      </w:pPr>
      <w:r>
        <w:rPr>
          <w:sz w:val="20"/>
        </w:rPr>
        <w:t xml:space="preserve">Candidates must be at the venue and be seated 30 minutes before start of exam. Candidates that are not at the venue of time, will not be allowed to write their exam. </w:t>
      </w:r>
    </w:p>
    <w:p w14:paraId="37D6C79E" w14:textId="77777777" w:rsidR="009716AD" w:rsidRDefault="009716AD" w:rsidP="008772FA">
      <w:pPr>
        <w:pStyle w:val="ListParagraph"/>
        <w:numPr>
          <w:ilvl w:val="0"/>
          <w:numId w:val="1"/>
        </w:numPr>
        <w:tabs>
          <w:tab w:val="left" w:pos="784"/>
          <w:tab w:val="left" w:pos="10773"/>
        </w:tabs>
        <w:spacing w:before="123"/>
        <w:ind w:right="371" w:hanging="283"/>
        <w:jc w:val="both"/>
        <w:rPr>
          <w:sz w:val="20"/>
        </w:rPr>
      </w:pPr>
      <w:r>
        <w:rPr>
          <w:sz w:val="20"/>
        </w:rPr>
        <w:t xml:space="preserve">If the candidate will be late, it is up to him/her to contact the College and inform them of the situation. </w:t>
      </w:r>
    </w:p>
    <w:p w14:paraId="45B4B910" w14:textId="77777777" w:rsidR="009716AD" w:rsidRDefault="009716AD" w:rsidP="008772FA">
      <w:pPr>
        <w:pStyle w:val="ListParagraph"/>
        <w:numPr>
          <w:ilvl w:val="0"/>
          <w:numId w:val="1"/>
        </w:numPr>
        <w:tabs>
          <w:tab w:val="left" w:pos="784"/>
          <w:tab w:val="left" w:pos="10773"/>
        </w:tabs>
        <w:spacing w:before="123"/>
        <w:ind w:right="371" w:hanging="283"/>
        <w:jc w:val="both"/>
        <w:rPr>
          <w:sz w:val="20"/>
        </w:rPr>
      </w:pPr>
      <w:r>
        <w:rPr>
          <w:sz w:val="20"/>
        </w:rPr>
        <w:t xml:space="preserve">Candidates must </w:t>
      </w:r>
      <w:proofErr w:type="gramStart"/>
      <w:r>
        <w:rPr>
          <w:sz w:val="20"/>
        </w:rPr>
        <w:t>have their identification document/ birth certificate/ passport etc. on them at all times</w:t>
      </w:r>
      <w:proofErr w:type="gramEnd"/>
      <w:r>
        <w:rPr>
          <w:sz w:val="20"/>
        </w:rPr>
        <w:t xml:space="preserve"> during their exam. </w:t>
      </w:r>
    </w:p>
    <w:p w14:paraId="412C6B49" w14:textId="77777777" w:rsidR="009716AD" w:rsidRDefault="009716AD" w:rsidP="008772FA">
      <w:pPr>
        <w:pStyle w:val="ListParagraph"/>
        <w:numPr>
          <w:ilvl w:val="0"/>
          <w:numId w:val="1"/>
        </w:numPr>
        <w:tabs>
          <w:tab w:val="left" w:pos="784"/>
          <w:tab w:val="left" w:pos="10773"/>
        </w:tabs>
        <w:spacing w:before="123"/>
        <w:ind w:right="371" w:hanging="283"/>
        <w:jc w:val="both"/>
        <w:rPr>
          <w:sz w:val="20"/>
        </w:rPr>
      </w:pPr>
      <w:r>
        <w:rPr>
          <w:sz w:val="20"/>
        </w:rPr>
        <w:t xml:space="preserve">The morning (AM) session ends at 11h00 and the afternoon (PM) session ends at 15h00. Students will not be allowed to leave the premises before and will have to sit the entire exam session in the exam venue. </w:t>
      </w:r>
    </w:p>
    <w:p w14:paraId="601CAC81" w14:textId="77777777" w:rsidR="009716AD" w:rsidRDefault="009716AD" w:rsidP="008772FA">
      <w:pPr>
        <w:pStyle w:val="ListParagraph"/>
        <w:numPr>
          <w:ilvl w:val="0"/>
          <w:numId w:val="1"/>
        </w:numPr>
        <w:tabs>
          <w:tab w:val="left" w:pos="784"/>
          <w:tab w:val="left" w:pos="10773"/>
        </w:tabs>
        <w:spacing w:before="123"/>
        <w:ind w:right="371" w:hanging="283"/>
        <w:jc w:val="both"/>
        <w:rPr>
          <w:sz w:val="20"/>
        </w:rPr>
      </w:pPr>
      <w:r>
        <w:rPr>
          <w:sz w:val="20"/>
        </w:rPr>
        <w:t>Candidates must be collected promptly after the exam, i.e</w:t>
      </w:r>
      <w:r w:rsidR="007533DF">
        <w:rPr>
          <w:sz w:val="20"/>
        </w:rPr>
        <w:t>. 11h00 or 15h00 especially the afternoon exam session as nobody will be available to wait with them after 15h00.</w:t>
      </w:r>
    </w:p>
    <w:p w14:paraId="4712BAA9" w14:textId="77777777" w:rsidR="007533DF" w:rsidRDefault="007533DF" w:rsidP="008772FA">
      <w:pPr>
        <w:pStyle w:val="ListParagraph"/>
        <w:numPr>
          <w:ilvl w:val="0"/>
          <w:numId w:val="1"/>
        </w:numPr>
        <w:tabs>
          <w:tab w:val="left" w:pos="784"/>
          <w:tab w:val="left" w:pos="10773"/>
        </w:tabs>
        <w:spacing w:before="123"/>
        <w:ind w:right="371" w:hanging="283"/>
        <w:jc w:val="both"/>
        <w:rPr>
          <w:sz w:val="20"/>
        </w:rPr>
      </w:pPr>
      <w:r>
        <w:rPr>
          <w:sz w:val="20"/>
        </w:rPr>
        <w:t xml:space="preserve">If the candidates are absent for an exam, they must supply us with a doctor’s letter. We cannot guarantee if Cambridge will accept it as they have their own policies regarding this matter. </w:t>
      </w:r>
    </w:p>
    <w:p w14:paraId="348FD184" w14:textId="77777777" w:rsidR="007533DF" w:rsidRDefault="007533DF" w:rsidP="008772FA">
      <w:pPr>
        <w:pStyle w:val="ListParagraph"/>
        <w:numPr>
          <w:ilvl w:val="0"/>
          <w:numId w:val="1"/>
        </w:numPr>
        <w:tabs>
          <w:tab w:val="left" w:pos="784"/>
          <w:tab w:val="left" w:pos="10773"/>
        </w:tabs>
        <w:spacing w:before="123"/>
        <w:ind w:right="371" w:hanging="283"/>
        <w:jc w:val="both"/>
        <w:rPr>
          <w:sz w:val="20"/>
        </w:rPr>
      </w:pPr>
      <w:r>
        <w:rPr>
          <w:sz w:val="20"/>
        </w:rPr>
        <w:t>Parent / legal guardian / candidate and / or person responsible for paying fees agrees that until EAC has received the final examination invoice from The University of Cambridge, that we can only give an estimate of what the registration and late registration fees are. Should there be a short fall with regards to, but not limited to, registration, late registration, enquiries about results etc.</w:t>
      </w:r>
    </w:p>
    <w:p w14:paraId="0C6592EB" w14:textId="77777777" w:rsidR="007533DF" w:rsidRDefault="007533DF" w:rsidP="008772FA">
      <w:pPr>
        <w:pStyle w:val="ListParagraph"/>
        <w:numPr>
          <w:ilvl w:val="1"/>
          <w:numId w:val="1"/>
        </w:numPr>
        <w:tabs>
          <w:tab w:val="left" w:pos="784"/>
          <w:tab w:val="left" w:pos="10773"/>
        </w:tabs>
        <w:spacing w:before="123"/>
        <w:ind w:left="1134" w:right="371" w:hanging="283"/>
        <w:jc w:val="both"/>
        <w:rPr>
          <w:sz w:val="20"/>
        </w:rPr>
      </w:pPr>
      <w:r>
        <w:rPr>
          <w:sz w:val="20"/>
        </w:rPr>
        <w:t xml:space="preserve">These invoices from The University of Cambridge can be received, before, during and / or after the examination </w:t>
      </w:r>
      <w:proofErr w:type="gramStart"/>
      <w:r>
        <w:rPr>
          <w:sz w:val="20"/>
        </w:rPr>
        <w:t>series;</w:t>
      </w:r>
      <w:proofErr w:type="gramEnd"/>
    </w:p>
    <w:p w14:paraId="2FC1EC4E" w14:textId="77777777" w:rsidR="007533DF" w:rsidRDefault="007533DF" w:rsidP="008772FA">
      <w:pPr>
        <w:pStyle w:val="ListParagraph"/>
        <w:numPr>
          <w:ilvl w:val="1"/>
          <w:numId w:val="1"/>
        </w:numPr>
        <w:tabs>
          <w:tab w:val="left" w:pos="784"/>
          <w:tab w:val="left" w:pos="10773"/>
        </w:tabs>
        <w:spacing w:before="123"/>
        <w:ind w:left="1134" w:right="371" w:hanging="283"/>
        <w:jc w:val="both"/>
        <w:rPr>
          <w:sz w:val="20"/>
        </w:rPr>
      </w:pPr>
      <w:r>
        <w:rPr>
          <w:sz w:val="20"/>
        </w:rPr>
        <w:t xml:space="preserve">The parent/ legal guardian/ candidate and/ or person responsible for paying fees will be notified immediately after receipt of invoice should there be an additional </w:t>
      </w:r>
      <w:proofErr w:type="gramStart"/>
      <w:r>
        <w:rPr>
          <w:sz w:val="20"/>
        </w:rPr>
        <w:t>cost;</w:t>
      </w:r>
      <w:proofErr w:type="gramEnd"/>
    </w:p>
    <w:p w14:paraId="3D93493F" w14:textId="77777777" w:rsidR="007533DF" w:rsidRDefault="007533DF" w:rsidP="008772FA">
      <w:pPr>
        <w:pStyle w:val="ListParagraph"/>
        <w:numPr>
          <w:ilvl w:val="1"/>
          <w:numId w:val="1"/>
        </w:numPr>
        <w:tabs>
          <w:tab w:val="left" w:pos="784"/>
          <w:tab w:val="left" w:pos="10773"/>
        </w:tabs>
        <w:spacing w:before="123"/>
        <w:ind w:left="1134" w:right="371" w:hanging="283"/>
        <w:jc w:val="both"/>
        <w:rPr>
          <w:sz w:val="20"/>
        </w:rPr>
      </w:pPr>
      <w:r>
        <w:rPr>
          <w:sz w:val="20"/>
        </w:rPr>
        <w:t xml:space="preserve">The parent/ legal guardian/ candidate and/ or person responsible for paying fees will have 7 days (5 working days) to settle the account. </w:t>
      </w:r>
    </w:p>
    <w:p w14:paraId="566DD8B7" w14:textId="77777777" w:rsidR="007533DF" w:rsidRDefault="007533DF" w:rsidP="008772FA">
      <w:pPr>
        <w:pStyle w:val="ListParagraph"/>
        <w:numPr>
          <w:ilvl w:val="1"/>
          <w:numId w:val="1"/>
        </w:numPr>
        <w:tabs>
          <w:tab w:val="left" w:pos="784"/>
          <w:tab w:val="left" w:pos="10773"/>
        </w:tabs>
        <w:spacing w:before="123"/>
        <w:ind w:left="1134" w:right="371" w:hanging="283"/>
        <w:jc w:val="both"/>
        <w:rPr>
          <w:sz w:val="20"/>
        </w:rPr>
      </w:pPr>
      <w:r>
        <w:rPr>
          <w:sz w:val="20"/>
        </w:rPr>
        <w:t>Should the account not be paid in the required time, Excelsior Academic College reserves the right to:</w:t>
      </w:r>
    </w:p>
    <w:p w14:paraId="4F1FD4B9" w14:textId="77777777" w:rsidR="007533DF" w:rsidRDefault="007533DF" w:rsidP="008772FA">
      <w:pPr>
        <w:pStyle w:val="ListParagraph"/>
        <w:numPr>
          <w:ilvl w:val="2"/>
          <w:numId w:val="1"/>
        </w:numPr>
        <w:tabs>
          <w:tab w:val="left" w:pos="784"/>
          <w:tab w:val="left" w:pos="10773"/>
        </w:tabs>
        <w:spacing w:before="123"/>
        <w:ind w:left="1560" w:right="371" w:hanging="426"/>
        <w:jc w:val="both"/>
        <w:rPr>
          <w:sz w:val="20"/>
        </w:rPr>
      </w:pPr>
      <w:r>
        <w:rPr>
          <w:sz w:val="20"/>
        </w:rPr>
        <w:t xml:space="preserve">Suspend the candidate </w:t>
      </w:r>
      <w:proofErr w:type="gramStart"/>
      <w:r>
        <w:rPr>
          <w:sz w:val="20"/>
        </w:rPr>
        <w:t>from</w:t>
      </w:r>
      <w:proofErr w:type="gramEnd"/>
      <w:r>
        <w:rPr>
          <w:sz w:val="20"/>
        </w:rPr>
        <w:t xml:space="preserve"> any further </w:t>
      </w:r>
      <w:proofErr w:type="gramStart"/>
      <w:r>
        <w:rPr>
          <w:sz w:val="20"/>
        </w:rPr>
        <w:t>examinations;</w:t>
      </w:r>
      <w:proofErr w:type="gramEnd"/>
    </w:p>
    <w:p w14:paraId="13309ACC" w14:textId="77777777" w:rsidR="0074627D" w:rsidRDefault="007533DF" w:rsidP="008772FA">
      <w:pPr>
        <w:pStyle w:val="ListParagraph"/>
        <w:numPr>
          <w:ilvl w:val="2"/>
          <w:numId w:val="1"/>
        </w:numPr>
        <w:tabs>
          <w:tab w:val="left" w:pos="784"/>
          <w:tab w:val="left" w:pos="10773"/>
        </w:tabs>
        <w:spacing w:before="123"/>
        <w:ind w:left="1560" w:right="371" w:hanging="426"/>
        <w:jc w:val="both"/>
        <w:rPr>
          <w:sz w:val="20"/>
        </w:rPr>
      </w:pPr>
      <w:r>
        <w:rPr>
          <w:sz w:val="20"/>
        </w:rPr>
        <w:t>Hand the candidate over to debt collecting of which he/ she will be liable for any</w:t>
      </w:r>
      <w:r w:rsidR="0074627D">
        <w:rPr>
          <w:sz w:val="20"/>
        </w:rPr>
        <w:t xml:space="preserve"> costs incurred.</w:t>
      </w:r>
    </w:p>
    <w:p w14:paraId="4AAF3291" w14:textId="77777777" w:rsidR="0074627D" w:rsidRDefault="0074627D" w:rsidP="008772FA">
      <w:pPr>
        <w:pStyle w:val="ListParagraph"/>
        <w:numPr>
          <w:ilvl w:val="0"/>
          <w:numId w:val="1"/>
        </w:numPr>
        <w:tabs>
          <w:tab w:val="left" w:pos="784"/>
          <w:tab w:val="left" w:pos="10773"/>
        </w:tabs>
        <w:spacing w:before="123"/>
        <w:ind w:right="371"/>
        <w:jc w:val="both"/>
        <w:rPr>
          <w:sz w:val="20"/>
        </w:rPr>
      </w:pPr>
      <w:r>
        <w:rPr>
          <w:sz w:val="20"/>
        </w:rPr>
        <w:t xml:space="preserve">All fees, including, but not limited to school fees, registration fees etc. must be paid up to date or the candidate will not be allowed to write examinations. </w:t>
      </w:r>
    </w:p>
    <w:p w14:paraId="3E33AFD4" w14:textId="77777777" w:rsidR="0074627D" w:rsidRDefault="0074627D" w:rsidP="008772FA">
      <w:pPr>
        <w:pStyle w:val="ListParagraph"/>
        <w:numPr>
          <w:ilvl w:val="0"/>
          <w:numId w:val="1"/>
        </w:numPr>
        <w:tabs>
          <w:tab w:val="left" w:pos="784"/>
          <w:tab w:val="left" w:pos="10773"/>
        </w:tabs>
        <w:spacing w:before="123"/>
        <w:ind w:right="371"/>
        <w:jc w:val="both"/>
        <w:rPr>
          <w:sz w:val="20"/>
        </w:rPr>
      </w:pPr>
      <w:r>
        <w:rPr>
          <w:sz w:val="20"/>
        </w:rPr>
        <w:t xml:space="preserve">ELECTRONIC </w:t>
      </w:r>
      <w:proofErr w:type="gramStart"/>
      <w:r>
        <w:rPr>
          <w:sz w:val="20"/>
        </w:rPr>
        <w:t>DEVICES;</w:t>
      </w:r>
      <w:proofErr w:type="gramEnd"/>
    </w:p>
    <w:p w14:paraId="5FED38F9" w14:textId="77777777" w:rsidR="0074627D" w:rsidRDefault="0074627D" w:rsidP="008772FA">
      <w:pPr>
        <w:pStyle w:val="ListParagraph"/>
        <w:numPr>
          <w:ilvl w:val="1"/>
          <w:numId w:val="1"/>
        </w:numPr>
        <w:tabs>
          <w:tab w:val="left" w:pos="784"/>
          <w:tab w:val="left" w:pos="10773"/>
        </w:tabs>
        <w:spacing w:before="123"/>
        <w:ind w:left="1134" w:right="371" w:hanging="283"/>
        <w:jc w:val="both"/>
        <w:rPr>
          <w:sz w:val="20"/>
        </w:rPr>
      </w:pPr>
      <w:r>
        <w:rPr>
          <w:sz w:val="20"/>
        </w:rPr>
        <w:t xml:space="preserve">NO electronic devices are allowed in the examination venue, this includes, but not limited to cellphones, music players, </w:t>
      </w:r>
      <w:proofErr w:type="gramStart"/>
      <w:r>
        <w:rPr>
          <w:sz w:val="20"/>
        </w:rPr>
        <w:t>head phones</w:t>
      </w:r>
      <w:proofErr w:type="gramEnd"/>
      <w:r>
        <w:rPr>
          <w:sz w:val="20"/>
        </w:rPr>
        <w:t xml:space="preserve"> etc. </w:t>
      </w:r>
    </w:p>
    <w:p w14:paraId="2AAF83F2" w14:textId="77777777" w:rsidR="007533DF" w:rsidRDefault="0074627D" w:rsidP="008772FA">
      <w:pPr>
        <w:pStyle w:val="ListParagraph"/>
        <w:numPr>
          <w:ilvl w:val="1"/>
          <w:numId w:val="1"/>
        </w:numPr>
        <w:tabs>
          <w:tab w:val="left" w:pos="784"/>
          <w:tab w:val="left" w:pos="10773"/>
        </w:tabs>
        <w:spacing w:before="123"/>
        <w:ind w:left="1134" w:right="371" w:hanging="283"/>
        <w:jc w:val="both"/>
        <w:rPr>
          <w:sz w:val="20"/>
        </w:rPr>
      </w:pPr>
      <w:r>
        <w:rPr>
          <w:sz w:val="20"/>
        </w:rPr>
        <w:t xml:space="preserve">Should a candidate be found with an electronic device during the exam session, i.e. AM before 11h00 and / or PM before 15h00 , they will immediately be disqualified and receive zero (0) for their exam. </w:t>
      </w:r>
    </w:p>
    <w:p w14:paraId="2A65AC70" w14:textId="1B13BF80" w:rsidR="0074627D" w:rsidRDefault="0074627D" w:rsidP="008772FA">
      <w:pPr>
        <w:pStyle w:val="ListParagraph"/>
        <w:numPr>
          <w:ilvl w:val="1"/>
          <w:numId w:val="1"/>
        </w:numPr>
        <w:tabs>
          <w:tab w:val="left" w:pos="784"/>
          <w:tab w:val="left" w:pos="10773"/>
        </w:tabs>
        <w:spacing w:before="123"/>
        <w:ind w:left="1134" w:right="371" w:hanging="283"/>
        <w:jc w:val="both"/>
        <w:rPr>
          <w:sz w:val="20"/>
        </w:rPr>
      </w:pPr>
      <w:r>
        <w:rPr>
          <w:sz w:val="20"/>
        </w:rPr>
        <w:t xml:space="preserve">Excelsior Academic College is not responsible for your property and will not keep them for safekeeping. Please leave all your </w:t>
      </w:r>
      <w:proofErr w:type="spellStart"/>
      <w:proofErr w:type="gramStart"/>
      <w:r>
        <w:rPr>
          <w:sz w:val="20"/>
        </w:rPr>
        <w:t>valuable</w:t>
      </w:r>
      <w:r w:rsidR="005D0B3B">
        <w:rPr>
          <w:sz w:val="20"/>
        </w:rPr>
        <w:t>S</w:t>
      </w:r>
      <w:proofErr w:type="spellEnd"/>
      <w:proofErr w:type="gramEnd"/>
      <w:r>
        <w:rPr>
          <w:sz w:val="20"/>
        </w:rPr>
        <w:t xml:space="preserve"> at home. </w:t>
      </w:r>
    </w:p>
    <w:p w14:paraId="19951025" w14:textId="77777777" w:rsidR="0074627D" w:rsidRDefault="0074627D" w:rsidP="008772FA">
      <w:pPr>
        <w:pStyle w:val="ListParagraph"/>
        <w:numPr>
          <w:ilvl w:val="0"/>
          <w:numId w:val="1"/>
        </w:numPr>
        <w:tabs>
          <w:tab w:val="left" w:pos="784"/>
          <w:tab w:val="left" w:pos="10773"/>
        </w:tabs>
        <w:spacing w:before="123"/>
        <w:ind w:right="371"/>
        <w:jc w:val="both"/>
        <w:rPr>
          <w:sz w:val="20"/>
        </w:rPr>
      </w:pPr>
      <w:r>
        <w:rPr>
          <w:sz w:val="20"/>
        </w:rPr>
        <w:t xml:space="preserve">Your stationery must be in a clear pencil case/ bag/ file pocket. </w:t>
      </w:r>
    </w:p>
    <w:p w14:paraId="06990B8D" w14:textId="77777777" w:rsidR="0074627D" w:rsidRDefault="0074627D" w:rsidP="008772FA">
      <w:pPr>
        <w:pStyle w:val="ListParagraph"/>
        <w:numPr>
          <w:ilvl w:val="0"/>
          <w:numId w:val="1"/>
        </w:numPr>
        <w:tabs>
          <w:tab w:val="left" w:pos="784"/>
          <w:tab w:val="left" w:pos="10773"/>
        </w:tabs>
        <w:spacing w:before="123"/>
        <w:ind w:right="371"/>
        <w:jc w:val="both"/>
        <w:rPr>
          <w:sz w:val="20"/>
        </w:rPr>
      </w:pPr>
      <w:r>
        <w:rPr>
          <w:sz w:val="20"/>
        </w:rPr>
        <w:t xml:space="preserve">No calculator covers are allowed. </w:t>
      </w:r>
    </w:p>
    <w:p w14:paraId="385CC4DD" w14:textId="4631317B" w:rsidR="0074627D" w:rsidRDefault="0074627D" w:rsidP="008772FA">
      <w:pPr>
        <w:pStyle w:val="ListParagraph"/>
        <w:numPr>
          <w:ilvl w:val="0"/>
          <w:numId w:val="1"/>
        </w:numPr>
        <w:tabs>
          <w:tab w:val="left" w:pos="784"/>
          <w:tab w:val="left" w:pos="10773"/>
        </w:tabs>
        <w:spacing w:before="123"/>
        <w:ind w:right="371"/>
        <w:jc w:val="both"/>
        <w:rPr>
          <w:sz w:val="20"/>
        </w:rPr>
      </w:pPr>
      <w:r>
        <w:rPr>
          <w:sz w:val="20"/>
        </w:rPr>
        <w:t xml:space="preserve">Candidates MUST all have their OWN </w:t>
      </w:r>
      <w:proofErr w:type="gramStart"/>
      <w:r>
        <w:rPr>
          <w:sz w:val="20"/>
        </w:rPr>
        <w:t>station</w:t>
      </w:r>
      <w:r w:rsidR="00821497">
        <w:rPr>
          <w:sz w:val="20"/>
        </w:rPr>
        <w:t>a</w:t>
      </w:r>
      <w:r>
        <w:rPr>
          <w:sz w:val="20"/>
        </w:rPr>
        <w:t>ry</w:t>
      </w:r>
      <w:proofErr w:type="gramEnd"/>
      <w:r>
        <w:rPr>
          <w:sz w:val="20"/>
        </w:rPr>
        <w:t xml:space="preserve">, pens, pencils, rulers, sharpeners, mathematics set, calculator, eraser and anything else they need. </w:t>
      </w:r>
    </w:p>
    <w:p w14:paraId="3C1515CC" w14:textId="77777777" w:rsidR="001A6105" w:rsidRDefault="001A6105" w:rsidP="001A6105">
      <w:pPr>
        <w:pStyle w:val="ListParagraph"/>
        <w:tabs>
          <w:tab w:val="left" w:pos="784"/>
          <w:tab w:val="left" w:pos="10773"/>
        </w:tabs>
        <w:spacing w:before="123"/>
        <w:ind w:left="783" w:right="371" w:firstLine="0"/>
        <w:jc w:val="both"/>
        <w:rPr>
          <w:sz w:val="20"/>
        </w:rPr>
      </w:pPr>
    </w:p>
    <w:p w14:paraId="422BEDE0" w14:textId="77777777" w:rsidR="001A6105" w:rsidRPr="00160786" w:rsidRDefault="001A6105" w:rsidP="001A6105">
      <w:pPr>
        <w:spacing w:before="57"/>
        <w:ind w:right="371"/>
        <w:jc w:val="right"/>
        <w:rPr>
          <w:b/>
        </w:rPr>
        <w:sectPr w:rsidR="001A6105" w:rsidRPr="00160786" w:rsidSect="001A6105">
          <w:pgSz w:w="11910" w:h="16840"/>
          <w:pgMar w:top="140" w:right="120" w:bottom="1360" w:left="220" w:header="720" w:footer="720" w:gutter="0"/>
          <w:cols w:space="720"/>
        </w:sectPr>
      </w:pPr>
      <w:r>
        <w:rPr>
          <w:b/>
        </w:rPr>
        <w:t xml:space="preserve">          Initial:_____</w:t>
      </w:r>
    </w:p>
    <w:p w14:paraId="504A0197" w14:textId="77777777" w:rsidR="001A6105" w:rsidRDefault="001A6105" w:rsidP="001A6105">
      <w:pPr>
        <w:pStyle w:val="ListParagraph"/>
        <w:tabs>
          <w:tab w:val="left" w:pos="784"/>
          <w:tab w:val="left" w:pos="10773"/>
        </w:tabs>
        <w:spacing w:before="123"/>
        <w:ind w:left="783" w:right="371" w:firstLine="0"/>
        <w:jc w:val="both"/>
        <w:rPr>
          <w:sz w:val="20"/>
        </w:rPr>
      </w:pPr>
    </w:p>
    <w:p w14:paraId="19657767" w14:textId="743E7DFC" w:rsidR="00AB6149" w:rsidRPr="001A6105" w:rsidRDefault="0074627D" w:rsidP="00AB6149">
      <w:pPr>
        <w:pStyle w:val="ListParagraph"/>
        <w:numPr>
          <w:ilvl w:val="0"/>
          <w:numId w:val="1"/>
        </w:numPr>
        <w:tabs>
          <w:tab w:val="left" w:pos="784"/>
          <w:tab w:val="left" w:pos="10773"/>
        </w:tabs>
        <w:spacing w:before="123"/>
        <w:ind w:right="371"/>
        <w:jc w:val="both"/>
        <w:rPr>
          <w:sz w:val="20"/>
        </w:rPr>
      </w:pPr>
      <w:r>
        <w:rPr>
          <w:sz w:val="20"/>
        </w:rPr>
        <w:t xml:space="preserve">Candidates can bring their own water bottle with a lid. No labels on your bottles are allowed in the venue. </w:t>
      </w:r>
    </w:p>
    <w:p w14:paraId="46190511" w14:textId="77777777" w:rsidR="0074627D" w:rsidRDefault="0074627D" w:rsidP="008772FA">
      <w:pPr>
        <w:pStyle w:val="ListParagraph"/>
        <w:numPr>
          <w:ilvl w:val="0"/>
          <w:numId w:val="1"/>
        </w:numPr>
        <w:tabs>
          <w:tab w:val="left" w:pos="784"/>
          <w:tab w:val="left" w:pos="10773"/>
        </w:tabs>
        <w:spacing w:before="123"/>
        <w:ind w:right="371"/>
        <w:jc w:val="both"/>
        <w:rPr>
          <w:sz w:val="20"/>
        </w:rPr>
      </w:pPr>
      <w:r>
        <w:rPr>
          <w:sz w:val="20"/>
        </w:rPr>
        <w:t xml:space="preserve">No food will be allowed in the venue. </w:t>
      </w:r>
    </w:p>
    <w:p w14:paraId="48E42DF3" w14:textId="72E690E0" w:rsidR="0074627D" w:rsidRDefault="0074627D" w:rsidP="008772FA">
      <w:pPr>
        <w:pStyle w:val="ListParagraph"/>
        <w:numPr>
          <w:ilvl w:val="0"/>
          <w:numId w:val="1"/>
        </w:numPr>
        <w:tabs>
          <w:tab w:val="left" w:pos="784"/>
          <w:tab w:val="left" w:pos="10773"/>
        </w:tabs>
        <w:spacing w:before="123"/>
        <w:ind w:right="371"/>
        <w:jc w:val="both"/>
        <w:rPr>
          <w:sz w:val="20"/>
        </w:rPr>
      </w:pPr>
      <w:r>
        <w:rPr>
          <w:sz w:val="20"/>
        </w:rPr>
        <w:t xml:space="preserve">Candidates will be required to </w:t>
      </w:r>
      <w:r w:rsidR="00821497">
        <w:rPr>
          <w:sz w:val="20"/>
        </w:rPr>
        <w:t>leave</w:t>
      </w:r>
      <w:r>
        <w:rPr>
          <w:sz w:val="20"/>
        </w:rPr>
        <w:t xml:space="preserve"> your suitcase / bag etc. in a classroom and will not have access to this bag until after the exam session has ended. </w:t>
      </w:r>
    </w:p>
    <w:p w14:paraId="44F8F05B" w14:textId="36F0ADA6" w:rsidR="00821497" w:rsidRDefault="00821497" w:rsidP="008772FA">
      <w:pPr>
        <w:pStyle w:val="ListParagraph"/>
        <w:numPr>
          <w:ilvl w:val="0"/>
          <w:numId w:val="1"/>
        </w:numPr>
        <w:tabs>
          <w:tab w:val="left" w:pos="784"/>
          <w:tab w:val="left" w:pos="10773"/>
        </w:tabs>
        <w:spacing w:before="123"/>
        <w:ind w:right="371"/>
        <w:jc w:val="both"/>
        <w:rPr>
          <w:sz w:val="20"/>
        </w:rPr>
      </w:pPr>
      <w:r>
        <w:rPr>
          <w:sz w:val="20"/>
        </w:rPr>
        <w:t xml:space="preserve">Please note that you may not leave the venue or stand up during the exam for any reason. </w:t>
      </w:r>
    </w:p>
    <w:p w14:paraId="76110FC0" w14:textId="55BD455A" w:rsidR="00821497" w:rsidRDefault="00821497" w:rsidP="008772FA">
      <w:pPr>
        <w:pStyle w:val="ListParagraph"/>
        <w:numPr>
          <w:ilvl w:val="0"/>
          <w:numId w:val="1"/>
        </w:numPr>
        <w:tabs>
          <w:tab w:val="left" w:pos="784"/>
          <w:tab w:val="left" w:pos="10773"/>
        </w:tabs>
        <w:spacing w:before="123"/>
        <w:ind w:right="371"/>
        <w:jc w:val="both"/>
        <w:rPr>
          <w:sz w:val="20"/>
        </w:rPr>
      </w:pPr>
      <w:r>
        <w:rPr>
          <w:sz w:val="20"/>
        </w:rPr>
        <w:t>Breach of any of the above rules will result in being immediately disqualified from the exam and result in zero (0) for their exam.</w:t>
      </w:r>
    </w:p>
    <w:p w14:paraId="37861F17" w14:textId="77777777" w:rsidR="004856F2" w:rsidRDefault="004856F2" w:rsidP="004856F2">
      <w:pPr>
        <w:tabs>
          <w:tab w:val="left" w:pos="784"/>
          <w:tab w:val="left" w:pos="10773"/>
        </w:tabs>
        <w:spacing w:before="123"/>
        <w:ind w:right="371"/>
        <w:jc w:val="both"/>
        <w:rPr>
          <w:sz w:val="20"/>
        </w:rPr>
      </w:pPr>
    </w:p>
    <w:p w14:paraId="334B4147" w14:textId="77777777" w:rsidR="004856F2" w:rsidRPr="004856F2" w:rsidRDefault="004856F2" w:rsidP="004856F2">
      <w:pPr>
        <w:tabs>
          <w:tab w:val="left" w:pos="784"/>
          <w:tab w:val="left" w:pos="10773"/>
        </w:tabs>
        <w:spacing w:before="123"/>
        <w:ind w:right="371"/>
        <w:jc w:val="both"/>
        <w:rPr>
          <w:sz w:val="20"/>
        </w:rPr>
      </w:pPr>
    </w:p>
    <w:p w14:paraId="74C395C5" w14:textId="77777777" w:rsidR="00E94A54" w:rsidRDefault="007533DF" w:rsidP="008772FA">
      <w:pPr>
        <w:pStyle w:val="ListParagraph"/>
        <w:tabs>
          <w:tab w:val="left" w:pos="784"/>
          <w:tab w:val="left" w:pos="10773"/>
        </w:tabs>
        <w:spacing w:before="123"/>
        <w:ind w:left="1560" w:right="371" w:hanging="426"/>
        <w:jc w:val="both"/>
        <w:rPr>
          <w:sz w:val="21"/>
        </w:rPr>
      </w:pPr>
      <w:r>
        <w:rPr>
          <w:sz w:val="20"/>
        </w:rPr>
        <w:t xml:space="preserve"> </w:t>
      </w:r>
    </w:p>
    <w:p w14:paraId="0E55A63F" w14:textId="77777777" w:rsidR="00E94A54" w:rsidRDefault="00E94A54" w:rsidP="008772FA">
      <w:pPr>
        <w:pStyle w:val="BodyText"/>
        <w:tabs>
          <w:tab w:val="left" w:pos="10773"/>
        </w:tabs>
        <w:ind w:right="371"/>
        <w:jc w:val="both"/>
        <w:rPr>
          <w:sz w:val="20"/>
        </w:rPr>
      </w:pPr>
    </w:p>
    <w:p w14:paraId="06D78626" w14:textId="77777777" w:rsidR="00E94A54" w:rsidRDefault="00E94A54" w:rsidP="008772FA">
      <w:pPr>
        <w:pStyle w:val="BodyText"/>
        <w:tabs>
          <w:tab w:val="left" w:pos="10773"/>
        </w:tabs>
        <w:ind w:right="371"/>
        <w:jc w:val="both"/>
        <w:rPr>
          <w:sz w:val="20"/>
        </w:rPr>
      </w:pPr>
    </w:p>
    <w:p w14:paraId="15420951" w14:textId="1471DF54" w:rsidR="00E94A54" w:rsidRDefault="004D241A" w:rsidP="008772FA">
      <w:pPr>
        <w:pStyle w:val="BodyText"/>
        <w:spacing w:before="9"/>
        <w:ind w:right="371"/>
        <w:rPr>
          <w:sz w:val="10"/>
        </w:rPr>
      </w:pPr>
      <w:r>
        <w:rPr>
          <w:noProof/>
        </w:rPr>
        <mc:AlternateContent>
          <mc:Choice Requires="wps">
            <w:drawing>
              <wp:anchor distT="0" distB="0" distL="0" distR="0" simplePos="0" relativeHeight="251661312" behindDoc="1" locked="0" layoutInCell="1" allowOverlap="1" wp14:anchorId="6FEA19FB" wp14:editId="34F775E0">
                <wp:simplePos x="0" y="0"/>
                <wp:positionH relativeFrom="page">
                  <wp:posOffset>457200</wp:posOffset>
                </wp:positionH>
                <wp:positionV relativeFrom="paragraph">
                  <wp:posOffset>113665</wp:posOffset>
                </wp:positionV>
                <wp:extent cx="3547110" cy="0"/>
                <wp:effectExtent l="9525" t="12065" r="5715" b="6985"/>
                <wp:wrapTopAndBottom/>
                <wp:docPr id="1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7110"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ED41E3" id="Line 7"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8.95pt" to="315.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" strokeweight=".25292mm">
                <w10:wrap type="topAndBottom" anchorx="page"/>
              </v:line>
            </w:pict>
          </mc:Fallback>
        </mc:AlternateContent>
      </w:r>
      <w:r>
        <w:rPr>
          <w:noProof/>
        </w:rPr>
        <mc:AlternateContent>
          <mc:Choice Requires="wps">
            <w:drawing>
              <wp:anchor distT="0" distB="0" distL="0" distR="0" simplePos="0" relativeHeight="251662336" behindDoc="1" locked="0" layoutInCell="1" allowOverlap="1" wp14:anchorId="02F3B2EA" wp14:editId="14951E05">
                <wp:simplePos x="0" y="0"/>
                <wp:positionH relativeFrom="page">
                  <wp:posOffset>4572635</wp:posOffset>
                </wp:positionH>
                <wp:positionV relativeFrom="paragraph">
                  <wp:posOffset>113665</wp:posOffset>
                </wp:positionV>
                <wp:extent cx="2503805" cy="0"/>
                <wp:effectExtent l="10160" t="12065" r="10160" b="6985"/>
                <wp:wrapTopAndBottom/>
                <wp:docPr id="1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3805"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34E42C" id="Line 6"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8.95pt" to="557.2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" strokeweight=".25292mm">
                <w10:wrap type="topAndBottom" anchorx="page"/>
              </v:line>
            </w:pict>
          </mc:Fallback>
        </mc:AlternateContent>
      </w:r>
    </w:p>
    <w:p w14:paraId="216C3408" w14:textId="77777777" w:rsidR="00E94A54" w:rsidRDefault="002320D0" w:rsidP="008772FA">
      <w:pPr>
        <w:tabs>
          <w:tab w:val="left" w:pos="6981"/>
        </w:tabs>
        <w:spacing w:line="259" w:lineRule="exact"/>
        <w:ind w:left="500" w:right="371"/>
      </w:pPr>
      <w:r>
        <w:t>Print Full Name &amp; Surname</w:t>
      </w:r>
      <w:r>
        <w:rPr>
          <w:spacing w:val="-10"/>
        </w:rPr>
        <w:t xml:space="preserve"> </w:t>
      </w:r>
      <w:r>
        <w:t>of</w:t>
      </w:r>
      <w:r>
        <w:rPr>
          <w:spacing w:val="-1"/>
        </w:rPr>
        <w:t xml:space="preserve"> </w:t>
      </w:r>
      <w:r>
        <w:t>Candidate:</w:t>
      </w:r>
      <w:r>
        <w:tab/>
        <w:t>Signature:</w:t>
      </w:r>
    </w:p>
    <w:p w14:paraId="4F14D4F2" w14:textId="77777777" w:rsidR="00E94A54" w:rsidRDefault="00E94A54" w:rsidP="008772FA">
      <w:pPr>
        <w:pStyle w:val="BodyText"/>
        <w:ind w:right="371"/>
        <w:rPr>
          <w:sz w:val="20"/>
        </w:rPr>
      </w:pPr>
    </w:p>
    <w:p w14:paraId="6D3A3109" w14:textId="77777777" w:rsidR="00E94A54" w:rsidRDefault="00E94A54" w:rsidP="008772FA">
      <w:pPr>
        <w:pStyle w:val="BodyText"/>
        <w:ind w:right="371"/>
        <w:rPr>
          <w:sz w:val="20"/>
        </w:rPr>
      </w:pPr>
    </w:p>
    <w:p w14:paraId="6C782066" w14:textId="2832C3E4" w:rsidR="00E94A54" w:rsidRDefault="004D241A" w:rsidP="008772FA">
      <w:pPr>
        <w:pStyle w:val="BodyText"/>
        <w:spacing w:before="1"/>
        <w:ind w:right="371"/>
        <w:rPr>
          <w:sz w:val="14"/>
        </w:rPr>
      </w:pPr>
      <w:r>
        <w:rPr>
          <w:noProof/>
        </w:rPr>
        <mc:AlternateContent>
          <mc:Choice Requires="wps">
            <w:drawing>
              <wp:anchor distT="0" distB="0" distL="0" distR="0" simplePos="0" relativeHeight="251663360" behindDoc="1" locked="0" layoutInCell="1" allowOverlap="1" wp14:anchorId="5A2370E1" wp14:editId="6F4AEB53">
                <wp:simplePos x="0" y="0"/>
                <wp:positionH relativeFrom="page">
                  <wp:posOffset>457200</wp:posOffset>
                </wp:positionH>
                <wp:positionV relativeFrom="paragraph">
                  <wp:posOffset>139700</wp:posOffset>
                </wp:positionV>
                <wp:extent cx="2435225" cy="0"/>
                <wp:effectExtent l="9525" t="13970" r="12700" b="5080"/>
                <wp:wrapTopAndBottom/>
                <wp:docPr id="1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5225"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F3E5E7" id="Line 5"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pt" to="227.7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" strokeweight=".25292mm">
                <w10:wrap type="topAndBottom" anchorx="page"/>
              </v:line>
            </w:pict>
          </mc:Fallback>
        </mc:AlternateContent>
      </w:r>
    </w:p>
    <w:p w14:paraId="577FEC41" w14:textId="77777777" w:rsidR="00E94A54" w:rsidRDefault="002320D0" w:rsidP="008772FA">
      <w:pPr>
        <w:spacing w:line="256" w:lineRule="exact"/>
        <w:ind w:left="500" w:right="371"/>
      </w:pPr>
      <w:r>
        <w:t>Date signed:</w:t>
      </w:r>
    </w:p>
    <w:p w14:paraId="6197558C" w14:textId="77777777" w:rsidR="00E94A54" w:rsidRDefault="00E94A54" w:rsidP="008772FA">
      <w:pPr>
        <w:pStyle w:val="BodyText"/>
        <w:ind w:right="371"/>
        <w:rPr>
          <w:sz w:val="20"/>
        </w:rPr>
      </w:pPr>
    </w:p>
    <w:p w14:paraId="05B9D732" w14:textId="77777777" w:rsidR="00E94A54" w:rsidRDefault="00E94A54" w:rsidP="008772FA">
      <w:pPr>
        <w:pStyle w:val="BodyText"/>
        <w:ind w:right="371"/>
        <w:rPr>
          <w:sz w:val="20"/>
        </w:rPr>
      </w:pPr>
    </w:p>
    <w:p w14:paraId="45814BE4" w14:textId="2BB620E4" w:rsidR="00E94A54" w:rsidRDefault="004D241A" w:rsidP="008772FA">
      <w:pPr>
        <w:pStyle w:val="BodyText"/>
        <w:spacing w:before="1"/>
        <w:ind w:right="371"/>
        <w:rPr>
          <w:sz w:val="14"/>
        </w:rPr>
      </w:pPr>
      <w:r>
        <w:rPr>
          <w:noProof/>
        </w:rPr>
        <mc:AlternateContent>
          <mc:Choice Requires="wps">
            <w:drawing>
              <wp:anchor distT="0" distB="0" distL="0" distR="0" simplePos="0" relativeHeight="251664384" behindDoc="1" locked="0" layoutInCell="1" allowOverlap="1" wp14:anchorId="1CAE5896" wp14:editId="23025651">
                <wp:simplePos x="0" y="0"/>
                <wp:positionH relativeFrom="page">
                  <wp:posOffset>457200</wp:posOffset>
                </wp:positionH>
                <wp:positionV relativeFrom="paragraph">
                  <wp:posOffset>139065</wp:posOffset>
                </wp:positionV>
                <wp:extent cx="3547110" cy="0"/>
                <wp:effectExtent l="9525" t="8255" r="5715" b="10795"/>
                <wp:wrapTopAndBottom/>
                <wp:docPr id="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7110"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11B5CB" id="Line 4" o:spid="_x0000_s1026" style="position:absolute;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0.95pt" to="315.3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" strokeweight=".25292mm">
                <w10:wrap type="topAndBottom" anchorx="page"/>
              </v:line>
            </w:pict>
          </mc:Fallback>
        </mc:AlternateContent>
      </w:r>
      <w:r>
        <w:rPr>
          <w:noProof/>
        </w:rPr>
        <mc:AlternateContent>
          <mc:Choice Requires="wps">
            <w:drawing>
              <wp:anchor distT="0" distB="0" distL="0" distR="0" simplePos="0" relativeHeight="251665408" behindDoc="1" locked="0" layoutInCell="1" allowOverlap="1" wp14:anchorId="67892BBC" wp14:editId="17A454A0">
                <wp:simplePos x="0" y="0"/>
                <wp:positionH relativeFrom="page">
                  <wp:posOffset>4572635</wp:posOffset>
                </wp:positionH>
                <wp:positionV relativeFrom="paragraph">
                  <wp:posOffset>139065</wp:posOffset>
                </wp:positionV>
                <wp:extent cx="2503805" cy="0"/>
                <wp:effectExtent l="10160" t="8255" r="10160" b="10795"/>
                <wp:wrapTopAndBottom/>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3805"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D2E429" id="Line 3" o:spid="_x0000_s1026" style="position:absolute;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0.95pt" to="557.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" strokeweight=".25292mm">
                <w10:wrap type="topAndBottom" anchorx="page"/>
              </v:line>
            </w:pict>
          </mc:Fallback>
        </mc:AlternateContent>
      </w:r>
    </w:p>
    <w:p w14:paraId="0C49428C" w14:textId="77777777" w:rsidR="00E94A54" w:rsidRDefault="002320D0" w:rsidP="008772FA">
      <w:pPr>
        <w:tabs>
          <w:tab w:val="left" w:pos="6981"/>
        </w:tabs>
        <w:spacing w:line="256" w:lineRule="exact"/>
        <w:ind w:left="500" w:right="371"/>
      </w:pPr>
      <w:r>
        <w:t>Print Full Name &amp; Surname of Parent and/or</w:t>
      </w:r>
      <w:r>
        <w:rPr>
          <w:spacing w:val="-14"/>
        </w:rPr>
        <w:t xml:space="preserve"> </w:t>
      </w:r>
      <w:r>
        <w:t>Legal</w:t>
      </w:r>
      <w:r>
        <w:rPr>
          <w:spacing w:val="-2"/>
        </w:rPr>
        <w:t xml:space="preserve"> </w:t>
      </w:r>
      <w:r>
        <w:t>Guardian:</w:t>
      </w:r>
      <w:r>
        <w:tab/>
        <w:t>Signature:</w:t>
      </w:r>
    </w:p>
    <w:p w14:paraId="718AAABB" w14:textId="77777777" w:rsidR="00E94A54" w:rsidRDefault="00E94A54" w:rsidP="008772FA">
      <w:pPr>
        <w:pStyle w:val="BodyText"/>
        <w:ind w:right="371"/>
        <w:rPr>
          <w:sz w:val="20"/>
        </w:rPr>
      </w:pPr>
    </w:p>
    <w:p w14:paraId="6FC4B8C6" w14:textId="77777777" w:rsidR="00E94A54" w:rsidRDefault="00E94A54" w:rsidP="008772FA">
      <w:pPr>
        <w:pStyle w:val="BodyText"/>
        <w:ind w:right="371"/>
        <w:rPr>
          <w:sz w:val="20"/>
        </w:rPr>
      </w:pPr>
    </w:p>
    <w:p w14:paraId="68F1730C" w14:textId="4696E0EA" w:rsidR="00E94A54" w:rsidRDefault="004D241A" w:rsidP="008772FA">
      <w:pPr>
        <w:pStyle w:val="BodyText"/>
        <w:spacing w:before="1"/>
        <w:ind w:right="371"/>
        <w:rPr>
          <w:sz w:val="14"/>
        </w:rPr>
      </w:pPr>
      <w:r>
        <w:rPr>
          <w:noProof/>
        </w:rPr>
        <mc:AlternateContent>
          <mc:Choice Requires="wps">
            <w:drawing>
              <wp:anchor distT="0" distB="0" distL="0" distR="0" simplePos="0" relativeHeight="251666432" behindDoc="1" locked="0" layoutInCell="1" allowOverlap="1" wp14:anchorId="145FC2CF" wp14:editId="285456E9">
                <wp:simplePos x="0" y="0"/>
                <wp:positionH relativeFrom="page">
                  <wp:posOffset>457200</wp:posOffset>
                </wp:positionH>
                <wp:positionV relativeFrom="paragraph">
                  <wp:posOffset>139065</wp:posOffset>
                </wp:positionV>
                <wp:extent cx="2435225" cy="0"/>
                <wp:effectExtent l="9525" t="6985" r="12700" b="12065"/>
                <wp:wrapTopAndBottom/>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5225"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F698C7" id="Line 2" o:spid="_x0000_s1026" style="position:absolute;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0.95pt" to="227.7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" strokeweight=".25292mm">
                <w10:wrap type="topAndBottom" anchorx="page"/>
              </v:line>
            </w:pict>
          </mc:Fallback>
        </mc:AlternateContent>
      </w:r>
    </w:p>
    <w:p w14:paraId="11D77B96" w14:textId="77777777" w:rsidR="00E94A54" w:rsidRDefault="002320D0" w:rsidP="008772FA">
      <w:pPr>
        <w:spacing w:line="259" w:lineRule="exact"/>
        <w:ind w:left="500" w:right="371"/>
      </w:pPr>
      <w:r>
        <w:t>Date signed:</w:t>
      </w:r>
    </w:p>
    <w:p w14:paraId="4FD1EB40" w14:textId="77777777" w:rsidR="000D1FD3" w:rsidRDefault="000D1FD3" w:rsidP="008772FA">
      <w:pPr>
        <w:spacing w:line="259" w:lineRule="exact"/>
        <w:ind w:left="500" w:right="371"/>
      </w:pPr>
    </w:p>
    <w:p w14:paraId="421FD619" w14:textId="77777777" w:rsidR="000D1FD3" w:rsidRDefault="000D1FD3" w:rsidP="008772FA">
      <w:pPr>
        <w:spacing w:line="259" w:lineRule="exact"/>
        <w:ind w:left="500" w:right="371"/>
      </w:pPr>
    </w:p>
    <w:p w14:paraId="7B1540CD" w14:textId="77777777" w:rsidR="000D1FD3" w:rsidRDefault="000D1FD3" w:rsidP="008772FA">
      <w:pPr>
        <w:spacing w:line="259" w:lineRule="exact"/>
        <w:ind w:left="500" w:right="371"/>
      </w:pPr>
    </w:p>
    <w:p w14:paraId="0BDD4FDF" w14:textId="77777777" w:rsidR="000D1FD3" w:rsidRDefault="000D1FD3" w:rsidP="008772FA">
      <w:pPr>
        <w:spacing w:line="259" w:lineRule="exact"/>
        <w:ind w:left="500" w:right="371"/>
      </w:pPr>
    </w:p>
    <w:p w14:paraId="7BC8D348" w14:textId="77777777" w:rsidR="000D1FD3" w:rsidRDefault="000D1FD3" w:rsidP="008772FA">
      <w:pPr>
        <w:spacing w:line="259" w:lineRule="exact"/>
        <w:ind w:left="500" w:right="371"/>
      </w:pPr>
    </w:p>
    <w:p w14:paraId="5AD0F7F2" w14:textId="77777777" w:rsidR="000D1FD3" w:rsidRDefault="000D1FD3" w:rsidP="008772FA">
      <w:pPr>
        <w:spacing w:line="259" w:lineRule="exact"/>
        <w:ind w:left="500" w:right="371"/>
      </w:pPr>
    </w:p>
    <w:p w14:paraId="2551838D" w14:textId="77777777" w:rsidR="000D1FD3" w:rsidRDefault="000D1FD3" w:rsidP="008772FA">
      <w:pPr>
        <w:spacing w:line="259" w:lineRule="exact"/>
        <w:ind w:left="500" w:right="371"/>
      </w:pPr>
    </w:p>
    <w:p w14:paraId="38776BF6" w14:textId="77777777" w:rsidR="000D1FD3" w:rsidRDefault="000D1FD3" w:rsidP="008772FA">
      <w:pPr>
        <w:spacing w:line="259" w:lineRule="exact"/>
        <w:ind w:left="500" w:right="371"/>
      </w:pPr>
    </w:p>
    <w:p w14:paraId="3047357D" w14:textId="77777777" w:rsidR="000D1FD3" w:rsidRDefault="000D1FD3" w:rsidP="008772FA">
      <w:pPr>
        <w:spacing w:line="259" w:lineRule="exact"/>
        <w:ind w:left="500" w:right="371"/>
      </w:pPr>
    </w:p>
    <w:p w14:paraId="2B1BC266" w14:textId="77777777" w:rsidR="000D1FD3" w:rsidRDefault="000D1FD3" w:rsidP="008772FA">
      <w:pPr>
        <w:spacing w:line="259" w:lineRule="exact"/>
        <w:ind w:left="500" w:right="371"/>
      </w:pPr>
    </w:p>
    <w:p w14:paraId="320961F3" w14:textId="77777777" w:rsidR="000D1FD3" w:rsidRDefault="000D1FD3" w:rsidP="008772FA">
      <w:pPr>
        <w:spacing w:line="259" w:lineRule="exact"/>
        <w:ind w:left="500" w:right="371"/>
      </w:pPr>
    </w:p>
    <w:p w14:paraId="5DB373FB" w14:textId="77777777" w:rsidR="000D1FD3" w:rsidRDefault="000D1FD3" w:rsidP="008772FA">
      <w:pPr>
        <w:spacing w:line="259" w:lineRule="exact"/>
        <w:ind w:left="500" w:right="371"/>
      </w:pPr>
    </w:p>
    <w:p w14:paraId="543B24F7" w14:textId="77777777" w:rsidR="000D1FD3" w:rsidRDefault="000D1FD3" w:rsidP="008772FA">
      <w:pPr>
        <w:spacing w:line="259" w:lineRule="exact"/>
        <w:ind w:left="500" w:right="371"/>
      </w:pPr>
    </w:p>
    <w:p w14:paraId="0A78E692" w14:textId="77777777" w:rsidR="000D1FD3" w:rsidRDefault="000D1FD3" w:rsidP="008772FA">
      <w:pPr>
        <w:spacing w:line="259" w:lineRule="exact"/>
        <w:ind w:left="500" w:right="371"/>
      </w:pPr>
    </w:p>
    <w:p w14:paraId="2B914894" w14:textId="77777777" w:rsidR="000D1FD3" w:rsidRDefault="000D1FD3" w:rsidP="008772FA">
      <w:pPr>
        <w:spacing w:line="259" w:lineRule="exact"/>
        <w:ind w:left="500" w:right="371"/>
      </w:pPr>
    </w:p>
    <w:p w14:paraId="55A04754" w14:textId="77777777" w:rsidR="000D1FD3" w:rsidRDefault="000D1FD3" w:rsidP="008772FA">
      <w:pPr>
        <w:spacing w:line="259" w:lineRule="exact"/>
        <w:ind w:left="500" w:right="371"/>
      </w:pPr>
    </w:p>
    <w:p w14:paraId="4526421B" w14:textId="77777777" w:rsidR="000D1FD3" w:rsidRDefault="000D1FD3" w:rsidP="008772FA">
      <w:pPr>
        <w:spacing w:line="259" w:lineRule="exact"/>
        <w:ind w:left="500" w:right="371"/>
      </w:pPr>
    </w:p>
    <w:p w14:paraId="3A60FC90" w14:textId="77777777" w:rsidR="000D1FD3" w:rsidRDefault="000D1FD3" w:rsidP="008772FA">
      <w:pPr>
        <w:spacing w:line="259" w:lineRule="exact"/>
        <w:ind w:left="500" w:right="371"/>
      </w:pPr>
    </w:p>
    <w:p w14:paraId="048DF933" w14:textId="77777777" w:rsidR="000D1FD3" w:rsidRDefault="000D1FD3" w:rsidP="008772FA">
      <w:pPr>
        <w:spacing w:line="259" w:lineRule="exact"/>
        <w:ind w:left="500" w:right="371"/>
      </w:pPr>
    </w:p>
    <w:p w14:paraId="23F37856" w14:textId="77777777" w:rsidR="000D1FD3" w:rsidRDefault="000D1FD3" w:rsidP="008772FA">
      <w:pPr>
        <w:spacing w:line="259" w:lineRule="exact"/>
        <w:ind w:left="500" w:right="371"/>
      </w:pPr>
    </w:p>
    <w:p w14:paraId="442DDB59" w14:textId="77777777" w:rsidR="000D1FD3" w:rsidRDefault="000D1FD3" w:rsidP="008772FA">
      <w:pPr>
        <w:spacing w:line="259" w:lineRule="exact"/>
        <w:ind w:left="500" w:right="371"/>
      </w:pPr>
    </w:p>
    <w:p w14:paraId="1EF96610" w14:textId="77777777" w:rsidR="000D1FD3" w:rsidRDefault="000D1FD3" w:rsidP="008772FA">
      <w:pPr>
        <w:spacing w:line="259" w:lineRule="exact"/>
        <w:ind w:left="500" w:right="371"/>
      </w:pPr>
    </w:p>
    <w:p w14:paraId="3C5751CD" w14:textId="77777777" w:rsidR="000D1FD3" w:rsidRDefault="000D1FD3" w:rsidP="008772FA">
      <w:pPr>
        <w:spacing w:line="259" w:lineRule="exact"/>
        <w:ind w:left="500" w:right="371"/>
      </w:pPr>
    </w:p>
    <w:p w14:paraId="37AC94F8" w14:textId="77777777" w:rsidR="000D1FD3" w:rsidRDefault="000D1FD3" w:rsidP="008772FA">
      <w:pPr>
        <w:spacing w:line="259" w:lineRule="exact"/>
        <w:ind w:left="500" w:right="371"/>
      </w:pPr>
    </w:p>
    <w:p w14:paraId="72B4C2F6" w14:textId="77777777" w:rsidR="000D1FD3" w:rsidRDefault="000D1FD3" w:rsidP="008772FA">
      <w:pPr>
        <w:spacing w:line="259" w:lineRule="exact"/>
        <w:ind w:left="500" w:right="371"/>
      </w:pPr>
    </w:p>
    <w:p w14:paraId="232BD9B0" w14:textId="77777777" w:rsidR="000D1FD3" w:rsidRDefault="000D1FD3" w:rsidP="008772FA">
      <w:pPr>
        <w:spacing w:line="259" w:lineRule="exact"/>
        <w:ind w:left="500" w:right="371"/>
      </w:pPr>
    </w:p>
    <w:p w14:paraId="291098B1" w14:textId="77777777" w:rsidR="000D1FD3" w:rsidRDefault="000D1FD3" w:rsidP="008772FA">
      <w:pPr>
        <w:spacing w:line="259" w:lineRule="exact"/>
        <w:ind w:left="500" w:right="371"/>
      </w:pPr>
    </w:p>
    <w:sectPr w:rsidR="000D1FD3">
      <w:pgSz w:w="11910" w:h="16840"/>
      <w:pgMar w:top="560" w:right="120" w:bottom="1360" w:left="220" w:header="0" w:footer="11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BC0DFC" w14:textId="77777777" w:rsidR="00F02278" w:rsidRDefault="00F02278">
      <w:r>
        <w:separator/>
      </w:r>
    </w:p>
  </w:endnote>
  <w:endnote w:type="continuationSeparator" w:id="0">
    <w:p w14:paraId="245A04AD" w14:textId="77777777" w:rsidR="00F02278" w:rsidRDefault="00F02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E6B2D" w14:textId="61377421" w:rsidR="00AB1321" w:rsidRDefault="00AB1321">
    <w:pPr>
      <w:pStyle w:val="BodyText"/>
      <w:spacing w:line="14" w:lineRule="auto"/>
      <w:rPr>
        <w:sz w:val="20"/>
      </w:rPr>
    </w:pPr>
    <w:r>
      <w:rPr>
        <w:noProof/>
      </w:rPr>
      <mc:AlternateContent>
        <mc:Choice Requires="wps">
          <w:drawing>
            <wp:anchor distT="0" distB="0" distL="114300" distR="114300" simplePos="0" relativeHeight="503264840" behindDoc="1" locked="0" layoutInCell="1" allowOverlap="1" wp14:anchorId="4657AFD7" wp14:editId="775DB6B7">
              <wp:simplePos x="0" y="0"/>
              <wp:positionH relativeFrom="page">
                <wp:posOffset>1276350</wp:posOffset>
              </wp:positionH>
              <wp:positionV relativeFrom="page">
                <wp:posOffset>9834245</wp:posOffset>
              </wp:positionV>
              <wp:extent cx="5267325" cy="280035"/>
              <wp:effectExtent l="0" t="4445" r="0" b="127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45743" w14:textId="77777777" w:rsidR="00AB1321" w:rsidRDefault="00AB1321">
                          <w:pPr>
                            <w:spacing w:line="203" w:lineRule="exact"/>
                            <w:ind w:left="552"/>
                            <w:rPr>
                              <w:rFonts w:ascii="Calibri Light"/>
                              <w:sz w:val="18"/>
                            </w:rPr>
                          </w:pPr>
                          <w:r>
                            <w:rPr>
                              <w:rFonts w:ascii="Calibri Light"/>
                              <w:sz w:val="18"/>
                            </w:rPr>
                            <w:t>47 Tenth Street, Boksburg North, Boksburg, 1459</w:t>
                          </w:r>
                        </w:p>
                        <w:p w14:paraId="37F48014" w14:textId="5F3C1AB9" w:rsidR="00AB1321" w:rsidRDefault="00AB1321">
                          <w:pPr>
                            <w:spacing w:before="1"/>
                            <w:ind w:left="20"/>
                            <w:rPr>
                              <w:rFonts w:ascii="Calibri Light"/>
                              <w:sz w:val="18"/>
                            </w:rPr>
                          </w:pPr>
                          <w:r>
                            <w:rPr>
                              <w:rFonts w:ascii="Calibri Light"/>
                              <w:sz w:val="18"/>
                            </w:rPr>
                            <w:t xml:space="preserve">Principal: H.A. Derrett (B.Sc. Hons (Physics), M.Sc. (Physics), PGCE; Examinations Officer: </w:t>
                          </w:r>
                          <w:r w:rsidR="00A34C69">
                            <w:rPr>
                              <w:rFonts w:ascii="Calibri Light"/>
                              <w:sz w:val="18"/>
                            </w:rPr>
                            <w:t>M Roets</w:t>
                          </w:r>
                          <w:r w:rsidR="00D60592">
                            <w:rPr>
                              <w:rFonts w:ascii="Calibri Light"/>
                              <w:sz w:val="1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57AFD7" id="_x0000_t202" coordsize="21600,21600" o:spt="202" path="m,l,21600r21600,l21600,xe">
              <v:stroke joinstyle="miter"/>
              <v:path gradientshapeok="t" o:connecttype="rect"/>
            </v:shapetype>
            <v:shape id="Text Box 3" o:spid="_x0000_s1045" type="#_x0000_t202" style="position:absolute;margin-left:100.5pt;margin-top:774.35pt;width:414.75pt;height:22.05pt;z-index:-51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" filled="f" stroked="f">
              <v:textbox inset="0,0,0,0">
                <w:txbxContent>
                  <w:p w14:paraId="29E45743" w14:textId="77777777" w:rsidR="00AB1321" w:rsidRDefault="00AB1321">
                    <w:pPr>
                      <w:spacing w:line="203" w:lineRule="exact"/>
                      <w:ind w:left="552"/>
                      <w:rPr>
                        <w:rFonts w:ascii="Calibri Light"/>
                        <w:sz w:val="18"/>
                      </w:rPr>
                    </w:pPr>
                    <w:r>
                      <w:rPr>
                        <w:rFonts w:ascii="Calibri Light"/>
                        <w:sz w:val="18"/>
                      </w:rPr>
                      <w:t>47 Tenth Street, Boksburg North, Boksburg, 1459</w:t>
                    </w:r>
                  </w:p>
                  <w:p w14:paraId="37F48014" w14:textId="5F3C1AB9" w:rsidR="00AB1321" w:rsidRDefault="00AB1321">
                    <w:pPr>
                      <w:spacing w:before="1"/>
                      <w:ind w:left="20"/>
                      <w:rPr>
                        <w:rFonts w:ascii="Calibri Light"/>
                        <w:sz w:val="18"/>
                      </w:rPr>
                    </w:pPr>
                    <w:r>
                      <w:rPr>
                        <w:rFonts w:ascii="Calibri Light"/>
                        <w:sz w:val="18"/>
                      </w:rPr>
                      <w:t xml:space="preserve">Principal: H.A. Derrett (B.Sc. Hons (Physics), M.Sc. (Physics), PGCE; Examinations Officer: </w:t>
                    </w:r>
                    <w:r w:rsidR="00A34C69">
                      <w:rPr>
                        <w:rFonts w:ascii="Calibri Light"/>
                        <w:sz w:val="18"/>
                      </w:rPr>
                      <w:t>M Roets</w:t>
                    </w:r>
                    <w:r w:rsidR="00D60592">
                      <w:rPr>
                        <w:rFonts w:ascii="Calibri Light"/>
                        <w:sz w:val="18"/>
                      </w:rPr>
                      <w:t xml:space="preserve"> </w:t>
                    </w:r>
                  </w:p>
                </w:txbxContent>
              </v:textbox>
              <w10:wrap anchorx="page" anchory="page"/>
            </v:shape>
          </w:pict>
        </mc:Fallback>
      </mc:AlternateContent>
    </w:r>
    <w:r>
      <w:rPr>
        <w:noProof/>
      </w:rPr>
      <mc:AlternateContent>
        <mc:Choice Requires="wpg">
          <w:drawing>
            <wp:anchor distT="0" distB="0" distL="114300" distR="114300" simplePos="0" relativeHeight="503264792" behindDoc="1" locked="0" layoutInCell="1" allowOverlap="1" wp14:anchorId="2D019C7B" wp14:editId="0425B483">
              <wp:simplePos x="0" y="0"/>
              <wp:positionH relativeFrom="page">
                <wp:posOffset>438785</wp:posOffset>
              </wp:positionH>
              <wp:positionV relativeFrom="page">
                <wp:posOffset>9777730</wp:posOffset>
              </wp:positionV>
              <wp:extent cx="6684645" cy="56515"/>
              <wp:effectExtent l="19685" t="5080" r="20320" b="5080"/>
              <wp:wrapNone/>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4645" cy="56515"/>
                        <a:chOff x="691" y="15398"/>
                        <a:chExt cx="10527" cy="89"/>
                      </a:xfrm>
                    </wpg:grpSpPr>
                    <wps:wsp>
                      <wps:cNvPr id="5" name="Line 7"/>
                      <wps:cNvCnPr>
                        <a:cxnSpLocks noChangeShapeType="1"/>
                      </wps:cNvCnPr>
                      <wps:spPr bwMode="auto">
                        <a:xfrm>
                          <a:off x="691" y="15428"/>
                          <a:ext cx="10527" cy="0"/>
                        </a:xfrm>
                        <a:prstGeom prst="line">
                          <a:avLst/>
                        </a:prstGeom>
                        <a:noFill/>
                        <a:ln w="38100">
                          <a:solidFill>
                            <a:srgbClr val="D9C78A"/>
                          </a:solidFill>
                          <a:round/>
                          <a:headEnd/>
                          <a:tailEnd/>
                        </a:ln>
                        <a:extLst>
                          <a:ext uri="{909E8E84-426E-40DD-AFC4-6F175D3DCCD1}">
                            <a14:hiddenFill xmlns:a14="http://schemas.microsoft.com/office/drawing/2010/main">
                              <a:noFill/>
                            </a14:hiddenFill>
                          </a:ext>
                        </a:extLst>
                      </wps:spPr>
                      <wps:bodyPr/>
                    </wps:wsp>
                    <wps:wsp>
                      <wps:cNvPr id="6" name="Line 6"/>
                      <wps:cNvCnPr>
                        <a:cxnSpLocks noChangeShapeType="1"/>
                      </wps:cNvCnPr>
                      <wps:spPr bwMode="auto">
                        <a:xfrm>
                          <a:off x="691" y="15480"/>
                          <a:ext cx="10527" cy="0"/>
                        </a:xfrm>
                        <a:prstGeom prst="line">
                          <a:avLst/>
                        </a:prstGeom>
                        <a:noFill/>
                        <a:ln w="9144">
                          <a:solidFill>
                            <a:srgbClr val="D9C78A"/>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DDC9954" id="Group 5" o:spid="_x0000_s1026" style="position:absolute;margin-left:34.55pt;margin-top:769.9pt;width:526.35pt;height:4.45pt;z-index:-51688;mso-position-horizontal-relative:page;mso-position-vertical-relative:page" coordorigin="691,15398" coordsize="1052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">
              <v:line id="Line 7" o:spid="_x0000_s1027" style="position:absolute;visibility:visible;mso-wrap-style:square" from="691,15428" to="11218,15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" strokecolor="#d9c78a" strokeweight="3pt"/>
              <v:line id="Line 6" o:spid="_x0000_s1028" style="position:absolute;visibility:visible;mso-wrap-style:square" from="691,15480" to="11218,1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" strokecolor="#d9c78a" strokeweight=".72pt"/>
              <w10:wrap anchorx="page" anchory="page"/>
            </v:group>
          </w:pict>
        </mc:Fallback>
      </mc:AlternateContent>
    </w:r>
    <w:r>
      <w:rPr>
        <w:noProof/>
      </w:rPr>
      <mc:AlternateContent>
        <mc:Choice Requires="wps">
          <w:drawing>
            <wp:anchor distT="0" distB="0" distL="114300" distR="114300" simplePos="0" relativeHeight="503264816" behindDoc="1" locked="0" layoutInCell="1" allowOverlap="1" wp14:anchorId="31DCD833" wp14:editId="03A1FAFE">
              <wp:simplePos x="0" y="0"/>
              <wp:positionH relativeFrom="page">
                <wp:posOffset>431800</wp:posOffset>
              </wp:positionH>
              <wp:positionV relativeFrom="page">
                <wp:posOffset>9843770</wp:posOffset>
              </wp:positionV>
              <wp:extent cx="534670" cy="139700"/>
              <wp:effectExtent l="3175" t="4445"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5054AE" w14:textId="77777777" w:rsidR="00AB1321" w:rsidRDefault="00AB1321">
                          <w:pPr>
                            <w:spacing w:line="203" w:lineRule="exact"/>
                            <w:ind w:left="40"/>
                            <w:rPr>
                              <w:rFonts w:ascii="Calibri Light"/>
                              <w:sz w:val="18"/>
                            </w:rPr>
                          </w:pPr>
                          <w:r>
                            <w:fldChar w:fldCharType="begin"/>
                          </w:r>
                          <w:r>
                            <w:rPr>
                              <w:rFonts w:ascii="Calibri Light"/>
                              <w:sz w:val="18"/>
                            </w:rPr>
                            <w:instrText xml:space="preserve"> PAGE </w:instrText>
                          </w:r>
                          <w:r>
                            <w:fldChar w:fldCharType="separate"/>
                          </w:r>
                          <w:r>
                            <w:t>1</w:t>
                          </w:r>
                          <w:r>
                            <w:fldChar w:fldCharType="end"/>
                          </w:r>
                          <w:r>
                            <w:rPr>
                              <w:rFonts w:ascii="Calibri Light"/>
                              <w:sz w:val="18"/>
                            </w:rPr>
                            <w:t xml:space="preserve"> | </w:t>
                          </w:r>
                          <w:r>
                            <w:rPr>
                              <w:rFonts w:ascii="Calibri Light"/>
                              <w:color w:val="7E7E7E"/>
                              <w:sz w:val="18"/>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CD833" id="Text Box 4" o:spid="_x0000_s1046" type="#_x0000_t202" style="position:absolute;margin-left:34pt;margin-top:775.1pt;width:42.1pt;height:11pt;z-index:-5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" filled="f" stroked="f">
              <v:textbox inset="0,0,0,0">
                <w:txbxContent>
                  <w:p w14:paraId="3B5054AE" w14:textId="77777777" w:rsidR="00AB1321" w:rsidRDefault="00AB1321">
                    <w:pPr>
                      <w:spacing w:line="203" w:lineRule="exact"/>
                      <w:ind w:left="40"/>
                      <w:rPr>
                        <w:rFonts w:ascii="Calibri Light"/>
                        <w:sz w:val="18"/>
                      </w:rPr>
                    </w:pPr>
                    <w:r>
                      <w:fldChar w:fldCharType="begin"/>
                    </w:r>
                    <w:r>
                      <w:rPr>
                        <w:rFonts w:ascii="Calibri Light"/>
                        <w:sz w:val="18"/>
                      </w:rPr>
                      <w:instrText xml:space="preserve"> PAGE </w:instrText>
                    </w:r>
                    <w:r>
                      <w:fldChar w:fldCharType="separate"/>
                    </w:r>
                    <w:r>
                      <w:t>1</w:t>
                    </w:r>
                    <w:r>
                      <w:fldChar w:fldCharType="end"/>
                    </w:r>
                    <w:r>
                      <w:rPr>
                        <w:rFonts w:ascii="Calibri Light"/>
                        <w:sz w:val="18"/>
                      </w:rPr>
                      <w:t xml:space="preserve"> | </w:t>
                    </w:r>
                    <w:r>
                      <w:rPr>
                        <w:rFonts w:ascii="Calibri Light"/>
                        <w:color w:val="7E7E7E"/>
                        <w:sz w:val="18"/>
                      </w:rPr>
                      <w:t>P a g e</w:t>
                    </w:r>
                  </w:p>
                </w:txbxContent>
              </v:textbox>
              <w10:wrap anchorx="page" anchory="page"/>
            </v:shape>
          </w:pict>
        </mc:Fallback>
      </mc:AlternateContent>
    </w:r>
    <w:r>
      <w:rPr>
        <w:noProof/>
      </w:rPr>
      <mc:AlternateContent>
        <mc:Choice Requires="wps">
          <w:drawing>
            <wp:anchor distT="0" distB="0" distL="114300" distR="114300" simplePos="0" relativeHeight="503264864" behindDoc="1" locked="0" layoutInCell="1" allowOverlap="1" wp14:anchorId="005EFB3E" wp14:editId="6AE814CD">
              <wp:simplePos x="0" y="0"/>
              <wp:positionH relativeFrom="page">
                <wp:posOffset>5339080</wp:posOffset>
              </wp:positionH>
              <wp:positionV relativeFrom="page">
                <wp:posOffset>9843770</wp:posOffset>
              </wp:positionV>
              <wp:extent cx="1418590" cy="139700"/>
              <wp:effectExtent l="0" t="444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859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5BDAE" w14:textId="06086075" w:rsidR="00AB1321" w:rsidRDefault="00AB1321">
                          <w:pPr>
                            <w:spacing w:line="203" w:lineRule="exact"/>
                            <w:ind w:left="20"/>
                            <w:rPr>
                              <w:rFonts w:ascii="Calibri Light"/>
                              <w:sz w:val="18"/>
                            </w:rPr>
                          </w:pPr>
                          <w:r>
                            <w:rPr>
                              <w:rFonts w:ascii="Calibri Light"/>
                              <w:sz w:val="18"/>
                            </w:rPr>
                            <w:t xml:space="preserve">CIE REGISTRATION </w:t>
                          </w:r>
                          <w:r>
                            <w:rPr>
                              <w:rFonts w:ascii="Calibri Light"/>
                              <w:spacing w:val="-3"/>
                              <w:sz w:val="18"/>
                            </w:rPr>
                            <w:t>FORM</w:t>
                          </w:r>
                          <w:r>
                            <w:rPr>
                              <w:rFonts w:ascii="Calibri Light"/>
                              <w:spacing w:val="-32"/>
                              <w:sz w:val="18"/>
                            </w:rPr>
                            <w:t xml:space="preserve"> </w:t>
                          </w:r>
                          <w:r w:rsidR="0095357A">
                            <w:rPr>
                              <w:rFonts w:ascii="Calibri Light"/>
                              <w:sz w:val="18"/>
                            </w:rPr>
                            <w:t>20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EFB3E" id="_x0000_s1047" type="#_x0000_t202" style="position:absolute;margin-left:420.4pt;margin-top:775.1pt;width:111.7pt;height:11pt;z-index:-5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" filled="f" stroked="f">
              <v:textbox inset="0,0,0,0">
                <w:txbxContent>
                  <w:p w14:paraId="4A65BDAE" w14:textId="06086075" w:rsidR="00AB1321" w:rsidRDefault="00AB1321">
                    <w:pPr>
                      <w:spacing w:line="203" w:lineRule="exact"/>
                      <w:ind w:left="20"/>
                      <w:rPr>
                        <w:rFonts w:ascii="Calibri Light"/>
                        <w:sz w:val="18"/>
                      </w:rPr>
                    </w:pPr>
                    <w:r>
                      <w:rPr>
                        <w:rFonts w:ascii="Calibri Light"/>
                        <w:sz w:val="18"/>
                      </w:rPr>
                      <w:t xml:space="preserve">CIE REGISTRATION </w:t>
                    </w:r>
                    <w:r>
                      <w:rPr>
                        <w:rFonts w:ascii="Calibri Light"/>
                        <w:spacing w:val="-3"/>
                        <w:sz w:val="18"/>
                      </w:rPr>
                      <w:t>FORM</w:t>
                    </w:r>
                    <w:r>
                      <w:rPr>
                        <w:rFonts w:ascii="Calibri Light"/>
                        <w:spacing w:val="-32"/>
                        <w:sz w:val="18"/>
                      </w:rPr>
                      <w:t xml:space="preserve"> </w:t>
                    </w:r>
                    <w:r w:rsidR="0095357A">
                      <w:rPr>
                        <w:rFonts w:ascii="Calibri Light"/>
                        <w:sz w:val="18"/>
                      </w:rPr>
                      <w:t>2025</w:t>
                    </w:r>
                  </w:p>
                </w:txbxContent>
              </v:textbox>
              <w10:wrap anchorx="page" anchory="page"/>
            </v:shape>
          </w:pict>
        </mc:Fallback>
      </mc:AlternateContent>
    </w:r>
    <w:r>
      <w:rPr>
        <w:noProof/>
      </w:rPr>
      <mc:AlternateContent>
        <mc:Choice Requires="wps">
          <w:drawing>
            <wp:anchor distT="0" distB="0" distL="114300" distR="114300" simplePos="0" relativeHeight="503264888" behindDoc="1" locked="0" layoutInCell="1" allowOverlap="1" wp14:anchorId="56D91D6A" wp14:editId="09547899">
              <wp:simplePos x="0" y="0"/>
              <wp:positionH relativeFrom="page">
                <wp:posOffset>1078865</wp:posOffset>
              </wp:positionH>
              <wp:positionV relativeFrom="page">
                <wp:posOffset>10119995</wp:posOffset>
              </wp:positionV>
              <wp:extent cx="5405120" cy="127635"/>
              <wp:effectExtent l="2540" t="4445" r="254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512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7D597" w14:textId="77777777" w:rsidR="00AB1321" w:rsidRDefault="00AB1321">
                          <w:pPr>
                            <w:spacing w:line="184" w:lineRule="exact"/>
                            <w:ind w:left="20"/>
                            <w:rPr>
                              <w:rFonts w:ascii="Calibri Light"/>
                              <w:sz w:val="16"/>
                            </w:rPr>
                          </w:pPr>
                          <w:r>
                            <w:rPr>
                              <w:rFonts w:ascii="Calibri Light"/>
                              <w:sz w:val="16"/>
                            </w:rPr>
                            <w:t>Cambridge International Examination Centre: ZA267, Gauteng Education Department: EMIS NO. 400324 / REG NR: 2008/000456/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D91D6A" id="Text Box 1" o:spid="_x0000_s1048" type="#_x0000_t202" style="position:absolute;margin-left:84.95pt;margin-top:796.85pt;width:425.6pt;height:10.05pt;z-index:-51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" filled="f" stroked="f">
              <v:textbox inset="0,0,0,0">
                <w:txbxContent>
                  <w:p w14:paraId="49E7D597" w14:textId="77777777" w:rsidR="00AB1321" w:rsidRDefault="00AB1321">
                    <w:pPr>
                      <w:spacing w:line="184" w:lineRule="exact"/>
                      <w:ind w:left="20"/>
                      <w:rPr>
                        <w:rFonts w:ascii="Calibri Light"/>
                        <w:sz w:val="16"/>
                      </w:rPr>
                    </w:pPr>
                    <w:r>
                      <w:rPr>
                        <w:rFonts w:ascii="Calibri Light"/>
                        <w:sz w:val="16"/>
                      </w:rPr>
                      <w:t>Cambridge International Examination Centre: ZA267, Gauteng Education Department: EMIS NO. 400324 / REG NR: 2008/000456/2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3E35F7" w14:textId="77777777" w:rsidR="00F02278" w:rsidRDefault="00F02278">
      <w:r>
        <w:separator/>
      </w:r>
    </w:p>
  </w:footnote>
  <w:footnote w:type="continuationSeparator" w:id="0">
    <w:p w14:paraId="153BDDFA" w14:textId="77777777" w:rsidR="00F02278" w:rsidRDefault="00F022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877D9"/>
    <w:multiLevelType w:val="hybridMultilevel"/>
    <w:tmpl w:val="3F6C5EEE"/>
    <w:lvl w:ilvl="0" w:tplc="6F14E322">
      <w:start w:val="1"/>
      <w:numFmt w:val="decimal"/>
      <w:lvlText w:val="%1."/>
      <w:lvlJc w:val="left"/>
      <w:pPr>
        <w:ind w:left="927" w:hanging="361"/>
      </w:pPr>
      <w:rPr>
        <w:rFonts w:ascii="Calibri" w:eastAsia="Calibri" w:hAnsi="Calibri" w:cs="Calibri" w:hint="default"/>
        <w:spacing w:val="-1"/>
        <w:w w:val="99"/>
        <w:sz w:val="20"/>
        <w:szCs w:val="20"/>
        <w:lang w:val="en-US" w:eastAsia="en-US" w:bidi="en-US"/>
      </w:rPr>
    </w:lvl>
    <w:lvl w:ilvl="1" w:tplc="2B887F9C">
      <w:numFmt w:val="bullet"/>
      <w:lvlText w:val=""/>
      <w:lvlJc w:val="left"/>
      <w:pPr>
        <w:ind w:left="1220" w:hanging="361"/>
      </w:pPr>
      <w:rPr>
        <w:rFonts w:ascii="Symbol" w:eastAsia="Symbol" w:hAnsi="Symbol" w:cs="Symbol" w:hint="default"/>
        <w:w w:val="99"/>
        <w:sz w:val="20"/>
        <w:szCs w:val="20"/>
        <w:lang w:val="en-US" w:eastAsia="en-US" w:bidi="en-US"/>
      </w:rPr>
    </w:lvl>
    <w:lvl w:ilvl="2" w:tplc="059CA2BE">
      <w:numFmt w:val="bullet"/>
      <w:lvlText w:val="•"/>
      <w:lvlJc w:val="left"/>
      <w:pPr>
        <w:ind w:left="2369" w:hanging="361"/>
      </w:pPr>
      <w:rPr>
        <w:rFonts w:hint="default"/>
        <w:lang w:val="en-US" w:eastAsia="en-US" w:bidi="en-US"/>
      </w:rPr>
    </w:lvl>
    <w:lvl w:ilvl="3" w:tplc="BCE2CA84">
      <w:numFmt w:val="bullet"/>
      <w:lvlText w:val="•"/>
      <w:lvlJc w:val="left"/>
      <w:pPr>
        <w:ind w:left="3519" w:hanging="361"/>
      </w:pPr>
      <w:rPr>
        <w:rFonts w:hint="default"/>
        <w:lang w:val="en-US" w:eastAsia="en-US" w:bidi="en-US"/>
      </w:rPr>
    </w:lvl>
    <w:lvl w:ilvl="4" w:tplc="AA40C6EE">
      <w:numFmt w:val="bullet"/>
      <w:lvlText w:val="•"/>
      <w:lvlJc w:val="left"/>
      <w:pPr>
        <w:ind w:left="4668" w:hanging="361"/>
      </w:pPr>
      <w:rPr>
        <w:rFonts w:hint="default"/>
        <w:lang w:val="en-US" w:eastAsia="en-US" w:bidi="en-US"/>
      </w:rPr>
    </w:lvl>
    <w:lvl w:ilvl="5" w:tplc="0EA05E78">
      <w:numFmt w:val="bullet"/>
      <w:lvlText w:val="•"/>
      <w:lvlJc w:val="left"/>
      <w:pPr>
        <w:ind w:left="5818" w:hanging="361"/>
      </w:pPr>
      <w:rPr>
        <w:rFonts w:hint="default"/>
        <w:lang w:val="en-US" w:eastAsia="en-US" w:bidi="en-US"/>
      </w:rPr>
    </w:lvl>
    <w:lvl w:ilvl="6" w:tplc="9D30B66E">
      <w:numFmt w:val="bullet"/>
      <w:lvlText w:val="•"/>
      <w:lvlJc w:val="left"/>
      <w:pPr>
        <w:ind w:left="6968" w:hanging="361"/>
      </w:pPr>
      <w:rPr>
        <w:rFonts w:hint="default"/>
        <w:lang w:val="en-US" w:eastAsia="en-US" w:bidi="en-US"/>
      </w:rPr>
    </w:lvl>
    <w:lvl w:ilvl="7" w:tplc="218E9968">
      <w:numFmt w:val="bullet"/>
      <w:lvlText w:val="•"/>
      <w:lvlJc w:val="left"/>
      <w:pPr>
        <w:ind w:left="8117" w:hanging="361"/>
      </w:pPr>
      <w:rPr>
        <w:rFonts w:hint="default"/>
        <w:lang w:val="en-US" w:eastAsia="en-US" w:bidi="en-US"/>
      </w:rPr>
    </w:lvl>
    <w:lvl w:ilvl="8" w:tplc="D8E8DFA4">
      <w:numFmt w:val="bullet"/>
      <w:lvlText w:val="•"/>
      <w:lvlJc w:val="left"/>
      <w:pPr>
        <w:ind w:left="9267" w:hanging="361"/>
      </w:pPr>
      <w:rPr>
        <w:rFonts w:hint="default"/>
        <w:lang w:val="en-US" w:eastAsia="en-US" w:bidi="en-US"/>
      </w:rPr>
    </w:lvl>
  </w:abstractNum>
  <w:abstractNum w:abstractNumId="1" w15:restartNumberingAfterBreak="0">
    <w:nsid w:val="0A5B7FAC"/>
    <w:multiLevelType w:val="multilevel"/>
    <w:tmpl w:val="D44A964E"/>
    <w:lvl w:ilvl="0">
      <w:start w:val="1"/>
      <w:numFmt w:val="decimal"/>
      <w:lvlText w:val="%1."/>
      <w:lvlJc w:val="left"/>
      <w:pPr>
        <w:ind w:left="927" w:hanging="428"/>
        <w:jc w:val="right"/>
      </w:pPr>
      <w:rPr>
        <w:rFonts w:ascii="Calibri" w:eastAsia="Calibri" w:hAnsi="Calibri" w:cs="Calibri" w:hint="default"/>
        <w:spacing w:val="-10"/>
        <w:w w:val="100"/>
        <w:sz w:val="17"/>
        <w:szCs w:val="17"/>
        <w:lang w:val="en-US" w:eastAsia="en-US" w:bidi="en-US"/>
      </w:rPr>
    </w:lvl>
    <w:lvl w:ilvl="1">
      <w:start w:val="1"/>
      <w:numFmt w:val="decimal"/>
      <w:lvlText w:val="%1.%2"/>
      <w:lvlJc w:val="left"/>
      <w:pPr>
        <w:ind w:left="1626" w:hanging="406"/>
      </w:pPr>
      <w:rPr>
        <w:rFonts w:ascii="Calibri" w:eastAsia="Calibri" w:hAnsi="Calibri" w:cs="Calibri" w:hint="default"/>
        <w:spacing w:val="-10"/>
        <w:w w:val="100"/>
        <w:sz w:val="17"/>
        <w:szCs w:val="17"/>
        <w:lang w:val="en-US" w:eastAsia="en-US" w:bidi="en-US"/>
      </w:rPr>
    </w:lvl>
    <w:lvl w:ilvl="2">
      <w:numFmt w:val="bullet"/>
      <w:lvlText w:val="•"/>
      <w:lvlJc w:val="left"/>
      <w:pPr>
        <w:ind w:left="2725" w:hanging="406"/>
      </w:pPr>
      <w:rPr>
        <w:rFonts w:hint="default"/>
        <w:lang w:val="en-US" w:eastAsia="en-US" w:bidi="en-US"/>
      </w:rPr>
    </w:lvl>
    <w:lvl w:ilvl="3">
      <w:numFmt w:val="bullet"/>
      <w:lvlText w:val="•"/>
      <w:lvlJc w:val="left"/>
      <w:pPr>
        <w:ind w:left="3830" w:hanging="406"/>
      </w:pPr>
      <w:rPr>
        <w:rFonts w:hint="default"/>
        <w:lang w:val="en-US" w:eastAsia="en-US" w:bidi="en-US"/>
      </w:rPr>
    </w:lvl>
    <w:lvl w:ilvl="4">
      <w:numFmt w:val="bullet"/>
      <w:lvlText w:val="•"/>
      <w:lvlJc w:val="left"/>
      <w:pPr>
        <w:ind w:left="4935" w:hanging="406"/>
      </w:pPr>
      <w:rPr>
        <w:rFonts w:hint="default"/>
        <w:lang w:val="en-US" w:eastAsia="en-US" w:bidi="en-US"/>
      </w:rPr>
    </w:lvl>
    <w:lvl w:ilvl="5">
      <w:numFmt w:val="bullet"/>
      <w:lvlText w:val="•"/>
      <w:lvlJc w:val="left"/>
      <w:pPr>
        <w:ind w:left="6040" w:hanging="406"/>
      </w:pPr>
      <w:rPr>
        <w:rFonts w:hint="default"/>
        <w:lang w:val="en-US" w:eastAsia="en-US" w:bidi="en-US"/>
      </w:rPr>
    </w:lvl>
    <w:lvl w:ilvl="6">
      <w:numFmt w:val="bullet"/>
      <w:lvlText w:val="•"/>
      <w:lvlJc w:val="left"/>
      <w:pPr>
        <w:ind w:left="7145" w:hanging="406"/>
      </w:pPr>
      <w:rPr>
        <w:rFonts w:hint="default"/>
        <w:lang w:val="en-US" w:eastAsia="en-US" w:bidi="en-US"/>
      </w:rPr>
    </w:lvl>
    <w:lvl w:ilvl="7">
      <w:numFmt w:val="bullet"/>
      <w:lvlText w:val="•"/>
      <w:lvlJc w:val="left"/>
      <w:pPr>
        <w:ind w:left="8250" w:hanging="406"/>
      </w:pPr>
      <w:rPr>
        <w:rFonts w:hint="default"/>
        <w:lang w:val="en-US" w:eastAsia="en-US" w:bidi="en-US"/>
      </w:rPr>
    </w:lvl>
    <w:lvl w:ilvl="8">
      <w:numFmt w:val="bullet"/>
      <w:lvlText w:val="•"/>
      <w:lvlJc w:val="left"/>
      <w:pPr>
        <w:ind w:left="9356" w:hanging="406"/>
      </w:pPr>
      <w:rPr>
        <w:rFonts w:hint="default"/>
        <w:lang w:val="en-US" w:eastAsia="en-US" w:bidi="en-US"/>
      </w:rPr>
    </w:lvl>
  </w:abstractNum>
  <w:abstractNum w:abstractNumId="2" w15:restartNumberingAfterBreak="0">
    <w:nsid w:val="34C539B8"/>
    <w:multiLevelType w:val="multilevel"/>
    <w:tmpl w:val="92AA0216"/>
    <w:lvl w:ilvl="0">
      <w:start w:val="1"/>
      <w:numFmt w:val="decimal"/>
      <w:lvlText w:val="%1."/>
      <w:lvlJc w:val="left"/>
      <w:pPr>
        <w:ind w:left="718" w:hanging="219"/>
      </w:pPr>
      <w:rPr>
        <w:rFonts w:ascii="Calibri" w:eastAsia="Calibri" w:hAnsi="Calibri" w:cs="Calibri" w:hint="default"/>
        <w:w w:val="100"/>
        <w:sz w:val="22"/>
        <w:szCs w:val="22"/>
        <w:lang w:val="en-US" w:eastAsia="en-US" w:bidi="en-US"/>
      </w:rPr>
    </w:lvl>
    <w:lvl w:ilvl="1">
      <w:start w:val="1"/>
      <w:numFmt w:val="decimal"/>
      <w:lvlText w:val="%1.%2"/>
      <w:lvlJc w:val="left"/>
      <w:pPr>
        <w:ind w:left="1550" w:hanging="331"/>
      </w:pPr>
      <w:rPr>
        <w:rFonts w:ascii="Calibri" w:eastAsia="Calibri" w:hAnsi="Calibri" w:cs="Calibri" w:hint="default"/>
        <w:spacing w:val="-1"/>
        <w:w w:val="100"/>
        <w:sz w:val="22"/>
        <w:szCs w:val="22"/>
        <w:lang w:val="en-US" w:eastAsia="en-US" w:bidi="en-US"/>
      </w:rPr>
    </w:lvl>
    <w:lvl w:ilvl="2">
      <w:numFmt w:val="bullet"/>
      <w:lvlText w:val="•"/>
      <w:lvlJc w:val="left"/>
      <w:pPr>
        <w:ind w:left="2671" w:hanging="331"/>
      </w:pPr>
      <w:rPr>
        <w:rFonts w:hint="default"/>
        <w:lang w:val="en-US" w:eastAsia="en-US" w:bidi="en-US"/>
      </w:rPr>
    </w:lvl>
    <w:lvl w:ilvl="3">
      <w:numFmt w:val="bullet"/>
      <w:lvlText w:val="•"/>
      <w:lvlJc w:val="left"/>
      <w:pPr>
        <w:ind w:left="3783" w:hanging="331"/>
      </w:pPr>
      <w:rPr>
        <w:rFonts w:hint="default"/>
        <w:lang w:val="en-US" w:eastAsia="en-US" w:bidi="en-US"/>
      </w:rPr>
    </w:lvl>
    <w:lvl w:ilvl="4">
      <w:numFmt w:val="bullet"/>
      <w:lvlText w:val="•"/>
      <w:lvlJc w:val="left"/>
      <w:pPr>
        <w:ind w:left="4895" w:hanging="331"/>
      </w:pPr>
      <w:rPr>
        <w:rFonts w:hint="default"/>
        <w:lang w:val="en-US" w:eastAsia="en-US" w:bidi="en-US"/>
      </w:rPr>
    </w:lvl>
    <w:lvl w:ilvl="5">
      <w:numFmt w:val="bullet"/>
      <w:lvlText w:val="•"/>
      <w:lvlJc w:val="left"/>
      <w:pPr>
        <w:ind w:left="6007" w:hanging="331"/>
      </w:pPr>
      <w:rPr>
        <w:rFonts w:hint="default"/>
        <w:lang w:val="en-US" w:eastAsia="en-US" w:bidi="en-US"/>
      </w:rPr>
    </w:lvl>
    <w:lvl w:ilvl="6">
      <w:numFmt w:val="bullet"/>
      <w:lvlText w:val="•"/>
      <w:lvlJc w:val="left"/>
      <w:pPr>
        <w:ind w:left="7119" w:hanging="331"/>
      </w:pPr>
      <w:rPr>
        <w:rFonts w:hint="default"/>
        <w:lang w:val="en-US" w:eastAsia="en-US" w:bidi="en-US"/>
      </w:rPr>
    </w:lvl>
    <w:lvl w:ilvl="7">
      <w:numFmt w:val="bullet"/>
      <w:lvlText w:val="•"/>
      <w:lvlJc w:val="left"/>
      <w:pPr>
        <w:ind w:left="8230" w:hanging="331"/>
      </w:pPr>
      <w:rPr>
        <w:rFonts w:hint="default"/>
        <w:lang w:val="en-US" w:eastAsia="en-US" w:bidi="en-US"/>
      </w:rPr>
    </w:lvl>
    <w:lvl w:ilvl="8">
      <w:numFmt w:val="bullet"/>
      <w:lvlText w:val="•"/>
      <w:lvlJc w:val="left"/>
      <w:pPr>
        <w:ind w:left="9342" w:hanging="331"/>
      </w:pPr>
      <w:rPr>
        <w:rFonts w:hint="default"/>
        <w:lang w:val="en-US" w:eastAsia="en-US" w:bidi="en-US"/>
      </w:rPr>
    </w:lvl>
  </w:abstractNum>
  <w:abstractNum w:abstractNumId="3" w15:restartNumberingAfterBreak="0">
    <w:nsid w:val="451465D6"/>
    <w:multiLevelType w:val="hybridMultilevel"/>
    <w:tmpl w:val="246EF580"/>
    <w:lvl w:ilvl="0" w:tplc="F0B86B3A">
      <w:start w:val="1"/>
      <w:numFmt w:val="decimal"/>
      <w:lvlText w:val="%1."/>
      <w:lvlJc w:val="left"/>
      <w:pPr>
        <w:ind w:left="783" w:hanging="284"/>
      </w:pPr>
      <w:rPr>
        <w:rFonts w:ascii="Calibri" w:eastAsia="Calibri" w:hAnsi="Calibri" w:cs="Calibri" w:hint="default"/>
        <w:spacing w:val="-19"/>
        <w:w w:val="100"/>
        <w:sz w:val="21"/>
        <w:szCs w:val="21"/>
        <w:lang w:val="en-US" w:eastAsia="en-US" w:bidi="en-US"/>
      </w:rPr>
    </w:lvl>
    <w:lvl w:ilvl="1" w:tplc="1BF86E60">
      <w:start w:val="1"/>
      <w:numFmt w:val="lowerLetter"/>
      <w:lvlText w:val="%2."/>
      <w:lvlJc w:val="left"/>
      <w:pPr>
        <w:ind w:left="1940" w:hanging="360"/>
      </w:pPr>
      <w:rPr>
        <w:rFonts w:ascii="Calibri" w:eastAsia="Calibri" w:hAnsi="Calibri" w:cs="Calibri" w:hint="default"/>
        <w:spacing w:val="-20"/>
        <w:w w:val="100"/>
        <w:sz w:val="21"/>
        <w:szCs w:val="21"/>
        <w:lang w:val="en-US" w:eastAsia="en-US" w:bidi="en-US"/>
      </w:rPr>
    </w:lvl>
    <w:lvl w:ilvl="2" w:tplc="CD303DB0">
      <w:start w:val="1"/>
      <w:numFmt w:val="lowerRoman"/>
      <w:lvlText w:val="%3."/>
      <w:lvlJc w:val="left"/>
      <w:pPr>
        <w:ind w:left="2660" w:hanging="243"/>
      </w:pPr>
      <w:rPr>
        <w:rFonts w:ascii="Calibri" w:eastAsia="Calibri" w:hAnsi="Calibri" w:cs="Calibri" w:hint="default"/>
        <w:spacing w:val="-20"/>
        <w:w w:val="100"/>
        <w:sz w:val="21"/>
        <w:szCs w:val="21"/>
        <w:lang w:val="en-US" w:eastAsia="en-US" w:bidi="en-US"/>
      </w:rPr>
    </w:lvl>
    <w:lvl w:ilvl="3" w:tplc="F22E682C">
      <w:numFmt w:val="bullet"/>
      <w:lvlText w:val="•"/>
      <w:lvlJc w:val="left"/>
      <w:pPr>
        <w:ind w:left="3773" w:hanging="243"/>
      </w:pPr>
      <w:rPr>
        <w:rFonts w:hint="default"/>
        <w:lang w:val="en-US" w:eastAsia="en-US" w:bidi="en-US"/>
      </w:rPr>
    </w:lvl>
    <w:lvl w:ilvl="4" w:tplc="E3BE888C">
      <w:numFmt w:val="bullet"/>
      <w:lvlText w:val="•"/>
      <w:lvlJc w:val="left"/>
      <w:pPr>
        <w:ind w:left="4886" w:hanging="243"/>
      </w:pPr>
      <w:rPr>
        <w:rFonts w:hint="default"/>
        <w:lang w:val="en-US" w:eastAsia="en-US" w:bidi="en-US"/>
      </w:rPr>
    </w:lvl>
    <w:lvl w:ilvl="5" w:tplc="0C72AB78">
      <w:numFmt w:val="bullet"/>
      <w:lvlText w:val="•"/>
      <w:lvlJc w:val="left"/>
      <w:pPr>
        <w:ind w:left="5999" w:hanging="243"/>
      </w:pPr>
      <w:rPr>
        <w:rFonts w:hint="default"/>
        <w:lang w:val="en-US" w:eastAsia="en-US" w:bidi="en-US"/>
      </w:rPr>
    </w:lvl>
    <w:lvl w:ilvl="6" w:tplc="92C0711E">
      <w:numFmt w:val="bullet"/>
      <w:lvlText w:val="•"/>
      <w:lvlJc w:val="left"/>
      <w:pPr>
        <w:ind w:left="7113" w:hanging="243"/>
      </w:pPr>
      <w:rPr>
        <w:rFonts w:hint="default"/>
        <w:lang w:val="en-US" w:eastAsia="en-US" w:bidi="en-US"/>
      </w:rPr>
    </w:lvl>
    <w:lvl w:ilvl="7" w:tplc="F4949C42">
      <w:numFmt w:val="bullet"/>
      <w:lvlText w:val="•"/>
      <w:lvlJc w:val="left"/>
      <w:pPr>
        <w:ind w:left="8226" w:hanging="243"/>
      </w:pPr>
      <w:rPr>
        <w:rFonts w:hint="default"/>
        <w:lang w:val="en-US" w:eastAsia="en-US" w:bidi="en-US"/>
      </w:rPr>
    </w:lvl>
    <w:lvl w:ilvl="8" w:tplc="FA529F3A">
      <w:numFmt w:val="bullet"/>
      <w:lvlText w:val="•"/>
      <w:lvlJc w:val="left"/>
      <w:pPr>
        <w:ind w:left="9339" w:hanging="243"/>
      </w:pPr>
      <w:rPr>
        <w:rFonts w:hint="default"/>
        <w:lang w:val="en-US" w:eastAsia="en-US" w:bidi="en-US"/>
      </w:rPr>
    </w:lvl>
  </w:abstractNum>
  <w:num w:numId="1" w16cid:durableId="1816289487">
    <w:abstractNumId w:val="3"/>
  </w:num>
  <w:num w:numId="2" w16cid:durableId="1616672894">
    <w:abstractNumId w:val="0"/>
  </w:num>
  <w:num w:numId="3" w16cid:durableId="413550843">
    <w:abstractNumId w:val="1"/>
  </w:num>
  <w:num w:numId="4" w16cid:durableId="2131625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MDM2NjQzMbQ0MzVR0lEKTi0uzszPAykwqQUAXjdL5ywAAAA="/>
  </w:docVars>
  <w:rsids>
    <w:rsidRoot w:val="00E94A54"/>
    <w:rsid w:val="000076F1"/>
    <w:rsid w:val="00060391"/>
    <w:rsid w:val="00074A11"/>
    <w:rsid w:val="00090EC6"/>
    <w:rsid w:val="000D1FD3"/>
    <w:rsid w:val="000F0C61"/>
    <w:rsid w:val="00104CA3"/>
    <w:rsid w:val="0011138B"/>
    <w:rsid w:val="00156245"/>
    <w:rsid w:val="00160786"/>
    <w:rsid w:val="001867DF"/>
    <w:rsid w:val="001958C6"/>
    <w:rsid w:val="00197824"/>
    <w:rsid w:val="001A06A1"/>
    <w:rsid w:val="001A6105"/>
    <w:rsid w:val="001B2936"/>
    <w:rsid w:val="001B2E52"/>
    <w:rsid w:val="001C1A71"/>
    <w:rsid w:val="001C282E"/>
    <w:rsid w:val="001D0A97"/>
    <w:rsid w:val="001F661F"/>
    <w:rsid w:val="001F6C6C"/>
    <w:rsid w:val="00227DCA"/>
    <w:rsid w:val="002320D0"/>
    <w:rsid w:val="002818FD"/>
    <w:rsid w:val="002A0D66"/>
    <w:rsid w:val="002C1C8C"/>
    <w:rsid w:val="002E13FC"/>
    <w:rsid w:val="002F1020"/>
    <w:rsid w:val="00325297"/>
    <w:rsid w:val="0033707C"/>
    <w:rsid w:val="00361943"/>
    <w:rsid w:val="00371696"/>
    <w:rsid w:val="00381D9B"/>
    <w:rsid w:val="003831EF"/>
    <w:rsid w:val="0039313F"/>
    <w:rsid w:val="003B2863"/>
    <w:rsid w:val="003C05D9"/>
    <w:rsid w:val="003C7ADC"/>
    <w:rsid w:val="003D1D42"/>
    <w:rsid w:val="003D4778"/>
    <w:rsid w:val="003D7B2C"/>
    <w:rsid w:val="003E2BBE"/>
    <w:rsid w:val="003E706E"/>
    <w:rsid w:val="003F1832"/>
    <w:rsid w:val="003F5A4F"/>
    <w:rsid w:val="00414B36"/>
    <w:rsid w:val="00415C9B"/>
    <w:rsid w:val="00443D47"/>
    <w:rsid w:val="00446476"/>
    <w:rsid w:val="00471F64"/>
    <w:rsid w:val="00477A06"/>
    <w:rsid w:val="004813B1"/>
    <w:rsid w:val="004856F2"/>
    <w:rsid w:val="00486A99"/>
    <w:rsid w:val="004D241A"/>
    <w:rsid w:val="004E55C7"/>
    <w:rsid w:val="004E78B0"/>
    <w:rsid w:val="00537D5B"/>
    <w:rsid w:val="00594038"/>
    <w:rsid w:val="005C6BC1"/>
    <w:rsid w:val="005D0B3B"/>
    <w:rsid w:val="005D3522"/>
    <w:rsid w:val="005D5636"/>
    <w:rsid w:val="005F695F"/>
    <w:rsid w:val="00624F1E"/>
    <w:rsid w:val="006302FC"/>
    <w:rsid w:val="006533B8"/>
    <w:rsid w:val="0069159D"/>
    <w:rsid w:val="006A0698"/>
    <w:rsid w:val="006D0574"/>
    <w:rsid w:val="006F16F3"/>
    <w:rsid w:val="00701537"/>
    <w:rsid w:val="00703C51"/>
    <w:rsid w:val="0072267C"/>
    <w:rsid w:val="0073264E"/>
    <w:rsid w:val="0074627D"/>
    <w:rsid w:val="0074718F"/>
    <w:rsid w:val="007533DF"/>
    <w:rsid w:val="00762978"/>
    <w:rsid w:val="00791D6E"/>
    <w:rsid w:val="007B64F2"/>
    <w:rsid w:val="007B6E3D"/>
    <w:rsid w:val="007D311C"/>
    <w:rsid w:val="00801E08"/>
    <w:rsid w:val="00816301"/>
    <w:rsid w:val="00821497"/>
    <w:rsid w:val="00822CC9"/>
    <w:rsid w:val="00827D6D"/>
    <w:rsid w:val="0087537B"/>
    <w:rsid w:val="008772FA"/>
    <w:rsid w:val="008808ED"/>
    <w:rsid w:val="00881B02"/>
    <w:rsid w:val="00885CC1"/>
    <w:rsid w:val="00890368"/>
    <w:rsid w:val="008929C8"/>
    <w:rsid w:val="008A5EB4"/>
    <w:rsid w:val="008E2326"/>
    <w:rsid w:val="008F164F"/>
    <w:rsid w:val="00914842"/>
    <w:rsid w:val="009209C4"/>
    <w:rsid w:val="0095357A"/>
    <w:rsid w:val="00954352"/>
    <w:rsid w:val="009716AD"/>
    <w:rsid w:val="00971A8A"/>
    <w:rsid w:val="00977F40"/>
    <w:rsid w:val="00983966"/>
    <w:rsid w:val="0099784F"/>
    <w:rsid w:val="009C257D"/>
    <w:rsid w:val="009D0F50"/>
    <w:rsid w:val="009F2656"/>
    <w:rsid w:val="00A21FA1"/>
    <w:rsid w:val="00A34C69"/>
    <w:rsid w:val="00A43FBB"/>
    <w:rsid w:val="00A51126"/>
    <w:rsid w:val="00A51D43"/>
    <w:rsid w:val="00A55643"/>
    <w:rsid w:val="00A63DBD"/>
    <w:rsid w:val="00A73076"/>
    <w:rsid w:val="00A77947"/>
    <w:rsid w:val="00A82942"/>
    <w:rsid w:val="00A97C23"/>
    <w:rsid w:val="00AB1321"/>
    <w:rsid w:val="00AB6149"/>
    <w:rsid w:val="00AC077A"/>
    <w:rsid w:val="00AC1F89"/>
    <w:rsid w:val="00AD6895"/>
    <w:rsid w:val="00AF35B6"/>
    <w:rsid w:val="00AF6006"/>
    <w:rsid w:val="00B0214F"/>
    <w:rsid w:val="00B13578"/>
    <w:rsid w:val="00B22639"/>
    <w:rsid w:val="00B23BB5"/>
    <w:rsid w:val="00B26CBB"/>
    <w:rsid w:val="00B374E4"/>
    <w:rsid w:val="00B474CB"/>
    <w:rsid w:val="00B52F90"/>
    <w:rsid w:val="00BA36FB"/>
    <w:rsid w:val="00BB46D7"/>
    <w:rsid w:val="00BD5A7D"/>
    <w:rsid w:val="00BE73ED"/>
    <w:rsid w:val="00BE7737"/>
    <w:rsid w:val="00BF6173"/>
    <w:rsid w:val="00C067E5"/>
    <w:rsid w:val="00C24DF2"/>
    <w:rsid w:val="00C5757B"/>
    <w:rsid w:val="00CA7EDE"/>
    <w:rsid w:val="00CE1BBB"/>
    <w:rsid w:val="00CE4423"/>
    <w:rsid w:val="00D60592"/>
    <w:rsid w:val="00E0052E"/>
    <w:rsid w:val="00E01373"/>
    <w:rsid w:val="00E03268"/>
    <w:rsid w:val="00E33A42"/>
    <w:rsid w:val="00E80BEC"/>
    <w:rsid w:val="00E94A54"/>
    <w:rsid w:val="00E97BB3"/>
    <w:rsid w:val="00EB33AE"/>
    <w:rsid w:val="00F02278"/>
    <w:rsid w:val="00F0326A"/>
    <w:rsid w:val="00F77513"/>
    <w:rsid w:val="00FB1113"/>
    <w:rsid w:val="00FB2204"/>
    <w:rsid w:val="00FB24B9"/>
    <w:rsid w:val="00FC0B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5C4AC8"/>
  <w15:docId w15:val="{18EDB2F0-B1B3-4A85-A532-E4DB7244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4"/>
      <w:ind w:left="500"/>
      <w:outlineLvl w:val="0"/>
    </w:pPr>
    <w:rPr>
      <w:b/>
      <w:bCs/>
      <w:sz w:val="28"/>
      <w:szCs w:val="28"/>
    </w:rPr>
  </w:style>
  <w:style w:type="paragraph" w:styleId="Heading2">
    <w:name w:val="heading 2"/>
    <w:basedOn w:val="Normal"/>
    <w:uiPriority w:val="9"/>
    <w:unhideWhenUsed/>
    <w:qFormat/>
    <w:pPr>
      <w:ind w:left="500"/>
      <w:outlineLvl w:val="1"/>
    </w:pPr>
  </w:style>
  <w:style w:type="paragraph" w:styleId="Heading3">
    <w:name w:val="heading 3"/>
    <w:basedOn w:val="Normal"/>
    <w:uiPriority w:val="9"/>
    <w:unhideWhenUsed/>
    <w:qFormat/>
    <w:pPr>
      <w:spacing w:before="59"/>
      <w:ind w:left="500"/>
      <w:outlineLvl w:val="2"/>
    </w:pPr>
    <w:rPr>
      <w:sz w:val="20"/>
      <w:szCs w:val="20"/>
    </w:rPr>
  </w:style>
  <w:style w:type="paragraph" w:styleId="Heading4">
    <w:name w:val="heading 4"/>
    <w:basedOn w:val="Normal"/>
    <w:uiPriority w:val="9"/>
    <w:unhideWhenUsed/>
    <w:qFormat/>
    <w:pPr>
      <w:spacing w:line="207" w:lineRule="exact"/>
      <w:ind w:left="1220"/>
      <w:outlineLvl w:val="3"/>
    </w:pPr>
    <w:rPr>
      <w:b/>
      <w:bCs/>
      <w:sz w:val="17"/>
      <w:szCs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ListParagraph">
    <w:name w:val="List Paragraph"/>
    <w:basedOn w:val="Normal"/>
    <w:uiPriority w:val="1"/>
    <w:qFormat/>
    <w:pPr>
      <w:ind w:left="927"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320D0"/>
    <w:pPr>
      <w:tabs>
        <w:tab w:val="center" w:pos="4513"/>
        <w:tab w:val="right" w:pos="9026"/>
      </w:tabs>
    </w:pPr>
  </w:style>
  <w:style w:type="character" w:customStyle="1" w:styleId="HeaderChar">
    <w:name w:val="Header Char"/>
    <w:basedOn w:val="DefaultParagraphFont"/>
    <w:link w:val="Header"/>
    <w:uiPriority w:val="99"/>
    <w:rsid w:val="002320D0"/>
    <w:rPr>
      <w:rFonts w:ascii="Calibri" w:eastAsia="Calibri" w:hAnsi="Calibri" w:cs="Calibri"/>
      <w:lang w:bidi="en-US"/>
    </w:rPr>
  </w:style>
  <w:style w:type="paragraph" w:styleId="Footer">
    <w:name w:val="footer"/>
    <w:basedOn w:val="Normal"/>
    <w:link w:val="FooterChar"/>
    <w:uiPriority w:val="99"/>
    <w:unhideWhenUsed/>
    <w:rsid w:val="002320D0"/>
    <w:pPr>
      <w:tabs>
        <w:tab w:val="center" w:pos="4513"/>
        <w:tab w:val="right" w:pos="9026"/>
      </w:tabs>
    </w:pPr>
  </w:style>
  <w:style w:type="character" w:customStyle="1" w:styleId="FooterChar">
    <w:name w:val="Footer Char"/>
    <w:basedOn w:val="DefaultParagraphFont"/>
    <w:link w:val="Footer"/>
    <w:uiPriority w:val="99"/>
    <w:rsid w:val="002320D0"/>
    <w:rPr>
      <w:rFonts w:ascii="Calibri" w:eastAsia="Calibri" w:hAnsi="Calibri" w:cs="Calibri"/>
      <w:lang w:bidi="en-US"/>
    </w:rPr>
  </w:style>
  <w:style w:type="paragraph" w:styleId="NoSpacing">
    <w:name w:val="No Spacing"/>
    <w:uiPriority w:val="1"/>
    <w:qFormat/>
    <w:rsid w:val="00AC077A"/>
    <w:pPr>
      <w:widowControl/>
      <w:autoSpaceDE/>
      <w:autoSpaceDN/>
    </w:pPr>
  </w:style>
  <w:style w:type="table" w:customStyle="1" w:styleId="TableGrid">
    <w:name w:val="TableGrid"/>
    <w:rsid w:val="00A97C23"/>
    <w:pPr>
      <w:widowControl/>
      <w:autoSpaceDE/>
      <w:autoSpaceDN/>
    </w:pPr>
    <w:rPr>
      <w:rFonts w:eastAsiaTheme="minorEastAsia"/>
      <w:kern w:val="2"/>
      <w:sz w:val="24"/>
      <w:szCs w:val="24"/>
      <w:lang w:val="en-ZA" w:eastAsia="en-ZA"/>
      <w14:ligatures w14:val="standardContextual"/>
    </w:rPr>
    <w:tblPr>
      <w:tblCellMar>
        <w:top w:w="0" w:type="dxa"/>
        <w:left w:w="0" w:type="dxa"/>
        <w:bottom w:w="0" w:type="dxa"/>
        <w:right w:w="0" w:type="dxa"/>
      </w:tblCellMar>
    </w:tblPr>
  </w:style>
  <w:style w:type="table" w:styleId="TableGrid0">
    <w:name w:val="Table Grid"/>
    <w:basedOn w:val="TableNormal"/>
    <w:uiPriority w:val="39"/>
    <w:rsid w:val="0032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xcelsiorac.co.z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excelsiorac.co.za"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xcelsiorac.co.z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excelsiorac.co.z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B26C0-5213-4356-9B06-9D888F016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391</Words>
  <Characters>13630</Characters>
  <Application>Microsoft Office Word</Application>
  <DocSecurity>4</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elen Derrett</cp:lastModifiedBy>
  <cp:revision>2</cp:revision>
  <cp:lastPrinted>2024-11-27T15:12:00Z</cp:lastPrinted>
  <dcterms:created xsi:type="dcterms:W3CDTF">2024-11-28T09:05:00Z</dcterms:created>
  <dcterms:modified xsi:type="dcterms:W3CDTF">2024-11-2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8T00:00:00Z</vt:filetime>
  </property>
  <property fmtid="{D5CDD505-2E9C-101B-9397-08002B2CF9AE}" pid="3" name="Creator">
    <vt:lpwstr>Microsoft® Word 2016</vt:lpwstr>
  </property>
  <property fmtid="{D5CDD505-2E9C-101B-9397-08002B2CF9AE}" pid="4" name="LastSaved">
    <vt:filetime>2018-10-29T00:00:00Z</vt:filetime>
  </property>
</Properties>
</file>